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5CED" w:rsidRPr="00A54784" w:rsidRDefault="00845CED" w:rsidP="00EC5A61">
      <w:pPr>
        <w:spacing w:before="120"/>
        <w:ind w:firstLine="0"/>
        <w:jc w:val="center"/>
        <w:rPr>
          <w:b/>
          <w:sz w:val="32"/>
          <w:szCs w:val="32"/>
        </w:rPr>
      </w:pPr>
      <w:r w:rsidRPr="00A54784">
        <w:rPr>
          <w:b/>
          <w:sz w:val="32"/>
          <w:szCs w:val="32"/>
        </w:rPr>
        <w:t xml:space="preserve">КИЇВСЬКИЙ НАЦІОНАЛЬНИЙ УНІВЕРСИТЕТ </w:t>
      </w:r>
    </w:p>
    <w:p w:rsidR="00845CED" w:rsidRPr="00A54784" w:rsidRDefault="00845CED" w:rsidP="00845CED">
      <w:pPr>
        <w:jc w:val="center"/>
        <w:rPr>
          <w:b/>
          <w:sz w:val="32"/>
          <w:szCs w:val="32"/>
        </w:rPr>
      </w:pPr>
      <w:r w:rsidRPr="00A54784">
        <w:rPr>
          <w:b/>
          <w:sz w:val="32"/>
          <w:szCs w:val="32"/>
        </w:rPr>
        <w:t>ІМЕНІ ТАРАСА ШЕВЧЕНКА</w:t>
      </w:r>
    </w:p>
    <w:p w:rsidR="00845CED" w:rsidRPr="00A54784" w:rsidRDefault="00845CED" w:rsidP="00845CED">
      <w:pPr>
        <w:rPr>
          <w:b/>
          <w:sz w:val="32"/>
          <w:szCs w:val="32"/>
        </w:rPr>
      </w:pPr>
    </w:p>
    <w:p w:rsidR="00845CED" w:rsidRPr="00A54784" w:rsidRDefault="00845CED" w:rsidP="00845CED">
      <w:pPr>
        <w:jc w:val="center"/>
        <w:rPr>
          <w:sz w:val="32"/>
          <w:szCs w:val="32"/>
        </w:rPr>
      </w:pPr>
      <w:r w:rsidRPr="00A54784">
        <w:rPr>
          <w:b/>
          <w:sz w:val="32"/>
          <w:szCs w:val="32"/>
        </w:rPr>
        <w:t>ФАКУЛЬТЕТ ІНФОРМАЦІЙНИХ ТЕХНОЛОГІЙ</w:t>
      </w:r>
    </w:p>
    <w:p w:rsidR="00845CED" w:rsidRPr="00A54784" w:rsidRDefault="00845CED" w:rsidP="00845CED">
      <w:pPr>
        <w:jc w:val="center"/>
        <w:rPr>
          <w:i/>
          <w:sz w:val="32"/>
          <w:szCs w:val="32"/>
        </w:rPr>
      </w:pPr>
    </w:p>
    <w:p w:rsidR="00845CED" w:rsidRPr="00A54784" w:rsidRDefault="00845CED" w:rsidP="00845CED">
      <w:pPr>
        <w:ind w:firstLine="708"/>
        <w:jc w:val="center"/>
        <w:rPr>
          <w:b/>
          <w:sz w:val="32"/>
          <w:szCs w:val="32"/>
        </w:rPr>
      </w:pPr>
      <w:r w:rsidRPr="00A54784">
        <w:rPr>
          <w:b/>
          <w:sz w:val="32"/>
          <w:szCs w:val="32"/>
        </w:rPr>
        <w:t xml:space="preserve">Кафедра програмних систем і технологій </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r w:rsidRPr="00A54784">
        <w:rPr>
          <w:b/>
          <w:sz w:val="32"/>
          <w:szCs w:val="32"/>
        </w:rPr>
        <w:t>Т.В. Ковалюк</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p>
    <w:p w:rsidR="00845CED" w:rsidRPr="00A54784" w:rsidRDefault="00845CED" w:rsidP="00845CED">
      <w:pPr>
        <w:ind w:firstLine="708"/>
        <w:jc w:val="center"/>
        <w:rPr>
          <w:b/>
          <w:sz w:val="32"/>
          <w:szCs w:val="32"/>
        </w:rPr>
      </w:pPr>
      <w:r w:rsidRPr="00A54784">
        <w:rPr>
          <w:b/>
          <w:sz w:val="32"/>
          <w:szCs w:val="32"/>
        </w:rPr>
        <w:t xml:space="preserve">Методичні вказівки до лабораторних занять з дисципліни </w:t>
      </w:r>
    </w:p>
    <w:p w:rsidR="00845CED" w:rsidRPr="00A54784" w:rsidRDefault="00845CED" w:rsidP="00845CED">
      <w:pPr>
        <w:ind w:firstLine="708"/>
        <w:jc w:val="center"/>
        <w:rPr>
          <w:b/>
          <w:sz w:val="32"/>
          <w:szCs w:val="32"/>
        </w:rPr>
      </w:pPr>
      <w:r w:rsidRPr="00A54784">
        <w:rPr>
          <w:b/>
          <w:sz w:val="32"/>
          <w:szCs w:val="32"/>
        </w:rPr>
        <w:t>«Функціональне програмування»</w:t>
      </w:r>
    </w:p>
    <w:p w:rsidR="00845CED" w:rsidRPr="00A54784" w:rsidRDefault="00845CED" w:rsidP="00845CED">
      <w:pPr>
        <w:ind w:firstLine="708"/>
        <w:jc w:val="center"/>
        <w:rPr>
          <w:b/>
          <w:sz w:val="32"/>
          <w:szCs w:val="32"/>
        </w:rPr>
      </w:pPr>
    </w:p>
    <w:p w:rsidR="00845CED" w:rsidRPr="00A54784" w:rsidRDefault="00845CED" w:rsidP="00845CED">
      <w:pPr>
        <w:ind w:firstLine="708"/>
        <w:jc w:val="center"/>
        <w:rPr>
          <w:sz w:val="32"/>
          <w:szCs w:val="32"/>
        </w:rPr>
      </w:pPr>
      <w:r w:rsidRPr="00A54784">
        <w:rPr>
          <w:sz w:val="32"/>
          <w:szCs w:val="32"/>
        </w:rPr>
        <w:t>для студентів спеціальності 121 «Інженерія програмного забезпечення»</w:t>
      </w:r>
    </w:p>
    <w:p w:rsidR="00845CED" w:rsidRPr="00A54784" w:rsidRDefault="00845CED" w:rsidP="00845CED">
      <w:pPr>
        <w:ind w:firstLine="708"/>
        <w:jc w:val="center"/>
        <w:rPr>
          <w:sz w:val="32"/>
          <w:szCs w:val="32"/>
        </w:rPr>
      </w:pPr>
      <w:r w:rsidRPr="00A54784">
        <w:rPr>
          <w:sz w:val="32"/>
          <w:szCs w:val="32"/>
        </w:rPr>
        <w:t>освітнього рівня «бакалавр»</w:t>
      </w:r>
    </w:p>
    <w:p w:rsidR="00845CED" w:rsidRPr="00A54784" w:rsidRDefault="00845CED" w:rsidP="00845CED">
      <w:pPr>
        <w:ind w:firstLine="708"/>
        <w:jc w:val="center"/>
        <w:rPr>
          <w:sz w:val="32"/>
          <w:szCs w:val="32"/>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016A36" w:rsidRPr="00A54784" w:rsidRDefault="00016A36" w:rsidP="00845CED">
      <w:pPr>
        <w:ind w:firstLine="708"/>
        <w:jc w:val="center"/>
        <w:rPr>
          <w:szCs w:val="24"/>
        </w:rPr>
      </w:pPr>
    </w:p>
    <w:p w:rsidR="00845CED" w:rsidRPr="00A54784" w:rsidRDefault="00845CED" w:rsidP="00845CED">
      <w:pPr>
        <w:ind w:firstLine="708"/>
        <w:jc w:val="center"/>
        <w:rPr>
          <w:szCs w:val="24"/>
        </w:rPr>
      </w:pPr>
    </w:p>
    <w:p w:rsidR="00845CED" w:rsidRPr="00A54784" w:rsidRDefault="00845CED" w:rsidP="00016A36">
      <w:pPr>
        <w:ind w:firstLine="0"/>
        <w:jc w:val="center"/>
        <w:rPr>
          <w:szCs w:val="24"/>
        </w:rPr>
      </w:pPr>
      <w:r w:rsidRPr="00A54784">
        <w:rPr>
          <w:szCs w:val="24"/>
        </w:rPr>
        <w:t>Київ 2020</w:t>
      </w:r>
    </w:p>
    <w:p w:rsidR="00845CED" w:rsidRPr="00A54784" w:rsidRDefault="00845CED" w:rsidP="00845CED">
      <w:pPr>
        <w:spacing w:after="160" w:line="259" w:lineRule="auto"/>
        <w:ind w:firstLine="0"/>
        <w:jc w:val="left"/>
        <w:rPr>
          <w:rFonts w:eastAsia="Times New Roman" w:cstheme="majorBidi"/>
          <w:b/>
          <w:szCs w:val="24"/>
          <w:lang w:eastAsia="ru-RU"/>
        </w:rPr>
      </w:pPr>
      <w:r w:rsidRPr="00A54784">
        <w:rPr>
          <w:rFonts w:eastAsia="Times New Roman"/>
          <w:szCs w:val="24"/>
          <w:lang w:eastAsia="ru-RU"/>
        </w:rPr>
        <w:br w:type="page"/>
      </w:r>
    </w:p>
    <w:sdt>
      <w:sdtPr>
        <w:rPr>
          <w:rFonts w:ascii="Times New Roman" w:eastAsiaTheme="minorHAnsi" w:hAnsi="Times New Roman" w:cstheme="minorBidi"/>
          <w:color w:val="auto"/>
          <w:sz w:val="24"/>
          <w:szCs w:val="22"/>
          <w:lang w:val="uk-UA" w:eastAsia="en-US"/>
        </w:rPr>
        <w:id w:val="177474637"/>
        <w:docPartObj>
          <w:docPartGallery w:val="Table of Contents"/>
          <w:docPartUnique/>
        </w:docPartObj>
      </w:sdtPr>
      <w:sdtEndPr>
        <w:rPr>
          <w:b/>
          <w:bCs/>
        </w:rPr>
      </w:sdtEndPr>
      <w:sdtContent>
        <w:p w:rsidR="006B2E78" w:rsidRPr="00A54784" w:rsidRDefault="002B1AD3" w:rsidP="002B1AD3">
          <w:pPr>
            <w:pStyle w:val="afd"/>
            <w:jc w:val="center"/>
            <w:rPr>
              <w:b/>
              <w:color w:val="auto"/>
              <w:sz w:val="28"/>
              <w:szCs w:val="28"/>
              <w:lang w:val="uk-UA"/>
            </w:rPr>
          </w:pPr>
          <w:r w:rsidRPr="00A54784">
            <w:rPr>
              <w:b/>
              <w:color w:val="auto"/>
              <w:sz w:val="28"/>
              <w:szCs w:val="28"/>
              <w:lang w:val="uk-UA"/>
            </w:rPr>
            <w:t>Зміст</w:t>
          </w:r>
        </w:p>
        <w:p w:rsidR="00013C7D" w:rsidRPr="00A54784" w:rsidRDefault="006B2E78">
          <w:pPr>
            <w:pStyle w:val="11"/>
            <w:rPr>
              <w:rFonts w:asciiTheme="minorHAnsi" w:eastAsiaTheme="minorEastAsia" w:hAnsiTheme="minorHAnsi"/>
              <w:noProof/>
              <w:sz w:val="22"/>
              <w:lang w:eastAsia="ru-RU"/>
            </w:rPr>
          </w:pPr>
          <w:r w:rsidRPr="00A54784">
            <w:fldChar w:fldCharType="begin"/>
          </w:r>
          <w:r w:rsidRPr="00A54784">
            <w:instrText xml:space="preserve"> TOC \o "1-3" \h \z \u </w:instrText>
          </w:r>
          <w:r w:rsidRPr="00A54784">
            <w:fldChar w:fldCharType="separate"/>
          </w:r>
          <w:hyperlink w:anchor="_Toc57122200" w:history="1">
            <w:r w:rsidR="00013C7D" w:rsidRPr="00A54784">
              <w:rPr>
                <w:rStyle w:val="a4"/>
                <w:noProof/>
              </w:rPr>
              <w:t>Загальні 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0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01" w:history="1">
            <w:r w:rsidR="00013C7D" w:rsidRPr="00A54784">
              <w:rPr>
                <w:rStyle w:val="a4"/>
                <w:noProof/>
              </w:rPr>
              <w:t>Характеристика функціональних мов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1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02" w:history="1">
            <w:r w:rsidR="00013C7D" w:rsidRPr="00A54784">
              <w:rPr>
                <w:rStyle w:val="a4"/>
                <w:noProof/>
              </w:rPr>
              <w:t>Функції-примітиви</w:t>
            </w:r>
            <w:r w:rsidR="00013C7D" w:rsidRPr="00A54784">
              <w:rPr>
                <w:rStyle w:val="a4"/>
                <w:noProof/>
                <w:spacing w:val="-11"/>
              </w:rPr>
              <w:t xml:space="preserve"> </w:t>
            </w:r>
            <w:r w:rsidR="00013C7D" w:rsidRPr="00A54784">
              <w:rPr>
                <w:rStyle w:val="a4"/>
                <w:noProof/>
              </w:rPr>
              <w:t>мови</w:t>
            </w:r>
            <w:r w:rsidR="00013C7D" w:rsidRPr="00A54784">
              <w:rPr>
                <w:rStyle w:val="a4"/>
                <w:noProof/>
                <w:spacing w:val="-10"/>
              </w:rPr>
              <w:t xml:space="preserve"> </w:t>
            </w:r>
            <w:r w:rsidR="00013C7D" w:rsidRPr="00A54784">
              <w:rPr>
                <w:rStyle w:val="a4"/>
                <w:noProof/>
              </w:rPr>
              <w:t>Scheme</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2 \h </w:instrText>
            </w:r>
            <w:r w:rsidR="00013C7D" w:rsidRPr="00A54784">
              <w:rPr>
                <w:noProof/>
                <w:webHidden/>
              </w:rPr>
            </w:r>
            <w:r w:rsidR="00013C7D" w:rsidRPr="00A54784">
              <w:rPr>
                <w:noProof/>
                <w:webHidden/>
              </w:rPr>
              <w:fldChar w:fldCharType="separate"/>
            </w:r>
            <w:r w:rsidR="00422543">
              <w:rPr>
                <w:noProof/>
                <w:webHidden/>
              </w:rPr>
              <w:t>4</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03" w:history="1">
            <w:r w:rsidR="00013C7D" w:rsidRPr="00A54784">
              <w:rPr>
                <w:rStyle w:val="a4"/>
                <w:noProof/>
              </w:rPr>
              <w:t>Середовище функціонального програмування</w:t>
            </w:r>
            <w:r w:rsidR="00013C7D" w:rsidRPr="00A54784">
              <w:rPr>
                <w:rStyle w:val="a4"/>
                <w:noProof/>
                <w:spacing w:val="23"/>
              </w:rPr>
              <w:t xml:space="preserve"> </w:t>
            </w:r>
            <w:r w:rsidR="00013C7D" w:rsidRPr="00A54784">
              <w:rPr>
                <w:rStyle w:val="a4"/>
                <w:noProof/>
              </w:rPr>
              <w:t>Dr.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3 \h </w:instrText>
            </w:r>
            <w:r w:rsidR="00013C7D" w:rsidRPr="00A54784">
              <w:rPr>
                <w:noProof/>
                <w:webHidden/>
              </w:rPr>
            </w:r>
            <w:r w:rsidR="00013C7D" w:rsidRPr="00A54784">
              <w:rPr>
                <w:noProof/>
                <w:webHidden/>
              </w:rPr>
              <w:fldChar w:fldCharType="separate"/>
            </w:r>
            <w:r w:rsidR="00422543">
              <w:rPr>
                <w:noProof/>
                <w:webHidden/>
              </w:rPr>
              <w:t>5</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04" w:history="1">
            <w:r w:rsidR="00013C7D" w:rsidRPr="00A54784">
              <w:rPr>
                <w:rStyle w:val="a4"/>
                <w:noProof/>
              </w:rPr>
              <w:t>Процес налаштування коду</w:t>
            </w:r>
            <w:r w:rsidR="00013C7D" w:rsidRPr="00A54784">
              <w:rPr>
                <w:rStyle w:val="a4"/>
                <w:noProof/>
                <w:spacing w:val="1"/>
              </w:rPr>
              <w:t xml:space="preserve"> </w:t>
            </w:r>
            <w:r w:rsidR="00013C7D" w:rsidRPr="00A54784">
              <w:rPr>
                <w:rStyle w:val="a4"/>
                <w:noProof/>
              </w:rPr>
              <w:t>в</w:t>
            </w:r>
            <w:r w:rsidR="00013C7D" w:rsidRPr="00A54784">
              <w:rPr>
                <w:rStyle w:val="a4"/>
                <w:noProof/>
                <w:spacing w:val="-2"/>
              </w:rPr>
              <w:t xml:space="preserve"> середовищі</w:t>
            </w:r>
            <w:r w:rsidR="00013C7D" w:rsidRPr="00A54784">
              <w:rPr>
                <w:rStyle w:val="a4"/>
                <w:noProof/>
              </w:rPr>
              <w:t xml:space="preserve"> Dr.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4 \h </w:instrText>
            </w:r>
            <w:r w:rsidR="00013C7D" w:rsidRPr="00A54784">
              <w:rPr>
                <w:noProof/>
                <w:webHidden/>
              </w:rPr>
            </w:r>
            <w:r w:rsidR="00013C7D" w:rsidRPr="00A54784">
              <w:rPr>
                <w:noProof/>
                <w:webHidden/>
              </w:rPr>
              <w:fldChar w:fldCharType="separate"/>
            </w:r>
            <w:r w:rsidR="00422543">
              <w:rPr>
                <w:noProof/>
                <w:webHidden/>
              </w:rPr>
              <w:t>7</w:t>
            </w:r>
            <w:r w:rsidR="00013C7D" w:rsidRPr="00A54784">
              <w:rPr>
                <w:noProof/>
                <w:webHidden/>
              </w:rPr>
              <w:fldChar w:fldCharType="end"/>
            </w:r>
          </w:hyperlink>
        </w:p>
        <w:p w:rsidR="00013C7D" w:rsidRPr="00A54784" w:rsidRDefault="00AF76DC">
          <w:pPr>
            <w:pStyle w:val="11"/>
            <w:rPr>
              <w:rFonts w:asciiTheme="minorHAnsi" w:eastAsiaTheme="minorEastAsia" w:hAnsiTheme="minorHAnsi"/>
              <w:noProof/>
              <w:sz w:val="22"/>
              <w:lang w:eastAsia="ru-RU"/>
            </w:rPr>
          </w:pPr>
          <w:hyperlink w:anchor="_Toc57122205" w:history="1">
            <w:r w:rsidR="00013C7D" w:rsidRPr="00A54784">
              <w:rPr>
                <w:rStyle w:val="a4"/>
                <w:noProof/>
              </w:rPr>
              <w:t>Лабораторна робота 1.  Використання рекурсії для організації повторювальних процес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5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06"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6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07"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7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08" w:history="1">
            <w:r w:rsidR="00013C7D" w:rsidRPr="00A54784">
              <w:rPr>
                <w:rStyle w:val="a4"/>
                <w:noProof/>
              </w:rPr>
              <w:t>Визначення процедур</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8 \h </w:instrText>
            </w:r>
            <w:r w:rsidR="00013C7D" w:rsidRPr="00A54784">
              <w:rPr>
                <w:noProof/>
                <w:webHidden/>
              </w:rPr>
            </w:r>
            <w:r w:rsidR="00013C7D" w:rsidRPr="00A54784">
              <w:rPr>
                <w:noProof/>
                <w:webHidden/>
              </w:rPr>
              <w:fldChar w:fldCharType="separate"/>
            </w:r>
            <w:r w:rsidR="00422543">
              <w:rPr>
                <w:noProof/>
                <w:webHidden/>
              </w:rPr>
              <w:t>9</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09" w:history="1">
            <w:r w:rsidR="00013C7D" w:rsidRPr="00A54784">
              <w:rPr>
                <w:rStyle w:val="a4"/>
                <w:noProof/>
              </w:rPr>
              <w:t>Хвостова рекурсі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09 \h </w:instrText>
            </w:r>
            <w:r w:rsidR="00013C7D" w:rsidRPr="00A54784">
              <w:rPr>
                <w:noProof/>
                <w:webHidden/>
              </w:rPr>
            </w:r>
            <w:r w:rsidR="00013C7D" w:rsidRPr="00A54784">
              <w:rPr>
                <w:noProof/>
                <w:webHidden/>
              </w:rPr>
              <w:fldChar w:fldCharType="separate"/>
            </w:r>
            <w:r w:rsidR="00422543">
              <w:rPr>
                <w:noProof/>
                <w:webHidden/>
              </w:rPr>
              <w:t>10</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10"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0 \h </w:instrText>
            </w:r>
            <w:r w:rsidR="00013C7D" w:rsidRPr="00A54784">
              <w:rPr>
                <w:noProof/>
                <w:webHidden/>
              </w:rPr>
            </w:r>
            <w:r w:rsidR="00013C7D" w:rsidRPr="00A54784">
              <w:rPr>
                <w:noProof/>
                <w:webHidden/>
              </w:rPr>
              <w:fldChar w:fldCharType="separate"/>
            </w:r>
            <w:r w:rsidR="00422543">
              <w:rPr>
                <w:noProof/>
                <w:webHidden/>
              </w:rPr>
              <w:t>10</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11" w:history="1">
            <w:r w:rsidR="00013C7D" w:rsidRPr="00A54784">
              <w:rPr>
                <w:rStyle w:val="a4"/>
                <w:noProof/>
              </w:rPr>
              <w:t>Завдання до лабораторної роботи 1</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1 \h </w:instrText>
            </w:r>
            <w:r w:rsidR="00013C7D" w:rsidRPr="00A54784">
              <w:rPr>
                <w:noProof/>
                <w:webHidden/>
              </w:rPr>
            </w:r>
            <w:r w:rsidR="00013C7D" w:rsidRPr="00A54784">
              <w:rPr>
                <w:noProof/>
                <w:webHidden/>
              </w:rPr>
              <w:fldChar w:fldCharType="separate"/>
            </w:r>
            <w:r w:rsidR="00422543">
              <w:rPr>
                <w:noProof/>
                <w:webHidden/>
              </w:rPr>
              <w:t>11</w:t>
            </w:r>
            <w:r w:rsidR="00013C7D" w:rsidRPr="00A54784">
              <w:rPr>
                <w:noProof/>
                <w:webHidden/>
              </w:rPr>
              <w:fldChar w:fldCharType="end"/>
            </w:r>
          </w:hyperlink>
        </w:p>
        <w:p w:rsidR="00013C7D" w:rsidRPr="00A54784" w:rsidRDefault="00AF76DC">
          <w:pPr>
            <w:pStyle w:val="11"/>
            <w:rPr>
              <w:rFonts w:asciiTheme="minorHAnsi" w:eastAsiaTheme="minorEastAsia" w:hAnsiTheme="minorHAnsi"/>
              <w:noProof/>
              <w:sz w:val="22"/>
              <w:lang w:eastAsia="ru-RU"/>
            </w:rPr>
          </w:pPr>
          <w:hyperlink w:anchor="_Toc57122212" w:history="1">
            <w:r w:rsidR="00013C7D" w:rsidRPr="00A54784">
              <w:rPr>
                <w:rStyle w:val="a4"/>
                <w:noProof/>
              </w:rPr>
              <w:t>Лабораторна робота 2.  Рекурентні співвідношення для тригонометричних, експоненціальних функцій та ланцюгові дроб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2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13"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3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14"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4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15" w:history="1">
            <w:r w:rsidR="00013C7D" w:rsidRPr="00A54784">
              <w:rPr>
                <w:rStyle w:val="a4"/>
                <w:noProof/>
                <w:shd w:val="clear" w:color="auto" w:fill="FFFFFF"/>
              </w:rPr>
              <w:t>Рекурентні формули розвинення функцій у ряд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5 \h </w:instrText>
            </w:r>
            <w:r w:rsidR="00013C7D" w:rsidRPr="00A54784">
              <w:rPr>
                <w:noProof/>
                <w:webHidden/>
              </w:rPr>
            </w:r>
            <w:r w:rsidR="00013C7D" w:rsidRPr="00A54784">
              <w:rPr>
                <w:noProof/>
                <w:webHidden/>
              </w:rPr>
              <w:fldChar w:fldCharType="separate"/>
            </w:r>
            <w:r w:rsidR="00422543">
              <w:rPr>
                <w:noProof/>
                <w:webHidden/>
              </w:rPr>
              <w:t>16</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16"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6 \h </w:instrText>
            </w:r>
            <w:r w:rsidR="00013C7D" w:rsidRPr="00A54784">
              <w:rPr>
                <w:noProof/>
                <w:webHidden/>
              </w:rPr>
            </w:r>
            <w:r w:rsidR="00013C7D" w:rsidRPr="00A54784">
              <w:rPr>
                <w:noProof/>
                <w:webHidden/>
              </w:rPr>
              <w:fldChar w:fldCharType="separate"/>
            </w:r>
            <w:r w:rsidR="00422543">
              <w:rPr>
                <w:noProof/>
                <w:webHidden/>
              </w:rPr>
              <w:t>17</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17" w:history="1">
            <w:r w:rsidR="00013C7D" w:rsidRPr="00A54784">
              <w:rPr>
                <w:rStyle w:val="a4"/>
                <w:noProof/>
              </w:rPr>
              <w:t>Завдання до лабораторної роботи 2</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7 \h </w:instrText>
            </w:r>
            <w:r w:rsidR="00013C7D" w:rsidRPr="00A54784">
              <w:rPr>
                <w:noProof/>
                <w:webHidden/>
              </w:rPr>
            </w:r>
            <w:r w:rsidR="00013C7D" w:rsidRPr="00A54784">
              <w:rPr>
                <w:noProof/>
                <w:webHidden/>
              </w:rPr>
              <w:fldChar w:fldCharType="separate"/>
            </w:r>
            <w:r w:rsidR="00422543">
              <w:rPr>
                <w:noProof/>
                <w:webHidden/>
              </w:rPr>
              <w:t>17</w:t>
            </w:r>
            <w:r w:rsidR="00013C7D" w:rsidRPr="00A54784">
              <w:rPr>
                <w:noProof/>
                <w:webHidden/>
              </w:rPr>
              <w:fldChar w:fldCharType="end"/>
            </w:r>
          </w:hyperlink>
        </w:p>
        <w:p w:rsidR="00013C7D" w:rsidRPr="00A54784" w:rsidRDefault="00AF76DC">
          <w:pPr>
            <w:pStyle w:val="11"/>
            <w:rPr>
              <w:rFonts w:asciiTheme="minorHAnsi" w:eastAsiaTheme="minorEastAsia" w:hAnsiTheme="minorHAnsi"/>
              <w:noProof/>
              <w:sz w:val="22"/>
              <w:lang w:eastAsia="ru-RU"/>
            </w:rPr>
          </w:pPr>
          <w:hyperlink w:anchor="_Toc57122218" w:history="1">
            <w:r w:rsidR="00013C7D" w:rsidRPr="00A54784">
              <w:rPr>
                <w:rStyle w:val="a4"/>
                <w:noProof/>
              </w:rPr>
              <w:t>Лабораторна робота 3.  Форми lambda та let, вираз присвоєння set! для озв’язання нелінійних рівнянь та чисельного інтегрування функцій</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8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19"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19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20"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0 \h </w:instrText>
            </w:r>
            <w:r w:rsidR="00013C7D" w:rsidRPr="00A54784">
              <w:rPr>
                <w:noProof/>
                <w:webHidden/>
              </w:rPr>
            </w:r>
            <w:r w:rsidR="00013C7D" w:rsidRPr="00A54784">
              <w:rPr>
                <w:noProof/>
                <w:webHidden/>
              </w:rPr>
              <w:fldChar w:fldCharType="separate"/>
            </w:r>
            <w:r w:rsidR="00422543">
              <w:rPr>
                <w:noProof/>
                <w:webHidden/>
              </w:rPr>
              <w:t>23</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21" w:history="1">
            <w:r w:rsidR="00013C7D" w:rsidRPr="00A54784">
              <w:rPr>
                <w:rStyle w:val="a4"/>
                <w:noProof/>
              </w:rPr>
              <w:t>Методи розв’язання неліній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1 \h </w:instrText>
            </w:r>
            <w:r w:rsidR="00013C7D" w:rsidRPr="00A54784">
              <w:rPr>
                <w:noProof/>
                <w:webHidden/>
              </w:rPr>
            </w:r>
            <w:r w:rsidR="00013C7D" w:rsidRPr="00A54784">
              <w:rPr>
                <w:noProof/>
                <w:webHidden/>
              </w:rPr>
              <w:fldChar w:fldCharType="separate"/>
            </w:r>
            <w:r w:rsidR="00422543">
              <w:rPr>
                <w:noProof/>
                <w:webHidden/>
              </w:rPr>
              <w:t>24</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22" w:history="1">
            <w:r w:rsidR="00013C7D" w:rsidRPr="00A54784">
              <w:rPr>
                <w:rStyle w:val="a4"/>
                <w:noProof/>
              </w:rPr>
              <w:t>Чисельне інтегрування функцій одної змінної</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2 \h </w:instrText>
            </w:r>
            <w:r w:rsidR="00013C7D" w:rsidRPr="00A54784">
              <w:rPr>
                <w:noProof/>
                <w:webHidden/>
              </w:rPr>
            </w:r>
            <w:r w:rsidR="00013C7D" w:rsidRPr="00A54784">
              <w:rPr>
                <w:noProof/>
                <w:webHidden/>
              </w:rPr>
              <w:fldChar w:fldCharType="separate"/>
            </w:r>
            <w:r w:rsidR="00422543">
              <w:rPr>
                <w:noProof/>
                <w:webHidden/>
              </w:rPr>
              <w:t>25</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23" w:history="1">
            <w:r w:rsidR="00013C7D" w:rsidRPr="00A54784">
              <w:rPr>
                <w:rStyle w:val="a4"/>
                <w:noProof/>
              </w:rPr>
              <w:t>Завдання до лабораторної роботи 3</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3 \h </w:instrText>
            </w:r>
            <w:r w:rsidR="00013C7D" w:rsidRPr="00A54784">
              <w:rPr>
                <w:noProof/>
                <w:webHidden/>
              </w:rPr>
            </w:r>
            <w:r w:rsidR="00013C7D" w:rsidRPr="00A54784">
              <w:rPr>
                <w:noProof/>
                <w:webHidden/>
              </w:rPr>
              <w:fldChar w:fldCharType="separate"/>
            </w:r>
            <w:r w:rsidR="00422543">
              <w:rPr>
                <w:noProof/>
                <w:webHidden/>
              </w:rPr>
              <w:t>26</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24"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4 \h </w:instrText>
            </w:r>
            <w:r w:rsidR="00013C7D" w:rsidRPr="00A54784">
              <w:rPr>
                <w:noProof/>
                <w:webHidden/>
              </w:rPr>
            </w:r>
            <w:r w:rsidR="00013C7D" w:rsidRPr="00A54784">
              <w:rPr>
                <w:noProof/>
                <w:webHidden/>
              </w:rPr>
              <w:fldChar w:fldCharType="separate"/>
            </w:r>
            <w:r w:rsidR="00422543">
              <w:rPr>
                <w:noProof/>
                <w:webHidden/>
              </w:rPr>
              <w:t>30</w:t>
            </w:r>
            <w:r w:rsidR="00013C7D" w:rsidRPr="00A54784">
              <w:rPr>
                <w:noProof/>
                <w:webHidden/>
              </w:rPr>
              <w:fldChar w:fldCharType="end"/>
            </w:r>
          </w:hyperlink>
        </w:p>
        <w:p w:rsidR="00013C7D" w:rsidRPr="00A54784" w:rsidRDefault="00AF76DC">
          <w:pPr>
            <w:pStyle w:val="11"/>
            <w:rPr>
              <w:rFonts w:asciiTheme="minorHAnsi" w:eastAsiaTheme="minorEastAsia" w:hAnsiTheme="minorHAnsi"/>
              <w:noProof/>
              <w:sz w:val="22"/>
              <w:lang w:eastAsia="ru-RU"/>
            </w:rPr>
          </w:pPr>
          <w:hyperlink w:anchor="_Toc57122225" w:history="1">
            <w:r w:rsidR="00013C7D" w:rsidRPr="00A54784">
              <w:rPr>
                <w:rStyle w:val="a4"/>
                <w:noProof/>
              </w:rPr>
              <w:t>Лабораторна робота 4  Програмування списків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5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26"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6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27"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7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28" w:history="1">
            <w:r w:rsidR="00013C7D" w:rsidRPr="00A54784">
              <w:rPr>
                <w:rStyle w:val="a4"/>
                <w:noProof/>
              </w:rPr>
              <w:t>Процедури обробки списк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8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29" w:history="1">
            <w:r w:rsidR="00013C7D" w:rsidRPr="00A54784">
              <w:rPr>
                <w:rStyle w:val="a4"/>
                <w:noProof/>
              </w:rPr>
              <w:t>Стандартні процедури в мові Scheme</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29 \h </w:instrText>
            </w:r>
            <w:r w:rsidR="00013C7D" w:rsidRPr="00A54784">
              <w:rPr>
                <w:noProof/>
                <w:webHidden/>
              </w:rPr>
            </w:r>
            <w:r w:rsidR="00013C7D" w:rsidRPr="00A54784">
              <w:rPr>
                <w:noProof/>
                <w:webHidden/>
              </w:rPr>
              <w:fldChar w:fldCharType="separate"/>
            </w:r>
            <w:r w:rsidR="00422543">
              <w:rPr>
                <w:noProof/>
                <w:webHidden/>
              </w:rPr>
              <w:t>31</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30" w:history="1">
            <w:r w:rsidR="00013C7D" w:rsidRPr="00A54784">
              <w:rPr>
                <w:rStyle w:val="a4"/>
                <w:noProof/>
              </w:rPr>
              <w:t>Комбінації селектор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0 \h </w:instrText>
            </w:r>
            <w:r w:rsidR="00013C7D" w:rsidRPr="00A54784">
              <w:rPr>
                <w:noProof/>
                <w:webHidden/>
              </w:rPr>
            </w:r>
            <w:r w:rsidR="00013C7D" w:rsidRPr="00A54784">
              <w:rPr>
                <w:noProof/>
                <w:webHidden/>
              </w:rPr>
              <w:fldChar w:fldCharType="separate"/>
            </w:r>
            <w:r w:rsidR="00422543">
              <w:rPr>
                <w:noProof/>
                <w:webHidden/>
              </w:rPr>
              <w:t>32</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31" w:history="1">
            <w:r w:rsidR="00013C7D" w:rsidRPr="00A54784">
              <w:rPr>
                <w:rStyle w:val="a4"/>
                <w:noProof/>
              </w:rPr>
              <w:t xml:space="preserve">Приклади коду на </w:t>
            </w:r>
            <w:r w:rsidR="00013C7D" w:rsidRPr="00A54784">
              <w:rPr>
                <w:rStyle w:val="a4"/>
                <w:rFonts w:cs="Times New Roman"/>
                <w:noProof/>
              </w:rPr>
              <w:t>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1 \h </w:instrText>
            </w:r>
            <w:r w:rsidR="00013C7D" w:rsidRPr="00A54784">
              <w:rPr>
                <w:noProof/>
                <w:webHidden/>
              </w:rPr>
            </w:r>
            <w:r w:rsidR="00013C7D" w:rsidRPr="00A54784">
              <w:rPr>
                <w:noProof/>
                <w:webHidden/>
              </w:rPr>
              <w:fldChar w:fldCharType="separate"/>
            </w:r>
            <w:r w:rsidR="00422543">
              <w:rPr>
                <w:noProof/>
                <w:webHidden/>
              </w:rPr>
              <w:t>32</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32"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2 \h </w:instrText>
            </w:r>
            <w:r w:rsidR="00013C7D" w:rsidRPr="00A54784">
              <w:rPr>
                <w:noProof/>
                <w:webHidden/>
              </w:rPr>
            </w:r>
            <w:r w:rsidR="00013C7D" w:rsidRPr="00A54784">
              <w:rPr>
                <w:noProof/>
                <w:webHidden/>
              </w:rPr>
              <w:fldChar w:fldCharType="separate"/>
            </w:r>
            <w:r w:rsidR="00422543">
              <w:rPr>
                <w:noProof/>
                <w:webHidden/>
              </w:rPr>
              <w:t>33</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33" w:history="1">
            <w:r w:rsidR="00013C7D" w:rsidRPr="00A54784">
              <w:rPr>
                <w:rStyle w:val="a4"/>
                <w:noProof/>
              </w:rPr>
              <w:t>Завдання до лабораторної роботи 4</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3 \h </w:instrText>
            </w:r>
            <w:r w:rsidR="00013C7D" w:rsidRPr="00A54784">
              <w:rPr>
                <w:noProof/>
                <w:webHidden/>
              </w:rPr>
            </w:r>
            <w:r w:rsidR="00013C7D" w:rsidRPr="00A54784">
              <w:rPr>
                <w:noProof/>
                <w:webHidden/>
              </w:rPr>
              <w:fldChar w:fldCharType="separate"/>
            </w:r>
            <w:r w:rsidR="00422543">
              <w:rPr>
                <w:noProof/>
                <w:webHidden/>
              </w:rPr>
              <w:t>34</w:t>
            </w:r>
            <w:r w:rsidR="00013C7D" w:rsidRPr="00A54784">
              <w:rPr>
                <w:noProof/>
                <w:webHidden/>
              </w:rPr>
              <w:fldChar w:fldCharType="end"/>
            </w:r>
          </w:hyperlink>
        </w:p>
        <w:p w:rsidR="00013C7D" w:rsidRPr="00A54784" w:rsidRDefault="00AF76DC">
          <w:pPr>
            <w:pStyle w:val="11"/>
            <w:rPr>
              <w:rFonts w:asciiTheme="minorHAnsi" w:eastAsiaTheme="minorEastAsia" w:hAnsiTheme="minorHAnsi"/>
              <w:noProof/>
              <w:sz w:val="22"/>
              <w:lang w:eastAsia="ru-RU"/>
            </w:rPr>
          </w:pPr>
          <w:hyperlink w:anchor="_Toc57122234" w:history="1">
            <w:r w:rsidR="00013C7D" w:rsidRPr="00A54784">
              <w:rPr>
                <w:rStyle w:val="a4"/>
                <w:noProof/>
              </w:rPr>
              <w:t>Лабораторна робота 5  Обробка раціональних та комплексних чисел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4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35"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5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36"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6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37" w:history="1">
            <w:r w:rsidR="00013C7D" w:rsidRPr="00A54784">
              <w:rPr>
                <w:rStyle w:val="a4"/>
                <w:noProof/>
              </w:rPr>
              <w:t>Алгоритм розв’язання цілих раціональ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7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38" w:history="1">
            <w:r w:rsidR="00013C7D" w:rsidRPr="00A54784">
              <w:rPr>
                <w:rStyle w:val="a4"/>
                <w:noProof/>
              </w:rPr>
              <w:t>Алгоритм розв’язання дрібно-раціональних рівнянь</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8 \h </w:instrText>
            </w:r>
            <w:r w:rsidR="00013C7D" w:rsidRPr="00A54784">
              <w:rPr>
                <w:noProof/>
                <w:webHidden/>
              </w:rPr>
            </w:r>
            <w:r w:rsidR="00013C7D" w:rsidRPr="00A54784">
              <w:rPr>
                <w:noProof/>
                <w:webHidden/>
              </w:rPr>
              <w:fldChar w:fldCharType="separate"/>
            </w:r>
            <w:r w:rsidR="00422543">
              <w:rPr>
                <w:noProof/>
                <w:webHidden/>
              </w:rPr>
              <w:t>40</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39" w:history="1">
            <w:r w:rsidR="00013C7D" w:rsidRPr="00A54784">
              <w:rPr>
                <w:rStyle w:val="a4"/>
                <w:noProof/>
              </w:rPr>
              <w:t>Арифметика раціональних чисел</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39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40" w:history="1">
            <w:r w:rsidR="00013C7D" w:rsidRPr="00A54784">
              <w:rPr>
                <w:rStyle w:val="a4"/>
                <w:noProof/>
              </w:rPr>
              <w:t>Арифметика комплексних чисел</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0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41" w:history="1">
            <w:r w:rsidR="00013C7D" w:rsidRPr="00A54784">
              <w:rPr>
                <w:rStyle w:val="a4"/>
                <w:noProof/>
              </w:rPr>
              <w:t>Приклади коду</w:t>
            </w:r>
            <w:r w:rsidR="00013C7D" w:rsidRPr="00A54784">
              <w:rPr>
                <w:rStyle w:val="a4"/>
                <w:rFonts w:cs="Times New Roman"/>
                <w:noProof/>
              </w:rPr>
              <w:t xml:space="preserve"> (Racket)</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1 \h </w:instrText>
            </w:r>
            <w:r w:rsidR="00013C7D" w:rsidRPr="00A54784">
              <w:rPr>
                <w:noProof/>
                <w:webHidden/>
              </w:rPr>
            </w:r>
            <w:r w:rsidR="00013C7D" w:rsidRPr="00A54784">
              <w:rPr>
                <w:noProof/>
                <w:webHidden/>
              </w:rPr>
              <w:fldChar w:fldCharType="separate"/>
            </w:r>
            <w:r w:rsidR="00422543">
              <w:rPr>
                <w:noProof/>
                <w:webHidden/>
              </w:rPr>
              <w:t>41</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42"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2 \h </w:instrText>
            </w:r>
            <w:r w:rsidR="00013C7D" w:rsidRPr="00A54784">
              <w:rPr>
                <w:noProof/>
                <w:webHidden/>
              </w:rPr>
            </w:r>
            <w:r w:rsidR="00013C7D" w:rsidRPr="00A54784">
              <w:rPr>
                <w:noProof/>
                <w:webHidden/>
              </w:rPr>
              <w:fldChar w:fldCharType="separate"/>
            </w:r>
            <w:r w:rsidR="00422543">
              <w:rPr>
                <w:noProof/>
                <w:webHidden/>
              </w:rPr>
              <w:t>43</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43" w:history="1">
            <w:r w:rsidR="00013C7D" w:rsidRPr="00A54784">
              <w:rPr>
                <w:rStyle w:val="a4"/>
                <w:noProof/>
              </w:rPr>
              <w:t>Завдання до лабораторної роботи 5</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3 \h </w:instrText>
            </w:r>
            <w:r w:rsidR="00013C7D" w:rsidRPr="00A54784">
              <w:rPr>
                <w:noProof/>
                <w:webHidden/>
              </w:rPr>
            </w:r>
            <w:r w:rsidR="00013C7D" w:rsidRPr="00A54784">
              <w:rPr>
                <w:noProof/>
                <w:webHidden/>
              </w:rPr>
              <w:fldChar w:fldCharType="separate"/>
            </w:r>
            <w:r w:rsidR="00422543">
              <w:rPr>
                <w:noProof/>
                <w:webHidden/>
              </w:rPr>
              <w:t>43</w:t>
            </w:r>
            <w:r w:rsidR="00013C7D" w:rsidRPr="00A54784">
              <w:rPr>
                <w:noProof/>
                <w:webHidden/>
              </w:rPr>
              <w:fldChar w:fldCharType="end"/>
            </w:r>
          </w:hyperlink>
        </w:p>
        <w:p w:rsidR="00013C7D" w:rsidRPr="00A54784" w:rsidRDefault="00AF76DC">
          <w:pPr>
            <w:pStyle w:val="11"/>
            <w:rPr>
              <w:rFonts w:asciiTheme="minorHAnsi" w:eastAsiaTheme="minorEastAsia" w:hAnsiTheme="minorHAnsi"/>
              <w:noProof/>
              <w:sz w:val="22"/>
              <w:lang w:eastAsia="ru-RU"/>
            </w:rPr>
          </w:pPr>
          <w:hyperlink w:anchor="_Toc57122244" w:history="1">
            <w:r w:rsidR="00013C7D" w:rsidRPr="00A54784">
              <w:rPr>
                <w:rStyle w:val="a4"/>
                <w:noProof/>
              </w:rPr>
              <w:t>Лабораторна робота 6  Обробка структур типу векторів і матриць, стеків та черг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4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45"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5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46"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6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47" w:history="1">
            <w:r w:rsidR="00013C7D" w:rsidRPr="00A54784">
              <w:rPr>
                <w:rStyle w:val="a4"/>
                <w:noProof/>
              </w:rPr>
              <w:t>Вектори</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7 \h </w:instrText>
            </w:r>
            <w:r w:rsidR="00013C7D" w:rsidRPr="00A54784">
              <w:rPr>
                <w:noProof/>
                <w:webHidden/>
              </w:rPr>
            </w:r>
            <w:r w:rsidR="00013C7D" w:rsidRPr="00A54784">
              <w:rPr>
                <w:noProof/>
                <w:webHidden/>
              </w:rPr>
              <w:fldChar w:fldCharType="separate"/>
            </w:r>
            <w:r w:rsidR="00422543">
              <w:rPr>
                <w:noProof/>
                <w:webHidden/>
              </w:rPr>
              <w:t>48</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48" w:history="1">
            <w:r w:rsidR="00013C7D" w:rsidRPr="00A54784">
              <w:rPr>
                <w:rStyle w:val="a4"/>
                <w:noProof/>
              </w:rPr>
              <w:t>Черг</w:t>
            </w:r>
            <w:r w:rsidR="00013C7D" w:rsidRPr="00A54784">
              <w:rPr>
                <w:rStyle w:val="a4"/>
                <w:rFonts w:cs="Times New Roman"/>
                <w:noProof/>
              </w:rPr>
              <w:t>и (стеки) в м</w:t>
            </w:r>
            <w:r w:rsidR="00013C7D" w:rsidRPr="00A54784">
              <w:rPr>
                <w:rStyle w:val="a4"/>
                <w:noProof/>
              </w:rPr>
              <w:t>овах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8 \h </w:instrText>
            </w:r>
            <w:r w:rsidR="00013C7D" w:rsidRPr="00A54784">
              <w:rPr>
                <w:noProof/>
                <w:webHidden/>
              </w:rPr>
            </w:r>
            <w:r w:rsidR="00013C7D" w:rsidRPr="00A54784">
              <w:rPr>
                <w:noProof/>
                <w:webHidden/>
              </w:rPr>
              <w:fldChar w:fldCharType="separate"/>
            </w:r>
            <w:r w:rsidR="00422543">
              <w:rPr>
                <w:noProof/>
                <w:webHidden/>
              </w:rPr>
              <w:t>49</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49" w:history="1">
            <w:r w:rsidR="00013C7D" w:rsidRPr="00A54784">
              <w:rPr>
                <w:rStyle w:val="a4"/>
                <w:noProof/>
              </w:rPr>
              <w:t>Приклади коду обробки вектор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49 \h </w:instrText>
            </w:r>
            <w:r w:rsidR="00013C7D" w:rsidRPr="00A54784">
              <w:rPr>
                <w:noProof/>
                <w:webHidden/>
              </w:rPr>
            </w:r>
            <w:r w:rsidR="00013C7D" w:rsidRPr="00A54784">
              <w:rPr>
                <w:noProof/>
                <w:webHidden/>
              </w:rPr>
              <w:fldChar w:fldCharType="separate"/>
            </w:r>
            <w:r w:rsidR="00422543">
              <w:rPr>
                <w:noProof/>
                <w:webHidden/>
              </w:rPr>
              <w:t>49</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50" w:history="1">
            <w:r w:rsidR="00013C7D" w:rsidRPr="00A54784">
              <w:rPr>
                <w:rStyle w:val="a4"/>
                <w:noProof/>
              </w:rPr>
              <w:t>Приклади коду обробки черг</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0 \h </w:instrText>
            </w:r>
            <w:r w:rsidR="00013C7D" w:rsidRPr="00A54784">
              <w:rPr>
                <w:noProof/>
                <w:webHidden/>
              </w:rPr>
            </w:r>
            <w:r w:rsidR="00013C7D" w:rsidRPr="00A54784">
              <w:rPr>
                <w:noProof/>
                <w:webHidden/>
              </w:rPr>
              <w:fldChar w:fldCharType="separate"/>
            </w:r>
            <w:r w:rsidR="00422543">
              <w:rPr>
                <w:noProof/>
                <w:webHidden/>
              </w:rPr>
              <w:t>50</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51"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1 \h </w:instrText>
            </w:r>
            <w:r w:rsidR="00013C7D" w:rsidRPr="00A54784">
              <w:rPr>
                <w:noProof/>
                <w:webHidden/>
              </w:rPr>
            </w:r>
            <w:r w:rsidR="00013C7D" w:rsidRPr="00A54784">
              <w:rPr>
                <w:noProof/>
                <w:webHidden/>
              </w:rPr>
              <w:fldChar w:fldCharType="separate"/>
            </w:r>
            <w:r w:rsidR="00422543">
              <w:rPr>
                <w:noProof/>
                <w:webHidden/>
              </w:rPr>
              <w:t>51</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52" w:history="1">
            <w:r w:rsidR="00013C7D" w:rsidRPr="00A54784">
              <w:rPr>
                <w:rStyle w:val="a4"/>
                <w:noProof/>
              </w:rPr>
              <w:t>Завдання до лабораторної роботи 6</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2 \h </w:instrText>
            </w:r>
            <w:r w:rsidR="00013C7D" w:rsidRPr="00A54784">
              <w:rPr>
                <w:noProof/>
                <w:webHidden/>
              </w:rPr>
            </w:r>
            <w:r w:rsidR="00013C7D" w:rsidRPr="00A54784">
              <w:rPr>
                <w:noProof/>
                <w:webHidden/>
              </w:rPr>
              <w:fldChar w:fldCharType="separate"/>
            </w:r>
            <w:r w:rsidR="00422543">
              <w:rPr>
                <w:noProof/>
                <w:webHidden/>
              </w:rPr>
              <w:t>51</w:t>
            </w:r>
            <w:r w:rsidR="00013C7D" w:rsidRPr="00A54784">
              <w:rPr>
                <w:noProof/>
                <w:webHidden/>
              </w:rPr>
              <w:fldChar w:fldCharType="end"/>
            </w:r>
          </w:hyperlink>
        </w:p>
        <w:p w:rsidR="00013C7D" w:rsidRPr="00A54784" w:rsidRDefault="00AF76DC">
          <w:pPr>
            <w:pStyle w:val="11"/>
            <w:rPr>
              <w:rFonts w:asciiTheme="minorHAnsi" w:eastAsiaTheme="minorEastAsia" w:hAnsiTheme="minorHAnsi"/>
              <w:noProof/>
              <w:sz w:val="22"/>
              <w:lang w:eastAsia="ru-RU"/>
            </w:rPr>
          </w:pPr>
          <w:hyperlink w:anchor="_Toc57122253" w:history="1">
            <w:r w:rsidR="00013C7D" w:rsidRPr="00A54784">
              <w:rPr>
                <w:rStyle w:val="a4"/>
                <w:noProof/>
              </w:rPr>
              <w:t>Лабораторна робота 7  Обробка рядків та файлів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3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54"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4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55"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5 \h </w:instrText>
            </w:r>
            <w:r w:rsidR="00013C7D" w:rsidRPr="00A54784">
              <w:rPr>
                <w:noProof/>
                <w:webHidden/>
              </w:rPr>
            </w:r>
            <w:r w:rsidR="00013C7D" w:rsidRPr="00A54784">
              <w:rPr>
                <w:noProof/>
                <w:webHidden/>
              </w:rPr>
              <w:fldChar w:fldCharType="separate"/>
            </w:r>
            <w:r w:rsidR="00422543">
              <w:rPr>
                <w:noProof/>
                <w:webHidden/>
              </w:rPr>
              <w:t>54</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56" w:history="1">
            <w:r w:rsidR="00013C7D" w:rsidRPr="00A54784">
              <w:rPr>
                <w:rStyle w:val="a4"/>
                <w:noProof/>
              </w:rPr>
              <w:t>Приклад коду обробки рядк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6 \h </w:instrText>
            </w:r>
            <w:r w:rsidR="00013C7D" w:rsidRPr="00A54784">
              <w:rPr>
                <w:noProof/>
                <w:webHidden/>
              </w:rPr>
            </w:r>
            <w:r w:rsidR="00013C7D" w:rsidRPr="00A54784">
              <w:rPr>
                <w:noProof/>
                <w:webHidden/>
              </w:rPr>
              <w:fldChar w:fldCharType="separate"/>
            </w:r>
            <w:r w:rsidR="00422543">
              <w:rPr>
                <w:noProof/>
                <w:webHidden/>
              </w:rPr>
              <w:t>55</w:t>
            </w:r>
            <w:r w:rsidR="00013C7D" w:rsidRPr="00A54784">
              <w:rPr>
                <w:noProof/>
                <w:webHidden/>
              </w:rPr>
              <w:fldChar w:fldCharType="end"/>
            </w:r>
          </w:hyperlink>
        </w:p>
        <w:p w:rsidR="00013C7D" w:rsidRPr="00A54784" w:rsidRDefault="00AF76DC">
          <w:pPr>
            <w:pStyle w:val="31"/>
            <w:rPr>
              <w:rFonts w:asciiTheme="minorHAnsi" w:eastAsiaTheme="minorEastAsia" w:hAnsiTheme="minorHAnsi"/>
              <w:noProof/>
              <w:sz w:val="22"/>
              <w:lang w:eastAsia="ru-RU"/>
            </w:rPr>
          </w:pPr>
          <w:hyperlink w:anchor="_Toc57122257" w:history="1">
            <w:r w:rsidR="00013C7D" w:rsidRPr="00A54784">
              <w:rPr>
                <w:rStyle w:val="a4"/>
                <w:noProof/>
              </w:rPr>
              <w:t>Приклади коду обробки текстових файлів</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7 \h </w:instrText>
            </w:r>
            <w:r w:rsidR="00013C7D" w:rsidRPr="00A54784">
              <w:rPr>
                <w:noProof/>
                <w:webHidden/>
              </w:rPr>
            </w:r>
            <w:r w:rsidR="00013C7D" w:rsidRPr="00A54784">
              <w:rPr>
                <w:noProof/>
                <w:webHidden/>
              </w:rPr>
              <w:fldChar w:fldCharType="separate"/>
            </w:r>
            <w:r w:rsidR="00422543">
              <w:rPr>
                <w:noProof/>
                <w:webHidden/>
              </w:rPr>
              <w:t>55</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58" w:history="1">
            <w:r w:rsidR="00013C7D" w:rsidRPr="00A54784">
              <w:rPr>
                <w:rStyle w:val="a4"/>
                <w:noProof/>
              </w:rPr>
              <w:t>Зміст звіту</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8 \h </w:instrText>
            </w:r>
            <w:r w:rsidR="00013C7D" w:rsidRPr="00A54784">
              <w:rPr>
                <w:noProof/>
                <w:webHidden/>
              </w:rPr>
            </w:r>
            <w:r w:rsidR="00013C7D" w:rsidRPr="00A54784">
              <w:rPr>
                <w:noProof/>
                <w:webHidden/>
              </w:rPr>
              <w:fldChar w:fldCharType="separate"/>
            </w:r>
            <w:r w:rsidR="00422543">
              <w:rPr>
                <w:noProof/>
                <w:webHidden/>
              </w:rPr>
              <w:t>56</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59" w:history="1">
            <w:r w:rsidR="00013C7D" w:rsidRPr="00A54784">
              <w:rPr>
                <w:rStyle w:val="a4"/>
                <w:noProof/>
              </w:rPr>
              <w:t>Завдання до лабораторної роботи 7</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59 \h </w:instrText>
            </w:r>
            <w:r w:rsidR="00013C7D" w:rsidRPr="00A54784">
              <w:rPr>
                <w:noProof/>
                <w:webHidden/>
              </w:rPr>
            </w:r>
            <w:r w:rsidR="00013C7D" w:rsidRPr="00A54784">
              <w:rPr>
                <w:noProof/>
                <w:webHidden/>
              </w:rPr>
              <w:fldChar w:fldCharType="separate"/>
            </w:r>
            <w:r w:rsidR="00422543">
              <w:rPr>
                <w:noProof/>
                <w:webHidden/>
              </w:rPr>
              <w:t>57</w:t>
            </w:r>
            <w:r w:rsidR="00013C7D" w:rsidRPr="00A54784">
              <w:rPr>
                <w:noProof/>
                <w:webHidden/>
              </w:rPr>
              <w:fldChar w:fldCharType="end"/>
            </w:r>
          </w:hyperlink>
        </w:p>
        <w:p w:rsidR="00013C7D" w:rsidRPr="00A54784" w:rsidRDefault="00AF76DC">
          <w:pPr>
            <w:pStyle w:val="11"/>
            <w:rPr>
              <w:rFonts w:asciiTheme="minorHAnsi" w:eastAsiaTheme="minorEastAsia" w:hAnsiTheme="minorHAnsi"/>
              <w:noProof/>
              <w:sz w:val="22"/>
              <w:lang w:eastAsia="ru-RU"/>
            </w:rPr>
          </w:pPr>
          <w:hyperlink w:anchor="_Toc57122260" w:history="1">
            <w:r w:rsidR="00013C7D" w:rsidRPr="00A54784">
              <w:rPr>
                <w:rStyle w:val="a4"/>
                <w:noProof/>
              </w:rPr>
              <w:t>Лабораторна робота 8  Символьне диференціювання мовами функціонального програмування</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0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61" w:history="1">
            <w:r w:rsidR="00013C7D" w:rsidRPr="00A54784">
              <w:rPr>
                <w:rStyle w:val="a4"/>
                <w:noProof/>
              </w:rPr>
              <w:t>Мета</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1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62" w:history="1">
            <w:r w:rsidR="00013C7D" w:rsidRPr="00A54784">
              <w:rPr>
                <w:rStyle w:val="a4"/>
                <w:noProof/>
              </w:rPr>
              <w:t>Теоретичні відомості</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2 \h </w:instrText>
            </w:r>
            <w:r w:rsidR="00013C7D" w:rsidRPr="00A54784">
              <w:rPr>
                <w:noProof/>
                <w:webHidden/>
              </w:rPr>
            </w:r>
            <w:r w:rsidR="00013C7D" w:rsidRPr="00A54784">
              <w:rPr>
                <w:noProof/>
                <w:webHidden/>
              </w:rPr>
              <w:fldChar w:fldCharType="separate"/>
            </w:r>
            <w:r w:rsidR="00422543">
              <w:rPr>
                <w:noProof/>
                <w:webHidden/>
              </w:rPr>
              <w:t>59</w:t>
            </w:r>
            <w:r w:rsidR="00013C7D" w:rsidRPr="00A54784">
              <w:rPr>
                <w:noProof/>
                <w:webHidden/>
              </w:rPr>
              <w:fldChar w:fldCharType="end"/>
            </w:r>
          </w:hyperlink>
        </w:p>
        <w:p w:rsidR="00013C7D" w:rsidRPr="00A54784" w:rsidRDefault="00AF76DC">
          <w:pPr>
            <w:pStyle w:val="21"/>
            <w:rPr>
              <w:rFonts w:asciiTheme="minorHAnsi" w:eastAsiaTheme="minorEastAsia" w:hAnsiTheme="minorHAnsi"/>
              <w:noProof/>
              <w:sz w:val="22"/>
              <w:lang w:eastAsia="ru-RU"/>
            </w:rPr>
          </w:pPr>
          <w:hyperlink w:anchor="_Toc57122263" w:history="1">
            <w:r w:rsidR="00013C7D" w:rsidRPr="00A54784">
              <w:rPr>
                <w:rStyle w:val="a4"/>
                <w:noProof/>
              </w:rPr>
              <w:t>Завдання до лабораторної роботи 8</w:t>
            </w:r>
            <w:r w:rsidR="00013C7D" w:rsidRPr="00A54784">
              <w:rPr>
                <w:noProof/>
                <w:webHidden/>
              </w:rPr>
              <w:tab/>
            </w:r>
            <w:r w:rsidR="00013C7D" w:rsidRPr="00A54784">
              <w:rPr>
                <w:noProof/>
                <w:webHidden/>
              </w:rPr>
              <w:fldChar w:fldCharType="begin"/>
            </w:r>
            <w:r w:rsidR="00013C7D" w:rsidRPr="00A54784">
              <w:rPr>
                <w:noProof/>
                <w:webHidden/>
              </w:rPr>
              <w:instrText xml:space="preserve"> PAGEREF _Toc57122263 \h </w:instrText>
            </w:r>
            <w:r w:rsidR="00013C7D" w:rsidRPr="00A54784">
              <w:rPr>
                <w:noProof/>
                <w:webHidden/>
              </w:rPr>
            </w:r>
            <w:r w:rsidR="00013C7D" w:rsidRPr="00A54784">
              <w:rPr>
                <w:noProof/>
                <w:webHidden/>
              </w:rPr>
              <w:fldChar w:fldCharType="separate"/>
            </w:r>
            <w:r w:rsidR="00422543">
              <w:rPr>
                <w:noProof/>
                <w:webHidden/>
              </w:rPr>
              <w:t>62</w:t>
            </w:r>
            <w:r w:rsidR="00013C7D" w:rsidRPr="00A54784">
              <w:rPr>
                <w:noProof/>
                <w:webHidden/>
              </w:rPr>
              <w:fldChar w:fldCharType="end"/>
            </w:r>
          </w:hyperlink>
        </w:p>
        <w:p w:rsidR="006B2E78" w:rsidRPr="00A54784" w:rsidRDefault="006B2E78" w:rsidP="002B1AD3">
          <w:pPr>
            <w:ind w:firstLine="0"/>
          </w:pPr>
          <w:r w:rsidRPr="00A54784">
            <w:rPr>
              <w:b/>
              <w:bCs/>
            </w:rPr>
            <w:fldChar w:fldCharType="end"/>
          </w:r>
        </w:p>
      </w:sdtContent>
    </w:sdt>
    <w:p w:rsidR="00275581" w:rsidRPr="00A54784" w:rsidRDefault="00275581">
      <w:pPr>
        <w:spacing w:after="160" w:line="259" w:lineRule="auto"/>
        <w:ind w:firstLine="0"/>
        <w:jc w:val="left"/>
      </w:pPr>
      <w:r w:rsidRPr="00A54784">
        <w:br w:type="page"/>
      </w:r>
    </w:p>
    <w:p w:rsidR="00845CED" w:rsidRPr="00A54784" w:rsidRDefault="00845CED" w:rsidP="00016A36">
      <w:pPr>
        <w:pStyle w:val="1"/>
      </w:pPr>
      <w:bookmarkStart w:id="0" w:name="_Toc57122200"/>
      <w:r w:rsidRPr="00A54784">
        <w:lastRenderedPageBreak/>
        <w:t>Загальні теоретичні відомості</w:t>
      </w:r>
      <w:bookmarkEnd w:id="0"/>
    </w:p>
    <w:p w:rsidR="00845CED" w:rsidRPr="00A54784" w:rsidRDefault="00845CED" w:rsidP="00845CED">
      <w:pPr>
        <w:pStyle w:val="3"/>
      </w:pPr>
      <w:bookmarkStart w:id="1" w:name="_Toc57122201"/>
      <w:r w:rsidRPr="00A54784">
        <w:t>Характеристика функціональних мов програмування</w:t>
      </w:r>
      <w:bookmarkEnd w:id="1"/>
    </w:p>
    <w:p w:rsidR="00845CED" w:rsidRPr="00A54784" w:rsidRDefault="00845CED" w:rsidP="00845CED">
      <w:pPr>
        <w:rPr>
          <w:spacing w:val="47"/>
          <w:szCs w:val="24"/>
        </w:rPr>
      </w:pPr>
      <w:r w:rsidRPr="00A54784">
        <w:rPr>
          <w:szCs w:val="24"/>
        </w:rPr>
        <w:t>Основним</w:t>
      </w:r>
      <w:r w:rsidRPr="00A54784">
        <w:rPr>
          <w:spacing w:val="34"/>
          <w:szCs w:val="24"/>
        </w:rPr>
        <w:t xml:space="preserve"> </w:t>
      </w:r>
      <w:r w:rsidRPr="00A54784">
        <w:rPr>
          <w:szCs w:val="24"/>
        </w:rPr>
        <w:t>поняттям</w:t>
      </w:r>
      <w:r w:rsidRPr="00A54784">
        <w:rPr>
          <w:spacing w:val="37"/>
          <w:szCs w:val="24"/>
        </w:rPr>
        <w:t xml:space="preserve"> </w:t>
      </w:r>
      <w:r w:rsidRPr="00A54784">
        <w:rPr>
          <w:spacing w:val="-2"/>
          <w:szCs w:val="24"/>
        </w:rPr>
        <w:t xml:space="preserve">функціонального </w:t>
      </w:r>
      <w:r w:rsidRPr="00A54784">
        <w:rPr>
          <w:szCs w:val="24"/>
        </w:rPr>
        <w:t>програмування</w:t>
      </w:r>
      <w:r w:rsidRPr="00A54784">
        <w:rPr>
          <w:spacing w:val="35"/>
          <w:szCs w:val="24"/>
        </w:rPr>
        <w:t xml:space="preserve"> </w:t>
      </w:r>
      <w:r w:rsidRPr="00A54784">
        <w:rPr>
          <w:szCs w:val="24"/>
        </w:rPr>
        <w:t>є</w:t>
      </w:r>
      <w:r w:rsidRPr="00A54784">
        <w:rPr>
          <w:spacing w:val="37"/>
          <w:szCs w:val="24"/>
        </w:rPr>
        <w:t xml:space="preserve"> </w:t>
      </w:r>
      <w:r w:rsidRPr="00A54784">
        <w:rPr>
          <w:szCs w:val="24"/>
        </w:rPr>
        <w:t>функція. Функціональна</w:t>
      </w:r>
      <w:r w:rsidRPr="00A54784">
        <w:rPr>
          <w:spacing w:val="20"/>
          <w:szCs w:val="24"/>
        </w:rPr>
        <w:t xml:space="preserve"> </w:t>
      </w:r>
      <w:r w:rsidRPr="00A54784">
        <w:rPr>
          <w:szCs w:val="24"/>
        </w:rPr>
        <w:t>програма</w:t>
      </w:r>
      <w:r w:rsidRPr="00A54784">
        <w:rPr>
          <w:spacing w:val="20"/>
          <w:szCs w:val="24"/>
        </w:rPr>
        <w:t xml:space="preserve"> </w:t>
      </w:r>
      <w:r w:rsidRPr="00A54784">
        <w:rPr>
          <w:szCs w:val="24"/>
        </w:rPr>
        <w:t>є</w:t>
      </w:r>
      <w:r w:rsidRPr="00A54784">
        <w:rPr>
          <w:spacing w:val="20"/>
          <w:szCs w:val="24"/>
        </w:rPr>
        <w:t xml:space="preserve"> </w:t>
      </w:r>
      <w:r w:rsidRPr="00A54784">
        <w:rPr>
          <w:szCs w:val="24"/>
        </w:rPr>
        <w:t>набором</w:t>
      </w:r>
      <w:r w:rsidRPr="00A54784">
        <w:rPr>
          <w:spacing w:val="20"/>
          <w:szCs w:val="24"/>
        </w:rPr>
        <w:t xml:space="preserve"> </w:t>
      </w:r>
      <w:r w:rsidRPr="00A54784">
        <w:rPr>
          <w:szCs w:val="24"/>
        </w:rPr>
        <w:t>визначень</w:t>
      </w:r>
      <w:r w:rsidRPr="00A54784">
        <w:rPr>
          <w:spacing w:val="20"/>
          <w:szCs w:val="24"/>
        </w:rPr>
        <w:t xml:space="preserve"> </w:t>
      </w:r>
      <w:r w:rsidRPr="00A54784">
        <w:rPr>
          <w:szCs w:val="24"/>
        </w:rPr>
        <w:t>функцій.</w:t>
      </w:r>
      <w:r w:rsidRPr="00A54784">
        <w:rPr>
          <w:spacing w:val="20"/>
          <w:szCs w:val="24"/>
        </w:rPr>
        <w:t xml:space="preserve"> </w:t>
      </w:r>
      <w:r w:rsidRPr="00A54784">
        <w:rPr>
          <w:szCs w:val="24"/>
        </w:rPr>
        <w:t>Функції</w:t>
      </w:r>
      <w:r w:rsidRPr="00A54784">
        <w:rPr>
          <w:spacing w:val="21"/>
          <w:szCs w:val="24"/>
        </w:rPr>
        <w:t xml:space="preserve"> </w:t>
      </w:r>
      <w:r w:rsidRPr="00A54784">
        <w:rPr>
          <w:szCs w:val="24"/>
        </w:rPr>
        <w:t>визначаються</w:t>
      </w:r>
      <w:r w:rsidRPr="00A54784">
        <w:rPr>
          <w:spacing w:val="41"/>
          <w:szCs w:val="24"/>
        </w:rPr>
        <w:t xml:space="preserve"> </w:t>
      </w:r>
      <w:r w:rsidRPr="00A54784">
        <w:rPr>
          <w:szCs w:val="24"/>
        </w:rPr>
        <w:t>через</w:t>
      </w:r>
      <w:r w:rsidRPr="00A54784">
        <w:rPr>
          <w:spacing w:val="44"/>
          <w:szCs w:val="24"/>
        </w:rPr>
        <w:t xml:space="preserve"> </w:t>
      </w:r>
      <w:r w:rsidRPr="00A54784">
        <w:rPr>
          <w:spacing w:val="-2"/>
          <w:szCs w:val="24"/>
        </w:rPr>
        <w:t>інші</w:t>
      </w:r>
      <w:r w:rsidRPr="00A54784">
        <w:rPr>
          <w:spacing w:val="45"/>
          <w:szCs w:val="24"/>
        </w:rPr>
        <w:t xml:space="preserve"> </w:t>
      </w:r>
      <w:r w:rsidRPr="00A54784">
        <w:rPr>
          <w:szCs w:val="24"/>
        </w:rPr>
        <w:t>функції</w:t>
      </w:r>
      <w:r w:rsidRPr="00A54784">
        <w:rPr>
          <w:spacing w:val="43"/>
          <w:szCs w:val="24"/>
        </w:rPr>
        <w:t xml:space="preserve"> </w:t>
      </w:r>
      <w:r w:rsidRPr="00A54784">
        <w:rPr>
          <w:szCs w:val="24"/>
        </w:rPr>
        <w:t>або</w:t>
      </w:r>
      <w:r w:rsidRPr="00A54784">
        <w:rPr>
          <w:spacing w:val="45"/>
          <w:szCs w:val="24"/>
        </w:rPr>
        <w:t xml:space="preserve"> </w:t>
      </w:r>
      <w:r w:rsidRPr="00A54784">
        <w:rPr>
          <w:szCs w:val="24"/>
        </w:rPr>
        <w:t>рекурсивно</w:t>
      </w:r>
      <w:r w:rsidRPr="00A54784">
        <w:rPr>
          <w:spacing w:val="50"/>
          <w:szCs w:val="24"/>
        </w:rPr>
        <w:t xml:space="preserve"> </w:t>
      </w:r>
      <w:r w:rsidRPr="00A54784">
        <w:rPr>
          <w:szCs w:val="24"/>
        </w:rPr>
        <w:t>через</w:t>
      </w:r>
      <w:r w:rsidRPr="00A54784">
        <w:rPr>
          <w:spacing w:val="44"/>
          <w:szCs w:val="24"/>
        </w:rPr>
        <w:t xml:space="preserve"> </w:t>
      </w:r>
      <w:r w:rsidRPr="00A54784">
        <w:rPr>
          <w:szCs w:val="24"/>
        </w:rPr>
        <w:t>самих</w:t>
      </w:r>
      <w:r w:rsidRPr="00A54784">
        <w:rPr>
          <w:spacing w:val="45"/>
          <w:szCs w:val="24"/>
        </w:rPr>
        <w:t xml:space="preserve"> </w:t>
      </w:r>
      <w:r w:rsidRPr="00A54784">
        <w:rPr>
          <w:szCs w:val="24"/>
        </w:rPr>
        <w:t>себе.</w:t>
      </w:r>
      <w:r w:rsidRPr="00A54784">
        <w:rPr>
          <w:spacing w:val="44"/>
          <w:szCs w:val="24"/>
        </w:rPr>
        <w:t xml:space="preserve"> </w:t>
      </w:r>
      <w:r w:rsidRPr="00A54784">
        <w:rPr>
          <w:szCs w:val="24"/>
        </w:rPr>
        <w:t>У</w:t>
      </w:r>
      <w:r w:rsidRPr="00A54784">
        <w:rPr>
          <w:spacing w:val="42"/>
          <w:szCs w:val="24"/>
        </w:rPr>
        <w:t xml:space="preserve"> </w:t>
      </w:r>
      <w:r w:rsidRPr="00A54784">
        <w:rPr>
          <w:szCs w:val="24"/>
        </w:rPr>
        <w:t>процесі</w:t>
      </w:r>
      <w:r w:rsidRPr="00A54784">
        <w:rPr>
          <w:spacing w:val="45"/>
          <w:szCs w:val="24"/>
        </w:rPr>
        <w:t xml:space="preserve"> </w:t>
      </w:r>
      <w:r w:rsidRPr="00A54784">
        <w:rPr>
          <w:szCs w:val="24"/>
        </w:rPr>
        <w:t>виконання</w:t>
      </w:r>
      <w:r w:rsidRPr="00A54784">
        <w:rPr>
          <w:spacing w:val="43"/>
          <w:szCs w:val="24"/>
        </w:rPr>
        <w:t xml:space="preserve"> </w:t>
      </w:r>
      <w:r w:rsidRPr="00A54784">
        <w:rPr>
          <w:szCs w:val="24"/>
        </w:rPr>
        <w:t>програми</w:t>
      </w:r>
      <w:r w:rsidRPr="00A54784">
        <w:rPr>
          <w:spacing w:val="28"/>
          <w:szCs w:val="24"/>
        </w:rPr>
        <w:t xml:space="preserve"> </w:t>
      </w:r>
      <w:r w:rsidRPr="00A54784">
        <w:rPr>
          <w:spacing w:val="-2"/>
          <w:szCs w:val="24"/>
        </w:rPr>
        <w:t>функції</w:t>
      </w:r>
      <w:r w:rsidRPr="00A54784">
        <w:rPr>
          <w:spacing w:val="28"/>
          <w:szCs w:val="24"/>
        </w:rPr>
        <w:t xml:space="preserve"> </w:t>
      </w:r>
      <w:r w:rsidRPr="00A54784">
        <w:rPr>
          <w:szCs w:val="24"/>
        </w:rPr>
        <w:t>отримують</w:t>
      </w:r>
      <w:r w:rsidRPr="00A54784">
        <w:rPr>
          <w:spacing w:val="26"/>
          <w:szCs w:val="24"/>
        </w:rPr>
        <w:t xml:space="preserve"> </w:t>
      </w:r>
      <w:r w:rsidRPr="00A54784">
        <w:rPr>
          <w:szCs w:val="24"/>
        </w:rPr>
        <w:t>параметри,</w:t>
      </w:r>
      <w:r w:rsidRPr="00A54784">
        <w:rPr>
          <w:spacing w:val="27"/>
          <w:szCs w:val="24"/>
        </w:rPr>
        <w:t xml:space="preserve"> </w:t>
      </w:r>
      <w:r w:rsidRPr="00A54784">
        <w:rPr>
          <w:szCs w:val="24"/>
        </w:rPr>
        <w:t>обчислюють</w:t>
      </w:r>
      <w:r w:rsidRPr="00A54784">
        <w:rPr>
          <w:spacing w:val="26"/>
          <w:szCs w:val="24"/>
        </w:rPr>
        <w:t xml:space="preserve"> </w:t>
      </w:r>
      <w:r w:rsidRPr="00A54784">
        <w:rPr>
          <w:szCs w:val="24"/>
        </w:rPr>
        <w:t>і</w:t>
      </w:r>
      <w:r w:rsidRPr="00A54784">
        <w:rPr>
          <w:spacing w:val="26"/>
          <w:szCs w:val="24"/>
        </w:rPr>
        <w:t xml:space="preserve"> </w:t>
      </w:r>
      <w:r w:rsidRPr="00A54784">
        <w:rPr>
          <w:szCs w:val="24"/>
        </w:rPr>
        <w:t>повертають</w:t>
      </w:r>
      <w:r w:rsidRPr="00A54784">
        <w:rPr>
          <w:spacing w:val="24"/>
          <w:szCs w:val="24"/>
        </w:rPr>
        <w:t xml:space="preserve"> </w:t>
      </w:r>
      <w:r w:rsidRPr="00A54784">
        <w:rPr>
          <w:szCs w:val="24"/>
        </w:rPr>
        <w:t>результат,</w:t>
      </w:r>
      <w:r w:rsidRPr="00A54784">
        <w:rPr>
          <w:spacing w:val="49"/>
          <w:szCs w:val="24"/>
        </w:rPr>
        <w:t xml:space="preserve"> </w:t>
      </w:r>
      <w:r w:rsidRPr="00A54784">
        <w:rPr>
          <w:szCs w:val="24"/>
        </w:rPr>
        <w:t>у</w:t>
      </w:r>
      <w:r w:rsidRPr="00A54784">
        <w:rPr>
          <w:spacing w:val="17"/>
          <w:szCs w:val="24"/>
        </w:rPr>
        <w:t xml:space="preserve"> </w:t>
      </w:r>
      <w:r w:rsidRPr="00A54784">
        <w:rPr>
          <w:szCs w:val="24"/>
        </w:rPr>
        <w:t>випадку</w:t>
      </w:r>
      <w:r w:rsidRPr="00A54784">
        <w:rPr>
          <w:spacing w:val="18"/>
          <w:szCs w:val="24"/>
        </w:rPr>
        <w:t xml:space="preserve"> </w:t>
      </w:r>
      <w:r w:rsidRPr="00A54784">
        <w:rPr>
          <w:szCs w:val="24"/>
        </w:rPr>
        <w:t>необхідності</w:t>
      </w:r>
      <w:r w:rsidRPr="00A54784">
        <w:rPr>
          <w:spacing w:val="17"/>
          <w:szCs w:val="24"/>
        </w:rPr>
        <w:t xml:space="preserve"> </w:t>
      </w:r>
      <w:r w:rsidRPr="00A54784">
        <w:rPr>
          <w:szCs w:val="24"/>
        </w:rPr>
        <w:t>обчислюються</w:t>
      </w:r>
      <w:r w:rsidRPr="00A54784">
        <w:rPr>
          <w:spacing w:val="19"/>
          <w:szCs w:val="24"/>
        </w:rPr>
        <w:t xml:space="preserve"> </w:t>
      </w:r>
      <w:r w:rsidRPr="00A54784">
        <w:rPr>
          <w:szCs w:val="24"/>
        </w:rPr>
        <w:t>значення</w:t>
      </w:r>
      <w:r w:rsidRPr="00A54784">
        <w:rPr>
          <w:spacing w:val="19"/>
          <w:szCs w:val="24"/>
        </w:rPr>
        <w:t xml:space="preserve"> </w:t>
      </w:r>
      <w:r w:rsidRPr="00A54784">
        <w:rPr>
          <w:szCs w:val="24"/>
        </w:rPr>
        <w:t>інших</w:t>
      </w:r>
      <w:r w:rsidRPr="00A54784">
        <w:rPr>
          <w:spacing w:val="21"/>
          <w:szCs w:val="24"/>
        </w:rPr>
        <w:t xml:space="preserve"> </w:t>
      </w:r>
      <w:r w:rsidRPr="00A54784">
        <w:rPr>
          <w:szCs w:val="24"/>
        </w:rPr>
        <w:t>функцій.</w:t>
      </w:r>
      <w:r w:rsidRPr="00A54784">
        <w:rPr>
          <w:spacing w:val="20"/>
          <w:szCs w:val="24"/>
        </w:rPr>
        <w:t xml:space="preserve"> </w:t>
      </w:r>
      <w:r w:rsidRPr="00A54784">
        <w:rPr>
          <w:spacing w:val="-2"/>
          <w:szCs w:val="24"/>
        </w:rPr>
        <w:t>Програмуючи</w:t>
      </w:r>
      <w:r w:rsidRPr="00A54784">
        <w:rPr>
          <w:spacing w:val="41"/>
          <w:szCs w:val="24"/>
        </w:rPr>
        <w:t xml:space="preserve"> </w:t>
      </w:r>
      <w:r w:rsidRPr="00A54784">
        <w:rPr>
          <w:szCs w:val="24"/>
        </w:rPr>
        <w:t xml:space="preserve">функціональною </w:t>
      </w:r>
      <w:r w:rsidRPr="00A54784">
        <w:rPr>
          <w:spacing w:val="19"/>
          <w:szCs w:val="24"/>
        </w:rPr>
        <w:t xml:space="preserve"> </w:t>
      </w:r>
      <w:r w:rsidRPr="00A54784">
        <w:rPr>
          <w:spacing w:val="-2"/>
          <w:szCs w:val="24"/>
        </w:rPr>
        <w:t>мовою,</w:t>
      </w:r>
      <w:r w:rsidRPr="00A54784">
        <w:rPr>
          <w:szCs w:val="24"/>
        </w:rPr>
        <w:t xml:space="preserve"> </w:t>
      </w:r>
      <w:r w:rsidRPr="00A54784">
        <w:rPr>
          <w:spacing w:val="20"/>
          <w:szCs w:val="24"/>
        </w:rPr>
        <w:t xml:space="preserve"> </w:t>
      </w:r>
      <w:r w:rsidRPr="00A54784">
        <w:rPr>
          <w:szCs w:val="24"/>
        </w:rPr>
        <w:t xml:space="preserve">програміст </w:t>
      </w:r>
      <w:r w:rsidRPr="00A54784">
        <w:rPr>
          <w:spacing w:val="17"/>
          <w:szCs w:val="24"/>
        </w:rPr>
        <w:t xml:space="preserve"> </w:t>
      </w:r>
      <w:r w:rsidRPr="00A54784">
        <w:rPr>
          <w:szCs w:val="24"/>
        </w:rPr>
        <w:t xml:space="preserve">не </w:t>
      </w:r>
      <w:r w:rsidRPr="00A54784">
        <w:rPr>
          <w:spacing w:val="20"/>
          <w:szCs w:val="24"/>
        </w:rPr>
        <w:t xml:space="preserve"> </w:t>
      </w:r>
      <w:r w:rsidRPr="00A54784">
        <w:rPr>
          <w:szCs w:val="24"/>
        </w:rPr>
        <w:t xml:space="preserve">повинен </w:t>
      </w:r>
      <w:r w:rsidRPr="00A54784">
        <w:rPr>
          <w:spacing w:val="21"/>
          <w:szCs w:val="24"/>
        </w:rPr>
        <w:t xml:space="preserve"> </w:t>
      </w:r>
      <w:r w:rsidRPr="00A54784">
        <w:rPr>
          <w:szCs w:val="24"/>
        </w:rPr>
        <w:t xml:space="preserve">описувати </w:t>
      </w:r>
      <w:r w:rsidRPr="00A54784">
        <w:rPr>
          <w:spacing w:val="20"/>
          <w:szCs w:val="24"/>
        </w:rPr>
        <w:t xml:space="preserve"> </w:t>
      </w:r>
      <w:r w:rsidRPr="00A54784">
        <w:rPr>
          <w:szCs w:val="24"/>
        </w:rPr>
        <w:t xml:space="preserve">порядок </w:t>
      </w:r>
      <w:r w:rsidRPr="00A54784">
        <w:rPr>
          <w:spacing w:val="18"/>
          <w:szCs w:val="24"/>
        </w:rPr>
        <w:t xml:space="preserve"> </w:t>
      </w:r>
      <w:r w:rsidRPr="00A54784">
        <w:rPr>
          <w:szCs w:val="24"/>
        </w:rPr>
        <w:t>обчислень.</w:t>
      </w:r>
      <w:r w:rsidRPr="00A54784">
        <w:rPr>
          <w:spacing w:val="49"/>
          <w:szCs w:val="24"/>
        </w:rPr>
        <w:t xml:space="preserve"> </w:t>
      </w:r>
      <w:r w:rsidRPr="00A54784">
        <w:rPr>
          <w:szCs w:val="24"/>
        </w:rPr>
        <w:t>Йому</w:t>
      </w:r>
      <w:r w:rsidRPr="00A54784">
        <w:rPr>
          <w:spacing w:val="-4"/>
          <w:szCs w:val="24"/>
        </w:rPr>
        <w:t xml:space="preserve"> </w:t>
      </w:r>
      <w:r w:rsidRPr="00A54784">
        <w:rPr>
          <w:szCs w:val="24"/>
        </w:rPr>
        <w:t>необхідно</w:t>
      </w:r>
      <w:r w:rsidRPr="00A54784">
        <w:rPr>
          <w:spacing w:val="-3"/>
          <w:szCs w:val="24"/>
        </w:rPr>
        <w:t xml:space="preserve"> </w:t>
      </w:r>
      <w:r w:rsidRPr="00A54784">
        <w:rPr>
          <w:szCs w:val="24"/>
        </w:rPr>
        <w:t>просто</w:t>
      </w:r>
      <w:r w:rsidRPr="00A54784">
        <w:rPr>
          <w:spacing w:val="1"/>
          <w:szCs w:val="24"/>
        </w:rPr>
        <w:t xml:space="preserve"> </w:t>
      </w:r>
      <w:r w:rsidRPr="00A54784">
        <w:rPr>
          <w:szCs w:val="24"/>
        </w:rPr>
        <w:t>описати</w:t>
      </w:r>
      <w:r w:rsidRPr="00A54784">
        <w:rPr>
          <w:spacing w:val="-3"/>
          <w:szCs w:val="24"/>
        </w:rPr>
        <w:t xml:space="preserve"> </w:t>
      </w:r>
      <w:r w:rsidRPr="00A54784">
        <w:rPr>
          <w:szCs w:val="24"/>
        </w:rPr>
        <w:t>бажаний результат</w:t>
      </w:r>
      <w:r w:rsidRPr="00A54784">
        <w:rPr>
          <w:spacing w:val="1"/>
          <w:szCs w:val="24"/>
        </w:rPr>
        <w:t xml:space="preserve"> </w:t>
      </w:r>
      <w:r w:rsidRPr="00A54784">
        <w:rPr>
          <w:szCs w:val="24"/>
        </w:rPr>
        <w:t>у</w:t>
      </w:r>
      <w:r w:rsidRPr="00A54784">
        <w:rPr>
          <w:spacing w:val="-4"/>
          <w:szCs w:val="24"/>
        </w:rPr>
        <w:t xml:space="preserve"> </w:t>
      </w:r>
      <w:r w:rsidRPr="00A54784">
        <w:rPr>
          <w:szCs w:val="24"/>
        </w:rPr>
        <w:t>вигляді</w:t>
      </w:r>
      <w:r w:rsidRPr="00A54784">
        <w:rPr>
          <w:spacing w:val="1"/>
          <w:szCs w:val="24"/>
        </w:rPr>
        <w:t xml:space="preserve"> </w:t>
      </w:r>
      <w:r w:rsidRPr="00A54784">
        <w:rPr>
          <w:szCs w:val="24"/>
        </w:rPr>
        <w:t>системи функцій.</w:t>
      </w:r>
      <w:r w:rsidRPr="00A54784">
        <w:rPr>
          <w:spacing w:val="47"/>
          <w:szCs w:val="24"/>
        </w:rPr>
        <w:t xml:space="preserve"> </w:t>
      </w:r>
    </w:p>
    <w:p w:rsidR="00845CED" w:rsidRPr="00A54784" w:rsidRDefault="00845CED" w:rsidP="00845CED">
      <w:pPr>
        <w:rPr>
          <w:szCs w:val="24"/>
        </w:rPr>
      </w:pPr>
      <w:r w:rsidRPr="00A54784">
        <w:rPr>
          <w:szCs w:val="24"/>
        </w:rPr>
        <w:t>Строго</w:t>
      </w:r>
      <w:r w:rsidRPr="00A54784">
        <w:rPr>
          <w:spacing w:val="2"/>
          <w:szCs w:val="24"/>
        </w:rPr>
        <w:t xml:space="preserve"> </w:t>
      </w:r>
      <w:r w:rsidRPr="00A54784">
        <w:rPr>
          <w:szCs w:val="24"/>
        </w:rPr>
        <w:t>функціональне</w:t>
      </w:r>
      <w:r w:rsidRPr="00A54784">
        <w:rPr>
          <w:spacing w:val="4"/>
          <w:szCs w:val="24"/>
        </w:rPr>
        <w:t xml:space="preserve"> </w:t>
      </w:r>
      <w:r w:rsidRPr="00A54784">
        <w:rPr>
          <w:szCs w:val="24"/>
        </w:rPr>
        <w:t>програмування</w:t>
      </w:r>
      <w:r w:rsidRPr="00A54784">
        <w:rPr>
          <w:spacing w:val="2"/>
          <w:szCs w:val="24"/>
        </w:rPr>
        <w:t xml:space="preserve"> </w:t>
      </w:r>
      <w:r w:rsidRPr="00A54784">
        <w:rPr>
          <w:szCs w:val="24"/>
        </w:rPr>
        <w:t>не</w:t>
      </w:r>
      <w:r w:rsidRPr="00A54784">
        <w:rPr>
          <w:spacing w:val="4"/>
          <w:szCs w:val="24"/>
        </w:rPr>
        <w:t xml:space="preserve"> </w:t>
      </w:r>
      <w:r w:rsidRPr="00A54784">
        <w:rPr>
          <w:szCs w:val="24"/>
        </w:rPr>
        <w:t>має операцій присвоєнь</w:t>
      </w:r>
      <w:r w:rsidRPr="00A54784">
        <w:rPr>
          <w:spacing w:val="37"/>
          <w:szCs w:val="24"/>
        </w:rPr>
        <w:t xml:space="preserve"> </w:t>
      </w:r>
      <w:r w:rsidRPr="00A54784">
        <w:rPr>
          <w:szCs w:val="24"/>
        </w:rPr>
        <w:t>та</w:t>
      </w:r>
      <w:r w:rsidRPr="00A54784">
        <w:rPr>
          <w:spacing w:val="37"/>
          <w:szCs w:val="24"/>
        </w:rPr>
        <w:t xml:space="preserve"> </w:t>
      </w:r>
      <w:r w:rsidRPr="00A54784">
        <w:rPr>
          <w:szCs w:val="24"/>
        </w:rPr>
        <w:t>засобів</w:t>
      </w:r>
      <w:r w:rsidRPr="00A54784">
        <w:rPr>
          <w:spacing w:val="37"/>
          <w:szCs w:val="24"/>
        </w:rPr>
        <w:t xml:space="preserve"> </w:t>
      </w:r>
      <w:r w:rsidRPr="00A54784">
        <w:rPr>
          <w:szCs w:val="24"/>
        </w:rPr>
        <w:t>передачі</w:t>
      </w:r>
      <w:r w:rsidRPr="00A54784">
        <w:rPr>
          <w:spacing w:val="38"/>
          <w:szCs w:val="24"/>
        </w:rPr>
        <w:t xml:space="preserve"> </w:t>
      </w:r>
      <w:r w:rsidRPr="00A54784">
        <w:rPr>
          <w:szCs w:val="24"/>
        </w:rPr>
        <w:t>керування.</w:t>
      </w:r>
      <w:r w:rsidRPr="00A54784">
        <w:rPr>
          <w:spacing w:val="37"/>
          <w:szCs w:val="24"/>
        </w:rPr>
        <w:t xml:space="preserve"> </w:t>
      </w:r>
      <w:r w:rsidRPr="00A54784">
        <w:rPr>
          <w:szCs w:val="24"/>
        </w:rPr>
        <w:t>Повторні</w:t>
      </w:r>
      <w:r w:rsidRPr="00A54784">
        <w:rPr>
          <w:spacing w:val="36"/>
          <w:szCs w:val="24"/>
        </w:rPr>
        <w:t xml:space="preserve"> </w:t>
      </w:r>
      <w:r w:rsidRPr="00A54784">
        <w:rPr>
          <w:szCs w:val="24"/>
        </w:rPr>
        <w:t>обчислення</w:t>
      </w:r>
      <w:r w:rsidRPr="00A54784">
        <w:rPr>
          <w:spacing w:val="38"/>
          <w:szCs w:val="24"/>
        </w:rPr>
        <w:t xml:space="preserve"> </w:t>
      </w:r>
      <w:r w:rsidRPr="00A54784">
        <w:rPr>
          <w:szCs w:val="24"/>
        </w:rPr>
        <w:t>здійснюються</w:t>
      </w:r>
      <w:r w:rsidRPr="00A54784">
        <w:rPr>
          <w:spacing w:val="29"/>
          <w:szCs w:val="24"/>
        </w:rPr>
        <w:t xml:space="preserve"> </w:t>
      </w:r>
      <w:r w:rsidRPr="00A54784">
        <w:rPr>
          <w:szCs w:val="24"/>
        </w:rPr>
        <w:t>за</w:t>
      </w:r>
      <w:r w:rsidRPr="00A54784">
        <w:rPr>
          <w:spacing w:val="43"/>
          <w:szCs w:val="24"/>
        </w:rPr>
        <w:t xml:space="preserve"> </w:t>
      </w:r>
      <w:r w:rsidRPr="00A54784">
        <w:rPr>
          <w:szCs w:val="24"/>
        </w:rPr>
        <w:t>допомогою</w:t>
      </w:r>
      <w:r w:rsidRPr="00A54784">
        <w:rPr>
          <w:spacing w:val="40"/>
          <w:szCs w:val="24"/>
        </w:rPr>
        <w:t xml:space="preserve"> </w:t>
      </w:r>
      <w:r w:rsidRPr="00A54784">
        <w:rPr>
          <w:szCs w:val="24"/>
        </w:rPr>
        <w:t>рекурсії,</w:t>
      </w:r>
      <w:r w:rsidRPr="00A54784">
        <w:rPr>
          <w:spacing w:val="46"/>
          <w:szCs w:val="24"/>
        </w:rPr>
        <w:t xml:space="preserve"> </w:t>
      </w:r>
      <w:r w:rsidRPr="00A54784">
        <w:rPr>
          <w:szCs w:val="24"/>
        </w:rPr>
        <w:t>яка</w:t>
      </w:r>
      <w:r w:rsidRPr="00A54784">
        <w:rPr>
          <w:spacing w:val="44"/>
          <w:szCs w:val="24"/>
        </w:rPr>
        <w:t xml:space="preserve"> </w:t>
      </w:r>
      <w:r w:rsidRPr="00A54784">
        <w:rPr>
          <w:szCs w:val="24"/>
        </w:rPr>
        <w:t>є</w:t>
      </w:r>
      <w:r w:rsidRPr="00A54784">
        <w:rPr>
          <w:spacing w:val="43"/>
          <w:szCs w:val="24"/>
        </w:rPr>
        <w:t xml:space="preserve"> </w:t>
      </w:r>
      <w:r w:rsidRPr="00A54784">
        <w:rPr>
          <w:szCs w:val="24"/>
        </w:rPr>
        <w:t>основним</w:t>
      </w:r>
      <w:r w:rsidRPr="00A54784">
        <w:rPr>
          <w:spacing w:val="43"/>
          <w:szCs w:val="24"/>
        </w:rPr>
        <w:t xml:space="preserve"> </w:t>
      </w:r>
      <w:r w:rsidRPr="00A54784">
        <w:rPr>
          <w:szCs w:val="24"/>
        </w:rPr>
        <w:t>засобом</w:t>
      </w:r>
      <w:r w:rsidRPr="00A54784">
        <w:rPr>
          <w:spacing w:val="41"/>
          <w:szCs w:val="24"/>
        </w:rPr>
        <w:t xml:space="preserve"> </w:t>
      </w:r>
      <w:r w:rsidRPr="00A54784">
        <w:rPr>
          <w:szCs w:val="24"/>
        </w:rPr>
        <w:t>функціонального</w:t>
      </w:r>
      <w:r w:rsidRPr="00A54784">
        <w:rPr>
          <w:spacing w:val="25"/>
          <w:szCs w:val="24"/>
        </w:rPr>
        <w:t xml:space="preserve"> </w:t>
      </w:r>
      <w:r w:rsidRPr="00A54784">
        <w:rPr>
          <w:szCs w:val="24"/>
        </w:rPr>
        <w:t>програмування.</w:t>
      </w:r>
    </w:p>
    <w:p w:rsidR="00845CED" w:rsidRPr="00A54784" w:rsidRDefault="00845CED" w:rsidP="00845CED">
      <w:pPr>
        <w:rPr>
          <w:szCs w:val="24"/>
        </w:rPr>
      </w:pPr>
      <w:r w:rsidRPr="00A54784">
        <w:rPr>
          <w:szCs w:val="24"/>
        </w:rPr>
        <w:t>Серед важливих</w:t>
      </w:r>
      <w:r w:rsidRPr="00A54784">
        <w:rPr>
          <w:spacing w:val="1"/>
          <w:szCs w:val="24"/>
        </w:rPr>
        <w:t xml:space="preserve"> </w:t>
      </w:r>
      <w:r w:rsidRPr="00A54784">
        <w:rPr>
          <w:szCs w:val="24"/>
        </w:rPr>
        <w:t>властивостей</w:t>
      </w:r>
      <w:r w:rsidRPr="00A54784">
        <w:rPr>
          <w:spacing w:val="-3"/>
          <w:szCs w:val="24"/>
        </w:rPr>
        <w:t xml:space="preserve"> </w:t>
      </w:r>
      <w:r w:rsidRPr="00A54784">
        <w:rPr>
          <w:szCs w:val="24"/>
        </w:rPr>
        <w:t>функціонального  програмування є такі:</w:t>
      </w:r>
    </w:p>
    <w:p w:rsidR="00845CED" w:rsidRPr="00A54784" w:rsidRDefault="00845CED" w:rsidP="00D64788">
      <w:pPr>
        <w:pStyle w:val="ad"/>
        <w:numPr>
          <w:ilvl w:val="0"/>
          <w:numId w:val="1"/>
        </w:numPr>
        <w:ind w:left="1134" w:hanging="425"/>
        <w:rPr>
          <w:szCs w:val="24"/>
        </w:rPr>
      </w:pPr>
      <w:r w:rsidRPr="00A54784">
        <w:rPr>
          <w:szCs w:val="24"/>
        </w:rPr>
        <w:t>Представлення</w:t>
      </w:r>
      <w:r w:rsidRPr="00A54784">
        <w:rPr>
          <w:spacing w:val="19"/>
          <w:szCs w:val="24"/>
        </w:rPr>
        <w:t xml:space="preserve"> </w:t>
      </w:r>
      <w:r w:rsidRPr="00A54784">
        <w:rPr>
          <w:szCs w:val="24"/>
        </w:rPr>
        <w:t>програми</w:t>
      </w:r>
      <w:r w:rsidRPr="00A54784">
        <w:rPr>
          <w:spacing w:val="17"/>
          <w:szCs w:val="24"/>
        </w:rPr>
        <w:t xml:space="preserve"> </w:t>
      </w:r>
      <w:r w:rsidRPr="00A54784">
        <w:rPr>
          <w:szCs w:val="24"/>
        </w:rPr>
        <w:t>і</w:t>
      </w:r>
      <w:r w:rsidRPr="00A54784">
        <w:rPr>
          <w:spacing w:val="19"/>
          <w:szCs w:val="24"/>
        </w:rPr>
        <w:t xml:space="preserve"> </w:t>
      </w:r>
      <w:r w:rsidRPr="00A54784">
        <w:rPr>
          <w:szCs w:val="24"/>
        </w:rPr>
        <w:t>даних</w:t>
      </w:r>
      <w:r w:rsidRPr="00A54784">
        <w:rPr>
          <w:spacing w:val="19"/>
          <w:szCs w:val="24"/>
        </w:rPr>
        <w:t xml:space="preserve"> </w:t>
      </w:r>
      <w:r w:rsidRPr="00A54784">
        <w:rPr>
          <w:spacing w:val="-2"/>
          <w:szCs w:val="24"/>
        </w:rPr>
        <w:t>відбувається</w:t>
      </w:r>
      <w:r w:rsidRPr="00A54784">
        <w:rPr>
          <w:spacing w:val="19"/>
          <w:szCs w:val="24"/>
        </w:rPr>
        <w:t xml:space="preserve"> </w:t>
      </w:r>
      <w:r w:rsidRPr="00A54784">
        <w:rPr>
          <w:szCs w:val="24"/>
        </w:rPr>
        <w:t>через</w:t>
      </w:r>
      <w:r w:rsidRPr="00A54784">
        <w:rPr>
          <w:spacing w:val="18"/>
          <w:szCs w:val="24"/>
        </w:rPr>
        <w:t xml:space="preserve"> </w:t>
      </w:r>
      <w:r w:rsidRPr="00A54784">
        <w:rPr>
          <w:szCs w:val="24"/>
        </w:rPr>
        <w:t>списки.</w:t>
      </w:r>
      <w:r w:rsidRPr="00A54784">
        <w:rPr>
          <w:spacing w:val="39"/>
          <w:szCs w:val="24"/>
        </w:rPr>
        <w:t xml:space="preserve"> </w:t>
      </w:r>
      <w:r w:rsidRPr="00A54784">
        <w:rPr>
          <w:szCs w:val="24"/>
        </w:rPr>
        <w:t>Це дає змогу</w:t>
      </w:r>
      <w:r w:rsidRPr="00A54784">
        <w:rPr>
          <w:spacing w:val="-3"/>
          <w:szCs w:val="24"/>
        </w:rPr>
        <w:t xml:space="preserve"> </w:t>
      </w:r>
      <w:r w:rsidRPr="00A54784">
        <w:rPr>
          <w:szCs w:val="24"/>
        </w:rPr>
        <w:t>програмі</w:t>
      </w:r>
      <w:r w:rsidRPr="00A54784">
        <w:rPr>
          <w:spacing w:val="1"/>
          <w:szCs w:val="24"/>
        </w:rPr>
        <w:t xml:space="preserve"> </w:t>
      </w:r>
      <w:r w:rsidRPr="00A54784">
        <w:rPr>
          <w:spacing w:val="-2"/>
          <w:szCs w:val="24"/>
        </w:rPr>
        <w:t>обробляти</w:t>
      </w:r>
      <w:r w:rsidRPr="00A54784">
        <w:rPr>
          <w:szCs w:val="24"/>
        </w:rPr>
        <w:t xml:space="preserve"> інші</w:t>
      </w:r>
      <w:r w:rsidRPr="00A54784">
        <w:rPr>
          <w:spacing w:val="-3"/>
          <w:szCs w:val="24"/>
        </w:rPr>
        <w:t xml:space="preserve"> </w:t>
      </w:r>
      <w:r w:rsidRPr="00A54784">
        <w:rPr>
          <w:szCs w:val="24"/>
        </w:rPr>
        <w:t>програми і</w:t>
      </w:r>
      <w:r w:rsidRPr="00A54784">
        <w:rPr>
          <w:spacing w:val="-2"/>
          <w:szCs w:val="24"/>
        </w:rPr>
        <w:t xml:space="preserve"> </w:t>
      </w:r>
      <w:r w:rsidRPr="00A54784">
        <w:rPr>
          <w:szCs w:val="24"/>
        </w:rPr>
        <w:t>навіть саму себе.</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1"/>
          <w:szCs w:val="24"/>
        </w:rPr>
        <w:t xml:space="preserve"> </w:t>
      </w:r>
      <w:r w:rsidRPr="00A54784">
        <w:rPr>
          <w:szCs w:val="24"/>
        </w:rPr>
        <w:t>мови,</w:t>
      </w:r>
      <w:r w:rsidRPr="00A54784">
        <w:rPr>
          <w:spacing w:val="-3"/>
          <w:szCs w:val="24"/>
        </w:rPr>
        <w:t xml:space="preserve"> </w:t>
      </w:r>
      <w:r w:rsidRPr="00A54784">
        <w:rPr>
          <w:szCs w:val="24"/>
        </w:rPr>
        <w:t>як правило, є інтерпретуючими мовами.</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21"/>
          <w:szCs w:val="24"/>
        </w:rPr>
        <w:t xml:space="preserve"> </w:t>
      </w:r>
      <w:r w:rsidRPr="00A54784">
        <w:rPr>
          <w:szCs w:val="24"/>
        </w:rPr>
        <w:t>мови</w:t>
      </w:r>
      <w:r w:rsidRPr="00A54784">
        <w:rPr>
          <w:spacing w:val="19"/>
          <w:szCs w:val="24"/>
        </w:rPr>
        <w:t xml:space="preserve"> </w:t>
      </w:r>
      <w:r w:rsidRPr="00A54784">
        <w:rPr>
          <w:szCs w:val="24"/>
        </w:rPr>
        <w:t>є</w:t>
      </w:r>
      <w:r w:rsidRPr="00A54784">
        <w:rPr>
          <w:spacing w:val="20"/>
          <w:szCs w:val="24"/>
        </w:rPr>
        <w:t xml:space="preserve"> </w:t>
      </w:r>
      <w:r w:rsidRPr="00A54784">
        <w:rPr>
          <w:szCs w:val="24"/>
        </w:rPr>
        <w:t>безтиповими,</w:t>
      </w:r>
      <w:r w:rsidRPr="00A54784">
        <w:rPr>
          <w:spacing w:val="20"/>
          <w:szCs w:val="24"/>
        </w:rPr>
        <w:t xml:space="preserve"> </w:t>
      </w:r>
      <w:r w:rsidRPr="00A54784">
        <w:rPr>
          <w:szCs w:val="24"/>
        </w:rPr>
        <w:t>це</w:t>
      </w:r>
      <w:r w:rsidRPr="00A54784">
        <w:rPr>
          <w:spacing w:val="18"/>
          <w:szCs w:val="24"/>
        </w:rPr>
        <w:t xml:space="preserve"> </w:t>
      </w:r>
      <w:r w:rsidRPr="00A54784">
        <w:rPr>
          <w:szCs w:val="24"/>
        </w:rPr>
        <w:t>означає,</w:t>
      </w:r>
      <w:r w:rsidRPr="00A54784">
        <w:rPr>
          <w:spacing w:val="20"/>
          <w:szCs w:val="24"/>
        </w:rPr>
        <w:t xml:space="preserve"> </w:t>
      </w:r>
      <w:r w:rsidRPr="00A54784">
        <w:rPr>
          <w:spacing w:val="-2"/>
          <w:szCs w:val="24"/>
        </w:rPr>
        <w:t>що</w:t>
      </w:r>
      <w:r w:rsidRPr="00A54784">
        <w:rPr>
          <w:spacing w:val="21"/>
          <w:szCs w:val="24"/>
        </w:rPr>
        <w:t xml:space="preserve"> </w:t>
      </w:r>
      <w:r w:rsidRPr="00A54784">
        <w:rPr>
          <w:szCs w:val="24"/>
        </w:rPr>
        <w:t>символи</w:t>
      </w:r>
      <w:r w:rsidRPr="00A54784">
        <w:rPr>
          <w:spacing w:val="19"/>
          <w:szCs w:val="24"/>
        </w:rPr>
        <w:t xml:space="preserve"> </w:t>
      </w:r>
      <w:r w:rsidRPr="00A54784">
        <w:rPr>
          <w:szCs w:val="24"/>
        </w:rPr>
        <w:t>не</w:t>
      </w:r>
      <w:r w:rsidRPr="00A54784">
        <w:rPr>
          <w:spacing w:val="20"/>
          <w:szCs w:val="24"/>
        </w:rPr>
        <w:t xml:space="preserve"> </w:t>
      </w:r>
      <w:r w:rsidRPr="00A54784">
        <w:rPr>
          <w:szCs w:val="24"/>
        </w:rPr>
        <w:t>зв’язуються</w:t>
      </w:r>
      <w:r w:rsidRPr="00A54784">
        <w:rPr>
          <w:spacing w:val="33"/>
          <w:szCs w:val="24"/>
        </w:rPr>
        <w:t xml:space="preserve"> </w:t>
      </w:r>
      <w:r w:rsidRPr="00A54784">
        <w:rPr>
          <w:szCs w:val="24"/>
        </w:rPr>
        <w:t xml:space="preserve">за замовчуванням з </w:t>
      </w:r>
      <w:r w:rsidRPr="00A54784">
        <w:rPr>
          <w:spacing w:val="-2"/>
          <w:szCs w:val="24"/>
        </w:rPr>
        <w:t>яким</w:t>
      </w:r>
      <w:r w:rsidRPr="00A54784">
        <w:rPr>
          <w:rFonts w:cs="Times New Roman"/>
          <w:spacing w:val="-2"/>
          <w:szCs w:val="24"/>
        </w:rPr>
        <w:t>-</w:t>
      </w:r>
      <w:r w:rsidRPr="00A54784">
        <w:rPr>
          <w:spacing w:val="-2"/>
          <w:szCs w:val="24"/>
        </w:rPr>
        <w:t>небудь</w:t>
      </w:r>
      <w:r w:rsidRPr="00A54784">
        <w:rPr>
          <w:szCs w:val="24"/>
        </w:rPr>
        <w:t xml:space="preserve"> типом.</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21"/>
          <w:szCs w:val="24"/>
        </w:rPr>
        <w:t xml:space="preserve"> </w:t>
      </w:r>
      <w:r w:rsidRPr="00A54784">
        <w:rPr>
          <w:szCs w:val="24"/>
        </w:rPr>
        <w:t>мови</w:t>
      </w:r>
      <w:r w:rsidRPr="00A54784">
        <w:rPr>
          <w:spacing w:val="19"/>
          <w:szCs w:val="24"/>
        </w:rPr>
        <w:t xml:space="preserve"> </w:t>
      </w:r>
      <w:r w:rsidRPr="00A54784">
        <w:rPr>
          <w:szCs w:val="24"/>
        </w:rPr>
        <w:t>мають</w:t>
      </w:r>
      <w:r w:rsidRPr="00A54784">
        <w:rPr>
          <w:spacing w:val="19"/>
          <w:szCs w:val="24"/>
        </w:rPr>
        <w:t xml:space="preserve"> </w:t>
      </w:r>
      <w:r w:rsidRPr="00A54784">
        <w:rPr>
          <w:szCs w:val="24"/>
        </w:rPr>
        <w:t>незвичний</w:t>
      </w:r>
      <w:r w:rsidRPr="00A54784">
        <w:rPr>
          <w:spacing w:val="19"/>
          <w:szCs w:val="24"/>
        </w:rPr>
        <w:t xml:space="preserve"> </w:t>
      </w:r>
      <w:r w:rsidRPr="00A54784">
        <w:rPr>
          <w:szCs w:val="24"/>
        </w:rPr>
        <w:t>синтаксис</w:t>
      </w:r>
      <w:r w:rsidRPr="00A54784">
        <w:rPr>
          <w:spacing w:val="25"/>
          <w:szCs w:val="24"/>
        </w:rPr>
        <w:t xml:space="preserve"> </w:t>
      </w:r>
      <w:r w:rsidRPr="00A54784">
        <w:rPr>
          <w:szCs w:val="24"/>
        </w:rPr>
        <w:t>через</w:t>
      </w:r>
      <w:r w:rsidRPr="00A54784">
        <w:rPr>
          <w:spacing w:val="20"/>
          <w:szCs w:val="24"/>
        </w:rPr>
        <w:t xml:space="preserve"> </w:t>
      </w:r>
      <w:r w:rsidRPr="00A54784">
        <w:rPr>
          <w:szCs w:val="24"/>
        </w:rPr>
        <w:t>велику</w:t>
      </w:r>
      <w:r w:rsidRPr="00A54784">
        <w:rPr>
          <w:spacing w:val="18"/>
          <w:szCs w:val="24"/>
        </w:rPr>
        <w:t xml:space="preserve"> </w:t>
      </w:r>
      <w:r w:rsidRPr="00A54784">
        <w:rPr>
          <w:szCs w:val="24"/>
        </w:rPr>
        <w:t>кількість</w:t>
      </w:r>
      <w:r w:rsidRPr="00A54784">
        <w:rPr>
          <w:spacing w:val="61"/>
          <w:szCs w:val="24"/>
        </w:rPr>
        <w:t xml:space="preserve"> </w:t>
      </w:r>
      <w:r w:rsidRPr="00A54784">
        <w:rPr>
          <w:szCs w:val="24"/>
        </w:rPr>
        <w:t>дужок.</w:t>
      </w:r>
    </w:p>
    <w:p w:rsidR="00845CED" w:rsidRPr="00A54784" w:rsidRDefault="00845CED" w:rsidP="00D64788">
      <w:pPr>
        <w:pStyle w:val="ad"/>
        <w:numPr>
          <w:ilvl w:val="0"/>
          <w:numId w:val="1"/>
        </w:numPr>
        <w:ind w:left="1134" w:hanging="425"/>
        <w:rPr>
          <w:szCs w:val="24"/>
        </w:rPr>
      </w:pPr>
      <w:r w:rsidRPr="00A54784">
        <w:rPr>
          <w:szCs w:val="24"/>
        </w:rPr>
        <w:t xml:space="preserve">Функціональні </w:t>
      </w:r>
      <w:r w:rsidRPr="00A54784">
        <w:rPr>
          <w:spacing w:val="5"/>
          <w:szCs w:val="24"/>
        </w:rPr>
        <w:t xml:space="preserve"> </w:t>
      </w:r>
      <w:r w:rsidRPr="00A54784">
        <w:rPr>
          <w:szCs w:val="24"/>
        </w:rPr>
        <w:t>програми,</w:t>
      </w:r>
      <w:r w:rsidRPr="00A54784">
        <w:rPr>
          <w:spacing w:val="2"/>
          <w:szCs w:val="24"/>
        </w:rPr>
        <w:t xml:space="preserve"> </w:t>
      </w:r>
      <w:r w:rsidRPr="00A54784">
        <w:rPr>
          <w:szCs w:val="24"/>
        </w:rPr>
        <w:t>написані</w:t>
      </w:r>
      <w:r w:rsidRPr="00A54784">
        <w:rPr>
          <w:spacing w:val="4"/>
          <w:szCs w:val="24"/>
        </w:rPr>
        <w:t xml:space="preserve"> </w:t>
      </w:r>
      <w:r w:rsidRPr="00A54784">
        <w:rPr>
          <w:szCs w:val="24"/>
        </w:rPr>
        <w:t>для</w:t>
      </w:r>
      <w:r w:rsidRPr="00A54784">
        <w:rPr>
          <w:spacing w:val="1"/>
          <w:szCs w:val="24"/>
        </w:rPr>
        <w:t xml:space="preserve"> </w:t>
      </w:r>
      <w:r w:rsidRPr="00A54784">
        <w:rPr>
          <w:szCs w:val="24"/>
        </w:rPr>
        <w:t>обробки</w:t>
      </w:r>
      <w:r w:rsidRPr="00A54784">
        <w:rPr>
          <w:spacing w:val="3"/>
          <w:szCs w:val="24"/>
        </w:rPr>
        <w:t xml:space="preserve"> </w:t>
      </w:r>
      <w:r w:rsidRPr="00A54784">
        <w:rPr>
          <w:spacing w:val="-2"/>
          <w:szCs w:val="24"/>
        </w:rPr>
        <w:t>символьних</w:t>
      </w:r>
      <w:r w:rsidRPr="00A54784">
        <w:rPr>
          <w:spacing w:val="4"/>
          <w:szCs w:val="24"/>
        </w:rPr>
        <w:t xml:space="preserve"> </w:t>
      </w:r>
      <w:r w:rsidRPr="00A54784">
        <w:rPr>
          <w:szCs w:val="24"/>
        </w:rPr>
        <w:t xml:space="preserve">даних, </w:t>
      </w:r>
      <w:r w:rsidRPr="00A54784">
        <w:rPr>
          <w:spacing w:val="2"/>
          <w:szCs w:val="24"/>
        </w:rPr>
        <w:t xml:space="preserve"> </w:t>
      </w:r>
      <w:r w:rsidRPr="00A54784">
        <w:rPr>
          <w:szCs w:val="24"/>
        </w:rPr>
        <w:t>є</w:t>
      </w:r>
      <w:r w:rsidRPr="00A54784">
        <w:rPr>
          <w:spacing w:val="35"/>
          <w:szCs w:val="24"/>
        </w:rPr>
        <w:t xml:space="preserve"> </w:t>
      </w:r>
      <w:r w:rsidRPr="00A54784">
        <w:rPr>
          <w:szCs w:val="24"/>
        </w:rPr>
        <w:t>набагато</w:t>
      </w:r>
      <w:r w:rsidRPr="00A54784">
        <w:rPr>
          <w:spacing w:val="1"/>
          <w:szCs w:val="24"/>
        </w:rPr>
        <w:t xml:space="preserve"> </w:t>
      </w:r>
      <w:r w:rsidRPr="00A54784">
        <w:rPr>
          <w:szCs w:val="24"/>
        </w:rPr>
        <w:t>коротші, аніж написані</w:t>
      </w:r>
      <w:r w:rsidRPr="00A54784">
        <w:rPr>
          <w:spacing w:val="1"/>
          <w:szCs w:val="24"/>
        </w:rPr>
        <w:t xml:space="preserve"> </w:t>
      </w:r>
      <w:r w:rsidRPr="00A54784">
        <w:rPr>
          <w:szCs w:val="24"/>
        </w:rPr>
        <w:t>імперативними мовами/</w:t>
      </w:r>
    </w:p>
    <w:p w:rsidR="00845CED" w:rsidRPr="00A54784" w:rsidRDefault="00845CED" w:rsidP="00845CED">
      <w:pPr>
        <w:pStyle w:val="3"/>
      </w:pPr>
      <w:bookmarkStart w:id="2" w:name="_Toc57122202"/>
      <w:r w:rsidRPr="00A54784">
        <w:t>Функції-примітиви</w:t>
      </w:r>
      <w:r w:rsidRPr="00A54784">
        <w:rPr>
          <w:spacing w:val="-11"/>
        </w:rPr>
        <w:t xml:space="preserve"> </w:t>
      </w:r>
      <w:r w:rsidRPr="00A54784">
        <w:t>мови</w:t>
      </w:r>
      <w:r w:rsidRPr="00A54784">
        <w:rPr>
          <w:spacing w:val="-10"/>
        </w:rPr>
        <w:t xml:space="preserve"> </w:t>
      </w:r>
      <w:r w:rsidRPr="00A54784">
        <w:t>Scheme</w:t>
      </w:r>
      <w:bookmarkEnd w:id="2"/>
    </w:p>
    <w:p w:rsidR="00845CED" w:rsidRPr="00A54784" w:rsidRDefault="00845CED" w:rsidP="00845CED">
      <w:pPr>
        <w:rPr>
          <w:szCs w:val="24"/>
        </w:rPr>
      </w:pPr>
      <w:r w:rsidRPr="00A54784">
        <w:rPr>
          <w:szCs w:val="24"/>
        </w:rPr>
        <w:t>Вважається,</w:t>
      </w:r>
      <w:r w:rsidRPr="00A54784">
        <w:rPr>
          <w:spacing w:val="1"/>
          <w:szCs w:val="24"/>
        </w:rPr>
        <w:t xml:space="preserve"> </w:t>
      </w:r>
      <w:r w:rsidRPr="00A54784">
        <w:rPr>
          <w:spacing w:val="-2"/>
          <w:szCs w:val="24"/>
        </w:rPr>
        <w:t>що</w:t>
      </w:r>
      <w:r w:rsidRPr="00A54784">
        <w:rPr>
          <w:spacing w:val="2"/>
          <w:szCs w:val="24"/>
        </w:rPr>
        <w:t xml:space="preserve"> </w:t>
      </w:r>
      <w:r w:rsidRPr="00A54784">
        <w:rPr>
          <w:szCs w:val="24"/>
        </w:rPr>
        <w:t>строго</w:t>
      </w:r>
      <w:r w:rsidRPr="00A54784">
        <w:rPr>
          <w:spacing w:val="1"/>
          <w:szCs w:val="24"/>
        </w:rPr>
        <w:t xml:space="preserve"> </w:t>
      </w:r>
      <w:r w:rsidRPr="00A54784">
        <w:rPr>
          <w:szCs w:val="24"/>
        </w:rPr>
        <w:t>функціональна мова</w:t>
      </w:r>
      <w:r w:rsidRPr="00A54784">
        <w:rPr>
          <w:spacing w:val="1"/>
          <w:szCs w:val="24"/>
        </w:rPr>
        <w:t xml:space="preserve"> </w:t>
      </w:r>
      <w:r w:rsidRPr="00A54784">
        <w:rPr>
          <w:szCs w:val="24"/>
        </w:rPr>
        <w:t>програмування</w:t>
      </w:r>
      <w:r w:rsidRPr="00A54784">
        <w:rPr>
          <w:spacing w:val="2"/>
          <w:szCs w:val="24"/>
        </w:rPr>
        <w:t xml:space="preserve"> </w:t>
      </w:r>
      <w:r w:rsidRPr="00A54784">
        <w:rPr>
          <w:szCs w:val="24"/>
        </w:rPr>
        <w:t>має</w:t>
      </w:r>
      <w:r w:rsidRPr="00A54784">
        <w:rPr>
          <w:spacing w:val="1"/>
          <w:szCs w:val="24"/>
        </w:rPr>
        <w:t xml:space="preserve"> </w:t>
      </w:r>
      <w:r w:rsidRPr="00A54784">
        <w:rPr>
          <w:szCs w:val="24"/>
        </w:rPr>
        <w:t>дуже</w:t>
      </w:r>
      <w:r w:rsidRPr="00A54784">
        <w:rPr>
          <w:spacing w:val="2"/>
          <w:szCs w:val="24"/>
        </w:rPr>
        <w:t xml:space="preserve"> </w:t>
      </w:r>
      <w:r w:rsidRPr="00A54784">
        <w:rPr>
          <w:spacing w:val="-2"/>
          <w:szCs w:val="24"/>
        </w:rPr>
        <w:t>обмежене</w:t>
      </w:r>
      <w:r w:rsidRPr="00A54784">
        <w:rPr>
          <w:spacing w:val="57"/>
          <w:szCs w:val="24"/>
        </w:rPr>
        <w:t xml:space="preserve"> </w:t>
      </w:r>
      <w:r w:rsidRPr="00A54784">
        <w:rPr>
          <w:szCs w:val="24"/>
        </w:rPr>
        <w:t>число</w:t>
      </w:r>
      <w:r w:rsidRPr="00A54784">
        <w:rPr>
          <w:spacing w:val="19"/>
          <w:szCs w:val="24"/>
        </w:rPr>
        <w:t xml:space="preserve"> </w:t>
      </w:r>
      <w:r w:rsidRPr="00A54784">
        <w:rPr>
          <w:szCs w:val="24"/>
        </w:rPr>
        <w:t>базових</w:t>
      </w:r>
      <w:r w:rsidRPr="00A54784">
        <w:rPr>
          <w:spacing w:val="17"/>
          <w:szCs w:val="24"/>
        </w:rPr>
        <w:t xml:space="preserve"> </w:t>
      </w:r>
      <w:r w:rsidRPr="00A54784">
        <w:rPr>
          <w:szCs w:val="24"/>
        </w:rPr>
        <w:t>функцій,</w:t>
      </w:r>
      <w:r w:rsidRPr="00A54784">
        <w:rPr>
          <w:spacing w:val="17"/>
          <w:szCs w:val="24"/>
        </w:rPr>
        <w:t xml:space="preserve"> </w:t>
      </w:r>
      <w:r w:rsidRPr="00A54784">
        <w:rPr>
          <w:szCs w:val="24"/>
        </w:rPr>
        <w:t>на</w:t>
      </w:r>
      <w:r w:rsidRPr="00A54784">
        <w:rPr>
          <w:spacing w:val="18"/>
          <w:szCs w:val="24"/>
        </w:rPr>
        <w:t xml:space="preserve"> </w:t>
      </w:r>
      <w:r w:rsidRPr="00A54784">
        <w:rPr>
          <w:szCs w:val="24"/>
        </w:rPr>
        <w:t>основі</w:t>
      </w:r>
      <w:r w:rsidRPr="00A54784">
        <w:rPr>
          <w:spacing w:val="16"/>
          <w:szCs w:val="24"/>
        </w:rPr>
        <w:t xml:space="preserve"> </w:t>
      </w:r>
      <w:r w:rsidRPr="00A54784">
        <w:rPr>
          <w:szCs w:val="24"/>
        </w:rPr>
        <w:t>яких</w:t>
      </w:r>
      <w:r w:rsidRPr="00A54784">
        <w:rPr>
          <w:spacing w:val="17"/>
          <w:szCs w:val="24"/>
        </w:rPr>
        <w:t xml:space="preserve"> </w:t>
      </w:r>
      <w:r w:rsidRPr="00A54784">
        <w:rPr>
          <w:szCs w:val="24"/>
        </w:rPr>
        <w:t>можна</w:t>
      </w:r>
      <w:r w:rsidRPr="00A54784">
        <w:rPr>
          <w:spacing w:val="16"/>
          <w:szCs w:val="24"/>
        </w:rPr>
        <w:t xml:space="preserve"> </w:t>
      </w:r>
      <w:r w:rsidRPr="00A54784">
        <w:rPr>
          <w:szCs w:val="24"/>
        </w:rPr>
        <w:t>побудувати</w:t>
      </w:r>
      <w:r w:rsidRPr="00A54784">
        <w:rPr>
          <w:spacing w:val="18"/>
          <w:szCs w:val="24"/>
        </w:rPr>
        <w:t xml:space="preserve"> </w:t>
      </w:r>
      <w:r w:rsidRPr="00A54784">
        <w:rPr>
          <w:szCs w:val="24"/>
        </w:rPr>
        <w:t>всі</w:t>
      </w:r>
      <w:r w:rsidRPr="00A54784">
        <w:rPr>
          <w:spacing w:val="16"/>
          <w:szCs w:val="24"/>
        </w:rPr>
        <w:t xml:space="preserve"> </w:t>
      </w:r>
      <w:r w:rsidRPr="00A54784">
        <w:rPr>
          <w:szCs w:val="24"/>
        </w:rPr>
        <w:t>інші</w:t>
      </w:r>
      <w:r w:rsidRPr="00A54784">
        <w:rPr>
          <w:spacing w:val="19"/>
          <w:szCs w:val="24"/>
        </w:rPr>
        <w:t xml:space="preserve"> </w:t>
      </w:r>
      <w:r w:rsidRPr="00A54784">
        <w:rPr>
          <w:szCs w:val="24"/>
        </w:rPr>
        <w:t>функції.</w:t>
      </w:r>
      <w:r w:rsidRPr="00A54784">
        <w:rPr>
          <w:spacing w:val="17"/>
          <w:szCs w:val="24"/>
        </w:rPr>
        <w:t xml:space="preserve"> </w:t>
      </w:r>
      <w:r w:rsidRPr="00A54784">
        <w:rPr>
          <w:szCs w:val="24"/>
        </w:rPr>
        <w:t>Як</w:t>
      </w:r>
      <w:r w:rsidRPr="00A54784">
        <w:rPr>
          <w:spacing w:val="29"/>
          <w:szCs w:val="24"/>
        </w:rPr>
        <w:t xml:space="preserve"> </w:t>
      </w:r>
      <w:r w:rsidRPr="00A54784">
        <w:rPr>
          <w:szCs w:val="24"/>
        </w:rPr>
        <w:t>правило,</w:t>
      </w:r>
      <w:r w:rsidRPr="00A54784">
        <w:rPr>
          <w:spacing w:val="17"/>
          <w:szCs w:val="24"/>
        </w:rPr>
        <w:t xml:space="preserve"> </w:t>
      </w:r>
      <w:r w:rsidRPr="00A54784">
        <w:rPr>
          <w:szCs w:val="24"/>
        </w:rPr>
        <w:t>вибирається</w:t>
      </w:r>
      <w:r w:rsidRPr="00A54784">
        <w:rPr>
          <w:spacing w:val="19"/>
          <w:szCs w:val="24"/>
        </w:rPr>
        <w:t xml:space="preserve"> </w:t>
      </w:r>
      <w:r w:rsidRPr="00A54784">
        <w:rPr>
          <w:szCs w:val="24"/>
        </w:rPr>
        <w:t>сім</w:t>
      </w:r>
      <w:r w:rsidRPr="00A54784">
        <w:rPr>
          <w:spacing w:val="15"/>
          <w:szCs w:val="24"/>
        </w:rPr>
        <w:t xml:space="preserve"> </w:t>
      </w:r>
      <w:r w:rsidRPr="00A54784">
        <w:rPr>
          <w:szCs w:val="24"/>
        </w:rPr>
        <w:t>примітивних</w:t>
      </w:r>
      <w:r w:rsidRPr="00A54784">
        <w:rPr>
          <w:spacing w:val="17"/>
          <w:szCs w:val="24"/>
        </w:rPr>
        <w:t xml:space="preserve"> </w:t>
      </w:r>
      <w:r w:rsidRPr="00A54784">
        <w:rPr>
          <w:szCs w:val="24"/>
        </w:rPr>
        <w:t>функцій.</w:t>
      </w:r>
      <w:r w:rsidRPr="00A54784">
        <w:rPr>
          <w:spacing w:val="25"/>
          <w:szCs w:val="24"/>
        </w:rPr>
        <w:t xml:space="preserve"> </w:t>
      </w:r>
      <w:r w:rsidRPr="00A54784">
        <w:rPr>
          <w:szCs w:val="24"/>
        </w:rPr>
        <w:t>Ця</w:t>
      </w:r>
      <w:r w:rsidRPr="00A54784">
        <w:rPr>
          <w:spacing w:val="16"/>
          <w:szCs w:val="24"/>
        </w:rPr>
        <w:t xml:space="preserve"> </w:t>
      </w:r>
      <w:r w:rsidRPr="00A54784">
        <w:rPr>
          <w:szCs w:val="24"/>
        </w:rPr>
        <w:t>обмеженість</w:t>
      </w:r>
      <w:r w:rsidRPr="00A54784">
        <w:rPr>
          <w:spacing w:val="17"/>
          <w:szCs w:val="24"/>
        </w:rPr>
        <w:t xml:space="preserve"> </w:t>
      </w:r>
      <w:r w:rsidRPr="00A54784">
        <w:rPr>
          <w:szCs w:val="24"/>
        </w:rPr>
        <w:t>є</w:t>
      </w:r>
      <w:r w:rsidRPr="00A54784">
        <w:rPr>
          <w:spacing w:val="18"/>
          <w:szCs w:val="24"/>
        </w:rPr>
        <w:t xml:space="preserve"> </w:t>
      </w:r>
      <w:r w:rsidRPr="00A54784">
        <w:rPr>
          <w:szCs w:val="24"/>
        </w:rPr>
        <w:t>важливою</w:t>
      </w:r>
      <w:r w:rsidRPr="00A54784">
        <w:rPr>
          <w:spacing w:val="15"/>
          <w:szCs w:val="24"/>
        </w:rPr>
        <w:t xml:space="preserve"> </w:t>
      </w:r>
      <w:r w:rsidRPr="00A54784">
        <w:rPr>
          <w:szCs w:val="24"/>
        </w:rPr>
        <w:t>в</w:t>
      </w:r>
      <w:r w:rsidRPr="00A54784">
        <w:rPr>
          <w:spacing w:val="35"/>
          <w:szCs w:val="24"/>
        </w:rPr>
        <w:t xml:space="preserve"> </w:t>
      </w:r>
      <w:r w:rsidRPr="00A54784">
        <w:rPr>
          <w:szCs w:val="24"/>
        </w:rPr>
        <w:t>теоретичному</w:t>
      </w:r>
      <w:r w:rsidRPr="00A54784">
        <w:rPr>
          <w:spacing w:val="55"/>
          <w:szCs w:val="24"/>
        </w:rPr>
        <w:t xml:space="preserve"> </w:t>
      </w:r>
      <w:r w:rsidRPr="00A54784">
        <w:rPr>
          <w:szCs w:val="24"/>
        </w:rPr>
        <w:t>плані</w:t>
      </w:r>
      <w:r w:rsidRPr="00A54784">
        <w:rPr>
          <w:spacing w:val="58"/>
          <w:szCs w:val="24"/>
        </w:rPr>
        <w:t xml:space="preserve"> </w:t>
      </w:r>
      <w:r w:rsidRPr="00A54784">
        <w:rPr>
          <w:szCs w:val="24"/>
        </w:rPr>
        <w:t>в</w:t>
      </w:r>
      <w:r w:rsidRPr="00A54784">
        <w:rPr>
          <w:spacing w:val="58"/>
          <w:szCs w:val="24"/>
        </w:rPr>
        <w:t xml:space="preserve"> </w:t>
      </w:r>
      <w:r w:rsidRPr="00A54784">
        <w:rPr>
          <w:szCs w:val="24"/>
        </w:rPr>
        <w:t>галузі</w:t>
      </w:r>
      <w:r w:rsidRPr="00A54784">
        <w:rPr>
          <w:spacing w:val="60"/>
          <w:szCs w:val="24"/>
        </w:rPr>
        <w:t xml:space="preserve"> </w:t>
      </w:r>
      <w:r w:rsidRPr="00A54784">
        <w:rPr>
          <w:szCs w:val="24"/>
        </w:rPr>
        <w:t>програмування,</w:t>
      </w:r>
      <w:r w:rsidRPr="00A54784">
        <w:rPr>
          <w:spacing w:val="59"/>
          <w:szCs w:val="24"/>
        </w:rPr>
        <w:t xml:space="preserve"> </w:t>
      </w:r>
      <w:r w:rsidRPr="00A54784">
        <w:rPr>
          <w:szCs w:val="24"/>
        </w:rPr>
        <w:t>оскільки</w:t>
      </w:r>
      <w:r w:rsidRPr="00A54784">
        <w:rPr>
          <w:spacing w:val="60"/>
          <w:szCs w:val="24"/>
        </w:rPr>
        <w:t xml:space="preserve"> </w:t>
      </w:r>
      <w:r w:rsidRPr="00A54784">
        <w:rPr>
          <w:szCs w:val="24"/>
        </w:rPr>
        <w:t>вирішується</w:t>
      </w:r>
      <w:r w:rsidRPr="00A54784">
        <w:rPr>
          <w:spacing w:val="60"/>
          <w:szCs w:val="24"/>
        </w:rPr>
        <w:t xml:space="preserve"> </w:t>
      </w:r>
      <w:r w:rsidRPr="00A54784">
        <w:rPr>
          <w:szCs w:val="24"/>
        </w:rPr>
        <w:t>проблема</w:t>
      </w:r>
      <w:r w:rsidRPr="00A54784">
        <w:rPr>
          <w:spacing w:val="29"/>
          <w:szCs w:val="24"/>
        </w:rPr>
        <w:t xml:space="preserve"> </w:t>
      </w:r>
      <w:r w:rsidRPr="00A54784">
        <w:rPr>
          <w:szCs w:val="24"/>
        </w:rPr>
        <w:t>розв’язання</w:t>
      </w:r>
      <w:r w:rsidRPr="00A54784">
        <w:rPr>
          <w:spacing w:val="6"/>
          <w:szCs w:val="24"/>
        </w:rPr>
        <w:t xml:space="preserve"> </w:t>
      </w:r>
      <w:r w:rsidRPr="00A54784">
        <w:rPr>
          <w:szCs w:val="24"/>
        </w:rPr>
        <w:t>довільної</w:t>
      </w:r>
      <w:r w:rsidRPr="00A54784">
        <w:rPr>
          <w:spacing w:val="9"/>
          <w:szCs w:val="24"/>
        </w:rPr>
        <w:t xml:space="preserve"> </w:t>
      </w:r>
      <w:r w:rsidRPr="00A54784">
        <w:rPr>
          <w:szCs w:val="24"/>
        </w:rPr>
        <w:t>задачі</w:t>
      </w:r>
      <w:r w:rsidRPr="00A54784">
        <w:rPr>
          <w:spacing w:val="9"/>
          <w:szCs w:val="24"/>
        </w:rPr>
        <w:t xml:space="preserve"> </w:t>
      </w:r>
      <w:r w:rsidRPr="00A54784">
        <w:rPr>
          <w:szCs w:val="24"/>
        </w:rPr>
        <w:t>з</w:t>
      </w:r>
      <w:r w:rsidRPr="00A54784">
        <w:rPr>
          <w:spacing w:val="5"/>
          <w:szCs w:val="24"/>
        </w:rPr>
        <w:t xml:space="preserve"> </w:t>
      </w:r>
      <w:r w:rsidRPr="00A54784">
        <w:rPr>
          <w:szCs w:val="24"/>
        </w:rPr>
        <w:t>допомогою</w:t>
      </w:r>
      <w:r w:rsidRPr="00A54784">
        <w:rPr>
          <w:spacing w:val="5"/>
          <w:szCs w:val="24"/>
        </w:rPr>
        <w:t xml:space="preserve"> </w:t>
      </w:r>
      <w:r w:rsidRPr="00A54784">
        <w:rPr>
          <w:szCs w:val="24"/>
        </w:rPr>
        <w:t>обмеженого</w:t>
      </w:r>
      <w:r w:rsidRPr="00A54784">
        <w:rPr>
          <w:spacing w:val="6"/>
          <w:szCs w:val="24"/>
        </w:rPr>
        <w:t xml:space="preserve"> </w:t>
      </w:r>
      <w:r w:rsidRPr="00A54784">
        <w:rPr>
          <w:szCs w:val="24"/>
        </w:rPr>
        <w:t>набору</w:t>
      </w:r>
      <w:r w:rsidRPr="00A54784">
        <w:rPr>
          <w:spacing w:val="4"/>
          <w:szCs w:val="24"/>
        </w:rPr>
        <w:t xml:space="preserve"> </w:t>
      </w:r>
      <w:r w:rsidRPr="00A54784">
        <w:rPr>
          <w:szCs w:val="24"/>
        </w:rPr>
        <w:t>примітивних</w:t>
      </w:r>
      <w:r w:rsidRPr="00A54784">
        <w:rPr>
          <w:spacing w:val="25"/>
          <w:szCs w:val="24"/>
        </w:rPr>
        <w:t xml:space="preserve"> </w:t>
      </w:r>
      <w:r w:rsidRPr="00A54784">
        <w:rPr>
          <w:szCs w:val="24"/>
        </w:rPr>
        <w:t>функцій.</w:t>
      </w:r>
    </w:p>
    <w:p w:rsidR="00845CED" w:rsidRPr="00A54784" w:rsidRDefault="00845CED" w:rsidP="00845CED">
      <w:pPr>
        <w:rPr>
          <w:szCs w:val="24"/>
        </w:rPr>
      </w:pPr>
      <w:r w:rsidRPr="00A54784">
        <w:rPr>
          <w:szCs w:val="24"/>
        </w:rPr>
        <w:t>Виклик</w:t>
      </w:r>
      <w:r w:rsidRPr="00A54784">
        <w:rPr>
          <w:spacing w:val="13"/>
          <w:szCs w:val="24"/>
        </w:rPr>
        <w:t xml:space="preserve"> </w:t>
      </w:r>
      <w:r w:rsidRPr="00A54784">
        <w:rPr>
          <w:spacing w:val="-2"/>
          <w:szCs w:val="24"/>
        </w:rPr>
        <w:t>функцiї</w:t>
      </w:r>
      <w:r w:rsidRPr="00A54784">
        <w:rPr>
          <w:spacing w:val="14"/>
          <w:szCs w:val="24"/>
        </w:rPr>
        <w:t xml:space="preserve"> </w:t>
      </w:r>
      <w:r w:rsidRPr="00A54784">
        <w:rPr>
          <w:szCs w:val="24"/>
        </w:rPr>
        <w:t>у</w:t>
      </w:r>
      <w:r w:rsidRPr="00A54784">
        <w:rPr>
          <w:spacing w:val="10"/>
          <w:szCs w:val="24"/>
        </w:rPr>
        <w:t xml:space="preserve"> </w:t>
      </w:r>
      <w:r w:rsidRPr="00A54784">
        <w:rPr>
          <w:szCs w:val="24"/>
        </w:rPr>
        <w:t xml:space="preserve">функціональних </w:t>
      </w:r>
      <w:r w:rsidRPr="00A54784">
        <w:rPr>
          <w:spacing w:val="-2"/>
          <w:szCs w:val="24"/>
        </w:rPr>
        <w:t>мовах</w:t>
      </w:r>
      <w:r w:rsidRPr="00A54784">
        <w:rPr>
          <w:spacing w:val="12"/>
          <w:szCs w:val="24"/>
        </w:rPr>
        <w:t xml:space="preserve"> </w:t>
      </w:r>
      <w:r w:rsidRPr="00A54784">
        <w:rPr>
          <w:szCs w:val="24"/>
        </w:rPr>
        <w:t>програмування</w:t>
      </w:r>
      <w:r w:rsidRPr="00A54784">
        <w:rPr>
          <w:spacing w:val="14"/>
          <w:szCs w:val="24"/>
        </w:rPr>
        <w:t xml:space="preserve"> </w:t>
      </w:r>
      <w:r w:rsidRPr="00A54784">
        <w:rPr>
          <w:spacing w:val="-2"/>
          <w:szCs w:val="24"/>
        </w:rPr>
        <w:t>здійснюється</w:t>
      </w:r>
      <w:r w:rsidRPr="00A54784">
        <w:rPr>
          <w:spacing w:val="14"/>
          <w:szCs w:val="24"/>
        </w:rPr>
        <w:t xml:space="preserve"> </w:t>
      </w:r>
      <w:r w:rsidRPr="00A54784">
        <w:rPr>
          <w:szCs w:val="24"/>
        </w:rPr>
        <w:t>у</w:t>
      </w:r>
      <w:r w:rsidRPr="00A54784">
        <w:rPr>
          <w:spacing w:val="10"/>
          <w:szCs w:val="24"/>
        </w:rPr>
        <w:t xml:space="preserve"> </w:t>
      </w:r>
      <w:r w:rsidRPr="00A54784">
        <w:rPr>
          <w:szCs w:val="24"/>
        </w:rPr>
        <w:t>формі</w:t>
      </w:r>
      <w:r w:rsidRPr="00A54784">
        <w:rPr>
          <w:spacing w:val="71"/>
          <w:szCs w:val="24"/>
        </w:rPr>
        <w:t xml:space="preserve"> </w:t>
      </w:r>
      <w:r w:rsidRPr="00A54784">
        <w:rPr>
          <w:szCs w:val="24"/>
        </w:rPr>
        <w:t>списку</w:t>
      </w:r>
      <w:r w:rsidRPr="00A54784">
        <w:rPr>
          <w:spacing w:val="-3"/>
          <w:szCs w:val="24"/>
        </w:rPr>
        <w:t xml:space="preserve"> </w:t>
      </w:r>
      <w:r w:rsidRPr="00A54784">
        <w:rPr>
          <w:szCs w:val="24"/>
        </w:rPr>
        <w:t>і має такий формат:</w:t>
      </w:r>
    </w:p>
    <w:p w:rsidR="00845CED" w:rsidRPr="00A54784" w:rsidRDefault="00845CED" w:rsidP="00845CED">
      <w:pPr>
        <w:rPr>
          <w:rStyle w:val="aa"/>
          <w:szCs w:val="24"/>
        </w:rPr>
      </w:pPr>
      <w:r w:rsidRPr="00A54784">
        <w:rPr>
          <w:rStyle w:val="aa"/>
          <w:szCs w:val="24"/>
        </w:rPr>
        <w:t xml:space="preserve">(function_name arg1 arg2 ... argN), </w:t>
      </w:r>
    </w:p>
    <w:p w:rsidR="00845CED" w:rsidRPr="00A54784" w:rsidRDefault="00CD403A" w:rsidP="00845CED">
      <w:pPr>
        <w:ind w:firstLine="0"/>
        <w:rPr>
          <w:rStyle w:val="aa"/>
          <w:b w:val="0"/>
          <w:szCs w:val="24"/>
        </w:rPr>
      </w:pPr>
      <w:r>
        <w:rPr>
          <w:szCs w:val="24"/>
        </w:rPr>
        <w:t xml:space="preserve">Де </w:t>
      </w:r>
      <w:r w:rsidR="00845CED" w:rsidRPr="00A54784">
        <w:rPr>
          <w:rStyle w:val="aa"/>
          <w:szCs w:val="24"/>
        </w:rPr>
        <w:t>function_name – iм'я функцiї,</w:t>
      </w:r>
    </w:p>
    <w:p w:rsidR="00845CED" w:rsidRPr="00A54784" w:rsidRDefault="00845CED" w:rsidP="00845CED">
      <w:pPr>
        <w:rPr>
          <w:szCs w:val="24"/>
        </w:rPr>
      </w:pPr>
      <w:r w:rsidRPr="00A54784">
        <w:rPr>
          <w:rStyle w:val="aa"/>
          <w:szCs w:val="24"/>
        </w:rPr>
        <w:t>arg1,arg2,...argN –  її</w:t>
      </w:r>
      <w:r w:rsidRPr="00A54784">
        <w:rPr>
          <w:spacing w:val="1"/>
          <w:szCs w:val="24"/>
        </w:rPr>
        <w:t xml:space="preserve"> </w:t>
      </w:r>
      <w:r w:rsidRPr="00A54784">
        <w:rPr>
          <w:szCs w:val="24"/>
        </w:rPr>
        <w:t>аргументи.</w:t>
      </w:r>
    </w:p>
    <w:p w:rsidR="00845CED" w:rsidRPr="00A54784" w:rsidRDefault="00845CED" w:rsidP="00845CED">
      <w:pPr>
        <w:rPr>
          <w:spacing w:val="23"/>
          <w:szCs w:val="24"/>
        </w:rPr>
      </w:pPr>
      <w:r w:rsidRPr="00A54784">
        <w:rPr>
          <w:szCs w:val="24"/>
        </w:rPr>
        <w:t>Базові</w:t>
      </w:r>
      <w:r w:rsidRPr="00A54784">
        <w:rPr>
          <w:spacing w:val="19"/>
          <w:szCs w:val="24"/>
        </w:rPr>
        <w:t xml:space="preserve"> </w:t>
      </w:r>
      <w:r w:rsidRPr="00A54784">
        <w:rPr>
          <w:szCs w:val="24"/>
        </w:rPr>
        <w:t>функції</w:t>
      </w:r>
      <w:r w:rsidRPr="00A54784">
        <w:rPr>
          <w:spacing w:val="19"/>
          <w:szCs w:val="24"/>
        </w:rPr>
        <w:t xml:space="preserve"> </w:t>
      </w:r>
      <w:r w:rsidRPr="00A54784">
        <w:rPr>
          <w:szCs w:val="24"/>
        </w:rPr>
        <w:t>функціональної</w:t>
      </w:r>
      <w:r w:rsidRPr="00A54784">
        <w:rPr>
          <w:spacing w:val="19"/>
          <w:szCs w:val="24"/>
        </w:rPr>
        <w:t xml:space="preserve"> </w:t>
      </w:r>
      <w:r w:rsidRPr="00A54784">
        <w:rPr>
          <w:szCs w:val="24"/>
        </w:rPr>
        <w:t>мови</w:t>
      </w:r>
      <w:r w:rsidRPr="00A54784">
        <w:rPr>
          <w:spacing w:val="18"/>
          <w:szCs w:val="24"/>
        </w:rPr>
        <w:t xml:space="preserve"> </w:t>
      </w:r>
      <w:r w:rsidRPr="00A54784">
        <w:rPr>
          <w:szCs w:val="24"/>
        </w:rPr>
        <w:t>програмування</w:t>
      </w:r>
      <w:r w:rsidRPr="00A54784">
        <w:rPr>
          <w:spacing w:val="26"/>
          <w:szCs w:val="24"/>
        </w:rPr>
        <w:t xml:space="preserve"> </w:t>
      </w:r>
      <w:r w:rsidRPr="00A54784">
        <w:rPr>
          <w:spacing w:val="-2"/>
          <w:szCs w:val="24"/>
        </w:rPr>
        <w:t>Scheme</w:t>
      </w:r>
      <w:r w:rsidRPr="00A54784">
        <w:rPr>
          <w:spacing w:val="21"/>
          <w:szCs w:val="24"/>
        </w:rPr>
        <w:t xml:space="preserve"> </w:t>
      </w:r>
      <w:r w:rsidRPr="00A54784">
        <w:rPr>
          <w:szCs w:val="24"/>
        </w:rPr>
        <w:t>наведено</w:t>
      </w:r>
      <w:r w:rsidRPr="00A54784">
        <w:rPr>
          <w:spacing w:val="21"/>
          <w:szCs w:val="24"/>
        </w:rPr>
        <w:t xml:space="preserve"> </w:t>
      </w:r>
      <w:r w:rsidRPr="00A54784">
        <w:rPr>
          <w:szCs w:val="24"/>
        </w:rPr>
        <w:t>в</w:t>
      </w:r>
      <w:r w:rsidRPr="00A54784">
        <w:rPr>
          <w:spacing w:val="27"/>
          <w:szCs w:val="24"/>
        </w:rPr>
        <w:t xml:space="preserve"> </w:t>
      </w:r>
      <w:r w:rsidRPr="00A54784">
        <w:rPr>
          <w:szCs w:val="24"/>
        </w:rPr>
        <w:t>табл.</w:t>
      </w:r>
      <w:r w:rsidR="006A738E" w:rsidRPr="00A54784">
        <w:rPr>
          <w:szCs w:val="24"/>
        </w:rPr>
        <w:t xml:space="preserve">   </w:t>
      </w:r>
      <w:r w:rsidRPr="00A54784">
        <w:rPr>
          <w:szCs w:val="24"/>
        </w:rPr>
        <w:t>1.</w:t>
      </w:r>
      <w:r w:rsidRPr="00A54784">
        <w:rPr>
          <w:spacing w:val="23"/>
          <w:szCs w:val="24"/>
        </w:rPr>
        <w:t xml:space="preserve"> </w:t>
      </w:r>
    </w:p>
    <w:p w:rsidR="00845CED" w:rsidRPr="00A54784" w:rsidRDefault="00845CED" w:rsidP="00845CED">
      <w:pPr>
        <w:pStyle w:val="af"/>
      </w:pPr>
      <w:r w:rsidRPr="00A54784">
        <w:t>Таблиця 1. Базові функції функціональних мов програмування</w:t>
      </w:r>
    </w:p>
    <w:tbl>
      <w:tblPr>
        <w:tblStyle w:val="TableNormal"/>
        <w:tblW w:w="9497" w:type="dxa"/>
        <w:tblInd w:w="420" w:type="dxa"/>
        <w:tblLayout w:type="fixed"/>
        <w:tblLook w:val="01E0" w:firstRow="1" w:lastRow="1" w:firstColumn="1" w:lastColumn="1" w:noHBand="0" w:noVBand="0"/>
      </w:tblPr>
      <w:tblGrid>
        <w:gridCol w:w="2976"/>
        <w:gridCol w:w="6521"/>
      </w:tblGrid>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b/>
                <w:spacing w:val="-1"/>
                <w:szCs w:val="24"/>
              </w:rPr>
              <w:t>Мова</w:t>
            </w:r>
            <w:r w:rsidRPr="00A54784">
              <w:rPr>
                <w:b/>
                <w:szCs w:val="24"/>
              </w:rPr>
              <w:t xml:space="preserve"> </w:t>
            </w:r>
            <w:r w:rsidRPr="00A54784">
              <w:rPr>
                <w:b/>
                <w:spacing w:val="-2"/>
                <w:szCs w:val="24"/>
              </w:rPr>
              <w:t>Scheme</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rPr>
                <w:b/>
                <w:spacing w:val="-1"/>
                <w:szCs w:val="24"/>
              </w:rPr>
            </w:pPr>
            <w:r w:rsidRPr="00A54784">
              <w:rPr>
                <w:b/>
                <w:spacing w:val="-1"/>
                <w:szCs w:val="24"/>
              </w:rPr>
              <w:t>Семантика</w:t>
            </w:r>
          </w:p>
        </w:tc>
      </w:tr>
      <w:tr w:rsidR="00845CED" w:rsidRPr="00A54784" w:rsidTr="006A738E">
        <w:trPr>
          <w:trHeight w:hRule="exact" w:val="851"/>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spacing w:val="-2"/>
                <w:szCs w:val="24"/>
              </w:rPr>
              <w:t>QUOTE</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Функція використовується для  блокування обчислень, що призводить до інтерпретації частини S-виразу не як програми, а як даних</w:t>
            </w:r>
          </w:p>
        </w:tc>
      </w:tr>
      <w:tr w:rsidR="00845CED" w:rsidRPr="00A54784" w:rsidTr="006A738E">
        <w:trPr>
          <w:trHeight w:hRule="exact" w:val="5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AR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Вибирає голову непорожнього списку, пари або неправильно-сформованого списку</w:t>
            </w:r>
          </w:p>
        </w:tc>
      </w:tr>
      <w:tr w:rsidR="00845CED" w:rsidRPr="00A54784" w:rsidTr="006A738E">
        <w:trPr>
          <w:trHeight w:hRule="exact" w:val="700"/>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DR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 xml:space="preserve">Вибирає </w:t>
            </w:r>
            <w:r w:rsidR="00CD403A" w:rsidRPr="00A54784">
              <w:rPr>
                <w:sz w:val="24"/>
                <w:szCs w:val="24"/>
              </w:rPr>
              <w:t>хвіст</w:t>
            </w:r>
            <w:r w:rsidRPr="00A54784">
              <w:rPr>
                <w:sz w:val="24"/>
                <w:szCs w:val="24"/>
              </w:rPr>
              <w:t xml:space="preserve"> непорожнього списку, пари або неправильно-сформованого </w:t>
            </w:r>
            <w:r w:rsidR="00CD403A" w:rsidRPr="00A54784">
              <w:rPr>
                <w:sz w:val="24"/>
                <w:szCs w:val="24"/>
              </w:rPr>
              <w:t>списку</w:t>
            </w:r>
          </w:p>
        </w:tc>
      </w:tr>
      <w:tr w:rsidR="00845CED" w:rsidRPr="00A54784" w:rsidTr="006A738E">
        <w:trPr>
          <w:trHeight w:hRule="exact" w:val="699"/>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CONS object1 object2)</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 xml:space="preserve">Функція-конструктор - </w:t>
            </w:r>
            <w:r w:rsidR="00CD403A" w:rsidRPr="00A54784">
              <w:rPr>
                <w:sz w:val="24"/>
                <w:szCs w:val="24"/>
              </w:rPr>
              <w:t>об’єднує</w:t>
            </w:r>
            <w:r w:rsidRPr="00A54784">
              <w:rPr>
                <w:sz w:val="24"/>
                <w:szCs w:val="24"/>
              </w:rPr>
              <w:t xml:space="preserve"> об'єкти 1 та 2</w:t>
            </w:r>
          </w:p>
        </w:tc>
      </w:tr>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EQ?</w:t>
            </w:r>
            <w:r w:rsidRPr="00A54784">
              <w:rPr>
                <w:rFonts w:cs="Times New Roman"/>
                <w:b/>
                <w:spacing w:val="2"/>
                <w:szCs w:val="24"/>
              </w:rPr>
              <w:t xml:space="preserve"> </w:t>
            </w:r>
            <w:r w:rsidRPr="00A54784">
              <w:rPr>
                <w:rFonts w:cs="Times New Roman"/>
                <w:b/>
                <w:spacing w:val="-2"/>
                <w:szCs w:val="24"/>
              </w:rPr>
              <w:t>atom1</w:t>
            </w:r>
            <w:r w:rsidRPr="00A54784">
              <w:rPr>
                <w:rFonts w:cs="Times New Roman"/>
                <w:b/>
                <w:spacing w:val="1"/>
                <w:szCs w:val="24"/>
              </w:rPr>
              <w:t xml:space="preserve"> </w:t>
            </w:r>
            <w:r w:rsidRPr="00A54784">
              <w:rPr>
                <w:rFonts w:cs="Times New Roman"/>
                <w:b/>
                <w:spacing w:val="-1"/>
                <w:szCs w:val="24"/>
              </w:rPr>
              <w:t>atom2)</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CD403A" w:rsidP="006A738E">
            <w:pPr>
              <w:pStyle w:val="a3"/>
              <w:rPr>
                <w:sz w:val="24"/>
                <w:szCs w:val="24"/>
              </w:rPr>
            </w:pPr>
            <w:r w:rsidRPr="00A54784">
              <w:rPr>
                <w:sz w:val="24"/>
                <w:szCs w:val="24"/>
              </w:rPr>
              <w:t>Порівнює</w:t>
            </w:r>
            <w:r w:rsidR="00845CED" w:rsidRPr="00A54784">
              <w:rPr>
                <w:sz w:val="24"/>
                <w:szCs w:val="24"/>
              </w:rPr>
              <w:t xml:space="preserve"> два об’єкта на тотожність</w:t>
            </w:r>
          </w:p>
        </w:tc>
      </w:tr>
      <w:tr w:rsidR="00845CED" w:rsidRPr="00A54784" w:rsidTr="006A738E">
        <w:trPr>
          <w:trHeight w:hRule="exact" w:val="365"/>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t>LIST? 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Перевіряє чи є object списком.</w:t>
            </w:r>
          </w:p>
        </w:tc>
      </w:tr>
      <w:tr w:rsidR="00845CED" w:rsidRPr="00A54784" w:rsidTr="006A738E">
        <w:trPr>
          <w:trHeight w:hRule="exact" w:val="363"/>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spacing w:val="-1"/>
                <w:szCs w:val="24"/>
              </w:rPr>
              <w:t>(</w:t>
            </w:r>
            <w:r w:rsidRPr="00A54784">
              <w:rPr>
                <w:rFonts w:cs="Times New Roman"/>
                <w:b/>
                <w:spacing w:val="-1"/>
                <w:szCs w:val="24"/>
              </w:rPr>
              <w:t>PAIR?</w:t>
            </w:r>
            <w:r w:rsidRPr="00A54784">
              <w:rPr>
                <w:rFonts w:cs="Times New Roman"/>
                <w:b/>
                <w:spacing w:val="2"/>
                <w:szCs w:val="24"/>
              </w:rPr>
              <w:t xml:space="preserve"> </w:t>
            </w:r>
            <w:r w:rsidRPr="00A54784">
              <w:rPr>
                <w:rFonts w:cs="Times New Roman"/>
                <w:b/>
                <w:spacing w:val="-1"/>
                <w:szCs w:val="24"/>
              </w:rPr>
              <w:t>object)</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Перевіряє чи є object парою</w:t>
            </w:r>
          </w:p>
        </w:tc>
      </w:tr>
      <w:tr w:rsidR="00845CED" w:rsidRPr="00A54784" w:rsidTr="006A738E">
        <w:trPr>
          <w:trHeight w:hRule="exact" w:val="996"/>
        </w:trPr>
        <w:tc>
          <w:tcPr>
            <w:tcW w:w="2976"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ind w:firstLine="0"/>
              <w:rPr>
                <w:rFonts w:eastAsia="Times New Roman" w:cs="Times New Roman"/>
                <w:szCs w:val="24"/>
              </w:rPr>
            </w:pPr>
            <w:r w:rsidRPr="00A54784">
              <w:rPr>
                <w:rFonts w:cs="Times New Roman"/>
                <w:b/>
                <w:spacing w:val="-1"/>
                <w:szCs w:val="24"/>
              </w:rPr>
              <w:lastRenderedPageBreak/>
              <w:t>(</w:t>
            </w:r>
            <w:r w:rsidRPr="00A54784">
              <w:rPr>
                <w:b/>
                <w:spacing w:val="-1"/>
                <w:szCs w:val="24"/>
              </w:rPr>
              <w:t>С</w:t>
            </w:r>
            <w:r w:rsidRPr="00A54784">
              <w:rPr>
                <w:rFonts w:cs="Times New Roman"/>
                <w:b/>
                <w:spacing w:val="-1"/>
                <w:szCs w:val="24"/>
              </w:rPr>
              <w:t>OND</w:t>
            </w:r>
            <w:r w:rsidRPr="00A54784">
              <w:rPr>
                <w:rFonts w:cs="Times New Roman"/>
                <w:b/>
                <w:spacing w:val="31"/>
                <w:szCs w:val="24"/>
              </w:rPr>
              <w:t xml:space="preserve"> </w:t>
            </w:r>
            <w:r w:rsidRPr="00A54784">
              <w:rPr>
                <w:rFonts w:cs="Times New Roman"/>
                <w:b/>
                <w:spacing w:val="-1"/>
                <w:szCs w:val="24"/>
              </w:rPr>
              <w:t>(condition1</w:t>
            </w:r>
            <w:r w:rsidRPr="00A54784">
              <w:rPr>
                <w:rFonts w:cs="Times New Roman"/>
                <w:b/>
                <w:spacing w:val="34"/>
                <w:szCs w:val="24"/>
              </w:rPr>
              <w:t xml:space="preserve"> </w:t>
            </w:r>
            <w:r w:rsidRPr="00A54784">
              <w:rPr>
                <w:rFonts w:cs="Times New Roman"/>
                <w:b/>
                <w:spacing w:val="-1"/>
                <w:szCs w:val="24"/>
              </w:rPr>
              <w:t>action1)</w:t>
            </w:r>
            <w:r w:rsidRPr="00A54784">
              <w:rPr>
                <w:rFonts w:cs="Times New Roman"/>
                <w:b/>
                <w:spacing w:val="33"/>
                <w:szCs w:val="24"/>
              </w:rPr>
              <w:t xml:space="preserve"> </w:t>
            </w:r>
            <w:r w:rsidRPr="00A54784">
              <w:rPr>
                <w:rFonts w:cs="Times New Roman"/>
                <w:b/>
                <w:spacing w:val="-2"/>
                <w:szCs w:val="24"/>
              </w:rPr>
              <w:t>(condition2</w:t>
            </w:r>
            <w:r w:rsidRPr="00A54784">
              <w:rPr>
                <w:rFonts w:cs="Times New Roman"/>
                <w:b/>
                <w:spacing w:val="31"/>
                <w:szCs w:val="24"/>
              </w:rPr>
              <w:t xml:space="preserve"> </w:t>
            </w:r>
            <w:r w:rsidRPr="00A54784">
              <w:rPr>
                <w:rFonts w:cs="Times New Roman"/>
                <w:b/>
                <w:spacing w:val="-1"/>
                <w:szCs w:val="24"/>
              </w:rPr>
              <w:t>action2</w:t>
            </w:r>
            <w:r w:rsidRPr="00A54784">
              <w:rPr>
                <w:b/>
                <w:spacing w:val="-1"/>
                <w:szCs w:val="24"/>
              </w:rPr>
              <w:t>)…</w:t>
            </w:r>
            <w:r w:rsidRPr="00A54784">
              <w:rPr>
                <w:b/>
                <w:spacing w:val="33"/>
                <w:szCs w:val="24"/>
              </w:rPr>
              <w:t xml:space="preserve"> </w:t>
            </w:r>
            <w:r w:rsidRPr="00A54784">
              <w:rPr>
                <w:b/>
                <w:spacing w:val="-2"/>
                <w:szCs w:val="24"/>
              </w:rPr>
              <w:t>(</w:t>
            </w:r>
            <w:r w:rsidRPr="00A54784">
              <w:rPr>
                <w:rFonts w:cs="Times New Roman"/>
                <w:b/>
                <w:spacing w:val="-2"/>
                <w:szCs w:val="24"/>
              </w:rPr>
              <w:t>conditionN</w:t>
            </w:r>
            <w:r w:rsidRPr="00A54784">
              <w:rPr>
                <w:rFonts w:cs="Times New Roman"/>
                <w:b/>
                <w:spacing w:val="31"/>
                <w:szCs w:val="24"/>
              </w:rPr>
              <w:t xml:space="preserve"> </w:t>
            </w:r>
            <w:r w:rsidRPr="00A54784">
              <w:rPr>
                <w:rFonts w:cs="Times New Roman"/>
                <w:b/>
                <w:spacing w:val="-1"/>
                <w:szCs w:val="24"/>
              </w:rPr>
              <w:t>actionN))</w:t>
            </w:r>
          </w:p>
        </w:tc>
        <w:tc>
          <w:tcPr>
            <w:tcW w:w="6521" w:type="dxa"/>
            <w:tcBorders>
              <w:top w:val="single" w:sz="5" w:space="0" w:color="000000"/>
              <w:left w:val="single" w:sz="5" w:space="0" w:color="000000"/>
              <w:bottom w:val="single" w:sz="5" w:space="0" w:color="000000"/>
              <w:right w:val="single" w:sz="5" w:space="0" w:color="000000"/>
            </w:tcBorders>
          </w:tcPr>
          <w:p w:rsidR="00845CED" w:rsidRPr="00A54784" w:rsidRDefault="00845CED" w:rsidP="006A738E">
            <w:pPr>
              <w:pStyle w:val="a3"/>
              <w:rPr>
                <w:sz w:val="24"/>
                <w:szCs w:val="24"/>
              </w:rPr>
            </w:pPr>
            <w:r w:rsidRPr="00A54784">
              <w:rPr>
                <w:sz w:val="24"/>
                <w:szCs w:val="24"/>
              </w:rPr>
              <w:t>Набуває значення з множини значень action1, action2, ..., actionN в залежності від значень умовних виразів condition1, condition2, …, conditionN.</w:t>
            </w:r>
          </w:p>
        </w:tc>
      </w:tr>
    </w:tbl>
    <w:p w:rsidR="00845CED" w:rsidRPr="00A54784" w:rsidRDefault="00845CED" w:rsidP="00845CED">
      <w:pPr>
        <w:pStyle w:val="af"/>
      </w:pPr>
      <w:r w:rsidRPr="00A54784">
        <w:t>Таблиця 2. Деякі математичні функції</w:t>
      </w:r>
    </w:p>
    <w:tbl>
      <w:tblPr>
        <w:tblStyle w:val="af0"/>
        <w:tblW w:w="0" w:type="auto"/>
        <w:tblInd w:w="421" w:type="dxa"/>
        <w:tblLook w:val="04A0" w:firstRow="1" w:lastRow="0" w:firstColumn="1" w:lastColumn="0" w:noHBand="0" w:noVBand="1"/>
      </w:tblPr>
      <w:tblGrid>
        <w:gridCol w:w="1984"/>
        <w:gridCol w:w="7506"/>
      </w:tblGrid>
      <w:tr w:rsidR="00845CED" w:rsidRPr="00A54784" w:rsidTr="006A738E">
        <w:tc>
          <w:tcPr>
            <w:tcW w:w="1984" w:type="dxa"/>
          </w:tcPr>
          <w:p w:rsidR="00845CED" w:rsidRPr="00A54784" w:rsidRDefault="00845CED" w:rsidP="006A738E">
            <w:pPr>
              <w:ind w:firstLine="0"/>
              <w:rPr>
                <w:rFonts w:eastAsia="Times New Roman" w:cs="Times New Roman"/>
                <w:szCs w:val="24"/>
              </w:rPr>
            </w:pPr>
            <w:r w:rsidRPr="00A54784">
              <w:rPr>
                <w:b/>
                <w:spacing w:val="-1"/>
                <w:szCs w:val="24"/>
              </w:rPr>
              <w:t>Мова</w:t>
            </w:r>
            <w:r w:rsidRPr="00A54784">
              <w:rPr>
                <w:b/>
                <w:szCs w:val="24"/>
              </w:rPr>
              <w:t xml:space="preserve"> </w:t>
            </w:r>
            <w:r w:rsidRPr="00A54784">
              <w:rPr>
                <w:b/>
                <w:spacing w:val="-2"/>
                <w:szCs w:val="24"/>
              </w:rPr>
              <w:t>Scheme</w:t>
            </w:r>
          </w:p>
        </w:tc>
        <w:tc>
          <w:tcPr>
            <w:tcW w:w="7506" w:type="dxa"/>
          </w:tcPr>
          <w:p w:rsidR="00845CED" w:rsidRPr="00A54784" w:rsidRDefault="00845CED" w:rsidP="006A738E">
            <w:pPr>
              <w:rPr>
                <w:b/>
                <w:spacing w:val="-1"/>
                <w:szCs w:val="24"/>
              </w:rPr>
            </w:pPr>
            <w:r w:rsidRPr="00A54784">
              <w:rPr>
                <w:b/>
                <w:spacing w:val="-1"/>
                <w:szCs w:val="24"/>
              </w:rPr>
              <w:t>Семантика</w:t>
            </w:r>
          </w:p>
        </w:tc>
      </w:tr>
      <w:tr w:rsidR="00845CED" w:rsidRPr="00A54784" w:rsidTr="006A738E">
        <w:tc>
          <w:tcPr>
            <w:tcW w:w="1984" w:type="dxa"/>
          </w:tcPr>
          <w:p w:rsidR="00845CED" w:rsidRPr="00A54784" w:rsidRDefault="00845CED" w:rsidP="006A738E">
            <w:pPr>
              <w:ind w:firstLine="0"/>
              <w:rPr>
                <w:szCs w:val="24"/>
              </w:rPr>
            </w:pPr>
            <w:r w:rsidRPr="00A54784">
              <w:rPr>
                <w:rFonts w:cs="Times New Roman"/>
                <w:b/>
                <w:bCs/>
                <w:spacing w:val="-1"/>
                <w:szCs w:val="24"/>
              </w:rPr>
              <w:t>ABS</w:t>
            </w:r>
          </w:p>
        </w:tc>
        <w:tc>
          <w:tcPr>
            <w:tcW w:w="7506" w:type="dxa"/>
          </w:tcPr>
          <w:p w:rsidR="00845CED" w:rsidRPr="00A54784" w:rsidRDefault="00845CED" w:rsidP="006A738E">
            <w:pPr>
              <w:pStyle w:val="a3"/>
              <w:rPr>
                <w:rFonts w:cs="Times New Roman"/>
                <w:sz w:val="24"/>
                <w:szCs w:val="24"/>
              </w:rPr>
            </w:pPr>
            <w:r w:rsidRPr="00A54784">
              <w:rPr>
                <w:sz w:val="24"/>
                <w:szCs w:val="24"/>
              </w:rPr>
              <w:t xml:space="preserve"> функція знаходить </w:t>
            </w:r>
            <w:r w:rsidRPr="00A54784">
              <w:rPr>
                <w:spacing w:val="-2"/>
                <w:sz w:val="24"/>
                <w:szCs w:val="24"/>
              </w:rPr>
              <w:t>модуль</w:t>
            </w:r>
            <w:r w:rsidRPr="00A54784">
              <w:rPr>
                <w:sz w:val="24"/>
                <w:szCs w:val="24"/>
              </w:rPr>
              <w:t xml:space="preserve"> числа</w:t>
            </w:r>
            <w:r w:rsidRPr="00A54784">
              <w:rPr>
                <w:rFonts w:cs="Times New Roman"/>
                <w:sz w:val="24"/>
                <w:szCs w:val="24"/>
              </w:rPr>
              <w:t>.</w:t>
            </w:r>
          </w:p>
        </w:tc>
      </w:tr>
      <w:tr w:rsidR="00845CED" w:rsidRPr="00A54784" w:rsidTr="006A738E">
        <w:tc>
          <w:tcPr>
            <w:tcW w:w="1984" w:type="dxa"/>
          </w:tcPr>
          <w:p w:rsidR="00845CED" w:rsidRPr="00A54784" w:rsidRDefault="00845CED" w:rsidP="006A738E">
            <w:pPr>
              <w:pStyle w:val="ab"/>
              <w:spacing w:before="56"/>
              <w:ind w:left="0" w:firstLine="0"/>
              <w:rPr>
                <w:szCs w:val="24"/>
                <w:lang w:val="uk-UA"/>
              </w:rPr>
            </w:pPr>
            <w:r w:rsidRPr="00A54784">
              <w:rPr>
                <w:rFonts w:cs="Times New Roman"/>
                <w:b/>
                <w:bCs/>
                <w:spacing w:val="-1"/>
                <w:szCs w:val="24"/>
                <w:lang w:val="uk-UA"/>
              </w:rPr>
              <w:t>EXP</w:t>
            </w:r>
            <w:r w:rsidRPr="00A54784">
              <w:rPr>
                <w:rFonts w:cs="Times New Roman"/>
                <w:b/>
                <w:bCs/>
                <w:spacing w:val="-2"/>
                <w:szCs w:val="24"/>
                <w:lang w:val="uk-UA"/>
              </w:rPr>
              <w:t xml:space="preserve"> </w:t>
            </w:r>
          </w:p>
        </w:tc>
        <w:tc>
          <w:tcPr>
            <w:tcW w:w="7506" w:type="dxa"/>
          </w:tcPr>
          <w:p w:rsidR="00845CED" w:rsidRPr="00A54784" w:rsidRDefault="00845CED" w:rsidP="006A738E">
            <w:pPr>
              <w:pStyle w:val="a3"/>
              <w:rPr>
                <w:rFonts w:cs="Times New Roman"/>
                <w:sz w:val="24"/>
                <w:szCs w:val="24"/>
              </w:rPr>
            </w:pPr>
            <w:r w:rsidRPr="00A54784">
              <w:rPr>
                <w:sz w:val="24"/>
                <w:szCs w:val="24"/>
              </w:rPr>
              <w:t xml:space="preserve"> функція, яка</w:t>
            </w:r>
            <w:r w:rsidRPr="00A54784">
              <w:rPr>
                <w:spacing w:val="-3"/>
                <w:sz w:val="24"/>
                <w:szCs w:val="24"/>
              </w:rPr>
              <w:t xml:space="preserve"> </w:t>
            </w:r>
            <w:r w:rsidRPr="00A54784">
              <w:rPr>
                <w:sz w:val="24"/>
                <w:szCs w:val="24"/>
              </w:rPr>
              <w:t>повертає</w:t>
            </w:r>
            <w:r w:rsidRPr="00A54784">
              <w:rPr>
                <w:spacing w:val="1"/>
                <w:sz w:val="24"/>
                <w:szCs w:val="24"/>
              </w:rPr>
              <w:t xml:space="preserve"> </w:t>
            </w:r>
            <w:r w:rsidRPr="00A54784">
              <w:rPr>
                <w:rFonts w:cs="Times New Roman"/>
                <w:sz w:val="24"/>
                <w:szCs w:val="24"/>
              </w:rPr>
              <w:t>e</w:t>
            </w:r>
            <w:r w:rsidRPr="00A54784">
              <w:rPr>
                <w:rFonts w:cs="Times New Roman"/>
                <w:position w:val="10"/>
                <w:sz w:val="24"/>
                <w:szCs w:val="24"/>
              </w:rPr>
              <w:t>x</w:t>
            </w:r>
            <w:r w:rsidRPr="00A54784">
              <w:rPr>
                <w:rFonts w:cs="Times New Roman"/>
                <w:sz w:val="24"/>
                <w:szCs w:val="24"/>
              </w:rPr>
              <w:t>.</w:t>
            </w:r>
          </w:p>
        </w:tc>
      </w:tr>
      <w:tr w:rsidR="00845CED" w:rsidRPr="00A54784" w:rsidTr="006A738E">
        <w:tc>
          <w:tcPr>
            <w:tcW w:w="1984" w:type="dxa"/>
          </w:tcPr>
          <w:p w:rsidR="00845CED" w:rsidRPr="00A54784" w:rsidRDefault="00845CED" w:rsidP="006A738E">
            <w:pPr>
              <w:pStyle w:val="ab"/>
              <w:spacing w:before="31"/>
              <w:ind w:left="0" w:firstLine="0"/>
              <w:rPr>
                <w:rFonts w:cs="Times New Roman"/>
                <w:b/>
                <w:bCs/>
                <w:szCs w:val="24"/>
                <w:lang w:val="uk-UA"/>
              </w:rPr>
            </w:pPr>
            <w:r w:rsidRPr="00A54784">
              <w:rPr>
                <w:rFonts w:cs="Times New Roman"/>
                <w:b/>
                <w:bCs/>
                <w:spacing w:val="-1"/>
                <w:szCs w:val="24"/>
                <w:lang w:val="uk-UA"/>
              </w:rPr>
              <w:t>LN</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повертає натуральний логарифм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ind w:left="0" w:firstLine="0"/>
              <w:rPr>
                <w:rFonts w:cs="Times New Roman"/>
                <w:b/>
                <w:bCs/>
                <w:szCs w:val="24"/>
                <w:lang w:val="uk-UA"/>
              </w:rPr>
            </w:pPr>
            <w:r w:rsidRPr="00A54784">
              <w:rPr>
                <w:rFonts w:cs="Times New Roman"/>
                <w:b/>
                <w:bCs/>
                <w:szCs w:val="24"/>
                <w:lang w:val="uk-UA"/>
              </w:rPr>
              <w:t>SIN</w:t>
            </w:r>
            <w:r w:rsidRPr="00A54784">
              <w:rPr>
                <w:rFonts w:cs="Times New Roman"/>
                <w:b/>
                <w:bCs/>
                <w:spacing w:val="-2"/>
                <w:szCs w:val="24"/>
                <w:lang w:val="uk-UA"/>
              </w:rPr>
              <w:t xml:space="preserve"> </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 xml:space="preserve">повертає </w:t>
            </w:r>
            <w:r w:rsidRPr="00A54784">
              <w:rPr>
                <w:spacing w:val="-2"/>
                <w:sz w:val="24"/>
                <w:szCs w:val="24"/>
              </w:rPr>
              <w:t>синус</w:t>
            </w:r>
            <w:r w:rsidRPr="00A54784">
              <w:rPr>
                <w:sz w:val="24"/>
                <w:szCs w:val="24"/>
              </w:rPr>
              <w:t xml:space="preserve">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spacing w:before="31"/>
              <w:ind w:left="0" w:firstLine="0"/>
              <w:rPr>
                <w:rFonts w:cs="Times New Roman"/>
                <w:b/>
                <w:bCs/>
                <w:spacing w:val="-1"/>
                <w:szCs w:val="24"/>
                <w:lang w:val="uk-UA"/>
              </w:rPr>
            </w:pPr>
            <w:r w:rsidRPr="00A54784">
              <w:rPr>
                <w:rFonts w:cs="Times New Roman"/>
                <w:b/>
                <w:bCs/>
                <w:spacing w:val="-1"/>
                <w:szCs w:val="24"/>
                <w:lang w:val="uk-UA"/>
              </w:rPr>
              <w:t>COS</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функція, яка</w:t>
            </w:r>
            <w:r w:rsidRPr="00A54784">
              <w:rPr>
                <w:spacing w:val="-3"/>
                <w:sz w:val="24"/>
                <w:szCs w:val="24"/>
              </w:rPr>
              <w:t xml:space="preserve"> </w:t>
            </w:r>
            <w:r w:rsidRPr="00A54784">
              <w:rPr>
                <w:sz w:val="24"/>
                <w:szCs w:val="24"/>
              </w:rPr>
              <w:t>повертає косинус аргумент</w:t>
            </w:r>
            <w:r w:rsidR="00CD403A">
              <w:rPr>
                <w:sz w:val="24"/>
                <w:szCs w:val="24"/>
              </w:rPr>
              <w:t>у</w:t>
            </w:r>
            <w:r w:rsidRPr="00A54784">
              <w:rPr>
                <w:sz w:val="24"/>
                <w:szCs w:val="24"/>
              </w:rPr>
              <w:t>.</w:t>
            </w:r>
          </w:p>
        </w:tc>
      </w:tr>
      <w:tr w:rsidR="00845CED" w:rsidRPr="00A54784" w:rsidTr="006A738E">
        <w:tc>
          <w:tcPr>
            <w:tcW w:w="1984" w:type="dxa"/>
          </w:tcPr>
          <w:p w:rsidR="00845CED" w:rsidRPr="00A54784" w:rsidRDefault="00845CED" w:rsidP="006A738E">
            <w:pPr>
              <w:pStyle w:val="ab"/>
              <w:ind w:left="0" w:firstLine="0"/>
              <w:rPr>
                <w:rFonts w:cs="Times New Roman"/>
                <w:b/>
                <w:bCs/>
                <w:szCs w:val="24"/>
                <w:lang w:val="uk-UA"/>
              </w:rPr>
            </w:pPr>
            <w:r w:rsidRPr="00A54784">
              <w:rPr>
                <w:rFonts w:cs="Times New Roman"/>
                <w:b/>
                <w:bCs/>
                <w:spacing w:val="-1"/>
                <w:szCs w:val="24"/>
                <w:lang w:val="uk-UA"/>
              </w:rPr>
              <w:t xml:space="preserve">SQRT </w:t>
            </w:r>
          </w:p>
        </w:tc>
        <w:tc>
          <w:tcPr>
            <w:tcW w:w="7506" w:type="dxa"/>
          </w:tcPr>
          <w:p w:rsidR="00845CED" w:rsidRPr="00A54784" w:rsidRDefault="00845CED" w:rsidP="00CD403A">
            <w:pPr>
              <w:pStyle w:val="a3"/>
              <w:rPr>
                <w:sz w:val="24"/>
                <w:szCs w:val="24"/>
              </w:rPr>
            </w:pPr>
            <w:r w:rsidRPr="00A54784">
              <w:rPr>
                <w:rFonts w:cs="Times New Roman"/>
                <w:b/>
                <w:sz w:val="24"/>
                <w:szCs w:val="24"/>
              </w:rPr>
              <w:t xml:space="preserve"> </w:t>
            </w:r>
            <w:r w:rsidRPr="00A54784">
              <w:rPr>
                <w:sz w:val="24"/>
                <w:szCs w:val="24"/>
              </w:rPr>
              <w:t xml:space="preserve">функція, яка повертає квадратний </w:t>
            </w:r>
            <w:r w:rsidRPr="00A54784">
              <w:rPr>
                <w:spacing w:val="-2"/>
                <w:sz w:val="24"/>
                <w:szCs w:val="24"/>
              </w:rPr>
              <w:t>корінь</w:t>
            </w:r>
            <w:r w:rsidRPr="00A54784">
              <w:rPr>
                <w:sz w:val="24"/>
                <w:szCs w:val="24"/>
              </w:rPr>
              <w:t xml:space="preserve"> аргумент</w:t>
            </w:r>
            <w:r w:rsidR="00CD403A">
              <w:rPr>
                <w:sz w:val="24"/>
                <w:szCs w:val="24"/>
              </w:rPr>
              <w:t>у</w:t>
            </w:r>
            <w:r w:rsidRPr="00A54784">
              <w:rPr>
                <w:sz w:val="24"/>
                <w:szCs w:val="24"/>
              </w:rPr>
              <w:t>.</w:t>
            </w:r>
          </w:p>
        </w:tc>
      </w:tr>
    </w:tbl>
    <w:p w:rsidR="00845CED" w:rsidRPr="00A54784" w:rsidRDefault="00845CED" w:rsidP="00845CED">
      <w:pPr>
        <w:pStyle w:val="af"/>
      </w:pPr>
      <w:r w:rsidRPr="00A54784">
        <w:t xml:space="preserve">Таблиця 3. Предикати </w:t>
      </w:r>
    </w:p>
    <w:tbl>
      <w:tblPr>
        <w:tblStyle w:val="af0"/>
        <w:tblW w:w="0" w:type="auto"/>
        <w:tblInd w:w="421" w:type="dxa"/>
        <w:tblLook w:val="04A0" w:firstRow="1" w:lastRow="0" w:firstColumn="1" w:lastColumn="0" w:noHBand="0" w:noVBand="1"/>
      </w:tblPr>
      <w:tblGrid>
        <w:gridCol w:w="1984"/>
        <w:gridCol w:w="7506"/>
      </w:tblGrid>
      <w:tr w:rsidR="00845CED" w:rsidRPr="00A54784" w:rsidTr="006A738E">
        <w:tc>
          <w:tcPr>
            <w:tcW w:w="1984" w:type="dxa"/>
          </w:tcPr>
          <w:p w:rsidR="00845CED" w:rsidRPr="00A54784" w:rsidRDefault="00845CED" w:rsidP="006A738E">
            <w:pPr>
              <w:pStyle w:val="ab"/>
              <w:ind w:left="0" w:firstLine="0"/>
              <w:rPr>
                <w:rFonts w:cs="Times New Roman"/>
                <w:b/>
                <w:bCs/>
                <w:spacing w:val="-2"/>
                <w:szCs w:val="24"/>
                <w:lang w:val="uk-UA"/>
              </w:rPr>
            </w:pPr>
            <w:r w:rsidRPr="00A54784">
              <w:rPr>
                <w:rFonts w:cs="Times New Roman"/>
                <w:b/>
                <w:bCs/>
                <w:spacing w:val="-2"/>
                <w:szCs w:val="24"/>
                <w:lang w:val="uk-UA"/>
              </w:rPr>
              <w:t>NUMBER?</w:t>
            </w:r>
          </w:p>
        </w:tc>
        <w:tc>
          <w:tcPr>
            <w:tcW w:w="7506" w:type="dxa"/>
          </w:tcPr>
          <w:p w:rsidR="00845CED" w:rsidRPr="00A54784" w:rsidRDefault="00845CED" w:rsidP="006A738E">
            <w:pPr>
              <w:pStyle w:val="a3"/>
              <w:rPr>
                <w:sz w:val="24"/>
                <w:szCs w:val="24"/>
              </w:rPr>
            </w:pPr>
            <w:r w:rsidRPr="00A54784">
              <w:rPr>
                <w:sz w:val="24"/>
                <w:szCs w:val="24"/>
              </w:rPr>
              <w:t xml:space="preserve"> предикат, який перевіряє</w:t>
            </w:r>
            <w:r w:rsidRPr="00A54784">
              <w:rPr>
                <w:spacing w:val="-3"/>
                <w:sz w:val="24"/>
                <w:szCs w:val="24"/>
              </w:rPr>
              <w:t xml:space="preserve"> </w:t>
            </w:r>
            <w:r w:rsidRPr="00A54784">
              <w:rPr>
                <w:sz w:val="24"/>
                <w:szCs w:val="24"/>
              </w:rPr>
              <w:t>чи</w:t>
            </w:r>
            <w:r w:rsidRPr="00A54784">
              <w:rPr>
                <w:spacing w:val="1"/>
                <w:sz w:val="24"/>
                <w:szCs w:val="24"/>
              </w:rPr>
              <w:t xml:space="preserve"> </w:t>
            </w:r>
            <w:r w:rsidRPr="00A54784">
              <w:rPr>
                <w:sz w:val="24"/>
                <w:szCs w:val="24"/>
              </w:rPr>
              <w:t>аргумент є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2"/>
                <w:szCs w:val="24"/>
                <w:lang w:val="uk-UA"/>
              </w:rPr>
            </w:pPr>
            <w:r w:rsidRPr="00A54784">
              <w:rPr>
                <w:rFonts w:cs="Times New Roman"/>
                <w:b/>
                <w:bCs/>
                <w:spacing w:val="-1"/>
                <w:szCs w:val="24"/>
                <w:lang w:val="uk-UA"/>
              </w:rPr>
              <w:t>POSITIVE?</w:t>
            </w:r>
          </w:p>
        </w:tc>
        <w:tc>
          <w:tcPr>
            <w:tcW w:w="7506" w:type="dxa"/>
          </w:tcPr>
          <w:p w:rsidR="00845CED" w:rsidRPr="00A54784" w:rsidRDefault="00845CED" w:rsidP="006A738E">
            <w:pPr>
              <w:pStyle w:val="a3"/>
              <w:rPr>
                <w:sz w:val="24"/>
                <w:szCs w:val="24"/>
              </w:rPr>
            </w:pPr>
            <w:r w:rsidRPr="00A54784">
              <w:rPr>
                <w:sz w:val="24"/>
                <w:szCs w:val="24"/>
              </w:rPr>
              <w:t xml:space="preserve"> предикат, який перевіряє</w:t>
            </w:r>
            <w:r w:rsidRPr="00A54784">
              <w:rPr>
                <w:spacing w:val="-3"/>
                <w:sz w:val="24"/>
                <w:szCs w:val="24"/>
              </w:rPr>
              <w:t xml:space="preserve"> </w:t>
            </w:r>
            <w:r w:rsidRPr="00A54784">
              <w:rPr>
                <w:sz w:val="24"/>
                <w:szCs w:val="24"/>
              </w:rPr>
              <w:t>чи аргумент є додатнім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1"/>
                <w:szCs w:val="24"/>
                <w:lang w:val="uk-UA"/>
              </w:rPr>
            </w:pPr>
            <w:r w:rsidRPr="00A54784">
              <w:rPr>
                <w:rFonts w:cs="Times New Roman"/>
                <w:b/>
                <w:bCs/>
                <w:spacing w:val="-1"/>
                <w:szCs w:val="24"/>
                <w:lang w:val="uk-UA"/>
              </w:rPr>
              <w:t>NEGATIVE?</w:t>
            </w:r>
          </w:p>
        </w:tc>
        <w:tc>
          <w:tcPr>
            <w:tcW w:w="7506" w:type="dxa"/>
          </w:tcPr>
          <w:p w:rsidR="00845CED" w:rsidRPr="00A54784" w:rsidRDefault="00845CED" w:rsidP="006A738E">
            <w:pPr>
              <w:pStyle w:val="a3"/>
              <w:rPr>
                <w:sz w:val="24"/>
                <w:szCs w:val="24"/>
              </w:rPr>
            </w:pPr>
            <w:r w:rsidRPr="00A54784">
              <w:rPr>
                <w:sz w:val="24"/>
                <w:szCs w:val="24"/>
              </w:rPr>
              <w:t>предикат, який</w:t>
            </w:r>
            <w:r w:rsidRPr="00A54784">
              <w:rPr>
                <w:spacing w:val="-3"/>
                <w:sz w:val="24"/>
                <w:szCs w:val="24"/>
              </w:rPr>
              <w:t xml:space="preserve"> </w:t>
            </w:r>
            <w:r w:rsidRPr="00A54784">
              <w:rPr>
                <w:sz w:val="24"/>
                <w:szCs w:val="24"/>
              </w:rPr>
              <w:t>перевіряє чи аргумент є від’ємним числом</w:t>
            </w:r>
          </w:p>
        </w:tc>
      </w:tr>
      <w:tr w:rsidR="00845CED" w:rsidRPr="00A54784" w:rsidTr="006A738E">
        <w:tc>
          <w:tcPr>
            <w:tcW w:w="1984" w:type="dxa"/>
          </w:tcPr>
          <w:p w:rsidR="00845CED" w:rsidRPr="00A54784" w:rsidRDefault="00845CED" w:rsidP="006A738E">
            <w:pPr>
              <w:pStyle w:val="ab"/>
              <w:spacing w:before="31" w:line="264" w:lineRule="auto"/>
              <w:ind w:left="0" w:firstLine="0"/>
              <w:rPr>
                <w:rFonts w:cs="Times New Roman"/>
                <w:b/>
                <w:bCs/>
                <w:spacing w:val="-1"/>
                <w:szCs w:val="24"/>
                <w:lang w:val="uk-UA"/>
              </w:rPr>
            </w:pPr>
            <w:r w:rsidRPr="00A54784">
              <w:rPr>
                <w:rFonts w:cs="Times New Roman"/>
                <w:b/>
                <w:bCs/>
                <w:spacing w:val="-1"/>
                <w:szCs w:val="24"/>
                <w:lang w:val="uk-UA"/>
              </w:rPr>
              <w:t>EVEN?</w:t>
            </w:r>
          </w:p>
        </w:tc>
        <w:tc>
          <w:tcPr>
            <w:tcW w:w="7506" w:type="dxa"/>
          </w:tcPr>
          <w:p w:rsidR="00845CED" w:rsidRPr="00A54784" w:rsidRDefault="00845CED" w:rsidP="006A738E">
            <w:pPr>
              <w:pStyle w:val="a3"/>
              <w:rPr>
                <w:sz w:val="24"/>
                <w:szCs w:val="24"/>
              </w:rPr>
            </w:pPr>
            <w:r w:rsidRPr="00A54784">
              <w:rPr>
                <w:sz w:val="24"/>
                <w:szCs w:val="24"/>
              </w:rPr>
              <w:t>предикат,</w:t>
            </w:r>
            <w:r w:rsidRPr="00A54784">
              <w:rPr>
                <w:spacing w:val="-4"/>
                <w:sz w:val="24"/>
                <w:szCs w:val="24"/>
              </w:rPr>
              <w:t xml:space="preserve"> </w:t>
            </w:r>
            <w:r w:rsidRPr="00A54784">
              <w:rPr>
                <w:sz w:val="24"/>
                <w:szCs w:val="24"/>
              </w:rPr>
              <w:t>який перевіряє чи</w:t>
            </w:r>
            <w:r w:rsidRPr="00A54784">
              <w:rPr>
                <w:spacing w:val="-3"/>
                <w:sz w:val="24"/>
                <w:szCs w:val="24"/>
              </w:rPr>
              <w:t xml:space="preserve"> </w:t>
            </w:r>
            <w:r w:rsidRPr="00A54784">
              <w:rPr>
                <w:sz w:val="24"/>
                <w:szCs w:val="24"/>
              </w:rPr>
              <w:t>число є парним.</w:t>
            </w:r>
          </w:p>
        </w:tc>
      </w:tr>
      <w:tr w:rsidR="00845CED" w:rsidRPr="00A54784" w:rsidTr="006A738E">
        <w:tc>
          <w:tcPr>
            <w:tcW w:w="1984" w:type="dxa"/>
          </w:tcPr>
          <w:p w:rsidR="00845CED" w:rsidRPr="00A54784" w:rsidRDefault="00845CED" w:rsidP="006A738E">
            <w:pPr>
              <w:pStyle w:val="ab"/>
              <w:spacing w:before="0" w:line="321" w:lineRule="exact"/>
              <w:ind w:left="0" w:firstLine="0"/>
              <w:rPr>
                <w:szCs w:val="24"/>
                <w:lang w:val="uk-UA"/>
              </w:rPr>
            </w:pPr>
            <w:r w:rsidRPr="00A54784">
              <w:rPr>
                <w:rFonts w:cs="Times New Roman"/>
                <w:b/>
                <w:bCs/>
                <w:spacing w:val="-1"/>
                <w:szCs w:val="24"/>
                <w:lang w:val="uk-UA"/>
              </w:rPr>
              <w:t>ODD?</w:t>
            </w:r>
            <w:r w:rsidRPr="00A54784">
              <w:rPr>
                <w:rFonts w:cs="Times New Roman"/>
                <w:b/>
                <w:bCs/>
                <w:szCs w:val="24"/>
                <w:lang w:val="uk-UA"/>
              </w:rPr>
              <w:t xml:space="preserve"> </w:t>
            </w:r>
          </w:p>
        </w:tc>
        <w:tc>
          <w:tcPr>
            <w:tcW w:w="7506" w:type="dxa"/>
          </w:tcPr>
          <w:p w:rsidR="00845CED" w:rsidRPr="00A54784" w:rsidRDefault="00845CED" w:rsidP="006A738E">
            <w:pPr>
              <w:pStyle w:val="a3"/>
              <w:rPr>
                <w:sz w:val="24"/>
                <w:szCs w:val="24"/>
              </w:rPr>
            </w:pPr>
            <w:r w:rsidRPr="00A54784">
              <w:rPr>
                <w:sz w:val="24"/>
                <w:szCs w:val="24"/>
              </w:rPr>
              <w:t>предикат, який</w:t>
            </w:r>
            <w:r w:rsidRPr="00A54784">
              <w:rPr>
                <w:spacing w:val="-3"/>
                <w:sz w:val="24"/>
                <w:szCs w:val="24"/>
              </w:rPr>
              <w:t xml:space="preserve"> </w:t>
            </w:r>
            <w:r w:rsidRPr="00A54784">
              <w:rPr>
                <w:sz w:val="24"/>
                <w:szCs w:val="24"/>
              </w:rPr>
              <w:t>перевіряє, чи число є непарним.</w:t>
            </w:r>
          </w:p>
        </w:tc>
      </w:tr>
      <w:tr w:rsidR="00845CED" w:rsidRPr="00A54784" w:rsidTr="006A738E">
        <w:tc>
          <w:tcPr>
            <w:tcW w:w="1984" w:type="dxa"/>
          </w:tcPr>
          <w:p w:rsidR="00845CED" w:rsidRPr="00A54784" w:rsidRDefault="00845CED" w:rsidP="006A738E">
            <w:pPr>
              <w:spacing w:before="33"/>
              <w:ind w:firstLine="0"/>
              <w:rPr>
                <w:rFonts w:eastAsia="Times New Roman" w:cs="Times New Roman"/>
                <w:szCs w:val="24"/>
              </w:rPr>
            </w:pPr>
            <w:r w:rsidRPr="00A54784">
              <w:rPr>
                <w:rFonts w:cs="Times New Roman"/>
                <w:b/>
                <w:bCs/>
                <w:spacing w:val="-1"/>
                <w:szCs w:val="24"/>
              </w:rPr>
              <w:t>NULL?</w:t>
            </w:r>
            <w:r w:rsidRPr="00A54784">
              <w:rPr>
                <w:rFonts w:cs="Times New Roman"/>
                <w:b/>
                <w:bCs/>
                <w:szCs w:val="24"/>
              </w:rPr>
              <w:t xml:space="preserve"> </w:t>
            </w:r>
          </w:p>
        </w:tc>
        <w:tc>
          <w:tcPr>
            <w:tcW w:w="7506" w:type="dxa"/>
          </w:tcPr>
          <w:p w:rsidR="00845CED" w:rsidRPr="00A54784" w:rsidRDefault="00845CED" w:rsidP="006A738E">
            <w:pPr>
              <w:pStyle w:val="a3"/>
              <w:rPr>
                <w:rFonts w:eastAsia="Times New Roman" w:cs="Times New Roman"/>
                <w:sz w:val="24"/>
                <w:szCs w:val="24"/>
              </w:rPr>
            </w:pPr>
            <w:r w:rsidRPr="00A54784">
              <w:rPr>
                <w:sz w:val="24"/>
                <w:szCs w:val="24"/>
              </w:rPr>
              <w:t>предикат,</w:t>
            </w:r>
            <w:r w:rsidRPr="00A54784">
              <w:rPr>
                <w:spacing w:val="-4"/>
                <w:sz w:val="24"/>
                <w:szCs w:val="24"/>
              </w:rPr>
              <w:t xml:space="preserve"> </w:t>
            </w:r>
            <w:r w:rsidRPr="00A54784">
              <w:rPr>
                <w:sz w:val="24"/>
                <w:szCs w:val="24"/>
              </w:rPr>
              <w:t>який перевіряє чи аргумент є порожнім</w:t>
            </w:r>
            <w:r w:rsidRPr="00A54784">
              <w:rPr>
                <w:spacing w:val="-3"/>
                <w:sz w:val="24"/>
                <w:szCs w:val="24"/>
              </w:rPr>
              <w:t xml:space="preserve"> </w:t>
            </w:r>
            <w:r w:rsidRPr="00A54784">
              <w:rPr>
                <w:sz w:val="24"/>
                <w:szCs w:val="24"/>
              </w:rPr>
              <w:t>списком.</w:t>
            </w:r>
          </w:p>
        </w:tc>
      </w:tr>
    </w:tbl>
    <w:p w:rsidR="00845CED" w:rsidRPr="00A54784" w:rsidRDefault="00845CED" w:rsidP="00845CED">
      <w:pPr>
        <w:pStyle w:val="3"/>
        <w:rPr>
          <w:spacing w:val="22"/>
        </w:rPr>
      </w:pPr>
      <w:bookmarkStart w:id="3" w:name="_Toc57122203"/>
      <w:r w:rsidRPr="00A54784">
        <w:t>Середовище функціонального програмування</w:t>
      </w:r>
      <w:r w:rsidRPr="00A54784">
        <w:rPr>
          <w:spacing w:val="23"/>
        </w:rPr>
        <w:t xml:space="preserve"> </w:t>
      </w:r>
      <w:r w:rsidRPr="00A54784">
        <w:t>Dr.Racket</w:t>
      </w:r>
      <w:bookmarkEnd w:id="3"/>
    </w:p>
    <w:p w:rsidR="00845CED" w:rsidRPr="00A54784" w:rsidRDefault="00845CED" w:rsidP="00845CED">
      <w:pPr>
        <w:rPr>
          <w:szCs w:val="24"/>
        </w:rPr>
      </w:pPr>
      <w:r w:rsidRPr="00A54784">
        <w:rPr>
          <w:szCs w:val="24"/>
        </w:rPr>
        <w:t>Оскільки</w:t>
      </w:r>
      <w:r w:rsidRPr="00A54784">
        <w:rPr>
          <w:spacing w:val="15"/>
          <w:szCs w:val="24"/>
        </w:rPr>
        <w:t xml:space="preserve"> </w:t>
      </w:r>
      <w:r w:rsidRPr="00A54784">
        <w:rPr>
          <w:szCs w:val="24"/>
        </w:rPr>
        <w:t>в</w:t>
      </w:r>
      <w:r w:rsidRPr="00A54784">
        <w:rPr>
          <w:spacing w:val="14"/>
          <w:szCs w:val="24"/>
        </w:rPr>
        <w:t xml:space="preserve"> </w:t>
      </w:r>
      <w:r w:rsidRPr="00A54784">
        <w:rPr>
          <w:szCs w:val="24"/>
        </w:rPr>
        <w:t>середовищі</w:t>
      </w:r>
      <w:r w:rsidRPr="00A54784">
        <w:rPr>
          <w:spacing w:val="15"/>
          <w:szCs w:val="24"/>
        </w:rPr>
        <w:t xml:space="preserve"> </w:t>
      </w:r>
      <w:r w:rsidRPr="00A54784">
        <w:rPr>
          <w:szCs w:val="24"/>
        </w:rPr>
        <w:t>Dr.Racket</w:t>
      </w:r>
      <w:r w:rsidRPr="00A54784">
        <w:rPr>
          <w:spacing w:val="31"/>
          <w:szCs w:val="24"/>
        </w:rPr>
        <w:t xml:space="preserve"> </w:t>
      </w:r>
      <w:r w:rsidRPr="00A54784">
        <w:rPr>
          <w:szCs w:val="24"/>
        </w:rPr>
        <w:t>підтримується</w:t>
      </w:r>
      <w:r w:rsidRPr="00A54784">
        <w:rPr>
          <w:spacing w:val="4"/>
          <w:szCs w:val="24"/>
        </w:rPr>
        <w:t xml:space="preserve"> </w:t>
      </w:r>
      <w:r w:rsidRPr="00A54784">
        <w:rPr>
          <w:szCs w:val="24"/>
        </w:rPr>
        <w:t>ряд</w:t>
      </w:r>
      <w:r w:rsidRPr="00A54784">
        <w:rPr>
          <w:spacing w:val="5"/>
          <w:szCs w:val="24"/>
        </w:rPr>
        <w:t xml:space="preserve"> </w:t>
      </w:r>
      <w:r w:rsidRPr="00A54784">
        <w:rPr>
          <w:szCs w:val="24"/>
        </w:rPr>
        <w:t>діалектів</w:t>
      </w:r>
      <w:r w:rsidRPr="00A54784">
        <w:rPr>
          <w:spacing w:val="3"/>
          <w:szCs w:val="24"/>
        </w:rPr>
        <w:t xml:space="preserve"> </w:t>
      </w:r>
      <w:r w:rsidRPr="00A54784">
        <w:rPr>
          <w:szCs w:val="24"/>
        </w:rPr>
        <w:t>та</w:t>
      </w:r>
      <w:r w:rsidRPr="00A54784">
        <w:rPr>
          <w:spacing w:val="3"/>
          <w:szCs w:val="24"/>
        </w:rPr>
        <w:t xml:space="preserve"> </w:t>
      </w:r>
      <w:r w:rsidRPr="00A54784">
        <w:rPr>
          <w:szCs w:val="24"/>
        </w:rPr>
        <w:t>стандартів,</w:t>
      </w:r>
      <w:r w:rsidRPr="00A54784">
        <w:rPr>
          <w:spacing w:val="3"/>
          <w:szCs w:val="24"/>
        </w:rPr>
        <w:t xml:space="preserve"> </w:t>
      </w:r>
      <w:r w:rsidR="00CD403A">
        <w:rPr>
          <w:spacing w:val="3"/>
          <w:szCs w:val="24"/>
        </w:rPr>
        <w:t>ви</w:t>
      </w:r>
      <w:r w:rsidRPr="00A54784">
        <w:rPr>
          <w:szCs w:val="24"/>
        </w:rPr>
        <w:t>беремо</w:t>
      </w:r>
      <w:r w:rsidRPr="00A54784">
        <w:rPr>
          <w:spacing w:val="4"/>
          <w:szCs w:val="24"/>
        </w:rPr>
        <w:t xml:space="preserve"> </w:t>
      </w:r>
      <w:r w:rsidRPr="00A54784">
        <w:rPr>
          <w:szCs w:val="24"/>
        </w:rPr>
        <w:t>класичний</w:t>
      </w:r>
      <w:r w:rsidRPr="00A54784">
        <w:rPr>
          <w:spacing w:val="4"/>
          <w:szCs w:val="24"/>
        </w:rPr>
        <w:t xml:space="preserve"> </w:t>
      </w:r>
      <w:r w:rsidRPr="00A54784">
        <w:rPr>
          <w:szCs w:val="24"/>
        </w:rPr>
        <w:t>стандарт</w:t>
      </w:r>
      <w:r w:rsidRPr="00A54784">
        <w:rPr>
          <w:spacing w:val="14"/>
          <w:szCs w:val="24"/>
        </w:rPr>
        <w:t xml:space="preserve"> </w:t>
      </w:r>
      <w:r w:rsidRPr="00A54784">
        <w:rPr>
          <w:spacing w:val="-2"/>
          <w:szCs w:val="24"/>
        </w:rPr>
        <w:t>Scheme</w:t>
      </w:r>
      <w:r w:rsidRPr="00A54784">
        <w:rPr>
          <w:spacing w:val="45"/>
          <w:szCs w:val="24"/>
        </w:rPr>
        <w:t xml:space="preserve"> </w:t>
      </w:r>
      <w:r w:rsidRPr="00A54784">
        <w:rPr>
          <w:szCs w:val="24"/>
        </w:rPr>
        <w:t>R5RS.</w:t>
      </w:r>
      <w:r w:rsidRPr="00A54784">
        <w:rPr>
          <w:spacing w:val="8"/>
          <w:szCs w:val="24"/>
        </w:rPr>
        <w:t xml:space="preserve"> </w:t>
      </w:r>
      <w:r w:rsidRPr="00A54784">
        <w:rPr>
          <w:szCs w:val="24"/>
        </w:rPr>
        <w:t>Для</w:t>
      </w:r>
      <w:r w:rsidRPr="00A54784">
        <w:rPr>
          <w:spacing w:val="6"/>
          <w:szCs w:val="24"/>
        </w:rPr>
        <w:t xml:space="preserve"> </w:t>
      </w:r>
      <w:r w:rsidRPr="00A54784">
        <w:rPr>
          <w:szCs w:val="24"/>
        </w:rPr>
        <w:t>цього</w:t>
      </w:r>
      <w:r w:rsidRPr="00A54784">
        <w:rPr>
          <w:spacing w:val="7"/>
          <w:szCs w:val="24"/>
        </w:rPr>
        <w:t xml:space="preserve"> </w:t>
      </w:r>
      <w:r w:rsidRPr="00A54784">
        <w:rPr>
          <w:szCs w:val="24"/>
        </w:rPr>
        <w:t>потрібно</w:t>
      </w:r>
      <w:r w:rsidRPr="00A54784">
        <w:rPr>
          <w:spacing w:val="7"/>
          <w:szCs w:val="24"/>
        </w:rPr>
        <w:t xml:space="preserve"> </w:t>
      </w:r>
      <w:r w:rsidRPr="00A54784">
        <w:rPr>
          <w:szCs w:val="24"/>
        </w:rPr>
        <w:t>обрати</w:t>
      </w:r>
      <w:r w:rsidRPr="00A54784">
        <w:rPr>
          <w:spacing w:val="9"/>
          <w:szCs w:val="24"/>
        </w:rPr>
        <w:t xml:space="preserve"> </w:t>
      </w:r>
      <w:r w:rsidRPr="00A54784">
        <w:rPr>
          <w:szCs w:val="24"/>
        </w:rPr>
        <w:t>меню</w:t>
      </w:r>
      <w:r w:rsidRPr="00A54784">
        <w:rPr>
          <w:spacing w:val="5"/>
          <w:szCs w:val="24"/>
        </w:rPr>
        <w:t xml:space="preserve"> </w:t>
      </w:r>
      <w:r w:rsidRPr="00A54784">
        <w:rPr>
          <w:szCs w:val="24"/>
        </w:rPr>
        <w:t>Мова-&gt;</w:t>
      </w:r>
      <w:r w:rsidRPr="00A54784">
        <w:rPr>
          <w:spacing w:val="8"/>
          <w:szCs w:val="24"/>
        </w:rPr>
        <w:t xml:space="preserve"> </w:t>
      </w:r>
      <w:r w:rsidRPr="00A54784">
        <w:rPr>
          <w:szCs w:val="24"/>
        </w:rPr>
        <w:t>Обрати</w:t>
      </w:r>
      <w:r w:rsidRPr="00A54784">
        <w:rPr>
          <w:spacing w:val="9"/>
          <w:szCs w:val="24"/>
        </w:rPr>
        <w:t xml:space="preserve"> </w:t>
      </w:r>
      <w:r w:rsidRPr="00A54784">
        <w:rPr>
          <w:spacing w:val="-2"/>
          <w:szCs w:val="24"/>
        </w:rPr>
        <w:t>мову</w:t>
      </w:r>
      <w:r w:rsidRPr="00A54784">
        <w:rPr>
          <w:spacing w:val="5"/>
          <w:szCs w:val="24"/>
        </w:rPr>
        <w:t xml:space="preserve"> </w:t>
      </w:r>
      <w:r w:rsidRPr="00A54784">
        <w:rPr>
          <w:szCs w:val="24"/>
        </w:rPr>
        <w:t>-&gt;Other</w:t>
      </w:r>
      <w:r w:rsidRPr="00A54784">
        <w:rPr>
          <w:spacing w:val="9"/>
          <w:szCs w:val="24"/>
        </w:rPr>
        <w:t xml:space="preserve"> </w:t>
      </w:r>
      <w:r w:rsidRPr="00A54784">
        <w:rPr>
          <w:spacing w:val="-2"/>
          <w:szCs w:val="24"/>
        </w:rPr>
        <w:t>languages</w:t>
      </w:r>
      <w:r w:rsidRPr="00A54784">
        <w:rPr>
          <w:szCs w:val="24"/>
        </w:rPr>
        <w:t xml:space="preserve">-&gt; R5RS. </w:t>
      </w:r>
    </w:p>
    <w:p w:rsidR="00845CED" w:rsidRPr="00A54784" w:rsidRDefault="00845CED" w:rsidP="00845CED">
      <w:pPr>
        <w:rPr>
          <w:szCs w:val="24"/>
        </w:rPr>
      </w:pPr>
      <w:r w:rsidRPr="00A54784">
        <w:rPr>
          <w:szCs w:val="24"/>
        </w:rPr>
        <w:t>На рис.</w:t>
      </w:r>
      <w:r w:rsidRPr="00A54784">
        <w:rPr>
          <w:spacing w:val="-3"/>
          <w:szCs w:val="24"/>
        </w:rPr>
        <w:t xml:space="preserve"> </w:t>
      </w:r>
      <w:r w:rsidRPr="00A54784">
        <w:rPr>
          <w:szCs w:val="24"/>
        </w:rPr>
        <w:t>1 наведено</w:t>
      </w:r>
      <w:r w:rsidRPr="00A54784">
        <w:rPr>
          <w:spacing w:val="1"/>
          <w:szCs w:val="24"/>
        </w:rPr>
        <w:t xml:space="preserve"> </w:t>
      </w:r>
      <w:r w:rsidRPr="00A54784">
        <w:rPr>
          <w:spacing w:val="-2"/>
          <w:szCs w:val="24"/>
        </w:rPr>
        <w:t>вигляд</w:t>
      </w:r>
      <w:r w:rsidRPr="00A54784">
        <w:rPr>
          <w:spacing w:val="1"/>
          <w:szCs w:val="24"/>
        </w:rPr>
        <w:t xml:space="preserve"> </w:t>
      </w:r>
      <w:r w:rsidRPr="00A54784">
        <w:rPr>
          <w:szCs w:val="24"/>
        </w:rPr>
        <w:t>головного</w:t>
      </w:r>
      <w:r w:rsidRPr="00A54784">
        <w:rPr>
          <w:spacing w:val="1"/>
          <w:szCs w:val="24"/>
        </w:rPr>
        <w:t xml:space="preserve"> </w:t>
      </w:r>
      <w:r w:rsidRPr="00A54784">
        <w:rPr>
          <w:szCs w:val="24"/>
        </w:rPr>
        <w:t>вікна середовища.</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6C904A83" wp14:editId="76876285">
            <wp:extent cx="5676900" cy="2009775"/>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76900" cy="2009775"/>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 xml:space="preserve">Рис. 1. Головне </w:t>
      </w:r>
      <w:r w:rsidRPr="00A54784">
        <w:rPr>
          <w:spacing w:val="-2"/>
          <w:szCs w:val="24"/>
          <w:lang w:val="uk-UA"/>
        </w:rPr>
        <w:t>вікно</w:t>
      </w:r>
      <w:r w:rsidRPr="00A54784">
        <w:rPr>
          <w:spacing w:val="1"/>
          <w:szCs w:val="24"/>
          <w:lang w:val="uk-UA"/>
        </w:rPr>
        <w:t xml:space="preserve"> </w:t>
      </w:r>
      <w:r w:rsidRPr="00A54784">
        <w:rPr>
          <w:szCs w:val="24"/>
          <w:lang w:val="uk-UA"/>
        </w:rPr>
        <w:t>середовища.</w:t>
      </w:r>
    </w:p>
    <w:p w:rsidR="00845CED" w:rsidRPr="00A54784" w:rsidRDefault="00845CED" w:rsidP="00845CED">
      <w:pPr>
        <w:rPr>
          <w:szCs w:val="24"/>
        </w:rPr>
      </w:pPr>
      <w:r w:rsidRPr="00A54784">
        <w:rPr>
          <w:szCs w:val="24"/>
        </w:rPr>
        <w:t>Головне</w:t>
      </w:r>
      <w:r w:rsidRPr="00A54784">
        <w:rPr>
          <w:spacing w:val="28"/>
          <w:szCs w:val="24"/>
        </w:rPr>
        <w:t xml:space="preserve"> </w:t>
      </w:r>
      <w:r w:rsidRPr="00A54784">
        <w:rPr>
          <w:szCs w:val="24"/>
        </w:rPr>
        <w:t>вікно</w:t>
      </w:r>
      <w:r w:rsidRPr="00A54784">
        <w:rPr>
          <w:spacing w:val="31"/>
          <w:szCs w:val="24"/>
        </w:rPr>
        <w:t xml:space="preserve"> </w:t>
      </w:r>
      <w:r w:rsidRPr="00A54784">
        <w:rPr>
          <w:szCs w:val="24"/>
        </w:rPr>
        <w:t>середовища</w:t>
      </w:r>
      <w:r w:rsidRPr="00A54784">
        <w:rPr>
          <w:spacing w:val="26"/>
          <w:szCs w:val="24"/>
        </w:rPr>
        <w:t xml:space="preserve"> </w:t>
      </w:r>
      <w:r w:rsidRPr="00A54784">
        <w:rPr>
          <w:szCs w:val="24"/>
        </w:rPr>
        <w:t>розробки</w:t>
      </w:r>
      <w:r w:rsidRPr="00A54784">
        <w:rPr>
          <w:spacing w:val="28"/>
          <w:szCs w:val="24"/>
        </w:rPr>
        <w:t xml:space="preserve"> </w:t>
      </w:r>
      <w:r w:rsidRPr="00A54784">
        <w:rPr>
          <w:szCs w:val="24"/>
        </w:rPr>
        <w:t>поділене</w:t>
      </w:r>
      <w:r w:rsidRPr="00A54784">
        <w:rPr>
          <w:spacing w:val="28"/>
          <w:szCs w:val="24"/>
        </w:rPr>
        <w:t xml:space="preserve"> </w:t>
      </w:r>
      <w:r w:rsidRPr="00A54784">
        <w:rPr>
          <w:szCs w:val="24"/>
        </w:rPr>
        <w:t>на</w:t>
      </w:r>
      <w:r w:rsidRPr="00A54784">
        <w:rPr>
          <w:spacing w:val="25"/>
          <w:szCs w:val="24"/>
        </w:rPr>
        <w:t xml:space="preserve"> </w:t>
      </w:r>
      <w:r w:rsidRPr="00A54784">
        <w:rPr>
          <w:szCs w:val="24"/>
        </w:rPr>
        <w:t>дві</w:t>
      </w:r>
      <w:r w:rsidRPr="00A54784">
        <w:rPr>
          <w:spacing w:val="26"/>
          <w:szCs w:val="24"/>
        </w:rPr>
        <w:t xml:space="preserve"> </w:t>
      </w:r>
      <w:r w:rsidRPr="00A54784">
        <w:rPr>
          <w:szCs w:val="24"/>
        </w:rPr>
        <w:t>частини</w:t>
      </w:r>
      <w:r w:rsidRPr="00A54784">
        <w:rPr>
          <w:rFonts w:cs="Times New Roman"/>
          <w:szCs w:val="24"/>
        </w:rPr>
        <w:t>:</w:t>
      </w:r>
      <w:r w:rsidRPr="00A54784">
        <w:rPr>
          <w:rFonts w:cs="Times New Roman"/>
          <w:spacing w:val="26"/>
          <w:szCs w:val="24"/>
        </w:rPr>
        <w:t xml:space="preserve"> </w:t>
      </w:r>
      <w:r w:rsidRPr="00A54784">
        <w:rPr>
          <w:rFonts w:cs="Times New Roman"/>
          <w:szCs w:val="24"/>
        </w:rPr>
        <w:t>1</w:t>
      </w:r>
      <w:r w:rsidRPr="00A54784">
        <w:rPr>
          <w:rFonts w:cs="Times New Roman"/>
          <w:spacing w:val="30"/>
          <w:szCs w:val="24"/>
        </w:rPr>
        <w:t xml:space="preserve"> </w:t>
      </w:r>
      <w:r w:rsidRPr="00A54784">
        <w:rPr>
          <w:szCs w:val="24"/>
        </w:rPr>
        <w:t>–</w:t>
      </w:r>
      <w:r w:rsidRPr="00A54784">
        <w:rPr>
          <w:spacing w:val="27"/>
          <w:szCs w:val="24"/>
        </w:rPr>
        <w:t xml:space="preserve"> </w:t>
      </w:r>
      <w:r w:rsidRPr="00A54784">
        <w:rPr>
          <w:szCs w:val="24"/>
        </w:rPr>
        <w:t>область</w:t>
      </w:r>
      <w:r w:rsidRPr="00A54784">
        <w:rPr>
          <w:spacing w:val="25"/>
          <w:szCs w:val="24"/>
        </w:rPr>
        <w:t xml:space="preserve"> </w:t>
      </w:r>
      <w:r w:rsidRPr="00A54784">
        <w:rPr>
          <w:szCs w:val="24"/>
        </w:rPr>
        <w:t>для</w:t>
      </w:r>
      <w:r w:rsidRPr="00A54784">
        <w:rPr>
          <w:spacing w:val="31"/>
          <w:szCs w:val="24"/>
        </w:rPr>
        <w:t xml:space="preserve"> </w:t>
      </w:r>
      <w:r w:rsidRPr="00A54784">
        <w:rPr>
          <w:szCs w:val="24"/>
        </w:rPr>
        <w:t>вводу</w:t>
      </w:r>
      <w:r w:rsidRPr="00A54784">
        <w:rPr>
          <w:spacing w:val="26"/>
          <w:szCs w:val="24"/>
        </w:rPr>
        <w:t xml:space="preserve"> </w:t>
      </w:r>
      <w:r w:rsidRPr="00A54784">
        <w:rPr>
          <w:szCs w:val="24"/>
        </w:rPr>
        <w:t>тексту</w:t>
      </w:r>
      <w:r w:rsidRPr="00A54784">
        <w:rPr>
          <w:spacing w:val="26"/>
          <w:szCs w:val="24"/>
        </w:rPr>
        <w:t xml:space="preserve"> </w:t>
      </w:r>
      <w:r w:rsidRPr="00A54784">
        <w:rPr>
          <w:szCs w:val="24"/>
        </w:rPr>
        <w:t>програми</w:t>
      </w:r>
      <w:r w:rsidRPr="00A54784">
        <w:rPr>
          <w:rFonts w:cs="Times New Roman"/>
          <w:szCs w:val="24"/>
        </w:rPr>
        <w:t>;</w:t>
      </w:r>
      <w:r w:rsidRPr="00A54784">
        <w:rPr>
          <w:rFonts w:cs="Times New Roman"/>
          <w:spacing w:val="62"/>
          <w:szCs w:val="24"/>
        </w:rPr>
        <w:t xml:space="preserve"> </w:t>
      </w:r>
      <w:r w:rsidRPr="00A54784">
        <w:rPr>
          <w:rFonts w:cs="Times New Roman"/>
          <w:szCs w:val="24"/>
        </w:rPr>
        <w:t>2</w:t>
      </w:r>
      <w:r w:rsidRPr="00A54784">
        <w:rPr>
          <w:rFonts w:cs="Times New Roman"/>
          <w:spacing w:val="29"/>
          <w:szCs w:val="24"/>
        </w:rPr>
        <w:t xml:space="preserve"> </w:t>
      </w:r>
      <w:r w:rsidRPr="00A54784">
        <w:rPr>
          <w:szCs w:val="24"/>
        </w:rPr>
        <w:t>–</w:t>
      </w:r>
      <w:r w:rsidRPr="00A54784">
        <w:rPr>
          <w:spacing w:val="29"/>
          <w:szCs w:val="24"/>
        </w:rPr>
        <w:t xml:space="preserve"> </w:t>
      </w:r>
      <w:r w:rsidRPr="00A54784">
        <w:rPr>
          <w:szCs w:val="24"/>
        </w:rPr>
        <w:t>область</w:t>
      </w:r>
      <w:r w:rsidRPr="00A54784">
        <w:rPr>
          <w:spacing w:val="30"/>
          <w:szCs w:val="24"/>
        </w:rPr>
        <w:t xml:space="preserve"> </w:t>
      </w:r>
      <w:r w:rsidRPr="00A54784">
        <w:rPr>
          <w:szCs w:val="24"/>
        </w:rPr>
        <w:t>командного</w:t>
      </w:r>
      <w:r w:rsidRPr="00A54784">
        <w:rPr>
          <w:spacing w:val="29"/>
          <w:szCs w:val="24"/>
        </w:rPr>
        <w:t xml:space="preserve"> </w:t>
      </w:r>
      <w:r w:rsidRPr="00A54784">
        <w:rPr>
          <w:szCs w:val="24"/>
        </w:rPr>
        <w:t>рядка.</w:t>
      </w:r>
      <w:r w:rsidRPr="00A54784">
        <w:rPr>
          <w:spacing w:val="29"/>
          <w:szCs w:val="24"/>
        </w:rPr>
        <w:t xml:space="preserve"> </w:t>
      </w:r>
      <w:r w:rsidRPr="00A54784">
        <w:rPr>
          <w:szCs w:val="24"/>
        </w:rPr>
        <w:t>В</w:t>
      </w:r>
      <w:r w:rsidRPr="00A54784">
        <w:rPr>
          <w:spacing w:val="30"/>
          <w:szCs w:val="24"/>
        </w:rPr>
        <w:t xml:space="preserve"> </w:t>
      </w:r>
      <w:r w:rsidRPr="00A54784">
        <w:rPr>
          <w:szCs w:val="24"/>
        </w:rPr>
        <w:t>першій</w:t>
      </w:r>
      <w:r w:rsidRPr="00A54784">
        <w:rPr>
          <w:spacing w:val="31"/>
          <w:szCs w:val="24"/>
        </w:rPr>
        <w:t xml:space="preserve"> </w:t>
      </w:r>
      <w:r w:rsidRPr="00A54784">
        <w:rPr>
          <w:spacing w:val="-2"/>
          <w:szCs w:val="24"/>
        </w:rPr>
        <w:t>частині</w:t>
      </w:r>
      <w:r w:rsidRPr="00A54784">
        <w:rPr>
          <w:spacing w:val="55"/>
          <w:szCs w:val="24"/>
        </w:rPr>
        <w:t xml:space="preserve"> </w:t>
      </w:r>
      <w:r w:rsidRPr="00A54784">
        <w:rPr>
          <w:szCs w:val="24"/>
        </w:rPr>
        <w:t>зручно</w:t>
      </w:r>
      <w:r w:rsidRPr="00A54784">
        <w:rPr>
          <w:spacing w:val="1"/>
          <w:szCs w:val="24"/>
        </w:rPr>
        <w:t xml:space="preserve"> </w:t>
      </w:r>
      <w:r w:rsidRPr="00A54784">
        <w:rPr>
          <w:szCs w:val="24"/>
        </w:rPr>
        <w:t>писати текст</w:t>
      </w:r>
      <w:r w:rsidRPr="00A54784">
        <w:rPr>
          <w:spacing w:val="-3"/>
          <w:szCs w:val="24"/>
        </w:rPr>
        <w:t xml:space="preserve"> </w:t>
      </w:r>
      <w:r w:rsidRPr="00A54784">
        <w:rPr>
          <w:szCs w:val="24"/>
        </w:rPr>
        <w:t>програми</w:t>
      </w:r>
      <w:r w:rsidRPr="00A54784">
        <w:rPr>
          <w:spacing w:val="-3"/>
          <w:szCs w:val="24"/>
        </w:rPr>
        <w:t xml:space="preserve"> </w:t>
      </w:r>
      <w:r w:rsidRPr="00A54784">
        <w:rPr>
          <w:szCs w:val="24"/>
        </w:rPr>
        <w:t>і</w:t>
      </w:r>
      <w:r w:rsidRPr="00A54784">
        <w:rPr>
          <w:spacing w:val="1"/>
          <w:szCs w:val="24"/>
        </w:rPr>
        <w:t xml:space="preserve"> </w:t>
      </w:r>
      <w:r w:rsidRPr="00A54784">
        <w:rPr>
          <w:szCs w:val="24"/>
        </w:rPr>
        <w:t>всі</w:t>
      </w:r>
      <w:r w:rsidRPr="00A54784">
        <w:rPr>
          <w:spacing w:val="1"/>
          <w:szCs w:val="24"/>
        </w:rPr>
        <w:t xml:space="preserve"> </w:t>
      </w:r>
      <w:r w:rsidRPr="00A54784">
        <w:rPr>
          <w:szCs w:val="24"/>
        </w:rPr>
        <w:t>виклики, в другій</w:t>
      </w:r>
      <w:r w:rsidRPr="00A54784">
        <w:rPr>
          <w:spacing w:val="3"/>
          <w:szCs w:val="24"/>
        </w:rPr>
        <w:t xml:space="preserve"> </w:t>
      </w:r>
      <w:r w:rsidRPr="00A54784">
        <w:rPr>
          <w:szCs w:val="24"/>
        </w:rPr>
        <w:t>– виклики</w:t>
      </w:r>
      <w:r w:rsidRPr="00A54784">
        <w:rPr>
          <w:spacing w:val="-2"/>
          <w:szCs w:val="24"/>
        </w:rPr>
        <w:t xml:space="preserve"> </w:t>
      </w:r>
      <w:r w:rsidRPr="00A54784">
        <w:rPr>
          <w:szCs w:val="24"/>
        </w:rPr>
        <w:t>функцій.</w:t>
      </w:r>
    </w:p>
    <w:p w:rsidR="00845CED" w:rsidRPr="00A54784" w:rsidRDefault="00845CED" w:rsidP="00845CED">
      <w:pPr>
        <w:rPr>
          <w:szCs w:val="24"/>
        </w:rPr>
      </w:pPr>
      <w:r w:rsidRPr="00A54784">
        <w:rPr>
          <w:szCs w:val="24"/>
        </w:rPr>
        <w:t>На</w:t>
      </w:r>
      <w:r w:rsidRPr="00A54784">
        <w:rPr>
          <w:spacing w:val="59"/>
          <w:szCs w:val="24"/>
        </w:rPr>
        <w:t xml:space="preserve"> </w:t>
      </w:r>
      <w:r w:rsidRPr="00A54784">
        <w:rPr>
          <w:szCs w:val="24"/>
        </w:rPr>
        <w:t>панелі</w:t>
      </w:r>
      <w:r w:rsidRPr="00A54784">
        <w:rPr>
          <w:spacing w:val="60"/>
          <w:szCs w:val="24"/>
        </w:rPr>
        <w:t xml:space="preserve"> </w:t>
      </w:r>
      <w:r w:rsidRPr="00A54784">
        <w:rPr>
          <w:szCs w:val="24"/>
        </w:rPr>
        <w:t>інструментів</w:t>
      </w:r>
      <w:r w:rsidRPr="00A54784">
        <w:rPr>
          <w:spacing w:val="59"/>
          <w:szCs w:val="24"/>
        </w:rPr>
        <w:t xml:space="preserve"> </w:t>
      </w:r>
      <w:r w:rsidRPr="00A54784">
        <w:rPr>
          <w:szCs w:val="24"/>
        </w:rPr>
        <w:t>винесено</w:t>
      </w:r>
      <w:r w:rsidRPr="00A54784">
        <w:rPr>
          <w:spacing w:val="60"/>
          <w:szCs w:val="24"/>
        </w:rPr>
        <w:t xml:space="preserve"> </w:t>
      </w:r>
      <w:r w:rsidRPr="00A54784">
        <w:rPr>
          <w:szCs w:val="24"/>
        </w:rPr>
        <w:t>кнопки</w:t>
      </w:r>
      <w:r w:rsidRPr="00A54784">
        <w:rPr>
          <w:spacing w:val="60"/>
          <w:szCs w:val="24"/>
        </w:rPr>
        <w:t xml:space="preserve"> </w:t>
      </w:r>
      <w:r w:rsidRPr="00A54784">
        <w:rPr>
          <w:szCs w:val="24"/>
        </w:rPr>
        <w:t>для</w:t>
      </w:r>
      <w:r w:rsidRPr="00A54784">
        <w:rPr>
          <w:spacing w:val="59"/>
          <w:szCs w:val="24"/>
        </w:rPr>
        <w:t xml:space="preserve"> </w:t>
      </w:r>
      <w:r w:rsidRPr="00A54784">
        <w:rPr>
          <w:szCs w:val="24"/>
        </w:rPr>
        <w:t>від</w:t>
      </w:r>
      <w:r w:rsidRPr="00A54784">
        <w:rPr>
          <w:spacing w:val="60"/>
          <w:szCs w:val="24"/>
        </w:rPr>
        <w:t xml:space="preserve"> </w:t>
      </w:r>
      <w:r w:rsidRPr="00A54784">
        <w:rPr>
          <w:szCs w:val="24"/>
        </w:rPr>
        <w:t>лагодження,</w:t>
      </w:r>
      <w:r w:rsidRPr="00A54784">
        <w:rPr>
          <w:spacing w:val="56"/>
          <w:szCs w:val="24"/>
        </w:rPr>
        <w:t xml:space="preserve"> </w:t>
      </w:r>
      <w:r w:rsidRPr="00A54784">
        <w:rPr>
          <w:szCs w:val="24"/>
        </w:rPr>
        <w:t>перевірки</w:t>
      </w:r>
      <w:r w:rsidRPr="00A54784">
        <w:rPr>
          <w:spacing w:val="27"/>
          <w:szCs w:val="24"/>
        </w:rPr>
        <w:t xml:space="preserve"> </w:t>
      </w:r>
      <w:r w:rsidRPr="00A54784">
        <w:rPr>
          <w:szCs w:val="24"/>
        </w:rPr>
        <w:t xml:space="preserve">синтаксису, запуску на виконання та </w:t>
      </w:r>
      <w:r w:rsidRPr="00A54784">
        <w:rPr>
          <w:spacing w:val="-2"/>
          <w:szCs w:val="24"/>
        </w:rPr>
        <w:t>зупинки</w:t>
      </w:r>
      <w:r w:rsidRPr="00A54784">
        <w:rPr>
          <w:szCs w:val="24"/>
        </w:rPr>
        <w:t xml:space="preserve"> програми</w:t>
      </w:r>
      <w:r w:rsidRPr="00A54784">
        <w:rPr>
          <w:spacing w:val="5"/>
          <w:szCs w:val="24"/>
        </w:rPr>
        <w:t xml:space="preserve"> </w:t>
      </w:r>
      <w:r w:rsidRPr="00A54784">
        <w:rPr>
          <w:szCs w:val="24"/>
        </w:rPr>
        <w:t>(рис. 2).</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42DB8DEA" wp14:editId="7BE01EC0">
            <wp:extent cx="4714875" cy="219075"/>
            <wp:effectExtent l="0" t="0" r="9525" b="952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14875" cy="219075"/>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2. Панель</w:t>
      </w:r>
      <w:r w:rsidRPr="00A54784">
        <w:rPr>
          <w:spacing w:val="-2"/>
          <w:szCs w:val="24"/>
          <w:lang w:val="uk-UA"/>
        </w:rPr>
        <w:t xml:space="preserve"> </w:t>
      </w:r>
      <w:r w:rsidRPr="00A54784">
        <w:rPr>
          <w:szCs w:val="24"/>
          <w:lang w:val="uk-UA"/>
        </w:rPr>
        <w:t>інструментів в середовищі</w:t>
      </w:r>
      <w:r w:rsidRPr="00A54784">
        <w:rPr>
          <w:spacing w:val="2"/>
          <w:szCs w:val="24"/>
          <w:lang w:val="uk-UA"/>
        </w:rPr>
        <w:t xml:space="preserve"> </w:t>
      </w:r>
      <w:r w:rsidRPr="00A54784">
        <w:rPr>
          <w:szCs w:val="24"/>
          <w:lang w:val="uk-UA"/>
        </w:rPr>
        <w:t>Dr.Racket</w:t>
      </w:r>
    </w:p>
    <w:p w:rsidR="00845CED" w:rsidRPr="00A54784" w:rsidRDefault="00845CED" w:rsidP="00845CED">
      <w:pPr>
        <w:rPr>
          <w:rFonts w:cs="Times New Roman"/>
          <w:szCs w:val="24"/>
        </w:rPr>
      </w:pPr>
      <w:r w:rsidRPr="00A54784">
        <w:rPr>
          <w:szCs w:val="24"/>
          <w:u w:val="single" w:color="000000"/>
        </w:rPr>
        <w:t>Приклад</w:t>
      </w:r>
      <w:r w:rsidRPr="00A54784">
        <w:rPr>
          <w:spacing w:val="60"/>
          <w:szCs w:val="24"/>
          <w:u w:val="single" w:color="000000"/>
        </w:rPr>
        <w:t xml:space="preserve"> </w:t>
      </w:r>
      <w:r w:rsidRPr="00A54784">
        <w:rPr>
          <w:spacing w:val="1"/>
          <w:szCs w:val="24"/>
          <w:u w:val="single" w:color="000000"/>
        </w:rPr>
        <w:t>1</w:t>
      </w:r>
      <w:r w:rsidRPr="00A54784">
        <w:rPr>
          <w:spacing w:val="1"/>
          <w:szCs w:val="24"/>
        </w:rPr>
        <w:t>.</w:t>
      </w:r>
      <w:r w:rsidRPr="00A54784">
        <w:rPr>
          <w:spacing w:val="61"/>
          <w:szCs w:val="24"/>
        </w:rPr>
        <w:t xml:space="preserve"> </w:t>
      </w:r>
      <w:r w:rsidRPr="00A54784">
        <w:rPr>
          <w:szCs w:val="24"/>
        </w:rPr>
        <w:t>Обчислимо</w:t>
      </w:r>
      <w:r w:rsidRPr="00A54784">
        <w:rPr>
          <w:spacing w:val="60"/>
          <w:szCs w:val="24"/>
        </w:rPr>
        <w:t xml:space="preserve"> </w:t>
      </w:r>
      <w:r w:rsidRPr="00A54784">
        <w:rPr>
          <w:szCs w:val="24"/>
        </w:rPr>
        <w:t>суму</w:t>
      </w:r>
      <w:r w:rsidRPr="00A54784">
        <w:rPr>
          <w:spacing w:val="58"/>
          <w:szCs w:val="24"/>
        </w:rPr>
        <w:t xml:space="preserve"> </w:t>
      </w:r>
      <w:r w:rsidRPr="00A54784">
        <w:rPr>
          <w:szCs w:val="24"/>
        </w:rPr>
        <w:t>1</w:t>
      </w:r>
      <w:r w:rsidRPr="00A54784">
        <w:rPr>
          <w:spacing w:val="62"/>
          <w:szCs w:val="24"/>
        </w:rPr>
        <w:t xml:space="preserve"> </w:t>
      </w:r>
      <w:r w:rsidRPr="00A54784">
        <w:rPr>
          <w:szCs w:val="24"/>
        </w:rPr>
        <w:t>+</w:t>
      </w:r>
      <w:r w:rsidRPr="00A54784">
        <w:rPr>
          <w:spacing w:val="59"/>
          <w:szCs w:val="24"/>
        </w:rPr>
        <w:t xml:space="preserve"> </w:t>
      </w:r>
      <w:r w:rsidRPr="00A54784">
        <w:rPr>
          <w:szCs w:val="24"/>
        </w:rPr>
        <w:t>2.</w:t>
      </w:r>
      <w:r w:rsidRPr="00A54784">
        <w:rPr>
          <w:spacing w:val="61"/>
          <w:szCs w:val="24"/>
        </w:rPr>
        <w:t xml:space="preserve"> </w:t>
      </w:r>
      <w:r w:rsidRPr="00A54784">
        <w:rPr>
          <w:spacing w:val="-2"/>
          <w:szCs w:val="24"/>
        </w:rPr>
        <w:t>На</w:t>
      </w:r>
      <w:r w:rsidRPr="00A54784">
        <w:rPr>
          <w:spacing w:val="61"/>
          <w:szCs w:val="24"/>
        </w:rPr>
        <w:t xml:space="preserve"> </w:t>
      </w:r>
      <w:r w:rsidRPr="00A54784">
        <w:rPr>
          <w:szCs w:val="24"/>
        </w:rPr>
        <w:t>мові</w:t>
      </w:r>
      <w:r w:rsidRPr="00A54784">
        <w:rPr>
          <w:spacing w:val="67"/>
          <w:szCs w:val="24"/>
        </w:rPr>
        <w:t xml:space="preserve"> </w:t>
      </w:r>
      <w:r w:rsidRPr="00A54784">
        <w:rPr>
          <w:spacing w:val="-2"/>
          <w:szCs w:val="24"/>
        </w:rPr>
        <w:t>Scheme</w:t>
      </w:r>
      <w:r w:rsidRPr="00A54784">
        <w:rPr>
          <w:spacing w:val="62"/>
          <w:szCs w:val="24"/>
        </w:rPr>
        <w:t xml:space="preserve"> </w:t>
      </w:r>
      <w:r w:rsidRPr="00A54784">
        <w:rPr>
          <w:szCs w:val="24"/>
        </w:rPr>
        <w:t>потрібно</w:t>
      </w:r>
      <w:r w:rsidRPr="00A54784">
        <w:rPr>
          <w:spacing w:val="60"/>
          <w:szCs w:val="24"/>
        </w:rPr>
        <w:t xml:space="preserve"> </w:t>
      </w:r>
      <w:r w:rsidRPr="00A54784">
        <w:rPr>
          <w:szCs w:val="24"/>
        </w:rPr>
        <w:t>написати</w:t>
      </w:r>
      <w:r w:rsidRPr="00A54784">
        <w:rPr>
          <w:spacing w:val="23"/>
          <w:szCs w:val="24"/>
        </w:rPr>
        <w:t xml:space="preserve"> </w:t>
      </w:r>
      <w:r w:rsidRPr="00A54784">
        <w:rPr>
          <w:szCs w:val="24"/>
        </w:rPr>
        <w:t>(+ 1 2).</w:t>
      </w:r>
      <w:r w:rsidRPr="00A54784">
        <w:rPr>
          <w:spacing w:val="39"/>
          <w:szCs w:val="24"/>
        </w:rPr>
        <w:t xml:space="preserve"> </w:t>
      </w:r>
      <w:r w:rsidRPr="00A54784">
        <w:rPr>
          <w:szCs w:val="24"/>
        </w:rPr>
        <w:t>Після</w:t>
      </w:r>
      <w:r w:rsidRPr="00A54784">
        <w:rPr>
          <w:spacing w:val="39"/>
          <w:szCs w:val="24"/>
        </w:rPr>
        <w:t xml:space="preserve"> </w:t>
      </w:r>
      <w:r w:rsidRPr="00A54784">
        <w:rPr>
          <w:spacing w:val="-2"/>
          <w:szCs w:val="24"/>
        </w:rPr>
        <w:t>цього</w:t>
      </w:r>
      <w:r w:rsidRPr="00A54784">
        <w:rPr>
          <w:spacing w:val="40"/>
          <w:szCs w:val="24"/>
        </w:rPr>
        <w:t xml:space="preserve"> </w:t>
      </w:r>
      <w:r w:rsidRPr="00A54784">
        <w:rPr>
          <w:szCs w:val="24"/>
        </w:rPr>
        <w:t>запустимо</w:t>
      </w:r>
      <w:r w:rsidRPr="00A54784">
        <w:rPr>
          <w:spacing w:val="38"/>
          <w:szCs w:val="24"/>
        </w:rPr>
        <w:t xml:space="preserve"> </w:t>
      </w:r>
      <w:r w:rsidRPr="00A54784">
        <w:rPr>
          <w:szCs w:val="24"/>
        </w:rPr>
        <w:t>програму</w:t>
      </w:r>
      <w:r w:rsidRPr="00A54784">
        <w:rPr>
          <w:spacing w:val="36"/>
          <w:szCs w:val="24"/>
        </w:rPr>
        <w:t xml:space="preserve"> </w:t>
      </w:r>
      <w:r w:rsidRPr="00A54784">
        <w:rPr>
          <w:szCs w:val="24"/>
        </w:rPr>
        <w:t>на</w:t>
      </w:r>
      <w:r w:rsidRPr="00A54784">
        <w:rPr>
          <w:spacing w:val="39"/>
          <w:szCs w:val="24"/>
        </w:rPr>
        <w:t xml:space="preserve"> </w:t>
      </w:r>
      <w:r w:rsidRPr="00A54784">
        <w:rPr>
          <w:szCs w:val="24"/>
        </w:rPr>
        <w:t>виконання</w:t>
      </w:r>
      <w:r w:rsidRPr="00A54784">
        <w:rPr>
          <w:spacing w:val="37"/>
          <w:szCs w:val="24"/>
        </w:rPr>
        <w:t xml:space="preserve"> </w:t>
      </w:r>
      <w:r w:rsidRPr="00A54784">
        <w:rPr>
          <w:szCs w:val="24"/>
        </w:rPr>
        <w:t>клавішою</w:t>
      </w:r>
      <w:r w:rsidRPr="00A54784">
        <w:rPr>
          <w:spacing w:val="38"/>
          <w:szCs w:val="24"/>
        </w:rPr>
        <w:t xml:space="preserve"> </w:t>
      </w:r>
      <w:r w:rsidRPr="00A54784">
        <w:rPr>
          <w:spacing w:val="-2"/>
          <w:szCs w:val="24"/>
        </w:rPr>
        <w:t>F5</w:t>
      </w:r>
      <w:r w:rsidRPr="00A54784">
        <w:rPr>
          <w:spacing w:val="40"/>
          <w:szCs w:val="24"/>
        </w:rPr>
        <w:t xml:space="preserve"> </w:t>
      </w:r>
      <w:r w:rsidRPr="00A54784">
        <w:rPr>
          <w:szCs w:val="24"/>
        </w:rPr>
        <w:t>або</w:t>
      </w:r>
      <w:r w:rsidRPr="00A54784">
        <w:rPr>
          <w:spacing w:val="49"/>
          <w:szCs w:val="24"/>
        </w:rPr>
        <w:t xml:space="preserve"> </w:t>
      </w:r>
      <w:r w:rsidRPr="00A54784">
        <w:rPr>
          <w:szCs w:val="24"/>
        </w:rPr>
        <w:t>кнопкою</w:t>
      </w:r>
      <w:r w:rsidRPr="00A54784">
        <w:rPr>
          <w:spacing w:val="46"/>
          <w:szCs w:val="24"/>
        </w:rPr>
        <w:t xml:space="preserve"> </w:t>
      </w:r>
      <w:r w:rsidRPr="00A54784">
        <w:rPr>
          <w:szCs w:val="24"/>
        </w:rPr>
        <w:t>«Запустити».</w:t>
      </w:r>
      <w:r w:rsidRPr="00A54784">
        <w:rPr>
          <w:spacing w:val="46"/>
          <w:szCs w:val="24"/>
        </w:rPr>
        <w:t xml:space="preserve"> </w:t>
      </w:r>
      <w:r w:rsidRPr="00A54784">
        <w:rPr>
          <w:szCs w:val="24"/>
        </w:rPr>
        <w:t>Результат</w:t>
      </w:r>
      <w:r w:rsidRPr="00A54784">
        <w:rPr>
          <w:spacing w:val="46"/>
          <w:szCs w:val="24"/>
        </w:rPr>
        <w:t xml:space="preserve"> </w:t>
      </w:r>
      <w:r w:rsidRPr="00A54784">
        <w:rPr>
          <w:szCs w:val="24"/>
        </w:rPr>
        <w:t>виконання</w:t>
      </w:r>
      <w:r w:rsidRPr="00A54784">
        <w:rPr>
          <w:spacing w:val="45"/>
          <w:szCs w:val="24"/>
        </w:rPr>
        <w:t xml:space="preserve"> </w:t>
      </w:r>
      <w:r w:rsidRPr="00A54784">
        <w:rPr>
          <w:szCs w:val="24"/>
        </w:rPr>
        <w:t>програми</w:t>
      </w:r>
      <w:r w:rsidRPr="00A54784">
        <w:rPr>
          <w:spacing w:val="47"/>
          <w:szCs w:val="24"/>
        </w:rPr>
        <w:t xml:space="preserve"> </w:t>
      </w:r>
      <w:r w:rsidRPr="00A54784">
        <w:rPr>
          <w:szCs w:val="24"/>
        </w:rPr>
        <w:t>відобразиться</w:t>
      </w:r>
      <w:r w:rsidRPr="00A54784">
        <w:rPr>
          <w:spacing w:val="47"/>
          <w:szCs w:val="24"/>
        </w:rPr>
        <w:t xml:space="preserve"> </w:t>
      </w:r>
      <w:r w:rsidRPr="00A54784">
        <w:rPr>
          <w:szCs w:val="24"/>
        </w:rPr>
        <w:t>в</w:t>
      </w:r>
      <w:r w:rsidRPr="00A54784">
        <w:rPr>
          <w:spacing w:val="44"/>
          <w:szCs w:val="24"/>
        </w:rPr>
        <w:t xml:space="preserve"> </w:t>
      </w:r>
      <w:r w:rsidRPr="00A54784">
        <w:rPr>
          <w:szCs w:val="24"/>
        </w:rPr>
        <w:t>другій</w:t>
      </w:r>
      <w:r w:rsidRPr="00A54784">
        <w:rPr>
          <w:spacing w:val="35"/>
          <w:szCs w:val="24"/>
        </w:rPr>
        <w:t xml:space="preserve"> </w:t>
      </w:r>
      <w:r w:rsidRPr="00A54784">
        <w:rPr>
          <w:szCs w:val="24"/>
        </w:rPr>
        <w:t>половині</w:t>
      </w:r>
      <w:r w:rsidRPr="00A54784">
        <w:rPr>
          <w:spacing w:val="1"/>
          <w:szCs w:val="24"/>
        </w:rPr>
        <w:t xml:space="preserve"> </w:t>
      </w:r>
      <w:r w:rsidRPr="00A54784">
        <w:rPr>
          <w:szCs w:val="24"/>
        </w:rPr>
        <w:t>екрану</w:t>
      </w:r>
      <w:r w:rsidRPr="00A54784">
        <w:rPr>
          <w:spacing w:val="-3"/>
          <w:szCs w:val="24"/>
        </w:rPr>
        <w:t xml:space="preserve"> </w:t>
      </w:r>
      <w:r w:rsidRPr="00A54784">
        <w:rPr>
          <w:szCs w:val="24"/>
        </w:rPr>
        <w:t>(рис. 3).</w:t>
      </w:r>
    </w:p>
    <w:p w:rsidR="00845CED" w:rsidRPr="00A54784" w:rsidRDefault="00845CED" w:rsidP="00845CED">
      <w:pPr>
        <w:pStyle w:val="af1"/>
        <w:rPr>
          <w:rFonts w:eastAsia="Times New Roman" w:cs="Times New Roman"/>
          <w:szCs w:val="24"/>
          <w:lang w:val="uk-UA"/>
        </w:rPr>
      </w:pPr>
      <w:r w:rsidRPr="00A54784">
        <w:rPr>
          <w:szCs w:val="24"/>
          <w:lang w:val="uk-UA" w:eastAsia="uk-UA"/>
        </w:rPr>
        <w:lastRenderedPageBreak/>
        <w:drawing>
          <wp:inline distT="0" distB="0" distL="0" distR="0" wp14:anchorId="6008964C" wp14:editId="447AC6D6">
            <wp:extent cx="5076825" cy="2476500"/>
            <wp:effectExtent l="0" t="0" r="952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6825" cy="2476500"/>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3. Виконання</w:t>
      </w:r>
      <w:r w:rsidRPr="00A54784">
        <w:rPr>
          <w:spacing w:val="-3"/>
          <w:szCs w:val="24"/>
          <w:lang w:val="uk-UA"/>
        </w:rPr>
        <w:t xml:space="preserve"> </w:t>
      </w:r>
      <w:r w:rsidRPr="00A54784">
        <w:rPr>
          <w:szCs w:val="24"/>
          <w:lang w:val="uk-UA"/>
        </w:rPr>
        <w:t>програми в середовищі</w:t>
      </w:r>
      <w:r w:rsidRPr="00A54784">
        <w:rPr>
          <w:spacing w:val="5"/>
          <w:szCs w:val="24"/>
          <w:lang w:val="uk-UA"/>
        </w:rPr>
        <w:t xml:space="preserve"> </w:t>
      </w:r>
      <w:r w:rsidRPr="00A54784">
        <w:rPr>
          <w:szCs w:val="24"/>
          <w:lang w:val="uk-UA"/>
        </w:rPr>
        <w:t>Dr. Racket</w:t>
      </w:r>
    </w:p>
    <w:p w:rsidR="00845CED" w:rsidRPr="00A54784" w:rsidRDefault="00845CED" w:rsidP="00845CED">
      <w:pPr>
        <w:rPr>
          <w:szCs w:val="24"/>
        </w:rPr>
      </w:pPr>
      <w:r w:rsidRPr="00A54784">
        <w:rPr>
          <w:szCs w:val="24"/>
        </w:rPr>
        <w:t>Є</w:t>
      </w:r>
      <w:r w:rsidRPr="00A54784">
        <w:rPr>
          <w:spacing w:val="55"/>
          <w:szCs w:val="24"/>
        </w:rPr>
        <w:t xml:space="preserve"> </w:t>
      </w:r>
      <w:r w:rsidRPr="00A54784">
        <w:rPr>
          <w:szCs w:val="24"/>
        </w:rPr>
        <w:t>можливість</w:t>
      </w:r>
      <w:r w:rsidRPr="00A54784">
        <w:rPr>
          <w:spacing w:val="55"/>
          <w:szCs w:val="24"/>
        </w:rPr>
        <w:t xml:space="preserve"> </w:t>
      </w:r>
      <w:r w:rsidRPr="00A54784">
        <w:rPr>
          <w:szCs w:val="24"/>
        </w:rPr>
        <w:t>виконувати</w:t>
      </w:r>
      <w:r w:rsidRPr="00A54784">
        <w:rPr>
          <w:spacing w:val="59"/>
          <w:szCs w:val="24"/>
        </w:rPr>
        <w:t xml:space="preserve"> </w:t>
      </w:r>
      <w:r w:rsidRPr="00A54784">
        <w:rPr>
          <w:szCs w:val="24"/>
        </w:rPr>
        <w:t>команди</w:t>
      </w:r>
      <w:r w:rsidRPr="00A54784">
        <w:rPr>
          <w:spacing w:val="56"/>
          <w:szCs w:val="24"/>
        </w:rPr>
        <w:t xml:space="preserve"> </w:t>
      </w:r>
      <w:r w:rsidRPr="00A54784">
        <w:rPr>
          <w:szCs w:val="24"/>
        </w:rPr>
        <w:t>безпосередньо</w:t>
      </w:r>
      <w:r w:rsidRPr="00A54784">
        <w:rPr>
          <w:spacing w:val="57"/>
          <w:szCs w:val="24"/>
        </w:rPr>
        <w:t xml:space="preserve"> </w:t>
      </w:r>
      <w:r w:rsidRPr="00A54784">
        <w:rPr>
          <w:szCs w:val="24"/>
        </w:rPr>
        <w:t>в</w:t>
      </w:r>
      <w:r w:rsidRPr="00A54784">
        <w:rPr>
          <w:spacing w:val="53"/>
          <w:szCs w:val="24"/>
        </w:rPr>
        <w:t xml:space="preserve"> </w:t>
      </w:r>
      <w:r w:rsidRPr="00A54784">
        <w:rPr>
          <w:szCs w:val="24"/>
        </w:rPr>
        <w:t xml:space="preserve">командному рядку: після </w:t>
      </w:r>
      <w:r w:rsidRPr="00A54784">
        <w:rPr>
          <w:spacing w:val="46"/>
          <w:szCs w:val="24"/>
        </w:rPr>
        <w:t xml:space="preserve"> </w:t>
      </w:r>
      <w:r w:rsidRPr="00A54784">
        <w:rPr>
          <w:szCs w:val="24"/>
        </w:rPr>
        <w:t xml:space="preserve">введеного тексту </w:t>
      </w:r>
      <w:r w:rsidRPr="00A54784">
        <w:rPr>
          <w:spacing w:val="43"/>
          <w:szCs w:val="24"/>
        </w:rPr>
        <w:t xml:space="preserve"> </w:t>
      </w:r>
      <w:r w:rsidRPr="00A54784">
        <w:rPr>
          <w:szCs w:val="24"/>
        </w:rPr>
        <w:t xml:space="preserve">програми </w:t>
      </w:r>
      <w:r w:rsidRPr="00A54784">
        <w:rPr>
          <w:spacing w:val="47"/>
          <w:szCs w:val="24"/>
        </w:rPr>
        <w:t xml:space="preserve"> </w:t>
      </w:r>
      <w:r w:rsidRPr="00A54784">
        <w:rPr>
          <w:szCs w:val="24"/>
        </w:rPr>
        <w:t xml:space="preserve">потрібно </w:t>
      </w:r>
      <w:r w:rsidRPr="00A54784">
        <w:rPr>
          <w:spacing w:val="47"/>
          <w:szCs w:val="24"/>
        </w:rPr>
        <w:t xml:space="preserve"> </w:t>
      </w:r>
      <w:r w:rsidRPr="00A54784">
        <w:rPr>
          <w:szCs w:val="24"/>
        </w:rPr>
        <w:t>натиснути клавішу</w:t>
      </w:r>
      <w:r w:rsidRPr="00A54784">
        <w:rPr>
          <w:spacing w:val="48"/>
          <w:szCs w:val="24"/>
        </w:rPr>
        <w:t xml:space="preserve"> </w:t>
      </w:r>
      <w:r w:rsidRPr="00A54784">
        <w:rPr>
          <w:szCs w:val="24"/>
        </w:rPr>
        <w:t>Enter.</w:t>
      </w:r>
      <w:r w:rsidRPr="00A54784">
        <w:rPr>
          <w:spacing w:val="51"/>
          <w:szCs w:val="24"/>
        </w:rPr>
        <w:t xml:space="preserve"> </w:t>
      </w:r>
      <w:r w:rsidRPr="00A54784">
        <w:rPr>
          <w:szCs w:val="24"/>
        </w:rPr>
        <w:t>Перемножимо</w:t>
      </w:r>
      <w:r w:rsidRPr="00A54784">
        <w:rPr>
          <w:spacing w:val="50"/>
          <w:szCs w:val="24"/>
        </w:rPr>
        <w:t xml:space="preserve"> </w:t>
      </w:r>
      <w:r w:rsidRPr="00A54784">
        <w:rPr>
          <w:szCs w:val="24"/>
        </w:rPr>
        <w:t>числа</w:t>
      </w:r>
      <w:r w:rsidRPr="00A54784">
        <w:rPr>
          <w:spacing w:val="51"/>
          <w:szCs w:val="24"/>
        </w:rPr>
        <w:t xml:space="preserve"> </w:t>
      </w:r>
      <w:r w:rsidRPr="00A54784">
        <w:rPr>
          <w:szCs w:val="24"/>
        </w:rPr>
        <w:t>2,</w:t>
      </w:r>
      <w:r w:rsidRPr="00A54784">
        <w:rPr>
          <w:spacing w:val="51"/>
          <w:szCs w:val="24"/>
        </w:rPr>
        <w:t xml:space="preserve"> </w:t>
      </w:r>
      <w:r w:rsidRPr="00A54784">
        <w:rPr>
          <w:szCs w:val="24"/>
        </w:rPr>
        <w:t>3,</w:t>
      </w:r>
      <w:r w:rsidRPr="00A54784">
        <w:rPr>
          <w:spacing w:val="51"/>
          <w:szCs w:val="24"/>
        </w:rPr>
        <w:t xml:space="preserve"> </w:t>
      </w:r>
      <w:r w:rsidRPr="00A54784">
        <w:rPr>
          <w:szCs w:val="24"/>
        </w:rPr>
        <w:t>4:</w:t>
      </w:r>
      <w:r w:rsidRPr="00A54784">
        <w:rPr>
          <w:spacing w:val="50"/>
          <w:szCs w:val="24"/>
        </w:rPr>
        <w:t xml:space="preserve"> </w:t>
      </w:r>
      <w:r w:rsidRPr="00A54784">
        <w:rPr>
          <w:szCs w:val="24"/>
        </w:rPr>
        <w:t>для</w:t>
      </w:r>
      <w:r w:rsidRPr="00A54784">
        <w:rPr>
          <w:spacing w:val="50"/>
          <w:szCs w:val="24"/>
        </w:rPr>
        <w:t xml:space="preserve"> </w:t>
      </w:r>
      <w:r w:rsidRPr="00A54784">
        <w:rPr>
          <w:szCs w:val="24"/>
        </w:rPr>
        <w:t>цього</w:t>
      </w:r>
      <w:r w:rsidRPr="00A54784">
        <w:rPr>
          <w:spacing w:val="53"/>
          <w:szCs w:val="24"/>
        </w:rPr>
        <w:t xml:space="preserve"> </w:t>
      </w:r>
      <w:r w:rsidRPr="00A54784">
        <w:rPr>
          <w:szCs w:val="24"/>
        </w:rPr>
        <w:t>введемо</w:t>
      </w:r>
      <w:r w:rsidRPr="00A54784">
        <w:rPr>
          <w:spacing w:val="53"/>
          <w:szCs w:val="24"/>
        </w:rPr>
        <w:t xml:space="preserve"> </w:t>
      </w:r>
      <w:r w:rsidRPr="00A54784">
        <w:rPr>
          <w:szCs w:val="24"/>
        </w:rPr>
        <w:t>в</w:t>
      </w:r>
      <w:r w:rsidRPr="00A54784">
        <w:rPr>
          <w:spacing w:val="51"/>
          <w:szCs w:val="24"/>
        </w:rPr>
        <w:t xml:space="preserve"> </w:t>
      </w:r>
      <w:r w:rsidRPr="00A54784">
        <w:rPr>
          <w:spacing w:val="-2"/>
          <w:szCs w:val="24"/>
        </w:rPr>
        <w:t>командний</w:t>
      </w:r>
      <w:r w:rsidRPr="00A54784">
        <w:rPr>
          <w:spacing w:val="43"/>
          <w:szCs w:val="24"/>
        </w:rPr>
        <w:t xml:space="preserve"> </w:t>
      </w:r>
      <w:r w:rsidRPr="00A54784">
        <w:rPr>
          <w:szCs w:val="24"/>
        </w:rPr>
        <w:t>рядок</w:t>
      </w:r>
      <w:r w:rsidRPr="00A54784">
        <w:rPr>
          <w:spacing w:val="35"/>
          <w:szCs w:val="24"/>
        </w:rPr>
        <w:t xml:space="preserve"> </w:t>
      </w:r>
      <w:r w:rsidRPr="00A54784">
        <w:rPr>
          <w:szCs w:val="24"/>
        </w:rPr>
        <w:t>текст</w:t>
      </w:r>
      <w:r w:rsidRPr="00A54784">
        <w:rPr>
          <w:spacing w:val="35"/>
          <w:szCs w:val="24"/>
        </w:rPr>
        <w:t xml:space="preserve"> </w:t>
      </w:r>
      <w:r w:rsidRPr="00A54784">
        <w:rPr>
          <w:spacing w:val="-2"/>
          <w:szCs w:val="24"/>
        </w:rPr>
        <w:t>(*</w:t>
      </w:r>
      <w:r w:rsidRPr="00A54784">
        <w:rPr>
          <w:spacing w:val="34"/>
          <w:szCs w:val="24"/>
        </w:rPr>
        <w:t xml:space="preserve"> </w:t>
      </w:r>
      <w:r w:rsidRPr="00A54784">
        <w:rPr>
          <w:szCs w:val="24"/>
        </w:rPr>
        <w:t>2</w:t>
      </w:r>
      <w:r w:rsidRPr="00A54784">
        <w:rPr>
          <w:spacing w:val="34"/>
          <w:szCs w:val="24"/>
        </w:rPr>
        <w:t xml:space="preserve"> </w:t>
      </w:r>
      <w:r w:rsidRPr="00A54784">
        <w:rPr>
          <w:szCs w:val="24"/>
        </w:rPr>
        <w:t>3</w:t>
      </w:r>
      <w:r w:rsidRPr="00A54784">
        <w:rPr>
          <w:spacing w:val="31"/>
          <w:szCs w:val="24"/>
        </w:rPr>
        <w:t xml:space="preserve"> </w:t>
      </w:r>
      <w:r w:rsidRPr="00A54784">
        <w:rPr>
          <w:szCs w:val="24"/>
        </w:rPr>
        <w:t>4)</w:t>
      </w:r>
      <w:r w:rsidRPr="00A54784">
        <w:rPr>
          <w:spacing w:val="33"/>
          <w:szCs w:val="24"/>
        </w:rPr>
        <w:t xml:space="preserve"> </w:t>
      </w:r>
      <w:r w:rsidRPr="00A54784">
        <w:rPr>
          <w:szCs w:val="24"/>
        </w:rPr>
        <w:t>і</w:t>
      </w:r>
      <w:r w:rsidRPr="00A54784">
        <w:rPr>
          <w:spacing w:val="33"/>
          <w:szCs w:val="24"/>
        </w:rPr>
        <w:t xml:space="preserve"> </w:t>
      </w:r>
      <w:r w:rsidRPr="00A54784">
        <w:rPr>
          <w:szCs w:val="24"/>
        </w:rPr>
        <w:t>натиснемо</w:t>
      </w:r>
      <w:r w:rsidRPr="00A54784">
        <w:rPr>
          <w:spacing w:val="34"/>
          <w:szCs w:val="24"/>
        </w:rPr>
        <w:t xml:space="preserve"> </w:t>
      </w:r>
      <w:r w:rsidRPr="00A54784">
        <w:rPr>
          <w:szCs w:val="24"/>
        </w:rPr>
        <w:t>клавішу</w:t>
      </w:r>
      <w:r w:rsidRPr="00A54784">
        <w:rPr>
          <w:spacing w:val="31"/>
          <w:szCs w:val="24"/>
        </w:rPr>
        <w:t xml:space="preserve"> </w:t>
      </w:r>
      <w:r w:rsidRPr="00A54784">
        <w:rPr>
          <w:szCs w:val="24"/>
        </w:rPr>
        <w:t>Enter.</w:t>
      </w:r>
      <w:r w:rsidRPr="00A54784">
        <w:rPr>
          <w:spacing w:val="34"/>
          <w:szCs w:val="24"/>
        </w:rPr>
        <w:t xml:space="preserve"> </w:t>
      </w:r>
      <w:r w:rsidRPr="00A54784">
        <w:rPr>
          <w:szCs w:val="24"/>
        </w:rPr>
        <w:t>Наступний</w:t>
      </w:r>
      <w:r w:rsidRPr="00A54784">
        <w:rPr>
          <w:spacing w:val="35"/>
          <w:szCs w:val="24"/>
        </w:rPr>
        <w:t xml:space="preserve"> </w:t>
      </w:r>
      <w:r w:rsidRPr="00A54784">
        <w:rPr>
          <w:szCs w:val="24"/>
        </w:rPr>
        <w:t>рядок</w:t>
      </w:r>
      <w:r w:rsidRPr="00A54784">
        <w:rPr>
          <w:spacing w:val="33"/>
          <w:szCs w:val="24"/>
        </w:rPr>
        <w:t xml:space="preserve"> </w:t>
      </w:r>
      <w:r w:rsidRPr="00A54784">
        <w:rPr>
          <w:szCs w:val="24"/>
        </w:rPr>
        <w:t>міститиме</w:t>
      </w:r>
      <w:r w:rsidRPr="00A54784">
        <w:rPr>
          <w:spacing w:val="39"/>
          <w:szCs w:val="24"/>
        </w:rPr>
        <w:t xml:space="preserve"> </w:t>
      </w:r>
      <w:r w:rsidRPr="00A54784">
        <w:rPr>
          <w:szCs w:val="24"/>
        </w:rPr>
        <w:t>шуканий</w:t>
      </w:r>
      <w:r w:rsidRPr="00A54784">
        <w:rPr>
          <w:spacing w:val="-3"/>
          <w:szCs w:val="24"/>
        </w:rPr>
        <w:t xml:space="preserve"> </w:t>
      </w:r>
      <w:r w:rsidRPr="00A54784">
        <w:rPr>
          <w:szCs w:val="24"/>
        </w:rPr>
        <w:t>результат (рис.</w:t>
      </w:r>
      <w:r w:rsidRPr="00A54784">
        <w:rPr>
          <w:spacing w:val="-4"/>
          <w:szCs w:val="24"/>
        </w:rPr>
        <w:t xml:space="preserve"> </w:t>
      </w:r>
      <w:r w:rsidRPr="00A54784">
        <w:rPr>
          <w:szCs w:val="24"/>
        </w:rPr>
        <w:t>4).</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352AE8CB" wp14:editId="4A31808C">
            <wp:extent cx="5029200" cy="23812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23812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4. Виконання</w:t>
      </w:r>
      <w:r w:rsidRPr="00A54784">
        <w:rPr>
          <w:spacing w:val="-3"/>
          <w:szCs w:val="24"/>
          <w:lang w:val="uk-UA"/>
        </w:rPr>
        <w:t xml:space="preserve"> </w:t>
      </w:r>
      <w:r w:rsidRPr="00A54784">
        <w:rPr>
          <w:szCs w:val="24"/>
          <w:lang w:val="uk-UA"/>
        </w:rPr>
        <w:t>програми в командному</w:t>
      </w:r>
      <w:r w:rsidRPr="00A54784">
        <w:rPr>
          <w:spacing w:val="-4"/>
          <w:szCs w:val="24"/>
          <w:lang w:val="uk-UA"/>
        </w:rPr>
        <w:t xml:space="preserve"> </w:t>
      </w:r>
      <w:r w:rsidRPr="00A54784">
        <w:rPr>
          <w:szCs w:val="24"/>
          <w:lang w:val="uk-UA"/>
        </w:rPr>
        <w:t>рядку</w:t>
      </w:r>
    </w:p>
    <w:p w:rsidR="00845CED" w:rsidRPr="00A54784" w:rsidRDefault="00845CED" w:rsidP="00845CED">
      <w:pPr>
        <w:rPr>
          <w:szCs w:val="24"/>
        </w:rPr>
      </w:pPr>
      <w:r w:rsidRPr="00A54784">
        <w:rPr>
          <w:szCs w:val="24"/>
        </w:rPr>
        <w:t>Щоб</w:t>
      </w:r>
      <w:r w:rsidRPr="00A54784">
        <w:rPr>
          <w:spacing w:val="28"/>
          <w:szCs w:val="24"/>
        </w:rPr>
        <w:t xml:space="preserve"> </w:t>
      </w:r>
      <w:r w:rsidRPr="00A54784">
        <w:rPr>
          <w:szCs w:val="24"/>
        </w:rPr>
        <w:t>поставити</w:t>
      </w:r>
      <w:r w:rsidRPr="00A54784">
        <w:rPr>
          <w:spacing w:val="26"/>
          <w:szCs w:val="24"/>
        </w:rPr>
        <w:t xml:space="preserve"> </w:t>
      </w:r>
      <w:r w:rsidRPr="00A54784">
        <w:rPr>
          <w:szCs w:val="24"/>
        </w:rPr>
        <w:t>коментар</w:t>
      </w:r>
      <w:r w:rsidRPr="00A54784">
        <w:rPr>
          <w:spacing w:val="28"/>
          <w:szCs w:val="24"/>
        </w:rPr>
        <w:t xml:space="preserve"> </w:t>
      </w:r>
      <w:r w:rsidRPr="00A54784">
        <w:rPr>
          <w:spacing w:val="-2"/>
          <w:szCs w:val="24"/>
        </w:rPr>
        <w:t>потрібно</w:t>
      </w:r>
      <w:r w:rsidRPr="00A54784">
        <w:rPr>
          <w:spacing w:val="26"/>
          <w:szCs w:val="24"/>
        </w:rPr>
        <w:t xml:space="preserve"> </w:t>
      </w:r>
      <w:r w:rsidRPr="00A54784">
        <w:rPr>
          <w:szCs w:val="24"/>
        </w:rPr>
        <w:t>перед</w:t>
      </w:r>
      <w:r w:rsidRPr="00A54784">
        <w:rPr>
          <w:spacing w:val="28"/>
          <w:szCs w:val="24"/>
        </w:rPr>
        <w:t xml:space="preserve"> </w:t>
      </w:r>
      <w:r w:rsidRPr="00A54784">
        <w:rPr>
          <w:szCs w:val="24"/>
        </w:rPr>
        <w:t>текстом</w:t>
      </w:r>
      <w:r w:rsidRPr="00A54784">
        <w:rPr>
          <w:spacing w:val="28"/>
          <w:szCs w:val="24"/>
        </w:rPr>
        <w:t xml:space="preserve"> </w:t>
      </w:r>
      <w:r w:rsidRPr="00A54784">
        <w:rPr>
          <w:szCs w:val="24"/>
        </w:rPr>
        <w:t>поставити</w:t>
      </w:r>
      <w:r w:rsidRPr="00A54784">
        <w:rPr>
          <w:spacing w:val="28"/>
          <w:szCs w:val="24"/>
        </w:rPr>
        <w:t xml:space="preserve"> </w:t>
      </w:r>
      <w:r w:rsidRPr="00A54784">
        <w:rPr>
          <w:szCs w:val="24"/>
        </w:rPr>
        <w:t>символ</w:t>
      </w:r>
      <w:r w:rsidRPr="00A54784">
        <w:rPr>
          <w:spacing w:val="36"/>
          <w:szCs w:val="24"/>
        </w:rPr>
        <w:t xml:space="preserve"> </w:t>
      </w:r>
      <w:r w:rsidRPr="00A54784">
        <w:rPr>
          <w:spacing w:val="-2"/>
          <w:szCs w:val="24"/>
        </w:rPr>
        <w:t>«</w:t>
      </w:r>
      <w:r w:rsidRPr="00A54784">
        <w:rPr>
          <w:rFonts w:cs="Times New Roman"/>
          <w:spacing w:val="-2"/>
          <w:szCs w:val="24"/>
        </w:rPr>
        <w:t>;</w:t>
      </w:r>
      <w:r w:rsidRPr="00A54784">
        <w:rPr>
          <w:spacing w:val="-2"/>
          <w:szCs w:val="24"/>
        </w:rPr>
        <w:t>»</w:t>
      </w:r>
      <w:r w:rsidRPr="00A54784">
        <w:rPr>
          <w:rFonts w:cs="Times New Roman"/>
          <w:spacing w:val="-2"/>
          <w:szCs w:val="24"/>
        </w:rPr>
        <w:t>.</w:t>
      </w:r>
      <w:r w:rsidRPr="00A54784">
        <w:rPr>
          <w:rFonts w:cs="Times New Roman"/>
          <w:spacing w:val="41"/>
          <w:szCs w:val="24"/>
        </w:rPr>
        <w:t xml:space="preserve"> </w:t>
      </w:r>
      <w:r w:rsidRPr="00A54784">
        <w:rPr>
          <w:rFonts w:cs="Times New Roman"/>
          <w:szCs w:val="24"/>
        </w:rPr>
        <w:t>Scheme</w:t>
      </w:r>
      <w:r w:rsidRPr="00A54784">
        <w:rPr>
          <w:rFonts w:cs="Times New Roman"/>
          <w:spacing w:val="3"/>
          <w:szCs w:val="24"/>
        </w:rPr>
        <w:t xml:space="preserve"> </w:t>
      </w:r>
      <w:r w:rsidRPr="00A54784">
        <w:rPr>
          <w:szCs w:val="24"/>
        </w:rPr>
        <w:t>не</w:t>
      </w:r>
      <w:r w:rsidRPr="00A54784">
        <w:rPr>
          <w:spacing w:val="1"/>
          <w:szCs w:val="24"/>
        </w:rPr>
        <w:t xml:space="preserve"> </w:t>
      </w:r>
      <w:r w:rsidRPr="00A54784">
        <w:rPr>
          <w:szCs w:val="24"/>
        </w:rPr>
        <w:t>є чутливим до</w:t>
      </w:r>
      <w:r w:rsidRPr="00A54784">
        <w:rPr>
          <w:spacing w:val="1"/>
          <w:szCs w:val="24"/>
        </w:rPr>
        <w:t xml:space="preserve"> </w:t>
      </w:r>
      <w:r w:rsidRPr="00A54784">
        <w:rPr>
          <w:szCs w:val="24"/>
        </w:rPr>
        <w:t>регістру</w:t>
      </w:r>
      <w:r w:rsidRPr="00A54784">
        <w:rPr>
          <w:spacing w:val="-3"/>
          <w:szCs w:val="24"/>
        </w:rPr>
        <w:t xml:space="preserve"> </w:t>
      </w:r>
      <w:r w:rsidRPr="00A54784">
        <w:rPr>
          <w:szCs w:val="24"/>
        </w:rPr>
        <w:t>і</w:t>
      </w:r>
      <w:r w:rsidRPr="00A54784">
        <w:rPr>
          <w:spacing w:val="1"/>
          <w:szCs w:val="24"/>
        </w:rPr>
        <w:t xml:space="preserve"> </w:t>
      </w:r>
      <w:r w:rsidRPr="00A54784">
        <w:rPr>
          <w:szCs w:val="24"/>
        </w:rPr>
        <w:t>до</w:t>
      </w:r>
      <w:r w:rsidRPr="00A54784">
        <w:rPr>
          <w:spacing w:val="1"/>
          <w:szCs w:val="24"/>
        </w:rPr>
        <w:t xml:space="preserve"> </w:t>
      </w:r>
      <w:r w:rsidRPr="00A54784">
        <w:rPr>
          <w:szCs w:val="24"/>
        </w:rPr>
        <w:t>кількості</w:t>
      </w:r>
      <w:r w:rsidRPr="00A54784">
        <w:rPr>
          <w:spacing w:val="1"/>
          <w:szCs w:val="24"/>
        </w:rPr>
        <w:t xml:space="preserve"> </w:t>
      </w:r>
      <w:r w:rsidRPr="00A54784">
        <w:rPr>
          <w:szCs w:val="24"/>
        </w:rPr>
        <w:t>пробілів</w:t>
      </w:r>
      <w:r w:rsidRPr="00A54784">
        <w:rPr>
          <w:spacing w:val="1"/>
          <w:szCs w:val="24"/>
        </w:rPr>
        <w:t xml:space="preserve"> </w:t>
      </w:r>
      <w:r w:rsidRPr="00A54784">
        <w:rPr>
          <w:spacing w:val="-2"/>
          <w:szCs w:val="24"/>
        </w:rPr>
        <w:t>між</w:t>
      </w:r>
      <w:r w:rsidRPr="00A54784">
        <w:rPr>
          <w:spacing w:val="2"/>
          <w:szCs w:val="24"/>
        </w:rPr>
        <w:t xml:space="preserve"> </w:t>
      </w:r>
      <w:r w:rsidRPr="00A54784">
        <w:rPr>
          <w:szCs w:val="24"/>
        </w:rPr>
        <w:t xml:space="preserve">об’єктами. Вирази (a) та (     </w:t>
      </w:r>
      <w:r w:rsidRPr="00A54784">
        <w:rPr>
          <w:spacing w:val="66"/>
          <w:szCs w:val="24"/>
        </w:rPr>
        <w:t xml:space="preserve"> </w:t>
      </w:r>
      <w:r w:rsidRPr="00A54784">
        <w:rPr>
          <w:szCs w:val="24"/>
        </w:rPr>
        <w:t xml:space="preserve">a    </w:t>
      </w:r>
      <w:r w:rsidRPr="00A54784">
        <w:rPr>
          <w:spacing w:val="67"/>
          <w:szCs w:val="24"/>
        </w:rPr>
        <w:t xml:space="preserve"> </w:t>
      </w:r>
      <w:r w:rsidRPr="00A54784">
        <w:rPr>
          <w:szCs w:val="24"/>
        </w:rPr>
        <w:t>)</w:t>
      </w:r>
      <w:r w:rsidRPr="00A54784">
        <w:rPr>
          <w:spacing w:val="1"/>
          <w:szCs w:val="24"/>
        </w:rPr>
        <w:t xml:space="preserve"> </w:t>
      </w:r>
      <w:r w:rsidRPr="00A54784">
        <w:rPr>
          <w:szCs w:val="24"/>
        </w:rPr>
        <w:t>є тотожними.</w:t>
      </w:r>
    </w:p>
    <w:p w:rsidR="00845CED" w:rsidRPr="00A54784" w:rsidRDefault="00845CED" w:rsidP="00845CED">
      <w:pPr>
        <w:rPr>
          <w:rFonts w:cs="Times New Roman"/>
          <w:szCs w:val="24"/>
        </w:rPr>
      </w:pPr>
      <w:r w:rsidRPr="00A54784">
        <w:rPr>
          <w:szCs w:val="24"/>
        </w:rPr>
        <w:t>На рис.</w:t>
      </w:r>
      <w:r w:rsidRPr="00A54784">
        <w:rPr>
          <w:spacing w:val="-3"/>
          <w:szCs w:val="24"/>
        </w:rPr>
        <w:t xml:space="preserve"> </w:t>
      </w:r>
      <w:r w:rsidRPr="00A54784">
        <w:rPr>
          <w:szCs w:val="24"/>
        </w:rPr>
        <w:t>5</w:t>
      </w:r>
      <w:r w:rsidRPr="00A54784">
        <w:rPr>
          <w:spacing w:val="-2"/>
          <w:szCs w:val="24"/>
        </w:rPr>
        <w:t xml:space="preserve"> </w:t>
      </w:r>
      <w:r w:rsidRPr="00A54784">
        <w:rPr>
          <w:szCs w:val="24"/>
        </w:rPr>
        <w:t>наведено приклад</w:t>
      </w:r>
      <w:r w:rsidRPr="00A54784">
        <w:rPr>
          <w:spacing w:val="1"/>
          <w:szCs w:val="24"/>
        </w:rPr>
        <w:t xml:space="preserve"> </w:t>
      </w:r>
      <w:r w:rsidRPr="00A54784">
        <w:rPr>
          <w:szCs w:val="24"/>
        </w:rPr>
        <w:t xml:space="preserve">використання </w:t>
      </w:r>
      <w:r w:rsidRPr="00A54784">
        <w:rPr>
          <w:spacing w:val="-2"/>
          <w:szCs w:val="24"/>
        </w:rPr>
        <w:t>змінних</w:t>
      </w:r>
      <w:r w:rsidRPr="00A54784">
        <w:rPr>
          <w:spacing w:val="5"/>
          <w:szCs w:val="24"/>
        </w:rPr>
        <w:t xml:space="preserve"> </w:t>
      </w:r>
      <w:r w:rsidRPr="00A54784">
        <w:rPr>
          <w:szCs w:val="24"/>
        </w:rPr>
        <w:t>та коментарів.</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681D5BAA" wp14:editId="49527CAC">
            <wp:extent cx="4381500" cy="2320636"/>
            <wp:effectExtent l="0" t="0" r="0"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7070" cy="2334179"/>
                    </a:xfrm>
                    <a:prstGeom prst="rect">
                      <a:avLst/>
                    </a:prstGeom>
                    <a:noFill/>
                    <a:ln>
                      <a:noFill/>
                    </a:ln>
                  </pic:spPr>
                </pic:pic>
              </a:graphicData>
            </a:graphic>
          </wp:inline>
        </w:drawing>
      </w:r>
    </w:p>
    <w:p w:rsidR="00845CED" w:rsidRPr="00A54784" w:rsidRDefault="00845CED" w:rsidP="00845CED">
      <w:pPr>
        <w:pStyle w:val="af1"/>
        <w:rPr>
          <w:rFonts w:cs="Times New Roman"/>
          <w:szCs w:val="24"/>
          <w:lang w:val="uk-UA"/>
        </w:rPr>
      </w:pPr>
      <w:r w:rsidRPr="00A54784">
        <w:rPr>
          <w:szCs w:val="24"/>
          <w:lang w:val="uk-UA"/>
        </w:rPr>
        <w:t>Рис. 5. Використання змінних</w:t>
      </w:r>
      <w:r w:rsidRPr="00A54784">
        <w:rPr>
          <w:spacing w:val="1"/>
          <w:szCs w:val="24"/>
          <w:lang w:val="uk-UA"/>
        </w:rPr>
        <w:t xml:space="preserve"> </w:t>
      </w:r>
      <w:r w:rsidRPr="00A54784">
        <w:rPr>
          <w:szCs w:val="24"/>
          <w:lang w:val="uk-UA"/>
        </w:rPr>
        <w:t>та коментарів у</w:t>
      </w:r>
      <w:r w:rsidRPr="00A54784">
        <w:rPr>
          <w:spacing w:val="-4"/>
          <w:szCs w:val="24"/>
          <w:lang w:val="uk-UA"/>
        </w:rPr>
        <w:t xml:space="preserve"> </w:t>
      </w:r>
      <w:r w:rsidRPr="00A54784">
        <w:rPr>
          <w:szCs w:val="24"/>
          <w:lang w:val="uk-UA"/>
        </w:rPr>
        <w:t>середовищі</w:t>
      </w:r>
      <w:r w:rsidRPr="00A54784">
        <w:rPr>
          <w:spacing w:val="5"/>
          <w:szCs w:val="24"/>
          <w:lang w:val="uk-UA"/>
        </w:rPr>
        <w:t xml:space="preserve"> </w:t>
      </w:r>
      <w:r w:rsidRPr="00A54784">
        <w:rPr>
          <w:szCs w:val="24"/>
          <w:lang w:val="uk-UA"/>
        </w:rPr>
        <w:t>Dr. Racket</w:t>
      </w:r>
    </w:p>
    <w:p w:rsidR="00845CED" w:rsidRPr="00A54784" w:rsidRDefault="00845CED" w:rsidP="00845CED">
      <w:pPr>
        <w:pStyle w:val="3"/>
        <w:rPr>
          <w:rFonts w:eastAsia="Times New Roman" w:cs="Times New Roman"/>
        </w:rPr>
      </w:pPr>
      <w:bookmarkStart w:id="4" w:name="_Toc57122204"/>
      <w:r w:rsidRPr="00A54784">
        <w:lastRenderedPageBreak/>
        <w:t>Процес налаштування коду</w:t>
      </w:r>
      <w:r w:rsidRPr="00A54784">
        <w:rPr>
          <w:spacing w:val="1"/>
        </w:rPr>
        <w:t xml:space="preserve"> </w:t>
      </w:r>
      <w:r w:rsidRPr="00A54784">
        <w:t>в</w:t>
      </w:r>
      <w:r w:rsidRPr="00A54784">
        <w:rPr>
          <w:spacing w:val="-2"/>
        </w:rPr>
        <w:t xml:space="preserve"> середовищі</w:t>
      </w:r>
      <w:r w:rsidRPr="00A54784">
        <w:t xml:space="preserve"> Dr.Racket</w:t>
      </w:r>
      <w:bookmarkEnd w:id="4"/>
    </w:p>
    <w:p w:rsidR="00845CED" w:rsidRPr="00A54784" w:rsidRDefault="00845CED" w:rsidP="00845CED">
      <w:pPr>
        <w:rPr>
          <w:rFonts w:cs="Times New Roman"/>
          <w:szCs w:val="24"/>
        </w:rPr>
      </w:pPr>
      <w:r w:rsidRPr="00A54784">
        <w:rPr>
          <w:szCs w:val="24"/>
          <w:u w:val="single" w:color="000000"/>
        </w:rPr>
        <w:t xml:space="preserve">Приклад </w:t>
      </w:r>
      <w:r w:rsidRPr="00A54784">
        <w:rPr>
          <w:spacing w:val="1"/>
          <w:szCs w:val="24"/>
          <w:u w:val="single" w:color="000000"/>
        </w:rPr>
        <w:t>2</w:t>
      </w:r>
      <w:r w:rsidRPr="00A54784">
        <w:rPr>
          <w:spacing w:val="1"/>
          <w:szCs w:val="24"/>
        </w:rPr>
        <w:t>.</w:t>
      </w:r>
      <w:r w:rsidRPr="00A54784">
        <w:rPr>
          <w:szCs w:val="24"/>
        </w:rPr>
        <w:t xml:space="preserve"> Обчислимо вираз: </w:t>
      </w:r>
      <w:r w:rsidRPr="00A54784">
        <w:rPr>
          <w:b/>
          <w:szCs w:val="24"/>
        </w:rPr>
        <w:t xml:space="preserve">(+ </w:t>
      </w:r>
      <w:r w:rsidRPr="00A54784">
        <w:rPr>
          <w:b/>
          <w:spacing w:val="50"/>
          <w:szCs w:val="24"/>
        </w:rPr>
        <w:t xml:space="preserve"> </w:t>
      </w:r>
      <w:r w:rsidRPr="00A54784">
        <w:rPr>
          <w:b/>
          <w:szCs w:val="24"/>
        </w:rPr>
        <w:t xml:space="preserve">2 </w:t>
      </w:r>
      <w:r w:rsidRPr="00A54784">
        <w:rPr>
          <w:b/>
          <w:spacing w:val="50"/>
          <w:szCs w:val="24"/>
        </w:rPr>
        <w:t xml:space="preserve"> </w:t>
      </w:r>
      <w:r w:rsidRPr="00A54784">
        <w:rPr>
          <w:b/>
          <w:szCs w:val="24"/>
        </w:rPr>
        <w:t xml:space="preserve">(* </w:t>
      </w:r>
      <w:r w:rsidRPr="00A54784">
        <w:rPr>
          <w:b/>
          <w:spacing w:val="50"/>
          <w:szCs w:val="24"/>
        </w:rPr>
        <w:t xml:space="preserve"> </w:t>
      </w:r>
      <w:r w:rsidRPr="00A54784">
        <w:rPr>
          <w:b/>
          <w:szCs w:val="24"/>
        </w:rPr>
        <w:t xml:space="preserve">3 </w:t>
      </w:r>
      <w:r w:rsidRPr="00A54784">
        <w:rPr>
          <w:b/>
          <w:spacing w:val="47"/>
          <w:szCs w:val="24"/>
        </w:rPr>
        <w:t xml:space="preserve"> </w:t>
      </w:r>
      <w:r w:rsidRPr="00A54784">
        <w:rPr>
          <w:b/>
          <w:szCs w:val="24"/>
        </w:rPr>
        <w:t>4))</w:t>
      </w:r>
      <w:r w:rsidRPr="00A54784">
        <w:rPr>
          <w:szCs w:val="24"/>
        </w:rPr>
        <w:t xml:space="preserve">. </w:t>
      </w:r>
      <w:r w:rsidRPr="00A54784">
        <w:rPr>
          <w:spacing w:val="49"/>
          <w:szCs w:val="24"/>
        </w:rPr>
        <w:t xml:space="preserve"> </w:t>
      </w:r>
      <w:r w:rsidRPr="00A54784">
        <w:rPr>
          <w:szCs w:val="24"/>
        </w:rPr>
        <w:t xml:space="preserve">Замість </w:t>
      </w:r>
      <w:r w:rsidRPr="00A54784">
        <w:rPr>
          <w:spacing w:val="48"/>
          <w:szCs w:val="24"/>
        </w:rPr>
        <w:t xml:space="preserve"> </w:t>
      </w:r>
      <w:r w:rsidRPr="00A54784">
        <w:rPr>
          <w:szCs w:val="24"/>
        </w:rPr>
        <w:t>кнопки «Виконати»</w:t>
      </w:r>
      <w:r w:rsidRPr="00A54784">
        <w:rPr>
          <w:spacing w:val="29"/>
          <w:szCs w:val="24"/>
        </w:rPr>
        <w:t xml:space="preserve"> </w:t>
      </w:r>
      <w:r w:rsidRPr="00A54784">
        <w:rPr>
          <w:szCs w:val="24"/>
        </w:rPr>
        <w:t>натиснемо</w:t>
      </w:r>
      <w:r w:rsidRPr="00A54784">
        <w:rPr>
          <w:spacing w:val="29"/>
          <w:szCs w:val="24"/>
        </w:rPr>
        <w:t xml:space="preserve"> </w:t>
      </w:r>
      <w:r w:rsidRPr="00A54784">
        <w:rPr>
          <w:szCs w:val="24"/>
        </w:rPr>
        <w:t>кнопку</w:t>
      </w:r>
      <w:r w:rsidRPr="00A54784">
        <w:rPr>
          <w:spacing w:val="27"/>
          <w:szCs w:val="24"/>
        </w:rPr>
        <w:t xml:space="preserve"> </w:t>
      </w:r>
      <w:r w:rsidRPr="00A54784">
        <w:rPr>
          <w:szCs w:val="24"/>
        </w:rPr>
        <w:t>«Налагодити».</w:t>
      </w:r>
      <w:r w:rsidRPr="00A54784">
        <w:rPr>
          <w:spacing w:val="29"/>
          <w:szCs w:val="24"/>
        </w:rPr>
        <w:t xml:space="preserve"> </w:t>
      </w:r>
      <w:r w:rsidRPr="00A54784">
        <w:rPr>
          <w:szCs w:val="24"/>
        </w:rPr>
        <w:t>Після</w:t>
      </w:r>
      <w:r w:rsidRPr="00A54784">
        <w:rPr>
          <w:spacing w:val="27"/>
          <w:szCs w:val="24"/>
        </w:rPr>
        <w:t xml:space="preserve"> </w:t>
      </w:r>
      <w:r w:rsidRPr="00A54784">
        <w:rPr>
          <w:spacing w:val="-2"/>
          <w:szCs w:val="24"/>
        </w:rPr>
        <w:t>цього</w:t>
      </w:r>
      <w:r w:rsidRPr="00A54784">
        <w:rPr>
          <w:spacing w:val="31"/>
          <w:szCs w:val="24"/>
        </w:rPr>
        <w:t xml:space="preserve"> </w:t>
      </w:r>
      <w:r w:rsidRPr="00A54784">
        <w:rPr>
          <w:szCs w:val="24"/>
        </w:rPr>
        <w:t>головне</w:t>
      </w:r>
      <w:r w:rsidRPr="00A54784">
        <w:rPr>
          <w:spacing w:val="28"/>
          <w:szCs w:val="24"/>
        </w:rPr>
        <w:t xml:space="preserve"> </w:t>
      </w:r>
      <w:r w:rsidRPr="00A54784">
        <w:rPr>
          <w:szCs w:val="24"/>
        </w:rPr>
        <w:t>вікно</w:t>
      </w:r>
      <w:r w:rsidRPr="00A54784">
        <w:rPr>
          <w:spacing w:val="28"/>
          <w:szCs w:val="24"/>
        </w:rPr>
        <w:t xml:space="preserve"> </w:t>
      </w:r>
      <w:r w:rsidRPr="00A54784">
        <w:rPr>
          <w:szCs w:val="24"/>
        </w:rPr>
        <w:t>буде</w:t>
      </w:r>
      <w:r w:rsidRPr="00A54784">
        <w:rPr>
          <w:spacing w:val="47"/>
          <w:szCs w:val="24"/>
        </w:rPr>
        <w:t xml:space="preserve"> </w:t>
      </w:r>
      <w:r w:rsidRPr="00A54784">
        <w:rPr>
          <w:szCs w:val="24"/>
        </w:rPr>
        <w:t>мати вигляд</w:t>
      </w:r>
      <w:r w:rsidRPr="00A54784">
        <w:rPr>
          <w:spacing w:val="1"/>
          <w:szCs w:val="24"/>
        </w:rPr>
        <w:t xml:space="preserve"> </w:t>
      </w:r>
      <w:r w:rsidRPr="00A54784">
        <w:rPr>
          <w:spacing w:val="-2"/>
          <w:szCs w:val="24"/>
        </w:rPr>
        <w:t>як</w:t>
      </w:r>
      <w:r w:rsidRPr="00A54784">
        <w:rPr>
          <w:szCs w:val="24"/>
        </w:rPr>
        <w:t xml:space="preserve"> на</w:t>
      </w:r>
      <w:r w:rsidRPr="00A54784">
        <w:rPr>
          <w:spacing w:val="-3"/>
          <w:szCs w:val="24"/>
        </w:rPr>
        <w:t xml:space="preserve"> </w:t>
      </w:r>
      <w:r w:rsidRPr="00A54784">
        <w:rPr>
          <w:szCs w:val="24"/>
        </w:rPr>
        <w:t>рис. 6.</w:t>
      </w:r>
    </w:p>
    <w:p w:rsidR="00845CED" w:rsidRPr="00A54784" w:rsidRDefault="00845CED" w:rsidP="00845CED">
      <w:pPr>
        <w:rPr>
          <w:szCs w:val="24"/>
        </w:rPr>
      </w:pPr>
      <w:r w:rsidRPr="00A54784">
        <w:rPr>
          <w:szCs w:val="24"/>
        </w:rPr>
        <w:t>Вікно</w:t>
      </w:r>
      <w:r w:rsidRPr="00A54784">
        <w:rPr>
          <w:spacing w:val="38"/>
          <w:szCs w:val="24"/>
        </w:rPr>
        <w:t xml:space="preserve"> </w:t>
      </w:r>
      <w:r w:rsidRPr="00A54784">
        <w:rPr>
          <w:szCs w:val="24"/>
        </w:rPr>
        <w:t>має</w:t>
      </w:r>
      <w:r w:rsidRPr="00A54784">
        <w:rPr>
          <w:spacing w:val="39"/>
          <w:szCs w:val="24"/>
        </w:rPr>
        <w:t xml:space="preserve"> </w:t>
      </w:r>
      <w:r w:rsidRPr="00A54784">
        <w:rPr>
          <w:szCs w:val="24"/>
        </w:rPr>
        <w:t>такі</w:t>
      </w:r>
      <w:r w:rsidRPr="00A54784">
        <w:rPr>
          <w:spacing w:val="38"/>
          <w:szCs w:val="24"/>
        </w:rPr>
        <w:t xml:space="preserve"> </w:t>
      </w:r>
      <w:r w:rsidRPr="00A54784">
        <w:rPr>
          <w:szCs w:val="24"/>
        </w:rPr>
        <w:t>основні</w:t>
      </w:r>
      <w:r w:rsidRPr="00A54784">
        <w:rPr>
          <w:spacing w:val="38"/>
          <w:szCs w:val="24"/>
        </w:rPr>
        <w:t xml:space="preserve"> </w:t>
      </w:r>
      <w:r w:rsidRPr="00A54784">
        <w:rPr>
          <w:szCs w:val="24"/>
        </w:rPr>
        <w:t>частини:</w:t>
      </w:r>
      <w:r w:rsidRPr="00A54784">
        <w:rPr>
          <w:spacing w:val="38"/>
          <w:szCs w:val="24"/>
        </w:rPr>
        <w:t xml:space="preserve"> </w:t>
      </w:r>
      <w:r w:rsidRPr="00A54784">
        <w:rPr>
          <w:szCs w:val="24"/>
        </w:rPr>
        <w:t>1</w:t>
      </w:r>
      <w:r w:rsidRPr="00A54784">
        <w:rPr>
          <w:spacing w:val="45"/>
          <w:szCs w:val="24"/>
        </w:rPr>
        <w:t xml:space="preserve"> </w:t>
      </w:r>
      <w:r w:rsidRPr="00A54784">
        <w:rPr>
          <w:szCs w:val="24"/>
        </w:rPr>
        <w:t>–</w:t>
      </w:r>
      <w:r w:rsidRPr="00A54784">
        <w:rPr>
          <w:spacing w:val="41"/>
          <w:szCs w:val="24"/>
        </w:rPr>
        <w:t xml:space="preserve"> </w:t>
      </w:r>
      <w:r w:rsidRPr="00A54784">
        <w:rPr>
          <w:szCs w:val="24"/>
        </w:rPr>
        <w:t>текст</w:t>
      </w:r>
      <w:r w:rsidRPr="00A54784">
        <w:rPr>
          <w:spacing w:val="39"/>
          <w:szCs w:val="24"/>
        </w:rPr>
        <w:t xml:space="preserve"> </w:t>
      </w:r>
      <w:r w:rsidRPr="00A54784">
        <w:rPr>
          <w:szCs w:val="24"/>
        </w:rPr>
        <w:t>програми,</w:t>
      </w:r>
      <w:r w:rsidRPr="00A54784">
        <w:rPr>
          <w:spacing w:val="36"/>
          <w:szCs w:val="24"/>
        </w:rPr>
        <w:t xml:space="preserve"> </w:t>
      </w:r>
      <w:r w:rsidRPr="00A54784">
        <w:rPr>
          <w:szCs w:val="24"/>
        </w:rPr>
        <w:t>2</w:t>
      </w:r>
      <w:r w:rsidRPr="00A54784">
        <w:rPr>
          <w:spacing w:val="43"/>
          <w:szCs w:val="24"/>
        </w:rPr>
        <w:t xml:space="preserve"> </w:t>
      </w:r>
      <w:r w:rsidRPr="00A54784">
        <w:rPr>
          <w:szCs w:val="24"/>
        </w:rPr>
        <w:t>–</w:t>
      </w:r>
      <w:r w:rsidRPr="00A54784">
        <w:rPr>
          <w:spacing w:val="39"/>
          <w:szCs w:val="24"/>
        </w:rPr>
        <w:t xml:space="preserve"> </w:t>
      </w:r>
      <w:r w:rsidRPr="00A54784">
        <w:rPr>
          <w:szCs w:val="24"/>
        </w:rPr>
        <w:t>поточний</w:t>
      </w:r>
      <w:r w:rsidRPr="00A54784">
        <w:rPr>
          <w:spacing w:val="29"/>
          <w:szCs w:val="24"/>
        </w:rPr>
        <w:t xml:space="preserve"> </w:t>
      </w:r>
      <w:r w:rsidRPr="00A54784">
        <w:rPr>
          <w:szCs w:val="24"/>
        </w:rPr>
        <w:t>результат</w:t>
      </w:r>
      <w:r w:rsidRPr="00A54784">
        <w:rPr>
          <w:spacing w:val="12"/>
          <w:szCs w:val="24"/>
        </w:rPr>
        <w:t xml:space="preserve"> </w:t>
      </w:r>
      <w:r w:rsidRPr="00A54784">
        <w:rPr>
          <w:szCs w:val="24"/>
        </w:rPr>
        <w:t>виконання</w:t>
      </w:r>
      <w:r w:rsidRPr="00A54784">
        <w:rPr>
          <w:spacing w:val="13"/>
          <w:szCs w:val="24"/>
        </w:rPr>
        <w:t xml:space="preserve"> </w:t>
      </w:r>
      <w:r w:rsidRPr="00A54784">
        <w:rPr>
          <w:szCs w:val="24"/>
        </w:rPr>
        <w:t>програми,</w:t>
      </w:r>
      <w:r w:rsidRPr="00A54784">
        <w:rPr>
          <w:spacing w:val="10"/>
          <w:szCs w:val="24"/>
        </w:rPr>
        <w:t xml:space="preserve"> </w:t>
      </w:r>
      <w:r w:rsidRPr="00A54784">
        <w:rPr>
          <w:szCs w:val="24"/>
        </w:rPr>
        <w:t>3</w:t>
      </w:r>
      <w:r w:rsidRPr="00A54784">
        <w:rPr>
          <w:spacing w:val="12"/>
          <w:szCs w:val="24"/>
        </w:rPr>
        <w:t xml:space="preserve"> </w:t>
      </w:r>
      <w:r w:rsidRPr="00A54784">
        <w:rPr>
          <w:szCs w:val="24"/>
        </w:rPr>
        <w:t>–</w:t>
      </w:r>
      <w:r w:rsidRPr="00A54784">
        <w:rPr>
          <w:spacing w:val="14"/>
          <w:szCs w:val="24"/>
        </w:rPr>
        <w:t xml:space="preserve"> </w:t>
      </w:r>
      <w:r w:rsidRPr="00A54784">
        <w:rPr>
          <w:szCs w:val="24"/>
        </w:rPr>
        <w:t>меню</w:t>
      </w:r>
      <w:r w:rsidRPr="00A54784">
        <w:rPr>
          <w:spacing w:val="9"/>
          <w:szCs w:val="24"/>
        </w:rPr>
        <w:t xml:space="preserve"> </w:t>
      </w:r>
      <w:r w:rsidRPr="00A54784">
        <w:rPr>
          <w:szCs w:val="24"/>
        </w:rPr>
        <w:t>для</w:t>
      </w:r>
      <w:r w:rsidRPr="00A54784">
        <w:rPr>
          <w:spacing w:val="13"/>
          <w:szCs w:val="24"/>
        </w:rPr>
        <w:t xml:space="preserve"> </w:t>
      </w:r>
      <w:r w:rsidRPr="00A54784">
        <w:rPr>
          <w:szCs w:val="24"/>
        </w:rPr>
        <w:t>налаштування,</w:t>
      </w:r>
      <w:r w:rsidRPr="00A54784">
        <w:rPr>
          <w:spacing w:val="10"/>
          <w:szCs w:val="24"/>
        </w:rPr>
        <w:t xml:space="preserve"> </w:t>
      </w:r>
      <w:r w:rsidRPr="00A54784">
        <w:rPr>
          <w:szCs w:val="24"/>
        </w:rPr>
        <w:t>4</w:t>
      </w:r>
      <w:r w:rsidRPr="00A54784">
        <w:rPr>
          <w:spacing w:val="14"/>
          <w:szCs w:val="24"/>
        </w:rPr>
        <w:t xml:space="preserve"> </w:t>
      </w:r>
      <w:r w:rsidRPr="00A54784">
        <w:rPr>
          <w:szCs w:val="24"/>
        </w:rPr>
        <w:t>–</w:t>
      </w:r>
      <w:r w:rsidRPr="00A54784">
        <w:rPr>
          <w:spacing w:val="15"/>
          <w:szCs w:val="24"/>
        </w:rPr>
        <w:t xml:space="preserve"> </w:t>
      </w:r>
      <w:r w:rsidRPr="00A54784">
        <w:rPr>
          <w:szCs w:val="24"/>
        </w:rPr>
        <w:t>вікно</w:t>
      </w:r>
      <w:r w:rsidRPr="00A54784">
        <w:rPr>
          <w:spacing w:val="12"/>
          <w:szCs w:val="24"/>
        </w:rPr>
        <w:t xml:space="preserve"> </w:t>
      </w:r>
      <w:r w:rsidRPr="00A54784">
        <w:rPr>
          <w:szCs w:val="24"/>
        </w:rPr>
        <w:t>із</w:t>
      </w:r>
      <w:r w:rsidRPr="00A54784">
        <w:rPr>
          <w:spacing w:val="33"/>
          <w:szCs w:val="24"/>
        </w:rPr>
        <w:t xml:space="preserve"> </w:t>
      </w:r>
      <w:r w:rsidRPr="00A54784">
        <w:rPr>
          <w:szCs w:val="24"/>
        </w:rPr>
        <w:t>відображенням</w:t>
      </w:r>
      <w:r w:rsidRPr="00A54784">
        <w:rPr>
          <w:spacing w:val="66"/>
          <w:szCs w:val="24"/>
        </w:rPr>
        <w:t xml:space="preserve"> </w:t>
      </w:r>
      <w:r w:rsidRPr="00A54784">
        <w:rPr>
          <w:szCs w:val="24"/>
        </w:rPr>
        <w:t>вмісту</w:t>
      </w:r>
      <w:r w:rsidRPr="00A54784">
        <w:rPr>
          <w:spacing w:val="62"/>
          <w:szCs w:val="24"/>
        </w:rPr>
        <w:t xml:space="preserve"> </w:t>
      </w:r>
      <w:r w:rsidRPr="00A54784">
        <w:rPr>
          <w:szCs w:val="24"/>
        </w:rPr>
        <w:t>стеку,</w:t>
      </w:r>
      <w:r w:rsidRPr="00A54784">
        <w:rPr>
          <w:spacing w:val="65"/>
          <w:szCs w:val="24"/>
        </w:rPr>
        <w:t xml:space="preserve"> </w:t>
      </w:r>
      <w:r w:rsidRPr="00A54784">
        <w:rPr>
          <w:szCs w:val="24"/>
        </w:rPr>
        <w:t>5 –</w:t>
      </w:r>
      <w:r w:rsidRPr="00A54784">
        <w:rPr>
          <w:spacing w:val="68"/>
          <w:szCs w:val="24"/>
        </w:rPr>
        <w:t xml:space="preserve"> </w:t>
      </w:r>
      <w:r w:rsidRPr="00A54784">
        <w:rPr>
          <w:szCs w:val="24"/>
        </w:rPr>
        <w:t>вікно</w:t>
      </w:r>
      <w:r w:rsidRPr="00A54784">
        <w:rPr>
          <w:spacing w:val="67"/>
          <w:szCs w:val="24"/>
        </w:rPr>
        <w:t xml:space="preserve"> </w:t>
      </w:r>
      <w:r w:rsidRPr="00A54784">
        <w:rPr>
          <w:szCs w:val="24"/>
        </w:rPr>
        <w:t>для</w:t>
      </w:r>
      <w:r w:rsidRPr="00A54784">
        <w:rPr>
          <w:spacing w:val="67"/>
          <w:szCs w:val="24"/>
        </w:rPr>
        <w:t xml:space="preserve"> </w:t>
      </w:r>
      <w:r w:rsidRPr="00A54784">
        <w:rPr>
          <w:spacing w:val="-2"/>
          <w:szCs w:val="24"/>
        </w:rPr>
        <w:t>відображення</w:t>
      </w:r>
      <w:r w:rsidRPr="00A54784">
        <w:rPr>
          <w:spacing w:val="67"/>
          <w:szCs w:val="24"/>
        </w:rPr>
        <w:t xml:space="preserve"> </w:t>
      </w:r>
      <w:r w:rsidRPr="00A54784">
        <w:rPr>
          <w:szCs w:val="24"/>
        </w:rPr>
        <w:t>поточних</w:t>
      </w:r>
      <w:r w:rsidRPr="00A54784">
        <w:rPr>
          <w:spacing w:val="67"/>
          <w:szCs w:val="24"/>
        </w:rPr>
        <w:t xml:space="preserve"> </w:t>
      </w:r>
      <w:r w:rsidRPr="00A54784">
        <w:rPr>
          <w:szCs w:val="24"/>
        </w:rPr>
        <w:t>значень</w:t>
      </w:r>
      <w:r w:rsidRPr="00A54784">
        <w:rPr>
          <w:spacing w:val="65"/>
          <w:szCs w:val="24"/>
        </w:rPr>
        <w:t xml:space="preserve"> </w:t>
      </w:r>
      <w:r w:rsidRPr="00A54784">
        <w:rPr>
          <w:szCs w:val="24"/>
        </w:rPr>
        <w:t>змінних.</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7C85AC3F" wp14:editId="2F2DDDF4">
            <wp:extent cx="6076950" cy="260985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6950" cy="2609850"/>
                    </a:xfrm>
                    <a:prstGeom prst="rect">
                      <a:avLst/>
                    </a:prstGeom>
                    <a:noFill/>
                    <a:ln>
                      <a:noFill/>
                    </a:ln>
                  </pic:spPr>
                </pic:pic>
              </a:graphicData>
            </a:graphic>
          </wp:inline>
        </w:drawing>
      </w:r>
    </w:p>
    <w:p w:rsidR="00845CED" w:rsidRPr="00A54784" w:rsidRDefault="00845CED" w:rsidP="00845CED">
      <w:pPr>
        <w:pStyle w:val="af1"/>
        <w:rPr>
          <w:spacing w:val="27"/>
          <w:szCs w:val="24"/>
          <w:lang w:val="uk-UA"/>
        </w:rPr>
      </w:pPr>
      <w:r w:rsidRPr="00A54784">
        <w:rPr>
          <w:szCs w:val="24"/>
          <w:lang w:val="uk-UA"/>
        </w:rPr>
        <w:t>Рис. 6. Інтерфейс середовища</w:t>
      </w:r>
      <w:r w:rsidRPr="00A54784">
        <w:rPr>
          <w:spacing w:val="1"/>
          <w:szCs w:val="24"/>
          <w:lang w:val="uk-UA"/>
        </w:rPr>
        <w:t xml:space="preserve"> </w:t>
      </w:r>
      <w:r w:rsidRPr="00A54784">
        <w:rPr>
          <w:szCs w:val="24"/>
          <w:lang w:val="uk-UA"/>
        </w:rPr>
        <w:t>Dr.Racket</w:t>
      </w:r>
      <w:r w:rsidRPr="00A54784">
        <w:rPr>
          <w:spacing w:val="1"/>
          <w:szCs w:val="24"/>
          <w:lang w:val="uk-UA"/>
        </w:rPr>
        <w:t xml:space="preserve"> </w:t>
      </w:r>
      <w:r w:rsidRPr="00A54784">
        <w:rPr>
          <w:szCs w:val="24"/>
          <w:lang w:val="uk-UA"/>
        </w:rPr>
        <w:t>у</w:t>
      </w:r>
      <w:r w:rsidRPr="00A54784">
        <w:rPr>
          <w:spacing w:val="-4"/>
          <w:szCs w:val="24"/>
          <w:lang w:val="uk-UA"/>
        </w:rPr>
        <w:t xml:space="preserve"> </w:t>
      </w:r>
      <w:r w:rsidRPr="00A54784">
        <w:rPr>
          <w:szCs w:val="24"/>
          <w:lang w:val="uk-UA"/>
        </w:rPr>
        <w:t>режимі</w:t>
      </w:r>
      <w:r w:rsidRPr="00A54784">
        <w:rPr>
          <w:spacing w:val="1"/>
          <w:szCs w:val="24"/>
          <w:lang w:val="uk-UA"/>
        </w:rPr>
        <w:t xml:space="preserve"> </w:t>
      </w:r>
      <w:r w:rsidRPr="00A54784">
        <w:rPr>
          <w:szCs w:val="24"/>
          <w:lang w:val="uk-UA"/>
        </w:rPr>
        <w:t>відлагодження</w:t>
      </w:r>
    </w:p>
    <w:p w:rsidR="00845CED" w:rsidRPr="00A54784" w:rsidRDefault="00845CED" w:rsidP="00845CED">
      <w:pPr>
        <w:rPr>
          <w:szCs w:val="24"/>
        </w:rPr>
      </w:pPr>
      <w:r w:rsidRPr="00A54784">
        <w:rPr>
          <w:szCs w:val="24"/>
        </w:rPr>
        <w:t xml:space="preserve">Спочатку в стеку є наявна  функція додавання </w:t>
      </w:r>
      <w:r w:rsidRPr="00A54784">
        <w:rPr>
          <w:spacing w:val="-2"/>
          <w:szCs w:val="24"/>
        </w:rPr>
        <w:t xml:space="preserve">(рис. </w:t>
      </w:r>
      <w:r w:rsidRPr="00A54784">
        <w:rPr>
          <w:szCs w:val="24"/>
        </w:rPr>
        <w:t>14). Курсор відлагодження</w:t>
      </w:r>
      <w:r w:rsidRPr="00A54784">
        <w:rPr>
          <w:spacing w:val="23"/>
          <w:szCs w:val="24"/>
        </w:rPr>
        <w:t xml:space="preserve"> </w:t>
      </w:r>
      <w:r w:rsidRPr="00A54784">
        <w:rPr>
          <w:spacing w:val="-2"/>
          <w:szCs w:val="24"/>
        </w:rPr>
        <w:t>вказує</w:t>
      </w:r>
      <w:r w:rsidRPr="00A54784">
        <w:rPr>
          <w:spacing w:val="22"/>
          <w:szCs w:val="24"/>
        </w:rPr>
        <w:t xml:space="preserve"> </w:t>
      </w:r>
      <w:r w:rsidRPr="00A54784">
        <w:rPr>
          <w:szCs w:val="24"/>
        </w:rPr>
        <w:t>на</w:t>
      </w:r>
      <w:r w:rsidRPr="00A54784">
        <w:rPr>
          <w:spacing w:val="23"/>
          <w:szCs w:val="24"/>
        </w:rPr>
        <w:t xml:space="preserve"> </w:t>
      </w:r>
      <w:r w:rsidRPr="00A54784">
        <w:rPr>
          <w:szCs w:val="24"/>
        </w:rPr>
        <w:t>цю</w:t>
      </w:r>
      <w:r w:rsidRPr="00A54784">
        <w:rPr>
          <w:spacing w:val="22"/>
          <w:szCs w:val="24"/>
        </w:rPr>
        <w:t xml:space="preserve"> </w:t>
      </w:r>
      <w:r w:rsidRPr="00A54784">
        <w:rPr>
          <w:szCs w:val="24"/>
        </w:rPr>
        <w:t>функцію.</w:t>
      </w:r>
      <w:r w:rsidRPr="00A54784">
        <w:rPr>
          <w:spacing w:val="22"/>
          <w:szCs w:val="24"/>
        </w:rPr>
        <w:t xml:space="preserve"> </w:t>
      </w:r>
      <w:r w:rsidRPr="00A54784">
        <w:rPr>
          <w:szCs w:val="24"/>
        </w:rPr>
        <w:t>Натиснемо</w:t>
      </w:r>
      <w:r w:rsidRPr="00A54784">
        <w:rPr>
          <w:spacing w:val="21"/>
          <w:szCs w:val="24"/>
        </w:rPr>
        <w:t xml:space="preserve"> </w:t>
      </w:r>
      <w:r w:rsidRPr="00A54784">
        <w:rPr>
          <w:szCs w:val="24"/>
        </w:rPr>
        <w:t>кнопку</w:t>
      </w:r>
      <w:r w:rsidRPr="00A54784">
        <w:rPr>
          <w:spacing w:val="19"/>
          <w:szCs w:val="24"/>
        </w:rPr>
        <w:t xml:space="preserve"> </w:t>
      </w:r>
      <w:r w:rsidRPr="00A54784">
        <w:rPr>
          <w:szCs w:val="24"/>
        </w:rPr>
        <w:t>«</w:t>
      </w:r>
      <w:r w:rsidRPr="00A54784">
        <w:rPr>
          <w:rFonts w:cs="Times New Roman"/>
          <w:szCs w:val="24"/>
        </w:rPr>
        <w:t>Step</w:t>
      </w:r>
      <w:r w:rsidRPr="00A54784">
        <w:rPr>
          <w:szCs w:val="24"/>
        </w:rPr>
        <w:t>»</w:t>
      </w:r>
      <w:r w:rsidRPr="00A54784">
        <w:rPr>
          <w:rFonts w:cs="Times New Roman"/>
          <w:szCs w:val="24"/>
        </w:rPr>
        <w:t>.</w:t>
      </w:r>
      <w:r w:rsidRPr="00A54784">
        <w:rPr>
          <w:rFonts w:cs="Times New Roman"/>
          <w:spacing w:val="22"/>
          <w:szCs w:val="24"/>
        </w:rPr>
        <w:t xml:space="preserve"> </w:t>
      </w:r>
      <w:r w:rsidRPr="00A54784">
        <w:rPr>
          <w:szCs w:val="24"/>
        </w:rPr>
        <w:t>В</w:t>
      </w:r>
      <w:r w:rsidRPr="00A54784">
        <w:rPr>
          <w:spacing w:val="22"/>
          <w:szCs w:val="24"/>
        </w:rPr>
        <w:t xml:space="preserve"> </w:t>
      </w:r>
      <w:r w:rsidRPr="00A54784">
        <w:rPr>
          <w:szCs w:val="24"/>
        </w:rPr>
        <w:t>стеку</w:t>
      </w:r>
      <w:r w:rsidRPr="00A54784">
        <w:rPr>
          <w:spacing w:val="37"/>
          <w:szCs w:val="24"/>
        </w:rPr>
        <w:t xml:space="preserve"> </w:t>
      </w:r>
      <w:r w:rsidRPr="00A54784">
        <w:rPr>
          <w:szCs w:val="24"/>
        </w:rPr>
        <w:t>з’явилась</w:t>
      </w:r>
      <w:r w:rsidRPr="00A54784">
        <w:rPr>
          <w:spacing w:val="66"/>
          <w:szCs w:val="24"/>
        </w:rPr>
        <w:t xml:space="preserve"> </w:t>
      </w:r>
      <w:r w:rsidRPr="00A54784">
        <w:rPr>
          <w:szCs w:val="24"/>
        </w:rPr>
        <w:t>функція</w:t>
      </w:r>
      <w:r w:rsidRPr="00A54784">
        <w:rPr>
          <w:spacing w:val="65"/>
          <w:szCs w:val="24"/>
        </w:rPr>
        <w:t xml:space="preserve"> </w:t>
      </w:r>
      <w:r w:rsidRPr="00A54784">
        <w:rPr>
          <w:szCs w:val="24"/>
        </w:rPr>
        <w:t>множення</w:t>
      </w:r>
      <w:r w:rsidRPr="00A54784">
        <w:rPr>
          <w:spacing w:val="64"/>
          <w:szCs w:val="24"/>
        </w:rPr>
        <w:t xml:space="preserve"> </w:t>
      </w:r>
      <w:r w:rsidRPr="00A54784">
        <w:rPr>
          <w:szCs w:val="24"/>
        </w:rPr>
        <w:t>(рис.</w:t>
      </w:r>
      <w:r w:rsidRPr="00A54784">
        <w:rPr>
          <w:spacing w:val="63"/>
          <w:szCs w:val="24"/>
        </w:rPr>
        <w:t xml:space="preserve"> </w:t>
      </w:r>
      <w:r w:rsidRPr="00A54784">
        <w:rPr>
          <w:szCs w:val="24"/>
        </w:rPr>
        <w:t>7).</w:t>
      </w:r>
      <w:r w:rsidRPr="00A54784">
        <w:rPr>
          <w:spacing w:val="65"/>
          <w:szCs w:val="24"/>
        </w:rPr>
        <w:t xml:space="preserve"> </w:t>
      </w:r>
      <w:r w:rsidRPr="00A54784">
        <w:rPr>
          <w:szCs w:val="24"/>
        </w:rPr>
        <w:t>Курсор</w:t>
      </w:r>
      <w:r w:rsidRPr="00A54784">
        <w:rPr>
          <w:spacing w:val="67"/>
          <w:szCs w:val="24"/>
        </w:rPr>
        <w:t xml:space="preserve"> </w:t>
      </w:r>
      <w:r w:rsidRPr="00A54784">
        <w:rPr>
          <w:szCs w:val="24"/>
        </w:rPr>
        <w:t>налаштування</w:t>
      </w:r>
      <w:r w:rsidRPr="00A54784">
        <w:rPr>
          <w:spacing w:val="67"/>
          <w:szCs w:val="24"/>
        </w:rPr>
        <w:t xml:space="preserve"> </w:t>
      </w:r>
      <w:r w:rsidRPr="00A54784">
        <w:rPr>
          <w:szCs w:val="24"/>
        </w:rPr>
        <w:t>вказує</w:t>
      </w:r>
      <w:r w:rsidRPr="00A54784">
        <w:rPr>
          <w:spacing w:val="66"/>
          <w:szCs w:val="24"/>
        </w:rPr>
        <w:t xml:space="preserve"> </w:t>
      </w:r>
      <w:r w:rsidRPr="00A54784">
        <w:rPr>
          <w:szCs w:val="24"/>
        </w:rPr>
        <w:t>на</w:t>
      </w:r>
      <w:r w:rsidRPr="00A54784">
        <w:rPr>
          <w:spacing w:val="64"/>
          <w:szCs w:val="24"/>
        </w:rPr>
        <w:t xml:space="preserve"> </w:t>
      </w:r>
      <w:r w:rsidRPr="00A54784">
        <w:rPr>
          <w:szCs w:val="24"/>
        </w:rPr>
        <w:t>цю</w:t>
      </w:r>
      <w:r w:rsidRPr="00A54784">
        <w:rPr>
          <w:spacing w:val="43"/>
          <w:szCs w:val="24"/>
        </w:rPr>
        <w:t xml:space="preserve"> </w:t>
      </w:r>
      <w:r w:rsidRPr="00A54784">
        <w:rPr>
          <w:szCs w:val="24"/>
        </w:rPr>
        <w:t>функцію у</w:t>
      </w:r>
      <w:r w:rsidRPr="00A54784">
        <w:rPr>
          <w:spacing w:val="-4"/>
          <w:szCs w:val="24"/>
        </w:rPr>
        <w:t xml:space="preserve"> </w:t>
      </w:r>
      <w:r w:rsidRPr="00A54784">
        <w:rPr>
          <w:szCs w:val="24"/>
        </w:rPr>
        <w:t>вікні</w:t>
      </w:r>
      <w:r w:rsidRPr="00A54784">
        <w:rPr>
          <w:spacing w:val="1"/>
          <w:szCs w:val="24"/>
        </w:rPr>
        <w:t xml:space="preserve"> </w:t>
      </w:r>
      <w:r w:rsidRPr="00A54784">
        <w:rPr>
          <w:szCs w:val="24"/>
        </w:rPr>
        <w:t>тексту</w:t>
      </w:r>
      <w:r w:rsidRPr="00A54784">
        <w:rPr>
          <w:spacing w:val="-4"/>
          <w:szCs w:val="24"/>
        </w:rPr>
        <w:t xml:space="preserve"> </w:t>
      </w:r>
      <w:r w:rsidRPr="00A54784">
        <w:rPr>
          <w:szCs w:val="24"/>
        </w:rPr>
        <w:t>програми.</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0DA8B73B" wp14:editId="1C8A00E4">
            <wp:extent cx="6048375" cy="1295400"/>
            <wp:effectExtent l="0" t="0" r="952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48375" cy="129540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7. Додавання в</w:t>
      </w:r>
      <w:r w:rsidRPr="00A54784">
        <w:rPr>
          <w:spacing w:val="-2"/>
          <w:szCs w:val="24"/>
          <w:lang w:val="uk-UA"/>
        </w:rPr>
        <w:t xml:space="preserve"> </w:t>
      </w:r>
      <w:r w:rsidRPr="00A54784">
        <w:rPr>
          <w:szCs w:val="24"/>
          <w:lang w:val="uk-UA"/>
        </w:rPr>
        <w:t>стек функції</w:t>
      </w:r>
      <w:r w:rsidRPr="00A54784">
        <w:rPr>
          <w:spacing w:val="1"/>
          <w:szCs w:val="24"/>
          <w:lang w:val="uk-UA"/>
        </w:rPr>
        <w:t xml:space="preserve"> </w:t>
      </w:r>
      <w:r w:rsidRPr="00A54784">
        <w:rPr>
          <w:szCs w:val="24"/>
          <w:lang w:val="uk-UA"/>
        </w:rPr>
        <w:t>множення</w:t>
      </w:r>
    </w:p>
    <w:p w:rsidR="00845CED" w:rsidRPr="00A54784" w:rsidRDefault="00845CED" w:rsidP="00845CED">
      <w:pPr>
        <w:rPr>
          <w:szCs w:val="24"/>
        </w:rPr>
      </w:pPr>
      <w:r w:rsidRPr="00A54784">
        <w:rPr>
          <w:szCs w:val="24"/>
        </w:rPr>
        <w:t>Натиснемо</w:t>
      </w:r>
      <w:r w:rsidRPr="00A54784">
        <w:rPr>
          <w:spacing w:val="45"/>
          <w:szCs w:val="24"/>
        </w:rPr>
        <w:t xml:space="preserve"> </w:t>
      </w:r>
      <w:r w:rsidRPr="00A54784">
        <w:rPr>
          <w:szCs w:val="24"/>
        </w:rPr>
        <w:t>ще</w:t>
      </w:r>
      <w:r w:rsidRPr="00A54784">
        <w:rPr>
          <w:spacing w:val="44"/>
          <w:szCs w:val="24"/>
        </w:rPr>
        <w:t xml:space="preserve"> </w:t>
      </w:r>
      <w:r w:rsidRPr="00A54784">
        <w:rPr>
          <w:szCs w:val="24"/>
        </w:rPr>
        <w:t>раз</w:t>
      </w:r>
      <w:r w:rsidRPr="00A54784">
        <w:rPr>
          <w:spacing w:val="44"/>
          <w:szCs w:val="24"/>
        </w:rPr>
        <w:t xml:space="preserve"> </w:t>
      </w:r>
      <w:r w:rsidRPr="00A54784">
        <w:rPr>
          <w:szCs w:val="24"/>
        </w:rPr>
        <w:t>кнопку</w:t>
      </w:r>
      <w:r w:rsidRPr="00A54784">
        <w:rPr>
          <w:spacing w:val="44"/>
          <w:szCs w:val="24"/>
        </w:rPr>
        <w:t xml:space="preserve"> </w:t>
      </w:r>
      <w:r w:rsidRPr="00A54784">
        <w:rPr>
          <w:szCs w:val="24"/>
        </w:rPr>
        <w:t>«Step».</w:t>
      </w:r>
      <w:r w:rsidRPr="00A54784">
        <w:rPr>
          <w:spacing w:val="51"/>
          <w:szCs w:val="24"/>
        </w:rPr>
        <w:t xml:space="preserve"> </w:t>
      </w:r>
      <w:r w:rsidRPr="00A54784">
        <w:rPr>
          <w:szCs w:val="24"/>
        </w:rPr>
        <w:t>Оскільки</w:t>
      </w:r>
      <w:r w:rsidRPr="00A54784">
        <w:rPr>
          <w:spacing w:val="45"/>
          <w:szCs w:val="24"/>
        </w:rPr>
        <w:t xml:space="preserve"> </w:t>
      </w:r>
      <w:r w:rsidRPr="00A54784">
        <w:rPr>
          <w:szCs w:val="24"/>
        </w:rPr>
        <w:t>далі</w:t>
      </w:r>
      <w:r w:rsidRPr="00A54784">
        <w:rPr>
          <w:spacing w:val="48"/>
          <w:szCs w:val="24"/>
        </w:rPr>
        <w:t xml:space="preserve"> </w:t>
      </w:r>
      <w:r w:rsidRPr="00A54784">
        <w:rPr>
          <w:szCs w:val="24"/>
        </w:rPr>
        <w:t>за</w:t>
      </w:r>
      <w:r w:rsidRPr="00A54784">
        <w:rPr>
          <w:spacing w:val="44"/>
          <w:szCs w:val="24"/>
        </w:rPr>
        <w:t xml:space="preserve"> </w:t>
      </w:r>
      <w:r w:rsidRPr="00A54784">
        <w:rPr>
          <w:szCs w:val="24"/>
        </w:rPr>
        <w:t>функцією</w:t>
      </w:r>
      <w:r w:rsidRPr="00A54784">
        <w:rPr>
          <w:spacing w:val="45"/>
          <w:szCs w:val="24"/>
        </w:rPr>
        <w:t xml:space="preserve"> </w:t>
      </w:r>
      <w:r w:rsidRPr="00A54784">
        <w:rPr>
          <w:spacing w:val="-2"/>
          <w:szCs w:val="24"/>
        </w:rPr>
        <w:t>множення</w:t>
      </w:r>
      <w:r w:rsidRPr="00A54784">
        <w:rPr>
          <w:spacing w:val="45"/>
          <w:szCs w:val="24"/>
        </w:rPr>
        <w:t xml:space="preserve"> </w:t>
      </w:r>
      <w:r w:rsidRPr="00A54784">
        <w:rPr>
          <w:szCs w:val="24"/>
        </w:rPr>
        <w:t>немає</w:t>
      </w:r>
      <w:r w:rsidRPr="00A54784">
        <w:rPr>
          <w:spacing w:val="17"/>
          <w:szCs w:val="24"/>
        </w:rPr>
        <w:t xml:space="preserve"> </w:t>
      </w:r>
      <w:r w:rsidRPr="00A54784">
        <w:rPr>
          <w:szCs w:val="24"/>
        </w:rPr>
        <w:t>інших</w:t>
      </w:r>
      <w:r w:rsidRPr="00A54784">
        <w:rPr>
          <w:spacing w:val="18"/>
          <w:szCs w:val="24"/>
        </w:rPr>
        <w:t xml:space="preserve"> </w:t>
      </w:r>
      <w:r w:rsidRPr="00A54784">
        <w:rPr>
          <w:szCs w:val="24"/>
        </w:rPr>
        <w:t>функцій,</w:t>
      </w:r>
      <w:r w:rsidRPr="00A54784">
        <w:rPr>
          <w:spacing w:val="17"/>
          <w:szCs w:val="24"/>
        </w:rPr>
        <w:t xml:space="preserve"> </w:t>
      </w:r>
      <w:r w:rsidRPr="00A54784">
        <w:rPr>
          <w:szCs w:val="24"/>
        </w:rPr>
        <w:t>відбудеться</w:t>
      </w:r>
      <w:r w:rsidRPr="00A54784">
        <w:rPr>
          <w:spacing w:val="15"/>
          <w:szCs w:val="24"/>
        </w:rPr>
        <w:t xml:space="preserve"> </w:t>
      </w:r>
      <w:r w:rsidRPr="00A54784">
        <w:rPr>
          <w:szCs w:val="24"/>
        </w:rPr>
        <w:t>обчислення</w:t>
      </w:r>
      <w:r w:rsidRPr="00A54784">
        <w:rPr>
          <w:spacing w:val="18"/>
          <w:szCs w:val="24"/>
        </w:rPr>
        <w:t xml:space="preserve"> </w:t>
      </w:r>
      <w:r w:rsidRPr="00A54784">
        <w:rPr>
          <w:szCs w:val="24"/>
        </w:rPr>
        <w:t>множення</w:t>
      </w:r>
      <w:r w:rsidRPr="00A54784">
        <w:rPr>
          <w:spacing w:val="18"/>
          <w:szCs w:val="24"/>
        </w:rPr>
        <w:t xml:space="preserve"> </w:t>
      </w:r>
      <w:r w:rsidRPr="00A54784">
        <w:rPr>
          <w:szCs w:val="24"/>
        </w:rPr>
        <w:t>за</w:t>
      </w:r>
      <w:r w:rsidRPr="00A54784">
        <w:rPr>
          <w:spacing w:val="17"/>
          <w:szCs w:val="24"/>
        </w:rPr>
        <w:t xml:space="preserve"> </w:t>
      </w:r>
      <w:r w:rsidRPr="00A54784">
        <w:rPr>
          <w:szCs w:val="24"/>
        </w:rPr>
        <w:t>вказаними</w:t>
      </w:r>
      <w:r w:rsidRPr="00A54784">
        <w:rPr>
          <w:spacing w:val="35"/>
          <w:szCs w:val="24"/>
        </w:rPr>
        <w:t xml:space="preserve"> </w:t>
      </w:r>
      <w:r w:rsidRPr="00A54784">
        <w:rPr>
          <w:szCs w:val="24"/>
        </w:rPr>
        <w:t>параметрами</w:t>
      </w:r>
      <w:r w:rsidRPr="00A54784">
        <w:rPr>
          <w:spacing w:val="9"/>
          <w:szCs w:val="24"/>
        </w:rPr>
        <w:t xml:space="preserve"> </w:t>
      </w:r>
      <w:r w:rsidRPr="00A54784">
        <w:rPr>
          <w:szCs w:val="24"/>
        </w:rPr>
        <w:t>3</w:t>
      </w:r>
      <w:r w:rsidRPr="00A54784">
        <w:rPr>
          <w:spacing w:val="9"/>
          <w:szCs w:val="24"/>
        </w:rPr>
        <w:t xml:space="preserve"> </w:t>
      </w:r>
      <w:r w:rsidRPr="00A54784">
        <w:rPr>
          <w:szCs w:val="24"/>
        </w:rPr>
        <w:t>і</w:t>
      </w:r>
      <w:r w:rsidRPr="00A54784">
        <w:rPr>
          <w:spacing w:val="9"/>
          <w:szCs w:val="24"/>
        </w:rPr>
        <w:t xml:space="preserve"> </w:t>
      </w:r>
      <w:r w:rsidRPr="00A54784">
        <w:rPr>
          <w:szCs w:val="24"/>
        </w:rPr>
        <w:t>4.</w:t>
      </w:r>
      <w:r w:rsidRPr="00A54784">
        <w:rPr>
          <w:spacing w:val="8"/>
          <w:szCs w:val="24"/>
        </w:rPr>
        <w:t xml:space="preserve"> </w:t>
      </w:r>
      <w:r w:rsidRPr="00A54784">
        <w:rPr>
          <w:szCs w:val="24"/>
        </w:rPr>
        <w:t>Проміжний</w:t>
      </w:r>
      <w:r w:rsidRPr="00A54784">
        <w:rPr>
          <w:spacing w:val="27"/>
          <w:szCs w:val="24"/>
        </w:rPr>
        <w:t xml:space="preserve"> </w:t>
      </w:r>
      <w:r w:rsidRPr="00A54784">
        <w:rPr>
          <w:szCs w:val="24"/>
        </w:rPr>
        <w:t>результат</w:t>
      </w:r>
      <w:r w:rsidRPr="00A54784">
        <w:rPr>
          <w:spacing w:val="10"/>
          <w:szCs w:val="24"/>
        </w:rPr>
        <w:t xml:space="preserve"> </w:t>
      </w:r>
      <w:r w:rsidRPr="00A54784">
        <w:rPr>
          <w:szCs w:val="24"/>
        </w:rPr>
        <w:t>(число</w:t>
      </w:r>
      <w:r w:rsidRPr="00A54784">
        <w:rPr>
          <w:spacing w:val="9"/>
          <w:szCs w:val="24"/>
        </w:rPr>
        <w:t xml:space="preserve"> </w:t>
      </w:r>
      <w:r w:rsidRPr="00A54784">
        <w:rPr>
          <w:szCs w:val="24"/>
        </w:rPr>
        <w:t>12)</w:t>
      </w:r>
      <w:r w:rsidRPr="00A54784">
        <w:rPr>
          <w:spacing w:val="11"/>
          <w:szCs w:val="24"/>
        </w:rPr>
        <w:t xml:space="preserve"> </w:t>
      </w:r>
      <w:r w:rsidRPr="00A54784">
        <w:rPr>
          <w:szCs w:val="24"/>
        </w:rPr>
        <w:t>відображено</w:t>
      </w:r>
      <w:r w:rsidRPr="00A54784">
        <w:rPr>
          <w:spacing w:val="11"/>
          <w:szCs w:val="24"/>
        </w:rPr>
        <w:t xml:space="preserve"> </w:t>
      </w:r>
      <w:r w:rsidRPr="00A54784">
        <w:rPr>
          <w:szCs w:val="24"/>
        </w:rPr>
        <w:t>у</w:t>
      </w:r>
      <w:r w:rsidRPr="00A54784">
        <w:rPr>
          <w:spacing w:val="7"/>
          <w:szCs w:val="24"/>
        </w:rPr>
        <w:t xml:space="preserve"> </w:t>
      </w:r>
      <w:r w:rsidRPr="00A54784">
        <w:rPr>
          <w:szCs w:val="24"/>
        </w:rPr>
        <w:t>відповідній</w:t>
      </w:r>
      <w:r w:rsidRPr="00A54784">
        <w:rPr>
          <w:spacing w:val="25"/>
          <w:szCs w:val="24"/>
        </w:rPr>
        <w:t xml:space="preserve"> </w:t>
      </w:r>
      <w:r w:rsidRPr="00A54784">
        <w:rPr>
          <w:szCs w:val="24"/>
        </w:rPr>
        <w:t>частині</w:t>
      </w:r>
      <w:r w:rsidRPr="00A54784">
        <w:rPr>
          <w:spacing w:val="-3"/>
          <w:szCs w:val="24"/>
        </w:rPr>
        <w:t xml:space="preserve"> </w:t>
      </w:r>
      <w:r w:rsidRPr="00A54784">
        <w:rPr>
          <w:szCs w:val="24"/>
        </w:rPr>
        <w:t>екрану</w:t>
      </w:r>
      <w:r w:rsidRPr="00A54784">
        <w:rPr>
          <w:spacing w:val="-4"/>
          <w:szCs w:val="24"/>
        </w:rPr>
        <w:t xml:space="preserve"> </w:t>
      </w:r>
      <w:r w:rsidRPr="00A54784">
        <w:rPr>
          <w:szCs w:val="24"/>
        </w:rPr>
        <w:t>(рис.</w:t>
      </w:r>
      <w:r w:rsidRPr="00A54784">
        <w:rPr>
          <w:spacing w:val="-3"/>
          <w:szCs w:val="24"/>
        </w:rPr>
        <w:t xml:space="preserve"> </w:t>
      </w:r>
      <w:r w:rsidRPr="00A54784">
        <w:rPr>
          <w:szCs w:val="24"/>
        </w:rPr>
        <w:t>16).</w:t>
      </w:r>
    </w:p>
    <w:p w:rsidR="00845CED" w:rsidRPr="00A54784" w:rsidRDefault="00845CED" w:rsidP="00845CED">
      <w:pPr>
        <w:pStyle w:val="af1"/>
        <w:rPr>
          <w:rFonts w:eastAsia="Times New Roman" w:cs="Times New Roman"/>
          <w:szCs w:val="24"/>
          <w:lang w:val="uk-UA"/>
        </w:rPr>
      </w:pPr>
      <w:r w:rsidRPr="00A54784">
        <w:rPr>
          <w:szCs w:val="24"/>
          <w:lang w:val="uk-UA" w:eastAsia="uk-UA"/>
        </w:rPr>
        <w:drawing>
          <wp:inline distT="0" distB="0" distL="0" distR="0" wp14:anchorId="7550F5FA" wp14:editId="3DF97F24">
            <wp:extent cx="6057900" cy="123825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57900" cy="12382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8. Здійснення</w:t>
      </w:r>
      <w:r w:rsidRPr="00A54784">
        <w:rPr>
          <w:spacing w:val="-3"/>
          <w:szCs w:val="24"/>
          <w:lang w:val="uk-UA"/>
        </w:rPr>
        <w:t xml:space="preserve"> </w:t>
      </w:r>
      <w:r w:rsidRPr="00A54784">
        <w:rPr>
          <w:szCs w:val="24"/>
          <w:lang w:val="uk-UA"/>
        </w:rPr>
        <w:t>обрахунків для</w:t>
      </w:r>
      <w:r w:rsidRPr="00A54784">
        <w:rPr>
          <w:spacing w:val="-3"/>
          <w:szCs w:val="24"/>
          <w:lang w:val="uk-UA"/>
        </w:rPr>
        <w:t xml:space="preserve"> </w:t>
      </w:r>
      <w:r w:rsidRPr="00A54784">
        <w:rPr>
          <w:szCs w:val="24"/>
          <w:lang w:val="uk-UA"/>
        </w:rPr>
        <w:t>функції</w:t>
      </w:r>
      <w:r w:rsidRPr="00A54784">
        <w:rPr>
          <w:spacing w:val="1"/>
          <w:szCs w:val="24"/>
          <w:lang w:val="uk-UA"/>
        </w:rPr>
        <w:t xml:space="preserve"> </w:t>
      </w:r>
      <w:r w:rsidRPr="00A54784">
        <w:rPr>
          <w:szCs w:val="24"/>
          <w:lang w:val="uk-UA"/>
        </w:rPr>
        <w:t>множення</w:t>
      </w:r>
    </w:p>
    <w:p w:rsidR="00845CED" w:rsidRPr="00A54784" w:rsidRDefault="00845CED" w:rsidP="00845CED">
      <w:pPr>
        <w:rPr>
          <w:szCs w:val="24"/>
        </w:rPr>
      </w:pPr>
      <w:r w:rsidRPr="00A54784">
        <w:rPr>
          <w:szCs w:val="24"/>
        </w:rPr>
        <w:t>Натиснемо</w:t>
      </w:r>
      <w:r w:rsidRPr="00A54784">
        <w:rPr>
          <w:spacing w:val="48"/>
          <w:szCs w:val="24"/>
        </w:rPr>
        <w:t xml:space="preserve"> </w:t>
      </w:r>
      <w:r w:rsidRPr="00A54784">
        <w:rPr>
          <w:szCs w:val="24"/>
        </w:rPr>
        <w:t>ще</w:t>
      </w:r>
      <w:r w:rsidRPr="00A54784">
        <w:rPr>
          <w:spacing w:val="47"/>
          <w:szCs w:val="24"/>
        </w:rPr>
        <w:t xml:space="preserve"> </w:t>
      </w:r>
      <w:r w:rsidRPr="00A54784">
        <w:rPr>
          <w:szCs w:val="24"/>
        </w:rPr>
        <w:t>раз</w:t>
      </w:r>
      <w:r w:rsidRPr="00A54784">
        <w:rPr>
          <w:spacing w:val="46"/>
          <w:szCs w:val="24"/>
        </w:rPr>
        <w:t xml:space="preserve"> </w:t>
      </w:r>
      <w:r w:rsidRPr="00A54784">
        <w:rPr>
          <w:szCs w:val="24"/>
        </w:rPr>
        <w:t>кнопку</w:t>
      </w:r>
      <w:r w:rsidRPr="00A54784">
        <w:rPr>
          <w:spacing w:val="46"/>
          <w:szCs w:val="24"/>
        </w:rPr>
        <w:t xml:space="preserve"> </w:t>
      </w:r>
      <w:r w:rsidRPr="00A54784">
        <w:rPr>
          <w:szCs w:val="24"/>
        </w:rPr>
        <w:t>«Step».</w:t>
      </w:r>
      <w:r w:rsidRPr="00A54784">
        <w:rPr>
          <w:spacing w:val="49"/>
          <w:szCs w:val="24"/>
        </w:rPr>
        <w:t xml:space="preserve"> </w:t>
      </w:r>
      <w:r w:rsidRPr="00A54784">
        <w:rPr>
          <w:szCs w:val="24"/>
        </w:rPr>
        <w:t>Як</w:t>
      </w:r>
      <w:r w:rsidRPr="00A54784">
        <w:rPr>
          <w:spacing w:val="47"/>
          <w:szCs w:val="24"/>
        </w:rPr>
        <w:t xml:space="preserve"> </w:t>
      </w:r>
      <w:r w:rsidRPr="00A54784">
        <w:rPr>
          <w:szCs w:val="24"/>
        </w:rPr>
        <w:t>видно</w:t>
      </w:r>
      <w:r w:rsidRPr="00A54784">
        <w:rPr>
          <w:spacing w:val="48"/>
          <w:szCs w:val="24"/>
        </w:rPr>
        <w:t xml:space="preserve"> </w:t>
      </w:r>
      <w:r w:rsidRPr="00A54784">
        <w:rPr>
          <w:szCs w:val="24"/>
        </w:rPr>
        <w:t>із</w:t>
      </w:r>
      <w:r w:rsidRPr="00A54784">
        <w:rPr>
          <w:spacing w:val="46"/>
          <w:szCs w:val="24"/>
        </w:rPr>
        <w:t xml:space="preserve"> </w:t>
      </w:r>
      <w:r w:rsidRPr="00A54784">
        <w:rPr>
          <w:szCs w:val="24"/>
        </w:rPr>
        <w:t>стеку,</w:t>
      </w:r>
      <w:r w:rsidRPr="00A54784">
        <w:rPr>
          <w:spacing w:val="49"/>
          <w:szCs w:val="24"/>
        </w:rPr>
        <w:t xml:space="preserve"> </w:t>
      </w:r>
      <w:r w:rsidRPr="00A54784">
        <w:rPr>
          <w:szCs w:val="24"/>
        </w:rPr>
        <w:t>функція</w:t>
      </w:r>
      <w:r w:rsidRPr="00A54784">
        <w:rPr>
          <w:spacing w:val="50"/>
          <w:szCs w:val="24"/>
        </w:rPr>
        <w:t xml:space="preserve"> </w:t>
      </w:r>
      <w:r w:rsidRPr="00A54784">
        <w:rPr>
          <w:spacing w:val="-2"/>
          <w:szCs w:val="24"/>
        </w:rPr>
        <w:t>множення</w:t>
      </w:r>
      <w:r w:rsidRPr="00A54784">
        <w:rPr>
          <w:spacing w:val="59"/>
          <w:szCs w:val="24"/>
        </w:rPr>
        <w:t xml:space="preserve"> </w:t>
      </w:r>
      <w:r w:rsidRPr="00A54784">
        <w:rPr>
          <w:szCs w:val="24"/>
        </w:rPr>
        <w:t>виконалась</w:t>
      </w:r>
      <w:r w:rsidRPr="00A54784">
        <w:rPr>
          <w:spacing w:val="27"/>
          <w:szCs w:val="24"/>
        </w:rPr>
        <w:t xml:space="preserve"> </w:t>
      </w:r>
      <w:r w:rsidRPr="00A54784">
        <w:rPr>
          <w:szCs w:val="24"/>
        </w:rPr>
        <w:t>і</w:t>
      </w:r>
      <w:r w:rsidRPr="00A54784">
        <w:rPr>
          <w:spacing w:val="29"/>
          <w:szCs w:val="24"/>
        </w:rPr>
        <w:t xml:space="preserve"> </w:t>
      </w:r>
      <w:r w:rsidRPr="00A54784">
        <w:rPr>
          <w:spacing w:val="-2"/>
          <w:szCs w:val="24"/>
        </w:rPr>
        <w:t>вийшла</w:t>
      </w:r>
      <w:r w:rsidRPr="00A54784">
        <w:rPr>
          <w:spacing w:val="30"/>
          <w:szCs w:val="24"/>
        </w:rPr>
        <w:t xml:space="preserve"> </w:t>
      </w:r>
      <w:r w:rsidRPr="00A54784">
        <w:rPr>
          <w:szCs w:val="24"/>
        </w:rPr>
        <w:t>з</w:t>
      </w:r>
      <w:r w:rsidRPr="00A54784">
        <w:rPr>
          <w:spacing w:val="29"/>
          <w:szCs w:val="24"/>
        </w:rPr>
        <w:t xml:space="preserve"> </w:t>
      </w:r>
      <w:r w:rsidRPr="00A54784">
        <w:rPr>
          <w:spacing w:val="-2"/>
          <w:szCs w:val="24"/>
        </w:rPr>
        <w:t>стеку.</w:t>
      </w:r>
      <w:r w:rsidRPr="00A54784">
        <w:rPr>
          <w:spacing w:val="29"/>
          <w:szCs w:val="24"/>
        </w:rPr>
        <w:t xml:space="preserve"> </w:t>
      </w:r>
      <w:r w:rsidRPr="00A54784">
        <w:rPr>
          <w:szCs w:val="24"/>
        </w:rPr>
        <w:t>Курсор</w:t>
      </w:r>
      <w:r w:rsidRPr="00A54784">
        <w:rPr>
          <w:spacing w:val="31"/>
          <w:szCs w:val="24"/>
        </w:rPr>
        <w:t xml:space="preserve"> </w:t>
      </w:r>
      <w:r w:rsidRPr="00A54784">
        <w:rPr>
          <w:szCs w:val="24"/>
        </w:rPr>
        <w:t>налаштування</w:t>
      </w:r>
      <w:r w:rsidRPr="00A54784">
        <w:rPr>
          <w:spacing w:val="28"/>
          <w:szCs w:val="24"/>
        </w:rPr>
        <w:t xml:space="preserve"> </w:t>
      </w:r>
      <w:r w:rsidRPr="00A54784">
        <w:rPr>
          <w:szCs w:val="24"/>
        </w:rPr>
        <w:t>вказує</w:t>
      </w:r>
      <w:r w:rsidRPr="00A54784">
        <w:rPr>
          <w:spacing w:val="32"/>
          <w:szCs w:val="24"/>
        </w:rPr>
        <w:t xml:space="preserve"> </w:t>
      </w:r>
      <w:r w:rsidRPr="00A54784">
        <w:rPr>
          <w:szCs w:val="24"/>
        </w:rPr>
        <w:t>на</w:t>
      </w:r>
      <w:r w:rsidRPr="00A54784">
        <w:rPr>
          <w:spacing w:val="28"/>
          <w:szCs w:val="24"/>
        </w:rPr>
        <w:t xml:space="preserve"> </w:t>
      </w:r>
      <w:r w:rsidRPr="00A54784">
        <w:rPr>
          <w:szCs w:val="24"/>
        </w:rPr>
        <w:t>кінець</w:t>
      </w:r>
      <w:r w:rsidRPr="00A54784">
        <w:rPr>
          <w:spacing w:val="29"/>
          <w:szCs w:val="24"/>
        </w:rPr>
        <w:t xml:space="preserve"> </w:t>
      </w:r>
      <w:r w:rsidRPr="00A54784">
        <w:rPr>
          <w:szCs w:val="24"/>
        </w:rPr>
        <w:t>виклику</w:t>
      </w:r>
      <w:r w:rsidRPr="00A54784">
        <w:rPr>
          <w:spacing w:val="41"/>
          <w:szCs w:val="24"/>
        </w:rPr>
        <w:t xml:space="preserve"> </w:t>
      </w:r>
      <w:r w:rsidRPr="00A54784">
        <w:rPr>
          <w:szCs w:val="24"/>
        </w:rPr>
        <w:t>функції</w:t>
      </w:r>
      <w:r w:rsidRPr="00A54784">
        <w:rPr>
          <w:spacing w:val="4"/>
          <w:szCs w:val="24"/>
        </w:rPr>
        <w:t xml:space="preserve"> </w:t>
      </w:r>
      <w:r w:rsidRPr="00A54784">
        <w:rPr>
          <w:szCs w:val="24"/>
        </w:rPr>
        <w:t>додавання.</w:t>
      </w:r>
      <w:r w:rsidRPr="00A54784">
        <w:rPr>
          <w:spacing w:val="1"/>
          <w:szCs w:val="24"/>
        </w:rPr>
        <w:t xml:space="preserve"> </w:t>
      </w:r>
      <w:r w:rsidRPr="00A54784">
        <w:rPr>
          <w:szCs w:val="24"/>
        </w:rPr>
        <w:t>Результат</w:t>
      </w:r>
      <w:r w:rsidRPr="00A54784">
        <w:rPr>
          <w:spacing w:val="3"/>
          <w:szCs w:val="24"/>
        </w:rPr>
        <w:t xml:space="preserve"> </w:t>
      </w:r>
      <w:r w:rsidRPr="00A54784">
        <w:rPr>
          <w:szCs w:val="24"/>
        </w:rPr>
        <w:t>виконання</w:t>
      </w:r>
      <w:r w:rsidRPr="00A54784">
        <w:rPr>
          <w:spacing w:val="4"/>
          <w:szCs w:val="24"/>
        </w:rPr>
        <w:t xml:space="preserve"> </w:t>
      </w:r>
      <w:r w:rsidRPr="00A54784">
        <w:rPr>
          <w:spacing w:val="-2"/>
          <w:szCs w:val="24"/>
        </w:rPr>
        <w:t>функцій</w:t>
      </w:r>
      <w:r w:rsidRPr="00A54784">
        <w:rPr>
          <w:spacing w:val="4"/>
          <w:szCs w:val="24"/>
        </w:rPr>
        <w:t xml:space="preserve"> </w:t>
      </w:r>
      <w:r w:rsidRPr="00A54784">
        <w:rPr>
          <w:szCs w:val="24"/>
        </w:rPr>
        <w:t>(число</w:t>
      </w:r>
      <w:r w:rsidRPr="00A54784">
        <w:rPr>
          <w:spacing w:val="1"/>
          <w:szCs w:val="24"/>
        </w:rPr>
        <w:t xml:space="preserve"> </w:t>
      </w:r>
      <w:r w:rsidRPr="00A54784">
        <w:rPr>
          <w:szCs w:val="24"/>
        </w:rPr>
        <w:t>14)</w:t>
      </w:r>
      <w:r w:rsidRPr="00A54784">
        <w:rPr>
          <w:spacing w:val="1"/>
          <w:szCs w:val="24"/>
        </w:rPr>
        <w:t xml:space="preserve"> </w:t>
      </w:r>
      <w:r w:rsidRPr="00A54784">
        <w:rPr>
          <w:szCs w:val="24"/>
        </w:rPr>
        <w:t>відображено</w:t>
      </w:r>
      <w:r w:rsidRPr="00A54784">
        <w:rPr>
          <w:spacing w:val="4"/>
          <w:szCs w:val="24"/>
        </w:rPr>
        <w:t xml:space="preserve"> </w:t>
      </w:r>
      <w:r w:rsidRPr="00A54784">
        <w:rPr>
          <w:szCs w:val="24"/>
        </w:rPr>
        <w:t>в</w:t>
      </w:r>
      <w:r w:rsidRPr="00A54784">
        <w:rPr>
          <w:spacing w:val="51"/>
          <w:szCs w:val="24"/>
        </w:rPr>
        <w:t xml:space="preserve"> </w:t>
      </w:r>
      <w:r w:rsidRPr="00A54784">
        <w:rPr>
          <w:szCs w:val="24"/>
        </w:rPr>
        <w:t>області</w:t>
      </w:r>
      <w:r w:rsidRPr="00A54784">
        <w:rPr>
          <w:spacing w:val="-3"/>
          <w:szCs w:val="24"/>
        </w:rPr>
        <w:t xml:space="preserve"> </w:t>
      </w:r>
      <w:r w:rsidRPr="00A54784">
        <w:rPr>
          <w:szCs w:val="24"/>
        </w:rPr>
        <w:t>біля меню налаштування</w:t>
      </w:r>
      <w:r w:rsidRPr="00A54784">
        <w:rPr>
          <w:spacing w:val="28"/>
          <w:szCs w:val="24"/>
        </w:rPr>
        <w:t xml:space="preserve"> </w:t>
      </w:r>
      <w:r w:rsidRPr="00A54784">
        <w:rPr>
          <w:szCs w:val="24"/>
        </w:rPr>
        <w:t>(рис. 9).</w:t>
      </w:r>
    </w:p>
    <w:p w:rsidR="00845CED" w:rsidRPr="00A54784" w:rsidRDefault="00845CED" w:rsidP="00845CED">
      <w:pPr>
        <w:pStyle w:val="af1"/>
        <w:rPr>
          <w:rFonts w:eastAsia="Times New Roman" w:cs="Times New Roman"/>
          <w:szCs w:val="24"/>
          <w:lang w:val="uk-UA"/>
        </w:rPr>
      </w:pPr>
      <w:r w:rsidRPr="00A54784">
        <w:rPr>
          <w:szCs w:val="24"/>
          <w:lang w:val="uk-UA" w:eastAsia="uk-UA"/>
        </w:rPr>
        <w:lastRenderedPageBreak/>
        <w:drawing>
          <wp:inline distT="0" distB="0" distL="0" distR="0" wp14:anchorId="278F63B8" wp14:editId="42F142F0">
            <wp:extent cx="6115050" cy="12763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1276350"/>
                    </a:xfrm>
                    <a:prstGeom prst="rect">
                      <a:avLst/>
                    </a:prstGeom>
                    <a:noFill/>
                    <a:ln>
                      <a:noFill/>
                    </a:ln>
                  </pic:spPr>
                </pic:pic>
              </a:graphicData>
            </a:graphic>
          </wp:inline>
        </w:drawing>
      </w:r>
    </w:p>
    <w:p w:rsidR="00845CED" w:rsidRPr="00A54784" w:rsidRDefault="00845CED" w:rsidP="00845CED">
      <w:pPr>
        <w:pStyle w:val="af1"/>
        <w:rPr>
          <w:szCs w:val="24"/>
          <w:lang w:val="uk-UA"/>
        </w:rPr>
      </w:pPr>
      <w:r w:rsidRPr="00A54784">
        <w:rPr>
          <w:szCs w:val="24"/>
          <w:lang w:val="uk-UA"/>
        </w:rPr>
        <w:t>Рис. 9. Здійснення</w:t>
      </w:r>
      <w:r w:rsidRPr="00A54784">
        <w:rPr>
          <w:spacing w:val="-3"/>
          <w:szCs w:val="24"/>
          <w:lang w:val="uk-UA"/>
        </w:rPr>
        <w:t xml:space="preserve"> </w:t>
      </w:r>
      <w:r w:rsidRPr="00A54784">
        <w:rPr>
          <w:szCs w:val="24"/>
          <w:lang w:val="uk-UA"/>
        </w:rPr>
        <w:t>обрахунків для</w:t>
      </w:r>
      <w:r w:rsidRPr="00A54784">
        <w:rPr>
          <w:spacing w:val="-3"/>
          <w:szCs w:val="24"/>
          <w:lang w:val="uk-UA"/>
        </w:rPr>
        <w:t xml:space="preserve"> </w:t>
      </w:r>
      <w:r w:rsidRPr="00A54784">
        <w:rPr>
          <w:szCs w:val="24"/>
          <w:lang w:val="uk-UA"/>
        </w:rPr>
        <w:t>функції</w:t>
      </w:r>
      <w:r w:rsidRPr="00A54784">
        <w:rPr>
          <w:spacing w:val="-3"/>
          <w:szCs w:val="24"/>
          <w:lang w:val="uk-UA"/>
        </w:rPr>
        <w:t xml:space="preserve"> </w:t>
      </w:r>
      <w:r w:rsidRPr="00A54784">
        <w:rPr>
          <w:szCs w:val="24"/>
          <w:lang w:val="uk-UA"/>
        </w:rPr>
        <w:t>додавання</w:t>
      </w:r>
    </w:p>
    <w:p w:rsidR="00845CED" w:rsidRDefault="00845CED" w:rsidP="00845CED">
      <w:pPr>
        <w:rPr>
          <w:rFonts w:cs="Times New Roman"/>
          <w:szCs w:val="24"/>
        </w:rPr>
      </w:pPr>
      <w:r w:rsidRPr="00A54784">
        <w:rPr>
          <w:szCs w:val="24"/>
        </w:rPr>
        <w:t>Чергове</w:t>
      </w:r>
      <w:r w:rsidRPr="00A54784">
        <w:rPr>
          <w:spacing w:val="3"/>
          <w:szCs w:val="24"/>
        </w:rPr>
        <w:t xml:space="preserve"> </w:t>
      </w:r>
      <w:r w:rsidRPr="00A54784">
        <w:rPr>
          <w:szCs w:val="24"/>
        </w:rPr>
        <w:t>натискання</w:t>
      </w:r>
      <w:r w:rsidRPr="00A54784">
        <w:rPr>
          <w:spacing w:val="4"/>
          <w:szCs w:val="24"/>
        </w:rPr>
        <w:t xml:space="preserve"> </w:t>
      </w:r>
      <w:r w:rsidRPr="00A54784">
        <w:rPr>
          <w:szCs w:val="24"/>
        </w:rPr>
        <w:t>кнопки</w:t>
      </w:r>
      <w:r w:rsidRPr="00A54784">
        <w:rPr>
          <w:spacing w:val="8"/>
          <w:szCs w:val="24"/>
        </w:rPr>
        <w:t xml:space="preserve"> </w:t>
      </w:r>
      <w:r w:rsidRPr="00A54784">
        <w:rPr>
          <w:szCs w:val="24"/>
        </w:rPr>
        <w:t>«</w:t>
      </w:r>
      <w:r w:rsidRPr="00A54784">
        <w:rPr>
          <w:rFonts w:cs="Times New Roman"/>
          <w:szCs w:val="24"/>
        </w:rPr>
        <w:t>Step</w:t>
      </w:r>
      <w:r w:rsidRPr="00A54784">
        <w:rPr>
          <w:szCs w:val="24"/>
        </w:rPr>
        <w:t>»</w:t>
      </w:r>
      <w:r w:rsidRPr="00A54784">
        <w:rPr>
          <w:spacing w:val="5"/>
          <w:szCs w:val="24"/>
        </w:rPr>
        <w:t xml:space="preserve"> </w:t>
      </w:r>
      <w:r w:rsidRPr="00A54784">
        <w:rPr>
          <w:szCs w:val="24"/>
        </w:rPr>
        <w:t>завершує</w:t>
      </w:r>
      <w:r w:rsidRPr="00A54784">
        <w:rPr>
          <w:spacing w:val="6"/>
          <w:szCs w:val="24"/>
        </w:rPr>
        <w:t xml:space="preserve"> </w:t>
      </w:r>
      <w:r w:rsidRPr="00A54784">
        <w:rPr>
          <w:szCs w:val="24"/>
        </w:rPr>
        <w:t>виконання</w:t>
      </w:r>
      <w:r w:rsidRPr="00A54784">
        <w:rPr>
          <w:spacing w:val="4"/>
          <w:szCs w:val="24"/>
        </w:rPr>
        <w:t xml:space="preserve"> </w:t>
      </w:r>
      <w:r w:rsidRPr="00A54784">
        <w:rPr>
          <w:szCs w:val="24"/>
        </w:rPr>
        <w:t>програми</w:t>
      </w:r>
      <w:r w:rsidRPr="00A54784">
        <w:rPr>
          <w:spacing w:val="8"/>
          <w:szCs w:val="24"/>
        </w:rPr>
        <w:t xml:space="preserve"> </w:t>
      </w:r>
      <w:r w:rsidRPr="00A54784">
        <w:rPr>
          <w:szCs w:val="24"/>
        </w:rPr>
        <w:t>–</w:t>
      </w:r>
      <w:r w:rsidRPr="00A54784">
        <w:rPr>
          <w:spacing w:val="5"/>
          <w:szCs w:val="24"/>
        </w:rPr>
        <w:t xml:space="preserve"> </w:t>
      </w:r>
      <w:r w:rsidRPr="00A54784">
        <w:rPr>
          <w:szCs w:val="24"/>
        </w:rPr>
        <w:t>з</w:t>
      </w:r>
      <w:r w:rsidRPr="00A54784">
        <w:rPr>
          <w:spacing w:val="6"/>
          <w:szCs w:val="24"/>
        </w:rPr>
        <w:t xml:space="preserve"> </w:t>
      </w:r>
      <w:r w:rsidRPr="00A54784">
        <w:rPr>
          <w:szCs w:val="24"/>
        </w:rPr>
        <w:t>стеку</w:t>
      </w:r>
      <w:r w:rsidRPr="00A54784">
        <w:rPr>
          <w:spacing w:val="45"/>
          <w:szCs w:val="24"/>
        </w:rPr>
        <w:t xml:space="preserve"> </w:t>
      </w:r>
      <w:r w:rsidRPr="00A54784">
        <w:rPr>
          <w:szCs w:val="24"/>
        </w:rPr>
        <w:t>вивільняється</w:t>
      </w:r>
      <w:r w:rsidRPr="00A54784">
        <w:rPr>
          <w:spacing w:val="6"/>
          <w:szCs w:val="24"/>
        </w:rPr>
        <w:t xml:space="preserve"> </w:t>
      </w:r>
      <w:r w:rsidRPr="00A54784">
        <w:rPr>
          <w:szCs w:val="24"/>
        </w:rPr>
        <w:t>функція</w:t>
      </w:r>
      <w:r w:rsidRPr="00A54784">
        <w:rPr>
          <w:spacing w:val="4"/>
          <w:szCs w:val="24"/>
        </w:rPr>
        <w:t xml:space="preserve"> </w:t>
      </w:r>
      <w:r w:rsidRPr="00A54784">
        <w:rPr>
          <w:szCs w:val="24"/>
        </w:rPr>
        <w:t>додавання,</w:t>
      </w:r>
      <w:r w:rsidRPr="00A54784">
        <w:rPr>
          <w:spacing w:val="6"/>
          <w:szCs w:val="24"/>
        </w:rPr>
        <w:t xml:space="preserve"> </w:t>
      </w:r>
      <w:r w:rsidRPr="00A54784">
        <w:rPr>
          <w:szCs w:val="24"/>
        </w:rPr>
        <w:t>а</w:t>
      </w:r>
      <w:r w:rsidRPr="00A54784">
        <w:rPr>
          <w:spacing w:val="6"/>
          <w:szCs w:val="24"/>
        </w:rPr>
        <w:t xml:space="preserve"> </w:t>
      </w:r>
      <w:r w:rsidRPr="00A54784">
        <w:rPr>
          <w:szCs w:val="24"/>
        </w:rPr>
        <w:t>остаточний</w:t>
      </w:r>
      <w:r w:rsidRPr="00A54784">
        <w:rPr>
          <w:spacing w:val="6"/>
          <w:szCs w:val="24"/>
        </w:rPr>
        <w:t xml:space="preserve"> </w:t>
      </w:r>
      <w:r w:rsidRPr="00A54784">
        <w:rPr>
          <w:szCs w:val="24"/>
        </w:rPr>
        <w:t>результат</w:t>
      </w:r>
      <w:r w:rsidRPr="00A54784">
        <w:rPr>
          <w:spacing w:val="5"/>
          <w:szCs w:val="24"/>
        </w:rPr>
        <w:t xml:space="preserve"> </w:t>
      </w:r>
      <w:r w:rsidRPr="00A54784">
        <w:rPr>
          <w:szCs w:val="24"/>
        </w:rPr>
        <w:t xml:space="preserve">відображається </w:t>
      </w:r>
      <w:r w:rsidRPr="00A54784">
        <w:rPr>
          <w:spacing w:val="6"/>
          <w:szCs w:val="24"/>
        </w:rPr>
        <w:t xml:space="preserve"> </w:t>
      </w:r>
      <w:r w:rsidRPr="00A54784">
        <w:rPr>
          <w:szCs w:val="24"/>
        </w:rPr>
        <w:t>у</w:t>
      </w:r>
      <w:r w:rsidRPr="00A54784">
        <w:rPr>
          <w:spacing w:val="51"/>
          <w:szCs w:val="24"/>
        </w:rPr>
        <w:t xml:space="preserve"> </w:t>
      </w:r>
      <w:r w:rsidRPr="00A54784">
        <w:rPr>
          <w:szCs w:val="24"/>
        </w:rPr>
        <w:t>вікні</w:t>
      </w:r>
      <w:r w:rsidRPr="00A54784">
        <w:rPr>
          <w:spacing w:val="1"/>
          <w:szCs w:val="24"/>
        </w:rPr>
        <w:t xml:space="preserve"> </w:t>
      </w:r>
      <w:r w:rsidRPr="00A54784">
        <w:rPr>
          <w:szCs w:val="24"/>
        </w:rPr>
        <w:t>командного</w:t>
      </w:r>
      <w:r w:rsidRPr="00A54784">
        <w:rPr>
          <w:spacing w:val="-2"/>
          <w:szCs w:val="24"/>
        </w:rPr>
        <w:t xml:space="preserve"> </w:t>
      </w:r>
      <w:r w:rsidRPr="00A54784">
        <w:rPr>
          <w:szCs w:val="24"/>
        </w:rPr>
        <w:t>рядка</w:t>
      </w:r>
      <w:r w:rsidRPr="00A54784">
        <w:rPr>
          <w:spacing w:val="1"/>
          <w:szCs w:val="24"/>
        </w:rPr>
        <w:t xml:space="preserve"> </w:t>
      </w:r>
      <w:r w:rsidRPr="00A54784">
        <w:rPr>
          <w:szCs w:val="24"/>
        </w:rPr>
        <w:t>(рис. 18)</w:t>
      </w:r>
      <w:r w:rsidRPr="00A54784">
        <w:rPr>
          <w:rFonts w:cs="Times New Roman"/>
          <w:szCs w:val="24"/>
        </w:rPr>
        <w:t>.</w:t>
      </w:r>
    </w:p>
    <w:p w:rsidR="00061122" w:rsidRPr="00A54784" w:rsidRDefault="00061122" w:rsidP="00845CED">
      <w:pPr>
        <w:rPr>
          <w:rFonts w:cs="Times New Roman"/>
          <w:szCs w:val="24"/>
        </w:rPr>
      </w:pPr>
    </w:p>
    <w:p w:rsidR="00845CED" w:rsidRPr="00A54784" w:rsidRDefault="00845CED" w:rsidP="00845CED">
      <w:pPr>
        <w:spacing w:before="7"/>
        <w:ind w:left="217" w:right="11307"/>
        <w:rPr>
          <w:rFonts w:eastAsia="Times New Roman" w:cs="Times New Roman"/>
          <w:szCs w:val="24"/>
        </w:rPr>
      </w:pPr>
      <w:r w:rsidRPr="00A54784">
        <w:rPr>
          <w:noProof/>
          <w:szCs w:val="24"/>
          <w:lang w:eastAsia="uk-UA"/>
        </w:rPr>
        <w:drawing>
          <wp:inline distT="0" distB="0" distL="0" distR="0" wp14:anchorId="3CA1DAC3" wp14:editId="2852420F">
            <wp:extent cx="6096000" cy="13906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6000" cy="1390650"/>
                    </a:xfrm>
                    <a:prstGeom prst="rect">
                      <a:avLst/>
                    </a:prstGeom>
                    <a:noFill/>
                    <a:ln>
                      <a:noFill/>
                    </a:ln>
                  </pic:spPr>
                </pic:pic>
              </a:graphicData>
            </a:graphic>
          </wp:inline>
        </w:drawing>
      </w:r>
    </w:p>
    <w:p w:rsidR="00845CED" w:rsidRPr="00A54784" w:rsidRDefault="00845CED" w:rsidP="00845CED">
      <w:pPr>
        <w:pStyle w:val="ab"/>
        <w:spacing w:before="22" w:line="263" w:lineRule="auto"/>
        <w:ind w:left="754" w:right="956" w:firstLine="1127"/>
        <w:rPr>
          <w:spacing w:val="31"/>
          <w:szCs w:val="24"/>
          <w:lang w:val="uk-UA"/>
        </w:rPr>
      </w:pPr>
      <w:r w:rsidRPr="00A54784">
        <w:rPr>
          <w:szCs w:val="24"/>
          <w:lang w:val="uk-UA"/>
        </w:rPr>
        <w:t>Рис.</w:t>
      </w:r>
      <w:r w:rsidRPr="00A54784">
        <w:rPr>
          <w:spacing w:val="-1"/>
          <w:szCs w:val="24"/>
          <w:lang w:val="uk-UA"/>
        </w:rPr>
        <w:t xml:space="preserve"> 18. Завершення</w:t>
      </w:r>
      <w:r w:rsidRPr="00A54784">
        <w:rPr>
          <w:spacing w:val="-2"/>
          <w:szCs w:val="24"/>
          <w:lang w:val="uk-UA"/>
        </w:rPr>
        <w:t xml:space="preserve"> </w:t>
      </w:r>
      <w:r w:rsidRPr="00A54784">
        <w:rPr>
          <w:spacing w:val="-1"/>
          <w:szCs w:val="24"/>
          <w:lang w:val="uk-UA"/>
        </w:rPr>
        <w:t>виконання</w:t>
      </w:r>
      <w:r w:rsidRPr="00A54784">
        <w:rPr>
          <w:szCs w:val="24"/>
          <w:lang w:val="uk-UA"/>
        </w:rPr>
        <w:t xml:space="preserve"> </w:t>
      </w:r>
      <w:r w:rsidR="00061122">
        <w:rPr>
          <w:szCs w:val="24"/>
          <w:lang w:val="uk-UA"/>
        </w:rPr>
        <w:t>налаштування</w:t>
      </w:r>
      <w:r w:rsidRPr="00A54784">
        <w:rPr>
          <w:szCs w:val="24"/>
          <w:lang w:val="uk-UA"/>
        </w:rPr>
        <w:t xml:space="preserve"> </w:t>
      </w:r>
      <w:r w:rsidRPr="00A54784">
        <w:rPr>
          <w:spacing w:val="-2"/>
          <w:szCs w:val="24"/>
          <w:lang w:val="uk-UA"/>
        </w:rPr>
        <w:t>програми</w:t>
      </w:r>
      <w:r w:rsidRPr="00A54784">
        <w:rPr>
          <w:spacing w:val="31"/>
          <w:szCs w:val="24"/>
          <w:lang w:val="uk-UA"/>
        </w:rPr>
        <w:t xml:space="preserve"> </w:t>
      </w:r>
    </w:p>
    <w:p w:rsidR="00845CED" w:rsidRPr="00A54784" w:rsidRDefault="00845CED" w:rsidP="00845CED">
      <w:pPr>
        <w:rPr>
          <w:szCs w:val="24"/>
        </w:rPr>
      </w:pPr>
    </w:p>
    <w:p w:rsidR="00845CED" w:rsidRPr="00A54784" w:rsidRDefault="00845CED" w:rsidP="00845CED">
      <w:pPr>
        <w:rPr>
          <w:rFonts w:cs="Times New Roman"/>
          <w:szCs w:val="24"/>
        </w:rPr>
      </w:pPr>
      <w:r w:rsidRPr="00A54784">
        <w:rPr>
          <w:rFonts w:cs="Times New Roman"/>
          <w:szCs w:val="24"/>
        </w:rPr>
        <w:br w:type="page"/>
      </w:r>
    </w:p>
    <w:p w:rsidR="00845CED" w:rsidRPr="00A54784" w:rsidRDefault="00845CED" w:rsidP="00016A36">
      <w:pPr>
        <w:pStyle w:val="1"/>
      </w:pPr>
      <w:bookmarkStart w:id="5" w:name="_Toc57122205"/>
      <w:r w:rsidRPr="00A54784">
        <w:lastRenderedPageBreak/>
        <w:t xml:space="preserve">Лабораторна робота 1. </w:t>
      </w:r>
      <w:r w:rsidR="00016A36" w:rsidRPr="00A54784">
        <w:br/>
      </w:r>
      <w:r w:rsidRPr="00A54784">
        <w:t>Використання рекурсії для організації повторювальних процесі</w:t>
      </w:r>
      <w:r w:rsidR="00E1393F" w:rsidRPr="00A54784">
        <w:t>в</w:t>
      </w:r>
      <w:bookmarkEnd w:id="5"/>
    </w:p>
    <w:p w:rsidR="00A80DFB" w:rsidRPr="00A54784" w:rsidRDefault="00A80DFB" w:rsidP="00A80DFB">
      <w:pPr>
        <w:pStyle w:val="2"/>
      </w:pPr>
      <w:bookmarkStart w:id="6" w:name="_Toc57122206"/>
      <w:r w:rsidRPr="00A54784">
        <w:t>Мета</w:t>
      </w:r>
      <w:bookmarkEnd w:id="6"/>
    </w:p>
    <w:p w:rsidR="00A80DFB" w:rsidRPr="00A54784" w:rsidRDefault="00A80DFB" w:rsidP="00A80DFB">
      <w:r w:rsidRPr="00A54784">
        <w:t>Сформувати декларативне мислення в галузі програмування завдяки використанню чистих функцій, рекурсій замість циклів, запобіганню даних, що змінюються</w:t>
      </w:r>
      <w:r w:rsidR="006D25C4" w:rsidRPr="00A54784">
        <w:t>. Опанувати застосування рекурсивних функцій для обчислювальних процесів.</w:t>
      </w:r>
    </w:p>
    <w:p w:rsidR="00383B47" w:rsidRPr="00A54784" w:rsidRDefault="00383B47" w:rsidP="00383B47">
      <w:pPr>
        <w:pStyle w:val="2"/>
      </w:pPr>
      <w:r w:rsidRPr="00A54784">
        <w:t>Рейтингова таблиця лабораторної роботи 1</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383B47">
        <w:tc>
          <w:tcPr>
            <w:tcW w:w="1838" w:type="dxa"/>
          </w:tcPr>
          <w:p w:rsidR="00383B47" w:rsidRPr="00A54784" w:rsidRDefault="00383B47" w:rsidP="00383B47">
            <w:pPr>
              <w:ind w:firstLine="0"/>
              <w:jc w:val="center"/>
              <w:rPr>
                <w:b/>
              </w:rPr>
            </w:pPr>
            <w:r w:rsidRPr="00A54784">
              <w:rPr>
                <w:b/>
              </w:rPr>
              <w:t>Вид роботи</w:t>
            </w:r>
          </w:p>
        </w:tc>
        <w:tc>
          <w:tcPr>
            <w:tcW w:w="1701" w:type="dxa"/>
          </w:tcPr>
          <w:p w:rsidR="00383B47" w:rsidRPr="00A54784" w:rsidRDefault="00383B47" w:rsidP="00383B47">
            <w:pPr>
              <w:ind w:firstLine="0"/>
              <w:jc w:val="center"/>
              <w:rPr>
                <w:b/>
              </w:rPr>
            </w:pPr>
            <w:r w:rsidRPr="00A54784">
              <w:rPr>
                <w:b/>
              </w:rPr>
              <w:t>Кількість балів</w:t>
            </w:r>
          </w:p>
        </w:tc>
        <w:tc>
          <w:tcPr>
            <w:tcW w:w="1701" w:type="dxa"/>
          </w:tcPr>
          <w:p w:rsidR="00383B47" w:rsidRPr="00A54784" w:rsidRDefault="00383B47" w:rsidP="00383B47">
            <w:pPr>
              <w:ind w:firstLine="0"/>
              <w:jc w:val="center"/>
              <w:rPr>
                <w:b/>
              </w:rPr>
            </w:pPr>
            <w:r w:rsidRPr="00A54784">
              <w:rPr>
                <w:color w:val="FF0000"/>
                <w:szCs w:val="24"/>
              </w:rPr>
              <w:t>Deadline</w:t>
            </w:r>
          </w:p>
        </w:tc>
      </w:tr>
      <w:tr w:rsidR="00383B47" w:rsidRPr="00A54784" w:rsidTr="00383B47">
        <w:tc>
          <w:tcPr>
            <w:tcW w:w="1838" w:type="dxa"/>
          </w:tcPr>
          <w:p w:rsidR="00383B47" w:rsidRPr="00A54784" w:rsidRDefault="00383B47" w:rsidP="00383B47">
            <w:pPr>
              <w:pStyle w:val="a3"/>
            </w:pPr>
            <w:r w:rsidRPr="00A54784">
              <w:t>Код задачі 1</w:t>
            </w:r>
          </w:p>
        </w:tc>
        <w:tc>
          <w:tcPr>
            <w:tcW w:w="1701" w:type="dxa"/>
          </w:tcPr>
          <w:p w:rsidR="00383B47" w:rsidRPr="00A54784" w:rsidRDefault="00383B47" w:rsidP="00383B47">
            <w:pPr>
              <w:pStyle w:val="a3"/>
            </w:pPr>
            <w:r w:rsidRPr="00A54784">
              <w:t>2</w:t>
            </w:r>
          </w:p>
        </w:tc>
        <w:tc>
          <w:tcPr>
            <w:tcW w:w="1701" w:type="dxa"/>
            <w:vMerge w:val="restart"/>
          </w:tcPr>
          <w:p w:rsidR="00383B47" w:rsidRPr="00A54784" w:rsidRDefault="00383B47" w:rsidP="00383B47">
            <w:pPr>
              <w:ind w:firstLine="0"/>
              <w:jc w:val="center"/>
              <w:rPr>
                <w:color w:val="FF0000"/>
                <w:szCs w:val="24"/>
              </w:rPr>
            </w:pPr>
            <w:r w:rsidRPr="00A54784">
              <w:rPr>
                <w:color w:val="FF0000"/>
                <w:szCs w:val="24"/>
              </w:rPr>
              <w:t>жовтень</w:t>
            </w:r>
          </w:p>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Код задачі 1</w:t>
            </w:r>
          </w:p>
        </w:tc>
        <w:tc>
          <w:tcPr>
            <w:tcW w:w="1701" w:type="dxa"/>
          </w:tcPr>
          <w:p w:rsidR="00383B47" w:rsidRPr="00A54784" w:rsidRDefault="00383B47" w:rsidP="00383B47">
            <w:pPr>
              <w:pStyle w:val="a3"/>
            </w:pPr>
            <w:r w:rsidRPr="00A54784">
              <w:t>2</w:t>
            </w: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Звіт</w:t>
            </w:r>
          </w:p>
        </w:tc>
        <w:tc>
          <w:tcPr>
            <w:tcW w:w="1701" w:type="dxa"/>
          </w:tcPr>
          <w:p w:rsidR="00383B47" w:rsidRPr="00A54784" w:rsidRDefault="00383B47" w:rsidP="00383B47">
            <w:pPr>
              <w:pStyle w:val="a3"/>
            </w:pPr>
            <w:r w:rsidRPr="00A54784">
              <w:t>1</w:t>
            </w: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pPr>
            <w:r w:rsidRPr="00A54784">
              <w:t xml:space="preserve">Якість </w:t>
            </w:r>
          </w:p>
        </w:tc>
        <w:tc>
          <w:tcPr>
            <w:tcW w:w="1701" w:type="dxa"/>
          </w:tcPr>
          <w:p w:rsidR="00383B47" w:rsidRPr="00A54784" w:rsidRDefault="00383B47" w:rsidP="00383B47">
            <w:pPr>
              <w:pStyle w:val="a3"/>
            </w:pPr>
          </w:p>
        </w:tc>
        <w:tc>
          <w:tcPr>
            <w:tcW w:w="1701" w:type="dxa"/>
            <w:vMerge/>
          </w:tcPr>
          <w:p w:rsidR="00383B47" w:rsidRPr="00A54784" w:rsidRDefault="00383B47" w:rsidP="00383B47">
            <w:pPr>
              <w:pStyle w:val="a3"/>
            </w:pPr>
          </w:p>
        </w:tc>
      </w:tr>
      <w:tr w:rsidR="00383B47" w:rsidRPr="00A54784" w:rsidTr="00383B47">
        <w:tc>
          <w:tcPr>
            <w:tcW w:w="1838" w:type="dxa"/>
          </w:tcPr>
          <w:p w:rsidR="00383B47" w:rsidRPr="00A54784" w:rsidRDefault="00383B47" w:rsidP="00383B47">
            <w:pPr>
              <w:pStyle w:val="a3"/>
              <w:rPr>
                <w:b/>
              </w:rPr>
            </w:pPr>
            <w:r w:rsidRPr="00A54784">
              <w:rPr>
                <w:b/>
              </w:rPr>
              <w:t>Разом</w:t>
            </w:r>
          </w:p>
        </w:tc>
        <w:tc>
          <w:tcPr>
            <w:tcW w:w="1701" w:type="dxa"/>
          </w:tcPr>
          <w:p w:rsidR="00383B47" w:rsidRPr="00A54784" w:rsidRDefault="00383B47" w:rsidP="00383B47">
            <w:pPr>
              <w:pStyle w:val="a3"/>
              <w:rPr>
                <w:b/>
              </w:rPr>
            </w:pPr>
            <w:r w:rsidRPr="00A54784">
              <w:rPr>
                <w:b/>
              </w:rPr>
              <w:t>5</w:t>
            </w:r>
          </w:p>
        </w:tc>
        <w:tc>
          <w:tcPr>
            <w:tcW w:w="1701" w:type="dxa"/>
            <w:vMerge/>
          </w:tcPr>
          <w:p w:rsidR="00383B47" w:rsidRPr="00A54784" w:rsidRDefault="00383B47" w:rsidP="00383B47">
            <w:pPr>
              <w:pStyle w:val="a3"/>
              <w:rPr>
                <w:b/>
              </w:rPr>
            </w:pPr>
          </w:p>
        </w:tc>
      </w:tr>
    </w:tbl>
    <w:p w:rsidR="00845CED" w:rsidRPr="00A54784" w:rsidRDefault="00845CED" w:rsidP="00016A36">
      <w:pPr>
        <w:pStyle w:val="2"/>
      </w:pPr>
      <w:bookmarkStart w:id="7" w:name="_Toc57122207"/>
      <w:r w:rsidRPr="00A54784">
        <w:t>Теоретичні відомості</w:t>
      </w:r>
      <w:bookmarkEnd w:id="7"/>
    </w:p>
    <w:p w:rsidR="00845CED" w:rsidRPr="00A54784" w:rsidRDefault="00845CED" w:rsidP="00845CED">
      <w:pPr>
        <w:pStyle w:val="3"/>
      </w:pPr>
      <w:bookmarkStart w:id="8" w:name="_Toc57122208"/>
      <w:r w:rsidRPr="00A54784">
        <w:t>Визначення процедур</w:t>
      </w:r>
      <w:bookmarkEnd w:id="8"/>
    </w:p>
    <w:p w:rsidR="00845CED" w:rsidRPr="00A54784" w:rsidRDefault="00845CED" w:rsidP="00845CED">
      <w:pPr>
        <w:pStyle w:val="ab"/>
        <w:spacing w:before="3" w:line="263" w:lineRule="auto"/>
        <w:ind w:right="108" w:firstLine="540"/>
        <w:rPr>
          <w:spacing w:val="-1"/>
          <w:szCs w:val="24"/>
          <w:lang w:val="uk-UA"/>
        </w:rPr>
      </w:pPr>
      <w:r w:rsidRPr="00A54784">
        <w:rPr>
          <w:szCs w:val="24"/>
          <w:lang w:val="uk-UA"/>
        </w:rPr>
        <w:t>Для</w:t>
      </w:r>
      <w:r w:rsidRPr="00A54784">
        <w:rPr>
          <w:spacing w:val="52"/>
          <w:szCs w:val="24"/>
          <w:lang w:val="uk-UA"/>
        </w:rPr>
        <w:t xml:space="preserve"> </w:t>
      </w:r>
      <w:r w:rsidRPr="00A54784">
        <w:rPr>
          <w:spacing w:val="-1"/>
          <w:szCs w:val="24"/>
          <w:lang w:val="uk-UA"/>
        </w:rPr>
        <w:t>створення</w:t>
      </w:r>
      <w:r w:rsidRPr="00A54784">
        <w:rPr>
          <w:spacing w:val="52"/>
          <w:szCs w:val="24"/>
          <w:lang w:val="uk-UA"/>
        </w:rPr>
        <w:t xml:space="preserve"> </w:t>
      </w:r>
      <w:r w:rsidRPr="00A54784">
        <w:rPr>
          <w:spacing w:val="-1"/>
          <w:szCs w:val="24"/>
          <w:lang w:val="uk-UA"/>
        </w:rPr>
        <w:t>функції</w:t>
      </w:r>
      <w:r w:rsidRPr="00A54784">
        <w:rPr>
          <w:spacing w:val="53"/>
          <w:szCs w:val="24"/>
          <w:lang w:val="uk-UA"/>
        </w:rPr>
        <w:t xml:space="preserve"> </w:t>
      </w:r>
      <w:r w:rsidRPr="00A54784">
        <w:rPr>
          <w:szCs w:val="24"/>
          <w:lang w:val="uk-UA"/>
        </w:rPr>
        <w:t>з</w:t>
      </w:r>
      <w:r w:rsidRPr="00A54784">
        <w:rPr>
          <w:spacing w:val="49"/>
          <w:szCs w:val="24"/>
          <w:lang w:val="uk-UA"/>
        </w:rPr>
        <w:t xml:space="preserve"> </w:t>
      </w:r>
      <w:r w:rsidRPr="00A54784">
        <w:rPr>
          <w:spacing w:val="-1"/>
          <w:szCs w:val="24"/>
          <w:lang w:val="uk-UA"/>
        </w:rPr>
        <w:t>іменем</w:t>
      </w:r>
      <w:r w:rsidRPr="00A54784">
        <w:rPr>
          <w:spacing w:val="49"/>
          <w:szCs w:val="24"/>
          <w:lang w:val="uk-UA"/>
        </w:rPr>
        <w:t xml:space="preserve"> </w:t>
      </w:r>
      <w:r w:rsidRPr="00A54784">
        <w:rPr>
          <w:spacing w:val="-1"/>
          <w:szCs w:val="24"/>
          <w:lang w:val="uk-UA"/>
        </w:rPr>
        <w:t>потрібно</w:t>
      </w:r>
      <w:r w:rsidRPr="00A54784">
        <w:rPr>
          <w:spacing w:val="53"/>
          <w:szCs w:val="24"/>
          <w:lang w:val="uk-UA"/>
        </w:rPr>
        <w:t xml:space="preserve"> </w:t>
      </w:r>
      <w:r w:rsidRPr="00A54784">
        <w:rPr>
          <w:spacing w:val="-1"/>
          <w:szCs w:val="24"/>
          <w:lang w:val="uk-UA"/>
        </w:rPr>
        <w:t>використати</w:t>
      </w:r>
      <w:r w:rsidRPr="00A54784">
        <w:rPr>
          <w:spacing w:val="57"/>
          <w:szCs w:val="24"/>
          <w:lang w:val="uk-UA"/>
        </w:rPr>
        <w:t xml:space="preserve"> </w:t>
      </w:r>
      <w:r w:rsidRPr="00A54784">
        <w:rPr>
          <w:spacing w:val="-1"/>
          <w:szCs w:val="24"/>
          <w:lang w:val="uk-UA"/>
        </w:rPr>
        <w:t>один</w:t>
      </w:r>
      <w:r w:rsidRPr="00A54784">
        <w:rPr>
          <w:spacing w:val="50"/>
          <w:szCs w:val="24"/>
          <w:lang w:val="uk-UA"/>
        </w:rPr>
        <w:t xml:space="preserve"> </w:t>
      </w:r>
      <w:r w:rsidRPr="00A54784">
        <w:rPr>
          <w:szCs w:val="24"/>
          <w:lang w:val="uk-UA"/>
        </w:rPr>
        <w:t>із</w:t>
      </w:r>
      <w:r w:rsidRPr="00A54784">
        <w:rPr>
          <w:spacing w:val="51"/>
          <w:szCs w:val="24"/>
          <w:lang w:val="uk-UA"/>
        </w:rPr>
        <w:t xml:space="preserve"> </w:t>
      </w:r>
      <w:r w:rsidRPr="00A54784">
        <w:rPr>
          <w:spacing w:val="-1"/>
          <w:szCs w:val="24"/>
          <w:lang w:val="uk-UA"/>
        </w:rPr>
        <w:t>форматів</w:t>
      </w:r>
      <w:r w:rsidRPr="00A54784">
        <w:rPr>
          <w:spacing w:val="28"/>
          <w:szCs w:val="24"/>
          <w:lang w:val="uk-UA"/>
        </w:rPr>
        <w:t xml:space="preserve"> </w:t>
      </w:r>
      <w:r w:rsidRPr="00A54784">
        <w:rPr>
          <w:spacing w:val="-1"/>
          <w:szCs w:val="24"/>
          <w:lang w:val="uk-UA"/>
        </w:rPr>
        <w:t>опису</w:t>
      </w:r>
      <w:r w:rsidRPr="00A54784">
        <w:rPr>
          <w:spacing w:val="-4"/>
          <w:szCs w:val="24"/>
          <w:lang w:val="uk-UA"/>
        </w:rPr>
        <w:t xml:space="preserve"> </w:t>
      </w:r>
      <w:r w:rsidRPr="00A54784">
        <w:rPr>
          <w:spacing w:val="-1"/>
          <w:szCs w:val="24"/>
          <w:lang w:val="uk-UA"/>
        </w:rPr>
        <w:t>функції:</w:t>
      </w:r>
    </w:p>
    <w:p w:rsidR="00845CED" w:rsidRPr="00A54784" w:rsidRDefault="00845CED" w:rsidP="00845CED">
      <w:pPr>
        <w:rPr>
          <w:rStyle w:val="aa"/>
          <w:color w:val="0000CC"/>
          <w:szCs w:val="24"/>
        </w:rPr>
      </w:pPr>
      <w:bookmarkStart w:id="9" w:name="_Toc528628100"/>
      <w:bookmarkStart w:id="10" w:name="_Toc528628135"/>
      <w:r w:rsidRPr="00A54784">
        <w:rPr>
          <w:rStyle w:val="aa"/>
          <w:color w:val="0000CC"/>
          <w:szCs w:val="24"/>
        </w:rPr>
        <w:t>(define &lt;name&gt; (lambda (&lt;arguments&gt;) (&lt;body&gt;))),</w:t>
      </w:r>
      <w:bookmarkEnd w:id="9"/>
      <w:bookmarkEnd w:id="10"/>
    </w:p>
    <w:p w:rsidR="00845CED" w:rsidRPr="00A54784" w:rsidRDefault="00845CED" w:rsidP="00845CED">
      <w:pPr>
        <w:ind w:firstLine="0"/>
        <w:rPr>
          <w:szCs w:val="24"/>
        </w:rPr>
      </w:pPr>
      <w:r w:rsidRPr="00A54784">
        <w:rPr>
          <w:szCs w:val="24"/>
        </w:rPr>
        <w:t>або</w:t>
      </w:r>
    </w:p>
    <w:p w:rsidR="00845CED" w:rsidRPr="00A54784" w:rsidRDefault="00845CED" w:rsidP="00845CED">
      <w:pPr>
        <w:rPr>
          <w:rStyle w:val="aa"/>
          <w:color w:val="0000CC"/>
          <w:szCs w:val="24"/>
        </w:rPr>
      </w:pPr>
      <w:r w:rsidRPr="00A54784">
        <w:rPr>
          <w:rStyle w:val="aa"/>
          <w:color w:val="0000CC"/>
          <w:szCs w:val="24"/>
        </w:rPr>
        <w:t>(define (&lt;name&gt; &lt;arguments&gt;) (&lt;body&gt;)),</w:t>
      </w:r>
    </w:p>
    <w:p w:rsidR="00845CED" w:rsidRPr="00A54784" w:rsidRDefault="00845CED" w:rsidP="00845CED">
      <w:pPr>
        <w:ind w:firstLine="0"/>
        <w:rPr>
          <w:szCs w:val="24"/>
        </w:rPr>
      </w:pPr>
      <w:r w:rsidRPr="00A54784">
        <w:rPr>
          <w:rFonts w:eastAsia="Times New Roman" w:cs="Times New Roman"/>
          <w:szCs w:val="24"/>
        </w:rPr>
        <w:t xml:space="preserve">де </w:t>
      </w:r>
      <w:r w:rsidRPr="00A54784">
        <w:rPr>
          <w:rFonts w:eastAsia="Times New Roman" w:cs="Times New Roman"/>
          <w:b/>
          <w:bCs/>
          <w:spacing w:val="-2"/>
          <w:szCs w:val="24"/>
        </w:rPr>
        <w:t>&lt;name&gt;</w:t>
      </w:r>
      <w:r w:rsidRPr="00A54784">
        <w:rPr>
          <w:rFonts w:eastAsia="Times New Roman" w:cs="Times New Roman"/>
          <w:b/>
          <w:bCs/>
          <w:szCs w:val="24"/>
        </w:rPr>
        <w:t xml:space="preserve"> </w:t>
      </w:r>
      <w:r w:rsidRPr="00A54784">
        <w:rPr>
          <w:rFonts w:eastAsia="Times New Roman" w:cs="Times New Roman"/>
          <w:szCs w:val="24"/>
        </w:rPr>
        <w:t xml:space="preserve">- ім’я функції; </w:t>
      </w:r>
      <w:r w:rsidRPr="00A54784">
        <w:rPr>
          <w:b/>
          <w:szCs w:val="24"/>
        </w:rPr>
        <w:t xml:space="preserve">&lt;arguments&gt; </w:t>
      </w:r>
      <w:r w:rsidRPr="00A54784">
        <w:rPr>
          <w:szCs w:val="24"/>
        </w:rPr>
        <w:t xml:space="preserve">- список аргументів (через пробіл); </w:t>
      </w:r>
      <w:r w:rsidRPr="00A54784">
        <w:rPr>
          <w:b/>
          <w:szCs w:val="24"/>
        </w:rPr>
        <w:t xml:space="preserve">&lt;body&gt; </w:t>
      </w:r>
      <w:r w:rsidRPr="00A54784">
        <w:rPr>
          <w:szCs w:val="24"/>
        </w:rPr>
        <w:t>- правильний</w:t>
      </w:r>
      <w:r w:rsidRPr="00A54784">
        <w:rPr>
          <w:spacing w:val="2"/>
          <w:szCs w:val="24"/>
        </w:rPr>
        <w:t xml:space="preserve"> </w:t>
      </w:r>
      <w:r w:rsidRPr="00A54784">
        <w:rPr>
          <w:szCs w:val="24"/>
        </w:rPr>
        <w:t>S-вираз, який</w:t>
      </w:r>
      <w:r w:rsidRPr="00A54784">
        <w:rPr>
          <w:spacing w:val="-3"/>
          <w:szCs w:val="24"/>
        </w:rPr>
        <w:t xml:space="preserve"> </w:t>
      </w:r>
      <w:r w:rsidRPr="00A54784">
        <w:rPr>
          <w:szCs w:val="24"/>
        </w:rPr>
        <w:t>набуває значення.</w:t>
      </w:r>
    </w:p>
    <w:p w:rsidR="00845CED" w:rsidRPr="00A54784" w:rsidRDefault="00845CED" w:rsidP="00845CED">
      <w:pPr>
        <w:rPr>
          <w:szCs w:val="24"/>
        </w:rPr>
      </w:pPr>
      <w:r w:rsidRPr="00A54784">
        <w:rPr>
          <w:i/>
          <w:szCs w:val="24"/>
        </w:rPr>
        <w:t>Приклад</w:t>
      </w:r>
      <w:r w:rsidRPr="00A54784">
        <w:rPr>
          <w:szCs w:val="24"/>
        </w:rPr>
        <w:t>.</w:t>
      </w:r>
      <w:r w:rsidRPr="00A54784">
        <w:rPr>
          <w:spacing w:val="13"/>
          <w:szCs w:val="24"/>
        </w:rPr>
        <w:t xml:space="preserve"> </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define (f x)</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 xml:space="preserve">      (+ x 42))</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 xml:space="preserve">Виклик функції: (f 23) </w:t>
      </w:r>
    </w:p>
    <w:p w:rsidR="00845CED" w:rsidRPr="00A54784" w:rsidRDefault="00845CED" w:rsidP="00845CED">
      <w:pPr>
        <w:pBdr>
          <w:top w:val="single" w:sz="4" w:space="1" w:color="auto"/>
          <w:left w:val="single" w:sz="4" w:space="4" w:color="auto"/>
          <w:bottom w:val="single" w:sz="4" w:space="1" w:color="auto"/>
          <w:right w:val="single" w:sz="4" w:space="0" w:color="auto"/>
        </w:pBdr>
        <w:rPr>
          <w:szCs w:val="24"/>
        </w:rPr>
      </w:pPr>
      <w:r w:rsidRPr="00A54784">
        <w:rPr>
          <w:szCs w:val="24"/>
        </w:rPr>
        <w:t>Результат  65</w:t>
      </w:r>
    </w:p>
    <w:p w:rsidR="00845CED" w:rsidRPr="00A54784" w:rsidRDefault="00845CED" w:rsidP="00845CED">
      <w:pPr>
        <w:rPr>
          <w:szCs w:val="24"/>
        </w:rPr>
      </w:pPr>
      <w:r w:rsidRPr="00A54784">
        <w:rPr>
          <w:szCs w:val="24"/>
        </w:rPr>
        <w:t>Процедура, в попередньому абзаці, є абстракцією виразу за допомогою об'єктів. У першому визначенні прикладу визначена процедура, названа f. (Зверніть увагу на круглі дужки навколо f x, що позначають, що це -визначення процедури.) Вираз (f 23) є викликом процедури, приблизно означає "вирахувати (+ х 42) (тіло процедури) з x, прив'язаним до 23 ".</w:t>
      </w:r>
    </w:p>
    <w:p w:rsidR="00845CED" w:rsidRPr="00A54784" w:rsidRDefault="00845CED" w:rsidP="00845CED">
      <w:pPr>
        <w:rPr>
          <w:szCs w:val="24"/>
        </w:rPr>
      </w:pPr>
      <w:r w:rsidRPr="00A54784">
        <w:rPr>
          <w:szCs w:val="24"/>
        </w:rPr>
        <w:t>Оскільки процедури є об'єктами, їх можна передавати в інші процедури:</w:t>
      </w:r>
    </w:p>
    <w:p w:rsidR="00845CED" w:rsidRPr="00A54784" w:rsidRDefault="00845CED" w:rsidP="00845CED">
      <w:pPr>
        <w:rPr>
          <w:szCs w:val="24"/>
        </w:rPr>
      </w:pPr>
      <w:r w:rsidRPr="00A54784">
        <w:rPr>
          <w:szCs w:val="24"/>
        </w:rPr>
        <w:t>(define (f x)</w:t>
      </w:r>
    </w:p>
    <w:p w:rsidR="00845CED" w:rsidRPr="00A54784" w:rsidRDefault="00845CED" w:rsidP="00845CED">
      <w:pPr>
        <w:rPr>
          <w:szCs w:val="24"/>
        </w:rPr>
      </w:pPr>
      <w:r w:rsidRPr="00A54784">
        <w:rPr>
          <w:szCs w:val="24"/>
        </w:rPr>
        <w:t xml:space="preserve">     (+ x 42))</w:t>
      </w:r>
    </w:p>
    <w:p w:rsidR="00845CED" w:rsidRPr="00A54784" w:rsidRDefault="00845CED" w:rsidP="00845CED">
      <w:pPr>
        <w:rPr>
          <w:szCs w:val="24"/>
        </w:rPr>
      </w:pPr>
    </w:p>
    <w:p w:rsidR="00845CED" w:rsidRPr="00A54784" w:rsidRDefault="00845CED" w:rsidP="00845CED">
      <w:pPr>
        <w:rPr>
          <w:szCs w:val="24"/>
        </w:rPr>
      </w:pPr>
      <w:r w:rsidRPr="00A54784">
        <w:rPr>
          <w:szCs w:val="24"/>
        </w:rPr>
        <w:t>(define (g p x)</w:t>
      </w:r>
    </w:p>
    <w:p w:rsidR="00845CED" w:rsidRPr="00A54784" w:rsidRDefault="00845CED" w:rsidP="00845CED">
      <w:pPr>
        <w:rPr>
          <w:szCs w:val="24"/>
        </w:rPr>
      </w:pPr>
      <w:r w:rsidRPr="00A54784">
        <w:rPr>
          <w:szCs w:val="24"/>
        </w:rPr>
        <w:t xml:space="preserve">             (p x))</w:t>
      </w:r>
    </w:p>
    <w:p w:rsidR="00845CED" w:rsidRPr="00A54784" w:rsidRDefault="00845CED" w:rsidP="00845CED">
      <w:pPr>
        <w:rPr>
          <w:szCs w:val="24"/>
        </w:rPr>
      </w:pPr>
    </w:p>
    <w:p w:rsidR="00845CED" w:rsidRPr="00A54784" w:rsidRDefault="00845CED" w:rsidP="00845CED">
      <w:pPr>
        <w:rPr>
          <w:szCs w:val="24"/>
        </w:rPr>
      </w:pPr>
      <w:r w:rsidRPr="00A54784">
        <w:rPr>
          <w:szCs w:val="24"/>
        </w:rPr>
        <w:t xml:space="preserve">Виклик : (g f 23) </w:t>
      </w:r>
    </w:p>
    <w:p w:rsidR="00845CED" w:rsidRPr="00A54784" w:rsidRDefault="00845CED" w:rsidP="00845CED">
      <w:pPr>
        <w:rPr>
          <w:szCs w:val="24"/>
        </w:rPr>
      </w:pPr>
      <w:r w:rsidRPr="00A54784">
        <w:rPr>
          <w:szCs w:val="24"/>
        </w:rPr>
        <w:t>Результат: 65</w:t>
      </w:r>
    </w:p>
    <w:p w:rsidR="00845CED" w:rsidRPr="00A54784" w:rsidRDefault="00845CED" w:rsidP="00845CED">
      <w:pPr>
        <w:rPr>
          <w:szCs w:val="24"/>
        </w:rPr>
      </w:pPr>
      <w:r w:rsidRPr="00A54784">
        <w:rPr>
          <w:szCs w:val="24"/>
        </w:rPr>
        <w:t>У цьому прикладі тіло g обчислюється з p, прив'язаним до f, і x, що прив'язаний до 23, що еквівалентно (f 23) і обчислюється в 65.</w:t>
      </w:r>
    </w:p>
    <w:p w:rsidR="00845CED" w:rsidRPr="00A54784" w:rsidRDefault="00845CED" w:rsidP="00845CED">
      <w:pPr>
        <w:rPr>
          <w:szCs w:val="24"/>
        </w:rPr>
      </w:pPr>
      <w:r w:rsidRPr="00A54784">
        <w:rPr>
          <w:szCs w:val="24"/>
        </w:rPr>
        <w:t>Фактично багато операцій Scheme забезпечуються не синтаксисом, а змінними, значеннями яких є процедури. Операція +, наприклад, в Scheme є всього лише регулярним ідентифікатором, пов'язаним з процедурою, що додає числові об'єкти. Те саме стосується і *, і багатьох інших:</w:t>
      </w:r>
    </w:p>
    <w:p w:rsidR="00845CED" w:rsidRPr="00A54784" w:rsidRDefault="00845CED" w:rsidP="00845CED">
      <w:pPr>
        <w:rPr>
          <w:szCs w:val="24"/>
        </w:rPr>
      </w:pPr>
      <w:r w:rsidRPr="00A54784">
        <w:rPr>
          <w:szCs w:val="24"/>
        </w:rPr>
        <w:t>(define (h op x y)</w:t>
      </w:r>
    </w:p>
    <w:p w:rsidR="00845CED" w:rsidRPr="00A54784" w:rsidRDefault="00845CED" w:rsidP="00845CED">
      <w:pPr>
        <w:rPr>
          <w:szCs w:val="24"/>
        </w:rPr>
      </w:pPr>
      <w:r w:rsidRPr="00A54784">
        <w:rPr>
          <w:szCs w:val="24"/>
        </w:rPr>
        <w:t xml:space="preserve">       (op x y))</w:t>
      </w:r>
    </w:p>
    <w:p w:rsidR="00845CED" w:rsidRPr="00A54784" w:rsidRDefault="00845CED" w:rsidP="00845CED">
      <w:pPr>
        <w:rPr>
          <w:szCs w:val="24"/>
        </w:rPr>
      </w:pPr>
    </w:p>
    <w:p w:rsidR="00845CED" w:rsidRPr="00A54784" w:rsidRDefault="00845CED" w:rsidP="00845CED">
      <w:pPr>
        <w:rPr>
          <w:szCs w:val="24"/>
        </w:rPr>
      </w:pPr>
      <w:r w:rsidRPr="00A54784">
        <w:rPr>
          <w:szCs w:val="24"/>
        </w:rPr>
        <w:lastRenderedPageBreak/>
        <w:t>(h + 23 42) =) 65</w:t>
      </w:r>
    </w:p>
    <w:p w:rsidR="00845CED" w:rsidRPr="00A54784" w:rsidRDefault="00845CED" w:rsidP="00845CED">
      <w:pPr>
        <w:rPr>
          <w:szCs w:val="24"/>
        </w:rPr>
      </w:pPr>
      <w:r w:rsidRPr="00A54784">
        <w:rPr>
          <w:szCs w:val="24"/>
        </w:rPr>
        <w:t>(h * 23 42) =) 966</w:t>
      </w:r>
    </w:p>
    <w:p w:rsidR="00845CED" w:rsidRPr="00A54784" w:rsidRDefault="00845CED" w:rsidP="00845CED">
      <w:pPr>
        <w:pStyle w:val="3"/>
      </w:pPr>
      <w:bookmarkStart w:id="11" w:name="_Toc57122209"/>
      <w:r w:rsidRPr="00A54784">
        <w:t>Хвостова рекурсія</w:t>
      </w:r>
      <w:bookmarkEnd w:id="11"/>
      <w:r w:rsidR="006A738E" w:rsidRPr="00A54784">
        <w:t xml:space="preserve">   </w:t>
      </w:r>
    </w:p>
    <w:p w:rsidR="00845CED" w:rsidRPr="00A54784" w:rsidRDefault="00845CED" w:rsidP="00845CED">
      <w:pPr>
        <w:rPr>
          <w:szCs w:val="24"/>
        </w:rPr>
      </w:pPr>
      <w:r w:rsidRPr="00A54784">
        <w:rPr>
          <w:szCs w:val="24"/>
        </w:rPr>
        <w:t>Це випадок</w:t>
      </w:r>
      <w:r w:rsidR="006A738E" w:rsidRPr="00A54784">
        <w:rPr>
          <w:szCs w:val="24"/>
        </w:rPr>
        <w:t xml:space="preserve">   </w:t>
      </w:r>
      <w:r w:rsidRPr="00A54784">
        <w:rPr>
          <w:szCs w:val="24"/>
        </w:rPr>
        <w:t>рекурсії, коли рекурсивний виклик функції відбувається наприкінці її роботи. Використовується у мовах програмування для оптимізації, через можливість заміни виклику функції на</w:t>
      </w:r>
      <w:r w:rsidR="006A738E" w:rsidRPr="00A54784">
        <w:rPr>
          <w:szCs w:val="24"/>
        </w:rPr>
        <w:t xml:space="preserve">   </w:t>
      </w:r>
      <w:r w:rsidRPr="00A54784">
        <w:rPr>
          <w:szCs w:val="24"/>
        </w:rPr>
        <w:t>ітерацію, без використання стеку. Ця оптимізація широко використовується у</w:t>
      </w:r>
      <w:r w:rsidR="006A738E" w:rsidRPr="00A54784">
        <w:rPr>
          <w:szCs w:val="24"/>
        </w:rPr>
        <w:t xml:space="preserve">   </w:t>
      </w:r>
      <w:r w:rsidRPr="00A54784">
        <w:rPr>
          <w:szCs w:val="24"/>
        </w:rPr>
        <w:t>функціональних</w:t>
      </w:r>
      <w:r w:rsidR="006A738E" w:rsidRPr="00A54784">
        <w:rPr>
          <w:szCs w:val="24"/>
        </w:rPr>
        <w:t xml:space="preserve">   </w:t>
      </w:r>
      <w:r w:rsidRPr="00A54784">
        <w:rPr>
          <w:szCs w:val="24"/>
        </w:rPr>
        <w:t>мовах програмування.</w:t>
      </w:r>
    </w:p>
    <w:p w:rsidR="00845CED" w:rsidRPr="00A54784" w:rsidRDefault="00845CED" w:rsidP="00845CED">
      <w:pPr>
        <w:rPr>
          <w:szCs w:val="24"/>
        </w:rPr>
      </w:pPr>
      <w:r w:rsidRPr="00A54784">
        <w:rPr>
          <w:szCs w:val="24"/>
        </w:rPr>
        <w:t>Коли відбувається виклик функції комп'ютер має запам'ятати адресу повернення, щоб після завершення викликаної функції повернутися і продовжити виконання програми. Зазвичай адреса виконання зберігається у</w:t>
      </w:r>
      <w:r w:rsidR="006A738E" w:rsidRPr="00A54784">
        <w:rPr>
          <w:szCs w:val="24"/>
        </w:rPr>
        <w:t xml:space="preserve">   </w:t>
      </w:r>
      <w:r w:rsidRPr="00A54784">
        <w:rPr>
          <w:szCs w:val="24"/>
        </w:rPr>
        <w:t>стеку. Іноді, остання дія функції після завершення всіх інших операцій, це просто виклик функції, можливо самої себе, і повернення результату. В цьому випадку немає необхідності запам'ятовувати адресу повернення, нововикликана функція буде повертати результат безпосередньо за адресою повернення записаною для початкової функції.</w:t>
      </w:r>
    </w:p>
    <w:p w:rsidR="00845CED" w:rsidRPr="00A54784" w:rsidRDefault="00845CED" w:rsidP="00845CED">
      <w:pPr>
        <w:rPr>
          <w:rStyle w:val="aa"/>
          <w:szCs w:val="24"/>
        </w:rPr>
      </w:pPr>
      <w:r w:rsidRPr="00A54784">
        <w:rPr>
          <w:rStyle w:val="aa"/>
          <w:szCs w:val="24"/>
        </w:rPr>
        <w:t>Приклад на</w:t>
      </w:r>
      <w:r w:rsidR="006A738E" w:rsidRPr="00A54784">
        <w:rPr>
          <w:rStyle w:val="aa"/>
          <w:szCs w:val="24"/>
        </w:rPr>
        <w:t xml:space="preserve">   </w:t>
      </w:r>
      <w:hyperlink r:id="rId18" w:tooltip="Scheme" w:history="1">
        <w:r w:rsidRPr="00A54784">
          <w:rPr>
            <w:rStyle w:val="aa"/>
            <w:szCs w:val="24"/>
          </w:rPr>
          <w:t>Scheme</w:t>
        </w:r>
      </w:hyperlink>
      <w:r w:rsidRPr="00A54784">
        <w:rPr>
          <w:rStyle w:val="aa"/>
          <w:szCs w:val="24"/>
        </w:rPr>
        <w:t>:</w:t>
      </w:r>
    </w:p>
    <w:p w:rsidR="00845CED" w:rsidRPr="00A54784" w:rsidRDefault="00845CED" w:rsidP="00845CED">
      <w:pPr>
        <w:rPr>
          <w:color w:val="000000"/>
          <w:szCs w:val="24"/>
        </w:rPr>
      </w:pPr>
      <w:r w:rsidRPr="00A54784">
        <w:rPr>
          <w:color w:val="000000"/>
          <w:szCs w:val="24"/>
        </w:rPr>
        <w:t>(</w:t>
      </w:r>
      <w:r w:rsidRPr="00A54784">
        <w:rPr>
          <w:b/>
          <w:bCs/>
          <w:color w:val="008000"/>
          <w:szCs w:val="24"/>
        </w:rPr>
        <w:t xml:space="preserve">define </w:t>
      </w:r>
      <w:r w:rsidRPr="00A54784">
        <w:rPr>
          <w:color w:val="000000"/>
          <w:szCs w:val="24"/>
        </w:rPr>
        <w:t>(</w:t>
      </w:r>
      <w:r w:rsidRPr="00A54784">
        <w:rPr>
          <w:szCs w:val="24"/>
        </w:rPr>
        <w:t>factorial</w:t>
      </w:r>
      <w:r w:rsidRPr="00A54784">
        <w:rPr>
          <w:color w:val="000000"/>
          <w:szCs w:val="24"/>
        </w:rPr>
        <w:t xml:space="preserve"> </w:t>
      </w:r>
      <w:r w:rsidRPr="00A54784">
        <w:rPr>
          <w:color w:val="19177C"/>
          <w:szCs w:val="24"/>
        </w:rPr>
        <w:t>n</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define </w:t>
      </w:r>
      <w:r w:rsidRPr="00A54784">
        <w:rPr>
          <w:color w:val="000000"/>
          <w:szCs w:val="24"/>
        </w:rPr>
        <w:t>(</w:t>
      </w:r>
      <w:r w:rsidRPr="00A54784">
        <w:rPr>
          <w:szCs w:val="24"/>
        </w:rPr>
        <w:t>fac-times</w:t>
      </w:r>
      <w:r w:rsidRPr="00A54784">
        <w:rPr>
          <w:color w:val="000000"/>
          <w:szCs w:val="24"/>
        </w:rPr>
        <w:t xml:space="preserve"> </w:t>
      </w:r>
      <w:r w:rsidRPr="00A54784">
        <w:rPr>
          <w:color w:val="19177C"/>
          <w:szCs w:val="24"/>
        </w:rPr>
        <w:t>n</w:t>
      </w:r>
      <w:r w:rsidRPr="00A54784">
        <w:rPr>
          <w:color w:val="000000"/>
          <w:szCs w:val="24"/>
        </w:rPr>
        <w:t xml:space="preserve"> </w:t>
      </w:r>
      <w:r w:rsidRPr="00A54784">
        <w:rPr>
          <w:color w:val="19177C"/>
          <w:szCs w:val="24"/>
        </w:rPr>
        <w:t>acc</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if </w:t>
      </w:r>
      <w:r w:rsidRPr="00A54784">
        <w:rPr>
          <w:color w:val="000000"/>
          <w:szCs w:val="24"/>
        </w:rPr>
        <w:t>(</w:t>
      </w:r>
      <w:r w:rsidRPr="00A54784">
        <w:rPr>
          <w:color w:val="008000"/>
          <w:szCs w:val="24"/>
        </w:rPr>
        <w:t xml:space="preserve">= </w:t>
      </w:r>
      <w:r w:rsidRPr="00A54784">
        <w:rPr>
          <w:color w:val="19177C"/>
          <w:szCs w:val="24"/>
        </w:rPr>
        <w:t>n</w:t>
      </w:r>
      <w:r w:rsidRPr="00A54784">
        <w:rPr>
          <w:color w:val="000000"/>
          <w:szCs w:val="24"/>
        </w:rPr>
        <w:t xml:space="preserve"> </w:t>
      </w:r>
      <w:r w:rsidRPr="00A54784">
        <w:rPr>
          <w:color w:val="666666"/>
          <w:szCs w:val="24"/>
        </w:rPr>
        <w:t>0</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color w:val="19177C"/>
          <w:szCs w:val="24"/>
        </w:rPr>
        <w:t>acc</w:t>
      </w:r>
    </w:p>
    <w:p w:rsidR="00845CED" w:rsidRPr="00A54784" w:rsidRDefault="00845CED" w:rsidP="00845CED">
      <w:pPr>
        <w:rPr>
          <w:color w:val="000000"/>
          <w:szCs w:val="24"/>
        </w:rPr>
      </w:pPr>
      <w:r w:rsidRPr="00A54784">
        <w:rPr>
          <w:color w:val="000000"/>
          <w:szCs w:val="24"/>
        </w:rPr>
        <w:t xml:space="preserve">        (</w:t>
      </w:r>
      <w:r w:rsidRPr="00A54784">
        <w:rPr>
          <w:szCs w:val="24"/>
        </w:rPr>
        <w:t>fac-times</w:t>
      </w:r>
      <w:r w:rsidRPr="00A54784">
        <w:rPr>
          <w:color w:val="000000"/>
          <w:szCs w:val="24"/>
        </w:rPr>
        <w:t xml:space="preserve"> (</w:t>
      </w:r>
      <w:r w:rsidRPr="00A54784">
        <w:rPr>
          <w:color w:val="008000"/>
          <w:szCs w:val="24"/>
        </w:rPr>
        <w:t xml:space="preserve">- </w:t>
      </w:r>
      <w:r w:rsidRPr="00A54784">
        <w:rPr>
          <w:color w:val="19177C"/>
          <w:szCs w:val="24"/>
        </w:rPr>
        <w:t>n</w:t>
      </w:r>
      <w:r w:rsidRPr="00A54784">
        <w:rPr>
          <w:color w:val="000000"/>
          <w:szCs w:val="24"/>
        </w:rPr>
        <w:t xml:space="preserve"> </w:t>
      </w:r>
      <w:r w:rsidRPr="00A54784">
        <w:rPr>
          <w:color w:val="666666"/>
          <w:szCs w:val="24"/>
        </w:rPr>
        <w:t>1</w:t>
      </w:r>
      <w:r w:rsidRPr="00A54784">
        <w:rPr>
          <w:color w:val="000000"/>
          <w:szCs w:val="24"/>
        </w:rPr>
        <w:t>) (</w:t>
      </w:r>
      <w:r w:rsidRPr="00A54784">
        <w:rPr>
          <w:color w:val="008000"/>
          <w:szCs w:val="24"/>
        </w:rPr>
        <w:t xml:space="preserve">* </w:t>
      </w:r>
      <w:r w:rsidRPr="00A54784">
        <w:rPr>
          <w:color w:val="19177C"/>
          <w:szCs w:val="24"/>
        </w:rPr>
        <w:t>acc</w:t>
      </w:r>
      <w:r w:rsidRPr="00A54784">
        <w:rPr>
          <w:color w:val="000000"/>
          <w:szCs w:val="24"/>
        </w:rPr>
        <w:t xml:space="preserve"> </w:t>
      </w:r>
      <w:r w:rsidRPr="00A54784">
        <w:rPr>
          <w:color w:val="19177C"/>
          <w:szCs w:val="24"/>
        </w:rPr>
        <w:t>n</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b/>
          <w:bCs/>
          <w:color w:val="008000"/>
          <w:szCs w:val="24"/>
        </w:rPr>
        <w:t xml:space="preserve">if </w:t>
      </w:r>
      <w:r w:rsidRPr="00A54784">
        <w:rPr>
          <w:color w:val="000000"/>
          <w:szCs w:val="24"/>
        </w:rPr>
        <w:t>(</w:t>
      </w:r>
      <w:r w:rsidRPr="00A54784">
        <w:rPr>
          <w:color w:val="008000"/>
          <w:szCs w:val="24"/>
        </w:rPr>
        <w:t xml:space="preserve">&lt; </w:t>
      </w:r>
      <w:r w:rsidRPr="00A54784">
        <w:rPr>
          <w:color w:val="19177C"/>
          <w:szCs w:val="24"/>
        </w:rPr>
        <w:t>n</w:t>
      </w:r>
      <w:r w:rsidRPr="00A54784">
        <w:rPr>
          <w:color w:val="000000"/>
          <w:szCs w:val="24"/>
        </w:rPr>
        <w:t xml:space="preserve"> </w:t>
      </w:r>
      <w:r w:rsidRPr="00A54784">
        <w:rPr>
          <w:color w:val="666666"/>
          <w:szCs w:val="24"/>
        </w:rPr>
        <w:t>0</w:t>
      </w:r>
      <w:r w:rsidRPr="00A54784">
        <w:rPr>
          <w:color w:val="000000"/>
          <w:szCs w:val="24"/>
        </w:rPr>
        <w:t>)</w:t>
      </w:r>
    </w:p>
    <w:p w:rsidR="00845CED" w:rsidRPr="00A54784" w:rsidRDefault="00845CED" w:rsidP="00845CED">
      <w:pPr>
        <w:rPr>
          <w:color w:val="000000"/>
          <w:szCs w:val="24"/>
        </w:rPr>
      </w:pPr>
      <w:r w:rsidRPr="00A54784">
        <w:rPr>
          <w:color w:val="000000"/>
          <w:szCs w:val="24"/>
        </w:rPr>
        <w:t xml:space="preserve">      (</w:t>
      </w:r>
      <w:r w:rsidRPr="00A54784">
        <w:rPr>
          <w:color w:val="008000"/>
          <w:szCs w:val="24"/>
        </w:rPr>
        <w:t xml:space="preserve">display </w:t>
      </w:r>
      <w:r w:rsidRPr="00A54784">
        <w:rPr>
          <w:color w:val="BA2121"/>
          <w:szCs w:val="24"/>
        </w:rPr>
        <w:t>"Невірний параметр!"</w:t>
      </w:r>
      <w:r w:rsidRPr="00A54784">
        <w:rPr>
          <w:color w:val="000000"/>
          <w:szCs w:val="24"/>
        </w:rPr>
        <w:t>)</w:t>
      </w:r>
    </w:p>
    <w:p w:rsidR="00845CED" w:rsidRPr="00A54784" w:rsidRDefault="00845CED" w:rsidP="00845CED">
      <w:pPr>
        <w:rPr>
          <w:rFonts w:ascii="Courier New" w:hAnsi="Courier New" w:cs="Courier New"/>
          <w:color w:val="000000"/>
          <w:szCs w:val="24"/>
        </w:rPr>
      </w:pPr>
      <w:r w:rsidRPr="00A54784">
        <w:rPr>
          <w:color w:val="000000"/>
          <w:szCs w:val="24"/>
        </w:rPr>
        <w:t xml:space="preserve">      (</w:t>
      </w:r>
      <w:r w:rsidRPr="00A54784">
        <w:rPr>
          <w:szCs w:val="24"/>
        </w:rPr>
        <w:t>fac-times</w:t>
      </w:r>
      <w:r w:rsidRPr="00A54784">
        <w:rPr>
          <w:color w:val="000000"/>
          <w:szCs w:val="24"/>
        </w:rPr>
        <w:t xml:space="preserve"> </w:t>
      </w:r>
      <w:r w:rsidRPr="00A54784">
        <w:rPr>
          <w:color w:val="19177C"/>
          <w:szCs w:val="24"/>
        </w:rPr>
        <w:t>n</w:t>
      </w:r>
      <w:r w:rsidRPr="00A54784">
        <w:rPr>
          <w:color w:val="000000"/>
          <w:szCs w:val="24"/>
        </w:rPr>
        <w:t xml:space="preserve"> </w:t>
      </w:r>
      <w:r w:rsidRPr="00A54784">
        <w:rPr>
          <w:color w:val="666666"/>
          <w:szCs w:val="24"/>
        </w:rPr>
        <w:t>1</w:t>
      </w:r>
      <w:r w:rsidRPr="00A54784">
        <w:rPr>
          <w:color w:val="000000"/>
          <w:szCs w:val="24"/>
        </w:rPr>
        <w:t>)))</w:t>
      </w:r>
    </w:p>
    <w:p w:rsidR="00845CED" w:rsidRPr="00A54784" w:rsidRDefault="00845CED" w:rsidP="00845CED">
      <w:pPr>
        <w:rPr>
          <w:szCs w:val="24"/>
        </w:rPr>
      </w:pPr>
      <w:r w:rsidRPr="00A54784">
        <w:rPr>
          <w:szCs w:val="24"/>
        </w:rPr>
        <w:t>\</w:t>
      </w:r>
    </w:p>
    <w:p w:rsidR="00845CED" w:rsidRPr="00A54784" w:rsidRDefault="00845CED" w:rsidP="00845CED">
      <w:pPr>
        <w:rPr>
          <w:szCs w:val="24"/>
        </w:rPr>
      </w:pPr>
      <w:r w:rsidRPr="00A54784">
        <w:rPr>
          <w:szCs w:val="24"/>
        </w:rPr>
        <w:t>Звичайний рекурсивний спосіб обчислення</w:t>
      </w:r>
      <w:r w:rsidR="006A738E" w:rsidRPr="00A54784">
        <w:rPr>
          <w:szCs w:val="24"/>
        </w:rPr>
        <w:t xml:space="preserve">   </w:t>
      </w:r>
      <w:r w:rsidRPr="00A54784">
        <w:rPr>
          <w:szCs w:val="24"/>
        </w:rPr>
        <w:t>факторіала, наведений нижче,</w:t>
      </w:r>
      <w:r w:rsidR="006A738E" w:rsidRPr="00A54784">
        <w:rPr>
          <w:szCs w:val="24"/>
        </w:rPr>
        <w:t xml:space="preserve">   </w:t>
      </w:r>
      <w:r w:rsidRPr="00A54784">
        <w:rPr>
          <w:b/>
          <w:bCs/>
          <w:szCs w:val="24"/>
        </w:rPr>
        <w:t>не</w:t>
      </w:r>
      <w:r w:rsidR="006A738E" w:rsidRPr="00A54784">
        <w:rPr>
          <w:szCs w:val="24"/>
        </w:rPr>
        <w:t xml:space="preserve">   </w:t>
      </w:r>
      <w:r w:rsidRPr="00A54784">
        <w:rPr>
          <w:szCs w:val="24"/>
        </w:rPr>
        <w:t>є хвостовим-рекурсивним, оскільки в кожному виклику функції після рекурсивного виклику виробляються додаткові операції, а саме множення на</w:t>
      </w:r>
      <w:r w:rsidR="006A738E" w:rsidRPr="00A54784">
        <w:rPr>
          <w:szCs w:val="24"/>
        </w:rPr>
        <w:t xml:space="preserve">   </w:t>
      </w:r>
      <w:r w:rsidRPr="00A54784">
        <w:rPr>
          <w:i/>
          <w:iCs/>
          <w:szCs w:val="24"/>
        </w:rPr>
        <w:t>n.</w:t>
      </w:r>
    </w:p>
    <w:p w:rsidR="00845CED" w:rsidRPr="00A54784" w:rsidRDefault="00845CED" w:rsidP="00845CED">
      <w:pPr>
        <w:rPr>
          <w:rStyle w:val="aa"/>
          <w:szCs w:val="24"/>
        </w:rPr>
      </w:pPr>
      <w:r w:rsidRPr="00A54784">
        <w:rPr>
          <w:rStyle w:val="aa"/>
          <w:szCs w:val="24"/>
        </w:rPr>
        <w:t xml:space="preserve">Приклад на </w:t>
      </w:r>
      <w:hyperlink r:id="rId19" w:tooltip="Scheme" w:history="1">
        <w:r w:rsidRPr="00A54784">
          <w:rPr>
            <w:rStyle w:val="aa"/>
            <w:szCs w:val="24"/>
          </w:rPr>
          <w:t>Scheme</w:t>
        </w:r>
      </w:hyperlink>
      <w:r w:rsidRPr="00A54784">
        <w:rPr>
          <w:rStyle w:val="aa"/>
          <w:szCs w:val="24"/>
        </w:rPr>
        <w:t>:</w:t>
      </w:r>
    </w:p>
    <w:p w:rsidR="00845CED" w:rsidRPr="00A54784" w:rsidRDefault="00845CED" w:rsidP="00845CED">
      <w:pPr>
        <w:tabs>
          <w:tab w:val="left" w:pos="4859"/>
        </w:tabs>
        <w:ind w:left="15"/>
        <w:jc w:val="left"/>
        <w:rPr>
          <w:szCs w:val="24"/>
        </w:rPr>
      </w:pPr>
      <w:r w:rsidRPr="00A54784">
        <w:rPr>
          <w:szCs w:val="24"/>
        </w:rPr>
        <w:t xml:space="preserve"> (  define  (  factorial n  ) </w:t>
      </w:r>
    </w:p>
    <w:p w:rsidR="00845CED" w:rsidRPr="00A54784" w:rsidRDefault="00845CED" w:rsidP="00845CED">
      <w:pPr>
        <w:tabs>
          <w:tab w:val="left" w:pos="4859"/>
        </w:tabs>
        <w:ind w:left="15"/>
        <w:jc w:val="left"/>
        <w:rPr>
          <w:szCs w:val="24"/>
        </w:rPr>
      </w:pPr>
      <w:r w:rsidRPr="00A54784">
        <w:rPr>
          <w:szCs w:val="24"/>
        </w:rPr>
        <w:t xml:space="preserve">      (  if  (  =  n  0  )  </w:t>
      </w:r>
    </w:p>
    <w:p w:rsidR="00845CED" w:rsidRPr="00A54784" w:rsidRDefault="00845CED" w:rsidP="00845CED">
      <w:pPr>
        <w:tabs>
          <w:tab w:val="left" w:pos="4859"/>
        </w:tabs>
        <w:ind w:left="15"/>
        <w:jc w:val="left"/>
        <w:rPr>
          <w:szCs w:val="24"/>
        </w:rPr>
      </w:pPr>
      <w:r w:rsidRPr="00A54784">
        <w:rPr>
          <w:szCs w:val="24"/>
        </w:rPr>
        <w:t xml:space="preserve">          1 </w:t>
      </w:r>
    </w:p>
    <w:p w:rsidR="00845CED" w:rsidRPr="00A54784" w:rsidRDefault="00845CED" w:rsidP="00845CED">
      <w:pPr>
        <w:tabs>
          <w:tab w:val="left" w:pos="4859"/>
        </w:tabs>
        <w:ind w:left="15"/>
        <w:jc w:val="left"/>
        <w:rPr>
          <w:szCs w:val="24"/>
        </w:rPr>
      </w:pPr>
      <w:r w:rsidRPr="00A54784">
        <w:rPr>
          <w:szCs w:val="24"/>
        </w:rPr>
        <w:t xml:space="preserve">       (  *  n  (  factorial  (  -  n  1  ) )</w:t>
      </w:r>
    </w:p>
    <w:p w:rsidR="002D177B" w:rsidRPr="00A54784" w:rsidRDefault="00845CED" w:rsidP="00845CED">
      <w:pPr>
        <w:tabs>
          <w:tab w:val="left" w:pos="4859"/>
        </w:tabs>
        <w:ind w:left="15"/>
        <w:jc w:val="left"/>
        <w:rPr>
          <w:szCs w:val="24"/>
        </w:rPr>
      </w:pPr>
      <w:r w:rsidRPr="00A54784">
        <w:rPr>
          <w:szCs w:val="24"/>
        </w:rPr>
        <w:t xml:space="preserve"> ) ) ) </w:t>
      </w:r>
      <w:r w:rsidRPr="00A54784">
        <w:rPr>
          <w:szCs w:val="24"/>
        </w:rPr>
        <w:tab/>
      </w:r>
    </w:p>
    <w:p w:rsidR="002D177B" w:rsidRPr="00A54784" w:rsidRDefault="002D177B" w:rsidP="002D177B">
      <w:pPr>
        <w:pStyle w:val="2"/>
      </w:pPr>
      <w:bookmarkStart w:id="12" w:name="_Toc57122210"/>
      <w:r w:rsidRPr="00A54784">
        <w:t>Зміст звіту</w:t>
      </w:r>
      <w:bookmarkEnd w:id="12"/>
    </w:p>
    <w:p w:rsidR="002D177B" w:rsidRPr="00A54784" w:rsidRDefault="002D177B" w:rsidP="00BC4BD4">
      <w:pPr>
        <w:pStyle w:val="ad"/>
        <w:numPr>
          <w:ilvl w:val="0"/>
          <w:numId w:val="5"/>
        </w:numPr>
        <w:rPr>
          <w:szCs w:val="24"/>
        </w:rPr>
      </w:pPr>
      <w:r w:rsidRPr="00A54784">
        <w:rPr>
          <w:szCs w:val="24"/>
        </w:rPr>
        <w:t>Титульний лист</w:t>
      </w:r>
    </w:p>
    <w:p w:rsidR="002D177B" w:rsidRPr="00A54784" w:rsidRDefault="002D177B" w:rsidP="00BC4BD4">
      <w:pPr>
        <w:pStyle w:val="ad"/>
        <w:numPr>
          <w:ilvl w:val="0"/>
          <w:numId w:val="5"/>
        </w:numPr>
        <w:rPr>
          <w:szCs w:val="24"/>
        </w:rPr>
      </w:pPr>
      <w:r w:rsidRPr="00A54784">
        <w:rPr>
          <w:szCs w:val="24"/>
        </w:rPr>
        <w:t>Мета роботи</w:t>
      </w:r>
    </w:p>
    <w:p w:rsidR="002D177B" w:rsidRPr="00A54784" w:rsidRDefault="002D177B" w:rsidP="00BC4BD4">
      <w:pPr>
        <w:pStyle w:val="ad"/>
        <w:numPr>
          <w:ilvl w:val="0"/>
          <w:numId w:val="5"/>
        </w:numPr>
        <w:rPr>
          <w:szCs w:val="24"/>
        </w:rPr>
      </w:pPr>
      <w:r w:rsidRPr="00A54784">
        <w:rPr>
          <w:szCs w:val="24"/>
        </w:rPr>
        <w:t>Умова завдання</w:t>
      </w:r>
    </w:p>
    <w:p w:rsidR="002D177B" w:rsidRPr="00A54784" w:rsidRDefault="002D177B" w:rsidP="00BC4BD4">
      <w:pPr>
        <w:pStyle w:val="ad"/>
        <w:numPr>
          <w:ilvl w:val="0"/>
          <w:numId w:val="5"/>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5"/>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5"/>
        </w:numPr>
        <w:rPr>
          <w:szCs w:val="24"/>
        </w:rPr>
      </w:pPr>
      <w:r w:rsidRPr="00A54784">
        <w:rPr>
          <w:szCs w:val="24"/>
        </w:rPr>
        <w:t xml:space="preserve">Код </w:t>
      </w:r>
    </w:p>
    <w:p w:rsidR="002D177B" w:rsidRPr="00A54784" w:rsidRDefault="002D177B" w:rsidP="00BC4BD4">
      <w:pPr>
        <w:pStyle w:val="ad"/>
        <w:numPr>
          <w:ilvl w:val="0"/>
          <w:numId w:val="5"/>
        </w:numPr>
        <w:rPr>
          <w:szCs w:val="24"/>
        </w:rPr>
      </w:pPr>
      <w:r w:rsidRPr="00A54784">
        <w:rPr>
          <w:szCs w:val="24"/>
        </w:rPr>
        <w:t>Скріншот роботи та результату</w:t>
      </w:r>
    </w:p>
    <w:p w:rsidR="002D177B" w:rsidRPr="00A54784" w:rsidRDefault="002D177B" w:rsidP="00BC4BD4">
      <w:pPr>
        <w:pStyle w:val="ad"/>
        <w:numPr>
          <w:ilvl w:val="0"/>
          <w:numId w:val="5"/>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5"/>
        </w:numPr>
        <w:rPr>
          <w:szCs w:val="24"/>
        </w:rPr>
      </w:pPr>
      <w:r w:rsidRPr="00A54784">
        <w:rPr>
          <w:szCs w:val="24"/>
        </w:rPr>
        <w:t xml:space="preserve">Висновок </w:t>
      </w:r>
    </w:p>
    <w:p w:rsidR="00845CED" w:rsidRPr="00A54784" w:rsidRDefault="00845CED" w:rsidP="00845CED">
      <w:pPr>
        <w:tabs>
          <w:tab w:val="left" w:pos="4859"/>
        </w:tabs>
        <w:ind w:left="15"/>
        <w:jc w:val="left"/>
        <w:rPr>
          <w:szCs w:val="24"/>
        </w:rPr>
      </w:pPr>
      <w:r w:rsidRPr="00A54784">
        <w:rPr>
          <w:szCs w:val="24"/>
        </w:rPr>
        <w:t xml:space="preserve"> </w:t>
      </w:r>
    </w:p>
    <w:p w:rsidR="00845CED" w:rsidRPr="00A54784" w:rsidRDefault="00845CED">
      <w:pPr>
        <w:spacing w:after="160" w:line="259" w:lineRule="auto"/>
        <w:ind w:firstLine="0"/>
        <w:jc w:val="left"/>
        <w:rPr>
          <w:szCs w:val="24"/>
        </w:rPr>
      </w:pPr>
      <w:r w:rsidRPr="00A54784">
        <w:rPr>
          <w:szCs w:val="24"/>
        </w:rPr>
        <w:br w:type="page"/>
      </w:r>
    </w:p>
    <w:p w:rsidR="00845CED" w:rsidRPr="00A54784" w:rsidRDefault="00845CED" w:rsidP="00016A36">
      <w:pPr>
        <w:pStyle w:val="2"/>
      </w:pPr>
      <w:bookmarkStart w:id="13" w:name="_Toc57122211"/>
      <w:r w:rsidRPr="00A54784">
        <w:lastRenderedPageBreak/>
        <w:t>Завдання до лабораторної роботи 1</w:t>
      </w:r>
      <w:bookmarkEnd w:id="13"/>
    </w:p>
    <w:p w:rsidR="00845CED" w:rsidRPr="00A54784" w:rsidRDefault="00845CED" w:rsidP="00845CED">
      <w:pPr>
        <w:rPr>
          <w:b/>
          <w:color w:val="0000CC"/>
          <w:szCs w:val="24"/>
        </w:rPr>
      </w:pPr>
      <w:r w:rsidRPr="00A54784">
        <w:rPr>
          <w:b/>
          <w:color w:val="0000CC"/>
          <w:szCs w:val="24"/>
        </w:rPr>
        <w:t xml:space="preserve">Написати процедури, що обчислюють задану функцію за допомогою рекурсивного процесу. Продемонструвати застосування звичайної та хвостової рекурсії. </w:t>
      </w:r>
    </w:p>
    <w:p w:rsidR="00845CED" w:rsidRPr="00A54784" w:rsidRDefault="00845CED" w:rsidP="00845CED">
      <w:pPr>
        <w:rPr>
          <w:b/>
          <w:color w:val="0000CC"/>
          <w:szCs w:val="24"/>
        </w:rPr>
      </w:pPr>
    </w:p>
    <w:tbl>
      <w:tblPr>
        <w:tblStyle w:val="af0"/>
        <w:tblW w:w="10207" w:type="dxa"/>
        <w:tblInd w:w="-147" w:type="dxa"/>
        <w:tblLook w:val="04A0" w:firstRow="1" w:lastRow="0" w:firstColumn="1" w:lastColumn="0" w:noHBand="0" w:noVBand="1"/>
      </w:tblPr>
      <w:tblGrid>
        <w:gridCol w:w="1135"/>
        <w:gridCol w:w="9072"/>
      </w:tblGrid>
      <w:tr w:rsidR="00845CED" w:rsidRPr="00A54784" w:rsidTr="003305C0">
        <w:tc>
          <w:tcPr>
            <w:tcW w:w="1135" w:type="dxa"/>
          </w:tcPr>
          <w:p w:rsidR="00845CED" w:rsidRPr="00A54784" w:rsidRDefault="00845CED" w:rsidP="002F6809">
            <w:pPr>
              <w:pStyle w:val="af"/>
              <w:spacing w:before="0" w:after="0"/>
              <w:ind w:left="-42"/>
            </w:pPr>
            <w:r w:rsidRPr="00A54784">
              <w:t>Номер варіанта</w:t>
            </w:r>
          </w:p>
        </w:tc>
        <w:tc>
          <w:tcPr>
            <w:tcW w:w="9072" w:type="dxa"/>
          </w:tcPr>
          <w:p w:rsidR="00845CED" w:rsidRPr="00A54784" w:rsidRDefault="00845CED" w:rsidP="006B2E78">
            <w:pPr>
              <w:pStyle w:val="af"/>
            </w:pPr>
            <w:r w:rsidRPr="00A54784">
              <w:t>Умова завдань</w:t>
            </w:r>
          </w:p>
        </w:tc>
      </w:tr>
      <w:tr w:rsidR="00845CED" w:rsidRPr="00A54784" w:rsidTr="003305C0">
        <w:trPr>
          <w:trHeight w:val="2050"/>
        </w:trPr>
        <w:tc>
          <w:tcPr>
            <w:tcW w:w="1135" w:type="dxa"/>
            <w:vMerge w:val="restart"/>
          </w:tcPr>
          <w:p w:rsidR="00845CED" w:rsidRPr="00A54784" w:rsidRDefault="00845CED" w:rsidP="002F6809">
            <w:pPr>
              <w:pStyle w:val="a3"/>
              <w:numPr>
                <w:ilvl w:val="0"/>
                <w:numId w:val="50"/>
              </w:numPr>
              <w:ind w:left="0" w:firstLine="0"/>
            </w:pPr>
          </w:p>
        </w:tc>
        <w:tc>
          <w:tcPr>
            <w:tcW w:w="9072" w:type="dxa"/>
          </w:tcPr>
          <w:p w:rsidR="00845CED" w:rsidRPr="00A54784" w:rsidRDefault="00845CED" w:rsidP="006B2E78">
            <w:pPr>
              <w:pStyle w:val="a3"/>
              <w:rPr>
                <w:color w:val="000000"/>
              </w:rPr>
            </w:pPr>
            <w:r w:rsidRPr="00A54784">
              <w:rPr>
                <w:color w:val="000000"/>
              </w:rPr>
              <w:t>1.1 Ввести з клавіатури натуральне число</w:t>
            </w:r>
            <w:r w:rsidR="006A738E" w:rsidRPr="00A54784">
              <w:rPr>
                <w:color w:val="000000"/>
              </w:rPr>
              <w:t xml:space="preserve">   </w:t>
            </w:r>
            <w:r w:rsidRPr="00A54784">
              <w:rPr>
                <w:i/>
                <w:iCs/>
                <w:color w:val="000000"/>
              </w:rPr>
              <w:t>n</w:t>
            </w:r>
            <w:r w:rsidRPr="00A54784">
              <w:rPr>
                <w:color w:val="000000"/>
              </w:rPr>
              <w:t>. Знайти суму його цифр, використовуючи рекурентне означення функції</w:t>
            </w:r>
            <w:r w:rsidR="006A738E" w:rsidRPr="00A54784">
              <w:rPr>
                <w:color w:val="000000"/>
              </w:rPr>
              <w:t xml:space="preserve">   </w:t>
            </w:r>
            <w:r w:rsidRPr="00A54784">
              <w:rPr>
                <w:i/>
                <w:iCs/>
                <w:color w:val="000000"/>
              </w:rPr>
              <w:t>f(n)</w:t>
            </w:r>
            <w:r w:rsidRPr="00A54784">
              <w:rPr>
                <w:color w:val="000000"/>
              </w:rPr>
              <w:t>:</w:t>
            </w:r>
          </w:p>
          <w:p w:rsidR="00845CED" w:rsidRPr="00A54784" w:rsidRDefault="00845CED" w:rsidP="006B2E78">
            <w:pPr>
              <w:pStyle w:val="a3"/>
              <w:rPr>
                <w:rFonts w:cs="Times New Roman"/>
              </w:rPr>
            </w:pPr>
            <w:r w:rsidRPr="00A54784">
              <w:rPr>
                <w:rFonts w:cs="Times New Roman"/>
                <w:position w:val="-26"/>
              </w:rPr>
              <w:object w:dxaOrig="34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75pt;height:31.5pt" o:ole="">
                  <v:imagedata r:id="rId20" o:title=""/>
                </v:shape>
                <o:OLEObject Type="Embed" ProgID="Equation.3" ShapeID="_x0000_i1025" DrawAspect="Content" ObjectID="_1693741773" r:id="rId21"/>
              </w:object>
            </w:r>
          </w:p>
          <w:p w:rsidR="00EC5A61" w:rsidRPr="00A54784" w:rsidRDefault="00845CED" w:rsidP="006B2E78">
            <w:pPr>
              <w:pStyle w:val="a3"/>
              <w:rPr>
                <w:color w:val="000000"/>
              </w:rPr>
            </w:pPr>
            <w:r w:rsidRPr="00A54784">
              <w:rPr>
                <w:i/>
                <w:iCs/>
                <w:color w:val="000000"/>
              </w:rPr>
              <w:t>Умова продовження рекурсії:</w:t>
            </w:r>
            <w:r w:rsidR="006A738E" w:rsidRPr="00A54784">
              <w:rPr>
                <w:color w:val="000000"/>
              </w:rPr>
              <w:t xml:space="preserve">   </w:t>
            </w:r>
            <w:r w:rsidRPr="00A54784">
              <w:rPr>
                <w:color w:val="000000"/>
              </w:rPr>
              <w:t>сума цифр числа дорівнює останній цифрі плюс сума цифр числа без останньої цифри (числа, що ділиться без остачі на 10).</w:t>
            </w:r>
          </w:p>
          <w:p w:rsidR="00845CED" w:rsidRPr="00A54784" w:rsidRDefault="00845CED" w:rsidP="006B2E78">
            <w:pPr>
              <w:pStyle w:val="a3"/>
              <w:rPr>
                <w:color w:val="0000CC"/>
              </w:rPr>
            </w:pPr>
            <w:r w:rsidRPr="00A54784">
              <w:rPr>
                <w:i/>
                <w:iCs/>
                <w:color w:val="000000"/>
              </w:rPr>
              <w:t>Умова закінчення рекурсії:</w:t>
            </w:r>
            <w:r w:rsidR="006A738E" w:rsidRPr="00A54784">
              <w:rPr>
                <w:color w:val="000000"/>
              </w:rPr>
              <w:t xml:space="preserve">   </w:t>
            </w:r>
            <w:r w:rsidRPr="00A54784">
              <w:rPr>
                <w:color w:val="000000"/>
              </w:rPr>
              <w:t>якщо число дорівнює 0, то сума його цифр дорівнює 0.</w:t>
            </w:r>
          </w:p>
        </w:tc>
      </w:tr>
      <w:tr w:rsidR="00845CED" w:rsidRPr="00A54784" w:rsidTr="003305C0">
        <w:trPr>
          <w:trHeight w:val="1351"/>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Вкладник поклав в банк</w:t>
            </w:r>
            <w:r w:rsidR="006A738E" w:rsidRPr="00A54784">
              <w:rPr>
                <w:color w:val="000000"/>
              </w:rPr>
              <w:t xml:space="preserve">   </w:t>
            </w:r>
            <w:r w:rsidRPr="00A54784">
              <w:rPr>
                <w:i/>
                <w:iCs/>
                <w:color w:val="000000"/>
              </w:rPr>
              <w:t>sum</w:t>
            </w:r>
            <w:r w:rsidR="006A738E" w:rsidRPr="00A54784">
              <w:rPr>
                <w:color w:val="000000"/>
              </w:rPr>
              <w:t xml:space="preserve">   </w:t>
            </w:r>
            <w:r w:rsidRPr="00A54784">
              <w:rPr>
                <w:color w:val="000000"/>
              </w:rPr>
              <w:t>грошових одиниць під</w:t>
            </w:r>
            <w:r w:rsidR="006A738E" w:rsidRPr="00A54784">
              <w:rPr>
                <w:color w:val="000000"/>
              </w:rPr>
              <w:t xml:space="preserve">   </w:t>
            </w:r>
            <w:r w:rsidRPr="00A54784">
              <w:rPr>
                <w:i/>
                <w:iCs/>
                <w:color w:val="000000"/>
              </w:rPr>
              <w:t>pr</w:t>
            </w:r>
            <w:r w:rsidR="006A738E" w:rsidRPr="00A54784">
              <w:rPr>
                <w:color w:val="000000"/>
              </w:rPr>
              <w:t xml:space="preserve">   </w:t>
            </w:r>
            <w:r w:rsidRPr="00A54784">
              <w:rPr>
                <w:color w:val="000000"/>
              </w:rPr>
              <w:t>відсотків за один період. Усі дані вводити з клавіатури. Використовуючи рекурсію, визначити величину вкладу по звершенні</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 xml:space="preserve">періодів часу. </w:t>
            </w:r>
          </w:p>
          <w:p w:rsidR="00845CED" w:rsidRPr="00A54784" w:rsidRDefault="00845CED" w:rsidP="006B2E78">
            <w:pPr>
              <w:pStyle w:val="a3"/>
              <w:rPr>
                <w:color w:val="000000"/>
              </w:rPr>
            </w:pPr>
            <w:r w:rsidRPr="00A54784">
              <w:rPr>
                <w:color w:val="000000"/>
              </w:rPr>
              <w:t>Контрольний тест: введені дані: сума вкладу 1000, відсотки за період 1.25, кількість періодів 12, отриманий результат: 1160.75</w:t>
            </w:r>
          </w:p>
        </w:tc>
      </w:tr>
      <w:tr w:rsidR="00845CED" w:rsidRPr="00A54784" w:rsidTr="003305C0">
        <w:trPr>
          <w:trHeight w:val="113"/>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2.1 </w:t>
            </w: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m</w:t>
            </w:r>
            <w:r w:rsidRPr="00A54784">
              <w:rPr>
                <w:color w:val="000000"/>
              </w:rPr>
              <w:t>. Обчислити кількість комбінацій з</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різних елементів по</w:t>
            </w:r>
            <w:r w:rsidR="006A738E" w:rsidRPr="00A54784">
              <w:rPr>
                <w:color w:val="000000"/>
              </w:rPr>
              <w:t xml:space="preserve">   </w:t>
            </w:r>
            <w:r w:rsidRPr="00A54784">
              <w:rPr>
                <w:i/>
                <w:iCs/>
                <w:color w:val="000000"/>
              </w:rPr>
              <w:t>m</w:t>
            </w:r>
            <w:r w:rsidRPr="00A54784">
              <w:rPr>
                <w:color w:val="000000"/>
              </w:rPr>
              <w:t>. Кількість комбінацій визначається рекурентним співвідношенням:</w:t>
            </w:r>
          </w:p>
          <w:p w:rsidR="00845CED" w:rsidRPr="00A54784" w:rsidRDefault="00AF76DC" w:rsidP="006B2E78">
            <w:pPr>
              <w:pStyle w:val="a3"/>
              <w:rPr>
                <w:color w:val="0000CC"/>
              </w:rPr>
            </w:pPr>
            <w:r w:rsidRPr="00A54784">
              <w:rPr>
                <w:rFonts w:cs="Times New Roman"/>
                <w:position w:val="-48"/>
              </w:rPr>
              <w:object w:dxaOrig="3780" w:dyaOrig="1060">
                <v:shape id="_x0000_i1168" type="#_x0000_t75" style="width:189pt;height:53.25pt" o:ole="">
                  <v:imagedata r:id="rId22" o:title=""/>
                </v:shape>
                <o:OLEObject Type="Embed" ProgID="Equation.3" ShapeID="_x0000_i1168" DrawAspect="Content" ObjectID="_1693741774" r:id="rId23"/>
              </w:object>
            </w:r>
            <w:r w:rsidR="00845CED" w:rsidRPr="00A54784">
              <w:rPr>
                <w:color w:val="000000"/>
              </w:rPr>
              <w:br/>
              <w:t xml:space="preserve">де </w:t>
            </w:r>
            <w:r w:rsidR="00845CED" w:rsidRPr="00A54784">
              <w:rPr>
                <w:color w:val="000000"/>
                <w:position w:val="-10"/>
              </w:rPr>
              <w:object w:dxaOrig="300" w:dyaOrig="340">
                <v:shape id="_x0000_i1026" type="#_x0000_t75" style="width:15pt;height:17.25pt" o:ole="">
                  <v:imagedata r:id="rId24" o:title=""/>
                </v:shape>
                <o:OLEObject Type="Embed" ProgID="Equation.3" ShapeID="_x0000_i1026" DrawAspect="Content" ObjectID="_1693741775" r:id="rId25"/>
              </w:object>
            </w:r>
            <w:r w:rsidR="00845CED" w:rsidRPr="00A54784">
              <w:rPr>
                <w:color w:val="000000"/>
              </w:rPr>
              <w:t xml:space="preserve"> біноміальні коефіцієнти, які розраховують за формулою </w:t>
            </w:r>
            <w:r w:rsidR="00845CED" w:rsidRPr="00A54784">
              <w:rPr>
                <w:rFonts w:cs="Times New Roman"/>
                <w:position w:val="-26"/>
              </w:rPr>
              <w:object w:dxaOrig="1359" w:dyaOrig="600">
                <v:shape id="_x0000_i1027" type="#_x0000_t75" style="width:67.5pt;height:30pt" o:ole="">
                  <v:imagedata r:id="rId26" o:title=""/>
                </v:shape>
                <o:OLEObject Type="Embed" ProgID="Equation.3" ShapeID="_x0000_i1027" DrawAspect="Content" ObjectID="_1693741776" r:id="rId27"/>
              </w:object>
            </w:r>
            <w:r w:rsidR="00845CED" w:rsidRPr="00A54784">
              <w:rPr>
                <w:rFonts w:cs="Times New Roman"/>
              </w:rPr>
              <w:t>В</w:t>
            </w:r>
            <w:r w:rsidR="00845CED" w:rsidRPr="00A54784">
              <w:rPr>
                <w:color w:val="000000"/>
              </w:rPr>
              <w:t>изначити глибину рекурсії.</w:t>
            </w:r>
          </w:p>
        </w:tc>
      </w:tr>
      <w:tr w:rsidR="00845CED" w:rsidRPr="00A54784" w:rsidTr="003305C0">
        <w:trPr>
          <w:trHeight w:val="1140"/>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CC"/>
              </w:rPr>
            </w:pPr>
            <w:r w:rsidRPr="00A54784">
              <w:t xml:space="preserve">2.2 </w:t>
            </w:r>
            <w:r w:rsidRPr="00A54784">
              <w:rPr>
                <w:color w:val="000000"/>
              </w:rPr>
              <w:t>Увести з клавіатури два цілих числа</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і</w:t>
            </w:r>
            <w:r w:rsidR="006A738E" w:rsidRPr="00A54784">
              <w:rPr>
                <w:color w:val="000000"/>
              </w:rPr>
              <w:t xml:space="preserve">   </w:t>
            </w:r>
            <w:r w:rsidRPr="00A54784">
              <w:rPr>
                <w:i/>
                <w:iCs/>
                <w:color w:val="000000"/>
              </w:rPr>
              <w:t>В</w:t>
            </w:r>
            <w:r w:rsidRPr="00A54784">
              <w:rPr>
                <w:color w:val="000000"/>
              </w:rPr>
              <w:t>. Використовуючи рекурсію, вивести всі числа від</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до</w:t>
            </w:r>
            <w:r w:rsidR="006A738E" w:rsidRPr="00A54784">
              <w:rPr>
                <w:color w:val="000000"/>
              </w:rPr>
              <w:t xml:space="preserve">   </w:t>
            </w:r>
            <w:r w:rsidRPr="00A54784">
              <w:rPr>
                <w:i/>
                <w:iCs/>
                <w:color w:val="000000"/>
              </w:rPr>
              <w:t>В</w:t>
            </w:r>
            <w:r w:rsidR="006A738E" w:rsidRPr="00A54784">
              <w:rPr>
                <w:color w:val="000000"/>
              </w:rPr>
              <w:t xml:space="preserve">   </w:t>
            </w:r>
            <w:r w:rsidRPr="00A54784">
              <w:rPr>
                <w:color w:val="000000"/>
              </w:rPr>
              <w:t xml:space="preserve">включно в порядку </w:t>
            </w:r>
            <w:r w:rsidR="004A6F46" w:rsidRPr="00A54784">
              <w:rPr>
                <w:color w:val="000000"/>
              </w:rPr>
              <w:t>спадання</w:t>
            </w:r>
            <w:r w:rsidRPr="00A54784">
              <w:rPr>
                <w:color w:val="000000"/>
              </w:rPr>
              <w:t>, якщо</w:t>
            </w:r>
            <w:r w:rsidR="006A738E" w:rsidRPr="00A54784">
              <w:rPr>
                <w:color w:val="000000"/>
              </w:rPr>
              <w:t xml:space="preserve">   </w:t>
            </w:r>
            <w:r w:rsidRPr="00A54784">
              <w:rPr>
                <w:i/>
                <w:iCs/>
                <w:color w:val="000000"/>
              </w:rPr>
              <w:t>A</w:t>
            </w:r>
            <w:r w:rsidR="006A738E" w:rsidRPr="00A54784">
              <w:rPr>
                <w:i/>
                <w:iCs/>
                <w:color w:val="000000"/>
              </w:rPr>
              <w:t xml:space="preserve">   </w:t>
            </w:r>
            <w:r w:rsidRPr="00A54784">
              <w:rPr>
                <w:color w:val="000000"/>
              </w:rPr>
              <w:t>більше</w:t>
            </w:r>
            <w:r w:rsidR="006A738E" w:rsidRPr="00A54784">
              <w:rPr>
                <w:color w:val="000000"/>
              </w:rPr>
              <w:t xml:space="preserve">   </w:t>
            </w:r>
            <w:r w:rsidRPr="00A54784">
              <w:rPr>
                <w:i/>
                <w:iCs/>
                <w:color w:val="000000"/>
              </w:rPr>
              <w:t>В</w:t>
            </w:r>
            <w:r w:rsidR="006A738E" w:rsidRPr="00A54784">
              <w:rPr>
                <w:color w:val="000000"/>
              </w:rPr>
              <w:t xml:space="preserve">   </w:t>
            </w:r>
            <w:r w:rsidRPr="00A54784">
              <w:rPr>
                <w:color w:val="000000"/>
              </w:rPr>
              <w:t xml:space="preserve">або в порядку </w:t>
            </w:r>
            <w:r w:rsidR="004A6F46" w:rsidRPr="00A54784">
              <w:rPr>
                <w:color w:val="000000"/>
              </w:rPr>
              <w:t>зростання</w:t>
            </w:r>
            <w:r w:rsidRPr="00A54784">
              <w:rPr>
                <w:color w:val="000000"/>
              </w:rPr>
              <w:t xml:space="preserve"> в іншому випадку. Контрольний тест: введені числа 7 3, отриманий результат: 7 6 5 4 3.</w:t>
            </w:r>
          </w:p>
        </w:tc>
      </w:tr>
      <w:tr w:rsidR="00845CED" w:rsidRPr="00A54784" w:rsidTr="003305C0">
        <w:trPr>
          <w:trHeight w:val="232"/>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3.1. </w:t>
            </w: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m</w:t>
            </w:r>
            <w:r w:rsidRPr="00A54784">
              <w:rPr>
                <w:color w:val="000000"/>
              </w:rPr>
              <w:t>. Розрахувати значення функції Аккермана</w:t>
            </w:r>
            <w:r w:rsidR="006A738E" w:rsidRPr="00A54784">
              <w:rPr>
                <w:color w:val="000000"/>
              </w:rPr>
              <w:t xml:space="preserve">   </w:t>
            </w:r>
            <w:r w:rsidRPr="00A54784">
              <w:rPr>
                <w:i/>
                <w:iCs/>
                <w:color w:val="000000"/>
              </w:rPr>
              <w:t>A(m, n)</w:t>
            </w:r>
            <w:r w:rsidR="006A738E" w:rsidRPr="00A54784">
              <w:rPr>
                <w:color w:val="000000"/>
              </w:rPr>
              <w:t xml:space="preserve">   </w:t>
            </w:r>
            <w:r w:rsidRPr="00A54784">
              <w:rPr>
                <w:color w:val="000000"/>
              </w:rPr>
              <w:t>та глибини рекурсії, використовуючи рекурентне співвідношення:</w:t>
            </w:r>
          </w:p>
          <w:p w:rsidR="00845CED" w:rsidRPr="00A54784" w:rsidRDefault="00845CED" w:rsidP="006B2E78">
            <w:pPr>
              <w:pStyle w:val="a3"/>
              <w:rPr>
                <w:color w:val="000000"/>
              </w:rPr>
            </w:pPr>
            <w:r w:rsidRPr="00A54784">
              <w:rPr>
                <w:rFonts w:cs="Times New Roman"/>
                <w:position w:val="-42"/>
              </w:rPr>
              <w:object w:dxaOrig="4140" w:dyaOrig="940">
                <v:shape id="_x0000_i1028" type="#_x0000_t75" style="width:204pt;height:47.25pt" o:ole="">
                  <v:imagedata r:id="rId28" o:title=""/>
                </v:shape>
                <o:OLEObject Type="Embed" ProgID="Equation.3" ShapeID="_x0000_i1028" DrawAspect="Content" ObjectID="_1693741777" r:id="rId29"/>
              </w:object>
            </w:r>
          </w:p>
          <w:p w:rsidR="00845CED" w:rsidRPr="00A54784" w:rsidRDefault="00845CED" w:rsidP="006B2E78">
            <w:pPr>
              <w:pStyle w:val="a3"/>
            </w:pPr>
            <w:r w:rsidRPr="00A54784">
              <w:rPr>
                <w:color w:val="000000"/>
              </w:rPr>
              <w:t>Визначити глибину рекурсії. Контрольний тест:</w:t>
            </w:r>
            <w:r w:rsidR="006A738E" w:rsidRPr="00A54784">
              <w:rPr>
                <w:color w:val="000000"/>
              </w:rPr>
              <w:t xml:space="preserve">   </w:t>
            </w:r>
            <w:r w:rsidRPr="00A54784">
              <w:rPr>
                <w:i/>
                <w:iCs/>
                <w:color w:val="000000"/>
              </w:rPr>
              <w:t>А</w:t>
            </w:r>
            <w:r w:rsidRPr="00A54784">
              <w:rPr>
                <w:color w:val="000000"/>
              </w:rPr>
              <w:t>(2, 2) = 7.</w:t>
            </w:r>
          </w:p>
        </w:tc>
      </w:tr>
      <w:tr w:rsidR="00845CED" w:rsidRPr="00A54784" w:rsidTr="003305C0">
        <w:trPr>
          <w:trHeight w:val="93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3.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gt;1. Вивести всі прості дільники цього числа в порядку неспадання з урахуванням кратності. Алгоритм повинен мати складність O (√</w:t>
            </w:r>
            <w:r w:rsidRPr="00A54784">
              <w:rPr>
                <w:i/>
                <w:iCs/>
                <w:color w:val="000000"/>
              </w:rPr>
              <w:t>n</w:t>
            </w:r>
            <w:r w:rsidRPr="00A54784">
              <w:rPr>
                <w:color w:val="000000"/>
              </w:rPr>
              <w:t xml:space="preserve">). Контрольний тест: </w:t>
            </w:r>
            <w:r w:rsidRPr="00A54784">
              <w:rPr>
                <w:color w:val="000000"/>
                <w:spacing w:val="-4"/>
              </w:rPr>
              <w:t>введено число 18, отриманий результат: 2 3 3.</w:t>
            </w:r>
          </w:p>
        </w:tc>
      </w:tr>
      <w:tr w:rsidR="00845CED" w:rsidRPr="00A54784" w:rsidTr="003305C0">
        <w:trPr>
          <w:trHeight w:val="185"/>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t xml:space="preserve">4.1 </w:t>
            </w:r>
            <w:r w:rsidRPr="00A54784">
              <w:rPr>
                <w:color w:val="000000"/>
              </w:rPr>
              <w:t>Ввести з клавіатури два цілих додатних числа</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Звести число</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 xml:space="preserve"> в степінь</w:t>
            </w:r>
            <w:r w:rsidR="006A738E" w:rsidRPr="00A54784">
              <w:rPr>
                <w:color w:val="000000"/>
              </w:rPr>
              <w:t xml:space="preserve">   </w:t>
            </w:r>
            <w:r w:rsidRPr="00A54784">
              <w:rPr>
                <w:i/>
                <w:iCs/>
                <w:color w:val="000000"/>
              </w:rPr>
              <w:t>N</w:t>
            </w:r>
            <w:r w:rsidRPr="00A54784">
              <w:rPr>
                <w:color w:val="000000"/>
              </w:rPr>
              <w:t>, використавши рекурентне співвідношення:</w:t>
            </w:r>
          </w:p>
          <w:p w:rsidR="00845CED" w:rsidRPr="00A54784" w:rsidRDefault="00845CED" w:rsidP="006B2E78">
            <w:pPr>
              <w:pStyle w:val="a3"/>
              <w:rPr>
                <w:color w:val="000000"/>
              </w:rPr>
            </w:pPr>
            <w:r w:rsidRPr="00A54784">
              <w:rPr>
                <w:rFonts w:cs="Times New Roman"/>
                <w:position w:val="-42"/>
              </w:rPr>
              <w:object w:dxaOrig="3480" w:dyaOrig="940">
                <v:shape id="_x0000_i1029" type="#_x0000_t75" style="width:171.75pt;height:47.25pt" o:ole="">
                  <v:imagedata r:id="rId30" o:title=""/>
                </v:shape>
                <o:OLEObject Type="Embed" ProgID="Equation.3" ShapeID="_x0000_i1029" DrawAspect="Content" ObjectID="_1693741778" r:id="rId31"/>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85"/>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061122" w:rsidRPr="00A54784" w:rsidRDefault="00845CED" w:rsidP="003305C0">
            <w:pPr>
              <w:pStyle w:val="a3"/>
            </w:pPr>
            <w:r w:rsidRPr="00A54784">
              <w:t xml:space="preserve">4.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Обчисліть суму його цифр. Контрольний тест: введено 179, отриманий результат: 17.</w:t>
            </w:r>
          </w:p>
        </w:tc>
      </w:tr>
      <w:tr w:rsidR="00845CED" w:rsidRPr="00A54784" w:rsidTr="003305C0">
        <w:trPr>
          <w:trHeight w:val="2544"/>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5.1 В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xml:space="preserve">. Знайти їх найбільший спільний дільник, застосувавши алгоритм Евкліда (GCD - Greatest Common Divisor) для рекурентного </w:t>
            </w:r>
            <w:r w:rsidR="00061122" w:rsidRPr="00A54784">
              <w:rPr>
                <w:color w:val="000000"/>
              </w:rPr>
              <w:t>співвідношення</w:t>
            </w:r>
            <w:r w:rsidRPr="00A54784">
              <w:rPr>
                <w:color w:val="000000"/>
              </w:rPr>
              <w:t>:</w:t>
            </w:r>
          </w:p>
          <w:p w:rsidR="00845CED" w:rsidRPr="00A54784" w:rsidRDefault="00845CED" w:rsidP="006B2E78">
            <w:pPr>
              <w:pStyle w:val="a3"/>
              <w:rPr>
                <w:color w:val="000000"/>
              </w:rPr>
            </w:pPr>
            <w:r w:rsidRPr="00A54784">
              <w:rPr>
                <w:color w:val="000000"/>
                <w:position w:val="-56"/>
              </w:rPr>
              <w:object w:dxaOrig="2900" w:dyaOrig="1219">
                <v:shape id="_x0000_i1030" type="#_x0000_t75" style="width:144.75pt;height:60.75pt" o:ole="">
                  <v:imagedata r:id="rId32" o:title=""/>
                </v:shape>
                <o:OLEObject Type="Embed" ProgID="Equation.3" ShapeID="_x0000_i1030" DrawAspect="Content" ObjectID="_1693741779" r:id="rId33"/>
              </w:object>
            </w:r>
          </w:p>
          <w:p w:rsidR="00845CED" w:rsidRPr="00A54784" w:rsidRDefault="00845CED" w:rsidP="006B2E78">
            <w:pPr>
              <w:pStyle w:val="a3"/>
            </w:pPr>
            <w:r w:rsidRPr="00A54784">
              <w:rPr>
                <w:color w:val="000000"/>
              </w:rPr>
              <w:t>Запис</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mod</w:t>
            </w:r>
            <w:r w:rsidR="006A738E" w:rsidRPr="00A54784">
              <w:rPr>
                <w:color w:val="000000"/>
              </w:rPr>
              <w:t xml:space="preserve">   </w:t>
            </w:r>
            <w:r w:rsidRPr="00A54784">
              <w:rPr>
                <w:i/>
                <w:iCs/>
                <w:color w:val="000000"/>
              </w:rPr>
              <w:t>b</w:t>
            </w:r>
            <w:r w:rsidR="006A738E" w:rsidRPr="00A54784">
              <w:rPr>
                <w:color w:val="000000"/>
              </w:rPr>
              <w:t xml:space="preserve">   </w:t>
            </w:r>
            <w:r w:rsidRPr="00A54784">
              <w:rPr>
                <w:color w:val="000000"/>
              </w:rPr>
              <w:t>означає остачу від ділення</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на</w:t>
            </w:r>
            <w:r w:rsidR="006A738E" w:rsidRPr="00A54784">
              <w:rPr>
                <w:color w:val="000000"/>
              </w:rPr>
              <w:t xml:space="preserve">   </w:t>
            </w:r>
            <w:r w:rsidRPr="00A54784">
              <w:rPr>
                <w:i/>
                <w:iCs/>
                <w:color w:val="000000"/>
              </w:rPr>
              <w:t>b</w:t>
            </w:r>
            <w:r w:rsidRPr="00A54784">
              <w:rPr>
                <w:color w:val="000000"/>
              </w:rPr>
              <w:t>.</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 натуральне число, що означує кратність чисел</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b.</w:t>
            </w:r>
            <w:r w:rsidRPr="00A54784">
              <w:rPr>
                <w:iCs/>
                <w:color w:val="000000"/>
              </w:rPr>
              <w:t xml:space="preserve"> В</w:t>
            </w:r>
            <w:r w:rsidRPr="00A54784">
              <w:rPr>
                <w:color w:val="000000"/>
              </w:rPr>
              <w:t>изначивши глибину рекурсії.</w:t>
            </w:r>
          </w:p>
        </w:tc>
      </w:tr>
      <w:tr w:rsidR="00845CED" w:rsidRPr="00A54784" w:rsidTr="003305C0">
        <w:trPr>
          <w:trHeight w:val="110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3305C0">
            <w:pPr>
              <w:pStyle w:val="a3"/>
            </w:pPr>
            <w:r w:rsidRPr="00A54784">
              <w:t xml:space="preserve">5.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його цифри по одній в зворотному порядку, розділяючи їх пробілами або новими рядками. При розв'язанні цього завданн</w:t>
            </w:r>
            <w:r w:rsidR="00061122">
              <w:rPr>
                <w:color w:val="000000"/>
              </w:rPr>
              <w:t>я дозволена тільки рекурсія і ці</w:t>
            </w:r>
            <w:r w:rsidRPr="00A54784">
              <w:rPr>
                <w:color w:val="000000"/>
              </w:rPr>
              <w:t>лочис</w:t>
            </w:r>
            <w:r w:rsidR="003305C0">
              <w:rPr>
                <w:color w:val="000000"/>
              </w:rPr>
              <w:t>лова</w:t>
            </w:r>
            <w:r w:rsidRPr="00A54784">
              <w:rPr>
                <w:color w:val="000000"/>
              </w:rPr>
              <w:t xml:space="preserve"> арифметика. Контрольний тест: введено число 123, отриманий результат: 3 2 1.</w:t>
            </w:r>
          </w:p>
        </w:tc>
      </w:tr>
      <w:tr w:rsidR="00845CED" w:rsidRPr="00A54784" w:rsidTr="003305C0">
        <w:trPr>
          <w:trHeight w:val="368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6.1. З</w:t>
            </w:r>
            <w:r w:rsidR="003305C0">
              <w:rPr>
                <w:color w:val="000000"/>
              </w:rPr>
              <w:t xml:space="preserve"> </w:t>
            </w:r>
            <w:r w:rsidRPr="00A54784">
              <w:rPr>
                <w:i/>
                <w:iCs/>
                <w:color w:val="000000"/>
              </w:rPr>
              <w:t>n</w:t>
            </w:r>
            <w:r w:rsidR="006A738E" w:rsidRPr="00A54784">
              <w:rPr>
                <w:color w:val="000000"/>
              </w:rPr>
              <w:t xml:space="preserve"> </w:t>
            </w:r>
            <w:r w:rsidRPr="00A54784">
              <w:rPr>
                <w:color w:val="000000"/>
              </w:rPr>
              <w:t>солдатів, вишикуваних в шеренгу, потрібно відібрати кількох в розвідку. Для здійснення цього виконується наступна операція: якщо солдат в шерензі більше ніж 3, то видаляються всі солдати, які стоять на парних позиціях, або всі солдати, які стоять на непарних позиціях. Ця процедура повторюється до тих пір, поки в шерензі залишиться 3 або менше солдатів. Їх і відсилають в розвідку. Обчислити кількість способів, якими можуть бути сформовані групи розвідників рівно з трьох осіб. Кількість солдатів</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водиться з клавіатури. Рекурентне співвідношення для обчислення кількості способів</w:t>
            </w:r>
            <w:r w:rsidR="006A738E" w:rsidRPr="00A54784">
              <w:rPr>
                <w:color w:val="000000"/>
              </w:rPr>
              <w:t xml:space="preserve">   </w:t>
            </w:r>
            <w:r w:rsidRPr="00A54784">
              <w:rPr>
                <w:i/>
                <w:iCs/>
                <w:color w:val="000000"/>
              </w:rPr>
              <w:t>f(n)</w:t>
            </w:r>
            <w:r w:rsidRPr="00A54784">
              <w:rPr>
                <w:color w:val="000000"/>
              </w:rPr>
              <w:t>, якими можна сформувати групи розвідників з</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осіб в шерензі, таке:</w:t>
            </w:r>
          </w:p>
          <w:p w:rsidR="00845CED" w:rsidRPr="00A54784" w:rsidRDefault="00845CED" w:rsidP="006B2E78">
            <w:pPr>
              <w:pStyle w:val="a3"/>
              <w:rPr>
                <w:color w:val="000000"/>
              </w:rPr>
            </w:pPr>
            <w:r w:rsidRPr="00A54784">
              <w:rPr>
                <w:position w:val="-56"/>
              </w:rPr>
              <w:object w:dxaOrig="3940" w:dyaOrig="1219">
                <v:shape id="_x0000_i1031" type="#_x0000_t75" style="width:218.25pt;height:67.5pt" o:ole="">
                  <v:imagedata r:id="rId34" o:title=""/>
                </v:shape>
                <o:OLEObject Type="Embed" ProgID="Equation.3" ShapeID="_x0000_i1031" DrawAspect="Content" ObjectID="_1693741780" r:id="rId35"/>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121"/>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3305C0">
            <w:pPr>
              <w:pStyle w:val="a3"/>
            </w:pPr>
            <w:r w:rsidRPr="00A54784">
              <w:t xml:space="preserve">6.2 </w:t>
            </w:r>
            <w:r w:rsidRPr="00A54784">
              <w:rPr>
                <w:color w:val="000000"/>
              </w:rPr>
              <w:t>Увести з клавіатури натуральне число</w:t>
            </w:r>
            <w:r w:rsidR="003305C0">
              <w:rPr>
                <w:color w:val="000000"/>
              </w:rPr>
              <w:t xml:space="preserve"> </w:t>
            </w:r>
            <w:r w:rsidRPr="00A54784">
              <w:rPr>
                <w:i/>
                <w:iCs/>
                <w:color w:val="000000"/>
              </w:rPr>
              <w:t>n</w:t>
            </w:r>
            <w:r w:rsidRPr="00A54784">
              <w:rPr>
                <w:color w:val="000000"/>
              </w:rPr>
              <w:t>. Вивести всі його цифри по одній в прямому порядку, розділяючи їх пробілами або новими рядками. При розв'язанні цього дозволена тільки рекурсія і ц</w:t>
            </w:r>
            <w:r w:rsidR="00061122">
              <w:rPr>
                <w:color w:val="000000"/>
              </w:rPr>
              <w:t>і</w:t>
            </w:r>
            <w:r w:rsidRPr="00A54784">
              <w:rPr>
                <w:color w:val="000000"/>
              </w:rPr>
              <w:t>лочис</w:t>
            </w:r>
            <w:r w:rsidR="003305C0">
              <w:rPr>
                <w:color w:val="000000"/>
              </w:rPr>
              <w:t>лова</w:t>
            </w:r>
            <w:r w:rsidRPr="00A54784">
              <w:rPr>
                <w:color w:val="000000"/>
              </w:rPr>
              <w:t xml:space="preserve"> арифметика. Контрольний тест: введено число 123, отриманий результат: 1 2 3.</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7.1. Ввести з клавіатури два цілих додатних числа</w:t>
            </w:r>
            <w:r w:rsidR="006A738E" w:rsidRPr="00A54784">
              <w:rPr>
                <w:color w:val="000000"/>
              </w:rPr>
              <w:t xml:space="preserve">   </w:t>
            </w:r>
            <w:r w:rsidRPr="00A54784">
              <w:rPr>
                <w:color w:val="000000"/>
              </w:rPr>
              <w:t>m&gt;0 та</w:t>
            </w:r>
            <w:r w:rsidR="006A738E" w:rsidRPr="00A54784">
              <w:rPr>
                <w:color w:val="000000"/>
              </w:rPr>
              <w:t xml:space="preserve">   </w:t>
            </w:r>
            <w:r w:rsidRPr="00A54784">
              <w:rPr>
                <w:color w:val="000000"/>
              </w:rPr>
              <w:t>n&gt;0. Розробити рекурсивну функцію, яка обчислює площу трикутника на основі рекурентного співвідношення:</w:t>
            </w:r>
          </w:p>
          <w:p w:rsidR="00845CED" w:rsidRPr="00A54784" w:rsidRDefault="00845CED" w:rsidP="006B2E78">
            <w:pPr>
              <w:pStyle w:val="a3"/>
              <w:rPr>
                <w:color w:val="000000"/>
              </w:rPr>
            </w:pPr>
            <w:r w:rsidRPr="00A54784">
              <w:rPr>
                <w:color w:val="000000"/>
                <w:position w:val="-42"/>
              </w:rPr>
              <w:object w:dxaOrig="3360" w:dyaOrig="940">
                <v:shape id="_x0000_i1032" type="#_x0000_t75" style="width:168pt;height:47.25pt" o:ole="">
                  <v:imagedata r:id="rId36" o:title=""/>
                </v:shape>
                <o:OLEObject Type="Embed" ProgID="Equation.3" ShapeID="_x0000_i1032" DrawAspect="Content" ObjectID="_1693741781" r:id="rId37"/>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1263"/>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7.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gt; 1. Перевірити, чи є воно простим. Програма повинна вивести слово YES, якщо число просте і NO, якщо число складене. Алгоритм повинен мати складність O (√</w:t>
            </w:r>
            <w:r w:rsidRPr="00A54784">
              <w:rPr>
                <w:i/>
                <w:iCs/>
                <w:color w:val="000000"/>
              </w:rPr>
              <w:t>n</w:t>
            </w:r>
            <w:r w:rsidRPr="00A54784">
              <w:rPr>
                <w:color w:val="000000"/>
              </w:rPr>
              <w:t>). Для застосування рекурсії для цієї задачі потрібно робити рекурсію за параметром, яким є дільник числа. Контрольний тест: введено число 6, отриманий результат: NO.</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8.1 Ввести з клавіатури два цілих додатних числа</w:t>
            </w:r>
            <w:r w:rsidR="006A738E" w:rsidRPr="00A54784">
              <w:rPr>
                <w:color w:val="000000"/>
              </w:rPr>
              <w:t xml:space="preserve">   </w:t>
            </w:r>
            <w:r w:rsidRPr="00A54784">
              <w:rPr>
                <w:color w:val="000000"/>
              </w:rPr>
              <w:t>a</w:t>
            </w:r>
            <w:r w:rsidR="006A738E" w:rsidRPr="00A54784">
              <w:rPr>
                <w:color w:val="000000"/>
              </w:rPr>
              <w:t xml:space="preserve">   </w:t>
            </w:r>
            <w:r w:rsidRPr="00A54784">
              <w:rPr>
                <w:color w:val="000000"/>
              </w:rPr>
              <w:t>та</w:t>
            </w:r>
            <w:r w:rsidR="006A738E" w:rsidRPr="00A54784">
              <w:rPr>
                <w:color w:val="000000"/>
              </w:rPr>
              <w:t xml:space="preserve">   </w:t>
            </w:r>
            <w:r w:rsidRPr="00A54784">
              <w:rPr>
                <w:color w:val="000000"/>
              </w:rPr>
              <w:t>b. Обчислити добуток двох цілих додатних чисел за рекурентним співвідношенням:</w:t>
            </w:r>
          </w:p>
          <w:p w:rsidR="00845CED" w:rsidRPr="00A54784" w:rsidRDefault="00845CED" w:rsidP="006B2E78">
            <w:pPr>
              <w:pStyle w:val="a3"/>
              <w:rPr>
                <w:color w:val="000000"/>
              </w:rPr>
            </w:pPr>
            <w:r w:rsidRPr="00A54784">
              <w:rPr>
                <w:position w:val="-56"/>
              </w:rPr>
              <w:object w:dxaOrig="3720" w:dyaOrig="1219">
                <v:shape id="_x0000_i1033" type="#_x0000_t75" style="width:246.75pt;height:69pt" o:ole="">
                  <v:imagedata r:id="rId38" o:title=""/>
                </v:shape>
                <o:OLEObject Type="Embed" ProgID="Equation.3" ShapeID="_x0000_i1033" DrawAspect="Content" ObjectID="_1693741782" r:id="rId39"/>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8.2.Увести з клавіатури два натуральних числа</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s</w:t>
            </w:r>
            <w:r w:rsidRPr="00A54784">
              <w:rPr>
                <w:color w:val="000000"/>
              </w:rPr>
              <w:t>. Визначити кількість k-значних натуральних чисел, сума цифр яких дорівнює</w:t>
            </w:r>
            <w:r w:rsidR="006A738E" w:rsidRPr="00A54784">
              <w:rPr>
                <w:color w:val="000000"/>
              </w:rPr>
              <w:t xml:space="preserve">   </w:t>
            </w:r>
            <w:r w:rsidRPr="00A54784">
              <w:rPr>
                <w:i/>
                <w:iCs/>
                <w:color w:val="000000"/>
              </w:rPr>
              <w:t>s</w:t>
            </w:r>
            <w:r w:rsidRPr="00A54784">
              <w:rPr>
                <w:color w:val="000000"/>
              </w:rPr>
              <w:t>. Запис натурального числа не може починатися з цифри 0. В цьому завданні можна використовувати цикл для перебору всіх цифр, що стоять на будь-якій позиції. Контрольний тест: введені числа 3 15, отриманий результат: 69.</w:t>
            </w:r>
          </w:p>
        </w:tc>
      </w:tr>
      <w:tr w:rsidR="00845CED" w:rsidRPr="00A54784" w:rsidTr="003305C0">
        <w:trPr>
          <w:trHeight w:val="3394"/>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9.1. По колу стоять</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людей, яким присвоєні номери від 1 до</w:t>
            </w:r>
            <w:r w:rsidR="006A738E" w:rsidRPr="00A54784">
              <w:rPr>
                <w:color w:val="000000"/>
              </w:rPr>
              <w:t xml:space="preserve">   </w:t>
            </w:r>
            <w:r w:rsidRPr="00A54784">
              <w:rPr>
                <w:i/>
                <w:iCs/>
                <w:color w:val="000000"/>
              </w:rPr>
              <w:t>n</w:t>
            </w:r>
            <w:r w:rsidRPr="00A54784">
              <w:rPr>
                <w:color w:val="000000"/>
              </w:rPr>
              <w:t>. Починаючи відлік з першого і рухаючись по колу, кожна друга людина виходитиме з кола доти, поки не залишиться одна. Нехай номер того, хто залишився,</w:t>
            </w:r>
            <w:r w:rsidR="006A738E" w:rsidRPr="00A54784">
              <w:rPr>
                <w:color w:val="000000"/>
              </w:rPr>
              <w:t xml:space="preserve">   </w:t>
            </w:r>
            <w:r w:rsidRPr="00A54784">
              <w:rPr>
                <w:i/>
                <w:iCs/>
                <w:color w:val="000000"/>
              </w:rPr>
              <w:t>x</w:t>
            </w:r>
            <w:r w:rsidRPr="00A54784">
              <w:rPr>
                <w:color w:val="000000"/>
              </w:rPr>
              <w:t>. Потім по колу стоятиме</w:t>
            </w:r>
            <w:r w:rsidR="006A738E" w:rsidRPr="00A54784">
              <w:rPr>
                <w:color w:val="000000"/>
              </w:rPr>
              <w:t xml:space="preserve">   </w:t>
            </w:r>
            <w:r w:rsidRPr="00A54784">
              <w:rPr>
                <w:i/>
                <w:iCs/>
                <w:color w:val="000000"/>
              </w:rPr>
              <w:t>x</w:t>
            </w:r>
            <w:r w:rsidR="006A738E" w:rsidRPr="00A54784">
              <w:rPr>
                <w:color w:val="000000"/>
              </w:rPr>
              <w:t xml:space="preserve">   </w:t>
            </w:r>
            <w:r w:rsidRPr="00A54784">
              <w:rPr>
                <w:color w:val="000000"/>
              </w:rPr>
              <w:t>людей і процедура виходу з колу людей повторюватиметься доти, поки не залишиться одна людина з номером</w:t>
            </w:r>
            <w:r w:rsidR="006A738E" w:rsidRPr="00A54784">
              <w:rPr>
                <w:color w:val="000000"/>
              </w:rPr>
              <w:t xml:space="preserve">   </w:t>
            </w:r>
            <w:r w:rsidRPr="00A54784">
              <w:rPr>
                <w:i/>
                <w:iCs/>
                <w:color w:val="000000"/>
              </w:rPr>
              <w:t>y</w:t>
            </w:r>
            <w:r w:rsidRPr="00A54784">
              <w:rPr>
                <w:color w:val="000000"/>
              </w:rPr>
              <w:t>. Ці процедури повторюватимуться доти, поки номер тої людини, що залишиться, не стане рівним первинній кількості людей в потоковому раунді. Визначити номер людини, яка залишилася, і кількість повторів процедури. Номер людини</w:t>
            </w:r>
            <w:r w:rsidR="006A738E" w:rsidRPr="00A54784">
              <w:rPr>
                <w:color w:val="000000"/>
              </w:rPr>
              <w:t xml:space="preserve">   </w:t>
            </w:r>
            <w:r w:rsidRPr="00A54784">
              <w:rPr>
                <w:i/>
                <w:iCs/>
                <w:color w:val="000000"/>
              </w:rPr>
              <w:t>f(n)</w:t>
            </w:r>
            <w:r w:rsidRPr="00A54784">
              <w:rPr>
                <w:color w:val="000000"/>
              </w:rPr>
              <w:t>, що залишилася, обчислюється за рекурентним співвідношенням:</w:t>
            </w:r>
          </w:p>
          <w:p w:rsidR="00845CED" w:rsidRPr="00A54784" w:rsidRDefault="00845CED" w:rsidP="006B2E78">
            <w:pPr>
              <w:pStyle w:val="a3"/>
              <w:rPr>
                <w:color w:val="000000"/>
              </w:rPr>
            </w:pPr>
            <w:r w:rsidRPr="00A54784">
              <w:rPr>
                <w:color w:val="000000"/>
                <w:position w:val="-42"/>
              </w:rPr>
              <w:object w:dxaOrig="3440" w:dyaOrig="940">
                <v:shape id="_x0000_i1034" type="#_x0000_t75" style="width:171.75pt;height:47.25pt" o:ole="">
                  <v:imagedata r:id="rId40" o:title=""/>
                </v:shape>
                <o:OLEObject Type="Embed" ProgID="Equation.3" ShapeID="_x0000_i1034" DrawAspect="Content" ObjectID="_1693741783" r:id="rId41"/>
              </w:object>
            </w:r>
          </w:p>
          <w:p w:rsidR="00845CED" w:rsidRPr="00A54784" w:rsidRDefault="00845CED" w:rsidP="006B2E78">
            <w:pPr>
              <w:pStyle w:val="a3"/>
            </w:pP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061122">
            <w:pPr>
              <w:pStyle w:val="a3"/>
            </w:pPr>
            <w:r w:rsidRPr="00A54784">
              <w:t xml:space="preserve">9.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слово YES, якщо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є точним степенем двійки, або слово NO в іншому випадку.</w:t>
            </w:r>
            <w:r w:rsidR="006A738E" w:rsidRPr="00A54784">
              <w:rPr>
                <w:color w:val="000000"/>
              </w:rPr>
              <w:t xml:space="preserve">   </w:t>
            </w:r>
            <w:r w:rsidRPr="00A54784">
              <w:rPr>
                <w:color w:val="000000"/>
              </w:rPr>
              <w:t xml:space="preserve">Операцією зведення в степінь користуватися не можна!. Контрольний тест: </w:t>
            </w:r>
            <w:r w:rsidR="00061122">
              <w:rPr>
                <w:color w:val="000000"/>
              </w:rPr>
              <w:t>у</w:t>
            </w:r>
            <w:r w:rsidRPr="00A54784">
              <w:rPr>
                <w:color w:val="000000"/>
              </w:rPr>
              <w:t>ведено число 8, отриманий результат: YES.</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3305C0" w:rsidP="006B2E78">
            <w:pPr>
              <w:pStyle w:val="a3"/>
              <w:rPr>
                <w:color w:val="000000"/>
              </w:rPr>
            </w:pPr>
            <w:r w:rsidRPr="00A54784">
              <w:rPr>
                <w:noProof/>
                <w:lang w:eastAsia="uk-UA"/>
              </w:rPr>
              <w:drawing>
                <wp:anchor distT="0" distB="0" distL="114300" distR="114300" simplePos="0" relativeHeight="251659264" behindDoc="0" locked="0" layoutInCell="1" allowOverlap="1" wp14:anchorId="58A13C64" wp14:editId="3C96B9FF">
                  <wp:simplePos x="0" y="0"/>
                  <wp:positionH relativeFrom="column">
                    <wp:posOffset>2971800</wp:posOffset>
                  </wp:positionH>
                  <wp:positionV relativeFrom="paragraph">
                    <wp:posOffset>937260</wp:posOffset>
                  </wp:positionV>
                  <wp:extent cx="1371600" cy="728345"/>
                  <wp:effectExtent l="0" t="0" r="0" b="0"/>
                  <wp:wrapThrough wrapText="bothSides">
                    <wp:wrapPolygon edited="0">
                      <wp:start x="0" y="0"/>
                      <wp:lineTo x="0" y="20903"/>
                      <wp:lineTo x="21300" y="20903"/>
                      <wp:lineTo x="21300" y="0"/>
                      <wp:lineTo x="0" y="0"/>
                    </wp:wrapPolygon>
                  </wp:wrapThrough>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728345"/>
                          </a:xfrm>
                          <a:prstGeom prst="rect">
                            <a:avLst/>
                          </a:prstGeom>
                          <a:noFill/>
                          <a:ln>
                            <a:noFill/>
                          </a:ln>
                        </pic:spPr>
                      </pic:pic>
                    </a:graphicData>
                  </a:graphic>
                  <wp14:sizeRelH relativeFrom="page">
                    <wp14:pctWidth>0</wp14:pctWidth>
                  </wp14:sizeRelH>
                  <wp14:sizeRelV relativeFrom="page">
                    <wp14:pctHeight>0</wp14:pctHeight>
                  </wp14:sizeRelV>
                </wp:anchor>
              </w:drawing>
            </w:r>
            <w:r w:rsidR="00845CED" w:rsidRPr="00A54784">
              <w:t>10.1. Б</w:t>
            </w:r>
            <w:r w:rsidR="00845CED" w:rsidRPr="00A54784">
              <w:rPr>
                <w:color w:val="000000"/>
              </w:rPr>
              <w:t xml:space="preserve">іноміальні коефіцієнти розкладання бінома </w:t>
            </w:r>
            <w:r w:rsidR="00845CED" w:rsidRPr="00A54784">
              <w:rPr>
                <w:position w:val="-10"/>
              </w:rPr>
              <w:object w:dxaOrig="660" w:dyaOrig="340">
                <v:shape id="_x0000_i1035" type="#_x0000_t75" style="width:33pt;height:17.25pt" o:ole="">
                  <v:imagedata r:id="rId43" o:title=""/>
                </v:shape>
                <o:OLEObject Type="Embed" ProgID="Equation.3" ShapeID="_x0000_i1035" DrawAspect="Content" ObjectID="_1693741784" r:id="rId44"/>
              </w:object>
            </w:r>
            <w:r w:rsidR="00845CED" w:rsidRPr="00A54784">
              <w:rPr>
                <w:color w:val="000000"/>
              </w:rPr>
              <w:t>утворюють</w:t>
            </w:r>
            <w:r w:rsidR="006A738E" w:rsidRPr="00A54784">
              <w:rPr>
                <w:color w:val="000000"/>
              </w:rPr>
              <w:t xml:space="preserve">   </w:t>
            </w:r>
            <w:r w:rsidR="00845CED" w:rsidRPr="00A54784">
              <w:rPr>
                <w:i/>
                <w:iCs/>
                <w:color w:val="000000"/>
              </w:rPr>
              <w:t>і</w:t>
            </w:r>
            <w:r w:rsidR="00845CED" w:rsidRPr="00A54784">
              <w:rPr>
                <w:color w:val="000000"/>
              </w:rPr>
              <w:t>-й рядок трикутника Паскаля. Кожне число в трикутнику, крім перших трьох, є сумою чисел, розташованих над ним у попередньому рядку. Число в</w:t>
            </w:r>
            <w:r w:rsidR="006A738E" w:rsidRPr="00A54784">
              <w:rPr>
                <w:color w:val="000000"/>
              </w:rPr>
              <w:t xml:space="preserve">   </w:t>
            </w:r>
            <w:r w:rsidR="00845CED" w:rsidRPr="00A54784">
              <w:rPr>
                <w:i/>
                <w:iCs/>
                <w:color w:val="000000"/>
              </w:rPr>
              <w:t>і</w:t>
            </w:r>
            <w:r w:rsidR="00845CED" w:rsidRPr="00A54784">
              <w:rPr>
                <w:color w:val="000000"/>
              </w:rPr>
              <w:t>-му рядку (</w:t>
            </w:r>
            <w:r w:rsidR="00845CED" w:rsidRPr="00A54784">
              <w:rPr>
                <w:i/>
                <w:iCs/>
                <w:color w:val="000000"/>
              </w:rPr>
              <w:t>і</w:t>
            </w:r>
            <w:r w:rsidR="006A738E" w:rsidRPr="00A54784">
              <w:rPr>
                <w:color w:val="000000"/>
              </w:rPr>
              <w:t xml:space="preserve">   </w:t>
            </w:r>
            <w:r w:rsidR="00845CED" w:rsidRPr="00A54784">
              <w:rPr>
                <w:color w:val="000000"/>
              </w:rPr>
              <w:t>= 0, 1, 2, …) на</w:t>
            </w:r>
            <w:r w:rsidR="006A738E" w:rsidRPr="00A54784">
              <w:rPr>
                <w:color w:val="000000"/>
              </w:rPr>
              <w:t xml:space="preserve">   </w:t>
            </w:r>
            <w:r w:rsidR="00845CED" w:rsidRPr="00A54784">
              <w:rPr>
                <w:i/>
                <w:iCs/>
                <w:color w:val="000000"/>
              </w:rPr>
              <w:t>j</w:t>
            </w:r>
            <w:r w:rsidR="00845CED" w:rsidRPr="00A54784">
              <w:rPr>
                <w:color w:val="000000"/>
              </w:rPr>
              <w:t>-му місці (</w:t>
            </w:r>
            <w:r w:rsidR="00845CED" w:rsidRPr="00A54784">
              <w:rPr>
                <w:i/>
                <w:iCs/>
                <w:color w:val="000000"/>
              </w:rPr>
              <w:t>j</w:t>
            </w:r>
            <w:r w:rsidR="006A738E" w:rsidRPr="00A54784">
              <w:rPr>
                <w:color w:val="000000"/>
              </w:rPr>
              <w:t xml:space="preserve">   </w:t>
            </w:r>
            <w:r w:rsidR="00845CED" w:rsidRPr="00A54784">
              <w:rPr>
                <w:color w:val="000000"/>
              </w:rPr>
              <w:t>= 0, 1, …, i) задається формулою</w:t>
            </w:r>
            <w:r>
              <w:rPr>
                <w:color w:val="000000"/>
              </w:rPr>
              <w:t xml:space="preserve"> </w:t>
            </w:r>
            <w:r w:rsidR="00845CED" w:rsidRPr="00A54784">
              <w:rPr>
                <w:rFonts w:cs="Times New Roman"/>
                <w:position w:val="-24"/>
              </w:rPr>
              <w:object w:dxaOrig="1280" w:dyaOrig="560">
                <v:shape id="_x0000_i1036" type="#_x0000_t75" style="width:63.75pt;height:27.75pt" o:ole="">
                  <v:imagedata r:id="rId45" o:title=""/>
                </v:shape>
                <o:OLEObject Type="Embed" ProgID="Equation.3" ShapeID="_x0000_i1036" DrawAspect="Content" ObjectID="_1693741785" r:id="rId46"/>
              </w:object>
            </w:r>
            <w:r w:rsidR="00845CED" w:rsidRPr="00A54784">
              <w:rPr>
                <w:rFonts w:cs="Times New Roman"/>
              </w:rPr>
              <w:t xml:space="preserve">. </w:t>
            </w:r>
            <w:r w:rsidR="00845CED" w:rsidRPr="00A54784">
              <w:rPr>
                <w:color w:val="000000"/>
              </w:rPr>
              <w:t xml:space="preserve">Сам </w:t>
            </w:r>
            <w:r w:rsidR="00061122" w:rsidRPr="00A54784">
              <w:rPr>
                <w:color w:val="000000"/>
              </w:rPr>
              <w:t>трикутник</w:t>
            </w:r>
            <w:r w:rsidR="00845CED" w:rsidRPr="00A54784">
              <w:rPr>
                <w:color w:val="000000"/>
              </w:rPr>
              <w:t xml:space="preserve"> Паскаля задається рекурентним співвідношенням. </w:t>
            </w:r>
          </w:p>
          <w:p w:rsidR="00845CED" w:rsidRPr="00A54784" w:rsidRDefault="00845CED" w:rsidP="006B2E78">
            <w:pPr>
              <w:pStyle w:val="a3"/>
              <w:rPr>
                <w:color w:val="000000"/>
              </w:rPr>
            </w:pPr>
            <w:r w:rsidRPr="00A54784">
              <w:rPr>
                <w:color w:val="000000"/>
                <w:position w:val="-56"/>
              </w:rPr>
              <w:object w:dxaOrig="4180" w:dyaOrig="1219">
                <v:shape id="_x0000_i1037" type="#_x0000_t75" style="width:209.25pt;height:60.75pt" o:ole="">
                  <v:imagedata r:id="rId47" o:title=""/>
                </v:shape>
                <o:OLEObject Type="Embed" ProgID="Equation.3" ShapeID="_x0000_i1037" DrawAspect="Content" ObjectID="_1693741786" r:id="rId48"/>
              </w:object>
            </w:r>
          </w:p>
          <w:p w:rsidR="00845CED" w:rsidRPr="00A54784" w:rsidRDefault="00845CED" w:rsidP="003305C0">
            <w:pPr>
              <w:pStyle w:val="a3"/>
            </w:pPr>
            <w:r w:rsidRPr="00A54784">
              <w:rPr>
                <w:color w:val="000000"/>
              </w:rPr>
              <w:t>«Верхівка» трикутника має наступний вигляд. Надрукувати перш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рядків трикутника Паскаля, використавши рекурсивне визначення його елементів. Кількість рядків вводиться з клавіатури.</w:t>
            </w:r>
            <w:r w:rsidR="003305C0">
              <w:rPr>
                <w:color w:val="000000"/>
              </w:rPr>
              <w:t xml:space="preserve"> </w:t>
            </w:r>
            <w:r w:rsidRPr="00A54784">
              <w:rPr>
                <w:color w:val="000000"/>
              </w:rPr>
              <w:t>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10.2 </w:t>
            </w:r>
            <w:r w:rsidRPr="00A54784">
              <w:rPr>
                <w:color w:val="000000"/>
              </w:rPr>
              <w:t>Увести з клавіатури два натуральних</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b</w:t>
            </w:r>
            <w:r w:rsidRPr="00A54784">
              <w:rPr>
                <w:color w:val="000000"/>
              </w:rPr>
              <w:t>. Визначити кількість послідовностей з</w:t>
            </w:r>
            <w:r w:rsidR="006A738E" w:rsidRPr="00A54784">
              <w:rPr>
                <w:color w:val="000000"/>
              </w:rPr>
              <w:t xml:space="preserve">   </w:t>
            </w:r>
            <w:r w:rsidRPr="00A54784">
              <w:rPr>
                <w:i/>
                <w:iCs/>
                <w:color w:val="000000"/>
              </w:rPr>
              <w:t>a</w:t>
            </w:r>
            <w:r w:rsidR="006A738E" w:rsidRPr="00A54784">
              <w:rPr>
                <w:color w:val="000000"/>
              </w:rPr>
              <w:t xml:space="preserve">   </w:t>
            </w:r>
            <w:r w:rsidRPr="00A54784">
              <w:rPr>
                <w:color w:val="000000"/>
              </w:rPr>
              <w:t>нулів і</w:t>
            </w:r>
            <w:r w:rsidR="006A738E" w:rsidRPr="00A54784">
              <w:rPr>
                <w:color w:val="000000"/>
              </w:rPr>
              <w:t xml:space="preserve">   </w:t>
            </w:r>
            <w:r w:rsidRPr="00A54784">
              <w:rPr>
                <w:i/>
                <w:iCs/>
                <w:color w:val="000000"/>
              </w:rPr>
              <w:t>b</w:t>
            </w:r>
            <w:r w:rsidR="006A738E" w:rsidRPr="00A54784">
              <w:rPr>
                <w:color w:val="000000"/>
              </w:rPr>
              <w:t xml:space="preserve">   </w:t>
            </w:r>
            <w:r w:rsidRPr="00A54784">
              <w:rPr>
                <w:color w:val="000000"/>
              </w:rPr>
              <w:t>одиниць, в яких ніякі два нулі не стоять поруч. Вивести знайдені послідовності з нулів та одиниць. Контрольний тест: введені числа 2 2, отриманий результат: 3 0101 1010 0110.</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1.1.Послідовність 1, 1, 2, 3, 5, 8, ... складається з чисел Фібоначчі. Кожен елемент, починаючи з третього, дорівнює сумі двох попередніх. Рекурентне співвідношення для розрахунку чисел Фібоначчі таке:</w:t>
            </w:r>
          </w:p>
          <w:p w:rsidR="00845CED" w:rsidRPr="00A54784" w:rsidRDefault="00845CED" w:rsidP="006B2E78">
            <w:pPr>
              <w:pStyle w:val="a3"/>
              <w:rPr>
                <w:color w:val="000000"/>
              </w:rPr>
            </w:pPr>
            <w:r w:rsidRPr="00A54784">
              <w:rPr>
                <w:color w:val="000000"/>
                <w:position w:val="-42"/>
              </w:rPr>
              <w:object w:dxaOrig="2760" w:dyaOrig="940">
                <v:shape id="_x0000_i1038" type="#_x0000_t75" style="width:138pt;height:47.25pt" o:ole="">
                  <v:imagedata r:id="rId49" o:title=""/>
                </v:shape>
                <o:OLEObject Type="Embed" ProgID="Equation.3" ShapeID="_x0000_i1038" DrawAspect="Content" ObjectID="_1693741787" r:id="rId50"/>
              </w:object>
            </w:r>
          </w:p>
          <w:p w:rsidR="00845CED" w:rsidRPr="00A54784" w:rsidRDefault="00845CED" w:rsidP="006B2E78">
            <w:pPr>
              <w:pStyle w:val="a3"/>
            </w:pP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n</w:t>
            </w:r>
            <w:r w:rsidRPr="00A54784">
              <w:rPr>
                <w:color w:val="000000"/>
              </w:rPr>
              <w:t>, які означають кількість чисел та номер числа в послідовності Фібоначчі. Вивести послідовність чисел Фібоначчі в кількості</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елементів та значення</w:t>
            </w:r>
            <w:r w:rsidR="006A738E" w:rsidRPr="00A54784">
              <w:rPr>
                <w:color w:val="000000"/>
              </w:rPr>
              <w:t xml:space="preserve">   </w:t>
            </w:r>
            <w:r w:rsidRPr="00A54784">
              <w:rPr>
                <w:i/>
                <w:iCs/>
                <w:color w:val="000000"/>
              </w:rPr>
              <w:t>n</w:t>
            </w:r>
            <w:r w:rsidRPr="00A54784">
              <w:rPr>
                <w:color w:val="000000"/>
              </w:rPr>
              <w:t>-го числа. Передбачити випадок</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lt;</w:t>
            </w:r>
            <w:r w:rsidR="006A738E" w:rsidRPr="00A54784">
              <w:rPr>
                <w:color w:val="000000"/>
              </w:rPr>
              <w:t xml:space="preserve">   </w:t>
            </w:r>
            <w:r w:rsidRPr="00A54784">
              <w:rPr>
                <w:i/>
                <w:iCs/>
                <w:color w:val="000000"/>
              </w:rPr>
              <w:t>n</w:t>
            </w:r>
            <w:r w:rsidRPr="00A54784">
              <w:rPr>
                <w:color w:val="000000"/>
              </w:rPr>
              <w:t>. Визначити глибину рекурсії.</w:t>
            </w:r>
          </w:p>
        </w:tc>
      </w:tr>
      <w:tr w:rsidR="00845CED" w:rsidRPr="00A54784" w:rsidTr="000E5D91">
        <w:trPr>
          <w:trHeight w:val="1695"/>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t xml:space="preserve">11.2 </w:t>
            </w:r>
            <w:r w:rsidRPr="00A54784">
              <w:rPr>
                <w:color w:val="000000"/>
              </w:rPr>
              <w:t>Створити рекурсивну функцію, яка отримує числа, зчитуючи їх з клавіатури, і перевіряє їх на непарність. Кінець вводу - число 0. Функція не повертає значення, а відразу ж виводить результат на екран, зберігаючи порядок ведених чисел. У цьому завданні</w:t>
            </w:r>
            <w:r w:rsidR="006A738E" w:rsidRPr="00A54784">
              <w:rPr>
                <w:color w:val="000000"/>
              </w:rPr>
              <w:t xml:space="preserve">   </w:t>
            </w:r>
            <w:r w:rsidRPr="00A54784">
              <w:rPr>
                <w:color w:val="000000"/>
              </w:rPr>
              <w:t>не можна</w:t>
            </w:r>
            <w:r w:rsidR="006A738E" w:rsidRPr="00A54784">
              <w:rPr>
                <w:color w:val="000000"/>
              </w:rPr>
              <w:t xml:space="preserve">   </w:t>
            </w:r>
            <w:r w:rsidRPr="00A54784">
              <w:rPr>
                <w:color w:val="000000"/>
              </w:rPr>
              <w:t>використовувати глобальні змінні і передавати будь-які аргументи в рекурсивну функцію. Основна програма повинна складатися тільки з виклику цієї функції. Контрольний тест: введені числа 3 2 1 0, отриманий результат: 3 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3305C0" w:rsidRDefault="00845CED" w:rsidP="000E5D91">
            <w:pPr>
              <w:pStyle w:val="a3"/>
            </w:pPr>
            <w:r w:rsidRPr="00A54784">
              <w:rPr>
                <w:color w:val="000000"/>
              </w:rPr>
              <w:t>Ввести з клавіатури два натуральних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та</w:t>
            </w:r>
            <w:r w:rsidR="006A738E" w:rsidRPr="00A54784">
              <w:rPr>
                <w:color w:val="000000"/>
              </w:rPr>
              <w:t xml:space="preserve">   </w:t>
            </w:r>
            <w:r w:rsidRPr="00A54784">
              <w:rPr>
                <w:i/>
                <w:iCs/>
                <w:color w:val="000000"/>
              </w:rPr>
              <w:t>k</w:t>
            </w:r>
            <w:r w:rsidRPr="00A54784">
              <w:rPr>
                <w:color w:val="000000"/>
              </w:rPr>
              <w:t xml:space="preserve">. Кількість розміщень без повторень </w:t>
            </w:r>
            <w:r w:rsidRPr="00A54784">
              <w:rPr>
                <w:position w:val="-10"/>
              </w:rPr>
              <w:object w:dxaOrig="300" w:dyaOrig="340">
                <v:shape id="_x0000_i1039" type="#_x0000_t75" style="width:15pt;height:17.25pt" o:ole="">
                  <v:imagedata r:id="rId51" o:title=""/>
                </v:shape>
                <o:OLEObject Type="Embed" ProgID="Equation.3" ShapeID="_x0000_i1039" DrawAspect="Content" ObjectID="_1693741788" r:id="rId52"/>
              </w:object>
            </w:r>
            <w:r w:rsidRPr="00A54784">
              <w:rPr>
                <w:color w:val="000000"/>
              </w:rPr>
              <w:t xml:space="preserve"> і кількість сполучень без повторень </w:t>
            </w:r>
            <w:r w:rsidRPr="00A54784">
              <w:rPr>
                <w:position w:val="-10"/>
              </w:rPr>
              <w:object w:dxaOrig="300" w:dyaOrig="340">
                <v:shape id="_x0000_i1040" type="#_x0000_t75" style="width:15pt;height:17.25pt" o:ole="">
                  <v:imagedata r:id="rId53" o:title=""/>
                </v:shape>
                <o:OLEObject Type="Embed" ProgID="Equation.3" ShapeID="_x0000_i1040" DrawAspect="Content" ObjectID="_1693741789" r:id="rId54"/>
              </w:object>
            </w:r>
            <w:r w:rsidRPr="00A54784">
              <w:rPr>
                <w:color w:val="000000"/>
              </w:rPr>
              <w:t xml:space="preserve"> можуть бути знайдені відповідно за формулами </w:t>
            </w:r>
            <w:r w:rsidRPr="00A54784">
              <w:rPr>
                <w:color w:val="000000"/>
                <w:position w:val="-24"/>
              </w:rPr>
              <w:object w:dxaOrig="1120" w:dyaOrig="560">
                <v:shape id="_x0000_i1041" type="#_x0000_t75" style="width:56.25pt;height:27.75pt" o:ole="">
                  <v:imagedata r:id="rId55" o:title=""/>
                </v:shape>
                <o:OLEObject Type="Embed" ProgID="Equation.3" ShapeID="_x0000_i1041" DrawAspect="Content" ObjectID="_1693741790" r:id="rId56"/>
              </w:object>
            </w:r>
            <w:r w:rsidRPr="00A54784">
              <w:rPr>
                <w:color w:val="000000"/>
              </w:rPr>
              <w:t xml:space="preserve">, </w:t>
            </w:r>
            <w:r w:rsidRPr="00A54784">
              <w:rPr>
                <w:color w:val="000000"/>
                <w:position w:val="-24"/>
              </w:rPr>
              <w:object w:dxaOrig="1300" w:dyaOrig="560">
                <v:shape id="_x0000_i1042" type="#_x0000_t75" style="width:65.25pt;height:27.75pt" o:ole="">
                  <v:imagedata r:id="rId57" o:title=""/>
                </v:shape>
                <o:OLEObject Type="Embed" ProgID="Equation.3" ShapeID="_x0000_i1042" DrawAspect="Content" ObjectID="_1693741791" r:id="rId58"/>
              </w:object>
            </w:r>
            <w:r w:rsidRPr="00A54784">
              <w:rPr>
                <w:color w:val="000000"/>
              </w:rPr>
              <w:t>. Застосувати формули для розрахунку кількості розміщень і сполучень для визначення кількості способів розподілу</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обов'язків між</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членами комісії та кількості способів розподілу уроків в</w:t>
            </w:r>
            <w:r w:rsidR="006A738E" w:rsidRPr="00A54784">
              <w:rPr>
                <w:color w:val="000000"/>
              </w:rPr>
              <w:t xml:space="preserve">   </w:t>
            </w:r>
            <w:r w:rsidRPr="00A54784">
              <w:rPr>
                <w:i/>
                <w:iCs/>
                <w:color w:val="000000"/>
              </w:rPr>
              <w:t>n</w:t>
            </w:r>
            <w:r w:rsidRPr="00A54784">
              <w:rPr>
                <w:color w:val="000000"/>
              </w:rPr>
              <w:t xml:space="preserve"> класах між трьома вчителями, якщо кожен учитель викладатиме у</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класах.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0E5D91">
            <w:pPr>
              <w:pStyle w:val="a3"/>
            </w:pPr>
            <w:r w:rsidRPr="00A54784">
              <w:t xml:space="preserve">12.2. </w:t>
            </w:r>
            <w:r w:rsidRPr="00A54784">
              <w:rPr>
                <w:color w:val="000000"/>
              </w:rPr>
              <w:t>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десятковий запис якого не містить нулів. Отримайте число, записане тими самими цифрами, але в протилежному порядку. При розв'язанні цього завдання</w:t>
            </w:r>
            <w:r w:rsidR="006A738E" w:rsidRPr="00A54784">
              <w:rPr>
                <w:color w:val="000000"/>
              </w:rPr>
              <w:t xml:space="preserve">   </w:t>
            </w:r>
            <w:r w:rsidRPr="00A54784">
              <w:rPr>
                <w:color w:val="000000"/>
              </w:rPr>
              <w:t>не можна</w:t>
            </w:r>
            <w:r w:rsidR="006A738E" w:rsidRPr="00A54784">
              <w:rPr>
                <w:color w:val="000000"/>
              </w:rPr>
              <w:t xml:space="preserve">   </w:t>
            </w:r>
            <w:r w:rsidRPr="00A54784">
              <w:rPr>
                <w:color w:val="000000"/>
              </w:rPr>
              <w:t>використовувати цикли, рядки, списки, масиви, дозволяється тільки рекурсія і ц</w:t>
            </w:r>
            <w:r w:rsidR="000E5D91">
              <w:rPr>
                <w:color w:val="000000"/>
              </w:rPr>
              <w:t>і</w:t>
            </w:r>
            <w:r w:rsidRPr="00A54784">
              <w:rPr>
                <w:color w:val="000000"/>
              </w:rPr>
              <w:t>лочис</w:t>
            </w:r>
            <w:r w:rsidR="000E5D91">
              <w:rPr>
                <w:color w:val="000000"/>
              </w:rPr>
              <w:t>лова</w:t>
            </w:r>
            <w:r w:rsidRPr="00A54784">
              <w:rPr>
                <w:color w:val="000000"/>
              </w:rPr>
              <w:t xml:space="preserve"> арифметика. Функція повинна повертати ціле число, яке є результатом роботи програми, виводити число по одній цифрі</w:t>
            </w:r>
            <w:r w:rsidR="006A738E" w:rsidRPr="00A54784">
              <w:rPr>
                <w:color w:val="000000"/>
              </w:rPr>
              <w:t xml:space="preserve">   </w:t>
            </w:r>
            <w:r w:rsidRPr="00A54784">
              <w:rPr>
                <w:color w:val="000000"/>
              </w:rPr>
              <w:t>не можна. Контрольний тест: введено число 179, отримали результат: 97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3.1 Ввести з клавіатури два натуральних числа для обчислення кореня</w:t>
            </w:r>
            <w:r w:rsidR="006A738E" w:rsidRPr="00A54784">
              <w:rPr>
                <w:color w:val="000000"/>
              </w:rPr>
              <w:t xml:space="preserve">   </w:t>
            </w:r>
            <w:r w:rsidRPr="00A54784">
              <w:rPr>
                <w:i/>
                <w:iCs/>
                <w:color w:val="000000"/>
              </w:rPr>
              <w:t>k</w:t>
            </w:r>
            <w:r w:rsidRPr="00A54784">
              <w:rPr>
                <w:color w:val="000000"/>
              </w:rPr>
              <w:t>&gt;1 -ого степен</w:t>
            </w:r>
            <w:r w:rsidR="000E5D91">
              <w:rPr>
                <w:color w:val="000000"/>
              </w:rPr>
              <w:t>ю</w:t>
            </w:r>
            <w:r w:rsidRPr="00A54784">
              <w:rPr>
                <w:color w:val="000000"/>
              </w:rPr>
              <w:t xml:space="preserve"> з числа</w:t>
            </w:r>
            <w:r w:rsidR="006A738E" w:rsidRPr="00A54784">
              <w:rPr>
                <w:color w:val="000000"/>
              </w:rPr>
              <w:t xml:space="preserve">   </w:t>
            </w:r>
            <w:r w:rsidRPr="00A54784">
              <w:rPr>
                <w:i/>
                <w:iCs/>
                <w:color w:val="000000"/>
              </w:rPr>
              <w:t>a</w:t>
            </w:r>
            <w:r w:rsidRPr="00A54784">
              <w:rPr>
                <w:color w:val="000000"/>
              </w:rPr>
              <w:t>&gt;=0, використовуючи рекурентну формулу</w:t>
            </w:r>
          </w:p>
          <w:p w:rsidR="00845CED" w:rsidRPr="00A54784" w:rsidRDefault="00845CED" w:rsidP="000E5D91">
            <w:pPr>
              <w:pStyle w:val="a3"/>
            </w:pPr>
            <w:r w:rsidRPr="00A54784">
              <w:rPr>
                <w:color w:val="000000"/>
                <w:position w:val="-46"/>
              </w:rPr>
              <w:object w:dxaOrig="4320" w:dyaOrig="1020">
                <v:shape id="_x0000_i1043" type="#_x0000_t75" style="width:3in;height:51pt" o:ole="">
                  <v:imagedata r:id="rId59" o:title=""/>
                </v:shape>
                <o:OLEObject Type="Embed" ProgID="Equation.3" ShapeID="_x0000_i1043" DrawAspect="Content" ObjectID="_1693741792" r:id="rId60"/>
              </w:object>
            </w:r>
            <w:r w:rsidRPr="00A54784">
              <w:rPr>
                <w:color w:val="000000"/>
              </w:rPr>
              <w:t>, де</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 кількість елементів послідовності наближених значень кореня</w:t>
            </w:r>
            <w:r w:rsidR="006A738E" w:rsidRPr="00A54784">
              <w:rPr>
                <w:color w:val="000000"/>
              </w:rPr>
              <w:t xml:space="preserve">   </w:t>
            </w:r>
            <w:r w:rsidRPr="00A54784">
              <w:rPr>
                <w:i/>
                <w:iCs/>
                <w:color w:val="000000"/>
              </w:rPr>
              <w:t>k</w:t>
            </w:r>
            <w:r w:rsidRPr="00A54784">
              <w:rPr>
                <w:color w:val="000000"/>
              </w:rPr>
              <w:t>-ого степен</w:t>
            </w:r>
            <w:r w:rsidR="000E5D91">
              <w:rPr>
                <w:color w:val="000000"/>
              </w:rPr>
              <w:t>ю</w:t>
            </w:r>
            <w:r w:rsidRPr="00A54784">
              <w:rPr>
                <w:color w:val="000000"/>
              </w:rPr>
              <w:t xml:space="preserve"> з числа</w:t>
            </w:r>
            <w:r w:rsidR="006A738E" w:rsidRPr="00A54784">
              <w:rPr>
                <w:color w:val="000000"/>
              </w:rPr>
              <w:t xml:space="preserve">   </w:t>
            </w:r>
            <w:r w:rsidRPr="00A54784">
              <w:rPr>
                <w:i/>
                <w:iCs/>
                <w:color w:val="000000"/>
              </w:rPr>
              <w:t>a</w:t>
            </w:r>
            <w:r w:rsidRPr="00A54784">
              <w:rPr>
                <w:color w:val="000000"/>
              </w:rPr>
              <w:t>. Визначивши глибину рекурсії.</w:t>
            </w:r>
          </w:p>
        </w:tc>
      </w:tr>
      <w:tr w:rsidR="00845CED" w:rsidRPr="00A54784" w:rsidTr="000E5D91">
        <w:trPr>
          <w:trHeight w:val="1060"/>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3.2 Увести з клавіатури два натуральних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в десятковій системі числення т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 двійковій системі. Використовуючи рекурсивну функцію, перевести число</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з десяткової системи числення в двійкову, а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з двійкової системи числення в десяткову. Контрольний тест: введені числа 25 10101, отриманий результат 11001 2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4.1. Увести з клавіатури три натуральних числа</w:t>
            </w:r>
            <w:r w:rsidR="006A738E" w:rsidRPr="00A54784">
              <w:rPr>
                <w:color w:val="000000"/>
              </w:rPr>
              <w:t xml:space="preserve">   </w:t>
            </w:r>
            <w:r w:rsidRPr="00A54784">
              <w:rPr>
                <w:i/>
                <w:iCs/>
                <w:color w:val="000000"/>
              </w:rPr>
              <w:t>b, p, m</w:t>
            </w:r>
            <w:r w:rsidRPr="00A54784">
              <w:rPr>
                <w:color w:val="000000"/>
              </w:rPr>
              <w:t>. Обчислити значення виразу</w:t>
            </w:r>
            <w:r w:rsidR="006A738E" w:rsidRPr="00A54784">
              <w:rPr>
                <w:color w:val="000000"/>
              </w:rPr>
              <w:t xml:space="preserve">   </w:t>
            </w:r>
            <w:r w:rsidRPr="00A54784">
              <w:rPr>
                <w:color w:val="000000"/>
                <w:position w:val="-6"/>
              </w:rPr>
              <w:object w:dxaOrig="859" w:dyaOrig="300">
                <v:shape id="_x0000_i1044" type="#_x0000_t75" style="width:42.75pt;height:15pt" o:ole="">
                  <v:imagedata r:id="rId61" o:title=""/>
                </v:shape>
                <o:OLEObject Type="Embed" ProgID="Equation.3" ShapeID="_x0000_i1044" DrawAspect="Content" ObjectID="_1693741793" r:id="rId62"/>
              </w:object>
            </w:r>
            <w:r w:rsidRPr="00A54784">
              <w:rPr>
                <w:color w:val="000000"/>
              </w:rPr>
              <w:t>, де операція</w:t>
            </w:r>
            <w:r w:rsidR="006A738E" w:rsidRPr="00A54784">
              <w:rPr>
                <w:color w:val="000000"/>
              </w:rPr>
              <w:t xml:space="preserve">   </w:t>
            </w:r>
            <w:r w:rsidRPr="00A54784">
              <w:rPr>
                <w:i/>
                <w:iCs/>
                <w:color w:val="000000"/>
              </w:rPr>
              <w:t>mod</w:t>
            </w:r>
            <w:r w:rsidR="006A738E" w:rsidRPr="00A54784">
              <w:rPr>
                <w:color w:val="000000"/>
              </w:rPr>
              <w:t xml:space="preserve">   </w:t>
            </w:r>
            <w:r w:rsidRPr="00A54784">
              <w:rPr>
                <w:color w:val="000000"/>
              </w:rPr>
              <w:t>обраховує остачу від ділення цілих чисел. Для зведення в степень</w:t>
            </w:r>
            <w:r w:rsidR="006A738E" w:rsidRPr="00A54784">
              <w:rPr>
                <w:color w:val="000000"/>
              </w:rPr>
              <w:t xml:space="preserve">   </w:t>
            </w:r>
            <w:r w:rsidRPr="00A54784">
              <w:rPr>
                <w:i/>
                <w:iCs/>
                <w:color w:val="000000"/>
              </w:rPr>
              <w:t>b^p</w:t>
            </w:r>
            <w:r w:rsidR="006A738E" w:rsidRPr="00A54784">
              <w:rPr>
                <w:color w:val="000000"/>
              </w:rPr>
              <w:t xml:space="preserve">   </w:t>
            </w:r>
            <w:r w:rsidR="000E5D91">
              <w:rPr>
                <w:color w:val="000000"/>
              </w:rPr>
              <w:t>з логарифмічною складні</w:t>
            </w:r>
            <w:r w:rsidRPr="00A54784">
              <w:rPr>
                <w:color w:val="000000"/>
              </w:rPr>
              <w:t>стю</w:t>
            </w:r>
            <w:r w:rsidR="006A738E" w:rsidRPr="00A54784">
              <w:rPr>
                <w:color w:val="000000"/>
              </w:rPr>
              <w:t xml:space="preserve">   </w:t>
            </w:r>
            <w:r w:rsidRPr="00A54784">
              <w:rPr>
                <w:i/>
                <w:iCs/>
                <w:color w:val="000000"/>
              </w:rPr>
              <w:t>O(log p)</w:t>
            </w:r>
            <w:r w:rsidR="006A738E" w:rsidRPr="00A54784">
              <w:rPr>
                <w:color w:val="000000"/>
              </w:rPr>
              <w:t xml:space="preserve">   </w:t>
            </w:r>
            <w:r w:rsidRPr="00A54784">
              <w:rPr>
                <w:color w:val="000000"/>
              </w:rPr>
              <w:t>використати рекурентне співвідношення:</w:t>
            </w:r>
          </w:p>
          <w:p w:rsidR="00845CED" w:rsidRPr="00A54784" w:rsidRDefault="00845CED" w:rsidP="006B2E78">
            <w:pPr>
              <w:pStyle w:val="a3"/>
              <w:rPr>
                <w:color w:val="000000"/>
              </w:rPr>
            </w:pPr>
            <w:r w:rsidRPr="00A54784">
              <w:rPr>
                <w:color w:val="000000"/>
                <w:position w:val="-46"/>
              </w:rPr>
              <w:object w:dxaOrig="2540" w:dyaOrig="1020">
                <v:shape id="_x0000_i1045" type="#_x0000_t75" style="width:126.75pt;height:51pt" o:ole="">
                  <v:imagedata r:id="rId63" o:title=""/>
                </v:shape>
                <o:OLEObject Type="Embed" ProgID="Equation.3" ShapeID="_x0000_i1045" DrawAspect="Content" ObjectID="_1693741794" r:id="rId64"/>
              </w:object>
            </w:r>
          </w:p>
          <w:p w:rsidR="00845CED" w:rsidRPr="00A54784" w:rsidRDefault="00845CED" w:rsidP="006B2E78">
            <w:pPr>
              <w:pStyle w:val="a3"/>
            </w:pPr>
            <w:r w:rsidRPr="00A54784">
              <w:rPr>
                <w:color w:val="000000"/>
              </w:rPr>
              <w:t>Визначити глибину рекурсії.</w:t>
            </w:r>
          </w:p>
        </w:tc>
      </w:tr>
      <w:tr w:rsidR="00845CED" w:rsidRPr="00A54784" w:rsidTr="000E5D91">
        <w:trPr>
          <w:trHeight w:val="877"/>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4.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користовуючи рекурсивну функцію, визначити і вивести всі непарні (парні) числа з послідовності цілих чисел від</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до 0, зберігаючи їх порядок. Контрольний тест: введено число 8, отриманий результат: 7 5 3 1.</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5.1. У речовій лотереї розігруються</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предметів. Усього в урн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квитків. Виймається</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квитків. Значення</w:t>
            </w:r>
            <w:r w:rsidR="006A738E" w:rsidRPr="00A54784">
              <w:rPr>
                <w:color w:val="000000"/>
              </w:rPr>
              <w:t xml:space="preserve">   </w:t>
            </w:r>
            <w:r w:rsidRPr="00A54784">
              <w:rPr>
                <w:i/>
                <w:iCs/>
                <w:color w:val="000000"/>
              </w:rPr>
              <w:t>m, n, k</w:t>
            </w:r>
            <w:r w:rsidR="006A738E" w:rsidRPr="00A54784">
              <w:rPr>
                <w:color w:val="000000"/>
              </w:rPr>
              <w:t xml:space="preserve">   </w:t>
            </w:r>
            <w:r w:rsidRPr="00A54784">
              <w:rPr>
                <w:color w:val="000000"/>
              </w:rPr>
              <w:t xml:space="preserve">вводять з клавіатури. Скількома способами квитки можна вийняти з урни так, щоб: а) рівно два з них були виграшними, б) принаймні два з них були виграшними? Кількість способів вибору квитків визначається формулою сполучень </w:t>
            </w:r>
            <w:r w:rsidRPr="00A54784">
              <w:rPr>
                <w:rFonts w:cs="Times New Roman"/>
                <w:position w:val="-26"/>
              </w:rPr>
              <w:object w:dxaOrig="1359" w:dyaOrig="600">
                <v:shape id="_x0000_i1046" type="#_x0000_t75" style="width:67.5pt;height:30pt" o:ole="">
                  <v:imagedata r:id="rId26" o:title=""/>
                </v:shape>
                <o:OLEObject Type="Embed" ProgID="Equation.3" ShapeID="_x0000_i1046" DrawAspect="Content" ObjectID="_1693741795" r:id="rId65"/>
              </w:object>
            </w:r>
            <w:r w:rsidRPr="00A54784">
              <w:rPr>
                <w:rFonts w:cs="Times New Roman"/>
              </w:rPr>
              <w:t xml:space="preserve">, </w:t>
            </w:r>
            <w:r w:rsidRPr="00A54784">
              <w:rPr>
                <w:color w:val="000000"/>
              </w:rPr>
              <w:t>комбінаторними правилами суми та добутку. Реалізувати рекурсивний варіант розв'язку задач. Визначивши глибину рекурсії.</w:t>
            </w:r>
          </w:p>
        </w:tc>
      </w:tr>
      <w:tr w:rsidR="00845CED" w:rsidRPr="00A54784" w:rsidTr="000E5D91">
        <w:trPr>
          <w:trHeight w:val="1087"/>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5.2. Монотонною послідовністю називається послідовність натуральних чисел, в якій кожне натуральне число</w:t>
            </w:r>
            <w:r w:rsidR="006A738E" w:rsidRPr="00A54784">
              <w:rPr>
                <w:color w:val="000000"/>
              </w:rPr>
              <w:t xml:space="preserve">   </w:t>
            </w:r>
            <w:r w:rsidRPr="00A54784">
              <w:rPr>
                <w:i/>
                <w:iCs/>
                <w:color w:val="000000"/>
              </w:rPr>
              <w:t>k</w:t>
            </w:r>
            <w:r w:rsidR="006A738E" w:rsidRPr="00A54784">
              <w:rPr>
                <w:color w:val="000000"/>
              </w:rPr>
              <w:t xml:space="preserve">   </w:t>
            </w:r>
            <w:r w:rsidRPr="00A54784">
              <w:rPr>
                <w:color w:val="000000"/>
              </w:rPr>
              <w:t>зустрічається рівно k раз: 1, 2, 2, 3, 3, 3, 4, 4, 4, 4 ... В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користовуючи рекурсію, вивести перш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членів цієї послідовності. Контрольний тест: введено число 15, отриманий результат: 1 2 2 3 3 3 4 4 4 4 5 5 5 5 5.</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6.1. Визначити кількість розбиття</w:t>
            </w:r>
            <w:r w:rsidR="006A738E" w:rsidRPr="00A54784">
              <w:rPr>
                <w:color w:val="000000"/>
              </w:rPr>
              <w:t xml:space="preserve">   </w:t>
            </w:r>
            <w:r w:rsidRPr="00A54784">
              <w:rPr>
                <w:i/>
                <w:iCs/>
                <w:color w:val="000000"/>
              </w:rPr>
              <w:t>p(n,m)</w:t>
            </w:r>
            <w:r w:rsidR="006A738E" w:rsidRPr="00A54784">
              <w:rPr>
                <w:color w:val="000000"/>
              </w:rPr>
              <w:t xml:space="preserve">   </w:t>
            </w:r>
            <w:r w:rsidRPr="00A54784">
              <w:rPr>
                <w:color w:val="000000"/>
              </w:rPr>
              <w:t>додатного цілого числа</w:t>
            </w:r>
            <w:r w:rsidR="006A738E" w:rsidRPr="00A54784">
              <w:rPr>
                <w:color w:val="000000"/>
              </w:rPr>
              <w:t xml:space="preserve">   </w:t>
            </w:r>
            <w:r w:rsidRPr="00A54784">
              <w:rPr>
                <w:i/>
                <w:iCs/>
                <w:color w:val="000000"/>
              </w:rPr>
              <w:t>n</w:t>
            </w:r>
            <w:r w:rsidRPr="00A54784">
              <w:rPr>
                <w:color w:val="000000"/>
              </w:rPr>
              <w:t>, значення якого ввести з клавіатури. Розбиття цілого числа – це його зображення у вигляді суми цілих додатних чисел. Кількість розбиття цілого числа</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із доданками, що не перевищують значення</w:t>
            </w:r>
            <w:r w:rsidR="006A738E" w:rsidRPr="00A54784">
              <w:rPr>
                <w:color w:val="000000"/>
              </w:rPr>
              <w:t xml:space="preserve">   </w:t>
            </w:r>
            <w:r w:rsidRPr="00A54784">
              <w:rPr>
                <w:i/>
                <w:iCs/>
                <w:color w:val="000000"/>
              </w:rPr>
              <w:t>m</w:t>
            </w:r>
            <w:r w:rsidRPr="00A54784">
              <w:rPr>
                <w:color w:val="000000"/>
              </w:rPr>
              <w:t>, визначається за рекурентним співвідношенням:</w:t>
            </w:r>
          </w:p>
          <w:p w:rsidR="00845CED" w:rsidRPr="00A54784" w:rsidRDefault="00845CED" w:rsidP="006B2E78">
            <w:pPr>
              <w:pStyle w:val="a3"/>
              <w:rPr>
                <w:color w:val="000000"/>
              </w:rPr>
            </w:pPr>
            <w:r w:rsidRPr="00A54784">
              <w:rPr>
                <w:color w:val="000000"/>
                <w:position w:val="-56"/>
              </w:rPr>
              <w:object w:dxaOrig="4220" w:dyaOrig="1219">
                <v:shape id="_x0000_i1047" type="#_x0000_t75" style="width:210.75pt;height:60.75pt" o:ole="">
                  <v:imagedata r:id="rId66" o:title=""/>
                </v:shape>
                <o:OLEObject Type="Embed" ProgID="Equation.3" ShapeID="_x0000_i1047" DrawAspect="Content" ObjectID="_1693741796" r:id="rId67"/>
              </w:object>
            </w:r>
          </w:p>
          <w:p w:rsidR="00845CED" w:rsidRPr="00A54784" w:rsidRDefault="00845CED" w:rsidP="006B2E78">
            <w:pPr>
              <w:pStyle w:val="a3"/>
            </w:pPr>
            <w:r w:rsidRPr="00A54784">
              <w:rPr>
                <w:color w:val="000000"/>
              </w:rPr>
              <w:t>Реалізувати рекурсивний варіант розв'язку задачі, Визначивш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6.2. Увести з клавіатури два натуральних</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Pr="00A54784">
              <w:rPr>
                <w:color w:val="000000"/>
              </w:rPr>
              <w:t>. Використовуючи рекурсію, визначити найменше спільне кратне (НСК) введених чисел. НСК двох цілих чисел</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є найменше натуральне число, яке ділиться н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і</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без залишку, тобто кратне їм обом. НСК(</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НСД(</w:t>
            </w:r>
            <w:r w:rsidRPr="00A54784">
              <w:rPr>
                <w:i/>
                <w:iCs/>
                <w:color w:val="000000"/>
              </w:rPr>
              <w:t>m</w:t>
            </w:r>
            <w:r w:rsidRPr="00A54784">
              <w:rPr>
                <w:color w:val="000000"/>
              </w:rPr>
              <w:t>,</w:t>
            </w:r>
            <w:r w:rsidR="006A738E" w:rsidRPr="00A54784">
              <w:rPr>
                <w:color w:val="000000"/>
              </w:rPr>
              <w:t xml:space="preserve">   </w:t>
            </w:r>
            <w:r w:rsidRPr="00A54784">
              <w:rPr>
                <w:i/>
                <w:iCs/>
                <w:color w:val="000000"/>
              </w:rPr>
              <w:t>n</w:t>
            </w:r>
            <w:r w:rsidRPr="00A54784">
              <w:rPr>
                <w:color w:val="000000"/>
              </w:rPr>
              <w:t>), де НСД - найменший спільний дільник. Контрольний тест: введені числа 16 20, отриманий результат: 80.</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7.1. Увести з клавіатури два цілих числа</w:t>
            </w:r>
            <w:r w:rsidR="006A738E" w:rsidRPr="00A54784">
              <w:rPr>
                <w:color w:val="000000"/>
              </w:rPr>
              <w:t xml:space="preserve">   </w:t>
            </w:r>
            <w:r w:rsidRPr="00A54784">
              <w:rPr>
                <w:i/>
                <w:iCs/>
                <w:color w:val="000000"/>
              </w:rPr>
              <w:t>p, q</w:t>
            </w:r>
            <w:r w:rsidRPr="00A54784">
              <w:rPr>
                <w:color w:val="000000"/>
              </w:rPr>
              <w:t>. Обчислити суму функцій</w:t>
            </w:r>
            <w:r w:rsidR="006A738E" w:rsidRPr="00A54784">
              <w:rPr>
                <w:color w:val="000000"/>
              </w:rPr>
              <w:t xml:space="preserve">   </w:t>
            </w:r>
            <w:r w:rsidRPr="00A54784">
              <w:rPr>
                <w:i/>
                <w:iCs/>
                <w:color w:val="000000"/>
              </w:rPr>
              <w:t>f(n)</w:t>
            </w:r>
            <w:r w:rsidR="006A738E" w:rsidRPr="00A54784">
              <w:rPr>
                <w:color w:val="000000"/>
              </w:rPr>
              <w:t xml:space="preserve">   </w:t>
            </w:r>
            <w:r w:rsidRPr="00A54784">
              <w:rPr>
                <w:color w:val="000000"/>
              </w:rPr>
              <w:t>за введеними значеннями</w:t>
            </w:r>
            <w:r w:rsidR="006A738E" w:rsidRPr="00A54784">
              <w:rPr>
                <w:color w:val="000000"/>
              </w:rPr>
              <w:t xml:space="preserve">   </w:t>
            </w:r>
            <w:r w:rsidRPr="00A54784">
              <w:rPr>
                <w:i/>
                <w:iCs/>
                <w:color w:val="000000"/>
              </w:rPr>
              <w:t>p, q</w:t>
            </w:r>
            <w:r w:rsidR="006A738E" w:rsidRPr="00A54784">
              <w:rPr>
                <w:color w:val="000000"/>
              </w:rPr>
              <w:t xml:space="preserve">   </w:t>
            </w:r>
            <w:r w:rsidRPr="00A54784">
              <w:rPr>
                <w:color w:val="000000"/>
              </w:rPr>
              <w:t xml:space="preserve">за формулою </w:t>
            </w:r>
            <w:r w:rsidRPr="00A54784">
              <w:rPr>
                <w:color w:val="000000"/>
                <w:position w:val="-30"/>
              </w:rPr>
              <w:object w:dxaOrig="1480" w:dyaOrig="680">
                <v:shape id="_x0000_i1048" type="#_x0000_t75" style="width:74.25pt;height:33.75pt" o:ole="">
                  <v:imagedata r:id="rId68" o:title=""/>
                </v:shape>
                <o:OLEObject Type="Embed" ProgID="Equation.3" ShapeID="_x0000_i1048" DrawAspect="Content" ObjectID="_1693741797" r:id="rId69"/>
              </w:object>
            </w:r>
            <w:r w:rsidRPr="00A54784">
              <w:rPr>
                <w:color w:val="000000"/>
              </w:rPr>
              <w:t>. Функції</w:t>
            </w:r>
            <w:r w:rsidR="006A738E" w:rsidRPr="00A54784">
              <w:rPr>
                <w:color w:val="000000"/>
              </w:rPr>
              <w:t xml:space="preserve">   </w:t>
            </w:r>
            <w:r w:rsidRPr="00A54784">
              <w:rPr>
                <w:i/>
                <w:iCs/>
                <w:color w:val="000000"/>
              </w:rPr>
              <w:t>f(n)</w:t>
            </w:r>
            <w:r w:rsidR="006A738E" w:rsidRPr="00A54784">
              <w:rPr>
                <w:color w:val="000000"/>
              </w:rPr>
              <w:t xml:space="preserve">   </w:t>
            </w:r>
            <w:r w:rsidRPr="00A54784">
              <w:rPr>
                <w:color w:val="000000"/>
              </w:rPr>
              <w:t>при</w:t>
            </w:r>
            <w:r w:rsidR="006A738E" w:rsidRPr="00A54784">
              <w:rPr>
                <w:color w:val="000000"/>
              </w:rPr>
              <w:t xml:space="preserve">   </w:t>
            </w:r>
            <w:r w:rsidRPr="00A54784">
              <w:rPr>
                <w:i/>
                <w:iCs/>
                <w:color w:val="000000"/>
              </w:rPr>
              <w:t>n</w:t>
            </w:r>
            <w:r w:rsidRPr="00A54784">
              <w:rPr>
                <w:color w:val="000000"/>
              </w:rPr>
              <w:t>, що змінюється від</w:t>
            </w:r>
            <w:r w:rsidR="006A738E" w:rsidRPr="00A54784">
              <w:rPr>
                <w:color w:val="000000"/>
              </w:rPr>
              <w:t xml:space="preserve">   </w:t>
            </w:r>
            <w:r w:rsidRPr="00A54784">
              <w:rPr>
                <w:i/>
                <w:iCs/>
                <w:color w:val="000000"/>
              </w:rPr>
              <w:t>p</w:t>
            </w:r>
            <w:r w:rsidR="006A738E" w:rsidRPr="00A54784">
              <w:rPr>
                <w:color w:val="000000"/>
              </w:rPr>
              <w:t xml:space="preserve">   </w:t>
            </w:r>
            <w:r w:rsidRPr="00A54784">
              <w:rPr>
                <w:color w:val="000000"/>
              </w:rPr>
              <w:t>до</w:t>
            </w:r>
            <w:r w:rsidR="006A738E" w:rsidRPr="00A54784">
              <w:rPr>
                <w:color w:val="000000"/>
              </w:rPr>
              <w:t xml:space="preserve">   </w:t>
            </w:r>
            <w:r w:rsidRPr="00A54784">
              <w:rPr>
                <w:i/>
                <w:iCs/>
                <w:color w:val="000000"/>
              </w:rPr>
              <w:t>q,</w:t>
            </w:r>
            <w:r w:rsidR="006A738E" w:rsidRPr="00A54784">
              <w:rPr>
                <w:color w:val="000000"/>
              </w:rPr>
              <w:t xml:space="preserve">   </w:t>
            </w:r>
            <w:r w:rsidRPr="00A54784">
              <w:rPr>
                <w:color w:val="000000"/>
              </w:rPr>
              <w:t>визначена через рекурентне співвідношення:</w:t>
            </w:r>
          </w:p>
          <w:p w:rsidR="00845CED" w:rsidRPr="00A54784" w:rsidRDefault="00845CED" w:rsidP="006B2E78">
            <w:pPr>
              <w:pStyle w:val="a3"/>
              <w:rPr>
                <w:color w:val="000000"/>
              </w:rPr>
            </w:pPr>
            <w:r w:rsidRPr="00A54784">
              <w:rPr>
                <w:color w:val="000000"/>
                <w:position w:val="-42"/>
              </w:rPr>
              <w:object w:dxaOrig="2820" w:dyaOrig="940">
                <v:shape id="_x0000_i1049" type="#_x0000_t75" style="width:141pt;height:47.25pt" o:ole="">
                  <v:imagedata r:id="rId70" o:title=""/>
                </v:shape>
                <o:OLEObject Type="Embed" ProgID="Equation.3" ShapeID="_x0000_i1049" DrawAspect="Content" ObjectID="_1693741798" r:id="rId71"/>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0E5D91">
        <w:trPr>
          <w:trHeight w:val="848"/>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7.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прості множники цього числа в довільному порядку з урахуванням кратності. Контрольний тест: уведено число 84, отриманий результат: 2 2 3 7.</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 xml:space="preserve">18.1. Числа Фібоначчі визначаються рекурентним співвідношенням: </w:t>
            </w:r>
          </w:p>
          <w:p w:rsidR="00845CED" w:rsidRPr="00A54784" w:rsidRDefault="00845CED" w:rsidP="006B2E78">
            <w:pPr>
              <w:pStyle w:val="a3"/>
              <w:rPr>
                <w:color w:val="000000"/>
              </w:rPr>
            </w:pPr>
            <w:r w:rsidRPr="00A54784">
              <w:rPr>
                <w:color w:val="000000"/>
                <w:position w:val="-42"/>
              </w:rPr>
              <w:object w:dxaOrig="2760" w:dyaOrig="940">
                <v:shape id="_x0000_i1050" type="#_x0000_t75" style="width:138pt;height:47.25pt" o:ole="">
                  <v:imagedata r:id="rId49" o:title=""/>
                </v:shape>
                <o:OLEObject Type="Embed" ProgID="Equation.3" ShapeID="_x0000_i1050" DrawAspect="Content" ObjectID="_1693741799" r:id="rId72"/>
              </w:object>
            </w:r>
          </w:p>
          <w:p w:rsidR="00845CED" w:rsidRPr="00A54784" w:rsidRDefault="00845CED" w:rsidP="006B2E78">
            <w:pPr>
              <w:pStyle w:val="a3"/>
              <w:rPr>
                <w:color w:val="000000"/>
              </w:rPr>
            </w:pPr>
            <w:r w:rsidRPr="00A54784">
              <w:rPr>
                <w:color w:val="000000"/>
              </w:rPr>
              <w:t xml:space="preserve">Біноміальні коефіцієнти </w:t>
            </w:r>
            <w:r w:rsidRPr="00A54784">
              <w:rPr>
                <w:rFonts w:cs="Times New Roman"/>
                <w:position w:val="-26"/>
              </w:rPr>
              <w:object w:dxaOrig="1359" w:dyaOrig="600">
                <v:shape id="_x0000_i1051" type="#_x0000_t75" style="width:67.5pt;height:30pt" o:ole="">
                  <v:imagedata r:id="rId26" o:title=""/>
                </v:shape>
                <o:OLEObject Type="Embed" ProgID="Equation.3" ShapeID="_x0000_i1051" DrawAspect="Content" ObjectID="_1693741800" r:id="rId73"/>
              </w:object>
            </w:r>
            <w:r w:rsidRPr="00A54784">
              <w:rPr>
                <w:rFonts w:cs="Times New Roman"/>
              </w:rPr>
              <w:t xml:space="preserve"> </w:t>
            </w:r>
            <w:r w:rsidRPr="00A54784">
              <w:rPr>
                <w:color w:val="000000"/>
              </w:rPr>
              <w:t>розраховуються за рекурентним співвідношенням:</w:t>
            </w:r>
          </w:p>
          <w:p w:rsidR="00845CED" w:rsidRPr="00A54784" w:rsidRDefault="00845CED" w:rsidP="006B2E78">
            <w:pPr>
              <w:pStyle w:val="a3"/>
              <w:rPr>
                <w:color w:val="000000"/>
              </w:rPr>
            </w:pPr>
            <w:r w:rsidRPr="00A54784">
              <w:rPr>
                <w:rFonts w:cs="Times New Roman"/>
                <w:position w:val="-48"/>
              </w:rPr>
              <w:object w:dxaOrig="3720" w:dyaOrig="1060">
                <v:shape id="_x0000_i1052" type="#_x0000_t75" style="width:186pt;height:53.25pt" o:ole="">
                  <v:imagedata r:id="rId74" o:title=""/>
                </v:shape>
                <o:OLEObject Type="Embed" ProgID="Equation.3" ShapeID="_x0000_i1052" DrawAspect="Content" ObjectID="_1693741801" r:id="rId75"/>
              </w:object>
            </w:r>
          </w:p>
          <w:p w:rsidR="00845CED" w:rsidRPr="00A54784" w:rsidRDefault="00845CED" w:rsidP="006B2E78">
            <w:pPr>
              <w:pStyle w:val="a3"/>
            </w:pPr>
            <w:r w:rsidRPr="00A54784">
              <w:rPr>
                <w:color w:val="000000"/>
              </w:rPr>
              <w:t xml:space="preserve">Довести, що для перших чисел Фібоначчі справедлива формула: </w:t>
            </w:r>
            <w:r w:rsidRPr="00A54784">
              <w:rPr>
                <w:color w:val="000000"/>
                <w:position w:val="-28"/>
              </w:rPr>
              <w:object w:dxaOrig="1260" w:dyaOrig="660">
                <v:shape id="_x0000_i1053" type="#_x0000_t75" style="width:63pt;height:33pt" o:ole="">
                  <v:imagedata r:id="rId76" o:title=""/>
                </v:shape>
                <o:OLEObject Type="Embed" ProgID="Equation.3" ShapeID="_x0000_i1053" DrawAspect="Content" ObjectID="_1693741802" r:id="rId77"/>
              </w:object>
            </w:r>
            <w:r w:rsidRPr="00A54784">
              <w:rPr>
                <w:color w:val="000000"/>
              </w:rPr>
              <w:t>. 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18.2. Увести з клавіатури натуральне число</w:t>
            </w:r>
            <w:r w:rsidR="006A738E" w:rsidRPr="00A54784">
              <w:rPr>
                <w:color w:val="000000"/>
              </w:rPr>
              <w:t xml:space="preserve">   </w:t>
            </w:r>
            <w:r w:rsidRPr="00A54784">
              <w:rPr>
                <w:i/>
                <w:iCs/>
                <w:color w:val="000000"/>
              </w:rPr>
              <w:t>n</w:t>
            </w:r>
            <w:r w:rsidRPr="00A54784">
              <w:rPr>
                <w:color w:val="000000"/>
              </w:rPr>
              <w:t>. Вивести всі числа від 1 до</w:t>
            </w:r>
            <w:r w:rsidR="006A738E" w:rsidRPr="00A54784">
              <w:rPr>
                <w:color w:val="000000"/>
              </w:rPr>
              <w:t xml:space="preserve">   </w:t>
            </w:r>
            <w:r w:rsidRPr="00A54784">
              <w:rPr>
                <w:i/>
                <w:iCs/>
                <w:color w:val="000000"/>
              </w:rPr>
              <w:t>n</w:t>
            </w:r>
            <w:r w:rsidRPr="00A54784">
              <w:rPr>
                <w:color w:val="000000"/>
              </w:rPr>
              <w:t>, використавши рекурсію. Контрольний тест: введено число 5, отриманий результат: 1 2 3 4 5</w:t>
            </w: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p w:rsidR="00845CED" w:rsidRPr="00A54784" w:rsidRDefault="00845CED" w:rsidP="00A54784">
            <w:pPr>
              <w:pStyle w:val="a3"/>
              <w:ind w:hanging="42"/>
              <w:jc w:val="center"/>
            </w:pPr>
          </w:p>
        </w:tc>
        <w:tc>
          <w:tcPr>
            <w:tcW w:w="9072" w:type="dxa"/>
          </w:tcPr>
          <w:p w:rsidR="00845CED" w:rsidRPr="00A54784" w:rsidRDefault="00845CED" w:rsidP="006B2E78">
            <w:pPr>
              <w:pStyle w:val="a3"/>
              <w:rPr>
                <w:color w:val="000000"/>
              </w:rPr>
            </w:pPr>
            <w:r w:rsidRPr="00A54784">
              <w:rPr>
                <w:color w:val="000000"/>
              </w:rPr>
              <w:t>19.1. Ввести ціле число</w:t>
            </w:r>
            <w:r w:rsidR="006A738E" w:rsidRPr="00A54784">
              <w:rPr>
                <w:color w:val="000000"/>
              </w:rPr>
              <w:t xml:space="preserve">   </w:t>
            </w:r>
            <w:r w:rsidRPr="00A54784">
              <w:rPr>
                <w:i/>
                <w:iCs/>
                <w:color w:val="000000"/>
              </w:rPr>
              <w:t>n</w:t>
            </w:r>
            <w:r w:rsidR="006A738E" w:rsidRPr="00A54784">
              <w:rPr>
                <w:color w:val="000000"/>
              </w:rPr>
              <w:t xml:space="preserve">   </w:t>
            </w:r>
            <w:r w:rsidRPr="00A54784">
              <w:rPr>
                <w:color w:val="000000"/>
              </w:rPr>
              <w:t>в десятковій системі числення з клавіатури. Перевести його у двійкову систему. Знайти кількість одиниць в двійковому представленні числа</w:t>
            </w:r>
            <w:r w:rsidR="006A738E" w:rsidRPr="00A54784">
              <w:rPr>
                <w:color w:val="000000"/>
              </w:rPr>
              <w:t xml:space="preserve">   </w:t>
            </w:r>
            <w:r w:rsidRPr="00A54784">
              <w:rPr>
                <w:i/>
                <w:iCs/>
                <w:color w:val="000000"/>
              </w:rPr>
              <w:t>n</w:t>
            </w:r>
            <w:r w:rsidRPr="00A54784">
              <w:rPr>
                <w:color w:val="000000"/>
              </w:rPr>
              <w:t>, використовуючи рекурентне означення функції</w:t>
            </w:r>
            <w:r w:rsidR="006A738E" w:rsidRPr="00A54784">
              <w:rPr>
                <w:color w:val="000000"/>
              </w:rPr>
              <w:t xml:space="preserve">   </w:t>
            </w:r>
            <w:r w:rsidRPr="00A54784">
              <w:rPr>
                <w:i/>
                <w:iCs/>
                <w:color w:val="000000"/>
              </w:rPr>
              <w:t>f(n)</w:t>
            </w:r>
            <w:r w:rsidRPr="00A54784">
              <w:rPr>
                <w:color w:val="000000"/>
              </w:rPr>
              <w:t>, де символ &amp; означує операцію побітового логічного множення:</w:t>
            </w:r>
          </w:p>
          <w:p w:rsidR="00845CED" w:rsidRPr="00A54784" w:rsidRDefault="00845CED" w:rsidP="006B2E78">
            <w:pPr>
              <w:pStyle w:val="a3"/>
              <w:rPr>
                <w:color w:val="000000"/>
              </w:rPr>
            </w:pPr>
            <w:r w:rsidRPr="00A54784">
              <w:rPr>
                <w:color w:val="000000"/>
                <w:position w:val="-26"/>
              </w:rPr>
              <w:object w:dxaOrig="2560" w:dyaOrig="620">
                <v:shape id="_x0000_i1054" type="#_x0000_t75" style="width:128.25pt;height:30.75pt" o:ole="">
                  <v:imagedata r:id="rId78" o:title=""/>
                </v:shape>
                <o:OLEObject Type="Embed" ProgID="Equation.3" ShapeID="_x0000_i1054" DrawAspect="Content" ObjectID="_1693741803" r:id="rId79"/>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rPr>
                <w:color w:val="000000"/>
              </w:rPr>
            </w:pPr>
            <w:r w:rsidRPr="00A54784">
              <w:rPr>
                <w:color w:val="000000"/>
              </w:rPr>
              <w:t>19.2. Потрібно сплатити поштове відправлення, вартість котрого складає</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копійок, а в наявності тільки поштові марки номіналом</w:t>
            </w:r>
            <w:r w:rsidR="006A738E" w:rsidRPr="00A54784">
              <w:rPr>
                <w:color w:val="000000"/>
              </w:rPr>
              <w:t xml:space="preserve">   </w:t>
            </w:r>
            <w:r w:rsidRPr="00A54784">
              <w:rPr>
                <w:i/>
                <w:iCs/>
                <w:color w:val="000000"/>
              </w:rPr>
              <w:t>x, y, z</w:t>
            </w:r>
            <w:r w:rsidR="006A738E" w:rsidRPr="00A54784">
              <w:rPr>
                <w:color w:val="000000"/>
              </w:rPr>
              <w:t xml:space="preserve">   </w:t>
            </w:r>
            <w:r w:rsidRPr="00A54784">
              <w:rPr>
                <w:color w:val="000000"/>
              </w:rPr>
              <w:t>копійок. Скількома різними способами можна сплатити поштове відправлення? Розробити рекурсивну функцію для обчислення кількості зображень числа</w:t>
            </w:r>
            <w:r w:rsidR="006A738E" w:rsidRPr="00A54784">
              <w:rPr>
                <w:color w:val="000000"/>
              </w:rPr>
              <w:t xml:space="preserve">   </w:t>
            </w:r>
            <w:r w:rsidRPr="00A54784">
              <w:rPr>
                <w:i/>
                <w:iCs/>
                <w:color w:val="000000"/>
              </w:rPr>
              <w:t>m</w:t>
            </w:r>
            <w:r w:rsidR="006A738E" w:rsidRPr="00A54784">
              <w:rPr>
                <w:color w:val="000000"/>
              </w:rPr>
              <w:t xml:space="preserve">   </w:t>
            </w:r>
            <w:r w:rsidRPr="00A54784">
              <w:rPr>
                <w:color w:val="000000"/>
              </w:rPr>
              <w:t>у вигляді суми певних фіксованих чисел з використанням рекурентних співвідношень. Використати рекурентне співвідношення для чисел Фібоначчі.</w:t>
            </w:r>
          </w:p>
          <w:p w:rsidR="00845CED" w:rsidRPr="00A54784" w:rsidRDefault="00845CED" w:rsidP="000E5D91">
            <w:pPr>
              <w:pStyle w:val="a3"/>
            </w:pPr>
          </w:p>
        </w:tc>
      </w:tr>
      <w:tr w:rsidR="00845CED" w:rsidRPr="00A54784" w:rsidTr="003305C0">
        <w:trPr>
          <w:trHeight w:val="97"/>
        </w:trPr>
        <w:tc>
          <w:tcPr>
            <w:tcW w:w="1135" w:type="dxa"/>
            <w:vMerge w:val="restart"/>
          </w:tcPr>
          <w:p w:rsidR="00845CED" w:rsidRPr="00A54784" w:rsidRDefault="00845CED" w:rsidP="002F6809">
            <w:pPr>
              <w:pStyle w:val="a3"/>
              <w:numPr>
                <w:ilvl w:val="0"/>
                <w:numId w:val="50"/>
              </w:numPr>
              <w:ind w:left="0" w:hanging="42"/>
              <w:jc w:val="center"/>
            </w:pPr>
          </w:p>
        </w:tc>
        <w:tc>
          <w:tcPr>
            <w:tcW w:w="9072" w:type="dxa"/>
          </w:tcPr>
          <w:p w:rsidR="00845CED" w:rsidRPr="00A54784" w:rsidRDefault="00001CE4" w:rsidP="006B2E78">
            <w:pPr>
              <w:pStyle w:val="a3"/>
              <w:rPr>
                <w:color w:val="000000"/>
              </w:rPr>
            </w:pPr>
            <w:r w:rsidRPr="00A54784">
              <w:rPr>
                <w:color w:val="000000"/>
              </w:rPr>
              <w:t>20.1.</w:t>
            </w:r>
            <w:r w:rsidR="00845CED" w:rsidRPr="00A54784">
              <w:rPr>
                <w:color w:val="000000"/>
              </w:rPr>
              <w:t>Увести з клавіатури ціле число</w:t>
            </w:r>
            <w:r w:rsidR="006A738E" w:rsidRPr="00A54784">
              <w:rPr>
                <w:color w:val="000000"/>
              </w:rPr>
              <w:t xml:space="preserve">   </w:t>
            </w:r>
            <w:r w:rsidR="00845CED" w:rsidRPr="00A54784">
              <w:rPr>
                <w:i/>
                <w:iCs/>
                <w:color w:val="000000"/>
              </w:rPr>
              <w:t>n</w:t>
            </w:r>
            <w:r w:rsidR="006A738E" w:rsidRPr="00A54784">
              <w:rPr>
                <w:color w:val="000000"/>
              </w:rPr>
              <w:t xml:space="preserve">   </w:t>
            </w:r>
            <w:r w:rsidR="00845CED" w:rsidRPr="00A54784">
              <w:rPr>
                <w:color w:val="000000"/>
              </w:rPr>
              <w:t>та дійсне</w:t>
            </w:r>
            <w:r w:rsidR="006A738E" w:rsidRPr="00A54784">
              <w:rPr>
                <w:color w:val="000000"/>
              </w:rPr>
              <w:t xml:space="preserve">   </w:t>
            </w:r>
            <w:r w:rsidR="00845CED" w:rsidRPr="00A54784">
              <w:rPr>
                <w:i/>
                <w:iCs/>
                <w:color w:val="000000"/>
              </w:rPr>
              <w:t>x</w:t>
            </w:r>
            <w:r w:rsidR="00845CED" w:rsidRPr="00A54784">
              <w:rPr>
                <w:color w:val="000000"/>
              </w:rPr>
              <w:t>. Обчислити значення поліному від</w:t>
            </w:r>
            <w:r w:rsidR="006A738E" w:rsidRPr="00A54784">
              <w:rPr>
                <w:color w:val="000000"/>
              </w:rPr>
              <w:t xml:space="preserve">   </w:t>
            </w:r>
            <w:r w:rsidR="00845CED" w:rsidRPr="00A54784">
              <w:rPr>
                <w:i/>
                <w:iCs/>
                <w:color w:val="000000"/>
              </w:rPr>
              <w:t>x</w:t>
            </w:r>
            <w:r w:rsidR="006A738E" w:rsidRPr="00A54784">
              <w:rPr>
                <w:color w:val="000000"/>
              </w:rPr>
              <w:t xml:space="preserve">   </w:t>
            </w:r>
            <w:r w:rsidR="00845CED" w:rsidRPr="00A54784">
              <w:rPr>
                <w:color w:val="000000"/>
              </w:rPr>
              <w:t>степені</w:t>
            </w:r>
            <w:r w:rsidR="006A738E" w:rsidRPr="00A54784">
              <w:rPr>
                <w:color w:val="000000"/>
              </w:rPr>
              <w:t xml:space="preserve">   </w:t>
            </w:r>
            <w:r w:rsidR="00845CED" w:rsidRPr="00A54784">
              <w:rPr>
                <w:i/>
                <w:iCs/>
                <w:color w:val="000000"/>
              </w:rPr>
              <w:t>n</w:t>
            </w:r>
            <w:r w:rsidR="006A738E" w:rsidRPr="00A54784">
              <w:rPr>
                <w:color w:val="000000"/>
              </w:rPr>
              <w:t xml:space="preserve">   </w:t>
            </w:r>
            <w:r w:rsidR="00845CED" w:rsidRPr="00A54784">
              <w:rPr>
                <w:color w:val="000000"/>
              </w:rPr>
              <w:t>за рекурентним співвідношенням:</w:t>
            </w:r>
          </w:p>
          <w:p w:rsidR="00845CED" w:rsidRPr="00A54784" w:rsidRDefault="00845CED" w:rsidP="006B2E78">
            <w:pPr>
              <w:pStyle w:val="a3"/>
              <w:rPr>
                <w:color w:val="000000"/>
              </w:rPr>
            </w:pPr>
            <w:r w:rsidRPr="00A54784">
              <w:rPr>
                <w:color w:val="000000"/>
                <w:position w:val="-66"/>
              </w:rPr>
              <w:object w:dxaOrig="3460" w:dyaOrig="1420">
                <v:shape id="_x0000_i1055" type="#_x0000_t75" style="width:173.25pt;height:71.25pt" o:ole="">
                  <v:imagedata r:id="rId80" o:title=""/>
                </v:shape>
                <o:OLEObject Type="Embed" ProgID="Equation.3" ShapeID="_x0000_i1055" DrawAspect="Content" ObjectID="_1693741804" r:id="rId81"/>
              </w:object>
            </w:r>
          </w:p>
          <w:p w:rsidR="00845CED" w:rsidRPr="00A54784" w:rsidRDefault="00845CED" w:rsidP="006B2E78">
            <w:pPr>
              <w:pStyle w:val="a3"/>
            </w:pPr>
            <w:r w:rsidRPr="00A54784">
              <w:rPr>
                <w:color w:val="000000"/>
              </w:rPr>
              <w:t>Реалізувати рекурсивний варіант розв'язку задачі. Визначити глибину рекурсії.</w:t>
            </w:r>
          </w:p>
        </w:tc>
      </w:tr>
      <w:tr w:rsidR="00845CED" w:rsidRPr="00A54784" w:rsidTr="003305C0">
        <w:trPr>
          <w:trHeight w:val="96"/>
        </w:trPr>
        <w:tc>
          <w:tcPr>
            <w:tcW w:w="1135" w:type="dxa"/>
            <w:vMerge/>
          </w:tcPr>
          <w:p w:rsidR="00845CED" w:rsidRPr="00A54784" w:rsidRDefault="00845CED" w:rsidP="002F6809">
            <w:pPr>
              <w:pStyle w:val="a3"/>
              <w:numPr>
                <w:ilvl w:val="0"/>
                <w:numId w:val="50"/>
              </w:numPr>
              <w:ind w:left="0" w:hanging="42"/>
              <w:jc w:val="center"/>
            </w:pPr>
          </w:p>
        </w:tc>
        <w:tc>
          <w:tcPr>
            <w:tcW w:w="9072" w:type="dxa"/>
          </w:tcPr>
          <w:p w:rsidR="00845CED" w:rsidRPr="00A54784" w:rsidRDefault="00845CED" w:rsidP="006B2E78">
            <w:pPr>
              <w:pStyle w:val="a3"/>
            </w:pPr>
            <w:r w:rsidRPr="00A54784">
              <w:rPr>
                <w:color w:val="000000"/>
              </w:rPr>
              <w:t>20.2. Використовуючи рекурсивні функції, перевірити, чи можна задане з клавіатури натуральне число представити у вигляді: а) добутку двох простих чисел; б) добутку трьох простих чисел; в) квадрата будь-якого простого числа; г) куба будь-якого простого числа.</w:t>
            </w:r>
          </w:p>
        </w:tc>
      </w:tr>
    </w:tbl>
    <w:p w:rsidR="00845CED" w:rsidRPr="00A54784" w:rsidRDefault="00845CED" w:rsidP="00845CED">
      <w:pPr>
        <w:spacing w:after="160"/>
        <w:ind w:firstLine="0"/>
        <w:jc w:val="left"/>
        <w:rPr>
          <w:rFonts w:eastAsiaTheme="majorEastAsia" w:cs="Times New Roman"/>
          <w:b/>
          <w:szCs w:val="24"/>
        </w:rPr>
      </w:pPr>
      <w:r w:rsidRPr="00A54784">
        <w:rPr>
          <w:rFonts w:cs="Times New Roman"/>
          <w:szCs w:val="24"/>
        </w:rPr>
        <w:br w:type="page"/>
      </w:r>
    </w:p>
    <w:p w:rsidR="006A738E" w:rsidRPr="00A54784" w:rsidRDefault="006A738E" w:rsidP="00016A36">
      <w:pPr>
        <w:pStyle w:val="1"/>
      </w:pPr>
      <w:bookmarkStart w:id="14" w:name="_Toc57122212"/>
      <w:r w:rsidRPr="00A54784">
        <w:lastRenderedPageBreak/>
        <w:t xml:space="preserve">Лабораторна робота 2. </w:t>
      </w:r>
      <w:r w:rsidRPr="00A54784">
        <w:br/>
        <w:t>Рекурентні співвідношення для тригонометричних</w:t>
      </w:r>
      <w:r w:rsidR="00BB18F3" w:rsidRPr="00A54784">
        <w:t>,</w:t>
      </w:r>
      <w:r w:rsidRPr="00A54784">
        <w:t xml:space="preserve"> експоненціальних функцій</w:t>
      </w:r>
      <w:r w:rsidR="00BB18F3" w:rsidRPr="00A54784">
        <w:t xml:space="preserve"> та ланцюгові дроби</w:t>
      </w:r>
      <w:bookmarkEnd w:id="14"/>
    </w:p>
    <w:p w:rsidR="002B309B" w:rsidRPr="00A54784" w:rsidRDefault="006D25C4" w:rsidP="008E1B00">
      <w:pPr>
        <w:pStyle w:val="2"/>
        <w:rPr>
          <w:color w:val="FF0000"/>
          <w:szCs w:val="24"/>
        </w:rPr>
      </w:pPr>
      <w:bookmarkStart w:id="15" w:name="_Toc57122213"/>
      <w:r w:rsidRPr="00A54784">
        <w:t>Мета</w:t>
      </w:r>
      <w:bookmarkEnd w:id="15"/>
      <w:r w:rsidR="002B309B" w:rsidRPr="00A54784">
        <w:rPr>
          <w:color w:val="FF0000"/>
          <w:szCs w:val="24"/>
        </w:rPr>
        <w:t xml:space="preserve"> </w:t>
      </w:r>
    </w:p>
    <w:p w:rsidR="006D25C4" w:rsidRPr="00A54784" w:rsidRDefault="006D25C4" w:rsidP="006D25C4">
      <w:r w:rsidRPr="00A54784">
        <w:t>Опанувати теоретичні основи застосування рекурентних співвідношень для обчислення тригонометричних, експоненціальних</w:t>
      </w:r>
      <w:r w:rsidR="002B309B" w:rsidRPr="00A54784">
        <w:t>,</w:t>
      </w:r>
      <w:r w:rsidRPr="00A54784">
        <w:t xml:space="preserve"> </w:t>
      </w:r>
      <w:r w:rsidR="002B309B" w:rsidRPr="00A54784">
        <w:t>степеневих функцій</w:t>
      </w:r>
      <w:r w:rsidRPr="00A54784">
        <w:t xml:space="preserve"> та </w:t>
      </w:r>
      <w:r w:rsidR="002B309B" w:rsidRPr="00A54784">
        <w:t xml:space="preserve">розробити програми функціональними мовам програмування для обчислення їх значень </w:t>
      </w:r>
    </w:p>
    <w:p w:rsidR="00383B47" w:rsidRPr="00A54784" w:rsidRDefault="00383B47" w:rsidP="00383B47">
      <w:pPr>
        <w:pStyle w:val="2"/>
      </w:pPr>
      <w:r w:rsidRPr="00A54784">
        <w:t>Рейтингова таблиця лабораторної роботи 2</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C52206">
        <w:tc>
          <w:tcPr>
            <w:tcW w:w="1838" w:type="dxa"/>
          </w:tcPr>
          <w:p w:rsidR="00383B47" w:rsidRPr="00A54784" w:rsidRDefault="00383B47" w:rsidP="00C52206">
            <w:pPr>
              <w:ind w:firstLine="0"/>
              <w:jc w:val="center"/>
              <w:rPr>
                <w:b/>
              </w:rPr>
            </w:pPr>
            <w:r w:rsidRPr="00A54784">
              <w:rPr>
                <w:b/>
              </w:rPr>
              <w:t>Вид роботи</w:t>
            </w:r>
          </w:p>
        </w:tc>
        <w:tc>
          <w:tcPr>
            <w:tcW w:w="1701" w:type="dxa"/>
          </w:tcPr>
          <w:p w:rsidR="00383B47" w:rsidRPr="00A54784" w:rsidRDefault="00383B47" w:rsidP="00C52206">
            <w:pPr>
              <w:ind w:firstLine="0"/>
              <w:jc w:val="center"/>
              <w:rPr>
                <w:b/>
              </w:rPr>
            </w:pPr>
            <w:r w:rsidRPr="00A54784">
              <w:rPr>
                <w:b/>
              </w:rPr>
              <w:t>Кількість балів</w:t>
            </w:r>
          </w:p>
        </w:tc>
        <w:tc>
          <w:tcPr>
            <w:tcW w:w="1701" w:type="dxa"/>
          </w:tcPr>
          <w:p w:rsidR="00383B47" w:rsidRPr="00A54784" w:rsidRDefault="00383B47" w:rsidP="00C52206">
            <w:pPr>
              <w:ind w:firstLine="0"/>
              <w:jc w:val="center"/>
              <w:rPr>
                <w:b/>
              </w:rPr>
            </w:pPr>
            <w:r w:rsidRPr="00A54784">
              <w:rPr>
                <w:color w:val="FF0000"/>
                <w:szCs w:val="24"/>
              </w:rPr>
              <w:t>Deadline</w:t>
            </w: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val="restart"/>
          </w:tcPr>
          <w:p w:rsidR="00383B47" w:rsidRPr="00A54784" w:rsidRDefault="00383B47" w:rsidP="00C52206">
            <w:pPr>
              <w:ind w:firstLine="0"/>
              <w:jc w:val="center"/>
              <w:rPr>
                <w:color w:val="FF0000"/>
                <w:szCs w:val="24"/>
              </w:rPr>
            </w:pPr>
            <w:r w:rsidRPr="00A54784">
              <w:rPr>
                <w:color w:val="FF0000"/>
                <w:szCs w:val="24"/>
              </w:rPr>
              <w:t>жовтень</w:t>
            </w:r>
          </w:p>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Звіт</w:t>
            </w:r>
          </w:p>
        </w:tc>
        <w:tc>
          <w:tcPr>
            <w:tcW w:w="1701" w:type="dxa"/>
          </w:tcPr>
          <w:p w:rsidR="00383B47" w:rsidRPr="00A54784" w:rsidRDefault="00383B47" w:rsidP="00C52206">
            <w:pPr>
              <w:pStyle w:val="a3"/>
            </w:pPr>
            <w:r w:rsidRPr="00A54784">
              <w:t>1</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 xml:space="preserve">Якість </w:t>
            </w:r>
          </w:p>
        </w:tc>
        <w:tc>
          <w:tcPr>
            <w:tcW w:w="1701" w:type="dxa"/>
          </w:tcPr>
          <w:p w:rsidR="00383B47" w:rsidRPr="00A54784" w:rsidRDefault="00383B47" w:rsidP="00C52206">
            <w:pPr>
              <w:pStyle w:val="a3"/>
            </w:pP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rPr>
                <w:b/>
              </w:rPr>
            </w:pPr>
            <w:r w:rsidRPr="00A54784">
              <w:rPr>
                <w:b/>
              </w:rPr>
              <w:t>Разом</w:t>
            </w:r>
          </w:p>
        </w:tc>
        <w:tc>
          <w:tcPr>
            <w:tcW w:w="1701" w:type="dxa"/>
          </w:tcPr>
          <w:p w:rsidR="00383B47" w:rsidRPr="00A54784" w:rsidRDefault="00383B47" w:rsidP="00C52206">
            <w:pPr>
              <w:pStyle w:val="a3"/>
              <w:rPr>
                <w:b/>
              </w:rPr>
            </w:pPr>
            <w:r w:rsidRPr="00A54784">
              <w:rPr>
                <w:b/>
              </w:rPr>
              <w:t>5</w:t>
            </w:r>
          </w:p>
        </w:tc>
        <w:tc>
          <w:tcPr>
            <w:tcW w:w="1701" w:type="dxa"/>
            <w:vMerge/>
          </w:tcPr>
          <w:p w:rsidR="00383B47" w:rsidRPr="00A54784" w:rsidRDefault="00383B47" w:rsidP="00C52206">
            <w:pPr>
              <w:pStyle w:val="a3"/>
              <w:rPr>
                <w:b/>
              </w:rPr>
            </w:pPr>
          </w:p>
        </w:tc>
      </w:tr>
    </w:tbl>
    <w:p w:rsidR="00383B47" w:rsidRPr="00A54784" w:rsidRDefault="00383B47" w:rsidP="006D25C4"/>
    <w:p w:rsidR="006A738E" w:rsidRPr="00A54784" w:rsidRDefault="006A738E" w:rsidP="00016A36">
      <w:pPr>
        <w:pStyle w:val="2"/>
      </w:pPr>
      <w:bookmarkStart w:id="16" w:name="_Toc57122214"/>
      <w:r w:rsidRPr="00A54784">
        <w:t>Теоретичні відомості</w:t>
      </w:r>
      <w:bookmarkEnd w:id="16"/>
    </w:p>
    <w:p w:rsidR="006A738E" w:rsidRPr="00A54784" w:rsidRDefault="006A738E" w:rsidP="006A738E">
      <w:pPr>
        <w:rPr>
          <w:szCs w:val="24"/>
          <w:lang w:eastAsia="ru-RU"/>
        </w:rPr>
      </w:pPr>
      <w:r w:rsidRPr="00A54784">
        <w:rPr>
          <w:szCs w:val="24"/>
          <w:lang w:eastAsia="ru-RU"/>
        </w:rPr>
        <w:t xml:space="preserve">Формула, що виражає член послідовності через один або декілька попередніх, називається   </w:t>
      </w:r>
      <w:r w:rsidRPr="00A54784">
        <w:rPr>
          <w:i/>
          <w:iCs/>
          <w:szCs w:val="24"/>
          <w:lang w:eastAsia="ru-RU"/>
        </w:rPr>
        <w:t>рекурентним співвідношенням</w:t>
      </w:r>
      <w:r w:rsidRPr="00A54784">
        <w:rPr>
          <w:szCs w:val="24"/>
          <w:lang w:eastAsia="ru-RU"/>
        </w:rPr>
        <w:t>. Послідовність, члени якої задовольняють деякому рекурентному співвідношенню, називається рекурентною.</w:t>
      </w:r>
    </w:p>
    <w:p w:rsidR="006A738E" w:rsidRPr="00A54784" w:rsidRDefault="006A738E" w:rsidP="006A738E">
      <w:pPr>
        <w:rPr>
          <w:szCs w:val="24"/>
          <w:lang w:eastAsia="ru-RU"/>
        </w:rPr>
      </w:pPr>
      <w:r w:rsidRPr="00A54784">
        <w:rPr>
          <w:szCs w:val="24"/>
          <w:lang w:eastAsia="ru-RU"/>
        </w:rPr>
        <w:t>У загальному випадку рекурентне співвідношення визначає залежні</w:t>
      </w:r>
      <w:r w:rsidR="00E5433E" w:rsidRPr="00A54784">
        <w:rPr>
          <w:szCs w:val="24"/>
          <w:lang w:eastAsia="ru-RU"/>
        </w:rPr>
        <w:t>сть члена    послідовності {</w:t>
      </w:r>
      <w:r w:rsidR="00E5433E" w:rsidRPr="00A54784">
        <w:rPr>
          <w:i/>
          <w:szCs w:val="24"/>
          <w:lang w:eastAsia="ru-RU"/>
        </w:rPr>
        <w:t>S</w:t>
      </w:r>
      <w:r w:rsidR="00E5433E" w:rsidRPr="00A54784">
        <w:rPr>
          <w:i/>
          <w:szCs w:val="24"/>
          <w:vertAlign w:val="subscript"/>
          <w:lang w:eastAsia="ru-RU"/>
        </w:rPr>
        <w:t>n</w:t>
      </w:r>
      <w:r w:rsidR="00E5433E" w:rsidRPr="00A54784">
        <w:rPr>
          <w:szCs w:val="24"/>
          <w:lang w:eastAsia="ru-RU"/>
        </w:rPr>
        <w:t xml:space="preserve">}від </w:t>
      </w:r>
      <w:r w:rsidRPr="00A54784">
        <w:rPr>
          <w:i/>
          <w:iCs/>
          <w:szCs w:val="24"/>
          <w:lang w:eastAsia="ru-RU"/>
        </w:rPr>
        <w:t>k</w:t>
      </w:r>
      <w:r w:rsidR="00E5433E" w:rsidRPr="00A54784">
        <w:rPr>
          <w:szCs w:val="24"/>
          <w:lang w:eastAsia="ru-RU"/>
        </w:rPr>
        <w:t xml:space="preserve"> </w:t>
      </w:r>
      <w:r w:rsidRPr="00A54784">
        <w:rPr>
          <w:szCs w:val="24"/>
          <w:lang w:eastAsia="ru-RU"/>
        </w:rPr>
        <w:t>попередніх</w:t>
      </w:r>
      <w:r w:rsidR="00E5433E" w:rsidRPr="00A54784">
        <w:rPr>
          <w:szCs w:val="24"/>
          <w:lang w:eastAsia="ru-RU"/>
        </w:rPr>
        <w:t xml:space="preserve"> членів</w:t>
      </w:r>
      <w:r w:rsidRPr="00A54784">
        <w:rPr>
          <w:szCs w:val="24"/>
          <w:lang w:eastAsia="ru-RU"/>
        </w:rPr>
        <w:t xml:space="preserve">: </w:t>
      </w:r>
      <w:r w:rsidR="00E5433E" w:rsidRPr="00A54784">
        <w:rPr>
          <w:i/>
          <w:szCs w:val="24"/>
          <w:lang w:eastAsia="ru-RU"/>
        </w:rPr>
        <w:t>S</w:t>
      </w:r>
      <w:r w:rsidR="00E5433E" w:rsidRPr="00A54784">
        <w:rPr>
          <w:i/>
          <w:szCs w:val="24"/>
          <w:vertAlign w:val="subscript"/>
          <w:lang w:eastAsia="ru-RU"/>
        </w:rPr>
        <w:t>n</w:t>
      </w:r>
      <w:r w:rsidR="00E5433E" w:rsidRPr="00A54784">
        <w:rPr>
          <w:i/>
          <w:szCs w:val="24"/>
          <w:lang w:eastAsia="ru-RU"/>
        </w:rPr>
        <w:t xml:space="preserve"> = F(S</w:t>
      </w:r>
      <w:r w:rsidR="00E5433E" w:rsidRPr="00A54784">
        <w:rPr>
          <w:i/>
          <w:szCs w:val="24"/>
          <w:vertAlign w:val="subscript"/>
          <w:lang w:eastAsia="ru-RU"/>
        </w:rPr>
        <w:t>n-k</w:t>
      </w:r>
      <w:r w:rsidR="00E5433E" w:rsidRPr="00A54784">
        <w:rPr>
          <w:i/>
          <w:szCs w:val="24"/>
          <w:lang w:eastAsia="ru-RU"/>
        </w:rPr>
        <w:t>,…,S</w:t>
      </w:r>
      <w:r w:rsidR="00E5433E" w:rsidRPr="00A54784">
        <w:rPr>
          <w:i/>
          <w:szCs w:val="24"/>
          <w:vertAlign w:val="subscript"/>
          <w:lang w:eastAsia="ru-RU"/>
        </w:rPr>
        <w:t>n-1</w:t>
      </w:r>
      <w:r w:rsidR="00E5433E" w:rsidRPr="00A54784">
        <w:rPr>
          <w:i/>
          <w:szCs w:val="24"/>
          <w:lang w:eastAsia="ru-RU"/>
        </w:rPr>
        <w:t>)</w:t>
      </w:r>
      <w:r w:rsidRPr="00A54784">
        <w:rPr>
          <w:szCs w:val="24"/>
          <w:lang w:eastAsia="ru-RU"/>
        </w:rPr>
        <w:t>.</w:t>
      </w:r>
    </w:p>
    <w:p w:rsidR="006A738E" w:rsidRPr="00A54784" w:rsidRDefault="006A738E" w:rsidP="006A738E">
      <w:pPr>
        <w:rPr>
          <w:szCs w:val="24"/>
          <w:lang w:eastAsia="ru-RU"/>
        </w:rPr>
      </w:pPr>
      <w:r w:rsidRPr="00A54784">
        <w:rPr>
          <w:szCs w:val="24"/>
          <w:lang w:eastAsia="ru-RU"/>
        </w:rPr>
        <w:t>Наближене значення суми ряду можна отримати</w:t>
      </w:r>
      <w:r w:rsidR="00E5433E" w:rsidRPr="00A54784">
        <w:rPr>
          <w:szCs w:val="24"/>
          <w:lang w:eastAsia="ru-RU"/>
        </w:rPr>
        <w:t xml:space="preserve"> або обмежуючись сумою перших </w:t>
      </w:r>
      <w:r w:rsidR="00E5433E" w:rsidRPr="00A54784">
        <w:rPr>
          <w:i/>
          <w:iCs/>
          <w:szCs w:val="24"/>
          <w:lang w:eastAsia="ru-RU"/>
        </w:rPr>
        <w:t>n</w:t>
      </w:r>
      <w:r w:rsidRPr="00A54784">
        <w:rPr>
          <w:i/>
          <w:iCs/>
          <w:szCs w:val="24"/>
          <w:lang w:eastAsia="ru-RU"/>
        </w:rPr>
        <w:t xml:space="preserve"> </w:t>
      </w:r>
      <w:r w:rsidRPr="00A54784">
        <w:rPr>
          <w:szCs w:val="24"/>
          <w:lang w:eastAsia="ru-RU"/>
        </w:rPr>
        <w:t xml:space="preserve">його членів, або обчислюючи суму з наперед заданою точністю. Формула загального члена даного ряду є достатньо простою, але використовувати її не раціонально, оскільки для кожного члена ряду треба обчислювати степінь і факторіал. Набагато вищої ефективності можна досягти, обчислюючи член ряду за допомогою рекурентного співвідношення. Найпростішими прикладами рекурентних послідовностей є арифметична та геометрична прогресії, елементи яких пов’язані з попередніми елементами співвідношеннями </w:t>
      </w:r>
      <w:r w:rsidR="00E5433E" w:rsidRPr="00A54784">
        <w:rPr>
          <w:i/>
          <w:szCs w:val="24"/>
          <w:lang w:eastAsia="ru-RU"/>
        </w:rPr>
        <w:t>a</w:t>
      </w:r>
      <w:r w:rsidR="00E5433E" w:rsidRPr="00A54784">
        <w:rPr>
          <w:i/>
          <w:szCs w:val="24"/>
          <w:vertAlign w:val="subscript"/>
          <w:lang w:eastAsia="ru-RU"/>
        </w:rPr>
        <w:t>n</w:t>
      </w:r>
      <w:r w:rsidR="00E5433E" w:rsidRPr="00A54784">
        <w:rPr>
          <w:i/>
          <w:szCs w:val="24"/>
          <w:lang w:eastAsia="ru-RU"/>
        </w:rPr>
        <w:t xml:space="preserve"> = a</w:t>
      </w:r>
      <w:r w:rsidR="00E5433E" w:rsidRPr="00A54784">
        <w:rPr>
          <w:i/>
          <w:szCs w:val="24"/>
          <w:vertAlign w:val="subscript"/>
          <w:lang w:eastAsia="ru-RU"/>
        </w:rPr>
        <w:t>n</w:t>
      </w:r>
      <w:r w:rsidR="00E5433E" w:rsidRPr="00A54784">
        <w:rPr>
          <w:szCs w:val="24"/>
          <w:vertAlign w:val="subscript"/>
          <w:lang w:eastAsia="ru-RU"/>
        </w:rPr>
        <w:t>-1</w:t>
      </w:r>
      <w:r w:rsidR="00E5433E" w:rsidRPr="00A54784">
        <w:rPr>
          <w:szCs w:val="24"/>
          <w:lang w:eastAsia="ru-RU"/>
        </w:rPr>
        <w:t>+d</w:t>
      </w:r>
      <w:r w:rsidRPr="00A54784">
        <w:rPr>
          <w:szCs w:val="24"/>
          <w:lang w:eastAsia="ru-RU"/>
        </w:rPr>
        <w:t xml:space="preserve"> та </w:t>
      </w:r>
      <w:r w:rsidR="00E5433E" w:rsidRPr="00A54784">
        <w:rPr>
          <w:i/>
          <w:szCs w:val="24"/>
          <w:lang w:eastAsia="ru-RU"/>
        </w:rPr>
        <w:t>a</w:t>
      </w:r>
      <w:r w:rsidR="00E5433E" w:rsidRPr="00A54784">
        <w:rPr>
          <w:i/>
          <w:szCs w:val="24"/>
          <w:vertAlign w:val="subscript"/>
          <w:lang w:eastAsia="ru-RU"/>
        </w:rPr>
        <w:t>n</w:t>
      </w:r>
      <w:r w:rsidR="00E5433E" w:rsidRPr="00A54784">
        <w:rPr>
          <w:i/>
          <w:szCs w:val="24"/>
          <w:lang w:eastAsia="ru-RU"/>
        </w:rPr>
        <w:t xml:space="preserve"> = a</w:t>
      </w:r>
      <w:r w:rsidR="00E5433E" w:rsidRPr="00A54784">
        <w:rPr>
          <w:i/>
          <w:szCs w:val="24"/>
          <w:vertAlign w:val="subscript"/>
          <w:lang w:eastAsia="ru-RU"/>
        </w:rPr>
        <w:t>n</w:t>
      </w:r>
      <w:r w:rsidR="00E5433E" w:rsidRPr="00A54784">
        <w:rPr>
          <w:szCs w:val="24"/>
          <w:vertAlign w:val="subscript"/>
          <w:lang w:eastAsia="ru-RU"/>
        </w:rPr>
        <w:t>-1</w:t>
      </w:r>
      <w:r w:rsidR="00E5433E" w:rsidRPr="00A54784">
        <w:rPr>
          <w:rFonts w:cs="Times New Roman"/>
          <w:szCs w:val="24"/>
          <w:lang w:eastAsia="ru-RU"/>
        </w:rPr>
        <w:t>×</w:t>
      </w:r>
      <w:r w:rsidR="00E5433E" w:rsidRPr="00A54784">
        <w:rPr>
          <w:szCs w:val="24"/>
          <w:lang w:eastAsia="ru-RU"/>
        </w:rPr>
        <w:t xml:space="preserve">q, де </w:t>
      </w:r>
      <w:r w:rsidRPr="00A54784">
        <w:rPr>
          <w:i/>
          <w:iCs/>
          <w:szCs w:val="24"/>
          <w:lang w:eastAsia="ru-RU"/>
        </w:rPr>
        <w:t>d</w:t>
      </w:r>
      <w:r w:rsidR="00E5433E" w:rsidRPr="00A54784">
        <w:rPr>
          <w:szCs w:val="24"/>
          <w:lang w:eastAsia="ru-RU"/>
        </w:rPr>
        <w:t xml:space="preserve"> та </w:t>
      </w:r>
      <w:r w:rsidRPr="00A54784">
        <w:rPr>
          <w:i/>
          <w:iCs/>
          <w:szCs w:val="24"/>
          <w:lang w:eastAsia="ru-RU"/>
        </w:rPr>
        <w:t>q</w:t>
      </w:r>
      <w:r w:rsidR="00E5433E" w:rsidRPr="00A54784">
        <w:rPr>
          <w:szCs w:val="24"/>
          <w:lang w:eastAsia="ru-RU"/>
        </w:rPr>
        <w:t xml:space="preserve"> </w:t>
      </w:r>
      <w:r w:rsidRPr="00A54784">
        <w:rPr>
          <w:szCs w:val="24"/>
          <w:lang w:eastAsia="ru-RU"/>
        </w:rPr>
        <w:t xml:space="preserve">— деякі сталі величини, </w:t>
      </w:r>
      <w:r w:rsidR="00FF4246" w:rsidRPr="00A54784">
        <w:rPr>
          <w:i/>
          <w:szCs w:val="24"/>
          <w:lang w:eastAsia="ru-RU"/>
        </w:rPr>
        <w:t>a</w:t>
      </w:r>
      <w:r w:rsidR="00FF4246" w:rsidRPr="00A54784">
        <w:rPr>
          <w:i/>
          <w:szCs w:val="24"/>
          <w:vertAlign w:val="subscript"/>
          <w:lang w:eastAsia="ru-RU"/>
        </w:rPr>
        <w:t>n</w:t>
      </w:r>
      <w:r w:rsidRPr="00A54784">
        <w:rPr>
          <w:szCs w:val="24"/>
          <w:lang w:eastAsia="ru-RU"/>
        </w:rPr>
        <w:t xml:space="preserve">  </w:t>
      </w:r>
      <w:r w:rsidRPr="00A54784">
        <w:rPr>
          <w:i/>
          <w:iCs/>
          <w:szCs w:val="24"/>
          <w:lang w:eastAsia="ru-RU"/>
        </w:rPr>
        <w:t>–</w:t>
      </w:r>
      <w:r w:rsidR="00FF4246" w:rsidRPr="00A54784">
        <w:rPr>
          <w:szCs w:val="24"/>
          <w:lang w:eastAsia="ru-RU"/>
        </w:rPr>
        <w:t xml:space="preserve"> </w:t>
      </w:r>
      <w:r w:rsidRPr="00A54784">
        <w:rPr>
          <w:szCs w:val="24"/>
          <w:lang w:eastAsia="ru-RU"/>
        </w:rPr>
        <w:t>зн</w:t>
      </w:r>
      <w:r w:rsidR="00FF4246" w:rsidRPr="00A54784">
        <w:rPr>
          <w:szCs w:val="24"/>
          <w:lang w:eastAsia="ru-RU"/>
        </w:rPr>
        <w:t xml:space="preserve">ачення елемента ряду на кроці </w:t>
      </w:r>
      <w:r w:rsidRPr="00A54784">
        <w:rPr>
          <w:i/>
          <w:iCs/>
          <w:szCs w:val="24"/>
          <w:lang w:eastAsia="ru-RU"/>
        </w:rPr>
        <w:t>n.</w:t>
      </w:r>
    </w:p>
    <w:p w:rsidR="006A738E" w:rsidRPr="00A54784" w:rsidRDefault="006A738E" w:rsidP="006A738E">
      <w:pPr>
        <w:rPr>
          <w:szCs w:val="24"/>
          <w:lang w:eastAsia="ru-RU"/>
        </w:rPr>
      </w:pPr>
      <w:r w:rsidRPr="00A54784">
        <w:rPr>
          <w:szCs w:val="24"/>
          <w:shd w:val="clear" w:color="auto" w:fill="FFFFFF"/>
          <w:lang w:eastAsia="ru-RU"/>
        </w:rPr>
        <w:t>Із заданою точністю може бути обчислена сума лише збіжного ряду, а довільний степеневий ряд має певну область збіжності (можливо, порожню), тобто збігається не за в</w:t>
      </w:r>
      <w:r w:rsidR="00FF4246" w:rsidRPr="00A54784">
        <w:rPr>
          <w:szCs w:val="24"/>
          <w:shd w:val="clear" w:color="auto" w:fill="FFFFFF"/>
          <w:lang w:eastAsia="ru-RU"/>
        </w:rPr>
        <w:t xml:space="preserve">сіх, а лише за деяких значень </w:t>
      </w:r>
      <w:r w:rsidRPr="00A54784">
        <w:rPr>
          <w:i/>
          <w:iCs/>
          <w:szCs w:val="24"/>
          <w:lang w:eastAsia="ru-RU"/>
        </w:rPr>
        <w:t>x</w:t>
      </w:r>
      <w:r w:rsidR="00FF4246" w:rsidRPr="00A54784">
        <w:rPr>
          <w:szCs w:val="24"/>
          <w:shd w:val="clear" w:color="auto" w:fill="FFFFFF"/>
          <w:lang w:eastAsia="ru-RU"/>
        </w:rPr>
        <w:t xml:space="preserve"> </w:t>
      </w:r>
      <w:r w:rsidRPr="00A54784">
        <w:rPr>
          <w:szCs w:val="24"/>
          <w:shd w:val="clear" w:color="auto" w:fill="FFFFFF"/>
          <w:lang w:eastAsia="ru-RU"/>
        </w:rPr>
        <w:t>(ряд, що розглядається нами як приклад, збіга</w:t>
      </w:r>
      <w:r w:rsidR="00FF4246" w:rsidRPr="00A54784">
        <w:rPr>
          <w:szCs w:val="24"/>
          <w:shd w:val="clear" w:color="auto" w:fill="FFFFFF"/>
          <w:lang w:eastAsia="ru-RU"/>
        </w:rPr>
        <w:t xml:space="preserve">ється для будь-якого дійсного </w:t>
      </w:r>
      <w:r w:rsidRPr="00A54784">
        <w:rPr>
          <w:i/>
          <w:iCs/>
          <w:szCs w:val="24"/>
          <w:lang w:eastAsia="ru-RU"/>
        </w:rPr>
        <w:t>x</w:t>
      </w:r>
      <w:r w:rsidRPr="00A54784">
        <w:rPr>
          <w:szCs w:val="24"/>
          <w:shd w:val="clear" w:color="auto" w:fill="FFFFFF"/>
          <w:lang w:eastAsia="ru-RU"/>
        </w:rPr>
        <w:t>). По-друге, простий спосіб перевірки точності часткової суми ряду існує не для всіх рядів. Такий спосіб існує, зокрема, для знако</w:t>
      </w:r>
      <w:r w:rsidR="00FF4246" w:rsidRPr="00A54784">
        <w:rPr>
          <w:szCs w:val="24"/>
          <w:shd w:val="clear" w:color="auto" w:fill="FFFFFF"/>
          <w:lang w:eastAsia="ru-RU"/>
        </w:rPr>
        <w:t>змін</w:t>
      </w:r>
      <w:r w:rsidRPr="00A54784">
        <w:rPr>
          <w:szCs w:val="24"/>
          <w:shd w:val="clear" w:color="auto" w:fill="FFFFFF"/>
          <w:lang w:eastAsia="ru-RU"/>
        </w:rPr>
        <w:t>них рядів, абсолютні величини членів яких, починаючи з деякого номера, утворюють монотонно спадну послідовність. Для таких рядів сума всіх членів, починаючи від (</w:t>
      </w:r>
      <w:r w:rsidRPr="00A54784">
        <w:rPr>
          <w:i/>
          <w:iCs/>
          <w:szCs w:val="24"/>
          <w:lang w:eastAsia="ru-RU"/>
        </w:rPr>
        <w:t>n</w:t>
      </w:r>
      <w:r w:rsidRPr="00A54784">
        <w:rPr>
          <w:szCs w:val="24"/>
          <w:shd w:val="clear" w:color="auto" w:fill="FFFFFF"/>
          <w:lang w:eastAsia="ru-RU"/>
        </w:rPr>
        <w:t>+1</w:t>
      </w:r>
      <w:r w:rsidR="00FF4246" w:rsidRPr="00A54784">
        <w:rPr>
          <w:szCs w:val="24"/>
          <w:shd w:val="clear" w:color="auto" w:fill="FFFFFF"/>
          <w:lang w:eastAsia="ru-RU"/>
        </w:rPr>
        <w:t xml:space="preserve">)-го, є меншою за модулем від </w:t>
      </w:r>
      <w:r w:rsidRPr="00A54784">
        <w:rPr>
          <w:i/>
          <w:iCs/>
          <w:szCs w:val="24"/>
          <w:lang w:eastAsia="ru-RU"/>
        </w:rPr>
        <w:t>n</w:t>
      </w:r>
      <w:r w:rsidRPr="00A54784">
        <w:rPr>
          <w:szCs w:val="24"/>
          <w:shd w:val="clear" w:color="auto" w:fill="FFFFFF"/>
          <w:lang w:eastAsia="ru-RU"/>
        </w:rPr>
        <w:t>-го</w:t>
      </w:r>
      <w:r w:rsidR="00D45455" w:rsidRPr="00A54784">
        <w:rPr>
          <w:szCs w:val="24"/>
          <w:shd w:val="clear" w:color="auto" w:fill="FFFFFF"/>
          <w:lang w:eastAsia="ru-RU"/>
        </w:rPr>
        <w:t xml:space="preserve">: </w:t>
      </w:r>
      <w:r w:rsidR="00D45455" w:rsidRPr="00A54784">
        <w:rPr>
          <w:position w:val="-28"/>
          <w:szCs w:val="24"/>
          <w:shd w:val="clear" w:color="auto" w:fill="FFFFFF"/>
          <w:lang w:eastAsia="ru-RU"/>
        </w:rPr>
        <w:object w:dxaOrig="1040" w:dyaOrig="660">
          <v:shape id="_x0000_i1056" type="#_x0000_t75" style="width:51.75pt;height:33pt" o:ole="">
            <v:imagedata r:id="rId82" o:title=""/>
          </v:shape>
          <o:OLEObject Type="Embed" ProgID="Equation.3" ShapeID="_x0000_i1056" DrawAspect="Content" ObjectID="_1693741805" r:id="rId83"/>
        </w:object>
      </w:r>
      <w:r w:rsidR="00D45455" w:rsidRPr="00A54784">
        <w:rPr>
          <w:szCs w:val="24"/>
          <w:shd w:val="clear" w:color="auto" w:fill="FFFFFF"/>
          <w:lang w:eastAsia="ru-RU"/>
        </w:rPr>
        <w:t>.</w:t>
      </w:r>
    </w:p>
    <w:p w:rsidR="006A738E" w:rsidRPr="00A54784" w:rsidRDefault="00D45455" w:rsidP="00B83CC4">
      <w:pPr>
        <w:pStyle w:val="3"/>
        <w:rPr>
          <w:rFonts w:eastAsia="Times New Roman"/>
          <w:lang w:eastAsia="ru-RU"/>
        </w:rPr>
      </w:pPr>
      <w:bookmarkStart w:id="17" w:name="_Toc57122215"/>
      <w:r w:rsidRPr="00A54784">
        <w:rPr>
          <w:shd w:val="clear" w:color="auto" w:fill="FFFFFF"/>
        </w:rPr>
        <w:t>Рекурентні формули розвинення функцій у ряди</w:t>
      </w:r>
      <w:bookmarkEnd w:id="17"/>
    </w:p>
    <w:tbl>
      <w:tblPr>
        <w:tblStyle w:val="af0"/>
        <w:tblW w:w="0" w:type="auto"/>
        <w:jc w:val="center"/>
        <w:tblLook w:val="04A0" w:firstRow="1" w:lastRow="0" w:firstColumn="1" w:lastColumn="0" w:noHBand="0" w:noVBand="1"/>
      </w:tblPr>
      <w:tblGrid>
        <w:gridCol w:w="1413"/>
        <w:gridCol w:w="5441"/>
      </w:tblGrid>
      <w:tr w:rsidR="00EC47AE" w:rsidRPr="00A54784" w:rsidTr="007443C2">
        <w:trPr>
          <w:trHeight w:val="489"/>
          <w:jc w:val="center"/>
        </w:trPr>
        <w:tc>
          <w:tcPr>
            <w:tcW w:w="1413" w:type="dxa"/>
          </w:tcPr>
          <w:p w:rsidR="00EC47AE" w:rsidRPr="00A54784" w:rsidRDefault="00EC47AE" w:rsidP="00845CED">
            <w:pPr>
              <w:ind w:firstLine="0"/>
              <w:rPr>
                <w:rFonts w:cs="Times New Roman"/>
                <w:b/>
                <w:szCs w:val="24"/>
              </w:rPr>
            </w:pPr>
            <w:r w:rsidRPr="00A54784">
              <w:rPr>
                <w:rFonts w:cs="Times New Roman"/>
                <w:b/>
                <w:szCs w:val="24"/>
              </w:rPr>
              <w:t>Функція</w:t>
            </w:r>
          </w:p>
        </w:tc>
        <w:tc>
          <w:tcPr>
            <w:tcW w:w="5245" w:type="dxa"/>
          </w:tcPr>
          <w:p w:rsidR="00EC47AE" w:rsidRPr="00A54784" w:rsidRDefault="00EC47AE" w:rsidP="00EC47AE">
            <w:pPr>
              <w:ind w:firstLine="0"/>
              <w:rPr>
                <w:rFonts w:cs="Times New Roman"/>
                <w:szCs w:val="24"/>
              </w:rPr>
            </w:pPr>
            <w:r w:rsidRPr="00A54784">
              <w:rPr>
                <w:rFonts w:cs="Times New Roman"/>
                <w:b/>
                <w:bCs/>
                <w:szCs w:val="24"/>
              </w:rPr>
              <w:t>Розвинення у ряд Маклорена (Тейлора)</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sin x</w:t>
            </w:r>
          </w:p>
        </w:tc>
        <w:tc>
          <w:tcPr>
            <w:tcW w:w="5245" w:type="dxa"/>
          </w:tcPr>
          <w:p w:rsidR="00EC47AE" w:rsidRPr="00A54784" w:rsidRDefault="00237A59" w:rsidP="00845CED">
            <w:pPr>
              <w:ind w:firstLine="0"/>
              <w:rPr>
                <w:rFonts w:cs="Times New Roman"/>
                <w:szCs w:val="24"/>
              </w:rPr>
            </w:pPr>
            <w:r w:rsidRPr="00A54784">
              <w:rPr>
                <w:rFonts w:cs="Times New Roman"/>
                <w:i/>
                <w:szCs w:val="24"/>
              </w:rPr>
              <w:t>x</w:t>
            </w:r>
            <w:r w:rsidR="00EC47AE" w:rsidRPr="00A54784">
              <w:rPr>
                <w:rFonts w:cs="Times New Roman"/>
                <w:szCs w:val="24"/>
              </w:rPr>
              <w:t xml:space="preserve"> – </w:t>
            </w:r>
            <w:r w:rsidR="00EC47AE" w:rsidRPr="00A54784">
              <w:rPr>
                <w:rFonts w:cs="Times New Roman"/>
                <w:i/>
                <w:szCs w:val="24"/>
              </w:rPr>
              <w:t>x</w:t>
            </w:r>
            <w:r w:rsidR="00EC47AE" w:rsidRPr="00A54784">
              <w:rPr>
                <w:rFonts w:cs="Times New Roman"/>
                <w:szCs w:val="24"/>
                <w:vertAlign w:val="superscript"/>
              </w:rPr>
              <w:t>3</w:t>
            </w:r>
            <w:r w:rsidR="00EC47AE" w:rsidRPr="00A54784">
              <w:rPr>
                <w:rFonts w:cs="Times New Roman"/>
                <w:szCs w:val="24"/>
              </w:rPr>
              <w:t>/3! +</w:t>
            </w:r>
            <w:r w:rsidR="00EC47AE" w:rsidRPr="00A54784">
              <w:rPr>
                <w:rFonts w:cs="Times New Roman"/>
                <w:i/>
                <w:szCs w:val="24"/>
              </w:rPr>
              <w:t>x</w:t>
            </w:r>
            <w:r w:rsidR="00EC47AE" w:rsidRPr="00A54784">
              <w:rPr>
                <w:rFonts w:cs="Times New Roman"/>
                <w:szCs w:val="24"/>
                <w:vertAlign w:val="superscript"/>
              </w:rPr>
              <w:t>5</w:t>
            </w:r>
            <w:r w:rsidR="00EC47AE" w:rsidRPr="00A54784">
              <w:rPr>
                <w:rFonts w:cs="Times New Roman"/>
                <w:szCs w:val="24"/>
              </w:rPr>
              <w:t>/5! – x</w:t>
            </w:r>
            <w:r w:rsidR="00EC47AE" w:rsidRPr="00A54784">
              <w:rPr>
                <w:rFonts w:cs="Times New Roman"/>
                <w:szCs w:val="24"/>
                <w:vertAlign w:val="superscript"/>
              </w:rPr>
              <w:t>7</w:t>
            </w:r>
            <w:r w:rsidR="00EC47AE" w:rsidRPr="00A54784">
              <w:rPr>
                <w:rFonts w:cs="Times New Roman"/>
                <w:szCs w:val="24"/>
              </w:rPr>
              <w:t>/7!</w:t>
            </w:r>
            <w:r w:rsidRPr="00A54784">
              <w:rPr>
                <w:rFonts w:cs="Times New Roman"/>
                <w:szCs w:val="24"/>
              </w:rPr>
              <w:t>+….</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cos x</w:t>
            </w:r>
          </w:p>
        </w:tc>
        <w:tc>
          <w:tcPr>
            <w:tcW w:w="5245" w:type="dxa"/>
          </w:tcPr>
          <w:p w:rsidR="00EC47AE" w:rsidRPr="00A54784" w:rsidRDefault="00EC47AE" w:rsidP="00237A59">
            <w:pPr>
              <w:ind w:firstLine="0"/>
              <w:rPr>
                <w:rFonts w:cs="Times New Roman"/>
                <w:szCs w:val="24"/>
              </w:rPr>
            </w:pPr>
            <w:r w:rsidRPr="00A54784">
              <w:rPr>
                <w:rFonts w:cs="Times New Roman"/>
                <w:szCs w:val="24"/>
              </w:rPr>
              <w:t>1</w:t>
            </w:r>
            <w:r w:rsidR="00237A59" w:rsidRPr="00A54784">
              <w:rPr>
                <w:rFonts w:cs="Times New Roman"/>
                <w:szCs w:val="24"/>
              </w:rPr>
              <w:t xml:space="preserve"> </w:t>
            </w:r>
            <w:r w:rsidRPr="00A54784">
              <w:rPr>
                <w:rFonts w:cs="Times New Roman"/>
                <w:szCs w:val="24"/>
              </w:rPr>
              <w:t>–</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2</w:t>
            </w:r>
            <w:r w:rsidRPr="00A54784">
              <w:rPr>
                <w:rFonts w:cs="Times New Roman"/>
                <w:szCs w:val="24"/>
              </w:rPr>
              <w:t>/2!</w:t>
            </w:r>
            <w:r w:rsidR="00237A59" w:rsidRPr="00A54784">
              <w:rPr>
                <w:rFonts w:cs="Times New Roman"/>
                <w:szCs w:val="24"/>
              </w:rPr>
              <w:t xml:space="preserve"> </w:t>
            </w:r>
            <w:r w:rsidRPr="00A54784">
              <w:rPr>
                <w:rFonts w:cs="Times New Roman"/>
                <w:szCs w:val="24"/>
              </w:rPr>
              <w:t>+</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4</w:t>
            </w:r>
            <w:r w:rsidRPr="00A54784">
              <w:rPr>
                <w:rFonts w:cs="Times New Roman"/>
                <w:szCs w:val="24"/>
              </w:rPr>
              <w:t>/4! –</w:t>
            </w:r>
            <w:r w:rsidR="00237A59" w:rsidRPr="00A54784">
              <w:rPr>
                <w:rFonts w:cs="Times New Roman"/>
                <w:szCs w:val="24"/>
              </w:rPr>
              <w:t xml:space="preserve"> </w:t>
            </w:r>
            <w:r w:rsidRPr="00A54784">
              <w:rPr>
                <w:rFonts w:cs="Times New Roman"/>
                <w:i/>
                <w:szCs w:val="24"/>
              </w:rPr>
              <w:t>x</w:t>
            </w:r>
            <w:r w:rsidRPr="00A54784">
              <w:rPr>
                <w:rFonts w:cs="Times New Roman"/>
                <w:szCs w:val="24"/>
                <w:vertAlign w:val="superscript"/>
              </w:rPr>
              <w:t>6</w:t>
            </w:r>
            <w:r w:rsidRPr="00A54784">
              <w:rPr>
                <w:rFonts w:cs="Times New Roman"/>
                <w:szCs w:val="24"/>
              </w:rPr>
              <w:t>/6!</w:t>
            </w:r>
            <w:r w:rsidR="00237A59" w:rsidRPr="00A54784">
              <w:rPr>
                <w:rFonts w:cs="Times New Roman"/>
                <w:szCs w:val="24"/>
              </w:rPr>
              <w:t>+…</w:t>
            </w:r>
          </w:p>
        </w:tc>
      </w:tr>
      <w:tr w:rsidR="00EC47AE" w:rsidRPr="00A54784" w:rsidTr="007443C2">
        <w:trPr>
          <w:trHeight w:val="688"/>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arcsin x</w:t>
            </w:r>
          </w:p>
          <w:p w:rsidR="00D114D4" w:rsidRPr="00A54784" w:rsidRDefault="00D114D4" w:rsidP="00845CED">
            <w:pPr>
              <w:ind w:firstLine="0"/>
              <w:rPr>
                <w:rFonts w:cs="Times New Roman"/>
                <w:szCs w:val="24"/>
              </w:rPr>
            </w:pPr>
          </w:p>
        </w:tc>
        <w:tc>
          <w:tcPr>
            <w:tcW w:w="5245" w:type="dxa"/>
          </w:tcPr>
          <w:p w:rsidR="00EC47AE" w:rsidRPr="00A54784" w:rsidRDefault="00D114D4" w:rsidP="007443C2">
            <w:pPr>
              <w:spacing w:before="120"/>
              <w:ind w:firstLine="0"/>
              <w:rPr>
                <w:rFonts w:cs="Times New Roman"/>
                <w:szCs w:val="24"/>
              </w:rPr>
            </w:pPr>
            <w:r w:rsidRPr="00A54784">
              <w:rPr>
                <w:szCs w:val="24"/>
              </w:rPr>
              <w:object w:dxaOrig="5760" w:dyaOrig="525">
                <v:shape id="_x0000_i1057" type="#_x0000_t75" style="width:261pt;height:24pt" o:ole="">
                  <v:imagedata r:id="rId84" o:title=""/>
                </v:shape>
                <o:OLEObject Type="Embed" ProgID="PBrush" ShapeID="_x0000_i1057" DrawAspect="Content" ObjectID="_1693741806" r:id="rId85"/>
              </w:objec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arctg x</w:t>
            </w:r>
          </w:p>
        </w:tc>
        <w:tc>
          <w:tcPr>
            <w:tcW w:w="5245" w:type="dxa"/>
          </w:tcPr>
          <w:p w:rsidR="00EC47AE" w:rsidRPr="00A54784" w:rsidRDefault="00237A59" w:rsidP="00EC47AE">
            <w:pPr>
              <w:ind w:firstLine="0"/>
              <w:rPr>
                <w:rFonts w:cs="Times New Roman"/>
                <w:szCs w:val="24"/>
              </w:rPr>
            </w:pPr>
            <w:r w:rsidRPr="00A54784">
              <w:rPr>
                <w:rFonts w:cs="Times New Roman"/>
                <w:i/>
                <w:szCs w:val="24"/>
              </w:rPr>
              <w:t>x</w:t>
            </w:r>
            <w:r w:rsidRPr="00A54784">
              <w:rPr>
                <w:rFonts w:cs="Times New Roman"/>
                <w:szCs w:val="24"/>
              </w:rPr>
              <w:t xml:space="preserve"> </w:t>
            </w:r>
            <w:r w:rsidR="00EC47AE" w:rsidRPr="00A54784">
              <w:rPr>
                <w:rFonts w:cs="Times New Roman"/>
                <w:szCs w:val="24"/>
              </w:rPr>
              <w:t>–</w:t>
            </w:r>
            <w:r w:rsidR="00EC47AE" w:rsidRPr="00A54784">
              <w:rPr>
                <w:rFonts w:cs="Times New Roman"/>
                <w:i/>
                <w:szCs w:val="24"/>
              </w:rPr>
              <w:t>x</w:t>
            </w:r>
            <w:r w:rsidR="00EC47AE" w:rsidRPr="00A54784">
              <w:rPr>
                <w:rFonts w:cs="Times New Roman"/>
                <w:szCs w:val="24"/>
                <w:vertAlign w:val="superscript"/>
              </w:rPr>
              <w:t>3</w:t>
            </w:r>
            <w:r w:rsidR="00EC47AE" w:rsidRPr="00A54784">
              <w:rPr>
                <w:rFonts w:cs="Times New Roman"/>
                <w:szCs w:val="24"/>
              </w:rPr>
              <w:t>/3</w:t>
            </w:r>
            <w:r w:rsidRPr="00A54784">
              <w:rPr>
                <w:rFonts w:cs="Times New Roman"/>
                <w:szCs w:val="24"/>
              </w:rPr>
              <w:t xml:space="preserve"> </w:t>
            </w:r>
            <w:r w:rsidR="00EC47AE" w:rsidRPr="00A54784">
              <w:rPr>
                <w:rFonts w:cs="Times New Roman"/>
                <w:szCs w:val="24"/>
              </w:rPr>
              <w:t>+</w:t>
            </w:r>
            <w:r w:rsidRPr="00A54784">
              <w:rPr>
                <w:rFonts w:cs="Times New Roman"/>
                <w:szCs w:val="24"/>
              </w:rPr>
              <w:t xml:space="preserve"> </w:t>
            </w:r>
            <w:r w:rsidR="00EC47AE" w:rsidRPr="00A54784">
              <w:rPr>
                <w:rFonts w:cs="Times New Roman"/>
                <w:i/>
                <w:szCs w:val="24"/>
              </w:rPr>
              <w:t>x</w:t>
            </w:r>
            <w:r w:rsidR="00EC47AE" w:rsidRPr="00A54784">
              <w:rPr>
                <w:rFonts w:cs="Times New Roman"/>
                <w:szCs w:val="24"/>
                <w:vertAlign w:val="superscript"/>
              </w:rPr>
              <w:t>5</w:t>
            </w:r>
            <w:r w:rsidR="00EC47AE" w:rsidRPr="00A54784">
              <w:rPr>
                <w:rFonts w:cs="Times New Roman"/>
                <w:szCs w:val="24"/>
              </w:rPr>
              <w:t>/5</w:t>
            </w:r>
            <w:r w:rsidRPr="00A54784">
              <w:rPr>
                <w:rFonts w:cs="Times New Roman"/>
                <w:szCs w:val="24"/>
              </w:rPr>
              <w:t xml:space="preserve"> </w:t>
            </w:r>
            <w:r w:rsidR="00EC47AE" w:rsidRPr="00A54784">
              <w:rPr>
                <w:rFonts w:cs="Times New Roman"/>
                <w:szCs w:val="24"/>
              </w:rPr>
              <w:t>–</w:t>
            </w:r>
            <w:r w:rsidRPr="00A54784">
              <w:rPr>
                <w:rFonts w:cs="Times New Roman"/>
                <w:szCs w:val="24"/>
              </w:rPr>
              <w:t xml:space="preserve"> </w:t>
            </w:r>
            <w:r w:rsidR="00EC47AE" w:rsidRPr="00A54784">
              <w:rPr>
                <w:rFonts w:cs="Times New Roman"/>
                <w:i/>
                <w:szCs w:val="24"/>
              </w:rPr>
              <w:t>x</w:t>
            </w:r>
            <w:r w:rsidR="00EC47AE" w:rsidRPr="00A54784">
              <w:rPr>
                <w:rFonts w:cs="Times New Roman"/>
                <w:szCs w:val="24"/>
                <w:vertAlign w:val="superscript"/>
              </w:rPr>
              <w:t>7</w:t>
            </w:r>
            <w:r w:rsidR="00EC47AE" w:rsidRPr="00A54784">
              <w:rPr>
                <w:rFonts w:cs="Times New Roman"/>
                <w:szCs w:val="24"/>
              </w:rPr>
              <w:t>/7</w:t>
            </w:r>
            <w:r w:rsidRPr="00A54784">
              <w:rPr>
                <w:rFonts w:cs="Times New Roman"/>
                <w:szCs w:val="24"/>
              </w:rPr>
              <w:t>+…</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sh x</w:t>
            </w:r>
          </w:p>
        </w:tc>
        <w:tc>
          <w:tcPr>
            <w:tcW w:w="5245" w:type="dxa"/>
          </w:tcPr>
          <w:p w:rsidR="00EC47AE" w:rsidRPr="00A54784" w:rsidRDefault="00237A59" w:rsidP="00237A59">
            <w:pPr>
              <w:ind w:firstLine="0"/>
              <w:rPr>
                <w:rFonts w:cs="Times New Roman"/>
                <w:szCs w:val="24"/>
              </w:rPr>
            </w:pPr>
            <w:r w:rsidRPr="00A54784">
              <w:rPr>
                <w:rFonts w:cs="Times New Roman"/>
                <w:i/>
                <w:szCs w:val="24"/>
              </w:rPr>
              <w:t>x</w:t>
            </w:r>
            <w:r w:rsidRPr="00A54784">
              <w:rPr>
                <w:rFonts w:cs="Times New Roman"/>
                <w:szCs w:val="24"/>
              </w:rPr>
              <w:t xml:space="preserve"> +</w:t>
            </w:r>
            <w:r w:rsidRPr="00A54784">
              <w:rPr>
                <w:rFonts w:cs="Times New Roman"/>
                <w:i/>
                <w:szCs w:val="24"/>
              </w:rPr>
              <w:t>x</w:t>
            </w:r>
            <w:r w:rsidRPr="00A54784">
              <w:rPr>
                <w:rFonts w:cs="Times New Roman"/>
                <w:szCs w:val="24"/>
                <w:vertAlign w:val="superscript"/>
              </w:rPr>
              <w:t>3</w:t>
            </w:r>
            <w:r w:rsidRPr="00A54784">
              <w:rPr>
                <w:rFonts w:cs="Times New Roman"/>
                <w:szCs w:val="24"/>
              </w:rPr>
              <w:t xml:space="preserve">/3! + </w:t>
            </w:r>
            <w:r w:rsidRPr="00A54784">
              <w:rPr>
                <w:rFonts w:cs="Times New Roman"/>
                <w:i/>
                <w:szCs w:val="24"/>
              </w:rPr>
              <w:t>x</w:t>
            </w:r>
            <w:r w:rsidRPr="00A54784">
              <w:rPr>
                <w:rFonts w:cs="Times New Roman"/>
                <w:szCs w:val="24"/>
                <w:vertAlign w:val="superscript"/>
              </w:rPr>
              <w:t>5</w:t>
            </w:r>
            <w:r w:rsidRPr="00A54784">
              <w:rPr>
                <w:rFonts w:cs="Times New Roman"/>
                <w:szCs w:val="24"/>
              </w:rPr>
              <w:t xml:space="preserve">/5! + </w:t>
            </w:r>
            <w:r w:rsidRPr="00A54784">
              <w:rPr>
                <w:rFonts w:cs="Times New Roman"/>
                <w:i/>
                <w:szCs w:val="24"/>
              </w:rPr>
              <w:t>x</w:t>
            </w:r>
            <w:r w:rsidRPr="00A54784">
              <w:rPr>
                <w:rFonts w:cs="Times New Roman"/>
                <w:szCs w:val="24"/>
                <w:vertAlign w:val="superscript"/>
              </w:rPr>
              <w:t>7</w:t>
            </w:r>
            <w:r w:rsidRPr="00A54784">
              <w:rPr>
                <w:rFonts w:cs="Times New Roman"/>
                <w:szCs w:val="24"/>
              </w:rPr>
              <w:t>/7!+…</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lastRenderedPageBreak/>
              <w:t>ch x</w:t>
            </w:r>
          </w:p>
        </w:tc>
        <w:tc>
          <w:tcPr>
            <w:tcW w:w="5245" w:type="dxa"/>
          </w:tcPr>
          <w:p w:rsidR="00EC47AE" w:rsidRPr="00A54784" w:rsidRDefault="00237A59" w:rsidP="00237A59">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4</w:t>
            </w:r>
            <w:r w:rsidRPr="00A54784">
              <w:rPr>
                <w:rFonts w:cs="Times New Roman"/>
                <w:szCs w:val="24"/>
              </w:rPr>
              <w:t xml:space="preserve">/4! + </w:t>
            </w:r>
            <w:r w:rsidRPr="00A54784">
              <w:rPr>
                <w:rFonts w:cs="Times New Roman"/>
                <w:i/>
                <w:szCs w:val="24"/>
              </w:rPr>
              <w:t>x</w:t>
            </w:r>
            <w:r w:rsidRPr="00A54784">
              <w:rPr>
                <w:rFonts w:cs="Times New Roman"/>
                <w:szCs w:val="24"/>
                <w:vertAlign w:val="superscript"/>
              </w:rPr>
              <w:t>6</w:t>
            </w:r>
            <w:r w:rsidRPr="00A54784">
              <w:rPr>
                <w:rFonts w:cs="Times New Roman"/>
                <w:szCs w:val="24"/>
              </w:rPr>
              <w:t>/6!+…</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ln x</w:t>
            </w:r>
          </w:p>
        </w:tc>
        <w:tc>
          <w:tcPr>
            <w:tcW w:w="5245" w:type="dxa"/>
          </w:tcPr>
          <w:p w:rsidR="00EC47AE" w:rsidRPr="00A54784" w:rsidRDefault="00D114D4" w:rsidP="00D114D4">
            <w:pPr>
              <w:ind w:firstLine="0"/>
              <w:rPr>
                <w:rFonts w:cs="Times New Roman"/>
                <w:szCs w:val="24"/>
              </w:rPr>
            </w:pPr>
            <w:r w:rsidRPr="00A54784">
              <w:rPr>
                <w:rFonts w:cs="Times New Roman"/>
                <w:szCs w:val="24"/>
              </w:rPr>
              <w:t>(</w:t>
            </w:r>
            <w:r w:rsidRPr="00A54784">
              <w:rPr>
                <w:rFonts w:cs="Times New Roman"/>
                <w:i/>
                <w:szCs w:val="24"/>
              </w:rPr>
              <w:t>x</w:t>
            </w:r>
            <w:r w:rsidR="00E94891" w:rsidRPr="00A54784">
              <w:rPr>
                <w:rFonts w:cs="Times New Roman"/>
                <w:szCs w:val="24"/>
              </w:rPr>
              <w:t>–</w:t>
            </w:r>
            <w:r w:rsidRPr="00A54784">
              <w:rPr>
                <w:rFonts w:cs="Times New Roman"/>
                <w:szCs w:val="24"/>
              </w:rPr>
              <w:t>1)</w:t>
            </w:r>
            <w:r w:rsidR="00E94891" w:rsidRPr="00A54784">
              <w:rPr>
                <w:rFonts w:cs="Times New Roman"/>
                <w:szCs w:val="24"/>
              </w:rPr>
              <w:t xml:space="preserve"> – </w:t>
            </w:r>
            <w:r w:rsidRPr="00A54784">
              <w:rPr>
                <w:rFonts w:cs="Times New Roman"/>
                <w:szCs w:val="24"/>
              </w:rPr>
              <w:t>(</w:t>
            </w:r>
            <w:r w:rsidRPr="00A54784">
              <w:rPr>
                <w:rFonts w:cs="Times New Roman"/>
                <w:i/>
                <w:szCs w:val="24"/>
              </w:rPr>
              <w:t>x</w:t>
            </w:r>
            <w:r w:rsidR="00E94891" w:rsidRPr="00A54784">
              <w:rPr>
                <w:rFonts w:cs="Times New Roman"/>
                <w:szCs w:val="24"/>
              </w:rPr>
              <w:t>–</w:t>
            </w:r>
            <w:r w:rsidRPr="00A54784">
              <w:rPr>
                <w:rFonts w:cs="Times New Roman"/>
                <w:szCs w:val="24"/>
              </w:rPr>
              <w:t>1)</w:t>
            </w:r>
            <w:r w:rsidRPr="00A54784">
              <w:rPr>
                <w:rFonts w:cs="Times New Roman"/>
                <w:szCs w:val="24"/>
                <w:vertAlign w:val="superscript"/>
              </w:rPr>
              <w:t>2</w:t>
            </w:r>
            <w:r w:rsidRPr="00A54784">
              <w:rPr>
                <w:rFonts w:cs="Times New Roman"/>
                <w:szCs w:val="24"/>
              </w:rPr>
              <w:t>/2+(</w:t>
            </w:r>
            <w:r w:rsidRPr="00A54784">
              <w:rPr>
                <w:rFonts w:cs="Times New Roman"/>
                <w:i/>
                <w:szCs w:val="24"/>
              </w:rPr>
              <w:t>x</w:t>
            </w:r>
            <w:r w:rsidR="00E94891" w:rsidRPr="00A54784">
              <w:rPr>
                <w:rFonts w:cs="Times New Roman"/>
                <w:szCs w:val="24"/>
              </w:rPr>
              <w:t>–</w:t>
            </w:r>
            <w:r w:rsidRPr="00A54784">
              <w:rPr>
                <w:rFonts w:cs="Times New Roman"/>
                <w:szCs w:val="24"/>
              </w:rPr>
              <w:t>1)</w:t>
            </w:r>
            <w:r w:rsidRPr="00A54784">
              <w:rPr>
                <w:rFonts w:cs="Times New Roman"/>
                <w:szCs w:val="24"/>
                <w:vertAlign w:val="superscript"/>
              </w:rPr>
              <w:t>3</w:t>
            </w:r>
            <w:r w:rsidRPr="00A54784">
              <w:rPr>
                <w:rFonts w:cs="Times New Roman"/>
                <w:szCs w:val="24"/>
              </w:rPr>
              <w:t>/3</w:t>
            </w:r>
            <w:r w:rsidR="00E94891" w:rsidRPr="00A54784">
              <w:rPr>
                <w:rFonts w:cs="Times New Roman"/>
                <w:szCs w:val="24"/>
              </w:rPr>
              <w:t>– (–1)</w:t>
            </w:r>
            <w:r w:rsidR="00E94891" w:rsidRPr="00A54784">
              <w:rPr>
                <w:rFonts w:cs="Times New Roman"/>
                <w:szCs w:val="24"/>
                <w:vertAlign w:val="superscript"/>
              </w:rPr>
              <w:t>4</w:t>
            </w:r>
            <w:r w:rsidR="00E94891" w:rsidRPr="00A54784">
              <w:rPr>
                <w:rFonts w:cs="Times New Roman"/>
                <w:szCs w:val="24"/>
              </w:rPr>
              <w:t>/4+….</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e</w:t>
            </w:r>
            <w:r w:rsidRPr="00A54784">
              <w:rPr>
                <w:rFonts w:cs="Times New Roman"/>
                <w:szCs w:val="24"/>
                <w:vertAlign w:val="superscript"/>
              </w:rPr>
              <w:t>x</w:t>
            </w:r>
          </w:p>
        </w:tc>
        <w:tc>
          <w:tcPr>
            <w:tcW w:w="5245" w:type="dxa"/>
          </w:tcPr>
          <w:p w:rsidR="00EC47AE" w:rsidRPr="00A54784" w:rsidRDefault="00237A59" w:rsidP="00845CED">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3</w:t>
            </w:r>
            <w:r w:rsidRPr="00A54784">
              <w:rPr>
                <w:rFonts w:cs="Times New Roman"/>
                <w:szCs w:val="24"/>
              </w:rPr>
              <w:t>/3!+…</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t>e</w:t>
            </w:r>
            <w:r w:rsidRPr="00A54784">
              <w:rPr>
                <w:rFonts w:cs="Times New Roman"/>
                <w:szCs w:val="24"/>
                <w:vertAlign w:val="superscript"/>
              </w:rPr>
              <w:t>-x</w:t>
            </w:r>
          </w:p>
        </w:tc>
        <w:tc>
          <w:tcPr>
            <w:tcW w:w="5245" w:type="dxa"/>
          </w:tcPr>
          <w:p w:rsidR="00EC47AE" w:rsidRPr="00A54784" w:rsidRDefault="00237A59" w:rsidP="00845CED">
            <w:pPr>
              <w:ind w:firstLine="0"/>
              <w:rPr>
                <w:rFonts w:cs="Times New Roman"/>
                <w:szCs w:val="24"/>
              </w:rPr>
            </w:pPr>
            <w:r w:rsidRPr="00A54784">
              <w:rPr>
                <w:rFonts w:cs="Times New Roman"/>
                <w:szCs w:val="24"/>
              </w:rPr>
              <w:t xml:space="preserve">1 – </w:t>
            </w:r>
            <w:r w:rsidRPr="00A54784">
              <w:rPr>
                <w:rFonts w:cs="Times New Roman"/>
                <w:i/>
                <w:szCs w:val="24"/>
              </w:rPr>
              <w:t>x</w:t>
            </w:r>
            <w:r w:rsidRPr="00A54784">
              <w:rPr>
                <w:rFonts w:cs="Times New Roman"/>
                <w:szCs w:val="24"/>
              </w:rPr>
              <w:t xml:space="preserve">/1! + </w:t>
            </w:r>
            <w:r w:rsidRPr="00A54784">
              <w:rPr>
                <w:rFonts w:cs="Times New Roman"/>
                <w:i/>
                <w:szCs w:val="24"/>
              </w:rPr>
              <w:t>x</w:t>
            </w:r>
            <w:r w:rsidRPr="00A54784">
              <w:rPr>
                <w:rFonts w:cs="Times New Roman"/>
                <w:szCs w:val="24"/>
                <w:vertAlign w:val="superscript"/>
              </w:rPr>
              <w:t>2</w:t>
            </w:r>
            <w:r w:rsidRPr="00A54784">
              <w:rPr>
                <w:rFonts w:cs="Times New Roman"/>
                <w:szCs w:val="24"/>
              </w:rPr>
              <w:t xml:space="preserve">/2! – </w:t>
            </w:r>
            <w:r w:rsidRPr="00A54784">
              <w:rPr>
                <w:rFonts w:cs="Times New Roman"/>
                <w:i/>
                <w:szCs w:val="24"/>
              </w:rPr>
              <w:t>x</w:t>
            </w:r>
            <w:r w:rsidRPr="00A54784">
              <w:rPr>
                <w:rFonts w:cs="Times New Roman"/>
                <w:szCs w:val="24"/>
                <w:vertAlign w:val="superscript"/>
              </w:rPr>
              <w:t>3</w:t>
            </w:r>
            <w:r w:rsidRPr="00A54784">
              <w:rPr>
                <w:rFonts w:cs="Times New Roman"/>
                <w:szCs w:val="24"/>
              </w:rPr>
              <w:t>/3!+…</w:t>
            </w:r>
          </w:p>
        </w:tc>
      </w:tr>
      <w:tr w:rsidR="00EC47AE" w:rsidRPr="00A54784" w:rsidTr="00B83CC4">
        <w:trPr>
          <w:jc w:val="center"/>
        </w:trPr>
        <w:tc>
          <w:tcPr>
            <w:tcW w:w="1413" w:type="dxa"/>
          </w:tcPr>
          <w:p w:rsidR="00EC47AE" w:rsidRPr="00A54784" w:rsidRDefault="00EC47AE" w:rsidP="00845CED">
            <w:pPr>
              <w:ind w:firstLine="0"/>
              <w:rPr>
                <w:rFonts w:cs="Times New Roman"/>
                <w:szCs w:val="24"/>
              </w:rPr>
            </w:pPr>
            <w:r w:rsidRPr="00A54784">
              <w:rPr>
                <w:rFonts w:cs="Times New Roman"/>
                <w:szCs w:val="24"/>
              </w:rPr>
              <w:sym w:font="Symbol" w:char="F0D6"/>
            </w:r>
            <w:r w:rsidRPr="00A54784">
              <w:rPr>
                <w:rFonts w:cs="Times New Roman"/>
                <w:szCs w:val="24"/>
              </w:rPr>
              <w:t>x</w:t>
            </w:r>
          </w:p>
        </w:tc>
        <w:tc>
          <w:tcPr>
            <w:tcW w:w="5245" w:type="dxa"/>
          </w:tcPr>
          <w:p w:rsidR="00EC47AE" w:rsidRPr="00A54784" w:rsidRDefault="00B53D8D" w:rsidP="00845CED">
            <w:pPr>
              <w:ind w:firstLine="0"/>
              <w:rPr>
                <w:rFonts w:cs="Times New Roman"/>
                <w:szCs w:val="24"/>
              </w:rPr>
            </w:pPr>
            <w:r w:rsidRPr="00A54784">
              <w:rPr>
                <w:rFonts w:cs="Times New Roman"/>
                <w:i/>
                <w:szCs w:val="24"/>
              </w:rPr>
              <w:t>y</w:t>
            </w:r>
            <w:r w:rsidRPr="00A54784">
              <w:rPr>
                <w:rFonts w:cs="Times New Roman"/>
                <w:i/>
                <w:szCs w:val="24"/>
                <w:vertAlign w:val="subscript"/>
              </w:rPr>
              <w:t xml:space="preserve">0 </w:t>
            </w:r>
            <w:r w:rsidRPr="00A54784">
              <w:rPr>
                <w:rFonts w:cs="Times New Roman"/>
                <w:szCs w:val="24"/>
              </w:rPr>
              <w:t xml:space="preserve">= 1, </w:t>
            </w:r>
            <w:r w:rsidRPr="00A54784">
              <w:rPr>
                <w:rFonts w:cs="Times New Roman"/>
                <w:i/>
                <w:szCs w:val="24"/>
              </w:rPr>
              <w:t>y</w:t>
            </w:r>
            <w:r w:rsidRPr="00A54784">
              <w:rPr>
                <w:rFonts w:cs="Times New Roman"/>
                <w:i/>
                <w:szCs w:val="24"/>
                <w:vertAlign w:val="subscript"/>
              </w:rPr>
              <w:t xml:space="preserve">n+1 </w:t>
            </w:r>
            <w:r w:rsidRPr="00A54784">
              <w:rPr>
                <w:rFonts w:cs="Times New Roman"/>
                <w:szCs w:val="24"/>
              </w:rPr>
              <w:t>= 1/2*(</w:t>
            </w:r>
            <w:r w:rsidRPr="00A54784">
              <w:rPr>
                <w:rFonts w:cs="Times New Roman"/>
                <w:i/>
                <w:szCs w:val="24"/>
              </w:rPr>
              <w:t>y</w:t>
            </w:r>
            <w:r w:rsidRPr="00A54784">
              <w:rPr>
                <w:rFonts w:cs="Times New Roman"/>
                <w:i/>
                <w:szCs w:val="24"/>
                <w:vertAlign w:val="subscript"/>
              </w:rPr>
              <w:t>n</w:t>
            </w:r>
            <w:r w:rsidRPr="00A54784">
              <w:rPr>
                <w:rFonts w:cs="Times New Roman"/>
                <w:szCs w:val="24"/>
              </w:rPr>
              <w:t>+</w:t>
            </w:r>
            <w:r w:rsidRPr="00A54784">
              <w:rPr>
                <w:rFonts w:cs="Times New Roman"/>
                <w:i/>
                <w:szCs w:val="24"/>
              </w:rPr>
              <w:t>x</w:t>
            </w:r>
            <w:r w:rsidRPr="00A54784">
              <w:rPr>
                <w:rFonts w:cs="Times New Roman"/>
                <w:szCs w:val="24"/>
              </w:rPr>
              <w:t>/</w:t>
            </w:r>
            <w:r w:rsidRPr="00A54784">
              <w:rPr>
                <w:rFonts w:cs="Times New Roman"/>
                <w:i/>
                <w:szCs w:val="24"/>
              </w:rPr>
              <w:t>y</w:t>
            </w:r>
            <w:r w:rsidRPr="00A54784">
              <w:rPr>
                <w:rFonts w:cs="Times New Roman"/>
                <w:i/>
                <w:szCs w:val="24"/>
                <w:vertAlign w:val="subscript"/>
              </w:rPr>
              <w:t>n</w:t>
            </w:r>
            <w:r w:rsidRPr="00A54784">
              <w:rPr>
                <w:rFonts w:cs="Times New Roman"/>
                <w:szCs w:val="24"/>
              </w:rPr>
              <w:t xml:space="preserve">), </w:t>
            </w:r>
            <w:r w:rsidRPr="00A54784">
              <w:rPr>
                <w:rFonts w:cs="Times New Roman"/>
                <w:i/>
                <w:szCs w:val="24"/>
              </w:rPr>
              <w:t>n</w:t>
            </w:r>
            <w:r w:rsidRPr="00A54784">
              <w:rPr>
                <w:rFonts w:cs="Times New Roman"/>
                <w:szCs w:val="24"/>
              </w:rPr>
              <w:t xml:space="preserve"> = 0,1,2,…</w:t>
            </w:r>
          </w:p>
        </w:tc>
      </w:tr>
    </w:tbl>
    <w:p w:rsidR="000E5D91" w:rsidRDefault="000E5D91" w:rsidP="00845CED">
      <w:pPr>
        <w:rPr>
          <w:rFonts w:cs="Times New Roman"/>
          <w:szCs w:val="24"/>
        </w:rPr>
      </w:pPr>
    </w:p>
    <w:p w:rsidR="00D114D4" w:rsidRPr="00A54784" w:rsidRDefault="00B53D8D" w:rsidP="00713774">
      <w:pPr>
        <w:pStyle w:val="3"/>
      </w:pPr>
      <w:r w:rsidRPr="00A54784">
        <w:t xml:space="preserve">Приклад </w:t>
      </w:r>
      <w:r w:rsidR="00D114D4" w:rsidRPr="00A54784">
        <w:t>коду</w:t>
      </w:r>
    </w:p>
    <w:p w:rsidR="002D177B" w:rsidRPr="00A54784" w:rsidRDefault="002D177B" w:rsidP="00845CED">
      <w:pPr>
        <w:rPr>
          <w:rFonts w:cs="Times New Roman"/>
          <w:szCs w:val="24"/>
        </w:rPr>
      </w:pPr>
    </w:p>
    <w:p w:rsidR="00B53D8D" w:rsidRPr="00A54784" w:rsidRDefault="00D114D4" w:rsidP="00B83CC4">
      <w:pPr>
        <w:jc w:val="center"/>
        <w:rPr>
          <w:rFonts w:cs="Times New Roman"/>
          <w:szCs w:val="24"/>
        </w:rPr>
      </w:pPr>
      <w:r w:rsidRPr="00A54784">
        <w:rPr>
          <w:rFonts w:cs="Times New Roman"/>
          <w:noProof/>
          <w:szCs w:val="24"/>
          <w:lang w:eastAsia="uk-UA"/>
        </w:rPr>
        <w:drawing>
          <wp:inline distT="0" distB="0" distL="0" distR="0" wp14:anchorId="356B8C0D" wp14:editId="79E8B093">
            <wp:extent cx="5333361" cy="3021330"/>
            <wp:effectExtent l="0" t="0" r="127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38965" cy="3137804"/>
                    </a:xfrm>
                    <a:prstGeom prst="rect">
                      <a:avLst/>
                    </a:prstGeom>
                    <a:noFill/>
                    <a:ln>
                      <a:noFill/>
                    </a:ln>
                  </pic:spPr>
                </pic:pic>
              </a:graphicData>
            </a:graphic>
          </wp:inline>
        </w:drawing>
      </w:r>
    </w:p>
    <w:p w:rsidR="002D177B" w:rsidRPr="00A54784" w:rsidRDefault="002D177B" w:rsidP="002D177B">
      <w:pPr>
        <w:pStyle w:val="2"/>
      </w:pPr>
      <w:bookmarkStart w:id="18" w:name="_Toc57122216"/>
      <w:r w:rsidRPr="00A54784">
        <w:t>Зміст звіту</w:t>
      </w:r>
      <w:bookmarkEnd w:id="18"/>
    </w:p>
    <w:p w:rsidR="002D177B" w:rsidRPr="00A54784" w:rsidRDefault="002D177B" w:rsidP="00BC4BD4">
      <w:pPr>
        <w:pStyle w:val="ad"/>
        <w:numPr>
          <w:ilvl w:val="0"/>
          <w:numId w:val="37"/>
        </w:numPr>
        <w:rPr>
          <w:szCs w:val="24"/>
        </w:rPr>
      </w:pPr>
      <w:r w:rsidRPr="00A54784">
        <w:rPr>
          <w:szCs w:val="24"/>
        </w:rPr>
        <w:t>Титульний лист</w:t>
      </w:r>
    </w:p>
    <w:p w:rsidR="002D177B" w:rsidRPr="00A54784" w:rsidRDefault="002D177B" w:rsidP="00BC4BD4">
      <w:pPr>
        <w:pStyle w:val="ad"/>
        <w:numPr>
          <w:ilvl w:val="0"/>
          <w:numId w:val="37"/>
        </w:numPr>
        <w:rPr>
          <w:szCs w:val="24"/>
        </w:rPr>
      </w:pPr>
      <w:r w:rsidRPr="00A54784">
        <w:rPr>
          <w:szCs w:val="24"/>
        </w:rPr>
        <w:t>Мета роботи</w:t>
      </w:r>
    </w:p>
    <w:p w:rsidR="002D177B" w:rsidRPr="00A54784" w:rsidRDefault="002D177B" w:rsidP="00BC4BD4">
      <w:pPr>
        <w:pStyle w:val="ad"/>
        <w:numPr>
          <w:ilvl w:val="0"/>
          <w:numId w:val="37"/>
        </w:numPr>
        <w:rPr>
          <w:szCs w:val="24"/>
        </w:rPr>
      </w:pPr>
      <w:r w:rsidRPr="00A54784">
        <w:rPr>
          <w:szCs w:val="24"/>
        </w:rPr>
        <w:t>Умова завдання</w:t>
      </w:r>
    </w:p>
    <w:p w:rsidR="002D177B" w:rsidRPr="00A54784" w:rsidRDefault="002D177B" w:rsidP="00BC4BD4">
      <w:pPr>
        <w:pStyle w:val="ad"/>
        <w:numPr>
          <w:ilvl w:val="0"/>
          <w:numId w:val="37"/>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37"/>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37"/>
        </w:numPr>
        <w:rPr>
          <w:szCs w:val="24"/>
        </w:rPr>
      </w:pPr>
      <w:r w:rsidRPr="00A54784">
        <w:rPr>
          <w:szCs w:val="24"/>
        </w:rPr>
        <w:t xml:space="preserve">Код </w:t>
      </w:r>
    </w:p>
    <w:p w:rsidR="002D177B" w:rsidRPr="00A54784" w:rsidRDefault="002D177B" w:rsidP="00BC4BD4">
      <w:pPr>
        <w:pStyle w:val="ad"/>
        <w:numPr>
          <w:ilvl w:val="0"/>
          <w:numId w:val="37"/>
        </w:numPr>
        <w:rPr>
          <w:szCs w:val="24"/>
        </w:rPr>
      </w:pPr>
      <w:r w:rsidRPr="00A54784">
        <w:rPr>
          <w:szCs w:val="24"/>
        </w:rPr>
        <w:t>Скріншот роботи та результату</w:t>
      </w:r>
    </w:p>
    <w:p w:rsidR="002D177B" w:rsidRPr="00A54784" w:rsidRDefault="002D177B" w:rsidP="00BC4BD4">
      <w:pPr>
        <w:pStyle w:val="ad"/>
        <w:numPr>
          <w:ilvl w:val="0"/>
          <w:numId w:val="37"/>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37"/>
        </w:numPr>
        <w:rPr>
          <w:szCs w:val="24"/>
        </w:rPr>
      </w:pPr>
      <w:r w:rsidRPr="00A54784">
        <w:rPr>
          <w:szCs w:val="24"/>
        </w:rPr>
        <w:t xml:space="preserve">Висновок </w:t>
      </w:r>
    </w:p>
    <w:p w:rsidR="000F0051" w:rsidRPr="00A54784" w:rsidRDefault="000F0051" w:rsidP="00016A36">
      <w:pPr>
        <w:pStyle w:val="2"/>
      </w:pPr>
      <w:bookmarkStart w:id="19" w:name="_Toc57122217"/>
      <w:r w:rsidRPr="00A54784">
        <w:t>Завдання до лабораторної роботи 2</w:t>
      </w:r>
      <w:bookmarkEnd w:id="19"/>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cs="Times New Roman"/>
          <w:szCs w:val="24"/>
        </w:rPr>
        <w:t xml:space="preserve">Написати процедури, що обчислюють задану функцію за допомогою рекурентних послідовностей, </w:t>
      </w:r>
      <w:r w:rsidRPr="00A54784">
        <w:rPr>
          <w:rFonts w:eastAsia="Times New Roman" w:cs="Times New Roman"/>
          <w:szCs w:val="24"/>
          <w:lang w:eastAsia="ru-RU"/>
        </w:rPr>
        <w:t>розвинувши її у ряд Маклорена (абоТейлора).</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Параметр функції має змінюватися від заданого в процесі виклику мінімального значення до максимального значення із певним кроком.</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Розвинення функції в ряд здійснювати із заданою точністю. Точність розрахунку задавати в діапазоні від 10</w:t>
      </w:r>
      <w:r w:rsidRPr="00A54784">
        <w:rPr>
          <w:rFonts w:eastAsia="Times New Roman" w:cs="Times New Roman"/>
          <w:szCs w:val="24"/>
          <w:vertAlign w:val="superscript"/>
          <w:lang w:eastAsia="ru-RU"/>
        </w:rPr>
        <w:t>-2</w:t>
      </w:r>
      <w:r w:rsidRPr="00A54784">
        <w:rPr>
          <w:rFonts w:eastAsia="Times New Roman" w:cs="Times New Roman"/>
          <w:szCs w:val="24"/>
          <w:lang w:eastAsia="ru-RU"/>
        </w:rPr>
        <w:t xml:space="preserve"> до 10</w:t>
      </w:r>
      <w:r w:rsidRPr="00A54784">
        <w:rPr>
          <w:rFonts w:eastAsia="Times New Roman" w:cs="Times New Roman"/>
          <w:szCs w:val="24"/>
          <w:vertAlign w:val="superscript"/>
          <w:lang w:eastAsia="ru-RU"/>
        </w:rPr>
        <w:t>-6</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 xml:space="preserve">Для розвинення функції у ряд Маклорена (абоТейлора) створити власну функцію, яка розраховує суму ряду за </w:t>
      </w:r>
      <w:r w:rsidRPr="00A54784">
        <w:rPr>
          <w:rFonts w:eastAsia="Times New Roman" w:cs="Times New Roman"/>
          <w:bCs/>
          <w:szCs w:val="24"/>
          <w:lang w:eastAsia="ru-RU"/>
        </w:rPr>
        <w:t>рекурентним співвідношенням</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 xml:space="preserve">Значення функції </w:t>
      </w:r>
      <w:r w:rsidRPr="00A54784">
        <w:rPr>
          <w:rFonts w:eastAsia="Times New Roman" w:cs="Times New Roman"/>
          <w:bCs/>
          <w:szCs w:val="24"/>
          <w:lang w:eastAsia="ru-RU"/>
        </w:rPr>
        <w:t xml:space="preserve">tg(x) </w:t>
      </w:r>
      <w:r w:rsidRPr="00A54784">
        <w:rPr>
          <w:rFonts w:eastAsia="Times New Roman" w:cs="Times New Roman"/>
          <w:szCs w:val="24"/>
          <w:lang w:eastAsia="ru-RU"/>
        </w:rPr>
        <w:t xml:space="preserve">обчислювати через функції </w:t>
      </w:r>
      <w:r w:rsidRPr="00A54784">
        <w:rPr>
          <w:rFonts w:eastAsia="Times New Roman" w:cs="Times New Roman"/>
          <w:bCs/>
          <w:szCs w:val="24"/>
          <w:lang w:eastAsia="ru-RU"/>
        </w:rPr>
        <w:t xml:space="preserve">sin(x) </w:t>
      </w:r>
      <w:r w:rsidRPr="00A54784">
        <w:rPr>
          <w:rFonts w:eastAsia="Times New Roman" w:cs="Times New Roman"/>
          <w:szCs w:val="24"/>
          <w:lang w:eastAsia="ru-RU"/>
        </w:rPr>
        <w:t xml:space="preserve">та </w:t>
      </w:r>
      <w:r w:rsidRPr="00A54784">
        <w:rPr>
          <w:rFonts w:eastAsia="Times New Roman" w:cs="Times New Roman"/>
          <w:bCs/>
          <w:szCs w:val="24"/>
          <w:lang w:eastAsia="ru-RU"/>
        </w:rPr>
        <w:t>cos(x)</w:t>
      </w:r>
      <w:r w:rsidRPr="00A54784">
        <w:rPr>
          <w:rFonts w:eastAsia="Times New Roman" w:cs="Times New Roman"/>
          <w:szCs w:val="24"/>
          <w:lang w:eastAsia="ru-RU"/>
        </w:rPr>
        <w:t>.</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t>Визначити похибку обчислення наближених значень функції як різницю абсолютних значень наближеного обчислення та стандартного значення функції.</w:t>
      </w:r>
    </w:p>
    <w:p w:rsidR="000F0051" w:rsidRPr="00A54784" w:rsidRDefault="000F0051" w:rsidP="00BC4BD4">
      <w:pPr>
        <w:numPr>
          <w:ilvl w:val="0"/>
          <w:numId w:val="2"/>
        </w:numPr>
        <w:spacing w:before="100" w:beforeAutospacing="1" w:after="100" w:afterAutospacing="1"/>
        <w:rPr>
          <w:rFonts w:eastAsia="Times New Roman" w:cs="Times New Roman"/>
          <w:szCs w:val="24"/>
          <w:lang w:eastAsia="ru-RU"/>
        </w:rPr>
      </w:pPr>
      <w:r w:rsidRPr="00A54784">
        <w:rPr>
          <w:rFonts w:eastAsia="Times New Roman" w:cs="Times New Roman"/>
          <w:szCs w:val="24"/>
          <w:lang w:eastAsia="ru-RU"/>
        </w:rPr>
        <w:lastRenderedPageBreak/>
        <w:t>Стандартне значення функції обчислювати за допомогою бібліотечних математичних функцій.</w:t>
      </w:r>
    </w:p>
    <w:tbl>
      <w:tblPr>
        <w:tblStyle w:val="af0"/>
        <w:tblW w:w="9912" w:type="dxa"/>
        <w:tblLook w:val="04A0" w:firstRow="1" w:lastRow="0" w:firstColumn="1" w:lastColumn="0" w:noHBand="0" w:noVBand="1"/>
      </w:tblPr>
      <w:tblGrid>
        <w:gridCol w:w="1191"/>
        <w:gridCol w:w="8721"/>
      </w:tblGrid>
      <w:tr w:rsidR="008127B8" w:rsidRPr="00A54784" w:rsidTr="004F397E">
        <w:tc>
          <w:tcPr>
            <w:tcW w:w="1191" w:type="dxa"/>
          </w:tcPr>
          <w:p w:rsidR="008127B8" w:rsidRPr="00A54784" w:rsidRDefault="008127B8" w:rsidP="002D177B">
            <w:pPr>
              <w:pStyle w:val="a3"/>
              <w:jc w:val="center"/>
              <w:rPr>
                <w:b/>
              </w:rPr>
            </w:pPr>
            <w:r w:rsidRPr="00A54784">
              <w:rPr>
                <w:b/>
              </w:rPr>
              <w:t>Номер варіанта</w:t>
            </w:r>
          </w:p>
        </w:tc>
        <w:tc>
          <w:tcPr>
            <w:tcW w:w="8721" w:type="dxa"/>
          </w:tcPr>
          <w:p w:rsidR="008127B8" w:rsidRPr="00A54784" w:rsidRDefault="008127B8" w:rsidP="002D177B">
            <w:pPr>
              <w:pStyle w:val="a3"/>
              <w:jc w:val="center"/>
              <w:rPr>
                <w:b/>
              </w:rPr>
            </w:pPr>
            <w:r w:rsidRPr="00A54784">
              <w:rPr>
                <w:b/>
              </w:rPr>
              <w:t>Умова завдань</w:t>
            </w:r>
          </w:p>
        </w:tc>
      </w:tr>
      <w:tr w:rsidR="008127B8" w:rsidRPr="00A54784" w:rsidTr="004F397E">
        <w:trPr>
          <w:trHeight w:val="97"/>
        </w:trPr>
        <w:tc>
          <w:tcPr>
            <w:tcW w:w="1191" w:type="dxa"/>
            <w:vMerge w:val="restart"/>
          </w:tcPr>
          <w:p w:rsidR="008127B8" w:rsidRPr="00A54784" w:rsidRDefault="008127B8" w:rsidP="002D177B">
            <w:pPr>
              <w:pStyle w:val="a3"/>
            </w:pPr>
            <w:r w:rsidRPr="00A54784">
              <w:t>1</w:t>
            </w:r>
          </w:p>
        </w:tc>
        <w:tc>
          <w:tcPr>
            <w:tcW w:w="8721" w:type="dxa"/>
          </w:tcPr>
          <w:p w:rsidR="008127B8" w:rsidRPr="00A54784" w:rsidRDefault="008127B8" w:rsidP="002D177B">
            <w:pPr>
              <w:pStyle w:val="a3"/>
            </w:pPr>
            <w:r w:rsidRPr="00A54784">
              <w:t>1.1 Обчислити значення функції у, розвинувши функцію cos(x) у ряд Тейлора. Аргумент х змінюється від -2 до 2 з кроком 0.5. Визначити похибку.</w:t>
            </w:r>
            <w:r w:rsidRPr="00A54784">
              <w:rPr>
                <w:noProof/>
              </w:rPr>
              <w:t xml:space="preserve"> </w:t>
            </w:r>
            <w:r w:rsidRPr="00A54784">
              <w:rPr>
                <w:noProof/>
                <w:lang w:eastAsia="uk-UA"/>
              </w:rPr>
              <w:drawing>
                <wp:inline distT="0" distB="0" distL="0" distR="0" wp14:anchorId="6ECB0025" wp14:editId="7CD1784F">
                  <wp:extent cx="2871290" cy="544122"/>
                  <wp:effectExtent l="0" t="0" r="5715" b="8890"/>
                  <wp:docPr id="3" name="Рисунок 3" descr="J:\!TeachingStudentKPI2018\course1_A&amp;P\A&amp;Psemestr1\LabA&amp;P_semestr1\MethodLabWorkC++Semestr1Html\labs\lab_04\pictures\var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J:\!TeachingStudentKPI2018\course1_A&amp;P\A&amp;Psemestr1\LabA&amp;P_semestr1\MethodLabWorkC++Semestr1Html\labs\lab_04\pictures\var1.gif"/>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898996" cy="549372"/>
                          </a:xfrm>
                          <a:prstGeom prst="rect">
                            <a:avLst/>
                          </a:prstGeom>
                          <a:noFill/>
                          <a:ln>
                            <a:noFill/>
                          </a:ln>
                        </pic:spPr>
                      </pic:pic>
                    </a:graphicData>
                  </a:graphic>
                </wp:inline>
              </w:drawing>
            </w:r>
          </w:p>
        </w:tc>
      </w:tr>
      <w:tr w:rsidR="008127B8" w:rsidRPr="00A54784" w:rsidTr="004F397E">
        <w:trPr>
          <w:trHeight w:val="96"/>
        </w:trPr>
        <w:tc>
          <w:tcPr>
            <w:tcW w:w="1191" w:type="dxa"/>
            <w:vMerge/>
          </w:tcPr>
          <w:p w:rsidR="008127B8" w:rsidRPr="00A54784" w:rsidRDefault="008127B8" w:rsidP="002D177B">
            <w:pPr>
              <w:pStyle w:val="a3"/>
            </w:pPr>
          </w:p>
        </w:tc>
        <w:tc>
          <w:tcPr>
            <w:tcW w:w="8721" w:type="dxa"/>
          </w:tcPr>
          <w:p w:rsidR="00992E30" w:rsidRPr="00A54784" w:rsidRDefault="00475FD8" w:rsidP="002D177B">
            <w:pPr>
              <w:pStyle w:val="a3"/>
              <w:rPr>
                <w:color w:val="000000"/>
                <w:shd w:val="clear" w:color="auto" w:fill="FFFFFF"/>
              </w:rPr>
            </w:pPr>
            <w:r w:rsidRPr="00A54784">
              <w:t xml:space="preserve">1.2. </w:t>
            </w:r>
            <w:r w:rsidR="00DD294D"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DD294D" w:rsidRPr="00A54784">
              <w:rPr>
                <w:i/>
                <w:iCs/>
                <w:color w:val="000000"/>
                <w:shd w:val="clear" w:color="auto" w:fill="FFFFFF"/>
              </w:rPr>
              <w:t>n</w:t>
            </w:r>
            <w:r w:rsidR="0038249B" w:rsidRPr="00A54784">
              <w:rPr>
                <w:i/>
                <w:iCs/>
                <w:color w:val="000000"/>
                <w:shd w:val="clear" w:color="auto" w:fill="FFFFFF"/>
              </w:rPr>
              <w:t xml:space="preserve"> </w:t>
            </w:r>
            <w:r w:rsidR="00DD294D" w:rsidRPr="00A54784">
              <w:rPr>
                <w:color w:val="000000"/>
                <w:shd w:val="clear" w:color="auto" w:fill="FFFFFF"/>
              </w:rPr>
              <w:t>при виклику функції</w:t>
            </w:r>
          </w:p>
          <w:p w:rsidR="008127B8" w:rsidRPr="00A54784" w:rsidRDefault="00992E30" w:rsidP="002D177B">
            <w:pPr>
              <w:pStyle w:val="a3"/>
            </w:pPr>
            <w:r w:rsidRPr="00A54784">
              <w:rPr>
                <w:noProof/>
                <w:lang w:eastAsia="uk-UA"/>
              </w:rPr>
              <w:drawing>
                <wp:inline distT="0" distB="0" distL="0" distR="0" wp14:anchorId="0B016C0F" wp14:editId="509B2A94">
                  <wp:extent cx="941795" cy="777922"/>
                  <wp:effectExtent l="0" t="0" r="0" b="3175"/>
                  <wp:docPr id="47" name="Рисунок 47" descr="F:\Kovalyuk500\!!KHУ Шевченка\!COURSES=DISCIPLINES\основи програмування С&amp;C++\C&amp;C++\MethodLabWorkC++\labs\lab_04\pictures\var2_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8" descr="F:\Kovalyuk500\!!KHУ Шевченка\!COURSES=DISCIPLINES\основи програмування С&amp;C++\C&amp;C++\MethodLabWorkC++\labs\lab_04\pictures\var2_1.gif"/>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951967" cy="786324"/>
                          </a:xfrm>
                          <a:prstGeom prst="rect">
                            <a:avLst/>
                          </a:prstGeom>
                          <a:noFill/>
                          <a:ln>
                            <a:noFill/>
                          </a:ln>
                        </pic:spPr>
                      </pic:pic>
                    </a:graphicData>
                  </a:graphic>
                </wp:inline>
              </w:drawing>
            </w:r>
          </w:p>
          <w:p w:rsidR="00485CD4" w:rsidRPr="00A54784" w:rsidRDefault="00485CD4" w:rsidP="002D177B">
            <w:pPr>
              <w:pStyle w:val="a3"/>
            </w:pPr>
          </w:p>
        </w:tc>
      </w:tr>
      <w:tr w:rsidR="008127B8" w:rsidRPr="00A54784" w:rsidTr="004F397E">
        <w:trPr>
          <w:trHeight w:val="296"/>
        </w:trPr>
        <w:tc>
          <w:tcPr>
            <w:tcW w:w="1191" w:type="dxa"/>
            <w:vMerge w:val="restart"/>
          </w:tcPr>
          <w:p w:rsidR="008127B8" w:rsidRPr="00A54784" w:rsidRDefault="008127B8" w:rsidP="002D177B">
            <w:pPr>
              <w:pStyle w:val="a3"/>
            </w:pPr>
            <w:r w:rsidRPr="00A54784">
              <w:t>2</w:t>
            </w:r>
          </w:p>
          <w:p w:rsidR="008127B8" w:rsidRPr="00A54784" w:rsidRDefault="008127B8" w:rsidP="002D177B">
            <w:pPr>
              <w:pStyle w:val="a3"/>
            </w:pPr>
          </w:p>
          <w:p w:rsidR="008127B8" w:rsidRPr="00A54784" w:rsidRDefault="008127B8" w:rsidP="002D177B">
            <w:pPr>
              <w:pStyle w:val="a3"/>
            </w:pPr>
          </w:p>
        </w:tc>
        <w:tc>
          <w:tcPr>
            <w:tcW w:w="8721" w:type="dxa"/>
          </w:tcPr>
          <w:p w:rsidR="008127B8" w:rsidRPr="00A54784" w:rsidRDefault="004F397E" w:rsidP="002D177B">
            <w:pPr>
              <w:pStyle w:val="a3"/>
              <w:rPr>
                <w:color w:val="000000"/>
                <w:shd w:val="clear" w:color="auto" w:fill="FFFFFF"/>
              </w:rPr>
            </w:pPr>
            <w:r w:rsidRPr="00A54784">
              <w:rPr>
                <w:color w:val="000000"/>
                <w:shd w:val="clear" w:color="auto" w:fill="FFFFFF"/>
              </w:rPr>
              <w:t>2.1. Обчислити значення функції у, розвинувши функцію у ряд Тейлора. Аргумент х змінюється від -2 до 2 з кроком 0.5. Визначити похибку.</w:t>
            </w:r>
          </w:p>
          <w:p w:rsidR="004F397E" w:rsidRPr="00A54784" w:rsidRDefault="004F397E" w:rsidP="002D177B">
            <w:pPr>
              <w:pStyle w:val="a3"/>
            </w:pPr>
            <w:r w:rsidRPr="00A54784">
              <w:rPr>
                <w:noProof/>
                <w:lang w:eastAsia="uk-UA"/>
              </w:rPr>
              <w:drawing>
                <wp:inline distT="0" distB="0" distL="0" distR="0" wp14:anchorId="6BBD5345" wp14:editId="5930604C">
                  <wp:extent cx="2039203" cy="659225"/>
                  <wp:effectExtent l="0" t="0" r="0" b="7620"/>
                  <wp:docPr id="5" name="Рисунок 5"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J:\!TeachingStudentKPI2018\course1_A&amp;P\A&amp;Psemestr1\LabA&amp;P_semestr1\MethodLabWorkC++Semestr1Html\labs\lab_04\pictures\var2.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4121" cy="664048"/>
                          </a:xfrm>
                          <a:prstGeom prst="rect">
                            <a:avLst/>
                          </a:prstGeom>
                          <a:noFill/>
                          <a:ln>
                            <a:noFill/>
                          </a:ln>
                        </pic:spPr>
                      </pic:pic>
                    </a:graphicData>
                  </a:graphic>
                </wp:inline>
              </w:drawing>
            </w:r>
          </w:p>
        </w:tc>
      </w:tr>
      <w:tr w:rsidR="008127B8" w:rsidRPr="00A54784" w:rsidTr="004F397E">
        <w:trPr>
          <w:trHeight w:val="295"/>
        </w:trPr>
        <w:tc>
          <w:tcPr>
            <w:tcW w:w="1191" w:type="dxa"/>
            <w:vMerge/>
          </w:tcPr>
          <w:p w:rsidR="008127B8" w:rsidRPr="00A54784" w:rsidRDefault="008127B8" w:rsidP="002D177B">
            <w:pPr>
              <w:pStyle w:val="a3"/>
            </w:pPr>
          </w:p>
        </w:tc>
        <w:tc>
          <w:tcPr>
            <w:tcW w:w="8721" w:type="dxa"/>
          </w:tcPr>
          <w:p w:rsidR="008127B8" w:rsidRPr="00A54784" w:rsidRDefault="00475FD8" w:rsidP="002D177B">
            <w:pPr>
              <w:pStyle w:val="a3"/>
              <w:rPr>
                <w:color w:val="000000"/>
                <w:shd w:val="clear" w:color="auto" w:fill="FFFFFF"/>
              </w:rPr>
            </w:pPr>
            <w:r w:rsidRPr="00A54784">
              <w:t xml:space="preserve">2.2. </w:t>
            </w:r>
            <w:r w:rsidR="00DD294D" w:rsidRPr="00A54784">
              <w:t>Обчислити</w:t>
            </w:r>
            <w:r w:rsidR="00992E30" w:rsidRPr="00A54784">
              <w:rPr>
                <w:color w:val="000000"/>
                <w:shd w:val="clear" w:color="auto" w:fill="FFFFFF"/>
              </w:rPr>
              <w:t xml:space="preserve"> </w:t>
            </w:r>
            <w:r w:rsidR="00DD294D" w:rsidRPr="00A54784">
              <w:rPr>
                <w:color w:val="000000"/>
                <w:shd w:val="clear" w:color="auto" w:fill="FFFFFF"/>
              </w:rPr>
              <w:t>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а </w:t>
            </w:r>
            <w:r w:rsidR="00DD294D" w:rsidRPr="00A54784">
              <w:rPr>
                <w:color w:val="000000"/>
                <w:shd w:val="clear" w:color="auto" w:fill="FFFFFF"/>
              </w:rPr>
              <w:t>при виклику функції</w:t>
            </w:r>
          </w:p>
          <w:p w:rsidR="00992E30" w:rsidRPr="00A54784" w:rsidRDefault="00992E30" w:rsidP="002D177B">
            <w:pPr>
              <w:pStyle w:val="a3"/>
            </w:pPr>
            <w:r w:rsidRPr="00A54784">
              <w:rPr>
                <w:noProof/>
                <w:lang w:eastAsia="uk-UA"/>
              </w:rPr>
              <w:drawing>
                <wp:inline distT="0" distB="0" distL="0" distR="0" wp14:anchorId="2FEB228B" wp14:editId="6A990DA7">
                  <wp:extent cx="1148710" cy="1037229"/>
                  <wp:effectExtent l="0" t="0" r="0" b="0"/>
                  <wp:docPr id="48" name="Рисунок 48" descr="F:\Kovalyuk500\!!KHУ Шевченка\!COURSES=DISCIPLINES\основи програмування С&amp;C++\C&amp;C++\MethodLabWorkC++\labs\lab_04\pictures\var2_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0" descr="F:\Kovalyuk500\!!KHУ Шевченка\!COURSES=DISCIPLINES\основи програмування С&amp;C++\C&amp;C++\MethodLabWorkC++\labs\lab_04\pictures\var2_2.gif"/>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155098" cy="1042997"/>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3</w:t>
            </w:r>
          </w:p>
        </w:tc>
        <w:tc>
          <w:tcPr>
            <w:tcW w:w="8721" w:type="dxa"/>
          </w:tcPr>
          <w:p w:rsidR="004F397E" w:rsidRPr="00A54784" w:rsidRDefault="004F397E" w:rsidP="002D177B">
            <w:pPr>
              <w:pStyle w:val="a3"/>
              <w:rPr>
                <w:color w:val="000000"/>
                <w:sz w:val="24"/>
                <w:shd w:val="clear" w:color="auto" w:fill="FFFFFF"/>
              </w:rPr>
            </w:pPr>
            <w:r w:rsidRPr="00A54784">
              <w:rPr>
                <w:color w:val="000000"/>
                <w:sz w:val="24"/>
                <w:shd w:val="clear" w:color="auto" w:fill="FFFFFF"/>
              </w:rPr>
              <w:t>Обчислити значення функції у, розвинувши функцію е</w:t>
            </w:r>
            <w:r w:rsidRPr="00A54784">
              <w:rPr>
                <w:color w:val="000000"/>
                <w:sz w:val="24"/>
                <w:shd w:val="clear" w:color="auto" w:fill="FFFFFF"/>
                <w:vertAlign w:val="superscript"/>
              </w:rPr>
              <w:t>-х</w:t>
            </w:r>
            <w:r w:rsidR="00992E30" w:rsidRPr="00A54784">
              <w:rPr>
                <w:color w:val="000000"/>
                <w:sz w:val="24"/>
                <w:shd w:val="clear" w:color="auto" w:fill="FFFFFF"/>
              </w:rPr>
              <w:t xml:space="preserve"> </w:t>
            </w:r>
            <w:r w:rsidRPr="00A54784">
              <w:rPr>
                <w:color w:val="000000"/>
                <w:sz w:val="24"/>
                <w:shd w:val="clear" w:color="auto" w:fill="FFFFFF"/>
              </w:rPr>
              <w:t>у ряд Тейлора. Аргумент х змінюється від -2 до 2 з кроком 0.5. Визначити похибку.</w:t>
            </w:r>
          </w:p>
          <w:p w:rsidR="004F397E" w:rsidRPr="00A54784" w:rsidRDefault="004F397E" w:rsidP="002D177B">
            <w:pPr>
              <w:pStyle w:val="a3"/>
              <w:rPr>
                <w:color w:val="000000"/>
                <w:sz w:val="24"/>
                <w:shd w:val="clear" w:color="auto" w:fill="FFFFFF"/>
              </w:rPr>
            </w:pPr>
            <w:r w:rsidRPr="00A54784">
              <w:rPr>
                <w:noProof/>
                <w:color w:val="000000"/>
                <w:sz w:val="24"/>
                <w:shd w:val="clear" w:color="auto" w:fill="FFFFFF"/>
                <w:lang w:eastAsia="uk-UA"/>
              </w:rPr>
              <w:drawing>
                <wp:inline distT="0" distB="0" distL="0" distR="0" wp14:anchorId="0CADB3BC" wp14:editId="7ED4F4A1">
                  <wp:extent cx="2031713" cy="661916"/>
                  <wp:effectExtent l="0" t="0" r="6985" b="5080"/>
                  <wp:docPr id="6" name="Рисунок 6" descr="J:\!TeachingStudentKPI2018\course1_A&amp;P\A&amp;Psemestr1\LabA&amp;P_semestr1\MethodLabWorkC++Semestr1Html\labs\lab_04\pictures\var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J:\!TeachingStudentKPI2018\course1_A&amp;P\A&amp;Psemestr1\LabA&amp;P_semestr1\MethodLabWorkC++Semestr1Html\labs\lab_04\pictures\var3.gif"/>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052971" cy="668842"/>
                          </a:xfrm>
                          <a:prstGeom prst="rect">
                            <a:avLst/>
                          </a:prstGeom>
                          <a:noFill/>
                          <a:ln>
                            <a:noFill/>
                          </a:ln>
                        </pic:spPr>
                      </pic:pic>
                    </a:graphicData>
                  </a:graphic>
                </wp:inline>
              </w:drawing>
            </w:r>
            <w:r w:rsidRPr="00A54784">
              <w:rPr>
                <w:color w:val="000000"/>
                <w:sz w:val="24"/>
                <w:shd w:val="clear" w:color="auto" w:fill="FFFFFF"/>
              </w:rPr>
              <w:t xml:space="preserve"> </w: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DD294D" w:rsidP="002D177B">
            <w:pPr>
              <w:pStyle w:val="a3"/>
            </w:pPr>
            <w:r w:rsidRPr="00A54784">
              <w:rPr>
                <w:color w:val="000000"/>
                <w:shd w:val="clear" w:color="auto" w:fill="FFFFFF"/>
              </w:rPr>
              <w:t>Обчислити нескінчений ланцюговий</w:t>
            </w:r>
            <w:r w:rsidR="00254332" w:rsidRPr="00A54784">
              <w:rPr>
                <w:color w:val="000000"/>
                <w:shd w:val="clear" w:color="auto" w:fill="FFFFFF"/>
              </w:rPr>
              <w:t xml:space="preserve"> дріб, задавши значення </w:t>
            </w:r>
            <w:r w:rsidR="0038249B" w:rsidRPr="00A54784">
              <w:rPr>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r w:rsidR="00254332" w:rsidRPr="00A54784">
              <w:rPr>
                <w:color w:val="000000"/>
                <w:shd w:val="clear" w:color="auto" w:fill="FFFFFF"/>
              </w:rPr>
              <w:t>. Ланцюговий дріб виражає число π.</w:t>
            </w:r>
          </w:p>
          <w:p w:rsidR="00992E30" w:rsidRPr="00A54784" w:rsidRDefault="00992E30" w:rsidP="002D177B">
            <w:pPr>
              <w:pStyle w:val="a3"/>
            </w:pPr>
            <w:r w:rsidRPr="00A54784">
              <w:rPr>
                <w:noProof/>
                <w:lang w:eastAsia="uk-UA"/>
              </w:rPr>
              <w:drawing>
                <wp:inline distT="0" distB="0" distL="0" distR="0" wp14:anchorId="4AB9D3AD" wp14:editId="55FA722E">
                  <wp:extent cx="1378424" cy="859791"/>
                  <wp:effectExtent l="0" t="0" r="0" b="0"/>
                  <wp:docPr id="49" name="Рисунок 49" descr="F:\Kovalyuk500\!!KHУ Шевченка\!COURSES=DISCIPLINES\основи програмування С&amp;C++\C&amp;C++\MethodLabWorkC++\labs\lab_04\pictures\var2_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2" descr="F:\Kovalyuk500\!!KHУ Шевченка\!COURSES=DISCIPLINES\основи програмування С&amp;C++\C&amp;C++\MethodLabWorkC++\labs\lab_04\pictures\var2_3.gif"/>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387344" cy="865355"/>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4</w:t>
            </w:r>
          </w:p>
        </w:tc>
        <w:tc>
          <w:tcPr>
            <w:tcW w:w="8721" w:type="dxa"/>
          </w:tcPr>
          <w:p w:rsidR="004F397E" w:rsidRPr="00A54784" w:rsidRDefault="004F397E" w:rsidP="002D177B">
            <w:pPr>
              <w:pStyle w:val="a3"/>
              <w:rPr>
                <w:color w:val="000000"/>
                <w:sz w:val="24"/>
                <w:shd w:val="clear" w:color="auto" w:fill="FFFFFF"/>
              </w:rPr>
            </w:pPr>
            <w:r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rsidR="004F397E" w:rsidRPr="00A54784" w:rsidRDefault="004F397E" w:rsidP="002D177B">
            <w:pPr>
              <w:pStyle w:val="a3"/>
              <w:rPr>
                <w:color w:val="000000"/>
                <w:sz w:val="24"/>
                <w:shd w:val="clear" w:color="auto" w:fill="FFFFFF"/>
              </w:rPr>
            </w:pPr>
            <w:r w:rsidRPr="00A54784">
              <w:rPr>
                <w:noProof/>
                <w:sz w:val="24"/>
                <w:lang w:eastAsia="uk-UA"/>
              </w:rPr>
              <w:drawing>
                <wp:inline distT="0" distB="0" distL="0" distR="0" wp14:anchorId="03FB42DB" wp14:editId="59406D80">
                  <wp:extent cx="2610561" cy="501017"/>
                  <wp:effectExtent l="0" t="0" r="0" b="0"/>
                  <wp:docPr id="9" name="Рисунок 9"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J:\!TeachingStudentKPI2018\course1_A&amp;P\A&amp;Psemestr1\LabA&amp;P_semestr1\MethodLabWorkC++Semestr1Html\labs\lab_04\pictures\var4.gif"/>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28832" cy="504523"/>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DD294D" w:rsidP="002D177B">
            <w:pPr>
              <w:pStyle w:val="a3"/>
            </w:pPr>
            <w:r w:rsidRPr="00A54784">
              <w:rPr>
                <w:color w:val="000000"/>
                <w:shd w:val="clear" w:color="auto" w:fill="FFFFFF"/>
              </w:rPr>
              <w:t>Обчислити нескінчений ланцюговий дріб, задавши значення</w:t>
            </w:r>
            <w:r w:rsidR="00254332" w:rsidRPr="00A54784">
              <w:rPr>
                <w:color w:val="000000"/>
                <w:shd w:val="clear" w:color="auto" w:fill="FFFFFF"/>
              </w:rPr>
              <w:t xml:space="preserve"> </w:t>
            </w:r>
            <w:r w:rsidR="0038249B" w:rsidRPr="00A54784">
              <w:rPr>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p>
          <w:p w:rsidR="00992E30" w:rsidRPr="00A54784" w:rsidRDefault="00992E30" w:rsidP="002D177B">
            <w:pPr>
              <w:pStyle w:val="a3"/>
            </w:pPr>
            <w:r w:rsidRPr="00A54784">
              <w:rPr>
                <w:noProof/>
                <w:lang w:eastAsia="uk-UA"/>
              </w:rPr>
              <w:drawing>
                <wp:inline distT="0" distB="0" distL="0" distR="0" wp14:anchorId="17B5AC35" wp14:editId="2F9C2587">
                  <wp:extent cx="1232206" cy="1002911"/>
                  <wp:effectExtent l="0" t="0" r="6350" b="6985"/>
                  <wp:docPr id="50" name="Рисунок 50" descr="F:\Kovalyuk500\!!KHУ Шевченка\!COURSES=DISCIPLINES\основи програмування С&amp;C++\C&amp;C++\MethodLabWorkC++\labs\lab_04\pictures\var2_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descr="F:\Kovalyuk500\!!KHУ Шевченка\!COURSES=DISCIPLINES\основи програмування С&amp;C++\C&amp;C++\MethodLabWorkC++\labs\lab_04\pictures\var2_4.gif"/>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239082" cy="1008507"/>
                          </a:xfrm>
                          <a:prstGeom prst="rect">
                            <a:avLst/>
                          </a:prstGeom>
                          <a:noFill/>
                          <a:ln>
                            <a:noFill/>
                          </a:ln>
                        </pic:spPr>
                      </pic:pic>
                    </a:graphicData>
                  </a:graphic>
                </wp:inline>
              </w:drawing>
            </w:r>
          </w:p>
          <w:p w:rsidR="002D177B" w:rsidRDefault="002D177B" w:rsidP="002D177B">
            <w:pPr>
              <w:pStyle w:val="a3"/>
            </w:pPr>
          </w:p>
          <w:p w:rsidR="000E5D91" w:rsidRDefault="000E5D91" w:rsidP="002D177B">
            <w:pPr>
              <w:pStyle w:val="a3"/>
            </w:pPr>
          </w:p>
          <w:p w:rsidR="000E5D91" w:rsidRPr="00A54784" w:rsidRDefault="000E5D91" w:rsidP="002D177B">
            <w:pPr>
              <w:pStyle w:val="a3"/>
            </w:pPr>
          </w:p>
          <w:p w:rsidR="002D177B" w:rsidRPr="00A54784" w:rsidRDefault="002D177B" w:rsidP="002D177B">
            <w:pPr>
              <w:pStyle w:val="a3"/>
            </w:pPr>
          </w:p>
        </w:tc>
      </w:tr>
      <w:tr w:rsidR="004F397E" w:rsidRPr="00A54784" w:rsidTr="004F397E">
        <w:trPr>
          <w:trHeight w:val="97"/>
        </w:trPr>
        <w:tc>
          <w:tcPr>
            <w:tcW w:w="1191" w:type="dxa"/>
            <w:vMerge w:val="restart"/>
          </w:tcPr>
          <w:p w:rsidR="004F397E" w:rsidRPr="00A54784" w:rsidRDefault="004F397E" w:rsidP="002D177B">
            <w:pPr>
              <w:pStyle w:val="a3"/>
            </w:pPr>
            <w:r w:rsidRPr="00A54784">
              <w:lastRenderedPageBreak/>
              <w:t>5</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5.1.</w:t>
            </w:r>
            <w:r w:rsidR="004F397E" w:rsidRPr="00A54784">
              <w:rPr>
                <w:color w:val="000000"/>
                <w:sz w:val="24"/>
                <w:shd w:val="clear" w:color="auto" w:fill="FFFFFF"/>
              </w:rPr>
              <w:t>Обчислити значення функції у, розвинувши функцію ln(x) у ряд Тейлора. Аргумент х змінюється від -1 до 3 з кроком 0.5. Визначити похибку</w:t>
            </w:r>
            <w:r w:rsidR="004F397E" w:rsidRPr="00A54784">
              <w:rPr>
                <w:noProof/>
                <w:sz w:val="24"/>
              </w:rPr>
              <w:t xml:space="preserve"> </w:t>
            </w:r>
          </w:p>
          <w:p w:rsidR="004F397E" w:rsidRPr="00A54784" w:rsidRDefault="00F142CB" w:rsidP="002D177B">
            <w:pPr>
              <w:pStyle w:val="a3"/>
              <w:rPr>
                <w:color w:val="000000"/>
                <w:sz w:val="24"/>
                <w:shd w:val="clear" w:color="auto" w:fill="FFFFFF"/>
              </w:rPr>
            </w:pPr>
            <w:r>
              <w:object w:dxaOrig="3105" w:dyaOrig="720">
                <v:shape id="_x0000_i1169" type="#_x0000_t75" style="width:155.25pt;height:36pt" o:ole="">
                  <v:imagedata r:id="rId95" o:title=""/>
                </v:shape>
                <o:OLEObject Type="Embed" ProgID="PBrush" ShapeID="_x0000_i1169" DrawAspect="Content" ObjectID="_1693741807" r:id="rId96"/>
              </w:objec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992E30" w:rsidP="002D177B">
            <w:pPr>
              <w:pStyle w:val="a3"/>
              <w:rPr>
                <w:color w:val="000000"/>
                <w:shd w:val="clear" w:color="auto" w:fill="FFFFFF"/>
              </w:rPr>
            </w:pPr>
            <w:r w:rsidRPr="00A54784">
              <w:rPr>
                <w:color w:val="000000"/>
                <w:shd w:val="clear" w:color="auto" w:fill="FFFFFF"/>
              </w:rPr>
              <w:t>Обчислити нескінчений ланцюговий дріб, задавши значення</w:t>
            </w:r>
            <w:r w:rsidR="00254332" w:rsidRPr="00A54784">
              <w:rPr>
                <w:color w:val="000000"/>
                <w:shd w:val="clear" w:color="auto" w:fill="FFFFFF"/>
              </w:rPr>
              <w:t xml:space="preserve"> </w:t>
            </w:r>
            <w:r w:rsidR="0038249B" w:rsidRPr="00A54784">
              <w:rPr>
                <w:i/>
                <w:iCs/>
                <w:color w:val="000000"/>
                <w:shd w:val="clear" w:color="auto" w:fill="FFFFFF"/>
              </w:rPr>
              <w:t>точності</w:t>
            </w:r>
            <w:r w:rsidR="00254332" w:rsidRPr="00A54784">
              <w:rPr>
                <w:i/>
                <w:iCs/>
                <w:color w:val="000000"/>
                <w:shd w:val="clear" w:color="auto" w:fill="FFFFFF"/>
              </w:rPr>
              <w:t xml:space="preserve"> </w:t>
            </w:r>
            <w:r w:rsidRPr="00A54784">
              <w:rPr>
                <w:color w:val="000000"/>
                <w:shd w:val="clear" w:color="auto" w:fill="FFFFFF"/>
              </w:rPr>
              <w:t>при виклику функції</w:t>
            </w:r>
            <w:r w:rsidR="00254332" w:rsidRPr="00A54784">
              <w:rPr>
                <w:color w:val="000000"/>
                <w:shd w:val="clear" w:color="auto" w:fill="FFFFFF"/>
              </w:rPr>
              <w:t xml:space="preserve">. </w:t>
            </w:r>
          </w:p>
          <w:p w:rsidR="00992E30" w:rsidRPr="00A54784" w:rsidRDefault="00992E30" w:rsidP="002D177B">
            <w:pPr>
              <w:pStyle w:val="a3"/>
            </w:pPr>
            <w:r w:rsidRPr="00A54784">
              <w:rPr>
                <w:noProof/>
                <w:lang w:eastAsia="uk-UA"/>
              </w:rPr>
              <w:drawing>
                <wp:inline distT="0" distB="0" distL="0" distR="0" wp14:anchorId="4F01043B" wp14:editId="750C1BFB">
                  <wp:extent cx="1153236" cy="852591"/>
                  <wp:effectExtent l="0" t="0" r="8890" b="5080"/>
                  <wp:docPr id="51" name="Рисунок 51" descr="F:\Kovalyuk500\!!KHУ Шевченка\!COURSES=DISCIPLINES\основи програмування С&amp;C++\C&amp;C++\MethodLabWorkC++\labs\lab_04\pictures\var2_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descr="F:\Kovalyuk500\!!KHУ Шевченка\!COURSES=DISCIPLINES\основи програмування С&amp;C++\C&amp;C++\MethodLabWorkC++\labs\lab_04\pictures\var2_5.gif"/>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63701" cy="860328"/>
                          </a:xfrm>
                          <a:prstGeom prst="rect">
                            <a:avLst/>
                          </a:prstGeom>
                          <a:noFill/>
                          <a:ln>
                            <a:noFill/>
                          </a:ln>
                        </pic:spPr>
                      </pic:pic>
                    </a:graphicData>
                  </a:graphic>
                </wp:inline>
              </w:drawing>
            </w:r>
          </w:p>
          <w:p w:rsidR="00485CD4" w:rsidRPr="00A54784" w:rsidRDefault="00485CD4" w:rsidP="000E5D91">
            <w:pPr>
              <w:pStyle w:val="a3"/>
            </w:pPr>
          </w:p>
        </w:tc>
      </w:tr>
      <w:tr w:rsidR="004F397E" w:rsidRPr="00A54784" w:rsidTr="004F397E">
        <w:trPr>
          <w:trHeight w:val="97"/>
        </w:trPr>
        <w:tc>
          <w:tcPr>
            <w:tcW w:w="1191" w:type="dxa"/>
            <w:vMerge w:val="restart"/>
          </w:tcPr>
          <w:p w:rsidR="004F397E" w:rsidRPr="00A54784" w:rsidRDefault="004F397E" w:rsidP="002D177B">
            <w:pPr>
              <w:pStyle w:val="a3"/>
            </w:pPr>
            <w:r w:rsidRPr="00A54784">
              <w:t>6</w:t>
            </w:r>
          </w:p>
        </w:tc>
        <w:tc>
          <w:tcPr>
            <w:tcW w:w="8721" w:type="dxa"/>
          </w:tcPr>
          <w:p w:rsidR="004F397E" w:rsidRPr="00A54784" w:rsidRDefault="00DD294D" w:rsidP="002D177B">
            <w:pPr>
              <w:pStyle w:val="a3"/>
              <w:rPr>
                <w:rFonts w:eastAsia="Times New Roman"/>
                <w:color w:val="000000"/>
                <w:shd w:val="clear" w:color="auto" w:fill="FFFFFF"/>
                <w:lang w:eastAsia="ru-RU"/>
              </w:rPr>
            </w:pPr>
            <w:r w:rsidRPr="00A54784">
              <w:rPr>
                <w:rFonts w:eastAsia="Times New Roman"/>
                <w:color w:val="000000"/>
                <w:shd w:val="clear" w:color="auto" w:fill="FFFFFF"/>
                <w:lang w:eastAsia="ru-RU"/>
              </w:rPr>
              <w:t xml:space="preserve">6.1. </w:t>
            </w:r>
            <w:r w:rsidR="004F397E" w:rsidRPr="00A54784">
              <w:rPr>
                <w:rFonts w:eastAsia="Times New Roman"/>
                <w:color w:val="000000"/>
                <w:shd w:val="clear" w:color="auto" w:fill="FFFFFF"/>
                <w:lang w:eastAsia="ru-RU"/>
              </w:rPr>
              <w:t xml:space="preserve">Обчислити значення функції у, розвинувши функцію ln(x) у ряд Тейлора. Аргумент х змінюється від -2 до 2 з кроком 0.5. Визначити </w:t>
            </w:r>
            <w:r w:rsidR="004F397E" w:rsidRPr="00A54784">
              <w:rPr>
                <w:color w:val="000000"/>
                <w:shd w:val="clear" w:color="auto" w:fill="FFFFFF"/>
              </w:rPr>
              <w:t>похибку</w:t>
            </w:r>
            <w:r w:rsidR="004F397E" w:rsidRPr="00A54784">
              <w:rPr>
                <w:noProof/>
                <w:lang w:eastAsia="ru-RU"/>
              </w:rPr>
              <w:t xml:space="preserve"> </w:t>
            </w:r>
          </w:p>
          <w:p w:rsidR="004F397E" w:rsidRPr="00A54784" w:rsidRDefault="004F397E" w:rsidP="002D177B">
            <w:pPr>
              <w:pStyle w:val="a3"/>
              <w:rPr>
                <w:rFonts w:eastAsia="Times New Roman"/>
                <w:color w:val="000000"/>
                <w:shd w:val="clear" w:color="auto" w:fill="FFFFFF"/>
                <w:lang w:eastAsia="ru-RU"/>
              </w:rPr>
            </w:pPr>
            <w:r w:rsidRPr="00A54784">
              <w:object w:dxaOrig="3285" w:dyaOrig="855" w14:anchorId="1F2B0CB6">
                <v:shape id="_x0000_i1058" type="#_x0000_t75" style="width:138.75pt;height:36pt" o:ole="">
                  <v:imagedata r:id="rId98" o:title=""/>
                </v:shape>
                <o:OLEObject Type="Embed" ProgID="PBrush" ShapeID="_x0000_i1058" DrawAspect="Content" ObjectID="_1693741808" r:id="rId99"/>
              </w:object>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6.2.</w:t>
            </w:r>
            <w:r w:rsidR="00992E30" w:rsidRPr="00A54784">
              <w:t xml:space="preserve"> </w:t>
            </w:r>
            <w:r w:rsidR="00992E30" w:rsidRPr="00A54784">
              <w:rPr>
                <w:color w:val="000000"/>
                <w:shd w:val="clear" w:color="auto" w:fill="FFFFFF"/>
              </w:rPr>
              <w:t>Обчислити нескінчений ланцюговий дріб, задавши значення</w:t>
            </w:r>
            <w:r w:rsidR="0038249B" w:rsidRPr="00A54784">
              <w:rPr>
                <w:i/>
                <w:iCs/>
                <w:color w:val="000000"/>
                <w:shd w:val="clear" w:color="auto" w:fill="FFFFFF"/>
              </w:rPr>
              <w:t xml:space="preserve"> точності </w:t>
            </w:r>
            <w:r w:rsidR="00992E30"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6C9A5023" wp14:editId="7701348A">
                  <wp:extent cx="852985" cy="661853"/>
                  <wp:effectExtent l="0" t="0" r="4445" b="5080"/>
                  <wp:docPr id="52" name="Рисунок 52" descr="F:\Kovalyuk500\!!KHУ Шевченка\!COURSES=DISCIPLINES\основи програмування С&amp;C++\C&amp;C++\MethodLabWorkC++\labs\lab_04\pictures\var2_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descr="F:\Kovalyuk500\!!KHУ Шевченка\!COURSES=DISCIPLINES\основи програмування С&amp;C++\C&amp;C++\MethodLabWorkC++\labs\lab_04\pictures\var2_6.gif"/>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863377" cy="669916"/>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7</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7.1. </w:t>
            </w:r>
            <w:r w:rsidR="004F397E" w:rsidRPr="00A54784">
              <w:rPr>
                <w:color w:val="000000"/>
                <w:sz w:val="24"/>
                <w:shd w:val="clear" w:color="auto" w:fill="FFFFFF"/>
              </w:rPr>
              <w:t>Обчислити значення функції у, розвинувши функцію cos(x) у ряд Тейлора. Аргумент х змінюється від -2 до 2 з кроком 0.5. Визначити похибку</w:t>
            </w:r>
            <w:r w:rsidR="004F397E" w:rsidRPr="00A54784">
              <w:rPr>
                <w:noProof/>
                <w:sz w:val="24"/>
              </w:rPr>
              <w:t xml:space="preserve"> </w:t>
            </w:r>
            <w:r w:rsidR="004F397E" w:rsidRPr="00A54784">
              <w:rPr>
                <w:noProof/>
                <w:sz w:val="24"/>
                <w:lang w:eastAsia="uk-UA"/>
              </w:rPr>
              <w:drawing>
                <wp:inline distT="0" distB="0" distL="0" distR="0" wp14:anchorId="04498CA5" wp14:editId="14A548D2">
                  <wp:extent cx="2481476" cy="483753"/>
                  <wp:effectExtent l="0" t="0" r="0" b="0"/>
                  <wp:docPr id="34" name="Рисунок 34" descr="J:\!TeachingStudentKPI2018\course1_A&amp;P\A&amp;Psemestr1\LabA&amp;P_semestr1\MethodLabWorkC++Semestr1Html\labs\lab_04\pictures\va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J:\!TeachingStudentKPI2018\course1_A&amp;P\A&amp;Psemestr1\LabA&amp;P_semestr1\MethodLabWorkC++Semestr1Html\labs\lab_04\pictures\var11.gif"/>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2497919" cy="486958"/>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7.2. </w:t>
            </w:r>
            <w:r w:rsidR="00254332"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точності </w:t>
            </w:r>
            <w:r w:rsidR="00254332"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23E76094" wp14:editId="7E70E1C2">
                  <wp:extent cx="1112292" cy="807014"/>
                  <wp:effectExtent l="0" t="0" r="0" b="0"/>
                  <wp:docPr id="54" name="Рисунок 54" descr="F:\Kovalyuk500\!!KHУ Шевченка\!COURSES=DISCIPLINES\основи програмування С&amp;C++\C&amp;C++\MethodLabWorkC++\labs\lab_04\pictures\var2_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5" descr="F:\Kovalyuk500\!!KHУ Шевченка\!COURSES=DISCIPLINES\основи програмування С&amp;C++\C&amp;C++\MethodLabWorkC++\labs\lab_04\pictures\var2_7.gif"/>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122512" cy="814429"/>
                          </a:xfrm>
                          <a:prstGeom prst="rect">
                            <a:avLst/>
                          </a:prstGeom>
                          <a:noFill/>
                          <a:ln>
                            <a:noFill/>
                          </a:ln>
                        </pic:spPr>
                      </pic:pic>
                    </a:graphicData>
                  </a:graphic>
                </wp:inline>
              </w:drawing>
            </w:r>
          </w:p>
        </w:tc>
      </w:tr>
      <w:tr w:rsidR="004F397E" w:rsidRPr="00A54784" w:rsidTr="004F397E">
        <w:trPr>
          <w:trHeight w:val="97"/>
        </w:trPr>
        <w:tc>
          <w:tcPr>
            <w:tcW w:w="1191" w:type="dxa"/>
            <w:vMerge w:val="restart"/>
          </w:tcPr>
          <w:p w:rsidR="004F397E" w:rsidRPr="00A54784" w:rsidRDefault="004F397E" w:rsidP="002D177B">
            <w:pPr>
              <w:pStyle w:val="a3"/>
            </w:pPr>
            <w:r w:rsidRPr="00A54784">
              <w:t>8</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8.1. </w:t>
            </w:r>
            <w:r w:rsidR="004F397E" w:rsidRPr="00A54784">
              <w:rPr>
                <w:color w:val="000000"/>
                <w:sz w:val="24"/>
                <w:shd w:val="clear" w:color="auto" w:fill="FFFFFF"/>
              </w:rPr>
              <w:t>Обчислити значення функції у, розвинувши функцію у ряд Тейлора. Аргумент х змінюється від -2 до 2 з кроком 0.5. Визначити похибку.</w:t>
            </w:r>
            <w:r w:rsidR="004F397E" w:rsidRPr="00A54784">
              <w:rPr>
                <w:sz w:val="24"/>
              </w:rPr>
              <w:t xml:space="preserve"> </w:t>
            </w:r>
            <w:r w:rsidR="004F397E" w:rsidRPr="00A54784">
              <w:rPr>
                <w:noProof/>
                <w:sz w:val="24"/>
                <w:lang w:eastAsia="uk-UA"/>
              </w:rPr>
              <w:drawing>
                <wp:inline distT="0" distB="0" distL="0" distR="0" wp14:anchorId="4B91C111" wp14:editId="31A8911A">
                  <wp:extent cx="2219325" cy="542925"/>
                  <wp:effectExtent l="0" t="0" r="9525" b="9525"/>
                  <wp:docPr id="35" name="Рисунок 35" descr="J:\!TeachingStudentKPI2018\course1_A&amp;P\A&amp;Psemestr1\LabA&amp;P_semestr1\MethodLabWorkC++Semestr1Html\labs\lab_04\pictures\var1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J:\!TeachingStudentKPI2018\course1_A&amp;P\A&amp;Psemestr1\LabA&amp;P_semestr1\MethodLabWorkC++Semestr1Html\labs\lab_04\pictures\var13.gif"/>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219325" cy="542925"/>
                          </a:xfrm>
                          <a:prstGeom prst="rect">
                            <a:avLst/>
                          </a:prstGeom>
                          <a:noFill/>
                          <a:ln>
                            <a:noFill/>
                          </a:ln>
                        </pic:spPr>
                      </pic:pic>
                    </a:graphicData>
                  </a:graphic>
                </wp:inline>
              </w:drawing>
            </w:r>
          </w:p>
        </w:tc>
      </w:tr>
      <w:tr w:rsidR="004F397E" w:rsidRPr="00A54784" w:rsidTr="004F397E">
        <w:trPr>
          <w:trHeight w:val="96"/>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 xml:space="preserve">8.2. </w:t>
            </w:r>
            <w:r w:rsidR="00254332" w:rsidRPr="00A54784">
              <w:rPr>
                <w:color w:val="000000"/>
                <w:shd w:val="clear" w:color="auto" w:fill="FFFFFF"/>
              </w:rPr>
              <w:t>Обчислити нескінчений ланцюговий дріб, задавши значення</w:t>
            </w:r>
            <w:r w:rsidR="0038249B" w:rsidRPr="00A54784">
              <w:rPr>
                <w:color w:val="000000"/>
                <w:shd w:val="clear" w:color="auto" w:fill="FFFFFF"/>
              </w:rPr>
              <w:t xml:space="preserve"> </w:t>
            </w:r>
            <w:r w:rsidR="0038249B" w:rsidRPr="00A54784">
              <w:rPr>
                <w:i/>
                <w:iCs/>
                <w:color w:val="000000"/>
                <w:shd w:val="clear" w:color="auto" w:fill="FFFFFF"/>
              </w:rPr>
              <w:t xml:space="preserve">точності </w:t>
            </w:r>
            <w:r w:rsidR="00254332" w:rsidRPr="00A54784">
              <w:rPr>
                <w:color w:val="000000"/>
                <w:shd w:val="clear" w:color="auto" w:fill="FFFFFF"/>
              </w:rPr>
              <w:t>при виклику функції</w:t>
            </w:r>
          </w:p>
          <w:p w:rsidR="00254332" w:rsidRPr="00A54784" w:rsidRDefault="00254332" w:rsidP="002D177B">
            <w:pPr>
              <w:pStyle w:val="a3"/>
            </w:pPr>
            <w:r w:rsidRPr="00A54784">
              <w:rPr>
                <w:noProof/>
                <w:lang w:eastAsia="uk-UA"/>
              </w:rPr>
              <w:drawing>
                <wp:inline distT="0" distB="0" distL="0" distR="0" wp14:anchorId="2AD369D0" wp14:editId="0B8F2276">
                  <wp:extent cx="1201003" cy="898098"/>
                  <wp:effectExtent l="0" t="0" r="0" b="0"/>
                  <wp:docPr id="55" name="Рисунок 55" descr="F:\Kovalyuk500\!!KHУ Шевченка\!COURSES=DISCIPLINES\основи програмування С&amp;C++\C&amp;C++\MethodLabWorkC++\labs\lab_04\pictures\var2_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7" descr="F:\Kovalyuk500\!!KHУ Шевченка\!COURSES=DISCIPLINES\основи програмування С&amp;C++\C&amp;C++\MethodLabWorkC++\labs\lab_04\pictures\var2_8.gif"/>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12627" cy="906790"/>
                          </a:xfrm>
                          <a:prstGeom prst="rect">
                            <a:avLst/>
                          </a:prstGeom>
                          <a:noFill/>
                          <a:ln>
                            <a:noFill/>
                          </a:ln>
                        </pic:spPr>
                      </pic:pic>
                    </a:graphicData>
                  </a:graphic>
                </wp:inline>
              </w:drawing>
            </w:r>
          </w:p>
          <w:p w:rsidR="002D177B" w:rsidRPr="00A54784" w:rsidRDefault="002D177B" w:rsidP="002D177B">
            <w:pPr>
              <w:pStyle w:val="a3"/>
            </w:pPr>
          </w:p>
          <w:p w:rsidR="002D177B" w:rsidRPr="00A54784" w:rsidRDefault="002D177B" w:rsidP="002D177B">
            <w:pPr>
              <w:pStyle w:val="a3"/>
            </w:pPr>
          </w:p>
          <w:p w:rsidR="002D177B" w:rsidRPr="00A54784" w:rsidRDefault="002D177B" w:rsidP="002D177B">
            <w:pPr>
              <w:pStyle w:val="a3"/>
            </w:pPr>
          </w:p>
          <w:p w:rsidR="002D177B" w:rsidRPr="00A54784" w:rsidRDefault="002D177B" w:rsidP="002D177B">
            <w:pPr>
              <w:pStyle w:val="a3"/>
            </w:pPr>
          </w:p>
        </w:tc>
      </w:tr>
      <w:tr w:rsidR="004F397E" w:rsidRPr="00A54784" w:rsidTr="00161F03">
        <w:trPr>
          <w:trHeight w:val="1821"/>
        </w:trPr>
        <w:tc>
          <w:tcPr>
            <w:tcW w:w="1191" w:type="dxa"/>
            <w:vMerge w:val="restart"/>
          </w:tcPr>
          <w:p w:rsidR="004F397E" w:rsidRPr="00A54784" w:rsidRDefault="004F397E" w:rsidP="002D177B">
            <w:pPr>
              <w:pStyle w:val="a3"/>
            </w:pPr>
            <w:r w:rsidRPr="00A54784">
              <w:lastRenderedPageBreak/>
              <w:t>9</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9.1. </w:t>
            </w:r>
            <w:r w:rsidR="004F397E" w:rsidRPr="00A54784">
              <w:rPr>
                <w:color w:val="000000"/>
                <w:sz w:val="24"/>
                <w:shd w:val="clear" w:color="auto" w:fill="FFFFFF"/>
              </w:rPr>
              <w:t>Обчислити значення функції у, розвинувши функцію tg(x) у ряд Тейлора подавши її через sin(x) та cos(x).. Аргумент х змінюється від -3 до 3 з кроком 0.5. Визначити похибку</w:t>
            </w:r>
          </w:p>
          <w:p w:rsidR="004F397E" w:rsidRPr="00A54784" w:rsidRDefault="004F397E" w:rsidP="002D177B">
            <w:pPr>
              <w:pStyle w:val="a3"/>
              <w:rPr>
                <w:color w:val="000000"/>
                <w:sz w:val="24"/>
                <w:shd w:val="clear" w:color="auto" w:fill="FFFFFF"/>
              </w:rPr>
            </w:pPr>
            <w:r w:rsidRPr="00A54784">
              <w:rPr>
                <w:noProof/>
                <w:sz w:val="24"/>
                <w:lang w:eastAsia="uk-UA"/>
              </w:rPr>
              <w:drawing>
                <wp:inline distT="0" distB="0" distL="0" distR="0" wp14:anchorId="0D29D0CD" wp14:editId="183C0A56">
                  <wp:extent cx="2685074" cy="528353"/>
                  <wp:effectExtent l="0" t="0" r="1270" b="5080"/>
                  <wp:docPr id="36" name="Рисунок 36" descr="J:\!TeachingStudentKPI2018\course1_A&amp;P\A&amp;Psemestr1\LabA&amp;P_semestr1\MethodLabWorkC++Semestr1Html\labs\lab_04\pictures\var1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J:\!TeachingStudentKPI2018\course1_A&amp;P\A&amp;Psemestr1\LabA&amp;P_semestr1\MethodLabWorkC++Semestr1Html\labs\lab_04\pictures\var17.gif"/>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716866" cy="534609"/>
                          </a:xfrm>
                          <a:prstGeom prst="rect">
                            <a:avLst/>
                          </a:prstGeom>
                          <a:noFill/>
                          <a:ln>
                            <a:noFill/>
                          </a:ln>
                        </pic:spPr>
                      </pic:pic>
                    </a:graphicData>
                  </a:graphic>
                </wp:inline>
              </w:drawing>
            </w:r>
          </w:p>
        </w:tc>
      </w:tr>
      <w:tr w:rsidR="004F397E" w:rsidRPr="00A54784" w:rsidTr="007443C2">
        <w:trPr>
          <w:trHeight w:val="972"/>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rPr>
                <w:color w:val="000000"/>
                <w:shd w:val="clear" w:color="auto" w:fill="FFFFFF"/>
              </w:rPr>
            </w:pPr>
            <w:r w:rsidRPr="00A54784">
              <w:t xml:space="preserve">9.2. </w:t>
            </w:r>
            <w:r w:rsidR="00254332" w:rsidRPr="00A54784">
              <w:rPr>
                <w:color w:val="000000"/>
                <w:shd w:val="clear" w:color="auto" w:fill="FFFFFF"/>
              </w:rPr>
              <w:t>Обчислити для заданого натурального числа</w:t>
            </w:r>
            <w:r w:rsidR="0038249B" w:rsidRPr="00A54784">
              <w:rPr>
                <w:color w:val="000000"/>
                <w:shd w:val="clear" w:color="auto" w:fill="FFFFFF"/>
              </w:rPr>
              <w:t xml:space="preserve"> </w:t>
            </w:r>
            <w:r w:rsidR="00254332" w:rsidRPr="00A54784">
              <w:rPr>
                <w:i/>
                <w:iCs/>
                <w:color w:val="000000"/>
                <w:shd w:val="clear" w:color="auto" w:fill="FFFFFF"/>
              </w:rPr>
              <w:t>n</w:t>
            </w:r>
            <w:r w:rsidR="0038249B" w:rsidRPr="00A54784">
              <w:rPr>
                <w:i/>
                <w:iCs/>
                <w:color w:val="000000"/>
                <w:shd w:val="clear" w:color="auto" w:fill="FFFFFF"/>
              </w:rPr>
              <w:t xml:space="preserve"> </w:t>
            </w:r>
            <w:r w:rsidR="00254332" w:rsidRPr="00A54784">
              <w:rPr>
                <w:color w:val="000000"/>
                <w:shd w:val="clear" w:color="auto" w:fill="FFFFFF"/>
              </w:rPr>
              <w:t>вираз:</w:t>
            </w:r>
          </w:p>
          <w:p w:rsidR="00254332" w:rsidRPr="00A54784" w:rsidRDefault="007766D9" w:rsidP="002D177B">
            <w:pPr>
              <w:pStyle w:val="a3"/>
            </w:pPr>
            <w:r w:rsidRPr="00A54784">
              <w:rPr>
                <w:noProof/>
                <w:lang w:eastAsia="uk-UA"/>
              </w:rPr>
              <w:drawing>
                <wp:inline distT="0" distB="0" distL="0" distR="0" wp14:anchorId="5265521E" wp14:editId="140C30AD">
                  <wp:extent cx="1740089" cy="364319"/>
                  <wp:effectExtent l="0" t="0" r="0" b="0"/>
                  <wp:docPr id="56" name="Рисунок 56" descr="F:\Kovalyuk500\!!KHУ Шевченка\!COURSES=DISCIPLINES\основи програмування С&amp;C++\C&amp;C++\MethodLabWorkC++\labs\lab_04\pictures\var2_9.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descr="F:\Kovalyuk500\!!KHУ Шевченка\!COURSES=DISCIPLINES\основи програмування С&amp;C++\C&amp;C++\MethodLabWorkC++\labs\lab_04\pictures\var2_9.gif"/>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761442" cy="368790"/>
                          </a:xfrm>
                          <a:prstGeom prst="rect">
                            <a:avLst/>
                          </a:prstGeom>
                          <a:noFill/>
                          <a:ln>
                            <a:noFill/>
                          </a:ln>
                        </pic:spPr>
                      </pic:pic>
                    </a:graphicData>
                  </a:graphic>
                </wp:inline>
              </w:drawing>
            </w:r>
          </w:p>
        </w:tc>
      </w:tr>
      <w:tr w:rsidR="004F397E" w:rsidRPr="00A54784" w:rsidTr="00161F03">
        <w:trPr>
          <w:trHeight w:val="1577"/>
        </w:trPr>
        <w:tc>
          <w:tcPr>
            <w:tcW w:w="1191" w:type="dxa"/>
            <w:vMerge w:val="restart"/>
          </w:tcPr>
          <w:p w:rsidR="004F397E" w:rsidRPr="00A54784" w:rsidRDefault="004F397E" w:rsidP="002D177B">
            <w:pPr>
              <w:pStyle w:val="a3"/>
            </w:pPr>
            <w:r w:rsidRPr="00A54784">
              <w:t>10</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 xml:space="preserve">10.1. </w:t>
            </w:r>
            <w:r w:rsidR="004F397E" w:rsidRPr="00A54784">
              <w:rPr>
                <w:color w:val="000000"/>
                <w:sz w:val="24"/>
                <w:shd w:val="clear" w:color="auto" w:fill="FFFFFF"/>
              </w:rPr>
              <w:t>Обчислити значення функції у, розвинувши функцію ln(1+x) у ряд Тейлора. Аргумент х змінюється від -3 до 3 з кроком 0.5. Визначити похибку</w:t>
            </w:r>
          </w:p>
          <w:p w:rsidR="004F397E" w:rsidRPr="00A54784" w:rsidRDefault="004F397E" w:rsidP="002D177B">
            <w:pPr>
              <w:pStyle w:val="a3"/>
              <w:rPr>
                <w:color w:val="000000"/>
                <w:sz w:val="24"/>
                <w:shd w:val="clear" w:color="auto" w:fill="FFFFFF"/>
              </w:rPr>
            </w:pPr>
            <w:r w:rsidRPr="00A54784">
              <w:rPr>
                <w:color w:val="000000"/>
                <w:position w:val="-30"/>
                <w:sz w:val="24"/>
                <w:shd w:val="clear" w:color="auto" w:fill="FFFFFF"/>
              </w:rPr>
              <w:object w:dxaOrig="3320" w:dyaOrig="700" w14:anchorId="5491CA6B">
                <v:shape id="_x0000_i1059" type="#_x0000_t75" style="width:179.25pt;height:38.25pt" o:ole="">
                  <v:imagedata r:id="rId107" o:title=""/>
                </v:shape>
                <o:OLEObject Type="Embed" ProgID="Equation.3" ShapeID="_x0000_i1059" DrawAspect="Content" ObjectID="_1693741809" r:id="rId108"/>
              </w:object>
            </w:r>
          </w:p>
        </w:tc>
      </w:tr>
      <w:tr w:rsidR="004F397E" w:rsidRPr="00A54784" w:rsidTr="00161F03">
        <w:trPr>
          <w:trHeight w:val="1118"/>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10.2. </w:t>
            </w:r>
            <w:r w:rsidR="007766D9" w:rsidRPr="00A54784">
              <w:rPr>
                <w:color w:val="000000"/>
                <w:shd w:val="clear" w:color="auto" w:fill="FFFFFF"/>
              </w:rPr>
              <w:t>Обчислити для заданого натурального числа</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вираз:</w:t>
            </w:r>
          </w:p>
          <w:p w:rsidR="007766D9" w:rsidRPr="00A54784" w:rsidRDefault="007766D9" w:rsidP="002D177B">
            <w:pPr>
              <w:pStyle w:val="a3"/>
            </w:pPr>
            <w:r w:rsidRPr="00A54784">
              <w:rPr>
                <w:noProof/>
                <w:lang w:eastAsia="uk-UA"/>
              </w:rPr>
              <w:drawing>
                <wp:inline distT="0" distB="0" distL="0" distR="0" wp14:anchorId="32B42647" wp14:editId="442D4BEF">
                  <wp:extent cx="1538991" cy="334370"/>
                  <wp:effectExtent l="0" t="0" r="4445" b="8890"/>
                  <wp:docPr id="57" name="Рисунок 57" descr="F:\Kovalyuk500\!!KHУ Шевченка\!COURSES=DISCIPLINES\основи програмування С&amp;C++\C&amp;C++\MethodLabWorkC++\labs\lab_04\pictures\var2_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 descr="F:\Kovalyuk500\!!KHУ Шевченка\!COURSES=DISCIPLINES\основи програмування С&amp;C++\C&amp;C++\MethodLabWorkC++\labs\lab_04\pictures\var2_10.gif"/>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560020" cy="338939"/>
                          </a:xfrm>
                          <a:prstGeom prst="rect">
                            <a:avLst/>
                          </a:prstGeom>
                          <a:noFill/>
                          <a:ln>
                            <a:noFill/>
                          </a:ln>
                        </pic:spPr>
                      </pic:pic>
                    </a:graphicData>
                  </a:graphic>
                </wp:inline>
              </w:drawing>
            </w:r>
          </w:p>
        </w:tc>
      </w:tr>
      <w:tr w:rsidR="004F397E" w:rsidRPr="00A54784" w:rsidTr="00161F03">
        <w:trPr>
          <w:trHeight w:val="1531"/>
        </w:trPr>
        <w:tc>
          <w:tcPr>
            <w:tcW w:w="1191" w:type="dxa"/>
            <w:vMerge w:val="restart"/>
          </w:tcPr>
          <w:p w:rsidR="004F397E" w:rsidRPr="00A54784" w:rsidRDefault="004F397E" w:rsidP="002D177B">
            <w:pPr>
              <w:pStyle w:val="a3"/>
            </w:pPr>
            <w:r w:rsidRPr="00A54784">
              <w:t>11</w:t>
            </w:r>
          </w:p>
        </w:tc>
        <w:tc>
          <w:tcPr>
            <w:tcW w:w="8721" w:type="dxa"/>
          </w:tcPr>
          <w:p w:rsidR="004F397E" w:rsidRPr="00A54784" w:rsidRDefault="00DD294D" w:rsidP="002D177B">
            <w:pPr>
              <w:pStyle w:val="a3"/>
              <w:rPr>
                <w:color w:val="000000"/>
                <w:sz w:val="24"/>
                <w:shd w:val="clear" w:color="auto" w:fill="FFFFFF"/>
              </w:rPr>
            </w:pPr>
            <w:r w:rsidRPr="00A54784">
              <w:rPr>
                <w:color w:val="000000"/>
                <w:sz w:val="24"/>
                <w:shd w:val="clear" w:color="auto" w:fill="FFFFFF"/>
              </w:rPr>
              <w:t>11.1</w:t>
            </w:r>
            <w:r w:rsidR="004F397E" w:rsidRPr="00A54784">
              <w:rPr>
                <w:color w:val="000000"/>
                <w:sz w:val="24"/>
                <w:shd w:val="clear" w:color="auto" w:fill="FFFFFF"/>
              </w:rPr>
              <w:t>Обчислити значення функції у, розвинувши функцію cos(x) у ряд Тейлора. Аргумент х змінюється від -2 до 3 з кроком 0.5. Визначити похибку</w:t>
            </w:r>
            <w:r w:rsidR="004F397E" w:rsidRPr="00A54784">
              <w:rPr>
                <w:noProof/>
                <w:sz w:val="24"/>
              </w:rPr>
              <w:t xml:space="preserve"> </w:t>
            </w:r>
            <w:r w:rsidR="00F142CB">
              <w:object w:dxaOrig="3645" w:dyaOrig="795">
                <v:shape id="_x0000_i1170" type="#_x0000_t75" style="width:182.25pt;height:39.75pt" o:ole="">
                  <v:imagedata r:id="rId110" o:title=""/>
                </v:shape>
                <o:OLEObject Type="Embed" ProgID="PBrush" ShapeID="_x0000_i1170" DrawAspect="Content" ObjectID="_1693741810" r:id="rId111"/>
              </w:object>
            </w:r>
          </w:p>
        </w:tc>
      </w:tr>
      <w:tr w:rsidR="004F397E" w:rsidRPr="00A54784" w:rsidTr="00161F03">
        <w:trPr>
          <w:trHeight w:val="843"/>
        </w:trPr>
        <w:tc>
          <w:tcPr>
            <w:tcW w:w="1191" w:type="dxa"/>
            <w:vMerge/>
          </w:tcPr>
          <w:p w:rsidR="004F397E" w:rsidRPr="00A54784" w:rsidRDefault="004F397E" w:rsidP="002D177B">
            <w:pPr>
              <w:pStyle w:val="a3"/>
            </w:pPr>
          </w:p>
        </w:tc>
        <w:tc>
          <w:tcPr>
            <w:tcW w:w="8721" w:type="dxa"/>
          </w:tcPr>
          <w:p w:rsidR="004F397E" w:rsidRPr="00A54784" w:rsidRDefault="00475FD8" w:rsidP="002D177B">
            <w:pPr>
              <w:pStyle w:val="a3"/>
            </w:pPr>
            <w:r w:rsidRPr="00A54784">
              <w:t xml:space="preserve">11.2. </w:t>
            </w:r>
            <w:r w:rsidR="007766D9" w:rsidRPr="00A54784">
              <w:rPr>
                <w:color w:val="000000"/>
                <w:shd w:val="clear" w:color="auto" w:fill="FFFFFF"/>
              </w:rPr>
              <w:t>Ввести з клавіатури натуральне число</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Необхідно отримати всі досконалі числа, менші за</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Досконалим називається число, значення якого дорівнює сумі всіх його дільників.</w:t>
            </w:r>
          </w:p>
        </w:tc>
      </w:tr>
      <w:tr w:rsidR="00475FD8" w:rsidRPr="00A54784" w:rsidTr="00161F03">
        <w:trPr>
          <w:trHeight w:val="1551"/>
        </w:trPr>
        <w:tc>
          <w:tcPr>
            <w:tcW w:w="1191" w:type="dxa"/>
            <w:vMerge w:val="restart"/>
          </w:tcPr>
          <w:p w:rsidR="00475FD8" w:rsidRPr="00A54784" w:rsidRDefault="00475FD8" w:rsidP="002D177B">
            <w:pPr>
              <w:pStyle w:val="a3"/>
            </w:pPr>
            <w:r w:rsidRPr="00A54784">
              <w:t>12</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12.1</w:t>
            </w:r>
            <w:r w:rsidR="00475FD8" w:rsidRPr="00A54784">
              <w:rPr>
                <w:color w:val="000000"/>
                <w:sz w:val="24"/>
                <w:shd w:val="clear" w:color="auto" w:fill="FFFFFF"/>
              </w:rPr>
              <w:t>Обчислити значення функції у, розвинувши функцію e</w:t>
            </w:r>
            <w:r w:rsidR="00475FD8" w:rsidRPr="00A54784">
              <w:rPr>
                <w:color w:val="000000"/>
                <w:sz w:val="24"/>
                <w:shd w:val="clear" w:color="auto" w:fill="FFFFFF"/>
                <w:vertAlign w:val="superscript"/>
              </w:rPr>
              <w:t>-x</w:t>
            </w:r>
            <w:r w:rsidR="00475FD8" w:rsidRPr="00A54784">
              <w:rPr>
                <w:color w:val="000000"/>
                <w:sz w:val="24"/>
                <w:shd w:val="clear" w:color="auto" w:fill="FFFFFF"/>
              </w:rPr>
              <w:t xml:space="preserve"> у ряд Тейлора. Аргумент х змінюється від -2 до 2 з кроком 0.5. Визначити похибку.</w:t>
            </w:r>
          </w:p>
          <w:p w:rsidR="00475FD8" w:rsidRPr="00A54784" w:rsidRDefault="00475FD8" w:rsidP="002D177B">
            <w:pPr>
              <w:pStyle w:val="a3"/>
              <w:rPr>
                <w:color w:val="000000"/>
                <w:sz w:val="24"/>
                <w:shd w:val="clear" w:color="auto" w:fill="FFFFFF"/>
              </w:rPr>
            </w:pPr>
            <w:r w:rsidRPr="00A54784">
              <w:rPr>
                <w:noProof/>
                <w:sz w:val="24"/>
                <w:lang w:eastAsia="uk-UA"/>
              </w:rPr>
              <w:drawing>
                <wp:inline distT="0" distB="0" distL="0" distR="0" wp14:anchorId="09DD8694" wp14:editId="1280996F">
                  <wp:extent cx="1997709" cy="580466"/>
                  <wp:effectExtent l="0" t="0" r="3175" b="0"/>
                  <wp:docPr id="38" name="Рисунок 38" descr="J:\!TeachingStudentKPI2018\course1_A&amp;P\A&amp;Psemestr1\LabA&amp;P_semestr1\MethodLabWorkC++Semestr1Html\labs\lab_04\pictures\var2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J:\!TeachingStudentKPI2018\course1_A&amp;P\A&amp;Psemestr1\LabA&amp;P_semestr1\MethodLabWorkC++Semestr1Html\labs\lab_04\pictures\var21.gif"/>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028369" cy="589375"/>
                          </a:xfrm>
                          <a:prstGeom prst="rect">
                            <a:avLst/>
                          </a:prstGeom>
                          <a:noFill/>
                          <a:ln>
                            <a:noFill/>
                          </a:ln>
                        </pic:spPr>
                      </pic:pic>
                    </a:graphicData>
                  </a:graphic>
                </wp:inline>
              </w:drawing>
            </w:r>
          </w:p>
        </w:tc>
      </w:tr>
      <w:tr w:rsidR="00475FD8" w:rsidRPr="00A54784" w:rsidTr="00161F03">
        <w:trPr>
          <w:trHeight w:val="920"/>
        </w:trPr>
        <w:tc>
          <w:tcPr>
            <w:tcW w:w="1191" w:type="dxa"/>
            <w:vMerge/>
          </w:tcPr>
          <w:p w:rsidR="00475FD8" w:rsidRPr="00A54784" w:rsidRDefault="00475FD8" w:rsidP="002D177B">
            <w:pPr>
              <w:pStyle w:val="a3"/>
            </w:pPr>
          </w:p>
        </w:tc>
        <w:tc>
          <w:tcPr>
            <w:tcW w:w="8721" w:type="dxa"/>
          </w:tcPr>
          <w:p w:rsidR="00475FD8" w:rsidRPr="00A54784" w:rsidRDefault="00475FD8" w:rsidP="002D177B">
            <w:pPr>
              <w:pStyle w:val="a3"/>
            </w:pPr>
            <w:r w:rsidRPr="00A54784">
              <w:t>12.2</w:t>
            </w:r>
            <w:r w:rsidR="007766D9" w:rsidRPr="00A54784">
              <w:rPr>
                <w:color w:val="000000"/>
                <w:shd w:val="clear" w:color="auto" w:fill="FFFFFF"/>
              </w:rPr>
              <w:t xml:space="preserve"> Ввести з клавіатури натуральне число</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Визначити кількість цифр у числі</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i/>
                <w:iCs/>
                <w:color w:val="000000"/>
                <w:shd w:val="clear" w:color="auto" w:fill="FFFFFF"/>
              </w:rPr>
              <w:t xml:space="preserve"> </w:t>
            </w:r>
            <w:r w:rsidR="007766D9" w:rsidRPr="00A54784">
              <w:rPr>
                <w:color w:val="000000"/>
                <w:shd w:val="clear" w:color="auto" w:fill="FFFFFF"/>
              </w:rPr>
              <w:t>, підрахувати їх суму та знайти першу і останню цифри числа. Подання числа у вигляді структурованого типу (масивом або рядком)</w:t>
            </w:r>
            <w:r w:rsidR="0038249B" w:rsidRPr="00A54784">
              <w:rPr>
                <w:color w:val="000000"/>
                <w:shd w:val="clear" w:color="auto" w:fill="FFFFFF"/>
              </w:rPr>
              <w:t xml:space="preserve"> </w:t>
            </w:r>
            <w:r w:rsidR="007766D9" w:rsidRPr="00A54784">
              <w:rPr>
                <w:color w:val="000000"/>
                <w:shd w:val="clear" w:color="auto" w:fill="FFFFFF"/>
              </w:rPr>
              <w:t>не використовувати</w:t>
            </w:r>
            <w:r w:rsidR="0038249B" w:rsidRPr="00A54784">
              <w:rPr>
                <w:color w:val="000000"/>
                <w:shd w:val="clear" w:color="auto" w:fill="FFFFFF"/>
              </w:rPr>
              <w:t xml:space="preserve"> </w:t>
            </w:r>
            <w:r w:rsidR="007766D9" w:rsidRPr="00A54784">
              <w:rPr>
                <w:color w:val="000000"/>
                <w:shd w:val="clear" w:color="auto" w:fill="FFFFFF"/>
              </w:rPr>
              <w:t>.</w:t>
            </w:r>
          </w:p>
        </w:tc>
      </w:tr>
      <w:tr w:rsidR="00475FD8" w:rsidRPr="00A54784" w:rsidTr="00161F03">
        <w:trPr>
          <w:trHeight w:val="1472"/>
        </w:trPr>
        <w:tc>
          <w:tcPr>
            <w:tcW w:w="1191" w:type="dxa"/>
            <w:vMerge w:val="restart"/>
          </w:tcPr>
          <w:p w:rsidR="00475FD8" w:rsidRPr="00A54784" w:rsidRDefault="00475FD8" w:rsidP="002D177B">
            <w:pPr>
              <w:pStyle w:val="a3"/>
            </w:pPr>
            <w:r w:rsidRPr="00A54784">
              <w:t>13</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3.1. </w:t>
            </w:r>
            <w:r w:rsidR="00475FD8" w:rsidRPr="00A54784">
              <w:rPr>
                <w:color w:val="000000"/>
                <w:sz w:val="24"/>
                <w:shd w:val="clear" w:color="auto" w:fill="FFFFFF"/>
              </w:rPr>
              <w:t>Обчислити значення функції у, розвинувши функцію ln(x) у ряд Тейлора. Аргумент х змінюється від -2 до 4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6A8AFD9B" wp14:editId="71300BAE">
                  <wp:extent cx="1447041" cy="524386"/>
                  <wp:effectExtent l="0" t="0" r="1270" b="9525"/>
                  <wp:docPr id="39" name="Рисунок 39" descr="J:\!TeachingStudentKPI2018\course1_A&amp;P\A&amp;Psemestr1\LabA&amp;P_semestr1\MethodLabWorkC++Semestr1Html\labs\lab_04\pictures\var2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J:\!TeachingStudentKPI2018\course1_A&amp;P\A&amp;Psemestr1\LabA&amp;P_semestr1\MethodLabWorkC++Semestr1Html\labs\lab_04\pictures\var23.gif"/>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471660" cy="533308"/>
                          </a:xfrm>
                          <a:prstGeom prst="rect">
                            <a:avLst/>
                          </a:prstGeom>
                          <a:noFill/>
                          <a:ln>
                            <a:noFill/>
                          </a:ln>
                        </pic:spPr>
                      </pic:pic>
                    </a:graphicData>
                  </a:graphic>
                </wp:inline>
              </w:drawing>
            </w:r>
          </w:p>
        </w:tc>
      </w:tr>
      <w:tr w:rsidR="00475FD8" w:rsidRPr="00A54784" w:rsidTr="00161F03">
        <w:trPr>
          <w:trHeight w:val="92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3.2.</w:t>
            </w:r>
            <w:r w:rsidR="007766D9" w:rsidRPr="00A54784">
              <w:rPr>
                <w:color w:val="000000"/>
                <w:shd w:val="clear" w:color="auto" w:fill="FFFFFF"/>
              </w:rPr>
              <w:t xml:space="preserve"> Ввести з клавіатури два натуральних числа</w:t>
            </w:r>
            <w:r w:rsidR="0038249B" w:rsidRPr="00A54784">
              <w:rPr>
                <w:color w:val="000000"/>
                <w:shd w:val="clear" w:color="auto" w:fill="FFFFFF"/>
              </w:rPr>
              <w:t xml:space="preserve"> </w:t>
            </w:r>
            <w:r w:rsidR="007766D9" w:rsidRPr="00A54784">
              <w:rPr>
                <w:i/>
                <w:iCs/>
                <w:color w:val="000000"/>
                <w:shd w:val="clear" w:color="auto" w:fill="FFFFFF"/>
              </w:rPr>
              <w:t>m&gt;100, n&gt; m</w:t>
            </w:r>
            <w:r w:rsidR="0038249B" w:rsidRPr="00A54784">
              <w:rPr>
                <w:i/>
                <w:iCs/>
                <w:color w:val="000000"/>
                <w:shd w:val="clear" w:color="auto" w:fill="FFFFFF"/>
              </w:rPr>
              <w:t xml:space="preserve"> </w:t>
            </w:r>
            <w:r w:rsidR="007766D9" w:rsidRPr="00A54784">
              <w:rPr>
                <w:color w:val="000000"/>
                <w:shd w:val="clear" w:color="auto" w:fill="FFFFFF"/>
              </w:rPr>
              <w:t>. Визначити кількість чисел між</w:t>
            </w:r>
            <w:r w:rsidR="0038249B" w:rsidRPr="00A54784">
              <w:rPr>
                <w:color w:val="000000"/>
                <w:shd w:val="clear" w:color="auto" w:fill="FFFFFF"/>
              </w:rPr>
              <w:t xml:space="preserve"> </w:t>
            </w:r>
            <w:r w:rsidR="007766D9" w:rsidRPr="00A54784">
              <w:rPr>
                <w:i/>
                <w:iCs/>
                <w:color w:val="000000"/>
                <w:shd w:val="clear" w:color="auto" w:fill="FFFFFF"/>
              </w:rPr>
              <w:t>m, n</w:t>
            </w:r>
            <w:r w:rsidR="007766D9" w:rsidRPr="00A54784">
              <w:rPr>
                <w:color w:val="000000"/>
                <w:shd w:val="clear" w:color="auto" w:fill="FFFFFF"/>
              </w:rPr>
              <w:t>, які складаються з непарних цифр, або мають різні цифри. Подання числа у вигляді структурованого типу (масивом або рядком)</w:t>
            </w:r>
            <w:r w:rsidR="0038249B" w:rsidRPr="00A54784">
              <w:rPr>
                <w:color w:val="000000"/>
                <w:shd w:val="clear" w:color="auto" w:fill="FFFFFF"/>
              </w:rPr>
              <w:t xml:space="preserve"> </w:t>
            </w:r>
            <w:r w:rsidR="007766D9" w:rsidRPr="00A54784">
              <w:rPr>
                <w:color w:val="000000"/>
                <w:shd w:val="clear" w:color="auto" w:fill="FFFFFF"/>
              </w:rPr>
              <w:t>не використовувати</w:t>
            </w:r>
            <w:r w:rsidR="0038249B" w:rsidRPr="00A54784">
              <w:rPr>
                <w:color w:val="000000"/>
                <w:shd w:val="clear" w:color="auto" w:fill="FFFFFF"/>
              </w:rPr>
              <w:t xml:space="preserve"> </w:t>
            </w:r>
            <w:r w:rsidR="007766D9" w:rsidRPr="00A54784">
              <w:rPr>
                <w:color w:val="000000"/>
                <w:shd w:val="clear" w:color="auto" w:fill="FFFFFF"/>
              </w:rPr>
              <w:t>.</w:t>
            </w:r>
          </w:p>
        </w:tc>
      </w:tr>
      <w:tr w:rsidR="00475FD8" w:rsidRPr="00A54784" w:rsidTr="004F397E">
        <w:trPr>
          <w:trHeight w:val="97"/>
        </w:trPr>
        <w:tc>
          <w:tcPr>
            <w:tcW w:w="1191" w:type="dxa"/>
            <w:vMerge w:val="restart"/>
          </w:tcPr>
          <w:p w:rsidR="00475FD8" w:rsidRPr="00A54784" w:rsidRDefault="00475FD8" w:rsidP="002D177B">
            <w:pPr>
              <w:pStyle w:val="a3"/>
            </w:pPr>
            <w:r w:rsidRPr="00A54784">
              <w:t>14</w:t>
            </w:r>
          </w:p>
        </w:tc>
        <w:tc>
          <w:tcPr>
            <w:tcW w:w="8721" w:type="dxa"/>
          </w:tcPr>
          <w:p w:rsidR="00475FD8" w:rsidRPr="00A54784" w:rsidRDefault="00DD294D" w:rsidP="002D177B">
            <w:pPr>
              <w:pStyle w:val="a3"/>
              <w:rPr>
                <w:noProof/>
                <w:sz w:val="24"/>
              </w:rPr>
            </w:pPr>
            <w:r w:rsidRPr="00A54784">
              <w:rPr>
                <w:color w:val="000000"/>
                <w:sz w:val="24"/>
                <w:shd w:val="clear" w:color="auto" w:fill="FFFFFF"/>
              </w:rPr>
              <w:t xml:space="preserve">14.1. </w:t>
            </w:r>
            <w:r w:rsidR="00475FD8" w:rsidRPr="00A54784">
              <w:rPr>
                <w:color w:val="000000"/>
                <w:sz w:val="24"/>
                <w:shd w:val="clear" w:color="auto" w:fill="FFFFFF"/>
              </w:rPr>
              <w:t>Обчислити значення функції у, розвинувши функцію у ряд Тейлора. Аргумент х змінюється від -2 до 2 з кроком 0.5. Визначити похибку.</w:t>
            </w:r>
            <w:r w:rsidR="00475FD8" w:rsidRPr="00A54784">
              <w:rPr>
                <w:noProof/>
                <w:sz w:val="24"/>
              </w:rPr>
              <w:t xml:space="preserve"> </w:t>
            </w:r>
            <w:r w:rsidR="00475FD8" w:rsidRPr="00A54784">
              <w:rPr>
                <w:noProof/>
                <w:sz w:val="24"/>
                <w:lang w:eastAsia="uk-UA"/>
              </w:rPr>
              <w:drawing>
                <wp:inline distT="0" distB="0" distL="0" distR="0" wp14:anchorId="5B3D1363" wp14:editId="511D9C7F">
                  <wp:extent cx="2039203" cy="659225"/>
                  <wp:effectExtent l="0" t="0" r="0" b="7620"/>
                  <wp:docPr id="40" name="Рисунок 40" descr="J:\!TeachingStudentKPI2018\course1_A&amp;P\A&amp;Psemestr1\LabA&amp;P_semestr1\MethodLabWorkC++Semestr1Html\labs\lab_04\pictures\var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J:\!TeachingStudentKPI2018\course1_A&amp;P\A&amp;Psemestr1\LabA&amp;P_semestr1\MethodLabWorkC++Semestr1Html\labs\lab_04\pictures\var2.gif"/>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054121" cy="664048"/>
                          </a:xfrm>
                          <a:prstGeom prst="rect">
                            <a:avLst/>
                          </a:prstGeom>
                          <a:noFill/>
                          <a:ln>
                            <a:noFill/>
                          </a:ln>
                        </pic:spPr>
                      </pic:pic>
                    </a:graphicData>
                  </a:graphic>
                </wp:inline>
              </w:drawing>
            </w:r>
          </w:p>
          <w:p w:rsidR="00161F03" w:rsidRPr="00A54784" w:rsidRDefault="00161F03" w:rsidP="002D177B">
            <w:pPr>
              <w:pStyle w:val="a3"/>
              <w:rPr>
                <w:sz w:val="24"/>
              </w:rPr>
            </w:pPr>
          </w:p>
        </w:tc>
      </w:tr>
      <w:tr w:rsidR="00475FD8" w:rsidRPr="00A54784" w:rsidTr="004F397E">
        <w:trPr>
          <w:trHeight w:val="9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rPr>
                <w:color w:val="000000"/>
                <w:shd w:val="clear" w:color="auto" w:fill="FFFFFF"/>
              </w:rPr>
            </w:pPr>
            <w:r w:rsidRPr="00A54784">
              <w:t xml:space="preserve">14.2. </w:t>
            </w:r>
            <w:r w:rsidR="007766D9" w:rsidRPr="00A54784">
              <w:rPr>
                <w:color w:val="000000"/>
                <w:shd w:val="clear" w:color="auto" w:fill="FFFFFF"/>
              </w:rPr>
              <w:t>У трьох видах спорту стартує</w:t>
            </w:r>
            <w:r w:rsidR="0038249B" w:rsidRPr="00A54784">
              <w:rPr>
                <w:i/>
                <w:color w:val="000000"/>
                <w:shd w:val="clear" w:color="auto" w:fill="FFFFFF"/>
              </w:rPr>
              <w:t xml:space="preserve"> </w:t>
            </w:r>
            <w:r w:rsidR="007766D9" w:rsidRPr="00A54784">
              <w:rPr>
                <w:rStyle w:val="af5"/>
                <w:rFonts w:cs="Times New Roman"/>
                <w:i/>
                <w:color w:val="000000"/>
                <w:szCs w:val="24"/>
                <w:shd w:val="clear" w:color="auto" w:fill="FFFFFF"/>
              </w:rPr>
              <w:t>n</w:t>
            </w:r>
            <w:r w:rsidR="0038249B" w:rsidRPr="00A54784">
              <w:rPr>
                <w:i/>
                <w:color w:val="000000"/>
                <w:shd w:val="clear" w:color="auto" w:fill="FFFFFF"/>
              </w:rPr>
              <w:t xml:space="preserve"> </w:t>
            </w:r>
            <w:r w:rsidR="007766D9" w:rsidRPr="00A54784">
              <w:rPr>
                <w:color w:val="000000"/>
                <w:shd w:val="clear" w:color="auto" w:fill="FFFFFF"/>
              </w:rPr>
              <w:t>осіб. Визначити, скільки існує можливих результатів, якими можуть закінчитися змагання, якщо кожна людина стартує в одному, довільно обраному виді спорту? Під результатом змагання розуміється розподіл місць для всіх спортсменів, що стартують в кожному виді.</w:t>
            </w:r>
          </w:p>
          <w:p w:rsidR="002D177B" w:rsidRPr="00A54784" w:rsidRDefault="002D177B" w:rsidP="002D177B">
            <w:pPr>
              <w:pStyle w:val="a3"/>
            </w:pPr>
          </w:p>
        </w:tc>
      </w:tr>
      <w:tr w:rsidR="00475FD8" w:rsidRPr="00A54784" w:rsidTr="00475FD8">
        <w:trPr>
          <w:trHeight w:val="478"/>
        </w:trPr>
        <w:tc>
          <w:tcPr>
            <w:tcW w:w="1191" w:type="dxa"/>
            <w:vMerge w:val="restart"/>
          </w:tcPr>
          <w:p w:rsidR="00475FD8" w:rsidRPr="00A54784" w:rsidRDefault="00475FD8" w:rsidP="002D177B">
            <w:pPr>
              <w:pStyle w:val="a3"/>
            </w:pPr>
            <w:r w:rsidRPr="00A54784">
              <w:t>15</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5.1. </w:t>
            </w:r>
            <w:r w:rsidR="00475FD8"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w:t>
            </w:r>
          </w:p>
          <w:p w:rsidR="00475FD8" w:rsidRPr="00A54784" w:rsidRDefault="00475FD8" w:rsidP="002D177B">
            <w:pPr>
              <w:pStyle w:val="a3"/>
              <w:rPr>
                <w:color w:val="000000"/>
                <w:sz w:val="24"/>
                <w:shd w:val="clear" w:color="auto" w:fill="FFFFFF"/>
              </w:rPr>
            </w:pPr>
            <w:r w:rsidRPr="00A54784">
              <w:rPr>
                <w:noProof/>
                <w:sz w:val="24"/>
                <w:lang w:eastAsia="uk-UA"/>
              </w:rPr>
              <w:drawing>
                <wp:inline distT="0" distB="0" distL="0" distR="0" wp14:anchorId="7809A4AD" wp14:editId="24FF7A4F">
                  <wp:extent cx="2610561" cy="501017"/>
                  <wp:effectExtent l="0" t="0" r="0" b="0"/>
                  <wp:docPr id="41" name="Рисунок 41" descr="J:\!TeachingStudentKPI2018\course1_A&amp;P\A&amp;Psemestr1\LabA&amp;P_semestr1\MethodLabWorkC++Semestr1Html\labs\lab_04\pictures\var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J:\!TeachingStudentKPI2018\course1_A&amp;P\A&amp;Psemestr1\LabA&amp;P_semestr1\MethodLabWorkC++Semestr1Html\labs\lab_04\pictures\var4.gif"/>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628832" cy="504523"/>
                          </a:xfrm>
                          <a:prstGeom prst="rect">
                            <a:avLst/>
                          </a:prstGeom>
                          <a:noFill/>
                          <a:ln>
                            <a:noFill/>
                          </a:ln>
                        </pic:spPr>
                      </pic:pic>
                    </a:graphicData>
                  </a:graphic>
                </wp:inline>
              </w:drawing>
            </w:r>
          </w:p>
        </w:tc>
      </w:tr>
      <w:tr w:rsidR="00475FD8" w:rsidRPr="00A54784" w:rsidTr="002D177B">
        <w:trPr>
          <w:trHeight w:val="1612"/>
        </w:trPr>
        <w:tc>
          <w:tcPr>
            <w:tcW w:w="1191" w:type="dxa"/>
            <w:vMerge/>
          </w:tcPr>
          <w:p w:rsidR="00475FD8" w:rsidRPr="00A54784" w:rsidRDefault="00475FD8" w:rsidP="002D177B">
            <w:pPr>
              <w:pStyle w:val="a3"/>
            </w:pPr>
          </w:p>
        </w:tc>
        <w:tc>
          <w:tcPr>
            <w:tcW w:w="8721" w:type="dxa"/>
          </w:tcPr>
          <w:p w:rsidR="00485CD4" w:rsidRPr="00A54784" w:rsidRDefault="00DD294D" w:rsidP="002D177B">
            <w:pPr>
              <w:pStyle w:val="a3"/>
              <w:rPr>
                <w:sz w:val="24"/>
              </w:rPr>
            </w:pPr>
            <w:r w:rsidRPr="00A54784">
              <w:rPr>
                <w:color w:val="000000"/>
                <w:sz w:val="24"/>
                <w:shd w:val="clear" w:color="auto" w:fill="FFFFFF"/>
              </w:rPr>
              <w:t xml:space="preserve">15.2. </w:t>
            </w:r>
            <w:r w:rsidR="007766D9" w:rsidRPr="00A54784">
              <w:rPr>
                <w:color w:val="000000"/>
                <w:sz w:val="24"/>
                <w:shd w:val="clear" w:color="auto" w:fill="FFFFFF"/>
              </w:rPr>
              <w:t>Учасники лижних змагань стартують з інтервалом 30 секунд. Щоб визначити порядок старту, спортсмени тягнуть жереб, який вказує номер старту. Визначити кількість різних послідовностей виходу лижників на старт, якщо в змаганнях брало участь</w:t>
            </w:r>
            <w:r w:rsidR="0038249B" w:rsidRPr="00A54784">
              <w:rPr>
                <w:color w:val="000000"/>
                <w:sz w:val="24"/>
                <w:shd w:val="clear" w:color="auto" w:fill="FFFFFF"/>
              </w:rPr>
              <w:t xml:space="preserve"> </w:t>
            </w:r>
            <w:r w:rsidR="007766D9" w:rsidRPr="00A54784">
              <w:rPr>
                <w:i/>
                <w:iCs/>
                <w:color w:val="000000"/>
                <w:sz w:val="24"/>
                <w:shd w:val="clear" w:color="auto" w:fill="FFFFFF"/>
              </w:rPr>
              <w:t>n</w:t>
            </w:r>
            <w:r w:rsidR="0038249B" w:rsidRPr="00A54784">
              <w:rPr>
                <w:color w:val="000000"/>
                <w:sz w:val="24"/>
                <w:shd w:val="clear" w:color="auto" w:fill="FFFFFF"/>
              </w:rPr>
              <w:t xml:space="preserve"> </w:t>
            </w:r>
            <w:r w:rsidR="007766D9" w:rsidRPr="00A54784">
              <w:rPr>
                <w:color w:val="000000"/>
                <w:sz w:val="24"/>
                <w:shd w:val="clear" w:color="auto" w:fill="FFFFFF"/>
              </w:rPr>
              <w:t>осіб. Через який проміжок часу всі спортсмени будуть на лижах? Значення кількості спортсменів</w:t>
            </w:r>
            <w:r w:rsidR="0038249B" w:rsidRPr="00A54784">
              <w:rPr>
                <w:color w:val="000000"/>
                <w:sz w:val="24"/>
                <w:shd w:val="clear" w:color="auto" w:fill="FFFFFF"/>
              </w:rPr>
              <w:t xml:space="preserve"> </w:t>
            </w:r>
            <w:r w:rsidR="007766D9" w:rsidRPr="00A54784">
              <w:rPr>
                <w:i/>
                <w:iCs/>
                <w:color w:val="000000"/>
                <w:sz w:val="24"/>
                <w:shd w:val="clear" w:color="auto" w:fill="FFFFFF"/>
              </w:rPr>
              <w:t>n</w:t>
            </w:r>
            <w:r w:rsidR="0038249B" w:rsidRPr="00A54784">
              <w:rPr>
                <w:color w:val="000000"/>
                <w:sz w:val="24"/>
                <w:shd w:val="clear" w:color="auto" w:fill="FFFFFF"/>
              </w:rPr>
              <w:t xml:space="preserve"> </w:t>
            </w:r>
            <w:r w:rsidR="007766D9" w:rsidRPr="00A54784">
              <w:rPr>
                <w:color w:val="000000"/>
                <w:sz w:val="24"/>
                <w:shd w:val="clear" w:color="auto" w:fill="FFFFFF"/>
              </w:rPr>
              <w:t>вводити з клавіатури.</w:t>
            </w:r>
          </w:p>
        </w:tc>
      </w:tr>
      <w:tr w:rsidR="00475FD8" w:rsidRPr="00A54784" w:rsidTr="002D177B">
        <w:trPr>
          <w:trHeight w:val="1491"/>
        </w:trPr>
        <w:tc>
          <w:tcPr>
            <w:tcW w:w="1191" w:type="dxa"/>
            <w:vMerge w:val="restart"/>
          </w:tcPr>
          <w:p w:rsidR="00475FD8" w:rsidRPr="00A54784" w:rsidRDefault="00475FD8" w:rsidP="002D177B">
            <w:pPr>
              <w:pStyle w:val="a3"/>
            </w:pPr>
            <w:r w:rsidRPr="00A54784">
              <w:t>16</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6.1. </w:t>
            </w:r>
            <w:r w:rsidR="00475FD8" w:rsidRPr="00A54784">
              <w:rPr>
                <w:color w:val="000000"/>
                <w:sz w:val="24"/>
                <w:shd w:val="clear" w:color="auto" w:fill="FFFFFF"/>
              </w:rPr>
              <w:t>Обчислити значення функції у, розвинувши функцію arctg(x) у ряд Тейлора. Аргумент х змінюється від 0 до 3 з кроком 0.5. Визначити похибку</w:t>
            </w:r>
            <w:r w:rsidR="00475FD8" w:rsidRPr="00A54784">
              <w:rPr>
                <w:noProof/>
                <w:sz w:val="24"/>
              </w:rPr>
              <w:t xml:space="preserve"> </w:t>
            </w:r>
            <w:r w:rsidR="00F142CB">
              <w:object w:dxaOrig="3570" w:dyaOrig="720">
                <v:shape id="_x0000_i1171" type="#_x0000_t75" style="width:178.5pt;height:36pt" o:ole="">
                  <v:imagedata r:id="rId114" o:title=""/>
                </v:shape>
                <o:OLEObject Type="Embed" ProgID="PBrush" ShapeID="_x0000_i1171" DrawAspect="Content" ObjectID="_1693741811" r:id="rId115"/>
              </w:object>
            </w:r>
            <w:bookmarkStart w:id="20" w:name="_GoBack"/>
            <w:bookmarkEnd w:id="20"/>
          </w:p>
        </w:tc>
      </w:tr>
      <w:tr w:rsidR="00475FD8" w:rsidRPr="00A54784" w:rsidTr="002D177B">
        <w:trPr>
          <w:trHeight w:val="974"/>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6.2.</w:t>
            </w:r>
            <w:r w:rsidR="007766D9" w:rsidRPr="00A54784">
              <w:rPr>
                <w:color w:val="000000"/>
                <w:shd w:val="clear" w:color="auto" w:fill="FFFFFF"/>
              </w:rPr>
              <w:t xml:space="preserve"> Два натуральних числа називаються "дружніми", якщо кожне з них дорівнює сумі всіх дільників іншого, крім самого цього числа. Визначити всі пари "дружніх" чисел, що лежать у діапазоні [200, 300] .</w:t>
            </w:r>
          </w:p>
        </w:tc>
      </w:tr>
      <w:tr w:rsidR="00475FD8" w:rsidRPr="00A54784" w:rsidTr="002D177B">
        <w:trPr>
          <w:trHeight w:val="1579"/>
        </w:trPr>
        <w:tc>
          <w:tcPr>
            <w:tcW w:w="1191" w:type="dxa"/>
            <w:vMerge w:val="restart"/>
          </w:tcPr>
          <w:p w:rsidR="00475FD8" w:rsidRPr="00A54784" w:rsidRDefault="00475FD8" w:rsidP="002D177B">
            <w:pPr>
              <w:pStyle w:val="a3"/>
            </w:pPr>
            <w:r w:rsidRPr="00A54784">
              <w:t>17</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7.1. </w:t>
            </w:r>
            <w:r w:rsidR="00475FD8" w:rsidRPr="00A54784">
              <w:rPr>
                <w:color w:val="000000"/>
                <w:sz w:val="24"/>
                <w:shd w:val="clear" w:color="auto" w:fill="FFFFFF"/>
              </w:rPr>
              <w:t>Обчислити значення функції у, розвинувши функцію e</w:t>
            </w:r>
            <w:r w:rsidR="00475FD8" w:rsidRPr="00A54784">
              <w:rPr>
                <w:color w:val="000000"/>
                <w:sz w:val="24"/>
                <w:shd w:val="clear" w:color="auto" w:fill="FFFFFF"/>
                <w:vertAlign w:val="superscript"/>
              </w:rPr>
              <w:t>x</w:t>
            </w:r>
            <w:r w:rsidR="00475FD8" w:rsidRPr="00A54784">
              <w:rPr>
                <w:color w:val="000000"/>
                <w:sz w:val="24"/>
                <w:shd w:val="clear" w:color="auto" w:fill="FFFFFF"/>
              </w:rPr>
              <w:t xml:space="preserve"> у ряд Тейлора. Аргумент х змінюється від -2 до 2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6B26207E" wp14:editId="30B97E4E">
                  <wp:extent cx="1829653" cy="540183"/>
                  <wp:effectExtent l="0" t="0" r="0" b="0"/>
                  <wp:docPr id="43" name="Рисунок 43" descr="J:\!TeachingStudentKPI2018\course1_A&amp;P\A&amp;Psemestr1\LabA&amp;P_semestr1\MethodLabWorkC++Semestr1Html\labs\lab_04\pictures\var8.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J:\!TeachingStudentKPI2018\course1_A&amp;P\A&amp;Psemestr1\LabA&amp;P_semestr1\MethodLabWorkC++Semestr1Html\labs\lab_04\pictures\var8.gif"/>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837121" cy="542388"/>
                          </a:xfrm>
                          <a:prstGeom prst="rect">
                            <a:avLst/>
                          </a:prstGeom>
                          <a:noFill/>
                          <a:ln>
                            <a:noFill/>
                          </a:ln>
                        </pic:spPr>
                      </pic:pic>
                    </a:graphicData>
                  </a:graphic>
                </wp:inline>
              </w:drawing>
            </w:r>
          </w:p>
        </w:tc>
      </w:tr>
      <w:tr w:rsidR="00475FD8" w:rsidRPr="00A54784" w:rsidTr="002D177B">
        <w:trPr>
          <w:trHeight w:val="1031"/>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17.2. </w:t>
            </w:r>
            <w:r w:rsidR="007766D9" w:rsidRPr="00A54784">
              <w:rPr>
                <w:color w:val="000000"/>
                <w:shd w:val="clear" w:color="auto" w:fill="FFFFFF"/>
              </w:rPr>
              <w:t>Натуральне число із</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цифр є числом Армстронга, якщо сума його цифр, піднесених до</w:t>
            </w:r>
            <w:r w:rsidR="0038249B" w:rsidRPr="00A54784">
              <w:rPr>
                <w:color w:val="000000"/>
                <w:shd w:val="clear" w:color="auto" w:fill="FFFFFF"/>
              </w:rPr>
              <w:t xml:space="preserve"> </w:t>
            </w:r>
            <w:r w:rsidR="007766D9" w:rsidRPr="00A54784">
              <w:rPr>
                <w:i/>
                <w:iCs/>
                <w:color w:val="000000"/>
                <w:shd w:val="clear" w:color="auto" w:fill="FFFFFF"/>
              </w:rPr>
              <w:t>n</w:t>
            </w:r>
            <w:r w:rsidR="007766D9" w:rsidRPr="00A54784">
              <w:rPr>
                <w:color w:val="000000"/>
                <w:shd w:val="clear" w:color="auto" w:fill="FFFFFF"/>
              </w:rPr>
              <w:t>-го степен</w:t>
            </w:r>
            <w:r w:rsidR="000E5D91">
              <w:rPr>
                <w:color w:val="000000"/>
                <w:shd w:val="clear" w:color="auto" w:fill="FFFFFF"/>
              </w:rPr>
              <w:t>ю</w:t>
            </w:r>
            <w:r w:rsidR="007766D9" w:rsidRPr="00A54784">
              <w:rPr>
                <w:color w:val="000000"/>
                <w:shd w:val="clear" w:color="auto" w:fill="FFFFFF"/>
              </w:rPr>
              <w:t>я, дорівнює самому числу (наприклад, 153 = 1^3 + 5^3 + 3^3=1+125+27). Визначити всі числа Армстронга, що складаються з двох, трьох та чотирьох цифр</w:t>
            </w:r>
            <w:r w:rsidR="0038249B" w:rsidRPr="00A54784">
              <w:rPr>
                <w:color w:val="000000"/>
                <w:shd w:val="clear" w:color="auto" w:fill="FFFFFF"/>
              </w:rPr>
              <w:t xml:space="preserve"> </w:t>
            </w:r>
          </w:p>
        </w:tc>
      </w:tr>
      <w:tr w:rsidR="00475FD8" w:rsidRPr="00A54784" w:rsidTr="00475FD8">
        <w:trPr>
          <w:trHeight w:val="97"/>
        </w:trPr>
        <w:tc>
          <w:tcPr>
            <w:tcW w:w="1191" w:type="dxa"/>
            <w:vMerge w:val="restart"/>
          </w:tcPr>
          <w:p w:rsidR="00475FD8" w:rsidRPr="00A54784" w:rsidRDefault="00475FD8" w:rsidP="002D177B">
            <w:pPr>
              <w:pStyle w:val="a3"/>
            </w:pPr>
            <w:r w:rsidRPr="00A54784">
              <w:t>18</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8.1. </w:t>
            </w:r>
            <w:r w:rsidR="00475FD8" w:rsidRPr="00A54784">
              <w:rPr>
                <w:color w:val="000000"/>
                <w:sz w:val="24"/>
                <w:shd w:val="clear" w:color="auto" w:fill="FFFFFF"/>
              </w:rPr>
              <w:t>Обчислити значення функції у, розвинувши функцію sin(x) у ряд Тейлора. Аргумент х змінюється від -2 до 2 з кроком 0.5. Визначити похибку</w:t>
            </w:r>
            <w:r w:rsidR="00475FD8" w:rsidRPr="00A54784">
              <w:rPr>
                <w:noProof/>
                <w:sz w:val="24"/>
              </w:rPr>
              <w:t xml:space="preserve"> </w:t>
            </w:r>
            <w:r w:rsidR="00475FD8" w:rsidRPr="00A54784">
              <w:rPr>
                <w:noProof/>
                <w:sz w:val="24"/>
                <w:lang w:eastAsia="uk-UA"/>
              </w:rPr>
              <w:drawing>
                <wp:inline distT="0" distB="0" distL="0" distR="0" wp14:anchorId="572F4BFA" wp14:editId="4C82A743">
                  <wp:extent cx="2492422" cy="505709"/>
                  <wp:effectExtent l="0" t="0" r="3175" b="8890"/>
                  <wp:docPr id="44" name="Рисунок 44" descr="J:\!TeachingStudentKPI2018\course1_A&amp;P\A&amp;Psemestr1\LabA&amp;P_semestr1\MethodLabWorkC++Semestr1Html\labs\lab_04\pictures\var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J:\!TeachingStudentKPI2018\course1_A&amp;P\A&amp;Psemestr1\LabA&amp;P_semestr1\MethodLabWorkC++Semestr1Html\labs\lab_04\pictures\var10.gif"/>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508344" cy="508940"/>
                          </a:xfrm>
                          <a:prstGeom prst="rect">
                            <a:avLst/>
                          </a:prstGeom>
                          <a:noFill/>
                          <a:ln>
                            <a:noFill/>
                          </a:ln>
                        </pic:spPr>
                      </pic:pic>
                    </a:graphicData>
                  </a:graphic>
                </wp:inline>
              </w:drawing>
            </w:r>
          </w:p>
        </w:tc>
      </w:tr>
      <w:tr w:rsidR="00475FD8" w:rsidRPr="00A54784" w:rsidTr="002D177B">
        <w:trPr>
          <w:trHeight w:val="1023"/>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18.2.</w:t>
            </w:r>
            <w:r w:rsidR="007766D9" w:rsidRPr="00A54784">
              <w:rPr>
                <w:color w:val="000000"/>
                <w:shd w:val="clear" w:color="auto" w:fill="FFFFFF"/>
              </w:rPr>
              <w:t xml:space="preserve"> Для заданого натурального числа</w:t>
            </w:r>
            <w:r w:rsidR="0038249B" w:rsidRPr="00A54784">
              <w:rPr>
                <w:color w:val="000000"/>
                <w:shd w:val="clear" w:color="auto" w:fill="FFFFFF"/>
              </w:rPr>
              <w:t xml:space="preserve"> </w:t>
            </w:r>
            <w:r w:rsidR="007766D9" w:rsidRPr="00A54784">
              <w:rPr>
                <w:i/>
                <w:iCs/>
                <w:color w:val="000000"/>
                <w:shd w:val="clear" w:color="auto" w:fill="FFFFFF"/>
              </w:rPr>
              <w:t>n</w:t>
            </w:r>
            <w:r w:rsidR="007766D9" w:rsidRPr="00A54784">
              <w:rPr>
                <w:color w:val="000000"/>
                <w:shd w:val="clear" w:color="auto" w:fill="FFFFFF"/>
              </w:rPr>
              <w:t xml:space="preserve"> визначити всі Піфагорові трійки натуральних чисел, кожне з яких не перевищує</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 Піфагорові трійки натуральних чисел</w:t>
            </w:r>
            <w:r w:rsidR="0038249B" w:rsidRPr="00A54784">
              <w:rPr>
                <w:color w:val="000000"/>
                <w:shd w:val="clear" w:color="auto" w:fill="FFFFFF"/>
              </w:rPr>
              <w:t xml:space="preserve"> </w:t>
            </w:r>
            <w:r w:rsidR="007766D9" w:rsidRPr="00A54784">
              <w:rPr>
                <w:i/>
                <w:iCs/>
                <w:color w:val="000000"/>
                <w:shd w:val="clear" w:color="auto" w:fill="FFFFFF"/>
              </w:rPr>
              <w:t>a, b, c</w:t>
            </w:r>
            <w:r w:rsidR="0038249B" w:rsidRPr="00A54784">
              <w:rPr>
                <w:color w:val="000000"/>
                <w:shd w:val="clear" w:color="auto" w:fill="FFFFFF"/>
              </w:rPr>
              <w:t xml:space="preserve"> </w:t>
            </w:r>
            <w:r w:rsidR="007766D9" w:rsidRPr="00A54784">
              <w:rPr>
                <w:color w:val="000000"/>
                <w:shd w:val="clear" w:color="auto" w:fill="FFFFFF"/>
              </w:rPr>
              <w:t>відповідають умові:</w:t>
            </w:r>
            <w:r w:rsidR="0038249B" w:rsidRPr="00A54784">
              <w:rPr>
                <w:color w:val="000000"/>
                <w:shd w:val="clear" w:color="auto" w:fill="FFFFFF"/>
              </w:rPr>
              <w:t xml:space="preserve"> </w:t>
            </w:r>
            <w:r w:rsidR="007766D9" w:rsidRPr="00A54784">
              <w:rPr>
                <w:i/>
                <w:iCs/>
                <w:color w:val="000000"/>
                <w:shd w:val="clear" w:color="auto" w:fill="FFFFFF"/>
              </w:rPr>
              <w:t>a^2+b^2=c^2</w:t>
            </w:r>
            <w:r w:rsidR="007766D9" w:rsidRPr="00A54784">
              <w:rPr>
                <w:color w:val="000000"/>
                <w:shd w:val="clear" w:color="auto" w:fill="FFFFFF"/>
              </w:rPr>
              <w:t>, (</w:t>
            </w:r>
            <w:r w:rsidR="007766D9" w:rsidRPr="00A54784">
              <w:rPr>
                <w:i/>
                <w:iCs/>
                <w:color w:val="000000"/>
                <w:shd w:val="clear" w:color="auto" w:fill="FFFFFF"/>
              </w:rPr>
              <w:t>a&lt;=b&lt;=c&lt;=n</w:t>
            </w:r>
            <w:r w:rsidR="007766D9" w:rsidRPr="00A54784">
              <w:rPr>
                <w:color w:val="000000"/>
                <w:shd w:val="clear" w:color="auto" w:fill="FFFFFF"/>
              </w:rPr>
              <w:t>) .</w:t>
            </w:r>
          </w:p>
        </w:tc>
      </w:tr>
      <w:tr w:rsidR="00475FD8" w:rsidRPr="00A54784" w:rsidTr="00475FD8">
        <w:trPr>
          <w:trHeight w:val="97"/>
        </w:trPr>
        <w:tc>
          <w:tcPr>
            <w:tcW w:w="1191" w:type="dxa"/>
            <w:vMerge w:val="restart"/>
          </w:tcPr>
          <w:p w:rsidR="00475FD8" w:rsidRPr="00A54784" w:rsidRDefault="00475FD8" w:rsidP="002D177B">
            <w:pPr>
              <w:pStyle w:val="a3"/>
            </w:pPr>
            <w:r w:rsidRPr="00A54784">
              <w:t>19</w:t>
            </w:r>
          </w:p>
        </w:tc>
        <w:tc>
          <w:tcPr>
            <w:tcW w:w="8721" w:type="dxa"/>
          </w:tcPr>
          <w:p w:rsidR="00475FD8" w:rsidRPr="00A54784" w:rsidRDefault="00DD294D" w:rsidP="002D177B">
            <w:pPr>
              <w:pStyle w:val="a3"/>
              <w:rPr>
                <w:color w:val="000000"/>
                <w:sz w:val="24"/>
                <w:shd w:val="clear" w:color="auto" w:fill="FFFFFF"/>
              </w:rPr>
            </w:pPr>
            <w:r w:rsidRPr="00A54784">
              <w:rPr>
                <w:color w:val="000000"/>
                <w:sz w:val="24"/>
                <w:shd w:val="clear" w:color="auto" w:fill="FFFFFF"/>
              </w:rPr>
              <w:t xml:space="preserve">19.1. </w:t>
            </w:r>
            <w:r w:rsidR="00475FD8" w:rsidRPr="00A54784">
              <w:rPr>
                <w:color w:val="000000"/>
                <w:sz w:val="24"/>
                <w:shd w:val="clear" w:color="auto" w:fill="FFFFFF"/>
              </w:rPr>
              <w:t>Обчислити значення функції у, розвинувши функцію e-x у ряд Тейлора. Аргумент х змінюється від -2 до 2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4B578F54" wp14:editId="7922691F">
                  <wp:extent cx="2145258" cy="592998"/>
                  <wp:effectExtent l="0" t="0" r="7620" b="0"/>
                  <wp:docPr id="45" name="Рисунок 45" descr="J:\!TeachingStudentKPI2018\course1_A&amp;P\A&amp;Psemestr1\LabA&amp;P_semestr1\MethodLabWorkC++Semestr1Html\labs\lab_04\pictures\var1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J:\!TeachingStudentKPI2018\course1_A&amp;P\A&amp;Psemestr1\LabA&amp;P_semestr1\MethodLabWorkC++Semestr1Html\labs\lab_04\pictures\var12.gif"/>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159387" cy="596904"/>
                          </a:xfrm>
                          <a:prstGeom prst="rect">
                            <a:avLst/>
                          </a:prstGeom>
                          <a:noFill/>
                          <a:ln>
                            <a:noFill/>
                          </a:ln>
                        </pic:spPr>
                      </pic:pic>
                    </a:graphicData>
                  </a:graphic>
                </wp:inline>
              </w:drawing>
            </w:r>
          </w:p>
        </w:tc>
      </w:tr>
      <w:tr w:rsidR="00475FD8" w:rsidRPr="00A54784" w:rsidTr="00161F03">
        <w:trPr>
          <w:trHeight w:val="88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19.2. </w:t>
            </w:r>
            <w:r w:rsidR="007766D9" w:rsidRPr="00A54784">
              <w:rPr>
                <w:color w:val="000000"/>
                <w:shd w:val="clear" w:color="auto" w:fill="FFFFFF"/>
              </w:rPr>
              <w:t>Ввести з клавіатури два натуральних числа</w:t>
            </w:r>
            <w:r w:rsidR="0038249B" w:rsidRPr="00A54784">
              <w:rPr>
                <w:color w:val="000000"/>
                <w:shd w:val="clear" w:color="auto" w:fill="FFFFFF"/>
              </w:rPr>
              <w:t xml:space="preserve"> </w:t>
            </w:r>
            <w:r w:rsidR="007766D9" w:rsidRPr="00A54784">
              <w:rPr>
                <w:i/>
                <w:iCs/>
                <w:color w:val="000000"/>
                <w:shd w:val="clear" w:color="auto" w:fill="FFFFFF"/>
              </w:rPr>
              <w:t>m, n</w:t>
            </w:r>
            <w:r w:rsidR="007766D9" w:rsidRPr="00A54784">
              <w:rPr>
                <w:color w:val="000000"/>
                <w:shd w:val="clear" w:color="auto" w:fill="FFFFFF"/>
              </w:rPr>
              <w:t>. Визначити кількість способів, якими можна розсадити</w:t>
            </w:r>
            <w:r w:rsidR="0038249B" w:rsidRPr="00A54784">
              <w:rPr>
                <w:color w:val="000000"/>
                <w:shd w:val="clear" w:color="auto" w:fill="FFFFFF"/>
              </w:rPr>
              <w:t xml:space="preserve"> </w:t>
            </w:r>
            <w:r w:rsidR="007766D9" w:rsidRPr="00A54784">
              <w:rPr>
                <w:i/>
                <w:iCs/>
                <w:color w:val="000000"/>
                <w:shd w:val="clear" w:color="auto" w:fill="FFFFFF"/>
              </w:rPr>
              <w:t>n</w:t>
            </w:r>
            <w:r w:rsidR="0038249B" w:rsidRPr="00A54784">
              <w:rPr>
                <w:color w:val="000000"/>
                <w:shd w:val="clear" w:color="auto" w:fill="FFFFFF"/>
              </w:rPr>
              <w:t xml:space="preserve"> </w:t>
            </w:r>
            <w:r w:rsidR="007766D9" w:rsidRPr="00A54784">
              <w:rPr>
                <w:color w:val="000000"/>
                <w:shd w:val="clear" w:color="auto" w:fill="FFFFFF"/>
              </w:rPr>
              <w:t>людей серед</w:t>
            </w:r>
            <w:r w:rsidR="0038249B" w:rsidRPr="00A54784">
              <w:rPr>
                <w:color w:val="000000"/>
                <w:shd w:val="clear" w:color="auto" w:fill="FFFFFF"/>
              </w:rPr>
              <w:t xml:space="preserve"> </w:t>
            </w:r>
            <w:r w:rsidR="007766D9" w:rsidRPr="00A54784">
              <w:rPr>
                <w:i/>
                <w:iCs/>
                <w:color w:val="000000"/>
                <w:shd w:val="clear" w:color="auto" w:fill="FFFFFF"/>
              </w:rPr>
              <w:t>m</w:t>
            </w:r>
            <w:r w:rsidR="0038249B" w:rsidRPr="00A54784">
              <w:rPr>
                <w:color w:val="000000"/>
                <w:shd w:val="clear" w:color="auto" w:fill="FFFFFF"/>
              </w:rPr>
              <w:t xml:space="preserve"> </w:t>
            </w:r>
            <w:r w:rsidR="007766D9" w:rsidRPr="00A54784">
              <w:rPr>
                <w:color w:val="000000"/>
                <w:shd w:val="clear" w:color="auto" w:fill="FFFFFF"/>
              </w:rPr>
              <w:t>людей за круглим столом. Розміщення, що відрізняються тільки циклічним переміщенням навколо столу, вважаємо однаковими.</w:t>
            </w:r>
          </w:p>
        </w:tc>
      </w:tr>
      <w:tr w:rsidR="00475FD8" w:rsidRPr="00A54784" w:rsidTr="00475FD8">
        <w:trPr>
          <w:trHeight w:val="97"/>
        </w:trPr>
        <w:tc>
          <w:tcPr>
            <w:tcW w:w="1191" w:type="dxa"/>
            <w:vMerge w:val="restart"/>
          </w:tcPr>
          <w:p w:rsidR="00475FD8" w:rsidRPr="00A54784" w:rsidRDefault="00475FD8" w:rsidP="002D177B">
            <w:pPr>
              <w:pStyle w:val="a3"/>
            </w:pPr>
            <w:r w:rsidRPr="00A54784">
              <w:lastRenderedPageBreak/>
              <w:t>20</w:t>
            </w:r>
          </w:p>
        </w:tc>
        <w:tc>
          <w:tcPr>
            <w:tcW w:w="8721" w:type="dxa"/>
          </w:tcPr>
          <w:p w:rsidR="00475FD8" w:rsidRPr="00A54784" w:rsidRDefault="00DD294D" w:rsidP="002D177B">
            <w:pPr>
              <w:pStyle w:val="a3"/>
              <w:rPr>
                <w:sz w:val="24"/>
              </w:rPr>
            </w:pPr>
            <w:r w:rsidRPr="00A54784">
              <w:rPr>
                <w:color w:val="000000"/>
                <w:sz w:val="24"/>
                <w:shd w:val="clear" w:color="auto" w:fill="FFFFFF"/>
              </w:rPr>
              <w:t xml:space="preserve">20.1. </w:t>
            </w:r>
            <w:r w:rsidR="00475FD8" w:rsidRPr="00A54784">
              <w:rPr>
                <w:color w:val="000000"/>
                <w:sz w:val="24"/>
                <w:shd w:val="clear" w:color="auto" w:fill="FFFFFF"/>
              </w:rPr>
              <w:t>Обчислити значення функції у, розвинувши функцію sh(x) у ряд Тейлора. Аргумент х змінюється від -3 до 3 з кроком 0.5. Визначити похибку.</w:t>
            </w:r>
            <w:r w:rsidR="00475FD8" w:rsidRPr="00A54784">
              <w:rPr>
                <w:sz w:val="24"/>
              </w:rPr>
              <w:t xml:space="preserve"> </w:t>
            </w:r>
            <w:r w:rsidR="00475FD8" w:rsidRPr="00A54784">
              <w:rPr>
                <w:noProof/>
                <w:sz w:val="24"/>
                <w:lang w:eastAsia="uk-UA"/>
              </w:rPr>
              <w:drawing>
                <wp:inline distT="0" distB="0" distL="0" distR="0" wp14:anchorId="5DF610B0" wp14:editId="43EB0B20">
                  <wp:extent cx="2331350" cy="504986"/>
                  <wp:effectExtent l="0" t="0" r="0" b="9525"/>
                  <wp:docPr id="46" name="Рисунок 46" descr="J:\!TeachingStudentKPI2018\course1_A&amp;P\A&amp;Psemestr1\LabA&amp;P_semestr1\MethodLabWorkC++Semestr1Html\labs\lab_04\pictures\var2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J:\!TeachingStudentKPI2018\course1_A&amp;P\A&amp;Psemestr1\LabA&amp;P_semestr1\MethodLabWorkC++Semestr1Html\labs\lab_04\pictures\var20.gif"/>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350178" cy="509064"/>
                          </a:xfrm>
                          <a:prstGeom prst="rect">
                            <a:avLst/>
                          </a:prstGeom>
                          <a:noFill/>
                          <a:ln>
                            <a:noFill/>
                          </a:ln>
                        </pic:spPr>
                      </pic:pic>
                    </a:graphicData>
                  </a:graphic>
                </wp:inline>
              </w:drawing>
            </w:r>
          </w:p>
          <w:p w:rsidR="00161F03" w:rsidRPr="00A54784" w:rsidRDefault="00161F03" w:rsidP="002D177B">
            <w:pPr>
              <w:pStyle w:val="a3"/>
              <w:rPr>
                <w:sz w:val="24"/>
              </w:rPr>
            </w:pPr>
          </w:p>
          <w:p w:rsidR="00161F03" w:rsidRPr="00A54784" w:rsidRDefault="00161F03" w:rsidP="002D177B">
            <w:pPr>
              <w:pStyle w:val="a3"/>
              <w:rPr>
                <w:color w:val="000000"/>
                <w:sz w:val="24"/>
                <w:shd w:val="clear" w:color="auto" w:fill="FFFFFF"/>
              </w:rPr>
            </w:pPr>
          </w:p>
        </w:tc>
      </w:tr>
      <w:tr w:rsidR="00475FD8" w:rsidRPr="00A54784" w:rsidTr="004F397E">
        <w:trPr>
          <w:trHeight w:val="96"/>
        </w:trPr>
        <w:tc>
          <w:tcPr>
            <w:tcW w:w="1191" w:type="dxa"/>
            <w:vMerge/>
          </w:tcPr>
          <w:p w:rsidR="00475FD8" w:rsidRPr="00A54784" w:rsidRDefault="00475FD8" w:rsidP="002D177B">
            <w:pPr>
              <w:pStyle w:val="a3"/>
            </w:pPr>
          </w:p>
        </w:tc>
        <w:tc>
          <w:tcPr>
            <w:tcW w:w="8721" w:type="dxa"/>
          </w:tcPr>
          <w:p w:rsidR="00475FD8" w:rsidRPr="00A54784" w:rsidRDefault="00DD294D" w:rsidP="002D177B">
            <w:pPr>
              <w:pStyle w:val="a3"/>
            </w:pPr>
            <w:r w:rsidRPr="00A54784">
              <w:t xml:space="preserve">20.2. </w:t>
            </w:r>
            <w:r w:rsidR="0038249B" w:rsidRPr="00A54784">
              <w:rPr>
                <w:color w:val="000000"/>
                <w:shd w:val="clear" w:color="auto" w:fill="FFFFFF"/>
              </w:rPr>
              <w:t xml:space="preserve">Обчислити скінчений ланцюговий дріб, задавши значення </w:t>
            </w:r>
            <w:r w:rsidR="0038249B" w:rsidRPr="00A54784">
              <w:rPr>
                <w:i/>
                <w:iCs/>
                <w:color w:val="000000"/>
                <w:shd w:val="clear" w:color="auto" w:fill="FFFFFF"/>
              </w:rPr>
              <w:t xml:space="preserve">n </w:t>
            </w:r>
            <w:r w:rsidR="0038249B" w:rsidRPr="00A54784">
              <w:rPr>
                <w:color w:val="000000"/>
                <w:shd w:val="clear" w:color="auto" w:fill="FFFFFF"/>
              </w:rPr>
              <w:t>при виклику функції</w:t>
            </w:r>
          </w:p>
          <w:p w:rsidR="0038249B" w:rsidRPr="00A54784" w:rsidRDefault="0038249B" w:rsidP="002D177B">
            <w:pPr>
              <w:pStyle w:val="a3"/>
            </w:pPr>
            <w:r w:rsidRPr="00A54784">
              <w:rPr>
                <w:position w:val="-124"/>
              </w:rPr>
              <w:object w:dxaOrig="1440" w:dyaOrig="1560">
                <v:shape id="_x0000_i1060" type="#_x0000_t75" style="width:1in;height:78pt" o:ole="" fillcolor="window">
                  <v:imagedata r:id="rId120" o:title=""/>
                </v:shape>
                <o:OLEObject Type="Embed" ProgID="Equation.3" ShapeID="_x0000_i1060" DrawAspect="Content" ObjectID="_1693741812" r:id="rId121"/>
              </w:object>
            </w:r>
          </w:p>
        </w:tc>
      </w:tr>
    </w:tbl>
    <w:p w:rsidR="00485CD4" w:rsidRPr="00A54784" w:rsidRDefault="00485CD4">
      <w:pPr>
        <w:rPr>
          <w:szCs w:val="24"/>
        </w:rPr>
      </w:pPr>
    </w:p>
    <w:p w:rsidR="00485CD4" w:rsidRPr="00A54784" w:rsidRDefault="00485CD4">
      <w:pPr>
        <w:spacing w:after="160" w:line="259" w:lineRule="auto"/>
        <w:ind w:firstLine="0"/>
        <w:jc w:val="left"/>
        <w:rPr>
          <w:szCs w:val="24"/>
        </w:rPr>
      </w:pPr>
      <w:r w:rsidRPr="00A54784">
        <w:rPr>
          <w:szCs w:val="24"/>
        </w:rPr>
        <w:br w:type="page"/>
      </w:r>
    </w:p>
    <w:p w:rsidR="003B5E3F" w:rsidRPr="00A54784" w:rsidRDefault="003B5E3F" w:rsidP="003B5E3F">
      <w:pPr>
        <w:pStyle w:val="1"/>
      </w:pPr>
      <w:bookmarkStart w:id="21" w:name="_Toc57122218"/>
      <w:r w:rsidRPr="00A54784">
        <w:lastRenderedPageBreak/>
        <w:t xml:space="preserve">Лабораторна робота 3. </w:t>
      </w:r>
      <w:r w:rsidRPr="00A54784">
        <w:br/>
      </w:r>
      <w:r w:rsidR="00DA2E29" w:rsidRPr="00A54784">
        <w:t>Форми lambda та let</w:t>
      </w:r>
      <w:r w:rsidR="00E1393F" w:rsidRPr="00A54784">
        <w:t>,</w:t>
      </w:r>
      <w:r w:rsidR="00236BDA" w:rsidRPr="00A54784">
        <w:t xml:space="preserve"> </w:t>
      </w:r>
      <w:r w:rsidR="00E1393F" w:rsidRPr="00A54784">
        <w:t>в</w:t>
      </w:r>
      <w:r w:rsidR="00236BDA" w:rsidRPr="00A54784">
        <w:t>ираз присвоєння</w:t>
      </w:r>
      <w:r w:rsidR="00966CE1" w:rsidRPr="00A54784">
        <w:t xml:space="preserve"> set!</w:t>
      </w:r>
      <w:r w:rsidR="00E1393F" w:rsidRPr="00A54784">
        <w:t xml:space="preserve"> для </w:t>
      </w:r>
      <w:r w:rsidR="00C35D75" w:rsidRPr="00A54784">
        <w:t>р</w:t>
      </w:r>
      <w:r w:rsidR="00E1393F" w:rsidRPr="00A54784">
        <w:t xml:space="preserve">озв’язання нелінійних рівнянь та </w:t>
      </w:r>
      <w:r w:rsidR="00767044" w:rsidRPr="00A54784">
        <w:t>чисельного інтегрування функцій</w:t>
      </w:r>
      <w:bookmarkEnd w:id="21"/>
    </w:p>
    <w:p w:rsidR="002B309B" w:rsidRPr="00A54784" w:rsidRDefault="002B309B" w:rsidP="002B309B">
      <w:pPr>
        <w:pStyle w:val="2"/>
        <w:rPr>
          <w:color w:val="FF0000"/>
          <w:szCs w:val="24"/>
        </w:rPr>
      </w:pPr>
      <w:bookmarkStart w:id="22" w:name="_Toc57122219"/>
      <w:r w:rsidRPr="00A54784">
        <w:t>Мета</w:t>
      </w:r>
      <w:bookmarkEnd w:id="22"/>
    </w:p>
    <w:p w:rsidR="002B309B" w:rsidRPr="00A54784" w:rsidRDefault="002B309B" w:rsidP="002B309B">
      <w:r w:rsidRPr="00A54784">
        <w:t xml:space="preserve">Розв’язати нелінійні рівняння та здійснити чисельне інтегрування функцій наближеними методами, використовуючи мови </w:t>
      </w:r>
      <w:r w:rsidR="00383B47" w:rsidRPr="00A54784">
        <w:t>функціонального</w:t>
      </w:r>
      <w:r w:rsidRPr="00A54784">
        <w:t xml:space="preserve"> програмування та lambda, let та set! форми.</w:t>
      </w:r>
    </w:p>
    <w:p w:rsidR="00383B47" w:rsidRPr="00A54784" w:rsidRDefault="00383B47" w:rsidP="00383B47">
      <w:pPr>
        <w:pStyle w:val="2"/>
      </w:pPr>
      <w:r w:rsidRPr="00A54784">
        <w:t>Рейтингова таблиця лабораторної роботи 3</w:t>
      </w:r>
    </w:p>
    <w:tbl>
      <w:tblPr>
        <w:tblStyle w:val="af0"/>
        <w:tblW w:w="0" w:type="auto"/>
        <w:tblInd w:w="2189" w:type="dxa"/>
        <w:tblLook w:val="04A0" w:firstRow="1" w:lastRow="0" w:firstColumn="1" w:lastColumn="0" w:noHBand="0" w:noVBand="1"/>
      </w:tblPr>
      <w:tblGrid>
        <w:gridCol w:w="1838"/>
        <w:gridCol w:w="1701"/>
        <w:gridCol w:w="1701"/>
      </w:tblGrid>
      <w:tr w:rsidR="00383B47" w:rsidRPr="00A54784" w:rsidTr="00C52206">
        <w:tc>
          <w:tcPr>
            <w:tcW w:w="1838" w:type="dxa"/>
          </w:tcPr>
          <w:p w:rsidR="00383B47" w:rsidRPr="00A54784" w:rsidRDefault="00383B47" w:rsidP="00C52206">
            <w:pPr>
              <w:ind w:firstLine="0"/>
              <w:jc w:val="center"/>
              <w:rPr>
                <w:b/>
              </w:rPr>
            </w:pPr>
            <w:r w:rsidRPr="00A54784">
              <w:rPr>
                <w:b/>
              </w:rPr>
              <w:t>Вид роботи</w:t>
            </w:r>
          </w:p>
        </w:tc>
        <w:tc>
          <w:tcPr>
            <w:tcW w:w="1701" w:type="dxa"/>
          </w:tcPr>
          <w:p w:rsidR="00383B47" w:rsidRPr="00A54784" w:rsidRDefault="00383B47" w:rsidP="00C52206">
            <w:pPr>
              <w:ind w:firstLine="0"/>
              <w:jc w:val="center"/>
              <w:rPr>
                <w:b/>
              </w:rPr>
            </w:pPr>
            <w:r w:rsidRPr="00A54784">
              <w:rPr>
                <w:b/>
              </w:rPr>
              <w:t>Кількість балів</w:t>
            </w:r>
          </w:p>
        </w:tc>
        <w:tc>
          <w:tcPr>
            <w:tcW w:w="1701" w:type="dxa"/>
          </w:tcPr>
          <w:p w:rsidR="00383B47" w:rsidRPr="00A54784" w:rsidRDefault="00383B47" w:rsidP="00C52206">
            <w:pPr>
              <w:ind w:firstLine="0"/>
              <w:jc w:val="center"/>
              <w:rPr>
                <w:b/>
              </w:rPr>
            </w:pPr>
            <w:r w:rsidRPr="00A54784">
              <w:rPr>
                <w:color w:val="FF0000"/>
                <w:szCs w:val="24"/>
              </w:rPr>
              <w:t>Deadline</w:t>
            </w: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val="restart"/>
          </w:tcPr>
          <w:p w:rsidR="00383B47" w:rsidRPr="00A54784" w:rsidRDefault="00383B47" w:rsidP="00C52206">
            <w:pPr>
              <w:ind w:firstLine="0"/>
              <w:jc w:val="center"/>
              <w:rPr>
                <w:color w:val="FF0000"/>
                <w:szCs w:val="24"/>
              </w:rPr>
            </w:pPr>
            <w:r w:rsidRPr="00A54784">
              <w:rPr>
                <w:color w:val="FF0000"/>
                <w:szCs w:val="24"/>
              </w:rPr>
              <w:t>жовтень</w:t>
            </w:r>
          </w:p>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Код задачі 1</w:t>
            </w:r>
          </w:p>
        </w:tc>
        <w:tc>
          <w:tcPr>
            <w:tcW w:w="1701" w:type="dxa"/>
          </w:tcPr>
          <w:p w:rsidR="00383B47" w:rsidRPr="00A54784" w:rsidRDefault="00383B47" w:rsidP="00C52206">
            <w:pPr>
              <w:pStyle w:val="a3"/>
            </w:pPr>
            <w:r w:rsidRPr="00A54784">
              <w:t>2</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Звіт</w:t>
            </w:r>
          </w:p>
        </w:tc>
        <w:tc>
          <w:tcPr>
            <w:tcW w:w="1701" w:type="dxa"/>
          </w:tcPr>
          <w:p w:rsidR="00383B47" w:rsidRPr="00A54784" w:rsidRDefault="00383B47" w:rsidP="00C52206">
            <w:pPr>
              <w:pStyle w:val="a3"/>
            </w:pPr>
            <w:r w:rsidRPr="00A54784">
              <w:t>1</w:t>
            </w: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pPr>
            <w:r w:rsidRPr="00A54784">
              <w:t xml:space="preserve">Якість </w:t>
            </w:r>
          </w:p>
        </w:tc>
        <w:tc>
          <w:tcPr>
            <w:tcW w:w="1701" w:type="dxa"/>
          </w:tcPr>
          <w:p w:rsidR="00383B47" w:rsidRPr="00A54784" w:rsidRDefault="00383B47" w:rsidP="00C52206">
            <w:pPr>
              <w:pStyle w:val="a3"/>
            </w:pPr>
          </w:p>
        </w:tc>
        <w:tc>
          <w:tcPr>
            <w:tcW w:w="1701" w:type="dxa"/>
            <w:vMerge/>
          </w:tcPr>
          <w:p w:rsidR="00383B47" w:rsidRPr="00A54784" w:rsidRDefault="00383B47" w:rsidP="00C52206">
            <w:pPr>
              <w:pStyle w:val="a3"/>
            </w:pPr>
          </w:p>
        </w:tc>
      </w:tr>
      <w:tr w:rsidR="00383B47" w:rsidRPr="00A54784" w:rsidTr="00C52206">
        <w:tc>
          <w:tcPr>
            <w:tcW w:w="1838" w:type="dxa"/>
          </w:tcPr>
          <w:p w:rsidR="00383B47" w:rsidRPr="00A54784" w:rsidRDefault="00383B47" w:rsidP="00C52206">
            <w:pPr>
              <w:pStyle w:val="a3"/>
              <w:rPr>
                <w:b/>
              </w:rPr>
            </w:pPr>
            <w:r w:rsidRPr="00A54784">
              <w:rPr>
                <w:b/>
              </w:rPr>
              <w:t>Разом</w:t>
            </w:r>
          </w:p>
        </w:tc>
        <w:tc>
          <w:tcPr>
            <w:tcW w:w="1701" w:type="dxa"/>
          </w:tcPr>
          <w:p w:rsidR="00383B47" w:rsidRPr="00A54784" w:rsidRDefault="00383B47" w:rsidP="00C52206">
            <w:pPr>
              <w:pStyle w:val="a3"/>
              <w:rPr>
                <w:b/>
              </w:rPr>
            </w:pPr>
            <w:r w:rsidRPr="00A54784">
              <w:rPr>
                <w:b/>
              </w:rPr>
              <w:t>5</w:t>
            </w:r>
          </w:p>
        </w:tc>
        <w:tc>
          <w:tcPr>
            <w:tcW w:w="1701" w:type="dxa"/>
            <w:vMerge/>
          </w:tcPr>
          <w:p w:rsidR="00383B47" w:rsidRPr="00A54784" w:rsidRDefault="00383B47" w:rsidP="00C52206">
            <w:pPr>
              <w:pStyle w:val="a3"/>
              <w:rPr>
                <w:b/>
              </w:rPr>
            </w:pPr>
          </w:p>
        </w:tc>
      </w:tr>
    </w:tbl>
    <w:p w:rsidR="003B5E3F" w:rsidRPr="00A54784" w:rsidRDefault="003B5E3F" w:rsidP="003B5E3F">
      <w:pPr>
        <w:pStyle w:val="2"/>
      </w:pPr>
      <w:bookmarkStart w:id="23" w:name="_Toc57122220"/>
      <w:r w:rsidRPr="00A54784">
        <w:t>Теоретичні відомості</w:t>
      </w:r>
      <w:bookmarkEnd w:id="23"/>
    </w:p>
    <w:p w:rsidR="00DA2E29" w:rsidRPr="00A54784" w:rsidRDefault="00DA2E29" w:rsidP="00DA2E29">
      <w:pPr>
        <w:rPr>
          <w:rFonts w:cs="Times New Roman"/>
        </w:rPr>
      </w:pPr>
      <w:r w:rsidRPr="00A54784">
        <w:t xml:space="preserve">Для визначення нової функції </w:t>
      </w:r>
      <w:r w:rsidRPr="00A54784">
        <w:rPr>
          <w:spacing w:val="-2"/>
        </w:rPr>
        <w:t>мовою</w:t>
      </w:r>
      <w:r w:rsidRPr="00A54784">
        <w:t xml:space="preserve"> Scheme використовується така</w:t>
      </w:r>
      <w:r w:rsidRPr="00A54784">
        <w:rPr>
          <w:spacing w:val="29"/>
        </w:rPr>
        <w:t xml:space="preserve"> </w:t>
      </w:r>
      <w:r w:rsidRPr="00A54784">
        <w:t>форма:</w:t>
      </w:r>
    </w:p>
    <w:p w:rsidR="00DA2E29" w:rsidRPr="00A54784" w:rsidRDefault="00DA2E29" w:rsidP="00C35D75">
      <w:pPr>
        <w:pStyle w:val="afb"/>
        <w:rPr>
          <w:lang w:val="uk-UA"/>
        </w:rPr>
      </w:pPr>
      <w:bookmarkStart w:id="24" w:name="_Toc528628096"/>
      <w:bookmarkStart w:id="25" w:name="_Toc528628131"/>
      <w:r w:rsidRPr="00A54784">
        <w:rPr>
          <w:lang w:val="uk-UA"/>
        </w:rPr>
        <w:t>(lambda (&lt;arguments&gt;) (&lt;body&gt; )),</w:t>
      </w:r>
      <w:bookmarkEnd w:id="24"/>
      <w:bookmarkEnd w:id="25"/>
    </w:p>
    <w:p w:rsidR="00DA2E29" w:rsidRPr="00A54784" w:rsidRDefault="00DA2E29" w:rsidP="00DA2E29">
      <w:pPr>
        <w:ind w:firstLine="0"/>
      </w:pPr>
      <w:r w:rsidRPr="00A54784">
        <w:rPr>
          <w:szCs w:val="24"/>
        </w:rPr>
        <w:t xml:space="preserve">де </w:t>
      </w:r>
      <w:r w:rsidRPr="00A54784">
        <w:rPr>
          <w:b/>
          <w:szCs w:val="24"/>
        </w:rPr>
        <w:t xml:space="preserve">&lt;arguments&gt; </w:t>
      </w:r>
      <w:r w:rsidRPr="00A54784">
        <w:rPr>
          <w:szCs w:val="24"/>
        </w:rPr>
        <w:t xml:space="preserve">- </w:t>
      </w:r>
      <w:r w:rsidRPr="00A54784">
        <w:rPr>
          <w:spacing w:val="-2"/>
          <w:szCs w:val="24"/>
        </w:rPr>
        <w:t>список</w:t>
      </w:r>
      <w:r w:rsidRPr="00A54784">
        <w:rPr>
          <w:szCs w:val="24"/>
        </w:rPr>
        <w:t xml:space="preserve"> аргументів (через пробіл); </w:t>
      </w:r>
      <w:r w:rsidRPr="00A54784">
        <w:rPr>
          <w:b/>
        </w:rPr>
        <w:t xml:space="preserve">&lt;body&gt; </w:t>
      </w:r>
      <w:r w:rsidRPr="00A54784">
        <w:t>- правильний</w:t>
      </w:r>
      <w:r w:rsidRPr="00A54784">
        <w:rPr>
          <w:spacing w:val="1"/>
        </w:rPr>
        <w:t xml:space="preserve"> </w:t>
      </w:r>
      <w:r w:rsidRPr="00A54784">
        <w:t>S-вираз, який</w:t>
      </w:r>
      <w:r w:rsidRPr="00A54784">
        <w:rPr>
          <w:spacing w:val="-3"/>
        </w:rPr>
        <w:t xml:space="preserve"> </w:t>
      </w:r>
      <w:r w:rsidRPr="00A54784">
        <w:t>набуває значення.</w:t>
      </w:r>
    </w:p>
    <w:p w:rsidR="00DA2E29" w:rsidRPr="00A54784" w:rsidRDefault="00DA2E29" w:rsidP="00DA2E29">
      <w:r w:rsidRPr="00A54784">
        <w:t xml:space="preserve">Такий </w:t>
      </w:r>
      <w:r w:rsidRPr="00A54784">
        <w:rPr>
          <w:spacing w:val="33"/>
        </w:rPr>
        <w:t xml:space="preserve"> </w:t>
      </w:r>
      <w:r w:rsidRPr="00A54784">
        <w:t xml:space="preserve">запис </w:t>
      </w:r>
      <w:r w:rsidRPr="00A54784">
        <w:rPr>
          <w:spacing w:val="32"/>
        </w:rPr>
        <w:t xml:space="preserve"> </w:t>
      </w:r>
      <w:r w:rsidRPr="00A54784">
        <w:t xml:space="preserve">функцій </w:t>
      </w:r>
      <w:r w:rsidRPr="00A54784">
        <w:rPr>
          <w:spacing w:val="32"/>
        </w:rPr>
        <w:t xml:space="preserve"> </w:t>
      </w:r>
      <w:r w:rsidRPr="00A54784">
        <w:t xml:space="preserve">називається </w:t>
      </w:r>
      <w:r w:rsidRPr="00A54784">
        <w:rPr>
          <w:spacing w:val="35"/>
        </w:rPr>
        <w:t xml:space="preserve"> </w:t>
      </w:r>
      <w:r w:rsidRPr="00A54784">
        <w:t xml:space="preserve">лямбда-функцією, </w:t>
      </w:r>
      <w:r w:rsidRPr="00A54784">
        <w:rPr>
          <w:spacing w:val="34"/>
        </w:rPr>
        <w:t xml:space="preserve"> </w:t>
      </w:r>
      <w:r w:rsidRPr="00A54784">
        <w:t xml:space="preserve">оскільки </w:t>
      </w:r>
      <w:r w:rsidRPr="00A54784">
        <w:rPr>
          <w:spacing w:val="33"/>
        </w:rPr>
        <w:t xml:space="preserve"> </w:t>
      </w:r>
      <w:r w:rsidRPr="00A54784">
        <w:t>функція</w:t>
      </w:r>
      <w:r w:rsidRPr="00A54784">
        <w:rPr>
          <w:spacing w:val="53"/>
        </w:rPr>
        <w:t xml:space="preserve"> </w:t>
      </w:r>
      <w:r w:rsidRPr="00A54784">
        <w:t>немає імені</w:t>
      </w:r>
      <w:r w:rsidRPr="00A54784">
        <w:rPr>
          <w:spacing w:val="1"/>
        </w:rPr>
        <w:t xml:space="preserve"> </w:t>
      </w:r>
      <w:r w:rsidRPr="00A54784">
        <w:t>для її</w:t>
      </w:r>
      <w:r w:rsidRPr="00A54784">
        <w:rPr>
          <w:spacing w:val="1"/>
        </w:rPr>
        <w:t xml:space="preserve"> </w:t>
      </w:r>
      <w:r w:rsidRPr="00A54784">
        <w:t>зручного</w:t>
      </w:r>
      <w:r w:rsidRPr="00A54784">
        <w:rPr>
          <w:spacing w:val="1"/>
        </w:rPr>
        <w:t xml:space="preserve"> </w:t>
      </w:r>
      <w:r w:rsidRPr="00A54784">
        <w:t>виклику. Наприклад,  визначемо  функцію  одного  аргументу,  яка  додає  до</w:t>
      </w:r>
      <w:r w:rsidRPr="00A54784">
        <w:rPr>
          <w:spacing w:val="37"/>
        </w:rPr>
        <w:t xml:space="preserve"> </w:t>
      </w:r>
      <w:r w:rsidRPr="00A54784">
        <w:t>переданого</w:t>
      </w:r>
      <w:r w:rsidRPr="00A54784">
        <w:rPr>
          <w:spacing w:val="1"/>
        </w:rPr>
        <w:t xml:space="preserve"> </w:t>
      </w:r>
      <w:r w:rsidRPr="00A54784">
        <w:t>аргументу</w:t>
      </w:r>
      <w:r w:rsidRPr="00A54784">
        <w:rPr>
          <w:spacing w:val="-3"/>
        </w:rPr>
        <w:t xml:space="preserve"> </w:t>
      </w:r>
      <w:r w:rsidRPr="00A54784">
        <w:t>число 10:</w:t>
      </w:r>
    </w:p>
    <w:p w:rsidR="00DA2E29" w:rsidRPr="00A54784" w:rsidRDefault="00DA2E29" w:rsidP="00DA2E29">
      <w:pPr>
        <w:rPr>
          <w:b/>
          <w:bCs/>
        </w:rPr>
      </w:pPr>
      <w:bookmarkStart w:id="26" w:name="_Toc528628097"/>
      <w:bookmarkStart w:id="27" w:name="_Toc528628132"/>
      <w:r w:rsidRPr="00A54784">
        <w:t>( lambda</w:t>
      </w:r>
      <w:r w:rsidRPr="00A54784">
        <w:rPr>
          <w:spacing w:val="1"/>
        </w:rPr>
        <w:t xml:space="preserve"> </w:t>
      </w:r>
      <w:r w:rsidRPr="00A54784">
        <w:t>( x ) (</w:t>
      </w:r>
      <w:r w:rsidRPr="00A54784">
        <w:rPr>
          <w:spacing w:val="-3"/>
        </w:rPr>
        <w:t xml:space="preserve"> </w:t>
      </w:r>
      <w:r w:rsidRPr="00A54784">
        <w:t>+</w:t>
      </w:r>
      <w:r w:rsidRPr="00A54784">
        <w:rPr>
          <w:spacing w:val="69"/>
        </w:rPr>
        <w:t xml:space="preserve"> </w:t>
      </w:r>
      <w:r w:rsidRPr="00A54784">
        <w:t>x</w:t>
      </w:r>
      <w:r w:rsidRPr="00A54784">
        <w:rPr>
          <w:spacing w:val="68"/>
        </w:rPr>
        <w:t xml:space="preserve"> </w:t>
      </w:r>
      <w:r w:rsidRPr="00A54784">
        <w:t>10</w:t>
      </w:r>
      <w:r w:rsidRPr="00A54784">
        <w:rPr>
          <w:spacing w:val="1"/>
        </w:rPr>
        <w:t xml:space="preserve"> </w:t>
      </w:r>
      <w:r w:rsidRPr="00A54784">
        <w:t>) )</w:t>
      </w:r>
      <w:bookmarkEnd w:id="26"/>
      <w:bookmarkEnd w:id="27"/>
    </w:p>
    <w:p w:rsidR="00DA2E29" w:rsidRPr="00A54784" w:rsidRDefault="00DA2E29" w:rsidP="00DA2E29">
      <w:r w:rsidRPr="00A54784">
        <w:t>Згідно</w:t>
      </w:r>
      <w:r w:rsidRPr="00A54784">
        <w:rPr>
          <w:spacing w:val="1"/>
        </w:rPr>
        <w:t xml:space="preserve"> </w:t>
      </w:r>
      <w:r w:rsidRPr="00A54784">
        <w:rPr>
          <w:spacing w:val="-2"/>
        </w:rPr>
        <w:t>концепції</w:t>
      </w:r>
      <w:r w:rsidRPr="00A54784">
        <w:rPr>
          <w:spacing w:val="2"/>
        </w:rPr>
        <w:t xml:space="preserve"> </w:t>
      </w:r>
      <w:r w:rsidRPr="00A54784">
        <w:t xml:space="preserve">Lisp, всі </w:t>
      </w:r>
      <w:r w:rsidRPr="00A54784">
        <w:rPr>
          <w:spacing w:val="-2"/>
        </w:rPr>
        <w:t>функції</w:t>
      </w:r>
      <w:r w:rsidRPr="00A54784">
        <w:rPr>
          <w:spacing w:val="1"/>
        </w:rPr>
        <w:t xml:space="preserve"> </w:t>
      </w:r>
      <w:r w:rsidRPr="00A54784">
        <w:t>викликаються у</w:t>
      </w:r>
      <w:r w:rsidRPr="00A54784">
        <w:rPr>
          <w:spacing w:val="-4"/>
        </w:rPr>
        <w:t xml:space="preserve"> </w:t>
      </w:r>
      <w:r w:rsidRPr="00A54784">
        <w:t>форматі</w:t>
      </w:r>
    </w:p>
    <w:p w:rsidR="00DA2E29" w:rsidRPr="00A54784" w:rsidRDefault="00DA2E29" w:rsidP="00C35D75">
      <w:pPr>
        <w:pStyle w:val="afb"/>
        <w:rPr>
          <w:bCs/>
          <w:lang w:val="uk-UA"/>
        </w:rPr>
      </w:pPr>
      <w:bookmarkStart w:id="28" w:name="_Toc528628098"/>
      <w:bookmarkStart w:id="29" w:name="_Toc528628133"/>
      <w:r w:rsidRPr="00A54784">
        <w:rPr>
          <w:lang w:val="uk-UA"/>
        </w:rPr>
        <w:t xml:space="preserve">(function_name param1 param2 </w:t>
      </w:r>
      <w:r w:rsidRPr="00A54784">
        <w:rPr>
          <w:rFonts w:cs="Times New Roman"/>
          <w:lang w:val="uk-UA"/>
        </w:rPr>
        <w:t xml:space="preserve">… </w:t>
      </w:r>
      <w:r w:rsidRPr="00A54784">
        <w:rPr>
          <w:spacing w:val="-2"/>
          <w:lang w:val="uk-UA"/>
        </w:rPr>
        <w:t>paramN)</w:t>
      </w:r>
      <w:bookmarkEnd w:id="28"/>
      <w:bookmarkEnd w:id="29"/>
    </w:p>
    <w:p w:rsidR="00DA2E29" w:rsidRPr="00A54784" w:rsidRDefault="00DA2E29" w:rsidP="00DA2E29">
      <w:r w:rsidRPr="00A54784">
        <w:t>Якщо</w:t>
      </w:r>
      <w:r w:rsidRPr="00A54784">
        <w:rPr>
          <w:spacing w:val="7"/>
        </w:rPr>
        <w:t xml:space="preserve"> </w:t>
      </w:r>
      <w:r w:rsidRPr="00A54784">
        <w:t>функція</w:t>
      </w:r>
      <w:r w:rsidRPr="00A54784">
        <w:rPr>
          <w:spacing w:val="6"/>
        </w:rPr>
        <w:t xml:space="preserve"> </w:t>
      </w:r>
      <w:r w:rsidRPr="00A54784">
        <w:t>є</w:t>
      </w:r>
      <w:r w:rsidRPr="00A54784">
        <w:rPr>
          <w:spacing w:val="6"/>
        </w:rPr>
        <w:t xml:space="preserve"> </w:t>
      </w:r>
      <w:r w:rsidRPr="00A54784">
        <w:t>без</w:t>
      </w:r>
      <w:r w:rsidRPr="00A54784">
        <w:rPr>
          <w:spacing w:val="3"/>
        </w:rPr>
        <w:t xml:space="preserve"> </w:t>
      </w:r>
      <w:r w:rsidRPr="00A54784">
        <w:t>імені,</w:t>
      </w:r>
      <w:r w:rsidRPr="00A54784">
        <w:rPr>
          <w:spacing w:val="5"/>
        </w:rPr>
        <w:t xml:space="preserve"> </w:t>
      </w:r>
      <w:r w:rsidRPr="00A54784">
        <w:t>то</w:t>
      </w:r>
      <w:r w:rsidRPr="00A54784">
        <w:rPr>
          <w:spacing w:val="7"/>
        </w:rPr>
        <w:t xml:space="preserve"> </w:t>
      </w:r>
      <w:r w:rsidRPr="00A54784">
        <w:t>можна</w:t>
      </w:r>
      <w:r w:rsidRPr="00A54784">
        <w:rPr>
          <w:spacing w:val="6"/>
        </w:rPr>
        <w:t xml:space="preserve"> </w:t>
      </w:r>
      <w:r w:rsidRPr="00A54784">
        <w:t>підставити</w:t>
      </w:r>
      <w:r w:rsidRPr="00A54784">
        <w:rPr>
          <w:spacing w:val="7"/>
        </w:rPr>
        <w:t xml:space="preserve"> </w:t>
      </w:r>
      <w:r w:rsidRPr="00A54784">
        <w:t>замість</w:t>
      </w:r>
      <w:r w:rsidRPr="00A54784">
        <w:rPr>
          <w:spacing w:val="12"/>
        </w:rPr>
        <w:t xml:space="preserve"> </w:t>
      </w:r>
      <w:r w:rsidRPr="00A54784">
        <w:rPr>
          <w:b/>
        </w:rPr>
        <w:t>function_name</w:t>
      </w:r>
      <w:r w:rsidRPr="00A54784">
        <w:rPr>
          <w:b/>
          <w:spacing w:val="7"/>
        </w:rPr>
        <w:t xml:space="preserve"> </w:t>
      </w:r>
      <w:r w:rsidRPr="00A54784">
        <w:t>сам</w:t>
      </w:r>
      <w:r w:rsidRPr="00A54784">
        <w:rPr>
          <w:spacing w:val="27"/>
        </w:rPr>
        <w:t xml:space="preserve"> </w:t>
      </w:r>
      <w:r w:rsidRPr="00A54784">
        <w:t>опис функції. Наприклад, виклик вищеописаної</w:t>
      </w:r>
      <w:r w:rsidRPr="00A54784">
        <w:rPr>
          <w:spacing w:val="-3"/>
        </w:rPr>
        <w:t xml:space="preserve"> </w:t>
      </w:r>
      <w:r w:rsidRPr="00A54784">
        <w:t>функції</w:t>
      </w:r>
      <w:r w:rsidRPr="00A54784">
        <w:rPr>
          <w:spacing w:val="1"/>
        </w:rPr>
        <w:t xml:space="preserve"> </w:t>
      </w:r>
      <w:r w:rsidRPr="00A54784">
        <w:t>для</w:t>
      </w:r>
      <w:r w:rsidRPr="00A54784">
        <w:rPr>
          <w:spacing w:val="-3"/>
        </w:rPr>
        <w:t xml:space="preserve"> </w:t>
      </w:r>
      <w:r w:rsidRPr="00A54784">
        <w:t>параметру</w:t>
      </w:r>
      <w:r w:rsidRPr="00A54784">
        <w:rPr>
          <w:spacing w:val="-4"/>
        </w:rPr>
        <w:t xml:space="preserve"> </w:t>
      </w:r>
      <w:r w:rsidRPr="00A54784">
        <w:t>20:</w:t>
      </w:r>
    </w:p>
    <w:p w:rsidR="00DA2E29" w:rsidRPr="00A54784" w:rsidRDefault="00DA2E29" w:rsidP="00DA2E29">
      <w:pPr>
        <w:rPr>
          <w:rStyle w:val="aa"/>
        </w:rPr>
      </w:pPr>
      <w:bookmarkStart w:id="30" w:name="_Toc528628099"/>
      <w:bookmarkStart w:id="31" w:name="_Toc528628134"/>
      <w:r w:rsidRPr="00A54784">
        <w:rPr>
          <w:rStyle w:val="aa"/>
        </w:rPr>
        <w:t>( ( lambda ( x )( + x 10 ) ) 20 )</w:t>
      </w:r>
      <w:bookmarkEnd w:id="30"/>
      <w:bookmarkEnd w:id="31"/>
    </w:p>
    <w:p w:rsidR="00DA2E29" w:rsidRPr="00A54784" w:rsidRDefault="00DA2E29" w:rsidP="00DA2E29">
      <w:r w:rsidRPr="00A54784">
        <w:t xml:space="preserve">Недоліком </w:t>
      </w:r>
      <w:r w:rsidRPr="00A54784">
        <w:rPr>
          <w:spacing w:val="6"/>
        </w:rPr>
        <w:t xml:space="preserve"> </w:t>
      </w:r>
      <w:r w:rsidRPr="00A54784">
        <w:t xml:space="preserve">такого </w:t>
      </w:r>
      <w:r w:rsidRPr="00A54784">
        <w:rPr>
          <w:spacing w:val="4"/>
        </w:rPr>
        <w:t xml:space="preserve"> </w:t>
      </w:r>
      <w:r w:rsidRPr="00A54784">
        <w:t xml:space="preserve">опису </w:t>
      </w:r>
      <w:r w:rsidRPr="00A54784">
        <w:rPr>
          <w:spacing w:val="2"/>
        </w:rPr>
        <w:t xml:space="preserve"> </w:t>
      </w:r>
      <w:r w:rsidRPr="00A54784">
        <w:t xml:space="preserve">функції </w:t>
      </w:r>
      <w:r w:rsidRPr="00A54784">
        <w:rPr>
          <w:spacing w:val="6"/>
        </w:rPr>
        <w:t xml:space="preserve"> </w:t>
      </w:r>
      <w:r w:rsidRPr="00A54784">
        <w:t xml:space="preserve">є </w:t>
      </w:r>
      <w:r w:rsidRPr="00A54784">
        <w:rPr>
          <w:spacing w:val="5"/>
        </w:rPr>
        <w:t xml:space="preserve"> </w:t>
      </w:r>
      <w:r w:rsidRPr="00A54784">
        <w:t xml:space="preserve">складність </w:t>
      </w:r>
      <w:r w:rsidRPr="00A54784">
        <w:rPr>
          <w:spacing w:val="4"/>
        </w:rPr>
        <w:t xml:space="preserve"> </w:t>
      </w:r>
      <w:r w:rsidRPr="00A54784">
        <w:t xml:space="preserve">її </w:t>
      </w:r>
      <w:r w:rsidRPr="00A54784">
        <w:rPr>
          <w:spacing w:val="6"/>
        </w:rPr>
        <w:t xml:space="preserve"> </w:t>
      </w:r>
      <w:r w:rsidRPr="00A54784">
        <w:t xml:space="preserve">виклику, </w:t>
      </w:r>
      <w:r w:rsidRPr="00A54784">
        <w:rPr>
          <w:spacing w:val="5"/>
        </w:rPr>
        <w:t xml:space="preserve"> </w:t>
      </w:r>
      <w:r w:rsidRPr="00A54784">
        <w:t xml:space="preserve">оскільки </w:t>
      </w:r>
      <w:r w:rsidRPr="00A54784">
        <w:rPr>
          <w:spacing w:val="6"/>
        </w:rPr>
        <w:t xml:space="preserve"> </w:t>
      </w:r>
      <w:r w:rsidRPr="00A54784">
        <w:rPr>
          <w:spacing w:val="3"/>
        </w:rPr>
        <w:t>для</w:t>
      </w:r>
      <w:r w:rsidRPr="00A54784">
        <w:rPr>
          <w:spacing w:val="53"/>
        </w:rPr>
        <w:t xml:space="preserve"> </w:t>
      </w:r>
      <w:r w:rsidRPr="00A54784">
        <w:t>цього</w:t>
      </w:r>
      <w:r w:rsidRPr="00A54784">
        <w:rPr>
          <w:spacing w:val="1"/>
        </w:rPr>
        <w:t xml:space="preserve"> </w:t>
      </w:r>
      <w:r w:rsidRPr="00A54784">
        <w:rPr>
          <w:spacing w:val="-2"/>
        </w:rPr>
        <w:t>потрібно</w:t>
      </w:r>
      <w:r w:rsidRPr="00A54784">
        <w:rPr>
          <w:spacing w:val="1"/>
        </w:rPr>
        <w:t xml:space="preserve"> </w:t>
      </w:r>
      <w:r w:rsidRPr="00A54784">
        <w:t>завжди використовувати повний опис</w:t>
      </w:r>
      <w:r w:rsidRPr="00A54784">
        <w:rPr>
          <w:spacing w:val="-3"/>
        </w:rPr>
        <w:t xml:space="preserve"> </w:t>
      </w:r>
      <w:r w:rsidRPr="00A54784">
        <w:t>функції.</w:t>
      </w:r>
    </w:p>
    <w:p w:rsidR="00DA2E29" w:rsidRPr="00A54784" w:rsidRDefault="00DA2E29" w:rsidP="00DA2E29">
      <w:pPr>
        <w:pStyle w:val="ab"/>
        <w:spacing w:before="3" w:line="263" w:lineRule="auto"/>
        <w:ind w:right="108" w:firstLine="540"/>
        <w:rPr>
          <w:lang w:val="uk-UA"/>
        </w:rPr>
      </w:pPr>
      <w:r w:rsidRPr="00A54784">
        <w:rPr>
          <w:lang w:val="uk-UA"/>
        </w:rPr>
        <w:t>Для</w:t>
      </w:r>
      <w:r w:rsidRPr="00A54784">
        <w:rPr>
          <w:spacing w:val="52"/>
          <w:lang w:val="uk-UA"/>
        </w:rPr>
        <w:t xml:space="preserve"> </w:t>
      </w:r>
      <w:r w:rsidRPr="00A54784">
        <w:rPr>
          <w:spacing w:val="-1"/>
          <w:lang w:val="uk-UA"/>
        </w:rPr>
        <w:t>створення</w:t>
      </w:r>
      <w:r w:rsidRPr="00A54784">
        <w:rPr>
          <w:spacing w:val="52"/>
          <w:lang w:val="uk-UA"/>
        </w:rPr>
        <w:t xml:space="preserve"> </w:t>
      </w:r>
      <w:r w:rsidRPr="00A54784">
        <w:rPr>
          <w:spacing w:val="-1"/>
          <w:lang w:val="uk-UA"/>
        </w:rPr>
        <w:t>функції</w:t>
      </w:r>
      <w:r w:rsidRPr="00A54784">
        <w:rPr>
          <w:spacing w:val="53"/>
          <w:lang w:val="uk-UA"/>
        </w:rPr>
        <w:t xml:space="preserve"> </w:t>
      </w:r>
      <w:r w:rsidRPr="00A54784">
        <w:rPr>
          <w:lang w:val="uk-UA"/>
        </w:rPr>
        <w:t>з</w:t>
      </w:r>
      <w:r w:rsidRPr="00A54784">
        <w:rPr>
          <w:spacing w:val="49"/>
          <w:lang w:val="uk-UA"/>
        </w:rPr>
        <w:t xml:space="preserve"> </w:t>
      </w:r>
      <w:r w:rsidRPr="00A54784">
        <w:rPr>
          <w:spacing w:val="-1"/>
          <w:lang w:val="uk-UA"/>
        </w:rPr>
        <w:t>іменем</w:t>
      </w:r>
      <w:r w:rsidRPr="00A54784">
        <w:rPr>
          <w:spacing w:val="49"/>
          <w:lang w:val="uk-UA"/>
        </w:rPr>
        <w:t xml:space="preserve"> </w:t>
      </w:r>
      <w:r w:rsidRPr="00A54784">
        <w:rPr>
          <w:spacing w:val="-1"/>
          <w:lang w:val="uk-UA"/>
        </w:rPr>
        <w:t>потрібно</w:t>
      </w:r>
      <w:r w:rsidRPr="00A54784">
        <w:rPr>
          <w:spacing w:val="53"/>
          <w:lang w:val="uk-UA"/>
        </w:rPr>
        <w:t xml:space="preserve"> </w:t>
      </w:r>
      <w:r w:rsidRPr="00A54784">
        <w:rPr>
          <w:spacing w:val="-1"/>
          <w:lang w:val="uk-UA"/>
        </w:rPr>
        <w:t>використати</w:t>
      </w:r>
      <w:r w:rsidRPr="00A54784">
        <w:rPr>
          <w:spacing w:val="57"/>
          <w:lang w:val="uk-UA"/>
        </w:rPr>
        <w:t xml:space="preserve"> </w:t>
      </w:r>
      <w:r w:rsidRPr="00A54784">
        <w:rPr>
          <w:spacing w:val="-1"/>
          <w:lang w:val="uk-UA"/>
        </w:rPr>
        <w:t>один</w:t>
      </w:r>
      <w:r w:rsidRPr="00A54784">
        <w:rPr>
          <w:spacing w:val="50"/>
          <w:lang w:val="uk-UA"/>
        </w:rPr>
        <w:t xml:space="preserve"> </w:t>
      </w:r>
      <w:r w:rsidRPr="00A54784">
        <w:rPr>
          <w:lang w:val="uk-UA"/>
        </w:rPr>
        <w:t>із</w:t>
      </w:r>
      <w:r w:rsidRPr="00A54784">
        <w:rPr>
          <w:spacing w:val="51"/>
          <w:lang w:val="uk-UA"/>
        </w:rPr>
        <w:t xml:space="preserve"> </w:t>
      </w:r>
      <w:r w:rsidRPr="00A54784">
        <w:rPr>
          <w:spacing w:val="-1"/>
          <w:lang w:val="uk-UA"/>
        </w:rPr>
        <w:t>форматів</w:t>
      </w:r>
      <w:r w:rsidRPr="00A54784">
        <w:rPr>
          <w:spacing w:val="28"/>
          <w:lang w:val="uk-UA"/>
        </w:rPr>
        <w:t xml:space="preserve"> </w:t>
      </w:r>
      <w:r w:rsidRPr="00A54784">
        <w:rPr>
          <w:spacing w:val="-1"/>
          <w:lang w:val="uk-UA"/>
        </w:rPr>
        <w:t>опису</w:t>
      </w:r>
      <w:r w:rsidRPr="00A54784">
        <w:rPr>
          <w:spacing w:val="-4"/>
          <w:lang w:val="uk-UA"/>
        </w:rPr>
        <w:t xml:space="preserve"> </w:t>
      </w:r>
      <w:r w:rsidRPr="00A54784">
        <w:rPr>
          <w:spacing w:val="-1"/>
          <w:lang w:val="uk-UA"/>
        </w:rPr>
        <w:t>функції:</w:t>
      </w:r>
    </w:p>
    <w:p w:rsidR="00DA2E29" w:rsidRPr="00A54784" w:rsidRDefault="00DA2E29" w:rsidP="00C35D75">
      <w:pPr>
        <w:pStyle w:val="afb"/>
        <w:rPr>
          <w:b/>
          <w:bCs/>
          <w:lang w:val="uk-UA"/>
        </w:rPr>
      </w:pPr>
      <w:r w:rsidRPr="00A54784">
        <w:rPr>
          <w:lang w:val="uk-UA"/>
        </w:rPr>
        <w:t xml:space="preserve">(define &lt;name&gt; </w:t>
      </w:r>
      <w:r w:rsidRPr="00A54784">
        <w:rPr>
          <w:spacing w:val="-2"/>
          <w:lang w:val="uk-UA"/>
        </w:rPr>
        <w:t>(lambda</w:t>
      </w:r>
      <w:r w:rsidRPr="00A54784">
        <w:rPr>
          <w:lang w:val="uk-UA"/>
        </w:rPr>
        <w:t xml:space="preserve"> (&lt;arguments&gt;) (&lt;body&gt;)))</w:t>
      </w:r>
    </w:p>
    <w:p w:rsidR="00DA2E29" w:rsidRPr="00A54784" w:rsidRDefault="00DA2E29" w:rsidP="00DA2E29">
      <w:pPr>
        <w:spacing w:before="26"/>
        <w:ind w:firstLine="0"/>
        <w:rPr>
          <w:spacing w:val="-1"/>
          <w:szCs w:val="24"/>
        </w:rPr>
      </w:pPr>
      <w:r w:rsidRPr="00A54784">
        <w:rPr>
          <w:rFonts w:eastAsia="Times New Roman" w:cs="Times New Roman"/>
          <w:szCs w:val="24"/>
        </w:rPr>
        <w:t>де</w:t>
      </w:r>
      <w:r w:rsidRPr="00A54784">
        <w:rPr>
          <w:rFonts w:eastAsia="Times New Roman" w:cs="Times New Roman"/>
          <w:spacing w:val="-1"/>
          <w:szCs w:val="24"/>
        </w:rPr>
        <w:t xml:space="preserve"> </w:t>
      </w:r>
      <w:r w:rsidRPr="00A54784">
        <w:rPr>
          <w:rFonts w:eastAsia="Times New Roman" w:cs="Times New Roman"/>
          <w:b/>
          <w:bCs/>
          <w:spacing w:val="-2"/>
          <w:szCs w:val="24"/>
        </w:rPr>
        <w:t>&lt;name&gt;</w:t>
      </w:r>
      <w:r w:rsidRPr="00A54784">
        <w:rPr>
          <w:rFonts w:eastAsia="Times New Roman" w:cs="Times New Roman"/>
          <w:b/>
          <w:bCs/>
          <w:szCs w:val="24"/>
        </w:rPr>
        <w:t xml:space="preserve"> </w:t>
      </w:r>
      <w:r w:rsidRPr="00A54784">
        <w:rPr>
          <w:rFonts w:eastAsia="Times New Roman" w:cs="Times New Roman"/>
          <w:szCs w:val="24"/>
        </w:rPr>
        <w:t>-</w:t>
      </w:r>
      <w:r w:rsidRPr="00A54784">
        <w:rPr>
          <w:rFonts w:eastAsia="Times New Roman" w:cs="Times New Roman"/>
          <w:spacing w:val="-1"/>
          <w:szCs w:val="24"/>
        </w:rPr>
        <w:t xml:space="preserve"> ім’я</w:t>
      </w:r>
      <w:r w:rsidRPr="00A54784">
        <w:rPr>
          <w:rFonts w:eastAsia="Times New Roman" w:cs="Times New Roman"/>
          <w:szCs w:val="24"/>
        </w:rPr>
        <w:t xml:space="preserve"> </w:t>
      </w:r>
      <w:r w:rsidRPr="00A54784">
        <w:rPr>
          <w:rFonts w:eastAsia="Times New Roman" w:cs="Times New Roman"/>
          <w:spacing w:val="-1"/>
          <w:szCs w:val="24"/>
        </w:rPr>
        <w:t xml:space="preserve">функції; </w:t>
      </w:r>
      <w:r w:rsidRPr="00A54784">
        <w:rPr>
          <w:b/>
          <w:spacing w:val="-1"/>
          <w:szCs w:val="24"/>
        </w:rPr>
        <w:t>&lt;arguments&gt;</w:t>
      </w:r>
      <w:r w:rsidRPr="00A54784">
        <w:rPr>
          <w:b/>
          <w:szCs w:val="24"/>
        </w:rPr>
        <w:t xml:space="preserve"> </w:t>
      </w:r>
      <w:r w:rsidRPr="00A54784">
        <w:rPr>
          <w:szCs w:val="24"/>
        </w:rPr>
        <w:t>-</w:t>
      </w:r>
      <w:r w:rsidRPr="00A54784">
        <w:rPr>
          <w:spacing w:val="-1"/>
          <w:szCs w:val="24"/>
        </w:rPr>
        <w:t xml:space="preserve"> список</w:t>
      </w:r>
      <w:r w:rsidRPr="00A54784">
        <w:rPr>
          <w:szCs w:val="24"/>
        </w:rPr>
        <w:t xml:space="preserve"> </w:t>
      </w:r>
      <w:r w:rsidRPr="00A54784">
        <w:rPr>
          <w:spacing w:val="-1"/>
          <w:szCs w:val="24"/>
        </w:rPr>
        <w:t>аргументів</w:t>
      </w:r>
      <w:r w:rsidRPr="00A54784">
        <w:rPr>
          <w:szCs w:val="24"/>
        </w:rPr>
        <w:t xml:space="preserve"> </w:t>
      </w:r>
      <w:r w:rsidRPr="00A54784">
        <w:rPr>
          <w:spacing w:val="-1"/>
          <w:szCs w:val="24"/>
        </w:rPr>
        <w:t xml:space="preserve">(через пробіл); </w:t>
      </w:r>
      <w:r w:rsidRPr="00A54784">
        <w:rPr>
          <w:b/>
          <w:spacing w:val="-1"/>
          <w:szCs w:val="24"/>
        </w:rPr>
        <w:t>&lt;body&gt;</w:t>
      </w:r>
      <w:r w:rsidRPr="00A54784">
        <w:rPr>
          <w:b/>
          <w:szCs w:val="24"/>
        </w:rPr>
        <w:t xml:space="preserve"> </w:t>
      </w:r>
      <w:r w:rsidRPr="00A54784">
        <w:rPr>
          <w:szCs w:val="24"/>
        </w:rPr>
        <w:t>-</w:t>
      </w:r>
      <w:r w:rsidRPr="00A54784">
        <w:rPr>
          <w:spacing w:val="-1"/>
          <w:szCs w:val="24"/>
        </w:rPr>
        <w:t xml:space="preserve"> правильний</w:t>
      </w:r>
      <w:r w:rsidRPr="00A54784">
        <w:rPr>
          <w:spacing w:val="2"/>
          <w:szCs w:val="24"/>
        </w:rPr>
        <w:t xml:space="preserve"> </w:t>
      </w:r>
      <w:r w:rsidRPr="00A54784">
        <w:rPr>
          <w:spacing w:val="-1"/>
          <w:szCs w:val="24"/>
        </w:rPr>
        <w:t>S-вираз, який</w:t>
      </w:r>
      <w:r w:rsidRPr="00A54784">
        <w:rPr>
          <w:spacing w:val="-3"/>
          <w:szCs w:val="24"/>
        </w:rPr>
        <w:t xml:space="preserve"> </w:t>
      </w:r>
      <w:r w:rsidRPr="00A54784">
        <w:rPr>
          <w:spacing w:val="-1"/>
          <w:szCs w:val="24"/>
        </w:rPr>
        <w:t>набуває значення.</w:t>
      </w:r>
    </w:p>
    <w:p w:rsidR="00DA2E29" w:rsidRPr="00A54784" w:rsidRDefault="00DA2E29" w:rsidP="00DA2E29">
      <w:r w:rsidRPr="00A54784">
        <w:t xml:space="preserve">Приклад. </w:t>
      </w:r>
    </w:p>
    <w:p w:rsidR="00DA2E29" w:rsidRPr="00A54784" w:rsidRDefault="00DA2E29" w:rsidP="00C35D75">
      <w:pPr>
        <w:pStyle w:val="afe"/>
      </w:pPr>
      <w:r w:rsidRPr="00A54784">
        <w:t>((lambda(x)</w:t>
      </w:r>
      <w:r w:rsidR="00236BDA" w:rsidRPr="00A54784">
        <w:br/>
      </w:r>
      <w:r w:rsidRPr="00A54784">
        <w:t xml:space="preserve">      (+ x 42))</w:t>
      </w:r>
      <w:r w:rsidR="00236BDA" w:rsidRPr="00A54784">
        <w:br/>
      </w:r>
      <w:r w:rsidRPr="00A54784">
        <w:t xml:space="preserve"> 23) </w:t>
      </w:r>
    </w:p>
    <w:p w:rsidR="00DA2E29" w:rsidRPr="00A54784" w:rsidRDefault="00DA2E29" w:rsidP="00DA2E29">
      <w:r w:rsidRPr="00A54784">
        <w:t xml:space="preserve">Правилами для ключового слова </w:t>
      </w:r>
      <w:r w:rsidRPr="00A54784">
        <w:rPr>
          <w:rStyle w:val="aa"/>
        </w:rPr>
        <w:t>lambda</w:t>
      </w:r>
      <w:r w:rsidRPr="00A54784">
        <w:t xml:space="preserve"> визначено, що перша підформа є списком параметрів, а решта підформи - тілом процедури. </w:t>
      </w:r>
    </w:p>
    <w:p w:rsidR="00DA2E29" w:rsidRPr="00A54784" w:rsidRDefault="00DA2E29" w:rsidP="00DA2E29">
      <w:r w:rsidRPr="00A54784">
        <w:t xml:space="preserve">Змінні Scheme, прив'язані визначеннями або виразами </w:t>
      </w:r>
      <w:r w:rsidRPr="00A54784">
        <w:rPr>
          <w:b/>
          <w:color w:val="0000CC"/>
        </w:rPr>
        <w:t>let</w:t>
      </w:r>
      <w:r w:rsidRPr="00A54784">
        <w:rPr>
          <w:color w:val="0000CC"/>
        </w:rPr>
        <w:t xml:space="preserve"> </w:t>
      </w:r>
      <w:r w:rsidRPr="00A54784">
        <w:t xml:space="preserve">або </w:t>
      </w:r>
      <w:r w:rsidRPr="00A54784">
        <w:rPr>
          <w:b/>
          <w:color w:val="0000CC"/>
        </w:rPr>
        <w:t>lambda</w:t>
      </w:r>
      <w:r w:rsidRPr="00A54784">
        <w:t>, фактично прив'язуються не безпосереднє до об'єктів, що визначені у відповідних прив’язках, а до адреси пам'яті, що містить ці об'єкти. Вміст за цими адресами згодом може бути змінено за допомогою присвоювання:</w:t>
      </w:r>
    </w:p>
    <w:p w:rsidR="00C35D75" w:rsidRPr="00A54784" w:rsidRDefault="00C35D75" w:rsidP="00DA2E29"/>
    <w:p w:rsidR="00C35D75" w:rsidRPr="00A54784" w:rsidRDefault="00C35D75" w:rsidP="00DA2E29"/>
    <w:p w:rsidR="00C35D75" w:rsidRPr="00A54784" w:rsidRDefault="00C35D75" w:rsidP="00DA2E29"/>
    <w:p w:rsidR="00236BDA" w:rsidRPr="00A54784" w:rsidRDefault="00236BDA" w:rsidP="00236BDA">
      <w:pPr>
        <w:pStyle w:val="afb"/>
        <w:rPr>
          <w:color w:val="C00000"/>
          <w:lang w:val="uk-UA"/>
        </w:rPr>
      </w:pPr>
      <w:r w:rsidRPr="00A54784">
        <w:rPr>
          <w:color w:val="C00000"/>
          <w:lang w:val="uk-UA"/>
        </w:rPr>
        <w:lastRenderedPageBreak/>
        <w:t>;example1</w:t>
      </w:r>
    </w:p>
    <w:p w:rsidR="00DA2E29" w:rsidRPr="00A54784" w:rsidRDefault="00DA2E29" w:rsidP="00236BDA">
      <w:pPr>
        <w:pStyle w:val="afb"/>
        <w:rPr>
          <w:lang w:val="uk-UA"/>
        </w:rPr>
      </w:pPr>
      <w:r w:rsidRPr="00A54784">
        <w:rPr>
          <w:lang w:val="uk-UA"/>
        </w:rPr>
        <w:t>(let ((x 23))</w:t>
      </w:r>
      <w:r w:rsidR="00236BDA" w:rsidRPr="00A54784">
        <w:rPr>
          <w:lang w:val="uk-UA"/>
        </w:rPr>
        <w:br/>
      </w:r>
      <w:r w:rsidRPr="00A54784">
        <w:rPr>
          <w:lang w:val="uk-UA"/>
        </w:rPr>
        <w:t xml:space="preserve">    (set! x 42)</w:t>
      </w:r>
    </w:p>
    <w:p w:rsidR="00236BDA" w:rsidRPr="00A54784" w:rsidRDefault="00236BDA" w:rsidP="00236BDA">
      <w:pPr>
        <w:pStyle w:val="afb"/>
        <w:rPr>
          <w:color w:val="C00000"/>
          <w:lang w:val="uk-UA"/>
        </w:rPr>
      </w:pPr>
      <w:r w:rsidRPr="00A54784">
        <w:rPr>
          <w:color w:val="C00000"/>
          <w:lang w:val="uk-UA"/>
        </w:rPr>
        <w:t>;example2</w:t>
      </w:r>
    </w:p>
    <w:p w:rsidR="00236BDA" w:rsidRPr="00A54784" w:rsidRDefault="00236BDA" w:rsidP="00C35D75">
      <w:pPr>
        <w:pStyle w:val="afb"/>
        <w:rPr>
          <w:lang w:val="uk-UA"/>
        </w:rPr>
      </w:pPr>
      <w:r w:rsidRPr="00A54784">
        <w:rPr>
          <w:lang w:val="uk-UA"/>
        </w:rPr>
        <w:t>(let ((a 2)</w:t>
      </w:r>
      <w:r w:rsidRPr="00A54784">
        <w:rPr>
          <w:lang w:val="uk-UA"/>
        </w:rPr>
        <w:br/>
        <w:t xml:space="preserve">        (b 3)</w:t>
      </w:r>
      <w:r w:rsidRPr="00A54784">
        <w:rPr>
          <w:lang w:val="uk-UA"/>
        </w:rPr>
        <w:br/>
        <w:t xml:space="preserve">    (+ a b))</w:t>
      </w:r>
    </w:p>
    <w:p w:rsidR="00DA2E29" w:rsidRPr="00A54784" w:rsidRDefault="00DA2E29" w:rsidP="00DA2E29">
      <w:r w:rsidRPr="00A54784">
        <w:t xml:space="preserve">У даному випадку тіло виразу </w:t>
      </w:r>
      <w:r w:rsidRPr="00A54784">
        <w:rPr>
          <w:rStyle w:val="aa"/>
        </w:rPr>
        <w:t>let</w:t>
      </w:r>
      <w:r w:rsidRPr="00A54784">
        <w:t xml:space="preserve"> складається з двох обчислюваних послідовно виразів зі значенням остаточного виразу, що приймає значення всього виразу </w:t>
      </w:r>
      <w:r w:rsidRPr="00A54784">
        <w:rPr>
          <w:rStyle w:val="aa"/>
        </w:rPr>
        <w:t>let</w:t>
      </w:r>
      <w:r w:rsidRPr="00A54784">
        <w:t>. Вираз (</w:t>
      </w:r>
      <w:r w:rsidRPr="00A54784">
        <w:rPr>
          <w:rStyle w:val="aa"/>
        </w:rPr>
        <w:t>set</w:t>
      </w:r>
      <w:r w:rsidRPr="00A54784">
        <w:t>! х 42) є присвоєнням, що вказує "замінити об'єкт за адресою, на яку вказує x, на 42 ". Таким чином, попереднє значення x, що дорівнює 23, змінюється на 42.</w:t>
      </w:r>
    </w:p>
    <w:p w:rsidR="007166EA" w:rsidRPr="00A54784" w:rsidRDefault="007166EA" w:rsidP="007166EA">
      <w:pPr>
        <w:pStyle w:val="3"/>
        <w:rPr>
          <w:rFonts w:asciiTheme="minorHAnsi" w:hAnsiTheme="minorHAnsi"/>
        </w:rPr>
      </w:pPr>
      <w:bookmarkStart w:id="32" w:name="_Toc57122221"/>
      <w:r w:rsidRPr="00A54784">
        <w:t>Методи розв’язання нелінійних рівнянь</w:t>
      </w:r>
      <w:bookmarkEnd w:id="32"/>
    </w:p>
    <w:p w:rsidR="00D520E4" w:rsidRPr="00A54784" w:rsidRDefault="00D520E4" w:rsidP="00E1393F">
      <w:pPr>
        <w:pStyle w:val="4"/>
      </w:pPr>
      <w:r w:rsidRPr="00A54784">
        <w:t>Метод ділення відрізка навпіл (метод бісекції)</w:t>
      </w:r>
    </w:p>
    <w:p w:rsidR="007166EA" w:rsidRPr="00A54784" w:rsidRDefault="007166EA" w:rsidP="007166EA">
      <w:r w:rsidRPr="00A54784">
        <w:t xml:space="preserve">Для знаходження кореня рівняння </w:t>
      </w:r>
      <w:r w:rsidRPr="00A54784">
        <w:rPr>
          <w:i/>
        </w:rPr>
        <w:t>f(x)</w:t>
      </w:r>
      <w:r w:rsidRPr="00A54784">
        <w:t>=0, що належить відрізку [</w:t>
      </w:r>
      <w:r w:rsidRPr="00A54784">
        <w:rPr>
          <w:i/>
        </w:rPr>
        <w:t>a</w:t>
      </w:r>
      <w:r w:rsidRPr="00A54784">
        <w:t xml:space="preserve">, </w:t>
      </w:r>
      <w:r w:rsidRPr="00A54784">
        <w:rPr>
          <w:i/>
        </w:rPr>
        <w:t>b</w:t>
      </w:r>
      <w:r w:rsidRPr="00A54784">
        <w:t xml:space="preserve">], ділимо цей відрізок навпіл. Якщо </w:t>
      </w:r>
      <w:r w:rsidRPr="00A54784">
        <w:rPr>
          <w:position w:val="-24"/>
        </w:rPr>
        <w:object w:dxaOrig="1160" w:dyaOrig="580">
          <v:shape id="_x0000_i1061" type="#_x0000_t75" style="width:58.5pt;height:28.5pt" o:ole="">
            <v:imagedata r:id="rId122" o:title=""/>
          </v:shape>
          <o:OLEObject Type="Embed" ProgID="Equation.3" ShapeID="_x0000_i1061" DrawAspect="Content" ObjectID="_1693741813" r:id="rId123"/>
        </w:object>
      </w:r>
      <w:r w:rsidRPr="00A54784">
        <w:t xml:space="preserve">, то </w:t>
      </w:r>
      <w:r w:rsidR="00D520E4" w:rsidRPr="00A54784">
        <w:rPr>
          <w:position w:val="-20"/>
        </w:rPr>
        <w:object w:dxaOrig="880" w:dyaOrig="520">
          <v:shape id="_x0000_i1062" type="#_x0000_t75" style="width:43.5pt;height:26.25pt" o:ole="">
            <v:imagedata r:id="rId124" o:title=""/>
          </v:shape>
          <o:OLEObject Type="Embed" ProgID="Equation.3" ShapeID="_x0000_i1062" DrawAspect="Content" ObjectID="_1693741814" r:id="rId125"/>
        </w:object>
      </w:r>
      <w:r w:rsidRPr="00A54784">
        <w:t xml:space="preserve"> є коренем рівняння. Якщо </w:t>
      </w:r>
      <w:r w:rsidR="00D520E4" w:rsidRPr="00A54784">
        <w:rPr>
          <w:position w:val="-24"/>
        </w:rPr>
        <w:object w:dxaOrig="1160" w:dyaOrig="580">
          <v:shape id="_x0000_i1063" type="#_x0000_t75" style="width:58.5pt;height:28.5pt" o:ole="">
            <v:imagedata r:id="rId126" o:title=""/>
          </v:shape>
          <o:OLEObject Type="Embed" ProgID="Equation.3" ShapeID="_x0000_i1063" DrawAspect="Content" ObjectID="_1693741815" r:id="rId127"/>
        </w:object>
      </w:r>
      <w:r w:rsidR="00D520E4" w:rsidRPr="00A54784">
        <w:t>,</w:t>
      </w:r>
      <w:r w:rsidRPr="00A54784">
        <w:t xml:space="preserve"> то вибираємо ту з половин </w:t>
      </w:r>
      <w:r w:rsidR="00D520E4" w:rsidRPr="00A54784">
        <w:rPr>
          <w:position w:val="-24"/>
        </w:rPr>
        <w:object w:dxaOrig="859" w:dyaOrig="580">
          <v:shape id="_x0000_i1064" type="#_x0000_t75" style="width:43.5pt;height:28.5pt" o:ole="">
            <v:imagedata r:id="rId128" o:title=""/>
          </v:shape>
          <o:OLEObject Type="Embed" ProgID="Equation.3" ShapeID="_x0000_i1064" DrawAspect="Content" ObjectID="_1693741816" r:id="rId129"/>
        </w:object>
      </w:r>
      <w:r w:rsidR="00D520E4" w:rsidRPr="00A54784">
        <w:t xml:space="preserve"> </w:t>
      </w:r>
      <w:r w:rsidRPr="00A54784">
        <w:t xml:space="preserve">або </w:t>
      </w:r>
      <w:r w:rsidR="00D520E4" w:rsidRPr="00A54784">
        <w:rPr>
          <w:position w:val="-24"/>
        </w:rPr>
        <w:object w:dxaOrig="880" w:dyaOrig="580">
          <v:shape id="_x0000_i1065" type="#_x0000_t75" style="width:43.5pt;height:28.5pt" o:ole="">
            <v:imagedata r:id="rId130" o:title=""/>
          </v:shape>
          <o:OLEObject Type="Embed" ProgID="Equation.3" ShapeID="_x0000_i1065" DrawAspect="Content" ObjectID="_1693741817" r:id="rId131"/>
        </w:object>
      </w:r>
      <w:r w:rsidRPr="00A54784">
        <w:t xml:space="preserve">, на кінцях якої функція </w:t>
      </w:r>
      <w:r w:rsidRPr="00A54784">
        <w:rPr>
          <w:i/>
        </w:rPr>
        <w:t>f(x)</w:t>
      </w:r>
      <w:r w:rsidRPr="00A54784">
        <w:t xml:space="preserve"> має протилежні знаки. Новий звужений відрізок </w:t>
      </w:r>
      <w:r w:rsidR="00D520E4" w:rsidRPr="00A54784">
        <w:rPr>
          <w:position w:val="-10"/>
        </w:rPr>
        <w:object w:dxaOrig="600" w:dyaOrig="300">
          <v:shape id="_x0000_i1066" type="#_x0000_t75" style="width:30pt;height:15pt" o:ole="">
            <v:imagedata r:id="rId132" o:title=""/>
          </v:shape>
          <o:OLEObject Type="Embed" ProgID="Equation.3" ShapeID="_x0000_i1066" DrawAspect="Content" ObjectID="_1693741818" r:id="rId133"/>
        </w:object>
      </w:r>
      <w:r w:rsidRPr="00A54784">
        <w:t xml:space="preserve"> знову ділимо навпіл і робимо ті </w:t>
      </w:r>
      <w:r w:rsidR="00D520E4" w:rsidRPr="00A54784">
        <w:t>самі</w:t>
      </w:r>
      <w:r w:rsidRPr="00A54784">
        <w:t xml:space="preserve"> дії</w:t>
      </w:r>
      <w:r w:rsidR="00D520E4" w:rsidRPr="00A54784">
        <w:t>.</w:t>
      </w:r>
    </w:p>
    <w:p w:rsidR="007166EA" w:rsidRPr="00A54784" w:rsidRDefault="00D520E4" w:rsidP="00D520E4">
      <w:pPr>
        <w:pStyle w:val="4"/>
      </w:pPr>
      <w:r w:rsidRPr="00A54784">
        <w:t>Метод хорд</w:t>
      </w:r>
    </w:p>
    <w:p w:rsidR="003862A2" w:rsidRPr="00A54784" w:rsidRDefault="001921D0" w:rsidP="007166EA">
      <w:r w:rsidRPr="00A54784">
        <w:t xml:space="preserve">При розв'язанні нелінійного рівняння </w:t>
      </w:r>
      <w:r w:rsidR="003C1F7F" w:rsidRPr="00A54784">
        <w:rPr>
          <w:i/>
        </w:rPr>
        <w:t>f(x)</w:t>
      </w:r>
      <w:r w:rsidR="003C1F7F" w:rsidRPr="00A54784">
        <w:t xml:space="preserve">=0 </w:t>
      </w:r>
      <w:r w:rsidRPr="00A54784">
        <w:t>методом хорд задаються відрізок [</w:t>
      </w:r>
      <w:r w:rsidRPr="00A54784">
        <w:rPr>
          <w:i/>
        </w:rPr>
        <w:t>a,</w:t>
      </w:r>
      <w:r w:rsidR="00695EEF" w:rsidRPr="00A54784">
        <w:rPr>
          <w:i/>
        </w:rPr>
        <w:t xml:space="preserve"> </w:t>
      </w:r>
      <w:r w:rsidRPr="00A54784">
        <w:rPr>
          <w:i/>
        </w:rPr>
        <w:t>b</w:t>
      </w:r>
      <w:r w:rsidR="00695EEF" w:rsidRPr="00A54784">
        <w:t>]</w:t>
      </w:r>
      <w:r w:rsidRPr="00A54784">
        <w:t xml:space="preserve">, на якому існує тільки один розв'язок, і точність </w:t>
      </w:r>
      <w:r w:rsidRPr="00A54784">
        <w:sym w:font="Symbol" w:char="F065"/>
      </w:r>
      <w:r w:rsidRPr="00A54784">
        <w:t xml:space="preserve"> . На 0 -й ітерації методу [</w:t>
      </w:r>
      <w:r w:rsidR="00695EEF" w:rsidRPr="00A54784">
        <w:rPr>
          <w:i/>
        </w:rPr>
        <w:t>a</w:t>
      </w:r>
      <w:r w:rsidR="00695EEF" w:rsidRPr="00A54784">
        <w:rPr>
          <w:i/>
          <w:vertAlign w:val="subscript"/>
        </w:rPr>
        <w:t>0</w:t>
      </w:r>
      <w:r w:rsidR="00695EEF" w:rsidRPr="00A54784">
        <w:rPr>
          <w:i/>
        </w:rPr>
        <w:t>, b</w:t>
      </w:r>
      <w:r w:rsidR="00695EEF" w:rsidRPr="00A54784">
        <w:rPr>
          <w:i/>
          <w:vertAlign w:val="subscript"/>
        </w:rPr>
        <w:t>0</w:t>
      </w:r>
      <w:r w:rsidRPr="00A54784">
        <w:t>] [</w:t>
      </w:r>
      <w:r w:rsidR="00695EEF" w:rsidRPr="00A54784">
        <w:rPr>
          <w:i/>
        </w:rPr>
        <w:t>a, b</w:t>
      </w:r>
      <w:r w:rsidRPr="00A54784">
        <w:t xml:space="preserve">], на </w:t>
      </w:r>
      <w:r w:rsidRPr="00A54784">
        <w:rPr>
          <w:i/>
        </w:rPr>
        <w:t>k</w:t>
      </w:r>
      <w:r w:rsidRPr="00A54784">
        <w:t xml:space="preserve"> -й ітерації методу маємо поточний відрізок [</w:t>
      </w:r>
      <w:r w:rsidR="00695EEF" w:rsidRPr="00A54784">
        <w:rPr>
          <w:i/>
        </w:rPr>
        <w:t>a</w:t>
      </w:r>
      <w:r w:rsidR="00695EEF" w:rsidRPr="00A54784">
        <w:rPr>
          <w:i/>
          <w:vertAlign w:val="subscript"/>
        </w:rPr>
        <w:t>k</w:t>
      </w:r>
      <w:r w:rsidR="00695EEF" w:rsidRPr="00A54784">
        <w:rPr>
          <w:i/>
        </w:rPr>
        <w:t>, b</w:t>
      </w:r>
      <w:r w:rsidR="00695EEF" w:rsidRPr="00A54784">
        <w:rPr>
          <w:i/>
          <w:vertAlign w:val="subscript"/>
        </w:rPr>
        <w:t>k</w:t>
      </w:r>
      <w:r w:rsidRPr="00A54784">
        <w:t>]. Потім через дві точки з координатами (</w:t>
      </w:r>
      <w:r w:rsidR="00695EEF" w:rsidRPr="00A54784">
        <w:rPr>
          <w:i/>
        </w:rPr>
        <w:t>a</w:t>
      </w:r>
      <w:r w:rsidR="00695EEF" w:rsidRPr="00A54784">
        <w:rPr>
          <w:i/>
          <w:vertAlign w:val="subscript"/>
        </w:rPr>
        <w:t>k</w:t>
      </w:r>
      <w:r w:rsidRPr="00A54784">
        <w:t xml:space="preserve"> ,</w:t>
      </w:r>
      <w:r w:rsidRPr="00A54784">
        <w:rPr>
          <w:i/>
        </w:rPr>
        <w:t xml:space="preserve"> </w:t>
      </w:r>
      <w:r w:rsidR="00695EEF" w:rsidRPr="00A54784">
        <w:rPr>
          <w:i/>
        </w:rPr>
        <w:t>f</w:t>
      </w:r>
      <w:r w:rsidRPr="00A54784">
        <w:t>(</w:t>
      </w:r>
      <w:r w:rsidR="00695EEF" w:rsidRPr="00A54784">
        <w:rPr>
          <w:i/>
        </w:rPr>
        <w:t>a</w:t>
      </w:r>
      <w:r w:rsidR="00695EEF" w:rsidRPr="00A54784">
        <w:rPr>
          <w:i/>
          <w:vertAlign w:val="subscript"/>
        </w:rPr>
        <w:t>k</w:t>
      </w:r>
      <w:r w:rsidRPr="00A54784">
        <w:t xml:space="preserve">)) й </w:t>
      </w:r>
      <w:r w:rsidR="00695EEF" w:rsidRPr="00A54784">
        <w:t xml:space="preserve">            [</w:t>
      </w:r>
      <w:r w:rsidR="00695EEF" w:rsidRPr="00A54784">
        <w:rPr>
          <w:i/>
        </w:rPr>
        <w:t>b</w:t>
      </w:r>
      <w:r w:rsidR="00695EEF" w:rsidRPr="00A54784">
        <w:rPr>
          <w:i/>
          <w:vertAlign w:val="subscript"/>
        </w:rPr>
        <w:t>k</w:t>
      </w:r>
      <w:r w:rsidRPr="00A54784">
        <w:t xml:space="preserve">, </w:t>
      </w:r>
      <w:r w:rsidR="00695EEF" w:rsidRPr="00A54784">
        <w:t>f</w:t>
      </w:r>
      <w:r w:rsidRPr="00A54784">
        <w:t>(</w:t>
      </w:r>
      <w:r w:rsidR="00695EEF" w:rsidRPr="00A54784">
        <w:rPr>
          <w:i/>
        </w:rPr>
        <w:t>b</w:t>
      </w:r>
      <w:r w:rsidR="00695EEF" w:rsidRPr="00A54784">
        <w:rPr>
          <w:i/>
          <w:vertAlign w:val="subscript"/>
        </w:rPr>
        <w:t>k</w:t>
      </w:r>
      <w:r w:rsidRPr="00A54784">
        <w:t>)</w:t>
      </w:r>
      <w:r w:rsidR="00695EEF" w:rsidRPr="00A54784">
        <w:t>]</w:t>
      </w:r>
      <w:r w:rsidRPr="00A54784">
        <w:t xml:space="preserve"> проводимо відрізок прямої лінії (хорду) і визначаємо точку перетину цієї лінії з віссю абсцис (точка </w:t>
      </w:r>
      <w:r w:rsidRPr="00A54784">
        <w:rPr>
          <w:i/>
        </w:rPr>
        <w:t>x</w:t>
      </w:r>
      <w:r w:rsidR="00695EEF" w:rsidRPr="00A54784">
        <w:rPr>
          <w:i/>
          <w:vertAlign w:val="subscript"/>
        </w:rPr>
        <w:t>k</w:t>
      </w:r>
      <w:r w:rsidRPr="00A54784">
        <w:rPr>
          <w:vertAlign w:val="subscript"/>
        </w:rPr>
        <w:t xml:space="preserve"> </w:t>
      </w:r>
      <w:r w:rsidRPr="00A54784">
        <w:t xml:space="preserve">). Якщо при цьому </w:t>
      </w:r>
      <w:r w:rsidRPr="00A54784">
        <w:rPr>
          <w:i/>
        </w:rPr>
        <w:t>f</w:t>
      </w:r>
      <w:r w:rsidRPr="00A54784">
        <w:t>(</w:t>
      </w:r>
      <w:r w:rsidRPr="00A54784">
        <w:rPr>
          <w:i/>
        </w:rPr>
        <w:t>a</w:t>
      </w:r>
      <w:r w:rsidRPr="00A54784">
        <w:rPr>
          <w:i/>
          <w:vertAlign w:val="subscript"/>
        </w:rPr>
        <w:t>k</w:t>
      </w:r>
      <w:r w:rsidRPr="00A54784">
        <w:rPr>
          <w:i/>
        </w:rPr>
        <w:t xml:space="preserve"> </w:t>
      </w:r>
      <w:r w:rsidRPr="00A54784">
        <w:t>)</w:t>
      </w:r>
      <w:r w:rsidRPr="00A54784">
        <w:sym w:font="Symbol" w:char="F0B4"/>
      </w:r>
      <w:r w:rsidRPr="00A54784">
        <w:t xml:space="preserve"> </w:t>
      </w:r>
      <w:r w:rsidRPr="00A54784">
        <w:rPr>
          <w:i/>
        </w:rPr>
        <w:t>f</w:t>
      </w:r>
      <w:r w:rsidRPr="00A54784">
        <w:t>(</w:t>
      </w:r>
      <w:r w:rsidRPr="00A54784">
        <w:rPr>
          <w:i/>
        </w:rPr>
        <w:t>x</w:t>
      </w:r>
      <w:r w:rsidRPr="00A54784">
        <w:rPr>
          <w:i/>
          <w:vertAlign w:val="subscript"/>
        </w:rPr>
        <w:t>k</w:t>
      </w:r>
      <w:r w:rsidRPr="00A54784">
        <w:t xml:space="preserve"> ) </w:t>
      </w:r>
      <w:r w:rsidRPr="00A54784">
        <w:sym w:font="Symbol" w:char="F03C"/>
      </w:r>
      <w:r w:rsidRPr="00A54784">
        <w:t xml:space="preserve"> 0 , то праву межу інтервалу переносимо в точку </w:t>
      </w:r>
      <w:r w:rsidR="00695EEF" w:rsidRPr="00A54784">
        <w:rPr>
          <w:i/>
        </w:rPr>
        <w:t>x</w:t>
      </w:r>
      <w:r w:rsidR="00695EEF" w:rsidRPr="00A54784">
        <w:rPr>
          <w:i/>
          <w:vertAlign w:val="subscript"/>
        </w:rPr>
        <w:t>k</w:t>
      </w:r>
      <w:r w:rsidR="00695EEF" w:rsidRPr="00A54784">
        <w:t xml:space="preserve"> (тобто </w:t>
      </w:r>
      <w:r w:rsidR="00695EEF" w:rsidRPr="00A54784">
        <w:rPr>
          <w:i/>
        </w:rPr>
        <w:t>b</w:t>
      </w:r>
      <w:r w:rsidR="00695EEF" w:rsidRPr="00A54784">
        <w:rPr>
          <w:i/>
          <w:vertAlign w:val="subscript"/>
        </w:rPr>
        <w:t>k</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x</w:t>
      </w:r>
      <w:r w:rsidRPr="00A54784">
        <w:rPr>
          <w:i/>
          <w:vertAlign w:val="subscript"/>
        </w:rPr>
        <w:t>k</w:t>
      </w:r>
      <w:r w:rsidRPr="00A54784">
        <w:t xml:space="preserve"> , </w:t>
      </w:r>
      <w:r w:rsidRPr="00A54784">
        <w:rPr>
          <w:i/>
        </w:rPr>
        <w:t>a</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a</w:t>
      </w:r>
      <w:r w:rsidRPr="00A54784">
        <w:rPr>
          <w:i/>
          <w:vertAlign w:val="subscript"/>
        </w:rPr>
        <w:t>k</w:t>
      </w:r>
      <w:r w:rsidRPr="00A54784">
        <w:t xml:space="preserve"> ). Якщо зазначена умова не виконується, то в точку</w:t>
      </w:r>
      <w:r w:rsidR="003862A2" w:rsidRPr="00A54784">
        <w:rPr>
          <w:i/>
        </w:rPr>
        <w:t xml:space="preserve"> x</w:t>
      </w:r>
      <w:r w:rsidR="003862A2" w:rsidRPr="00A54784">
        <w:rPr>
          <w:i/>
          <w:vertAlign w:val="subscript"/>
        </w:rPr>
        <w:t>k</w:t>
      </w:r>
      <w:r w:rsidRPr="00A54784">
        <w:t xml:space="preserve"> пер</w:t>
      </w:r>
      <w:r w:rsidR="003862A2" w:rsidRPr="00A54784">
        <w:t>еноситься ліва межа інтервалу (</w:t>
      </w:r>
      <w:r w:rsidRPr="00A54784">
        <w:rPr>
          <w:i/>
        </w:rPr>
        <w:t>a</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x</w:t>
      </w:r>
      <w:r w:rsidRPr="00A54784">
        <w:rPr>
          <w:i/>
          <w:vertAlign w:val="subscript"/>
        </w:rPr>
        <w:t>k</w:t>
      </w:r>
      <w:r w:rsidRPr="00A54784">
        <w:t xml:space="preserve"> , </w:t>
      </w:r>
      <w:r w:rsidRPr="00A54784">
        <w:rPr>
          <w:i/>
        </w:rPr>
        <w:t>b</w:t>
      </w:r>
      <w:r w:rsidRPr="00A54784">
        <w:rPr>
          <w:i/>
          <w:vertAlign w:val="subscript"/>
        </w:rPr>
        <w:t>k</w:t>
      </w:r>
      <w:r w:rsidRPr="00A54784">
        <w:rPr>
          <w:vertAlign w:val="subscript"/>
        </w:rPr>
        <w:t xml:space="preserve"> </w:t>
      </w:r>
      <w:r w:rsidRPr="00A54784">
        <w:rPr>
          <w:vertAlign w:val="subscript"/>
        </w:rPr>
        <w:sym w:font="Symbol" w:char="F02B"/>
      </w:r>
      <w:r w:rsidRPr="00A54784">
        <w:rPr>
          <w:vertAlign w:val="subscript"/>
        </w:rPr>
        <w:t>1</w:t>
      </w:r>
      <w:r w:rsidRPr="00A54784">
        <w:t xml:space="preserve"> </w:t>
      </w:r>
      <w:r w:rsidRPr="00A54784">
        <w:sym w:font="Symbol" w:char="F03D"/>
      </w:r>
      <w:r w:rsidRPr="00A54784">
        <w:t xml:space="preserve"> </w:t>
      </w:r>
      <w:r w:rsidRPr="00A54784">
        <w:rPr>
          <w:i/>
        </w:rPr>
        <w:t>b</w:t>
      </w:r>
      <w:r w:rsidRPr="00A54784">
        <w:rPr>
          <w:i/>
          <w:vertAlign w:val="subscript"/>
        </w:rPr>
        <w:t>k</w:t>
      </w:r>
      <w:r w:rsidRPr="00A54784">
        <w:t xml:space="preserve"> ). Пошук розв'язку припиняється при досягненні заданої точності, тобто</w:t>
      </w:r>
      <w:r w:rsidR="003862A2" w:rsidRPr="00A54784">
        <w:rPr>
          <w:i/>
        </w:rPr>
        <w:t xml:space="preserve"> f</w:t>
      </w:r>
      <w:r w:rsidR="003862A2" w:rsidRPr="00A54784">
        <w:t>(</w:t>
      </w:r>
      <w:r w:rsidR="003862A2" w:rsidRPr="00A54784">
        <w:rPr>
          <w:i/>
        </w:rPr>
        <w:t>x</w:t>
      </w:r>
      <w:r w:rsidR="003862A2" w:rsidRPr="00A54784">
        <w:rPr>
          <w:i/>
          <w:vertAlign w:val="subscript"/>
        </w:rPr>
        <w:t>k</w:t>
      </w:r>
      <w:r w:rsidR="003862A2" w:rsidRPr="00A54784">
        <w:t>)</w:t>
      </w:r>
      <w:r w:rsidRPr="00A54784">
        <w:t xml:space="preserve"> ( ) </w:t>
      </w:r>
      <w:r w:rsidRPr="00A54784">
        <w:sym w:font="Symbol" w:char="F03C"/>
      </w:r>
      <w:r w:rsidRPr="00A54784">
        <w:t xml:space="preserve"> </w:t>
      </w:r>
      <w:r w:rsidRPr="00A54784">
        <w:sym w:font="Symbol" w:char="F065"/>
      </w:r>
      <w:r w:rsidRPr="00A54784">
        <w:t>. Точка перетину хорди з віссю абсцис визначається за формулою:</w:t>
      </w:r>
    </w:p>
    <w:p w:rsidR="001921D0" w:rsidRPr="00A54784" w:rsidRDefault="003C1F7F" w:rsidP="003862A2">
      <w:pPr>
        <w:jc w:val="center"/>
      </w:pPr>
      <w:r w:rsidRPr="00A54784">
        <w:rPr>
          <w:position w:val="-28"/>
        </w:rPr>
        <w:object w:dxaOrig="3200" w:dyaOrig="660">
          <v:shape id="_x0000_i1067" type="#_x0000_t75" style="width:187.5pt;height:39pt" o:ole="">
            <v:imagedata r:id="rId134" o:title=""/>
          </v:shape>
          <o:OLEObject Type="Embed" ProgID="Equation.3" ShapeID="_x0000_i1067" DrawAspect="Content" ObjectID="_1693741819" r:id="rId135"/>
        </w:object>
      </w:r>
    </w:p>
    <w:p w:rsidR="007166EA" w:rsidRPr="00A54784" w:rsidRDefault="003862A2" w:rsidP="003862A2">
      <w:pPr>
        <w:pStyle w:val="4"/>
      </w:pPr>
      <w:r w:rsidRPr="00A54784">
        <w:t>Метод дотичних (метод Ньютона).</w:t>
      </w:r>
    </w:p>
    <w:p w:rsidR="003862A2" w:rsidRPr="00A54784" w:rsidRDefault="003862A2" w:rsidP="007166EA">
      <w:r w:rsidRPr="00A54784">
        <w:t>При розв'язанні нелінійного рівняння</w:t>
      </w:r>
      <w:r w:rsidR="003C1F7F" w:rsidRPr="00A54784">
        <w:rPr>
          <w:i/>
        </w:rPr>
        <w:t xml:space="preserve"> f(x)</w:t>
      </w:r>
      <w:r w:rsidR="003C1F7F" w:rsidRPr="00A54784">
        <w:t>=0</w:t>
      </w:r>
      <w:r w:rsidRPr="00A54784">
        <w:t xml:space="preserve"> методом дотичних задаються </w:t>
      </w:r>
      <w:r w:rsidR="004D77B2" w:rsidRPr="00A54784">
        <w:t xml:space="preserve">початкове наближення </w:t>
      </w:r>
      <w:r w:rsidRPr="00A54784">
        <w:rPr>
          <w:i/>
        </w:rPr>
        <w:t>x</w:t>
      </w:r>
      <w:r w:rsidR="004D77B2" w:rsidRPr="00A54784">
        <w:rPr>
          <w:vertAlign w:val="subscript"/>
        </w:rPr>
        <w:t>0</w:t>
      </w:r>
      <w:r w:rsidRPr="00A54784">
        <w:t xml:space="preserve"> і точність </w:t>
      </w:r>
      <w:r w:rsidRPr="00A54784">
        <w:sym w:font="Symbol" w:char="F065"/>
      </w:r>
      <w:r w:rsidR="003C1F7F" w:rsidRPr="00A54784">
        <w:t>. Потім у точці (</w:t>
      </w:r>
      <w:r w:rsidR="004D77B2" w:rsidRPr="00A54784">
        <w:rPr>
          <w:i/>
        </w:rPr>
        <w:t>x</w:t>
      </w:r>
      <w:r w:rsidR="004D77B2" w:rsidRPr="00A54784">
        <w:rPr>
          <w:vertAlign w:val="subscript"/>
        </w:rPr>
        <w:t>0</w:t>
      </w:r>
      <w:r w:rsidR="004D77B2" w:rsidRPr="00A54784">
        <w:t>,</w:t>
      </w:r>
      <w:r w:rsidR="003C1F7F" w:rsidRPr="00A54784">
        <w:t xml:space="preserve"> </w:t>
      </w:r>
      <w:r w:rsidR="004D77B2" w:rsidRPr="00A54784">
        <w:rPr>
          <w:i/>
        </w:rPr>
        <w:t>f</w:t>
      </w:r>
      <w:r w:rsidR="004D77B2" w:rsidRPr="00A54784">
        <w:t>(</w:t>
      </w:r>
      <w:r w:rsidR="004D77B2" w:rsidRPr="00A54784">
        <w:rPr>
          <w:i/>
        </w:rPr>
        <w:t>x</w:t>
      </w:r>
      <w:r w:rsidR="004D77B2" w:rsidRPr="00A54784">
        <w:rPr>
          <w:vertAlign w:val="subscript"/>
        </w:rPr>
        <w:t>0</w:t>
      </w:r>
      <w:r w:rsidR="004D77B2" w:rsidRPr="00A54784">
        <w:t>)</w:t>
      </w:r>
      <w:r w:rsidRPr="00A54784">
        <w:t xml:space="preserve">) проводиться дотична до графіка </w:t>
      </w:r>
      <w:r w:rsidRPr="00A54784">
        <w:rPr>
          <w:i/>
        </w:rPr>
        <w:t>f</w:t>
      </w:r>
      <w:r w:rsidRPr="00A54784">
        <w:t>(</w:t>
      </w:r>
      <w:r w:rsidRPr="00A54784">
        <w:rPr>
          <w:i/>
        </w:rPr>
        <w:t>x</w:t>
      </w:r>
      <w:r w:rsidRPr="00A54784">
        <w:t xml:space="preserve">) й визначається точка </w:t>
      </w:r>
      <w:r w:rsidRPr="00A54784">
        <w:rPr>
          <w:i/>
        </w:rPr>
        <w:t>x</w:t>
      </w:r>
      <w:r w:rsidRPr="00A54784">
        <w:rPr>
          <w:vertAlign w:val="subscript"/>
        </w:rPr>
        <w:t>1</w:t>
      </w:r>
      <w:r w:rsidRPr="00A54784">
        <w:t xml:space="preserve"> перетину дотичної з віссю абсцис. У точці</w:t>
      </w:r>
      <w:r w:rsidR="004D77B2" w:rsidRPr="00A54784">
        <w:t xml:space="preserve">( </w:t>
      </w:r>
      <w:r w:rsidR="004D77B2" w:rsidRPr="00A54784">
        <w:rPr>
          <w:i/>
        </w:rPr>
        <w:t>x</w:t>
      </w:r>
      <w:r w:rsidR="004D77B2" w:rsidRPr="00A54784">
        <w:rPr>
          <w:vertAlign w:val="subscript"/>
        </w:rPr>
        <w:t>1</w:t>
      </w:r>
      <w:r w:rsidR="004D77B2" w:rsidRPr="00A54784">
        <w:t>,</w:t>
      </w:r>
      <w:r w:rsidR="004D77B2" w:rsidRPr="00A54784">
        <w:rPr>
          <w:i/>
        </w:rPr>
        <w:t>f</w:t>
      </w:r>
      <w:r w:rsidR="004D77B2" w:rsidRPr="00A54784">
        <w:t>(</w:t>
      </w:r>
      <w:r w:rsidR="004D77B2" w:rsidRPr="00A54784">
        <w:rPr>
          <w:i/>
        </w:rPr>
        <w:t>x</w:t>
      </w:r>
      <w:r w:rsidR="004D77B2" w:rsidRPr="00A54784">
        <w:rPr>
          <w:vertAlign w:val="subscript"/>
        </w:rPr>
        <w:t>1</w:t>
      </w:r>
      <w:r w:rsidR="004D77B2" w:rsidRPr="00A54784">
        <w:t>))</w:t>
      </w:r>
      <w:r w:rsidRPr="00A54784">
        <w:t xml:space="preserve"> знову будується дотична, обчислюється наступне наближення шуканого розв'язку </w:t>
      </w:r>
      <w:r w:rsidRPr="00A54784">
        <w:rPr>
          <w:i/>
        </w:rPr>
        <w:t>x</w:t>
      </w:r>
      <w:r w:rsidR="004D77B2" w:rsidRPr="00A54784">
        <w:rPr>
          <w:vertAlign w:val="subscript"/>
        </w:rPr>
        <w:t>2</w:t>
      </w:r>
      <w:r w:rsidRPr="00A54784">
        <w:t xml:space="preserve"> і т. д. Зазначена процедура повторюється доти, поки </w:t>
      </w:r>
      <w:r w:rsidR="004D77B2" w:rsidRPr="00A54784">
        <w:t>|</w:t>
      </w:r>
      <w:r w:rsidR="004D77B2" w:rsidRPr="00A54784">
        <w:rPr>
          <w:i/>
        </w:rPr>
        <w:t>f</w:t>
      </w:r>
      <w:r w:rsidR="004D77B2" w:rsidRPr="00A54784">
        <w:t>(</w:t>
      </w:r>
      <w:r w:rsidR="004D77B2" w:rsidRPr="00A54784">
        <w:rPr>
          <w:i/>
        </w:rPr>
        <w:t>x</w:t>
      </w:r>
      <w:r w:rsidR="004D77B2" w:rsidRPr="00A54784">
        <w:rPr>
          <w:i/>
          <w:vertAlign w:val="subscript"/>
        </w:rPr>
        <w:t>i</w:t>
      </w:r>
      <w:r w:rsidR="004D77B2" w:rsidRPr="00A54784">
        <w:t>)|</w:t>
      </w:r>
      <w:r w:rsidRPr="00A54784">
        <w:sym w:font="Symbol" w:char="F03E"/>
      </w:r>
      <w:r w:rsidRPr="00A54784">
        <w:t xml:space="preserve"> </w:t>
      </w:r>
      <w:r w:rsidRPr="00A54784">
        <w:sym w:font="Symbol" w:char="F065"/>
      </w:r>
      <w:r w:rsidRPr="00A54784">
        <w:t xml:space="preserve"> . Точка перетину (</w:t>
      </w:r>
      <w:r w:rsidRPr="00A54784">
        <w:rPr>
          <w:i/>
        </w:rPr>
        <w:t>k</w:t>
      </w:r>
      <w:r w:rsidRPr="00A54784">
        <w:t xml:space="preserve"> </w:t>
      </w:r>
      <w:r w:rsidRPr="00A54784">
        <w:sym w:font="Symbol" w:char="F02B"/>
      </w:r>
      <w:r w:rsidRPr="00A54784">
        <w:t>1)-ої дотичної з віссю абсцис визначається за формулою:</w:t>
      </w:r>
    </w:p>
    <w:p w:rsidR="004D77B2" w:rsidRPr="00A54784" w:rsidRDefault="003C1F7F" w:rsidP="003C1F7F">
      <w:pPr>
        <w:jc w:val="center"/>
      </w:pPr>
      <w:r w:rsidRPr="00A54784">
        <w:rPr>
          <w:position w:val="-26"/>
        </w:rPr>
        <w:object w:dxaOrig="1660" w:dyaOrig="600">
          <v:shape id="_x0000_i1068" type="#_x0000_t75" style="width:90pt;height:32.25pt" o:ole="">
            <v:imagedata r:id="rId136" o:title=""/>
          </v:shape>
          <o:OLEObject Type="Embed" ProgID="Equation.3" ShapeID="_x0000_i1068" DrawAspect="Content" ObjectID="_1693741820" r:id="rId137"/>
        </w:object>
      </w:r>
    </w:p>
    <w:p w:rsidR="003862A2" w:rsidRPr="00A54784" w:rsidRDefault="003C1F7F" w:rsidP="007166EA">
      <w:r w:rsidRPr="00A54784">
        <w:t xml:space="preserve">Умова збіжності методу дотичних </w:t>
      </w:r>
      <w:r w:rsidRPr="00A54784">
        <w:rPr>
          <w:i/>
        </w:rPr>
        <w:t>f</w:t>
      </w:r>
      <w:r w:rsidRPr="00A54784">
        <w:t>(</w:t>
      </w:r>
      <w:r w:rsidRPr="00A54784">
        <w:rPr>
          <w:i/>
        </w:rPr>
        <w:t>x</w:t>
      </w:r>
      <w:r w:rsidRPr="00A54784">
        <w:rPr>
          <w:i/>
          <w:vertAlign w:val="subscript"/>
        </w:rPr>
        <w:t>0</w:t>
      </w:r>
      <w:r w:rsidRPr="00A54784">
        <w:t>)</w:t>
      </w:r>
      <w:r w:rsidRPr="00A54784">
        <w:rPr>
          <w:rFonts w:cs="Times New Roman"/>
        </w:rPr>
        <w:t>×</w:t>
      </w:r>
      <w:r w:rsidRPr="00A54784">
        <w:t xml:space="preserve"> </w:t>
      </w:r>
      <w:r w:rsidRPr="00A54784">
        <w:rPr>
          <w:i/>
        </w:rPr>
        <w:t>f‘</w:t>
      </w:r>
      <w:r w:rsidRPr="00A54784">
        <w:t>(</w:t>
      </w:r>
      <w:r w:rsidRPr="00A54784">
        <w:rPr>
          <w:i/>
        </w:rPr>
        <w:t>x</w:t>
      </w:r>
      <w:r w:rsidRPr="00A54784">
        <w:rPr>
          <w:i/>
          <w:vertAlign w:val="subscript"/>
        </w:rPr>
        <w:t>0</w:t>
      </w:r>
      <w:r w:rsidRPr="00A54784">
        <w:t>)&gt;0</w:t>
      </w:r>
    </w:p>
    <w:p w:rsidR="003862A2" w:rsidRPr="00A54784" w:rsidRDefault="003C1F7F" w:rsidP="003C1F7F">
      <w:pPr>
        <w:pStyle w:val="4"/>
      </w:pPr>
      <w:r w:rsidRPr="00A54784">
        <w:t>Метод простої ітерації</w:t>
      </w:r>
    </w:p>
    <w:p w:rsidR="003C1F7F" w:rsidRPr="00A54784" w:rsidRDefault="003C1F7F" w:rsidP="007166EA">
      <w:r w:rsidRPr="00A54784">
        <w:t xml:space="preserve">Метод простої ітерації полягає в тому, що рівняння </w:t>
      </w:r>
      <w:r w:rsidRPr="00A54784">
        <w:rPr>
          <w:i/>
        </w:rPr>
        <w:t>f(x)</w:t>
      </w:r>
      <w:r w:rsidRPr="00A54784">
        <w:t xml:space="preserve">=0 попередньо приводиться до канонічного вигляду </w:t>
      </w:r>
      <w:r w:rsidRPr="00A54784">
        <w:rPr>
          <w:i/>
        </w:rPr>
        <w:t>x</w:t>
      </w:r>
      <w:r w:rsidRPr="00A54784">
        <w:t xml:space="preserve"> </w:t>
      </w:r>
      <w:r w:rsidRPr="00A54784">
        <w:sym w:font="Symbol" w:char="F03D"/>
      </w:r>
      <w:r w:rsidRPr="00A54784">
        <w:t xml:space="preserve"> </w:t>
      </w:r>
      <w:r w:rsidRPr="00A54784">
        <w:sym w:font="Symbol" w:char="F066"/>
      </w:r>
      <w:r w:rsidRPr="00A54784">
        <w:t>(</w:t>
      </w:r>
      <w:r w:rsidRPr="00A54784">
        <w:rPr>
          <w:i/>
        </w:rPr>
        <w:t>x</w:t>
      </w:r>
      <w:r w:rsidRPr="00A54784">
        <w:t>). Ітерації виконуються за правилом x</w:t>
      </w:r>
      <w:r w:rsidRPr="00A54784">
        <w:rPr>
          <w:vertAlign w:val="subscript"/>
        </w:rPr>
        <w:t>k+1</w:t>
      </w:r>
      <w:r w:rsidRPr="00A54784">
        <w:t>=</w:t>
      </w:r>
      <w:r w:rsidRPr="00A54784">
        <w:sym w:font="Symbol" w:char="F066"/>
      </w:r>
      <w:r w:rsidRPr="00A54784">
        <w:t>(x</w:t>
      </w:r>
      <w:r w:rsidRPr="00A54784">
        <w:rPr>
          <w:vertAlign w:val="subscript"/>
        </w:rPr>
        <w:t>k</w:t>
      </w:r>
      <w:r w:rsidRPr="00A54784">
        <w:t xml:space="preserve">) для </w:t>
      </w:r>
      <w:r w:rsidR="001515A4" w:rsidRPr="00A54784">
        <w:rPr>
          <w:i/>
        </w:rPr>
        <w:t>k</w:t>
      </w:r>
      <w:r w:rsidR="001515A4" w:rsidRPr="00A54784">
        <w:t>=0,1,…. Зазначена процедура припиняється при досягненні заданої точності, тобто |</w:t>
      </w:r>
      <w:r w:rsidR="001515A4" w:rsidRPr="00A54784">
        <w:rPr>
          <w:i/>
        </w:rPr>
        <w:t>f</w:t>
      </w:r>
      <w:r w:rsidR="001515A4" w:rsidRPr="00A54784">
        <w:t>(</w:t>
      </w:r>
      <w:r w:rsidR="001515A4" w:rsidRPr="00A54784">
        <w:rPr>
          <w:i/>
        </w:rPr>
        <w:t>x</w:t>
      </w:r>
      <w:r w:rsidR="001515A4" w:rsidRPr="00A54784">
        <w:rPr>
          <w:i/>
          <w:vertAlign w:val="subscript"/>
        </w:rPr>
        <w:t>i</w:t>
      </w:r>
      <w:r w:rsidR="001515A4" w:rsidRPr="00A54784">
        <w:t xml:space="preserve">)| </w:t>
      </w:r>
      <w:r w:rsidR="001515A4" w:rsidRPr="00A54784">
        <w:sym w:font="Symbol" w:char="F03D"/>
      </w:r>
      <w:r w:rsidR="001515A4" w:rsidRPr="00A54784">
        <w:t xml:space="preserve"> |</w:t>
      </w:r>
      <w:r w:rsidR="001515A4" w:rsidRPr="00A54784">
        <w:rPr>
          <w:i/>
        </w:rPr>
        <w:t>x</w:t>
      </w:r>
      <w:r w:rsidR="001515A4" w:rsidRPr="00A54784">
        <w:rPr>
          <w:i/>
          <w:vertAlign w:val="subscript"/>
        </w:rPr>
        <w:t xml:space="preserve">k </w:t>
      </w:r>
      <w:r w:rsidR="001515A4" w:rsidRPr="00A54784">
        <w:t xml:space="preserve">– </w:t>
      </w:r>
      <w:r w:rsidR="001515A4" w:rsidRPr="00A54784">
        <w:sym w:font="Symbol" w:char="F066"/>
      </w:r>
      <w:r w:rsidR="001515A4" w:rsidRPr="00A54784">
        <w:t>(</w:t>
      </w:r>
      <w:r w:rsidR="001515A4" w:rsidRPr="00A54784">
        <w:rPr>
          <w:i/>
        </w:rPr>
        <w:t>x</w:t>
      </w:r>
      <w:r w:rsidR="001515A4" w:rsidRPr="00A54784">
        <w:rPr>
          <w:i/>
          <w:vertAlign w:val="subscript"/>
        </w:rPr>
        <w:t>k</w:t>
      </w:r>
      <w:r w:rsidR="001515A4" w:rsidRPr="00A54784">
        <w:t>)|</w:t>
      </w:r>
      <w:r w:rsidR="001515A4" w:rsidRPr="00A54784">
        <w:sym w:font="Symbol" w:char="F0A3"/>
      </w:r>
      <w:r w:rsidR="001515A4" w:rsidRPr="00A54784">
        <w:t xml:space="preserve"> </w:t>
      </w:r>
      <w:r w:rsidR="001515A4" w:rsidRPr="00A54784">
        <w:sym w:font="Symbol" w:char="F065"/>
      </w:r>
      <w:r w:rsidR="001515A4" w:rsidRPr="00A54784">
        <w:t>. Умова збіжності методу ітерацій:|</w:t>
      </w:r>
      <w:r w:rsidR="001515A4" w:rsidRPr="00A54784">
        <w:sym w:font="Symbol" w:char="F066"/>
      </w:r>
      <w:r w:rsidR="001515A4" w:rsidRPr="00A54784">
        <w:sym w:font="Symbol" w:char="F0A2"/>
      </w:r>
      <w:r w:rsidR="001515A4" w:rsidRPr="00A54784">
        <w:t>(</w:t>
      </w:r>
      <w:r w:rsidR="001515A4" w:rsidRPr="00A54784">
        <w:rPr>
          <w:i/>
        </w:rPr>
        <w:t>x</w:t>
      </w:r>
      <w:r w:rsidR="001515A4" w:rsidRPr="00A54784">
        <w:t xml:space="preserve">)| </w:t>
      </w:r>
      <w:r w:rsidR="001515A4" w:rsidRPr="00A54784">
        <w:sym w:font="Symbol" w:char="F0A3"/>
      </w:r>
      <w:r w:rsidR="001515A4" w:rsidRPr="00A54784">
        <w:t xml:space="preserve"> q </w:t>
      </w:r>
      <w:r w:rsidR="001515A4" w:rsidRPr="00A54784">
        <w:sym w:font="Symbol" w:char="F03C"/>
      </w:r>
      <w:r w:rsidR="001515A4" w:rsidRPr="00A54784">
        <w:t xml:space="preserve"> 1 для всіх </w:t>
      </w:r>
      <w:r w:rsidR="001515A4" w:rsidRPr="00A54784">
        <w:rPr>
          <w:i/>
        </w:rPr>
        <w:t>x</w:t>
      </w:r>
      <w:r w:rsidR="001515A4" w:rsidRPr="00A54784">
        <w:t xml:space="preserve"> </w:t>
      </w:r>
      <w:r w:rsidR="001515A4" w:rsidRPr="00A54784">
        <w:sym w:font="Symbol" w:char="F0CE"/>
      </w:r>
      <w:r w:rsidR="001515A4" w:rsidRPr="00A54784">
        <w:t>[</w:t>
      </w:r>
      <w:r w:rsidR="001515A4" w:rsidRPr="00A54784">
        <w:rPr>
          <w:i/>
        </w:rPr>
        <w:t>a</w:t>
      </w:r>
      <w:r w:rsidR="001515A4" w:rsidRPr="00A54784">
        <w:t>,</w:t>
      </w:r>
      <w:r w:rsidR="001515A4" w:rsidRPr="00A54784">
        <w:rPr>
          <w:i/>
        </w:rPr>
        <w:t>b</w:t>
      </w:r>
      <w:r w:rsidR="001515A4" w:rsidRPr="00A54784">
        <w:t>] .</w:t>
      </w:r>
    </w:p>
    <w:p w:rsidR="003C1F7F" w:rsidRPr="00A54784" w:rsidRDefault="003C1F7F" w:rsidP="007166EA"/>
    <w:p w:rsidR="009E19AA" w:rsidRPr="00A54784" w:rsidRDefault="009E19AA" w:rsidP="009E19AA">
      <w:pPr>
        <w:pStyle w:val="3"/>
        <w:rPr>
          <w:rFonts w:asciiTheme="minorHAnsi" w:hAnsiTheme="minorHAnsi"/>
        </w:rPr>
      </w:pPr>
      <w:bookmarkStart w:id="33" w:name="_Toc57122222"/>
      <w:r w:rsidRPr="00A54784">
        <w:lastRenderedPageBreak/>
        <w:t>Чисельне інтегрування функцій одної змінної</w:t>
      </w:r>
      <w:bookmarkEnd w:id="33"/>
    </w:p>
    <w:p w:rsidR="009E19AA" w:rsidRPr="00A54784" w:rsidRDefault="00BB6E81" w:rsidP="009E19AA">
      <w:pPr>
        <w:pStyle w:val="4"/>
      </w:pPr>
      <w:r w:rsidRPr="00A54784">
        <w:t xml:space="preserve">Формула </w:t>
      </w:r>
      <w:r w:rsidR="00AE1FCA" w:rsidRPr="00A54784">
        <w:t>Сімпсона</w:t>
      </w:r>
    </w:p>
    <w:p w:rsidR="00FC5325" w:rsidRPr="00A54784" w:rsidRDefault="009E19AA" w:rsidP="009E19AA">
      <w:pPr>
        <w:rPr>
          <w:rFonts w:eastAsia="Times New Roman" w:cs="Times New Roman"/>
          <w:sz w:val="28"/>
          <w:szCs w:val="28"/>
          <w:lang w:eastAsia="ar-SA"/>
        </w:rPr>
      </w:pPr>
      <w:r w:rsidRPr="00A54784">
        <w:rPr>
          <w:lang w:eastAsia="ar-SA"/>
        </w:rPr>
        <w:t xml:space="preserve">Якщо для кожної пари відрізків </w:t>
      </w:r>
      <w:r w:rsidRPr="00A54784">
        <w:rPr>
          <w:position w:val="-4"/>
        </w:rPr>
        <w:object w:dxaOrig="21120" w:dyaOrig="8640">
          <v:shape id="_x0000_i1069" type="#_x0000_t75" style="width:44.25pt;height:18pt" o:ole="" filled="t">
            <v:fill color2="black"/>
            <v:imagedata r:id="rId138" o:title=""/>
          </v:shape>
          <o:OLEObject Type="Embed" ProgID="Equation.3" ShapeID="_x0000_i1069" DrawAspect="Content" ObjectID="_1693741821" r:id="rId139"/>
        </w:object>
      </w:r>
      <w:r w:rsidRPr="00A54784">
        <w:rPr>
          <w:lang w:eastAsia="ar-SA"/>
        </w:rPr>
        <w:t xml:space="preserve"> побудувати многочлен другого ступеня, потім проінтегрувати його і скористатися властивістю адитивності інтеграла, то одержимо формулу Сімпсона.</w:t>
      </w:r>
      <w:r w:rsidRPr="00A54784">
        <w:rPr>
          <w:rFonts w:eastAsia="Times New Roman" w:cs="Times New Roman"/>
          <w:sz w:val="28"/>
          <w:szCs w:val="28"/>
          <w:lang w:eastAsia="ar-SA"/>
        </w:rPr>
        <w:t xml:space="preserve"> </w:t>
      </w:r>
    </w:p>
    <w:p w:rsidR="00FC5325" w:rsidRPr="00A54784" w:rsidRDefault="00FC5325" w:rsidP="009E19AA">
      <w:pPr>
        <w:rPr>
          <w:rFonts w:eastAsia="Times New Roman" w:cs="Times New Roman"/>
          <w:sz w:val="28"/>
          <w:szCs w:val="28"/>
          <w:lang w:eastAsia="ar-SA"/>
        </w:rPr>
      </w:pPr>
      <w:r w:rsidRPr="00A54784">
        <w:rPr>
          <w:position w:val="-34"/>
        </w:rPr>
        <w:object w:dxaOrig="4200" w:dyaOrig="780">
          <v:shape id="_x0000_i1070" type="#_x0000_t75" style="width:210pt;height:39pt" o:ole="" filled="t">
            <v:fill color2="black"/>
            <v:imagedata r:id="rId140" o:title=""/>
          </v:shape>
          <o:OLEObject Type="Embed" ProgID="Equation.3" ShapeID="_x0000_i1070" DrawAspect="Content" ObjectID="_1693741822" r:id="rId141"/>
        </w:object>
      </w:r>
    </w:p>
    <w:p w:rsidR="009E19AA" w:rsidRPr="00A54784" w:rsidRDefault="009E19AA" w:rsidP="009E19AA">
      <w:r w:rsidRPr="00A54784">
        <w:t xml:space="preserve">Отримане для інтеграла </w:t>
      </w:r>
      <w:r w:rsidR="00FC5325" w:rsidRPr="00A54784">
        <w:rPr>
          <w:position w:val="-34"/>
        </w:rPr>
        <w:object w:dxaOrig="780" w:dyaOrig="760">
          <v:shape id="_x0000_i1071" type="#_x0000_t75" style="width:39pt;height:38.25pt" o:ole="">
            <v:imagedata r:id="rId142" o:title=""/>
          </v:shape>
          <o:OLEObject Type="Embed" ProgID="Equation.3" ShapeID="_x0000_i1071" DrawAspect="Content" ObjectID="_1693741823" r:id="rId143"/>
        </w:object>
      </w:r>
      <w:r w:rsidRPr="00A54784">
        <w:rPr>
          <w:position w:val="-34"/>
        </w:rPr>
        <w:object w:dxaOrig="780" w:dyaOrig="760">
          <v:shape id="_x0000_i1072" type="#_x0000_t75" style="width:2.25pt;height:2.25pt" o:ole="" filled="t">
            <v:fill color2="black"/>
            <v:imagedata r:id="rId144" o:title=""/>
          </v:shape>
          <o:OLEObject Type="Embed" ProgID="Equation.3" ShapeID="_x0000_i1072" DrawAspect="Content" ObjectID="_1693741824" r:id="rId145"/>
        </w:object>
      </w:r>
      <w:r w:rsidRPr="00A54784">
        <w:t xml:space="preserve"> значення збігається із площею криволінійної трапеції, обмеженою віссю</w:t>
      </w:r>
      <w:r w:rsidR="00FC5325" w:rsidRPr="00A54784">
        <w:t xml:space="preserve"> </w:t>
      </w:r>
      <w:r w:rsidR="00FC5325" w:rsidRPr="00A54784">
        <w:rPr>
          <w:i/>
        </w:rPr>
        <w:t>х</w:t>
      </w:r>
      <w:r w:rsidRPr="00A54784">
        <w:t>, прямими</w:t>
      </w:r>
      <w:r w:rsidR="00FC5325" w:rsidRPr="00A54784">
        <w:t xml:space="preserve"> </w:t>
      </w:r>
      <w:r w:rsidR="00FC5325" w:rsidRPr="00A54784">
        <w:rPr>
          <w:position w:val="-10"/>
        </w:rPr>
        <w:object w:dxaOrig="1180" w:dyaOrig="300">
          <v:shape id="_x0000_i1073" type="#_x0000_t75" style="width:58.5pt;height:15pt" o:ole="">
            <v:imagedata r:id="rId146" o:title=""/>
          </v:shape>
          <o:OLEObject Type="Embed" ProgID="Equation.3" ShapeID="_x0000_i1073" DrawAspect="Content" ObjectID="_1693741825" r:id="rId147"/>
        </w:object>
      </w:r>
      <w:r w:rsidR="00FC5325" w:rsidRPr="00A54784">
        <w:t xml:space="preserve"> </w:t>
      </w:r>
      <w:r w:rsidRPr="00A54784">
        <w:t>і параболою, що проходить через точ</w:t>
      </w:r>
      <w:r w:rsidR="00FC5325" w:rsidRPr="00A54784">
        <w:t>ки</w:t>
      </w:r>
      <w:r w:rsidR="00FC5325" w:rsidRPr="00A54784">
        <w:rPr>
          <w:position w:val="-10"/>
        </w:rPr>
        <w:object w:dxaOrig="2799" w:dyaOrig="300">
          <v:shape id="_x0000_i1074" type="#_x0000_t75" style="width:163.5pt;height:17.25pt" o:ole="" filled="t">
            <v:fill color2="black"/>
            <v:imagedata r:id="rId148" o:title=""/>
          </v:shape>
          <o:OLEObject Type="Embed" ProgID="Equation.3" ShapeID="_x0000_i1074" DrawAspect="Content" ObjectID="_1693741826" r:id="rId149"/>
        </w:object>
      </w:r>
      <w:r w:rsidRPr="00A54784">
        <w:t xml:space="preserve"> </w:t>
      </w:r>
    </w:p>
    <w:p w:rsidR="00FC5325" w:rsidRPr="00A54784" w:rsidRDefault="00FC5325" w:rsidP="00FC5325">
      <w:pPr>
        <w:pStyle w:val="4"/>
        <w:rPr>
          <w:rFonts w:eastAsia="Times New Roman"/>
          <w:lang w:eastAsia="ar-SA"/>
        </w:rPr>
      </w:pPr>
      <w:r w:rsidRPr="00A54784">
        <w:rPr>
          <w:rFonts w:eastAsia="Times New Roman"/>
          <w:lang w:eastAsia="ar-SA"/>
        </w:rPr>
        <w:t>Ф</w:t>
      </w:r>
      <w:r w:rsidR="006B254C" w:rsidRPr="00A54784">
        <w:rPr>
          <w:rFonts w:eastAsia="Times New Roman"/>
          <w:lang w:eastAsia="ar-SA"/>
        </w:rPr>
        <w:t>ормули прямокутників</w:t>
      </w:r>
    </w:p>
    <w:p w:rsidR="006B254C" w:rsidRPr="00A54784" w:rsidRDefault="006B254C" w:rsidP="006B254C">
      <w:pPr>
        <w:rPr>
          <w:lang w:eastAsia="ar-SA"/>
        </w:rPr>
      </w:pPr>
      <w:r w:rsidRPr="00A54784">
        <w:rPr>
          <w:lang w:eastAsia="ar-SA"/>
        </w:rPr>
        <w:t>Формула лівих прямокутників</w:t>
      </w:r>
    </w:p>
    <w:p w:rsidR="00FC5325" w:rsidRPr="00A54784" w:rsidRDefault="006B254C" w:rsidP="006B254C">
      <w:pPr>
        <w:jc w:val="center"/>
      </w:pPr>
      <w:r w:rsidRPr="00A54784">
        <w:rPr>
          <w:noProof/>
          <w:lang w:eastAsia="uk-UA"/>
        </w:rPr>
        <w:drawing>
          <wp:inline distT="0" distB="0" distL="0" distR="0" wp14:anchorId="377043DD" wp14:editId="68E83A4B">
            <wp:extent cx="2980519" cy="422712"/>
            <wp:effectExtent l="0" t="0" r="0" b="0"/>
            <wp:docPr id="19" name="Рисунок 19" descr="https://studfile.net/html/2706/985/html_4FM9e8doaf.KFyC/img-vXsm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https://studfile.net/html/2706/985/html_4FM9e8doaf.KFyC/img-vXsme8.png"/>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3033703" cy="430255"/>
                    </a:xfrm>
                    <a:prstGeom prst="rect">
                      <a:avLst/>
                    </a:prstGeom>
                    <a:noFill/>
                    <a:ln>
                      <a:noFill/>
                    </a:ln>
                  </pic:spPr>
                </pic:pic>
              </a:graphicData>
            </a:graphic>
          </wp:inline>
        </w:drawing>
      </w:r>
    </w:p>
    <w:p w:rsidR="006B254C" w:rsidRPr="00A54784" w:rsidRDefault="006B254C" w:rsidP="006B254C">
      <w:pPr>
        <w:rPr>
          <w:lang w:eastAsia="ar-SA"/>
        </w:rPr>
      </w:pPr>
      <w:r w:rsidRPr="00A54784">
        <w:rPr>
          <w:lang w:eastAsia="ar-SA"/>
        </w:rPr>
        <w:t>Формула правих прямокутників</w:t>
      </w:r>
    </w:p>
    <w:p w:rsidR="006B254C" w:rsidRPr="00A54784" w:rsidRDefault="006B254C" w:rsidP="006B254C">
      <w:pPr>
        <w:jc w:val="center"/>
      </w:pPr>
    </w:p>
    <w:p w:rsidR="006B254C" w:rsidRPr="00A54784" w:rsidRDefault="006B254C" w:rsidP="006B254C">
      <w:pPr>
        <w:jc w:val="center"/>
      </w:pPr>
      <w:r w:rsidRPr="00A54784">
        <w:rPr>
          <w:noProof/>
          <w:lang w:eastAsia="uk-UA"/>
        </w:rPr>
        <w:drawing>
          <wp:inline distT="0" distB="0" distL="0" distR="0" wp14:anchorId="30113440" wp14:editId="1F0E4F66">
            <wp:extent cx="3066983" cy="444956"/>
            <wp:effectExtent l="0" t="0" r="635" b="0"/>
            <wp:docPr id="20" name="Рисунок 20" descr="https://studfile.net/html/2706/985/html_4FM9e8doaf.KFyC/img-Dvmt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https://studfile.net/html/2706/985/html_4FM9e8doaf.KFyC/img-Dvmt63.png"/>
                    <pic:cNvPicPr>
                      <a:picLocks noChangeAspect="1" noChangeArrowheads="1"/>
                    </pic:cNvPicPr>
                  </pic:nvPicPr>
                  <pic:blipFill>
                    <a:blip r:embed="rId151" cstate="print">
                      <a:extLst>
                        <a:ext uri="{28A0092B-C50C-407E-A947-70E740481C1C}">
                          <a14:useLocalDpi xmlns:a14="http://schemas.microsoft.com/office/drawing/2010/main" val="0"/>
                        </a:ext>
                      </a:extLst>
                    </a:blip>
                    <a:srcRect/>
                    <a:stretch>
                      <a:fillRect/>
                    </a:stretch>
                  </pic:blipFill>
                  <pic:spPr bwMode="auto">
                    <a:xfrm>
                      <a:off x="0" y="0"/>
                      <a:ext cx="3167969" cy="459607"/>
                    </a:xfrm>
                    <a:prstGeom prst="rect">
                      <a:avLst/>
                    </a:prstGeom>
                    <a:noFill/>
                    <a:ln>
                      <a:noFill/>
                    </a:ln>
                  </pic:spPr>
                </pic:pic>
              </a:graphicData>
            </a:graphic>
          </wp:inline>
        </w:drawing>
      </w:r>
    </w:p>
    <w:p w:rsidR="006B254C" w:rsidRPr="00A54784" w:rsidRDefault="006B254C" w:rsidP="006B254C">
      <w:pPr>
        <w:rPr>
          <w:lang w:eastAsia="ar-SA"/>
        </w:rPr>
      </w:pPr>
      <w:r w:rsidRPr="00A54784">
        <w:rPr>
          <w:lang w:eastAsia="ar-SA"/>
        </w:rPr>
        <w:t>Формула середніх прямокутників</w:t>
      </w:r>
    </w:p>
    <w:p w:rsidR="006B254C" w:rsidRPr="00A54784" w:rsidRDefault="006B254C" w:rsidP="006B254C">
      <w:pPr>
        <w:jc w:val="center"/>
      </w:pPr>
    </w:p>
    <w:p w:rsidR="006B254C" w:rsidRPr="00A54784" w:rsidRDefault="006B254C" w:rsidP="006B254C">
      <w:pPr>
        <w:jc w:val="center"/>
      </w:pPr>
      <w:r w:rsidRPr="00A54784">
        <w:rPr>
          <w:noProof/>
          <w:lang w:eastAsia="uk-UA"/>
        </w:rPr>
        <w:drawing>
          <wp:inline distT="0" distB="0" distL="0" distR="0" wp14:anchorId="0308AEDC" wp14:editId="7F28E73D">
            <wp:extent cx="2035393" cy="462878"/>
            <wp:effectExtent l="0" t="0" r="3175" b="0"/>
            <wp:docPr id="21" name="Рисунок 21" descr="https://studfile.net/html/2706/985/html_4FM9e8doaf.KFyC/img-QxPnL_.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https://studfile.net/html/2706/985/html_4FM9e8doaf.KFyC/img-QxPnL_.png"/>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122426" cy="482671"/>
                    </a:xfrm>
                    <a:prstGeom prst="rect">
                      <a:avLst/>
                    </a:prstGeom>
                    <a:noFill/>
                    <a:ln>
                      <a:noFill/>
                    </a:ln>
                  </pic:spPr>
                </pic:pic>
              </a:graphicData>
            </a:graphic>
          </wp:inline>
        </w:drawing>
      </w:r>
    </w:p>
    <w:p w:rsidR="006B254C" w:rsidRPr="00A54784" w:rsidRDefault="006B254C" w:rsidP="006B254C">
      <w:pPr>
        <w:pStyle w:val="4"/>
      </w:pPr>
      <w:r w:rsidRPr="00A54784">
        <w:t>Формула трапецій</w:t>
      </w:r>
    </w:p>
    <w:p w:rsidR="006B254C" w:rsidRPr="00A54784" w:rsidRDefault="006B254C" w:rsidP="006B254C">
      <w:pPr>
        <w:jc w:val="center"/>
      </w:pPr>
      <w:r w:rsidRPr="00A54784">
        <w:rPr>
          <w:noProof/>
          <w:lang w:eastAsia="uk-UA"/>
        </w:rPr>
        <w:drawing>
          <wp:inline distT="0" distB="0" distL="0" distR="0" wp14:anchorId="5F3C0DA4" wp14:editId="1DE42E83">
            <wp:extent cx="3912339" cy="465488"/>
            <wp:effectExtent l="0" t="0" r="0" b="0"/>
            <wp:docPr id="22" name="Рисунок 22" descr="https://studfile.net/html/2706/985/html_4FM9e8doaf.KFyC/img-KtlN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https://studfile.net/html/2706/985/html_4FM9e8doaf.KFyC/img-KtlNOF.png"/>
                    <pic:cNvPicPr>
                      <a:picLocks noChangeAspect="1" noChangeArrowheads="1"/>
                    </pic:cNvPicPr>
                  </pic:nvPicPr>
                  <pic:blipFill>
                    <a:blip r:embed="rId153" cstate="print">
                      <a:extLst>
                        <a:ext uri="{28A0092B-C50C-407E-A947-70E740481C1C}">
                          <a14:useLocalDpi xmlns:a14="http://schemas.microsoft.com/office/drawing/2010/main" val="0"/>
                        </a:ext>
                      </a:extLst>
                    </a:blip>
                    <a:srcRect/>
                    <a:stretch>
                      <a:fillRect/>
                    </a:stretch>
                  </pic:blipFill>
                  <pic:spPr bwMode="auto">
                    <a:xfrm>
                      <a:off x="0" y="0"/>
                      <a:ext cx="4048288" cy="481663"/>
                    </a:xfrm>
                    <a:prstGeom prst="rect">
                      <a:avLst/>
                    </a:prstGeom>
                    <a:noFill/>
                    <a:ln>
                      <a:noFill/>
                    </a:ln>
                  </pic:spPr>
                </pic:pic>
              </a:graphicData>
            </a:graphic>
          </wp:inline>
        </w:drawing>
      </w:r>
    </w:p>
    <w:p w:rsidR="00236BDA" w:rsidRPr="00713774" w:rsidRDefault="00514C8D" w:rsidP="00713774">
      <w:pPr>
        <w:pStyle w:val="3"/>
      </w:pPr>
      <w:r w:rsidRPr="00713774">
        <w:lastRenderedPageBreak/>
        <w:t>Приклад коду</w:t>
      </w:r>
      <w:r w:rsidR="001515A4" w:rsidRPr="00713774">
        <w:t xml:space="preserve"> </w:t>
      </w:r>
    </w:p>
    <w:p w:rsidR="00514C8D" w:rsidRPr="00A54784" w:rsidRDefault="00514C8D" w:rsidP="00514C8D">
      <w:pPr>
        <w:pStyle w:val="af1"/>
        <w:rPr>
          <w:lang w:val="uk-UA"/>
        </w:rPr>
      </w:pPr>
      <w:r w:rsidRPr="00A54784">
        <w:rPr>
          <w:lang w:val="uk-UA" w:eastAsia="uk-UA"/>
        </w:rPr>
        <w:drawing>
          <wp:inline distT="0" distB="0" distL="0" distR="0" wp14:anchorId="55D91A93" wp14:editId="04DD6215">
            <wp:extent cx="4863345" cy="4657725"/>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4921983" cy="4713884"/>
                    </a:xfrm>
                    <a:prstGeom prst="rect">
                      <a:avLst/>
                    </a:prstGeom>
                  </pic:spPr>
                </pic:pic>
              </a:graphicData>
            </a:graphic>
          </wp:inline>
        </w:drawing>
      </w:r>
    </w:p>
    <w:p w:rsidR="00514C8D" w:rsidRPr="00A54784" w:rsidRDefault="00514C8D" w:rsidP="00514C8D">
      <w:pPr>
        <w:pStyle w:val="af1"/>
        <w:rPr>
          <w:lang w:val="uk-UA"/>
        </w:rPr>
      </w:pPr>
      <w:r w:rsidRPr="00A54784">
        <w:rPr>
          <w:lang w:val="uk-UA"/>
        </w:rPr>
        <w:t>Рис. 1. Приклад коду задачі пошук кореня рівнянн методом половинного ділення</w:t>
      </w:r>
    </w:p>
    <w:p w:rsidR="00236BDA" w:rsidRPr="00A54784" w:rsidRDefault="00236BDA" w:rsidP="00236BDA">
      <w:pPr>
        <w:pStyle w:val="2"/>
      </w:pPr>
      <w:bookmarkStart w:id="34" w:name="_Toc57122223"/>
      <w:r w:rsidRPr="00A54784">
        <w:t>Завдання до лабораторної роботи 3</w:t>
      </w:r>
      <w:bookmarkEnd w:id="34"/>
    </w:p>
    <w:p w:rsidR="000D3293" w:rsidRPr="00A54784" w:rsidRDefault="00236BDA" w:rsidP="00BC4BD4">
      <w:pPr>
        <w:pStyle w:val="ad"/>
        <w:numPr>
          <w:ilvl w:val="0"/>
          <w:numId w:val="4"/>
        </w:numPr>
        <w:rPr>
          <w:b/>
          <w:color w:val="0000CC"/>
          <w:szCs w:val="24"/>
        </w:rPr>
      </w:pPr>
      <w:r w:rsidRPr="00A54784">
        <w:rPr>
          <w:b/>
          <w:color w:val="0000CC"/>
          <w:szCs w:val="24"/>
        </w:rPr>
        <w:t xml:space="preserve">Написати процедури, що </w:t>
      </w:r>
      <w:r w:rsidR="000D3293" w:rsidRPr="00A54784">
        <w:rPr>
          <w:b/>
          <w:color w:val="0000CC"/>
          <w:szCs w:val="24"/>
        </w:rPr>
        <w:t xml:space="preserve">знаходять корені нелінійних рівнянь, використовуючи форми lambda, let, set! </w:t>
      </w:r>
    </w:p>
    <w:p w:rsidR="00B60E73" w:rsidRPr="00A54784" w:rsidRDefault="00B60E73" w:rsidP="00BC4BD4">
      <w:pPr>
        <w:pStyle w:val="ad"/>
        <w:numPr>
          <w:ilvl w:val="0"/>
          <w:numId w:val="4"/>
        </w:numPr>
        <w:rPr>
          <w:b/>
          <w:color w:val="0000CC"/>
          <w:szCs w:val="24"/>
        </w:rPr>
      </w:pPr>
      <w:r w:rsidRPr="00A54784">
        <w:rPr>
          <w:b/>
          <w:color w:val="0000CC"/>
          <w:szCs w:val="24"/>
        </w:rPr>
        <w:t xml:space="preserve">Написати процедури, що обчислюють інтеграл функції за формулами прямокутників, трапецій, </w:t>
      </w:r>
      <w:r w:rsidR="00AE1FCA" w:rsidRPr="00A54784">
        <w:rPr>
          <w:b/>
          <w:color w:val="0000CC"/>
          <w:szCs w:val="24"/>
        </w:rPr>
        <w:t xml:space="preserve">Сімпсона </w:t>
      </w:r>
      <w:r w:rsidRPr="00A54784">
        <w:rPr>
          <w:b/>
          <w:color w:val="0000CC"/>
          <w:szCs w:val="24"/>
        </w:rPr>
        <w:t>(парабол)</w:t>
      </w:r>
    </w:p>
    <w:p w:rsidR="00B60E73" w:rsidRPr="00A54784" w:rsidRDefault="00B60E73" w:rsidP="00B60E73">
      <w:pPr>
        <w:pStyle w:val="ad"/>
        <w:ind w:left="1069" w:firstLine="0"/>
        <w:rPr>
          <w:b/>
          <w:color w:val="0000CC"/>
          <w:szCs w:val="24"/>
        </w:rPr>
      </w:pPr>
    </w:p>
    <w:tbl>
      <w:tblPr>
        <w:tblStyle w:val="af0"/>
        <w:tblW w:w="10207" w:type="dxa"/>
        <w:tblInd w:w="-147" w:type="dxa"/>
        <w:tblLook w:val="04A0" w:firstRow="1" w:lastRow="0" w:firstColumn="1" w:lastColumn="0" w:noHBand="0" w:noVBand="1"/>
      </w:tblPr>
      <w:tblGrid>
        <w:gridCol w:w="1276"/>
        <w:gridCol w:w="8931"/>
      </w:tblGrid>
      <w:tr w:rsidR="00236BDA" w:rsidRPr="00A54784" w:rsidTr="00FE21A4">
        <w:tc>
          <w:tcPr>
            <w:tcW w:w="1276" w:type="dxa"/>
          </w:tcPr>
          <w:p w:rsidR="00236BDA" w:rsidRPr="00A54784" w:rsidRDefault="00236BDA" w:rsidP="00966CE1">
            <w:pPr>
              <w:pStyle w:val="ad"/>
              <w:ind w:left="34" w:firstLine="0"/>
              <w:jc w:val="center"/>
              <w:rPr>
                <w:b/>
                <w:szCs w:val="24"/>
              </w:rPr>
            </w:pPr>
            <w:r w:rsidRPr="00A54784">
              <w:rPr>
                <w:b/>
                <w:szCs w:val="24"/>
              </w:rPr>
              <w:t>Номер варіанта</w:t>
            </w:r>
          </w:p>
        </w:tc>
        <w:tc>
          <w:tcPr>
            <w:tcW w:w="8931" w:type="dxa"/>
          </w:tcPr>
          <w:p w:rsidR="00236BDA" w:rsidRPr="00A54784" w:rsidRDefault="00236BDA" w:rsidP="00966CE1">
            <w:pPr>
              <w:ind w:firstLine="0"/>
              <w:jc w:val="center"/>
              <w:rPr>
                <w:b/>
                <w:szCs w:val="24"/>
              </w:rPr>
            </w:pPr>
            <w:r w:rsidRPr="00A54784">
              <w:rPr>
                <w:b/>
                <w:szCs w:val="24"/>
              </w:rPr>
              <w:t>Умова завдань</w:t>
            </w:r>
          </w:p>
        </w:tc>
      </w:tr>
      <w:tr w:rsidR="00236BDA" w:rsidRPr="00A54784" w:rsidTr="00FE21A4">
        <w:trPr>
          <w:trHeight w:val="952"/>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A10135">
            <w:pPr>
              <w:ind w:firstLine="0"/>
              <w:rPr>
                <w:b/>
                <w:color w:val="0000CC"/>
                <w:szCs w:val="24"/>
              </w:rPr>
            </w:pPr>
            <w:r w:rsidRPr="00A54784">
              <w:rPr>
                <w:color w:val="000000"/>
                <w:szCs w:val="24"/>
              </w:rPr>
              <w:t xml:space="preserve">1.1 </w:t>
            </w:r>
            <w:r w:rsidR="00B41B86" w:rsidRPr="00A54784">
              <w:rPr>
                <w:rFonts w:cs="Times New Roman"/>
                <w:szCs w:val="24"/>
              </w:rPr>
              <w:t xml:space="preserve">Розв’язати нелінійне рівняння </w:t>
            </w:r>
            <w:r w:rsidR="00B41B86" w:rsidRPr="00A54784">
              <w:rPr>
                <w:rFonts w:cs="Times New Roman"/>
                <w:i/>
                <w:iCs/>
                <w:szCs w:val="24"/>
              </w:rPr>
              <w:t>x</w:t>
            </w:r>
            <w:r w:rsidR="00B41B86" w:rsidRPr="00A54784">
              <w:rPr>
                <w:rFonts w:cs="Times New Roman"/>
                <w:szCs w:val="24"/>
              </w:rPr>
              <w:t>=cos(</w:t>
            </w:r>
            <w:r w:rsidR="00B41B86" w:rsidRPr="00A54784">
              <w:rPr>
                <w:rFonts w:cs="Times New Roman"/>
                <w:i/>
                <w:iCs/>
                <w:szCs w:val="24"/>
              </w:rPr>
              <w:t>x</w:t>
            </w:r>
            <w:r w:rsidR="00B41B86" w:rsidRPr="00A54784">
              <w:rPr>
                <w:rFonts w:cs="Times New Roman"/>
                <w:szCs w:val="24"/>
              </w:rPr>
              <w:t>) методами перебору та хорд, визначивши інтервал [</w:t>
            </w:r>
            <w:r w:rsidR="00B41B86" w:rsidRPr="00A54784">
              <w:rPr>
                <w:rFonts w:cs="Times New Roman"/>
                <w:i/>
                <w:iCs/>
                <w:szCs w:val="24"/>
              </w:rPr>
              <w:t>a, b</w:t>
            </w:r>
            <w:r w:rsidR="00B41B86" w:rsidRPr="00A54784">
              <w:rPr>
                <w:rFonts w:cs="Times New Roman"/>
                <w:szCs w:val="24"/>
              </w:rPr>
              <w:t xml:space="preserve">], на якому існує рішення рівняння. </w:t>
            </w:r>
            <w:r w:rsidR="000D3293" w:rsidRPr="00A54784">
              <w:rPr>
                <w:rFonts w:cs="Times New Roman"/>
                <w:szCs w:val="24"/>
              </w:rPr>
              <w:t xml:space="preserve">Значення </w:t>
            </w:r>
            <w:r w:rsidR="000D3293" w:rsidRPr="00A54784">
              <w:rPr>
                <w:rFonts w:cs="Times New Roman"/>
                <w:i/>
                <w:szCs w:val="24"/>
              </w:rPr>
              <w:t>a, b</w:t>
            </w:r>
            <w:r w:rsidR="000D3293" w:rsidRPr="00A54784">
              <w:rPr>
                <w:rFonts w:cs="Times New Roman"/>
                <w:szCs w:val="24"/>
              </w:rPr>
              <w:t xml:space="preserve"> </w:t>
            </w:r>
            <w:r w:rsidR="00A10135" w:rsidRPr="00A54784">
              <w:rPr>
                <w:rFonts w:cs="Times New Roman"/>
                <w:szCs w:val="24"/>
              </w:rPr>
              <w:t>інтервалу вибрати самостійно.</w:t>
            </w:r>
            <w:r w:rsidR="000D3293" w:rsidRPr="00A54784">
              <w:rPr>
                <w:rFonts w:cs="Times New Roman"/>
                <w:szCs w:val="24"/>
              </w:rPr>
              <w:t xml:space="preserve"> </w:t>
            </w:r>
            <w:r w:rsidR="00B41B86" w:rsidRPr="00A54784">
              <w:rPr>
                <w:rFonts w:cs="Times New Roman"/>
                <w:szCs w:val="24"/>
              </w:rPr>
              <w:t>Порівняти результати розв’язків двома методами.</w:t>
            </w:r>
            <w:r w:rsidR="00A10135" w:rsidRPr="00A54784">
              <w:rPr>
                <w:rFonts w:cs="Times New Roman"/>
                <w:szCs w:val="24"/>
              </w:rPr>
              <w:t xml:space="preserve"> </w:t>
            </w:r>
          </w:p>
        </w:tc>
      </w:tr>
      <w:tr w:rsidR="00236BDA" w:rsidRPr="00A54784" w:rsidTr="00FE21A4">
        <w:trPr>
          <w:trHeight w:val="951"/>
        </w:trPr>
        <w:tc>
          <w:tcPr>
            <w:tcW w:w="1276" w:type="dxa"/>
            <w:vMerge/>
          </w:tcPr>
          <w:p w:rsidR="00236BDA" w:rsidRPr="00A54784" w:rsidRDefault="00236BDA" w:rsidP="00BC4BD4">
            <w:pPr>
              <w:pStyle w:val="ad"/>
              <w:numPr>
                <w:ilvl w:val="0"/>
                <w:numId w:val="3"/>
              </w:numPr>
              <w:rPr>
                <w:szCs w:val="24"/>
              </w:rPr>
            </w:pPr>
          </w:p>
        </w:tc>
        <w:tc>
          <w:tcPr>
            <w:tcW w:w="8931" w:type="dxa"/>
          </w:tcPr>
          <w:p w:rsidR="00B60E73" w:rsidRPr="00A54784" w:rsidRDefault="00B60E73" w:rsidP="00B60E73">
            <w:pPr>
              <w:ind w:hanging="5"/>
              <w:rPr>
                <w:rFonts w:cs="Times New Roman"/>
                <w:szCs w:val="24"/>
              </w:rPr>
            </w:pPr>
            <w:r w:rsidRPr="00A54784">
              <w:rPr>
                <w:rFonts w:cs="Times New Roman"/>
                <w:szCs w:val="24"/>
              </w:rPr>
              <w:t xml:space="preserve">1.2. За допомогою формули </w:t>
            </w:r>
            <w:r w:rsidR="00AE1FCA" w:rsidRPr="00A54784">
              <w:rPr>
                <w:rFonts w:cs="Times New Roman"/>
                <w:szCs w:val="24"/>
              </w:rPr>
              <w:t xml:space="preserve">Сімпсона </w:t>
            </w:r>
            <w:r w:rsidRPr="00A54784">
              <w:rPr>
                <w:rFonts w:cs="Times New Roman"/>
                <w:szCs w:val="24"/>
              </w:rPr>
              <w:t xml:space="preserve">інтеграл функції </w:t>
            </w:r>
            <w:r w:rsidRPr="00A54784">
              <w:rPr>
                <w:rFonts w:cs="Times New Roman"/>
                <w:i/>
                <w:szCs w:val="24"/>
              </w:rPr>
              <w:t>f</w:t>
            </w:r>
            <w:r w:rsidRPr="00A54784">
              <w:rPr>
                <w:rFonts w:cs="Times New Roman"/>
                <w:szCs w:val="24"/>
              </w:rPr>
              <w:t>(</w:t>
            </w:r>
            <w:r w:rsidRPr="00A54784">
              <w:rPr>
                <w:rFonts w:cs="Times New Roman"/>
                <w:i/>
                <w:szCs w:val="24"/>
              </w:rPr>
              <w:t>х</w:t>
            </w:r>
            <w:r w:rsidRPr="00A54784">
              <w:rPr>
                <w:rFonts w:cs="Times New Roman"/>
                <w:szCs w:val="24"/>
              </w:rPr>
              <w:t xml:space="preserve">) від </w:t>
            </w:r>
            <w:r w:rsidRPr="00A54784">
              <w:rPr>
                <w:rFonts w:cs="Times New Roman"/>
                <w:bCs/>
                <w:i/>
                <w:szCs w:val="24"/>
              </w:rPr>
              <w:t>a</w:t>
            </w:r>
            <w:r w:rsidRPr="00A54784">
              <w:rPr>
                <w:rFonts w:cs="Times New Roman"/>
                <w:szCs w:val="24"/>
              </w:rPr>
              <w:t xml:space="preserve"> до </w:t>
            </w:r>
            <w:r w:rsidRPr="00A54784">
              <w:rPr>
                <w:rFonts w:cs="Times New Roman"/>
                <w:bCs/>
                <w:i/>
                <w:szCs w:val="24"/>
              </w:rPr>
              <w:t>b</w:t>
            </w:r>
            <w:r w:rsidRPr="00A54784">
              <w:rPr>
                <w:rFonts w:cs="Times New Roman"/>
                <w:szCs w:val="24"/>
              </w:rPr>
              <w:t xml:space="preserve"> наближено обчислюється у вигляді:</w:t>
            </w:r>
          </w:p>
          <w:p w:rsidR="00B60E73" w:rsidRPr="00A54784" w:rsidRDefault="00B60E73" w:rsidP="00B60E73">
            <w:pPr>
              <w:rPr>
                <w:rFonts w:cs="Times New Roman"/>
                <w:szCs w:val="24"/>
              </w:rPr>
            </w:pPr>
            <w:r w:rsidRPr="00A54784">
              <w:rPr>
                <w:rFonts w:cs="Times New Roman"/>
                <w:noProof/>
                <w:szCs w:val="24"/>
                <w:lang w:eastAsia="uk-UA"/>
              </w:rPr>
              <w:drawing>
                <wp:inline distT="0" distB="0" distL="0" distR="0" wp14:anchorId="3C086997" wp14:editId="29C794E8">
                  <wp:extent cx="3949583" cy="390525"/>
                  <wp:effectExtent l="0" t="0" r="0" b="0"/>
                  <wp:docPr id="337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95" name="Picture 3"/>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135797" cy="408937"/>
                          </a:xfrm>
                          <a:prstGeom prst="rect">
                            <a:avLst/>
                          </a:prstGeom>
                          <a:noFill/>
                          <a:ln>
                            <a:noFill/>
                          </a:ln>
                          <a:extLst/>
                        </pic:spPr>
                      </pic:pic>
                    </a:graphicData>
                  </a:graphic>
                </wp:inline>
              </w:drawing>
            </w:r>
          </w:p>
          <w:p w:rsidR="00236BDA" w:rsidRPr="00A54784" w:rsidRDefault="00B60E73" w:rsidP="00966CE1">
            <w:pPr>
              <w:ind w:firstLine="0"/>
              <w:rPr>
                <w:color w:val="000000"/>
                <w:szCs w:val="24"/>
              </w:rPr>
            </w:pPr>
            <w:r w:rsidRPr="00A54784">
              <w:rPr>
                <w:rFonts w:cs="Times New Roman"/>
                <w:szCs w:val="24"/>
              </w:rPr>
              <w:t xml:space="preserve">де </w:t>
            </w:r>
            <w:r w:rsidRPr="00A54784">
              <w:rPr>
                <w:rFonts w:cs="Times New Roman"/>
                <w:bCs/>
                <w:i/>
                <w:szCs w:val="24"/>
              </w:rPr>
              <w:t>h = (b - a) / n</w:t>
            </w:r>
            <w:r w:rsidRPr="00A54784">
              <w:rPr>
                <w:rFonts w:cs="Times New Roman"/>
                <w:szCs w:val="24"/>
              </w:rPr>
              <w:t xml:space="preserve">, для якогось парного цілого числа </w:t>
            </w:r>
            <w:r w:rsidRPr="00A54784">
              <w:rPr>
                <w:rFonts w:cs="Times New Roman"/>
                <w:i/>
                <w:szCs w:val="24"/>
              </w:rPr>
              <w:t>n</w:t>
            </w:r>
            <w:r w:rsidRPr="00A54784">
              <w:rPr>
                <w:rFonts w:cs="Times New Roman"/>
                <w:szCs w:val="24"/>
              </w:rPr>
              <w:t>, y</w:t>
            </w:r>
            <w:r w:rsidRPr="00A54784">
              <w:rPr>
                <w:rFonts w:cs="Times New Roman"/>
                <w:szCs w:val="24"/>
                <w:vertAlign w:val="subscript"/>
              </w:rPr>
              <w:t xml:space="preserve">k </w:t>
            </w:r>
            <w:r w:rsidRPr="00A54784">
              <w:rPr>
                <w:rFonts w:cs="Times New Roman"/>
                <w:szCs w:val="24"/>
              </w:rPr>
              <w:t xml:space="preserve">= </w:t>
            </w:r>
            <w:r w:rsidRPr="00A54784">
              <w:rPr>
                <w:rFonts w:cs="Times New Roman"/>
                <w:i/>
                <w:szCs w:val="24"/>
              </w:rPr>
              <w:t>f</w:t>
            </w:r>
            <w:r w:rsidRPr="00A54784">
              <w:rPr>
                <w:rFonts w:cs="Times New Roman"/>
                <w:szCs w:val="24"/>
              </w:rPr>
              <w:t xml:space="preserve"> (</w:t>
            </w:r>
            <w:r w:rsidRPr="00A54784">
              <w:rPr>
                <w:rFonts w:cs="Times New Roman"/>
                <w:i/>
                <w:szCs w:val="24"/>
              </w:rPr>
              <w:t xml:space="preserve">a </w:t>
            </w:r>
            <w:r w:rsidRPr="00A54784">
              <w:rPr>
                <w:rFonts w:cs="Times New Roman"/>
                <w:szCs w:val="24"/>
              </w:rPr>
              <w:t xml:space="preserve">+ </w:t>
            </w:r>
            <w:r w:rsidRPr="00A54784">
              <w:rPr>
                <w:rFonts w:cs="Times New Roman"/>
                <w:i/>
                <w:szCs w:val="24"/>
              </w:rPr>
              <w:t>kh</w:t>
            </w:r>
            <w:r w:rsidRPr="00A54784">
              <w:rPr>
                <w:rFonts w:cs="Times New Roman"/>
                <w:szCs w:val="24"/>
              </w:rPr>
              <w:t xml:space="preserve">). (Збільшення </w:t>
            </w:r>
            <w:r w:rsidRPr="00A54784">
              <w:rPr>
                <w:rFonts w:cs="Times New Roman"/>
                <w:i/>
                <w:szCs w:val="24"/>
              </w:rPr>
              <w:t>n</w:t>
            </w:r>
            <w:r w:rsidRPr="00A54784">
              <w:rPr>
                <w:rFonts w:cs="Times New Roman"/>
                <w:szCs w:val="24"/>
              </w:rPr>
              <w:t xml:space="preserve"> підвищує точність наближеного обчислення.) Визначити процедуру, яка приймає в якості аргументів  </w:t>
            </w:r>
            <w:r w:rsidRPr="00A54784">
              <w:rPr>
                <w:rFonts w:cs="Times New Roman"/>
                <w:bCs/>
                <w:i/>
                <w:szCs w:val="24"/>
              </w:rPr>
              <w:t>f, a, b, n,</w:t>
            </w:r>
            <w:r w:rsidRPr="00A54784">
              <w:rPr>
                <w:rFonts w:cs="Times New Roman"/>
                <w:b/>
                <w:bCs/>
                <w:szCs w:val="24"/>
              </w:rPr>
              <w:t xml:space="preserve"> </w:t>
            </w:r>
            <w:r w:rsidRPr="00A54784">
              <w:rPr>
                <w:rFonts w:cs="Times New Roman"/>
                <w:szCs w:val="24"/>
              </w:rPr>
              <w:t xml:space="preserve">та повертає значення інтеграла, обчисленого за формулою </w:t>
            </w:r>
            <w:r w:rsidR="00AE1FCA" w:rsidRPr="00A54784">
              <w:rPr>
                <w:rFonts w:cs="Times New Roman"/>
                <w:szCs w:val="24"/>
              </w:rPr>
              <w:t>Сімпсона</w:t>
            </w:r>
            <w:r w:rsidRPr="00A54784">
              <w:rPr>
                <w:rFonts w:cs="Times New Roman"/>
                <w:szCs w:val="24"/>
              </w:rPr>
              <w:t>.</w:t>
            </w:r>
            <w:r w:rsidR="00BB6E81" w:rsidRPr="00A54784">
              <w:rPr>
                <w:rFonts w:cs="Times New Roman"/>
                <w:szCs w:val="24"/>
              </w:rPr>
              <w:t xml:space="preserve"> </w:t>
            </w:r>
            <w:r w:rsidR="00BB6E81" w:rsidRPr="00A54784">
              <w:rPr>
                <w:position w:val="-32"/>
              </w:rPr>
              <w:object w:dxaOrig="1100" w:dyaOrig="740">
                <v:shape id="_x0000_i1075" type="#_x0000_t75" style="width:66pt;height:44.25pt" o:ole="">
                  <v:imagedata r:id="rId156" o:title=""/>
                </v:shape>
                <o:OLEObject Type="Embed" ProgID="Equation.3" ShapeID="_x0000_i1075" DrawAspect="Content" ObjectID="_1693741827" r:id="rId157"/>
              </w:object>
            </w:r>
          </w:p>
        </w:tc>
      </w:tr>
      <w:tr w:rsidR="00236BDA" w:rsidRPr="00A54784" w:rsidTr="00FE21A4">
        <w:trPr>
          <w:trHeight w:val="1013"/>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color w:val="0000CC"/>
                <w:szCs w:val="24"/>
              </w:rPr>
            </w:pPr>
            <w:r w:rsidRPr="00A54784">
              <w:rPr>
                <w:szCs w:val="24"/>
              </w:rPr>
              <w:t xml:space="preserve">2.1 </w:t>
            </w:r>
            <w:r w:rsidR="00B41B86" w:rsidRPr="00A54784">
              <w:rPr>
                <w:rFonts w:cs="Times New Roman"/>
                <w:bCs/>
                <w:szCs w:val="24"/>
              </w:rPr>
              <w:t xml:space="preserve">Знайти корені нелінійного рівняння виду </w:t>
            </w:r>
            <w:r w:rsidR="00B41B86" w:rsidRPr="00A54784">
              <w:rPr>
                <w:rFonts w:cs="Times New Roman"/>
                <w:bCs/>
                <w:i/>
                <w:szCs w:val="24"/>
              </w:rPr>
              <w:t>x</w:t>
            </w:r>
            <w:r w:rsidR="00841C44" w:rsidRPr="00A54784">
              <w:rPr>
                <w:rFonts w:cs="Times New Roman"/>
                <w:bCs/>
                <w:szCs w:val="24"/>
              </w:rPr>
              <w:t xml:space="preserve"> </w:t>
            </w:r>
            <w:r w:rsidR="00B41B86" w:rsidRPr="00A54784">
              <w:rPr>
                <w:rFonts w:cs="Times New Roman"/>
                <w:bCs/>
                <w:szCs w:val="24"/>
              </w:rPr>
              <w:t>=</w:t>
            </w:r>
            <w:r w:rsidR="00841C44" w:rsidRPr="00A54784">
              <w:rPr>
                <w:rFonts w:cs="Times New Roman"/>
                <w:bCs/>
                <w:szCs w:val="24"/>
              </w:rPr>
              <w:t xml:space="preserve"> </w:t>
            </w:r>
            <w:r w:rsidR="00B41B86" w:rsidRPr="00A54784">
              <w:rPr>
                <w:rFonts w:cs="Times New Roman"/>
                <w:bCs/>
                <w:szCs w:val="24"/>
              </w:rPr>
              <w:t>ln(</w:t>
            </w:r>
            <w:r w:rsidR="00B41B86" w:rsidRPr="00A54784">
              <w:rPr>
                <w:rFonts w:cs="Times New Roman"/>
                <w:bCs/>
                <w:i/>
                <w:szCs w:val="24"/>
              </w:rPr>
              <w:t>x</w:t>
            </w:r>
            <w:r w:rsidR="00B41B86" w:rsidRPr="00A54784">
              <w:rPr>
                <w:rFonts w:cs="Times New Roman"/>
                <w:bCs/>
                <w:szCs w:val="24"/>
              </w:rPr>
              <w:t xml:space="preserve">)+2. Пошук наближеного значення хоча б одного кореня рівняння </w:t>
            </w:r>
            <w:r w:rsidR="00B41B86" w:rsidRPr="00A54784">
              <w:rPr>
                <w:rFonts w:cs="Times New Roman"/>
                <w:bCs/>
                <w:i/>
                <w:iCs/>
                <w:szCs w:val="24"/>
              </w:rPr>
              <w:t>f</w:t>
            </w:r>
            <w:r w:rsidR="00B41B86" w:rsidRPr="00A54784">
              <w:rPr>
                <w:rFonts w:cs="Times New Roman"/>
                <w:bCs/>
                <w:szCs w:val="24"/>
              </w:rPr>
              <w:t>(</w:t>
            </w:r>
            <w:r w:rsidR="00B41B86" w:rsidRPr="00A54784">
              <w:rPr>
                <w:rFonts w:cs="Times New Roman"/>
                <w:bCs/>
                <w:i/>
                <w:iCs/>
                <w:szCs w:val="24"/>
              </w:rPr>
              <w:t>x</w:t>
            </w:r>
            <w:r w:rsidR="00B41B86" w:rsidRPr="00A54784">
              <w:rPr>
                <w:rFonts w:cs="Times New Roman"/>
                <w:bCs/>
                <w:szCs w:val="24"/>
              </w:rPr>
              <w:t>) = 0 на відрізку [</w:t>
            </w:r>
            <w:r w:rsidR="00B41B86" w:rsidRPr="00A54784">
              <w:rPr>
                <w:rFonts w:cs="Times New Roman"/>
                <w:bCs/>
                <w:i/>
                <w:iCs/>
                <w:szCs w:val="24"/>
              </w:rPr>
              <w:t>a</w:t>
            </w:r>
            <w:r w:rsidR="00B41B86" w:rsidRPr="00A54784">
              <w:rPr>
                <w:rFonts w:cs="Times New Roman"/>
                <w:bCs/>
                <w:szCs w:val="24"/>
              </w:rPr>
              <w:t xml:space="preserve">; </w:t>
            </w:r>
            <w:r w:rsidR="00B41B86" w:rsidRPr="00A54784">
              <w:rPr>
                <w:rFonts w:cs="Times New Roman"/>
                <w:bCs/>
                <w:i/>
                <w:iCs/>
                <w:szCs w:val="24"/>
              </w:rPr>
              <w:t>b</w:t>
            </w:r>
            <w:r w:rsidR="00B41B86" w:rsidRPr="00A54784">
              <w:rPr>
                <w:rFonts w:cs="Times New Roman"/>
                <w:bCs/>
                <w:szCs w:val="24"/>
              </w:rPr>
              <w:t>] здійснювати методами перебору та дотичних</w:t>
            </w:r>
            <w:r w:rsidR="00A06CCA" w:rsidRPr="00A54784">
              <w:rPr>
                <w:rFonts w:cs="Times New Roman"/>
                <w:bCs/>
                <w:szCs w:val="24"/>
              </w:rPr>
              <w:t>.</w:t>
            </w:r>
            <w:r w:rsidR="00A06CCA"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tc>
      </w:tr>
      <w:tr w:rsidR="00236BDA" w:rsidRPr="00A54784" w:rsidTr="00FE21A4">
        <w:trPr>
          <w:trHeight w:val="112"/>
        </w:trPr>
        <w:tc>
          <w:tcPr>
            <w:tcW w:w="1276" w:type="dxa"/>
            <w:vMerge/>
          </w:tcPr>
          <w:p w:rsidR="00236BDA" w:rsidRPr="00A54784" w:rsidRDefault="00236BDA" w:rsidP="00BC4BD4">
            <w:pPr>
              <w:pStyle w:val="ad"/>
              <w:numPr>
                <w:ilvl w:val="0"/>
                <w:numId w:val="3"/>
              </w:numPr>
              <w:rPr>
                <w:szCs w:val="24"/>
              </w:rPr>
            </w:pPr>
          </w:p>
        </w:tc>
        <w:tc>
          <w:tcPr>
            <w:tcW w:w="8931" w:type="dxa"/>
          </w:tcPr>
          <w:p w:rsidR="00B60E73" w:rsidRPr="00A54784" w:rsidRDefault="00236BDA" w:rsidP="00B60E73">
            <w:pPr>
              <w:ind w:firstLine="0"/>
              <w:rPr>
                <w:rFonts w:cs="Times New Roman"/>
                <w:szCs w:val="24"/>
              </w:rPr>
            </w:pPr>
            <w:r w:rsidRPr="00A54784">
              <w:rPr>
                <w:szCs w:val="24"/>
              </w:rPr>
              <w:t xml:space="preserve">2.2 </w:t>
            </w:r>
            <w:r w:rsidR="00B60E73" w:rsidRPr="00A54784">
              <w:rPr>
                <w:rFonts w:cs="Times New Roman"/>
                <w:szCs w:val="24"/>
              </w:rPr>
              <w:t xml:space="preserve">Якщо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 функція, а </w:t>
            </w:r>
            <w:r w:rsidR="00B60E73" w:rsidRPr="00A54784">
              <w:rPr>
                <w:rFonts w:cs="Times New Roman"/>
                <w:i/>
                <w:szCs w:val="24"/>
              </w:rPr>
              <w:t>dx</w:t>
            </w:r>
            <w:r w:rsidR="00B60E73" w:rsidRPr="00A54784">
              <w:rPr>
                <w:rFonts w:cs="Times New Roman"/>
                <w:szCs w:val="24"/>
              </w:rPr>
              <w:t xml:space="preserve"> - деяке мале число, то згладжена версія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є функція, значення якої в точці </w:t>
            </w:r>
            <w:r w:rsidR="00B60E73" w:rsidRPr="00A54784">
              <w:rPr>
                <w:rFonts w:cs="Times New Roman"/>
                <w:i/>
                <w:szCs w:val="24"/>
              </w:rPr>
              <w:t>x</w:t>
            </w:r>
            <w:r w:rsidR="00B60E73" w:rsidRPr="00A54784">
              <w:rPr>
                <w:rFonts w:cs="Times New Roman"/>
                <w:szCs w:val="24"/>
              </w:rPr>
              <w:t xml:space="preserve"> є середнє між </w:t>
            </w:r>
            <w:r w:rsidR="00B60E73" w:rsidRPr="00A54784">
              <w:rPr>
                <w:rFonts w:cs="Times New Roman"/>
                <w:i/>
                <w:szCs w:val="24"/>
              </w:rPr>
              <w:t xml:space="preserve">f (x - dx), f (x) </w:t>
            </w:r>
            <w:r w:rsidR="00B60E73" w:rsidRPr="00A54784">
              <w:rPr>
                <w:rFonts w:cs="Times New Roman"/>
                <w:szCs w:val="24"/>
              </w:rPr>
              <w:t>і</w:t>
            </w:r>
            <w:r w:rsidR="00B60E73" w:rsidRPr="00A54784">
              <w:rPr>
                <w:rFonts w:cs="Times New Roman"/>
                <w:i/>
                <w:szCs w:val="24"/>
              </w:rPr>
              <w:t xml:space="preserve"> f (x + dx).</w:t>
            </w:r>
            <w:r w:rsidR="00B60E73" w:rsidRPr="00A54784">
              <w:rPr>
                <w:rFonts w:cs="Times New Roman"/>
                <w:szCs w:val="24"/>
              </w:rPr>
              <w:t xml:space="preserve"> Напишіть процедуру, яка в якості </w:t>
            </w:r>
            <w:r w:rsidR="00E53C9A" w:rsidRPr="00A54784">
              <w:rPr>
                <w:rFonts w:cs="Times New Roman"/>
                <w:szCs w:val="24"/>
              </w:rPr>
              <w:t>параметрів</w:t>
            </w:r>
            <w:r w:rsidR="00B60E73" w:rsidRPr="00A54784">
              <w:rPr>
                <w:rFonts w:cs="Times New Roman"/>
                <w:szCs w:val="24"/>
              </w:rPr>
              <w:t xml:space="preserve"> приймає процедуру, яка обчислює </w:t>
            </w:r>
            <w:r w:rsidR="00B60E73" w:rsidRPr="00A54784">
              <w:rPr>
                <w:rFonts w:cs="Times New Roman"/>
                <w:i/>
                <w:szCs w:val="24"/>
              </w:rPr>
              <w:t>f</w:t>
            </w:r>
            <w:r w:rsidR="00E53C9A" w:rsidRPr="00A54784">
              <w:rPr>
                <w:rFonts w:cs="Times New Roman"/>
                <w:i/>
                <w:szCs w:val="24"/>
              </w:rPr>
              <w:t>(х)</w:t>
            </w:r>
            <w:r w:rsidR="00B60E73" w:rsidRPr="00A54784">
              <w:rPr>
                <w:rFonts w:cs="Times New Roman"/>
                <w:szCs w:val="24"/>
              </w:rPr>
              <w:t xml:space="preserve">, і повертає процедуру, яка обчислює згладжену версію </w:t>
            </w:r>
            <w:r w:rsidR="00B60E73" w:rsidRPr="00A54784">
              <w:rPr>
                <w:rFonts w:cs="Times New Roman"/>
                <w:i/>
                <w:szCs w:val="24"/>
              </w:rPr>
              <w:t>f</w:t>
            </w:r>
            <w:r w:rsidR="00E53C9A" w:rsidRPr="00A54784">
              <w:rPr>
                <w:rFonts w:cs="Times New Roman"/>
                <w:i/>
                <w:szCs w:val="24"/>
              </w:rPr>
              <w:t>(х)</w:t>
            </w:r>
            <w:r w:rsidR="00B60E73" w:rsidRPr="00A54784">
              <w:rPr>
                <w:rFonts w:cs="Times New Roman"/>
                <w:i/>
                <w:szCs w:val="24"/>
              </w:rPr>
              <w:t>.</w:t>
            </w:r>
          </w:p>
          <w:p w:rsidR="00236BDA" w:rsidRPr="00A54784" w:rsidRDefault="00236BDA" w:rsidP="00966CE1">
            <w:pPr>
              <w:ind w:firstLine="0"/>
              <w:rPr>
                <w:color w:val="0000CC"/>
                <w:szCs w:val="24"/>
              </w:rPr>
            </w:pPr>
          </w:p>
        </w:tc>
      </w:tr>
      <w:tr w:rsidR="00236BDA" w:rsidRPr="00A54784" w:rsidTr="00FE21A4">
        <w:trPr>
          <w:trHeight w:val="232"/>
        </w:trPr>
        <w:tc>
          <w:tcPr>
            <w:tcW w:w="1276" w:type="dxa"/>
            <w:vMerge w:val="restart"/>
          </w:tcPr>
          <w:p w:rsidR="00236BDA" w:rsidRPr="00A54784" w:rsidRDefault="00236BDA" w:rsidP="00BC4BD4">
            <w:pPr>
              <w:pStyle w:val="ad"/>
              <w:numPr>
                <w:ilvl w:val="0"/>
                <w:numId w:val="3"/>
              </w:numPr>
              <w:rPr>
                <w:szCs w:val="24"/>
              </w:rPr>
            </w:pPr>
          </w:p>
        </w:tc>
        <w:tc>
          <w:tcPr>
            <w:tcW w:w="8931" w:type="dxa"/>
          </w:tcPr>
          <w:p w:rsidR="00A06CCA" w:rsidRPr="00A54784" w:rsidRDefault="00236BDA" w:rsidP="00A06CCA">
            <w:pPr>
              <w:ind w:hanging="5"/>
              <w:rPr>
                <w:rFonts w:cs="Times New Roman"/>
                <w:szCs w:val="24"/>
              </w:rPr>
            </w:pPr>
            <w:r w:rsidRPr="00A54784">
              <w:rPr>
                <w:szCs w:val="24"/>
              </w:rPr>
              <w:t xml:space="preserve">3.1. </w:t>
            </w:r>
            <w:r w:rsidR="00A06CCA" w:rsidRPr="00A54784">
              <w:rPr>
                <w:rFonts w:cs="Times New Roman"/>
                <w:szCs w:val="24"/>
              </w:rPr>
              <w:t xml:space="preserve">Знайти корені нелінійного рівняння виду </w:t>
            </w:r>
            <w:r w:rsidR="00A06CCA" w:rsidRPr="00A54784">
              <w:rPr>
                <w:rFonts w:cs="Times New Roman"/>
                <w:b/>
                <w:bCs/>
                <w:i/>
                <w:szCs w:val="24"/>
              </w:rPr>
              <w:t>x</w:t>
            </w:r>
            <w:r w:rsidR="00A06CCA" w:rsidRPr="00A54784">
              <w:rPr>
                <w:rFonts w:cs="Times New Roman"/>
                <w:b/>
                <w:bCs/>
                <w:szCs w:val="24"/>
                <w:vertAlign w:val="superscript"/>
              </w:rPr>
              <w:t>2</w:t>
            </w:r>
            <w:r w:rsidR="00A06CCA" w:rsidRPr="00A54784">
              <w:rPr>
                <w:rFonts w:cs="Times New Roman"/>
                <w:b/>
                <w:bCs/>
                <w:szCs w:val="24"/>
              </w:rPr>
              <w:t>=e</w:t>
            </w:r>
            <w:r w:rsidR="00A06CCA" w:rsidRPr="00A54784">
              <w:rPr>
                <w:rFonts w:cs="Times New Roman"/>
                <w:b/>
                <w:bCs/>
                <w:szCs w:val="24"/>
                <w:vertAlign w:val="superscript"/>
              </w:rPr>
              <w:t>-</w:t>
            </w:r>
            <w:r w:rsidR="00A06CCA" w:rsidRPr="00A54784">
              <w:rPr>
                <w:rFonts w:cs="Times New Roman"/>
                <w:b/>
                <w:bCs/>
                <w:i/>
                <w:szCs w:val="24"/>
                <w:vertAlign w:val="superscript"/>
              </w:rPr>
              <w:t>x</w:t>
            </w:r>
            <w:r w:rsidR="00A06CCA" w:rsidRPr="00A54784">
              <w:rPr>
                <w:rFonts w:cs="Times New Roman"/>
                <w:szCs w:val="24"/>
              </w:rPr>
              <w:t xml:space="preserve">. Пошук наближеного значення хоча б одного кореня рівняння </w:t>
            </w:r>
            <w:r w:rsidR="00A06CCA" w:rsidRPr="00A54784">
              <w:rPr>
                <w:rFonts w:cs="Times New Roman"/>
                <w:b/>
                <w:bCs/>
                <w:i/>
                <w:iCs/>
                <w:szCs w:val="24"/>
              </w:rPr>
              <w:t>f</w:t>
            </w:r>
            <w:r w:rsidR="00A06CCA" w:rsidRPr="00A54784">
              <w:rPr>
                <w:rFonts w:cs="Times New Roman"/>
                <w:b/>
                <w:bCs/>
                <w:szCs w:val="24"/>
              </w:rPr>
              <w:t>(</w:t>
            </w:r>
            <w:r w:rsidR="00A06CCA" w:rsidRPr="00A54784">
              <w:rPr>
                <w:rFonts w:cs="Times New Roman"/>
                <w:b/>
                <w:bCs/>
                <w:i/>
                <w:iCs/>
                <w:szCs w:val="24"/>
              </w:rPr>
              <w:t>x</w:t>
            </w:r>
            <w:r w:rsidR="00A06CCA" w:rsidRPr="00A54784">
              <w:rPr>
                <w:rFonts w:cs="Times New Roman"/>
                <w:b/>
                <w:bCs/>
                <w:szCs w:val="24"/>
              </w:rPr>
              <w:t xml:space="preserve">) = 0 </w:t>
            </w:r>
            <w:r w:rsidR="00A06CCA" w:rsidRPr="00A54784">
              <w:rPr>
                <w:rFonts w:cs="Times New Roman"/>
                <w:szCs w:val="24"/>
              </w:rPr>
              <w:t>на відрізку [</w:t>
            </w:r>
            <w:r w:rsidR="00A06CCA" w:rsidRPr="00A54784">
              <w:rPr>
                <w:rFonts w:cs="Times New Roman"/>
                <w:i/>
                <w:iCs/>
                <w:szCs w:val="24"/>
              </w:rPr>
              <w:t>a</w:t>
            </w:r>
            <w:r w:rsidR="00A06CCA" w:rsidRPr="00A54784">
              <w:rPr>
                <w:rFonts w:cs="Times New Roman"/>
                <w:szCs w:val="24"/>
              </w:rPr>
              <w:t xml:space="preserve">; </w:t>
            </w:r>
            <w:r w:rsidR="00A06CCA" w:rsidRPr="00A54784">
              <w:rPr>
                <w:rFonts w:cs="Times New Roman"/>
                <w:i/>
                <w:iCs/>
                <w:szCs w:val="24"/>
              </w:rPr>
              <w:t>b</w:t>
            </w:r>
            <w:r w:rsidR="00A06CCA" w:rsidRPr="00A54784">
              <w:rPr>
                <w:rFonts w:cs="Times New Roman"/>
                <w:szCs w:val="24"/>
              </w:rPr>
              <w:t xml:space="preserve">] здійснювати методами перебору та хорд.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231"/>
        </w:trPr>
        <w:tc>
          <w:tcPr>
            <w:tcW w:w="1276" w:type="dxa"/>
            <w:vMerge/>
          </w:tcPr>
          <w:p w:rsidR="00236BDA" w:rsidRPr="00A54784" w:rsidRDefault="00236BDA" w:rsidP="00BC4BD4">
            <w:pPr>
              <w:pStyle w:val="ad"/>
              <w:numPr>
                <w:ilvl w:val="0"/>
                <w:numId w:val="3"/>
              </w:numPr>
              <w:rPr>
                <w:szCs w:val="24"/>
              </w:rPr>
            </w:pPr>
          </w:p>
        </w:tc>
        <w:tc>
          <w:tcPr>
            <w:tcW w:w="8931" w:type="dxa"/>
          </w:tcPr>
          <w:p w:rsidR="00E53C9A" w:rsidRPr="00A54784" w:rsidRDefault="00236BDA" w:rsidP="00E53C9A">
            <w:pPr>
              <w:ind w:firstLine="0"/>
              <w:rPr>
                <w:szCs w:val="24"/>
              </w:rPr>
            </w:pPr>
            <w:r w:rsidRPr="00A54784">
              <w:rPr>
                <w:szCs w:val="24"/>
              </w:rPr>
              <w:t xml:space="preserve">3.2 </w:t>
            </w:r>
            <w:r w:rsidR="00E53C9A" w:rsidRPr="00A54784">
              <w:rPr>
                <w:szCs w:val="24"/>
              </w:rPr>
              <w:t xml:space="preserve">Написати процедури для обчислити інтеграла за формулами прямокутників і трапецій. Порівняти результати обчислення. </w:t>
            </w:r>
            <w:r w:rsidR="00E53C9A" w:rsidRPr="00A54784">
              <w:rPr>
                <w:position w:val="-30"/>
                <w:szCs w:val="24"/>
              </w:rPr>
              <w:object w:dxaOrig="720" w:dyaOrig="700">
                <v:shape id="_x0000_i1076" type="#_x0000_t75" style="width:41.25pt;height:39.75pt" o:ole="">
                  <v:imagedata r:id="rId158" o:title=""/>
                </v:shape>
                <o:OLEObject Type="Embed" ProgID="Equation.3" ShapeID="_x0000_i1076" DrawAspect="Content" ObjectID="_1693741828" r:id="rId159"/>
              </w:object>
            </w:r>
          </w:p>
        </w:tc>
      </w:tr>
      <w:tr w:rsidR="00236BDA" w:rsidRPr="00A54784" w:rsidTr="00FE21A4">
        <w:trPr>
          <w:trHeight w:val="185"/>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A06CCA">
            <w:pPr>
              <w:ind w:firstLine="0"/>
              <w:rPr>
                <w:szCs w:val="24"/>
              </w:rPr>
            </w:pPr>
            <w:r w:rsidRPr="00A54784">
              <w:rPr>
                <w:szCs w:val="24"/>
              </w:rPr>
              <w:t xml:space="preserve">4.1 </w:t>
            </w:r>
            <w:r w:rsidR="00A06CCA" w:rsidRPr="00A54784">
              <w:rPr>
                <w:rFonts w:cs="Times New Roman"/>
                <w:szCs w:val="24"/>
              </w:rPr>
              <w:t xml:space="preserve">Знайти корені нелінійного рівняння виду </w:t>
            </w:r>
            <w:r w:rsidR="00841C44" w:rsidRPr="00A54784">
              <w:rPr>
                <w:rFonts w:cs="Times New Roman"/>
                <w:position w:val="-6"/>
                <w:szCs w:val="24"/>
              </w:rPr>
              <w:object w:dxaOrig="800" w:dyaOrig="300">
                <v:shape id="_x0000_i1077" type="#_x0000_t75" style="width:56.25pt;height:21.75pt" o:ole="">
                  <v:imagedata r:id="rId160" o:title=""/>
                </v:shape>
                <o:OLEObject Type="Embed" ProgID="Equation.3" ShapeID="_x0000_i1077" DrawAspect="Content" ObjectID="_1693741829" r:id="rId161"/>
              </w:object>
            </w:r>
            <w:r w:rsidR="00A06CCA" w:rsidRPr="00A54784">
              <w:rPr>
                <w:rFonts w:cs="Times New Roman"/>
                <w:szCs w:val="24"/>
              </w:rPr>
              <w:t xml:space="preserve">. Пошук наближеного значення хоча б одного кореня рівняння </w:t>
            </w:r>
            <w:r w:rsidR="00A06CCA" w:rsidRPr="00A54784">
              <w:rPr>
                <w:rFonts w:cs="Times New Roman"/>
                <w:i/>
                <w:iCs/>
                <w:szCs w:val="24"/>
              </w:rPr>
              <w:t>f</w:t>
            </w:r>
            <w:r w:rsidR="00A06CCA" w:rsidRPr="00A54784">
              <w:rPr>
                <w:rFonts w:cs="Times New Roman"/>
                <w:szCs w:val="24"/>
              </w:rPr>
              <w:t>(</w:t>
            </w:r>
            <w:r w:rsidR="00A06CCA" w:rsidRPr="00A54784">
              <w:rPr>
                <w:rFonts w:cs="Times New Roman"/>
                <w:i/>
                <w:iCs/>
                <w:szCs w:val="24"/>
              </w:rPr>
              <w:t>x</w:t>
            </w:r>
            <w:r w:rsidR="00A06CCA" w:rsidRPr="00A54784">
              <w:rPr>
                <w:rFonts w:cs="Times New Roman"/>
                <w:szCs w:val="24"/>
              </w:rPr>
              <w:t>) = 0 на відрізку [</w:t>
            </w:r>
            <w:r w:rsidR="00A06CCA" w:rsidRPr="00A54784">
              <w:rPr>
                <w:rFonts w:cs="Times New Roman"/>
                <w:i/>
                <w:iCs/>
                <w:szCs w:val="24"/>
              </w:rPr>
              <w:t>a</w:t>
            </w:r>
            <w:r w:rsidR="00A06CCA" w:rsidRPr="00A54784">
              <w:rPr>
                <w:rFonts w:cs="Times New Roman"/>
                <w:szCs w:val="24"/>
              </w:rPr>
              <w:t xml:space="preserve">; </w:t>
            </w:r>
            <w:r w:rsidR="00A06CCA" w:rsidRPr="00A54784">
              <w:rPr>
                <w:rFonts w:cs="Times New Roman"/>
                <w:i/>
                <w:iCs/>
                <w:szCs w:val="24"/>
              </w:rPr>
              <w:t>b</w:t>
            </w:r>
            <w:r w:rsidR="00A06CCA" w:rsidRPr="00A54784">
              <w:rPr>
                <w:rFonts w:cs="Times New Roman"/>
                <w:szCs w:val="24"/>
              </w:rPr>
              <w:t xml:space="preserve">] здійснювати методами дотичних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A06CCA" w:rsidRPr="00A54784">
              <w:rPr>
                <w:rFonts w:cs="Times New Roman"/>
                <w:szCs w:val="24"/>
              </w:rPr>
              <w:t>Порівняти результати розв’язків двома методами.</w:t>
            </w:r>
          </w:p>
        </w:tc>
      </w:tr>
      <w:tr w:rsidR="00236BDA" w:rsidRPr="00A54784" w:rsidTr="00FE21A4">
        <w:trPr>
          <w:trHeight w:val="185"/>
        </w:trPr>
        <w:tc>
          <w:tcPr>
            <w:tcW w:w="1276" w:type="dxa"/>
            <w:vMerge/>
          </w:tcPr>
          <w:p w:rsidR="00236BDA" w:rsidRPr="00A54784" w:rsidRDefault="00236BDA" w:rsidP="00BC4BD4">
            <w:pPr>
              <w:pStyle w:val="ad"/>
              <w:numPr>
                <w:ilvl w:val="0"/>
                <w:numId w:val="3"/>
              </w:numPr>
              <w:rPr>
                <w:szCs w:val="24"/>
              </w:rPr>
            </w:pPr>
          </w:p>
        </w:tc>
        <w:tc>
          <w:tcPr>
            <w:tcW w:w="8931" w:type="dxa"/>
          </w:tcPr>
          <w:p w:rsidR="00507E22" w:rsidRPr="00A54784" w:rsidRDefault="00236BDA" w:rsidP="00BB6E81">
            <w:pPr>
              <w:ind w:firstLine="0"/>
              <w:rPr>
                <w:szCs w:val="24"/>
              </w:rPr>
            </w:pPr>
            <w:r w:rsidRPr="00A54784">
              <w:rPr>
                <w:szCs w:val="24"/>
              </w:rPr>
              <w:t xml:space="preserve">4.2 </w:t>
            </w:r>
            <w:r w:rsidR="00E53C9A"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E53C9A" w:rsidRPr="00A54784">
              <w:rPr>
                <w:szCs w:val="24"/>
              </w:rPr>
              <w:t>. Порівняти результати обчислення.</w:t>
            </w:r>
            <w:r w:rsidR="00507E22" w:rsidRPr="00A54784">
              <w:rPr>
                <w:szCs w:val="24"/>
              </w:rPr>
              <w:t xml:space="preserve"> </w:t>
            </w:r>
            <w:r w:rsidR="00BB6E81" w:rsidRPr="00A54784">
              <w:rPr>
                <w:position w:val="-30"/>
              </w:rPr>
              <w:object w:dxaOrig="1560" w:dyaOrig="700">
                <v:shape id="_x0000_i1078" type="#_x0000_t75" style="width:100.5pt;height:45pt" o:ole="">
                  <v:imagedata r:id="rId162" o:title=""/>
                </v:shape>
                <o:OLEObject Type="Embed" ProgID="Equation.3" ShapeID="_x0000_i1078" DrawAspect="Content" ObjectID="_1693741830" r:id="rId16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2479AE">
            <w:pPr>
              <w:ind w:firstLine="0"/>
              <w:rPr>
                <w:szCs w:val="24"/>
              </w:rPr>
            </w:pPr>
            <w:r w:rsidRPr="00A54784">
              <w:rPr>
                <w:color w:val="000000"/>
                <w:szCs w:val="24"/>
              </w:rPr>
              <w:t xml:space="preserve">5.1 </w:t>
            </w:r>
            <w:r w:rsidR="002479AE" w:rsidRPr="00A54784">
              <w:rPr>
                <w:rFonts w:cs="Times New Roman"/>
                <w:szCs w:val="24"/>
              </w:rPr>
              <w:t>Знайти корені нелінійного рівняння виду cos(</w:t>
            </w:r>
            <w:r w:rsidR="002479AE" w:rsidRPr="00A54784">
              <w:rPr>
                <w:rFonts w:cs="Times New Roman"/>
                <w:i/>
                <w:szCs w:val="24"/>
              </w:rPr>
              <w:t xml:space="preserve">x) </w:t>
            </w:r>
            <w:r w:rsidR="002479AE" w:rsidRPr="00A54784">
              <w:rPr>
                <w:rFonts w:cs="Times New Roman"/>
                <w:szCs w:val="24"/>
              </w:rPr>
              <w:t xml:space="preserve">– </w:t>
            </w:r>
            <w:r w:rsidR="002479AE" w:rsidRPr="00A54784">
              <w:rPr>
                <w:rFonts w:cs="Times New Roman"/>
                <w:i/>
                <w:szCs w:val="24"/>
              </w:rPr>
              <w:t xml:space="preserve">x </w:t>
            </w:r>
            <w:r w:rsidR="002479AE" w:rsidRPr="00A54784">
              <w:rPr>
                <w:rFonts w:cs="Times New Roman"/>
                <w:szCs w:val="24"/>
              </w:rPr>
              <w:t xml:space="preserve">+ 5=0.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бісекції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5.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 xml:space="preserve">і трапецій. Порівняти результати обчислення. </w:t>
            </w:r>
            <w:r w:rsidR="00BB6E81" w:rsidRPr="00A54784">
              <w:rPr>
                <w:position w:val="-30"/>
              </w:rPr>
              <w:object w:dxaOrig="1540" w:dyaOrig="700">
                <v:shape id="_x0000_i1079" type="#_x0000_t75" style="width:96pt;height:43.5pt" o:ole="">
                  <v:imagedata r:id="rId164" o:title=""/>
                </v:shape>
                <o:OLEObject Type="Embed" ProgID="Equation.3" ShapeID="_x0000_i1079" DrawAspect="Content" ObjectID="_1693741831" r:id="rId165"/>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6.1.</w:t>
            </w:r>
            <w:r w:rsidR="002479AE" w:rsidRPr="00A54784">
              <w:rPr>
                <w:rFonts w:cs="Times New Roman"/>
                <w:szCs w:val="24"/>
              </w:rPr>
              <w:t xml:space="preserve"> Знайти корені нелінійного рівняння виду </w:t>
            </w:r>
            <w:r w:rsidR="002479AE" w:rsidRPr="00A54784">
              <w:rPr>
                <w:rFonts w:cs="Times New Roman"/>
                <w:position w:val="-6"/>
                <w:szCs w:val="24"/>
              </w:rPr>
              <w:object w:dxaOrig="1300" w:dyaOrig="300">
                <v:shape id="_x0000_i1080" type="#_x0000_t75" style="width:81.75pt;height:18.75pt" o:ole="">
                  <v:imagedata r:id="rId166" o:title=""/>
                </v:shape>
                <o:OLEObject Type="Embed" ProgID="Equation.3" ShapeID="_x0000_i1080" DrawAspect="Content" ObjectID="_1693741832" r:id="rId167"/>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хорд та </w:t>
            </w:r>
            <w:r w:rsidR="002479AE" w:rsidRPr="00A54784">
              <w:t>простої ітера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6.2 </w:t>
            </w:r>
            <w:r w:rsidR="00BB6E81"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BB6E81" w:rsidRPr="00A54784">
              <w:rPr>
                <w:szCs w:val="24"/>
              </w:rPr>
              <w:t xml:space="preserve">. Порівняти результати обчислення. </w:t>
            </w:r>
            <w:r w:rsidR="00BB6E81" w:rsidRPr="00A54784">
              <w:rPr>
                <w:position w:val="-32"/>
              </w:rPr>
              <w:object w:dxaOrig="1260" w:dyaOrig="740">
                <v:shape id="_x0000_i1081" type="#_x0000_t75" style="width:78pt;height:45.75pt" o:ole="">
                  <v:imagedata r:id="rId168" o:title=""/>
                </v:shape>
                <o:OLEObject Type="Embed" ProgID="Equation.3" ShapeID="_x0000_i1081" DrawAspect="Content" ObjectID="_1693741833" r:id="rId169"/>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 xml:space="preserve">7.1. </w:t>
            </w:r>
            <w:r w:rsidR="002479AE" w:rsidRPr="00A54784">
              <w:rPr>
                <w:rFonts w:cs="Times New Roman"/>
                <w:szCs w:val="24"/>
              </w:rPr>
              <w:t xml:space="preserve">Знайти корені нелінійного рівняння виду </w:t>
            </w:r>
            <w:r w:rsidR="005C51E7" w:rsidRPr="00A54784">
              <w:rPr>
                <w:rFonts w:cs="Times New Roman"/>
                <w:position w:val="-10"/>
                <w:szCs w:val="24"/>
              </w:rPr>
              <w:object w:dxaOrig="1560" w:dyaOrig="340">
                <v:shape id="_x0000_i1082" type="#_x0000_t75" style="width:97.5pt;height:21pt" o:ole="">
                  <v:imagedata r:id="rId170" o:title=""/>
                </v:shape>
                <o:OLEObject Type="Embed" ProgID="Equation.3" ShapeID="_x0000_i1082" DrawAspect="Content" ObjectID="_1693741834" r:id="rId171"/>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Ньютона та </w:t>
            </w:r>
            <w:r w:rsidR="002479AE" w:rsidRPr="00A54784">
              <w:t>простої ітера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r w:rsidRPr="00A54784">
              <w:rPr>
                <w:color w:val="000000"/>
                <w:szCs w:val="24"/>
              </w:rPr>
              <w:t>.</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7.2 </w:t>
            </w:r>
            <w:r w:rsidR="00BB6E81" w:rsidRPr="00A54784">
              <w:rPr>
                <w:szCs w:val="24"/>
              </w:rPr>
              <w:t>Написати процедури для обчислити інтеграла за формулами лівих і правих прямокутників. Порівняти результати обчислення.</w:t>
            </w:r>
            <w:r w:rsidR="00BB6E81" w:rsidRPr="00A54784">
              <w:t xml:space="preserve"> </w:t>
            </w:r>
            <w:r w:rsidR="00BB6E81" w:rsidRPr="00A54784">
              <w:rPr>
                <w:position w:val="-32"/>
              </w:rPr>
              <w:object w:dxaOrig="1320" w:dyaOrig="740">
                <v:shape id="_x0000_i1083" type="#_x0000_t75" style="width:88.5pt;height:49.5pt" o:ole="">
                  <v:imagedata r:id="rId172" o:title=""/>
                </v:shape>
                <o:OLEObject Type="Embed" ProgID="Equation.3" ShapeID="_x0000_i1083" DrawAspect="Content" ObjectID="_1693741835" r:id="rId17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479AE" w:rsidRPr="00A54784" w:rsidRDefault="00236BDA" w:rsidP="002479AE">
            <w:pPr>
              <w:ind w:firstLine="0"/>
              <w:rPr>
                <w:szCs w:val="24"/>
              </w:rPr>
            </w:pPr>
            <w:r w:rsidRPr="00A54784">
              <w:rPr>
                <w:color w:val="000000"/>
                <w:szCs w:val="24"/>
              </w:rPr>
              <w:t xml:space="preserve">8.1 </w:t>
            </w:r>
            <w:r w:rsidR="002479AE" w:rsidRPr="00A54784">
              <w:rPr>
                <w:rFonts w:cs="Times New Roman"/>
                <w:szCs w:val="24"/>
              </w:rPr>
              <w:t xml:space="preserve">Знайти корені нелінійного рівняння виду </w:t>
            </w:r>
            <w:r w:rsidR="005C51E7" w:rsidRPr="00A54784">
              <w:rPr>
                <w:rFonts w:cs="Times New Roman"/>
                <w:position w:val="-6"/>
                <w:szCs w:val="24"/>
              </w:rPr>
              <w:object w:dxaOrig="1540" w:dyaOrig="300">
                <v:shape id="_x0000_i1084" type="#_x0000_t75" style="width:96.75pt;height:18.75pt" o:ole="">
                  <v:imagedata r:id="rId174" o:title=""/>
                </v:shape>
                <o:OLEObject Type="Embed" ProgID="Equation.3" ShapeID="_x0000_i1084" DrawAspect="Content" ObjectID="_1693741836" r:id="rId175"/>
              </w:object>
            </w:r>
            <w:r w:rsidR="002479AE" w:rsidRPr="00A54784">
              <w:rPr>
                <w:rFonts w:cs="Times New Roman"/>
                <w:szCs w:val="24"/>
              </w:rPr>
              <w:t xml:space="preserve">. Пошук наближеного значення хоча б одного кореня рівняння </w:t>
            </w:r>
            <w:r w:rsidR="002479AE" w:rsidRPr="00A54784">
              <w:rPr>
                <w:rFonts w:cs="Times New Roman"/>
                <w:i/>
                <w:iCs/>
                <w:szCs w:val="24"/>
              </w:rPr>
              <w:t>f</w:t>
            </w:r>
            <w:r w:rsidR="002479AE" w:rsidRPr="00A54784">
              <w:rPr>
                <w:rFonts w:cs="Times New Roman"/>
                <w:szCs w:val="24"/>
              </w:rPr>
              <w:t>(</w:t>
            </w:r>
            <w:r w:rsidR="002479AE" w:rsidRPr="00A54784">
              <w:rPr>
                <w:rFonts w:cs="Times New Roman"/>
                <w:i/>
                <w:iCs/>
                <w:szCs w:val="24"/>
              </w:rPr>
              <w:t>x</w:t>
            </w:r>
            <w:r w:rsidR="002479AE" w:rsidRPr="00A54784">
              <w:rPr>
                <w:rFonts w:cs="Times New Roman"/>
                <w:szCs w:val="24"/>
              </w:rPr>
              <w:t>) = 0 на відрізку [</w:t>
            </w:r>
            <w:r w:rsidR="002479AE" w:rsidRPr="00A54784">
              <w:rPr>
                <w:rFonts w:cs="Times New Roman"/>
                <w:i/>
                <w:iCs/>
                <w:szCs w:val="24"/>
              </w:rPr>
              <w:t>a</w:t>
            </w:r>
            <w:r w:rsidR="002479AE" w:rsidRPr="00A54784">
              <w:rPr>
                <w:rFonts w:cs="Times New Roman"/>
                <w:szCs w:val="24"/>
              </w:rPr>
              <w:t xml:space="preserve">; </w:t>
            </w:r>
            <w:r w:rsidR="002479AE" w:rsidRPr="00A54784">
              <w:rPr>
                <w:rFonts w:cs="Times New Roman"/>
                <w:i/>
                <w:iCs/>
                <w:szCs w:val="24"/>
              </w:rPr>
              <w:t>b</w:t>
            </w:r>
            <w:r w:rsidR="002479AE" w:rsidRPr="00A54784">
              <w:rPr>
                <w:rFonts w:cs="Times New Roman"/>
                <w:szCs w:val="24"/>
              </w:rPr>
              <w:t xml:space="preserve">] здійснювати методами </w:t>
            </w:r>
            <w:r w:rsidR="005C51E7" w:rsidRPr="00A54784">
              <w:rPr>
                <w:rFonts w:cs="Times New Roman"/>
                <w:szCs w:val="24"/>
              </w:rPr>
              <w:t>дотичних</w:t>
            </w:r>
            <w:r w:rsidR="002479AE" w:rsidRPr="00A54784">
              <w:rPr>
                <w:rFonts w:cs="Times New Roman"/>
                <w:szCs w:val="24"/>
              </w:rPr>
              <w:t xml:space="preserve"> та </w:t>
            </w:r>
            <w:r w:rsidR="005C51E7" w:rsidRPr="00A54784">
              <w:t>бісекції</w:t>
            </w:r>
            <w:r w:rsidR="002479AE" w:rsidRPr="00A54784">
              <w:rPr>
                <w:rFonts w:cs="Times New Roman"/>
                <w:szCs w:val="24"/>
              </w:rPr>
              <w:t xml:space="preserve">.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2479AE"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8.2.</w:t>
            </w:r>
            <w:r w:rsidR="00BB6E81" w:rsidRPr="00A54784">
              <w:rPr>
                <w:szCs w:val="24"/>
              </w:rPr>
              <w:t xml:space="preserve"> Написати процедури для обчислити інтеграла за формулами лівих прямокутників і трапеції. Порівняти результати обчислення.</w:t>
            </w:r>
            <w:r w:rsidR="00BB6E81" w:rsidRPr="00A54784">
              <w:t xml:space="preserve"> </w:t>
            </w:r>
            <w:r w:rsidR="00BB6E81" w:rsidRPr="00A54784">
              <w:rPr>
                <w:position w:val="-32"/>
              </w:rPr>
              <w:object w:dxaOrig="1480" w:dyaOrig="740">
                <v:shape id="_x0000_i1085" type="#_x0000_t75" style="width:91.5pt;height:45.75pt" o:ole="">
                  <v:imagedata r:id="rId176" o:title=""/>
                </v:shape>
                <o:OLEObject Type="Embed" ProgID="Equation.3" ShapeID="_x0000_i1085" DrawAspect="Content" ObjectID="_1693741837" r:id="rId177"/>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color w:val="000000"/>
                <w:szCs w:val="24"/>
              </w:rPr>
              <w:t>9.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180" w:dyaOrig="240">
                <v:shape id="_x0000_i1086" type="#_x0000_t75" style="width:74.25pt;height:15pt" o:ole="">
                  <v:imagedata r:id="rId178" o:title=""/>
                </v:shape>
                <o:OLEObject Type="Embed" ProgID="Equation.3" ShapeID="_x0000_i1086" DrawAspect="Content" ObjectID="_1693741838" r:id="rId179"/>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простої ітерації та дотичних.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9.2. </w:t>
            </w:r>
            <w:r w:rsidR="00BB6E81" w:rsidRPr="00A54784">
              <w:rPr>
                <w:szCs w:val="24"/>
              </w:rPr>
              <w:t xml:space="preserve">Написати процедури для обчислити інтеграла за формулами правих прямокутників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1460" w:dyaOrig="740">
                <v:shape id="_x0000_i1087" type="#_x0000_t75" style="width:92.25pt;height:46.5pt" o:ole="">
                  <v:imagedata r:id="rId180" o:title=""/>
                </v:shape>
                <o:OLEObject Type="Embed" ProgID="Equation.3" ShapeID="_x0000_i1087" DrawAspect="Content" ObjectID="_1693741839" r:id="rId181"/>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szCs w:val="24"/>
              </w:rPr>
              <w:t>10.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260" w:dyaOrig="300">
                <v:shape id="_x0000_i1088" type="#_x0000_t75" style="width:78.75pt;height:18.75pt" o:ole="">
                  <v:imagedata r:id="rId182" o:title=""/>
                </v:shape>
                <o:OLEObject Type="Embed" ProgID="Equation.3" ShapeID="_x0000_i1088" DrawAspect="Content" ObjectID="_1693741840" r:id="rId183"/>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Ньютона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left="34"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0.2 </w:t>
            </w:r>
            <w:r w:rsidR="00BB6E81" w:rsidRPr="00A54784">
              <w:rPr>
                <w:szCs w:val="24"/>
              </w:rPr>
              <w:t xml:space="preserve">Написати процедури для обчислити інтеграла за формулами середніх прямокутників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1300" w:dyaOrig="740">
                <v:shape id="_x0000_i1089" type="#_x0000_t75" style="width:79.5pt;height:45pt" o:ole="">
                  <v:imagedata r:id="rId184" o:title=""/>
                </v:shape>
                <o:OLEObject Type="Embed" ProgID="Equation.3" ShapeID="_x0000_i1089" DrawAspect="Content" ObjectID="_1693741841" r:id="rId185"/>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236BDA" w:rsidP="005C51E7">
            <w:pPr>
              <w:ind w:firstLine="0"/>
              <w:rPr>
                <w:szCs w:val="24"/>
              </w:rPr>
            </w:pPr>
            <w:r w:rsidRPr="00A54784">
              <w:rPr>
                <w:color w:val="000000"/>
                <w:szCs w:val="24"/>
              </w:rPr>
              <w:t>11.1.</w:t>
            </w:r>
            <w:r w:rsidR="005C51E7" w:rsidRPr="00A54784">
              <w:rPr>
                <w:rFonts w:cs="Times New Roman"/>
                <w:szCs w:val="24"/>
              </w:rPr>
              <w:t xml:space="preserve"> Знайти корені нелінійного рівняння виду </w:t>
            </w:r>
            <w:r w:rsidR="005C51E7" w:rsidRPr="00A54784">
              <w:rPr>
                <w:rFonts w:cs="Times New Roman"/>
                <w:position w:val="-6"/>
                <w:szCs w:val="24"/>
              </w:rPr>
              <w:object w:dxaOrig="1160" w:dyaOrig="300">
                <v:shape id="_x0000_i1090" type="#_x0000_t75" style="width:72.75pt;height:18.75pt" o:ole="">
                  <v:imagedata r:id="rId186" o:title=""/>
                </v:shape>
                <o:OLEObject Type="Embed" ProgID="Equation.3" ShapeID="_x0000_i1090" DrawAspect="Content" ObjectID="_1693741842" r:id="rId187"/>
              </w:object>
            </w:r>
            <w:r w:rsidR="005C51E7" w:rsidRPr="00A54784">
              <w:rPr>
                <w:rFonts w:cs="Times New Roman"/>
                <w:szCs w:val="24"/>
              </w:rPr>
              <w:t xml:space="preserve">. Пошук наближеного значення хоча б одного кореня рівняння </w:t>
            </w:r>
            <w:r w:rsidR="005C51E7" w:rsidRPr="00A54784">
              <w:rPr>
                <w:rFonts w:cs="Times New Roman"/>
                <w:i/>
                <w:iCs/>
                <w:szCs w:val="24"/>
              </w:rPr>
              <w:t>f</w:t>
            </w:r>
            <w:r w:rsidR="005C51E7" w:rsidRPr="00A54784">
              <w:rPr>
                <w:rFonts w:cs="Times New Roman"/>
                <w:szCs w:val="24"/>
              </w:rPr>
              <w:t>(</w:t>
            </w:r>
            <w:r w:rsidR="005C51E7" w:rsidRPr="00A54784">
              <w:rPr>
                <w:rFonts w:cs="Times New Roman"/>
                <w:i/>
                <w:iCs/>
                <w:szCs w:val="24"/>
              </w:rPr>
              <w:t>x</w:t>
            </w:r>
            <w:r w:rsidR="005C51E7" w:rsidRPr="00A54784">
              <w:rPr>
                <w:rFonts w:cs="Times New Roman"/>
                <w:szCs w:val="24"/>
              </w:rPr>
              <w:t>) = 0 на відрізку [</w:t>
            </w:r>
            <w:r w:rsidR="005C51E7" w:rsidRPr="00A54784">
              <w:rPr>
                <w:rFonts w:cs="Times New Roman"/>
                <w:i/>
                <w:iCs/>
                <w:szCs w:val="24"/>
              </w:rPr>
              <w:t>a</w:t>
            </w:r>
            <w:r w:rsidR="005C51E7" w:rsidRPr="00A54784">
              <w:rPr>
                <w:rFonts w:cs="Times New Roman"/>
                <w:szCs w:val="24"/>
              </w:rPr>
              <w:t xml:space="preserve">; </w:t>
            </w:r>
            <w:r w:rsidR="005C51E7" w:rsidRPr="00A54784">
              <w:rPr>
                <w:rFonts w:cs="Times New Roman"/>
                <w:i/>
                <w:iCs/>
                <w:szCs w:val="24"/>
              </w:rPr>
              <w:t>b</w:t>
            </w:r>
            <w:r w:rsidR="005C51E7" w:rsidRPr="00A54784">
              <w:rPr>
                <w:rFonts w:cs="Times New Roman"/>
                <w:szCs w:val="24"/>
              </w:rPr>
              <w:t xml:space="preserve">] здійснювати методами простої ітерації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5C51E7"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1.2 </w:t>
            </w:r>
            <w:r w:rsidR="00BB6E81" w:rsidRPr="00A54784">
              <w:rPr>
                <w:szCs w:val="24"/>
              </w:rPr>
              <w:t xml:space="preserve">Написати процедури для обчислити інтеграла за формулами трапецій і </w:t>
            </w:r>
            <w:r w:rsidR="00AE1FCA" w:rsidRPr="00A54784">
              <w:rPr>
                <w:szCs w:val="24"/>
              </w:rPr>
              <w:t>Сімпсона</w:t>
            </w:r>
            <w:r w:rsidR="00BB6E81" w:rsidRPr="00A54784">
              <w:rPr>
                <w:szCs w:val="24"/>
              </w:rPr>
              <w:t>. Порівняти результати обчислення.</w:t>
            </w:r>
            <w:r w:rsidR="00BB6E81" w:rsidRPr="00A54784">
              <w:t xml:space="preserve"> </w:t>
            </w:r>
            <w:r w:rsidR="00BB6E81" w:rsidRPr="00A54784">
              <w:rPr>
                <w:position w:val="-32"/>
              </w:rPr>
              <w:object w:dxaOrig="900" w:dyaOrig="740">
                <v:shape id="_x0000_i1091" type="#_x0000_t75" style="width:58.5pt;height:48pt" o:ole="">
                  <v:imagedata r:id="rId188" o:title=""/>
                </v:shape>
                <o:OLEObject Type="Embed" ProgID="Equation.3" ShapeID="_x0000_i1091" DrawAspect="Content" ObjectID="_1693741843" r:id="rId189"/>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5C51E7" w:rsidRPr="00A54784" w:rsidRDefault="005C51E7" w:rsidP="005C51E7">
            <w:pPr>
              <w:ind w:firstLine="0"/>
              <w:rPr>
                <w:szCs w:val="24"/>
              </w:rPr>
            </w:pPr>
            <w:r w:rsidRPr="00A54784">
              <w:rPr>
                <w:color w:val="000000"/>
                <w:szCs w:val="24"/>
              </w:rPr>
              <w:t xml:space="preserve">12.1. </w:t>
            </w:r>
            <w:r w:rsidRPr="00A54784">
              <w:rPr>
                <w:rFonts w:cs="Times New Roman"/>
                <w:szCs w:val="24"/>
              </w:rPr>
              <w:t xml:space="preserve">Знайти корені нелінійного рівняння виду </w:t>
            </w:r>
            <w:r w:rsidR="00841C44" w:rsidRPr="00A54784">
              <w:rPr>
                <w:rFonts w:cs="Times New Roman"/>
                <w:position w:val="-6"/>
                <w:szCs w:val="24"/>
              </w:rPr>
              <w:object w:dxaOrig="1160" w:dyaOrig="240">
                <v:shape id="_x0000_i1092" type="#_x0000_t75" style="width:72.75pt;height:15pt" o:ole="">
                  <v:imagedata r:id="rId190" o:title=""/>
                </v:shape>
                <o:OLEObject Type="Embed" ProgID="Equation.3" ShapeID="_x0000_i1092" DrawAspect="Content" ObjectID="_1693741844" r:id="rId191"/>
              </w:object>
            </w:r>
            <w:r w:rsidRPr="00A54784">
              <w:rPr>
                <w:rFonts w:cs="Times New Roman"/>
                <w:szCs w:val="24"/>
              </w:rPr>
              <w:t xml:space="preserve">. Пошук наближеного значення хоча б одного кореня рівняння </w:t>
            </w:r>
            <w:r w:rsidRPr="00A54784">
              <w:rPr>
                <w:rFonts w:cs="Times New Roman"/>
                <w:i/>
                <w:iCs/>
                <w:szCs w:val="24"/>
              </w:rPr>
              <w:t>f</w:t>
            </w:r>
            <w:r w:rsidRPr="00A54784">
              <w:rPr>
                <w:rFonts w:cs="Times New Roman"/>
                <w:szCs w:val="24"/>
              </w:rPr>
              <w:t>(</w:t>
            </w:r>
            <w:r w:rsidRPr="00A54784">
              <w:rPr>
                <w:rFonts w:cs="Times New Roman"/>
                <w:i/>
                <w:iCs/>
                <w:szCs w:val="24"/>
              </w:rPr>
              <w:t>x</w:t>
            </w:r>
            <w:r w:rsidRPr="00A54784">
              <w:rPr>
                <w:rFonts w:cs="Times New Roman"/>
                <w:szCs w:val="24"/>
              </w:rPr>
              <w:t>) = 0 на відрізку [</w:t>
            </w:r>
            <w:r w:rsidRPr="00A54784">
              <w:rPr>
                <w:rFonts w:cs="Times New Roman"/>
                <w:i/>
                <w:iCs/>
                <w:szCs w:val="24"/>
              </w:rPr>
              <w:t>a</w:t>
            </w:r>
            <w:r w:rsidRPr="00A54784">
              <w:rPr>
                <w:rFonts w:cs="Times New Roman"/>
                <w:szCs w:val="24"/>
              </w:rPr>
              <w:t xml:space="preserve">; </w:t>
            </w:r>
            <w:r w:rsidRPr="00A54784">
              <w:rPr>
                <w:rFonts w:cs="Times New Roman"/>
                <w:i/>
                <w:iCs/>
                <w:szCs w:val="24"/>
              </w:rPr>
              <w:t>b</w:t>
            </w:r>
            <w:r w:rsidRPr="00A54784">
              <w:rPr>
                <w:rFonts w:cs="Times New Roman"/>
                <w:szCs w:val="24"/>
              </w:rPr>
              <w:t xml:space="preserve">] здійснювати методами простої ітерації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Pr="00A54784">
              <w:rPr>
                <w:rFonts w:cs="Times New Roman"/>
                <w:szCs w:val="24"/>
              </w:rPr>
              <w:t>Порівняти результати розв’язків двома методами.</w:t>
            </w:r>
          </w:p>
          <w:p w:rsidR="00236BDA" w:rsidRPr="00A54784" w:rsidRDefault="00236BDA" w:rsidP="005C51E7">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szCs w:val="24"/>
              </w:rPr>
              <w:t xml:space="preserve">12.2. </w:t>
            </w:r>
            <w:r w:rsidR="00BB6E81" w:rsidRPr="00A54784">
              <w:rPr>
                <w:szCs w:val="24"/>
              </w:rPr>
              <w:t>Написати процедури для обчислити інтеграла за формулами трапецій і прямокутників. Порівняти результати обчислення.</w:t>
            </w:r>
            <w:r w:rsidR="00BB6E81" w:rsidRPr="00A54784">
              <w:t xml:space="preserve"> </w:t>
            </w:r>
            <w:r w:rsidR="00BB6E81" w:rsidRPr="00A54784">
              <w:rPr>
                <w:position w:val="-32"/>
              </w:rPr>
              <w:object w:dxaOrig="1300" w:dyaOrig="740">
                <v:shape id="_x0000_i1093" type="#_x0000_t75" style="width:80.25pt;height:45.75pt" o:ole="">
                  <v:imagedata r:id="rId192" o:title=""/>
                </v:shape>
                <o:OLEObject Type="Embed" ProgID="Equation.3" ShapeID="_x0000_i1093" DrawAspect="Content" ObjectID="_1693741845" r:id="rId19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841C44" w:rsidRPr="00A54784" w:rsidRDefault="00236BDA" w:rsidP="00841C44">
            <w:pPr>
              <w:ind w:firstLine="0"/>
              <w:rPr>
                <w:szCs w:val="24"/>
              </w:rPr>
            </w:pPr>
            <w:r w:rsidRPr="00A54784">
              <w:rPr>
                <w:color w:val="000000"/>
                <w:szCs w:val="24"/>
              </w:rPr>
              <w:t xml:space="preserve">13.1 </w:t>
            </w:r>
            <w:r w:rsidR="00841C44"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240" w:dyaOrig="260">
                <v:shape id="_x0000_i1094" type="#_x0000_t75" style="width:77.25pt;height:16.5pt" o:ole="">
                  <v:imagedata r:id="rId194" o:title=""/>
                </v:shape>
                <o:OLEObject Type="Embed" ProgID="Equation.3" ShapeID="_x0000_i1094" DrawAspect="Content" ObjectID="_1693741846" r:id="rId195"/>
              </w:object>
            </w:r>
            <w:r w:rsidR="00841C44" w:rsidRPr="00A54784">
              <w:rPr>
                <w:rFonts w:cs="Times New Roman"/>
                <w:szCs w:val="24"/>
              </w:rPr>
              <w:t xml:space="preserve">. Пошук наближеного значення хоча б одного кореня рівняння </w:t>
            </w:r>
            <w:r w:rsidR="00841C44" w:rsidRPr="00A54784">
              <w:rPr>
                <w:rFonts w:cs="Times New Roman"/>
                <w:i/>
                <w:iCs/>
                <w:szCs w:val="24"/>
              </w:rPr>
              <w:t>f</w:t>
            </w:r>
            <w:r w:rsidR="00841C44" w:rsidRPr="00A54784">
              <w:rPr>
                <w:rFonts w:cs="Times New Roman"/>
                <w:szCs w:val="24"/>
              </w:rPr>
              <w:t>(</w:t>
            </w:r>
            <w:r w:rsidR="00841C44" w:rsidRPr="00A54784">
              <w:rPr>
                <w:rFonts w:cs="Times New Roman"/>
                <w:i/>
                <w:iCs/>
                <w:szCs w:val="24"/>
              </w:rPr>
              <w:t>x</w:t>
            </w:r>
            <w:r w:rsidR="00841C44" w:rsidRPr="00A54784">
              <w:rPr>
                <w:rFonts w:cs="Times New Roman"/>
                <w:szCs w:val="24"/>
              </w:rPr>
              <w:t>) = 0 на відрізку [</w:t>
            </w:r>
            <w:r w:rsidR="00841C44" w:rsidRPr="00A54784">
              <w:rPr>
                <w:rFonts w:cs="Times New Roman"/>
                <w:i/>
                <w:iCs/>
                <w:szCs w:val="24"/>
              </w:rPr>
              <w:t>a</w:t>
            </w:r>
            <w:r w:rsidR="00841C44" w:rsidRPr="00A54784">
              <w:rPr>
                <w:rFonts w:cs="Times New Roman"/>
                <w:szCs w:val="24"/>
              </w:rPr>
              <w:t xml:space="preserve">; </w:t>
            </w:r>
            <w:r w:rsidR="00841C44" w:rsidRPr="00A54784">
              <w:rPr>
                <w:rFonts w:cs="Times New Roman"/>
                <w:i/>
                <w:iCs/>
                <w:szCs w:val="24"/>
              </w:rPr>
              <w:t>b</w:t>
            </w:r>
            <w:r w:rsidR="00841C44" w:rsidRPr="00A54784">
              <w:rPr>
                <w:rFonts w:cs="Times New Roman"/>
                <w:szCs w:val="24"/>
              </w:rPr>
              <w:t>] здійснювати методами</w:t>
            </w:r>
            <w:r w:rsidR="00F943F5" w:rsidRPr="00A54784">
              <w:rPr>
                <w:rFonts w:cs="Times New Roman"/>
                <w:szCs w:val="24"/>
              </w:rPr>
              <w:t xml:space="preserve"> Ньютона</w:t>
            </w:r>
            <w:r w:rsidR="00841C44" w:rsidRPr="00A54784">
              <w:rPr>
                <w:rFonts w:cs="Times New Roman"/>
                <w:szCs w:val="24"/>
              </w:rPr>
              <w:t xml:space="preserve">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841C44"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AE1FCA">
            <w:pPr>
              <w:ind w:firstLine="0"/>
              <w:rPr>
                <w:szCs w:val="24"/>
              </w:rPr>
            </w:pPr>
            <w:r w:rsidRPr="00A54784">
              <w:rPr>
                <w:color w:val="000000"/>
                <w:szCs w:val="24"/>
              </w:rPr>
              <w:t xml:space="preserve">13.2 </w:t>
            </w:r>
            <w:r w:rsidR="00BB6E81" w:rsidRPr="00A54784">
              <w:rPr>
                <w:szCs w:val="24"/>
              </w:rPr>
              <w:t>Написати процедури для обчислити інтеграла за формулами прямокутників і С</w:t>
            </w:r>
            <w:r w:rsidR="00AE1FCA" w:rsidRPr="00A54784">
              <w:rPr>
                <w:szCs w:val="24"/>
              </w:rPr>
              <w:t>і</w:t>
            </w:r>
            <w:r w:rsidR="00BB6E81" w:rsidRPr="00A54784">
              <w:rPr>
                <w:szCs w:val="24"/>
              </w:rPr>
              <w:t>мпсона. Порівняти результати обчислення.</w:t>
            </w:r>
            <w:r w:rsidR="00BB6E81" w:rsidRPr="00A54784">
              <w:t xml:space="preserve"> </w:t>
            </w:r>
            <w:r w:rsidR="00BB6E81" w:rsidRPr="00A54784">
              <w:rPr>
                <w:position w:val="-32"/>
              </w:rPr>
              <w:object w:dxaOrig="1340" w:dyaOrig="740">
                <v:shape id="_x0000_i1095" type="#_x0000_t75" style="width:78pt;height:43.5pt" o:ole="">
                  <v:imagedata r:id="rId196" o:title=""/>
                </v:shape>
                <o:OLEObject Type="Embed" ProgID="Equation.3" ShapeID="_x0000_i1095" DrawAspect="Content" ObjectID="_1693741847" r:id="rId197"/>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F943F5" w:rsidRPr="00A54784" w:rsidRDefault="00236BDA" w:rsidP="00F943F5">
            <w:pPr>
              <w:ind w:firstLine="0"/>
              <w:rPr>
                <w:szCs w:val="24"/>
              </w:rPr>
            </w:pPr>
            <w:r w:rsidRPr="00A54784">
              <w:rPr>
                <w:color w:val="000000"/>
                <w:szCs w:val="24"/>
              </w:rPr>
              <w:t xml:space="preserve">14.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520" w:dyaOrig="300">
                <v:shape id="_x0000_i1096" type="#_x0000_t75" style="width:95.25pt;height:18.75pt" o:ole="">
                  <v:imagedata r:id="rId198" o:title=""/>
                </v:shape>
                <o:OLEObject Type="Embed" ProgID="Equation.3" ShapeID="_x0000_i1096" DrawAspect="Content" ObjectID="_1693741848" r:id="rId199"/>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простої ітерації та дотичних.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F943F5" w:rsidRPr="00A54784">
              <w:rPr>
                <w:rFonts w:cs="Times New Roman"/>
                <w:szCs w:val="24"/>
              </w:rPr>
              <w:t>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4.2. </w:t>
            </w:r>
            <w:r w:rsidR="00BB6E81" w:rsidRPr="00A54784">
              <w:rPr>
                <w:szCs w:val="24"/>
              </w:rPr>
              <w:t xml:space="preserve">Написати процедури для обчислити інтеграла за формулами прямокутників і </w:t>
            </w:r>
            <w:r w:rsidR="00AE1FCA" w:rsidRPr="00A54784">
              <w:rPr>
                <w:szCs w:val="24"/>
              </w:rPr>
              <w:t>Сімпсона</w:t>
            </w:r>
            <w:r w:rsidR="00BB6E81" w:rsidRPr="00A54784">
              <w:rPr>
                <w:szCs w:val="24"/>
              </w:rPr>
              <w:t xml:space="preserve">. Порівняти результати обчислення. </w:t>
            </w:r>
            <w:r w:rsidR="00BB6E81" w:rsidRPr="00A54784">
              <w:rPr>
                <w:position w:val="-32"/>
              </w:rPr>
              <w:object w:dxaOrig="800" w:dyaOrig="740">
                <v:shape id="_x0000_i1097" type="#_x0000_t75" style="width:48.75pt;height:45pt" o:ole="">
                  <v:imagedata r:id="rId200" o:title=""/>
                </v:shape>
                <o:OLEObject Type="Embed" ProgID="Equation.3" ShapeID="_x0000_i1097" DrawAspect="Content" ObjectID="_1693741849" r:id="rId201"/>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5.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359" w:dyaOrig="300">
                <v:shape id="_x0000_i1098" type="#_x0000_t75" style="width:85.5pt;height:18.75pt" o:ole="">
                  <v:imagedata r:id="rId202" o:title=""/>
                </v:shape>
                <o:OLEObject Type="Embed" ProgID="Equation.3" ShapeID="_x0000_i1098" DrawAspect="Content" ObjectID="_1693741850" r:id="rId203"/>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хорд та перебором.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 </w:t>
            </w:r>
            <w:r w:rsidR="00F943F5" w:rsidRPr="00A54784">
              <w:rPr>
                <w:rFonts w:cs="Times New Roman"/>
                <w:szCs w:val="24"/>
              </w:rPr>
              <w:t>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5.2. </w:t>
            </w:r>
            <w:r w:rsidR="00BB6E81" w:rsidRPr="00A54784">
              <w:rPr>
                <w:szCs w:val="24"/>
              </w:rPr>
              <w:t>Написати процедури для обчислити інтеграла за формулами прямокутників і трапецій. Порівняти результати обчислення.</w:t>
            </w:r>
            <w:r w:rsidR="00BB6E81" w:rsidRPr="00A54784">
              <w:rPr>
                <w:position w:val="-32"/>
              </w:rPr>
              <w:object w:dxaOrig="859" w:dyaOrig="740">
                <v:shape id="_x0000_i1099" type="#_x0000_t75" style="width:60pt;height:41.25pt" o:ole="">
                  <v:imagedata r:id="rId204" o:title=""/>
                </v:shape>
                <o:OLEObject Type="Embed" ProgID="Equation.3" ShapeID="_x0000_i1099" DrawAspect="Content" ObjectID="_1693741851" r:id="rId205"/>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6.1. </w:t>
            </w:r>
            <w:r w:rsidR="00F943F5" w:rsidRPr="00A54784">
              <w:rPr>
                <w:rFonts w:cs="Times New Roman"/>
                <w:szCs w:val="24"/>
              </w:rPr>
              <w:t xml:space="preserve">Знайти корені нелінійного рівняння виду </w:t>
            </w:r>
            <w:r w:rsidR="00F943F5" w:rsidRPr="00A54784">
              <w:rPr>
                <w:rFonts w:cs="Times New Roman"/>
                <w:position w:val="-6"/>
                <w:szCs w:val="24"/>
              </w:rPr>
              <w:object w:dxaOrig="1400" w:dyaOrig="240">
                <v:shape id="_x0000_i1100" type="#_x0000_t75" style="width:87.75pt;height:15pt" o:ole="">
                  <v:imagedata r:id="rId206" o:title=""/>
                </v:shape>
                <o:OLEObject Type="Embed" ProgID="Equation.3" ShapeID="_x0000_i1100" DrawAspect="Content" ObjectID="_1693741852" r:id="rId207"/>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здійснювати методами простої ітерації та дотичних.</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F943F5" w:rsidRPr="00A54784">
              <w:rPr>
                <w:rFonts w:cs="Times New Roman"/>
                <w:szCs w:val="24"/>
              </w:rPr>
              <w:t xml:space="preserve"> Порівняти результати розв’язків двома методами.</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6.2. </w:t>
            </w:r>
            <w:r w:rsidR="00BB6E81" w:rsidRPr="00A54784">
              <w:rPr>
                <w:szCs w:val="24"/>
              </w:rPr>
              <w:t xml:space="preserve">Написати процедури для обчислити інтеграла за формулами прямокутників і трапецій. Порівняти результати обчислення. </w:t>
            </w:r>
            <w:r w:rsidR="00BB6E81" w:rsidRPr="00A54784">
              <w:rPr>
                <w:position w:val="-32"/>
              </w:rPr>
              <w:object w:dxaOrig="960" w:dyaOrig="740">
                <v:shape id="_x0000_i1101" type="#_x0000_t75" style="width:75pt;height:40.5pt" o:ole="">
                  <v:imagedata r:id="rId208" o:title=""/>
                </v:shape>
                <o:OLEObject Type="Embed" ProgID="Equation.3" ShapeID="_x0000_i1101" DrawAspect="Content" ObjectID="_1693741853" r:id="rId209"/>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7.1. </w:t>
            </w:r>
            <w:r w:rsidR="00F943F5" w:rsidRPr="00A54784">
              <w:rPr>
                <w:rFonts w:cs="Times New Roman"/>
                <w:szCs w:val="24"/>
              </w:rPr>
              <w:t xml:space="preserve">Знайти корені нелінійного рівняння виду </w:t>
            </w:r>
            <w:r w:rsidR="00BE345E" w:rsidRPr="00A54784">
              <w:rPr>
                <w:rFonts w:cs="Times New Roman"/>
                <w:position w:val="-6"/>
                <w:szCs w:val="24"/>
              </w:rPr>
              <w:object w:dxaOrig="1740" w:dyaOrig="300">
                <v:shape id="_x0000_i1102" type="#_x0000_t75" style="width:108.75pt;height:18.75pt" o:ole="">
                  <v:imagedata r:id="rId210" o:title=""/>
                </v:shape>
                <o:OLEObject Type="Embed" ProgID="Equation.3" ShapeID="_x0000_i1102" DrawAspect="Content" ObjectID="_1693741854" r:id="rId211"/>
              </w:object>
            </w:r>
            <w:r w:rsidR="00F943F5" w:rsidRPr="00A54784">
              <w:rPr>
                <w:rFonts w:cs="Times New Roman"/>
                <w:szCs w:val="24"/>
              </w:rPr>
              <w:t xml:space="preserve">. Пошук наближеного значення хоча б одного кореня рівняння </w:t>
            </w:r>
            <w:r w:rsidR="00F943F5" w:rsidRPr="00A54784">
              <w:rPr>
                <w:rFonts w:cs="Times New Roman"/>
                <w:i/>
                <w:iCs/>
                <w:szCs w:val="24"/>
              </w:rPr>
              <w:t>f</w:t>
            </w:r>
            <w:r w:rsidR="00F943F5" w:rsidRPr="00A54784">
              <w:rPr>
                <w:rFonts w:cs="Times New Roman"/>
                <w:szCs w:val="24"/>
              </w:rPr>
              <w:t>(</w:t>
            </w:r>
            <w:r w:rsidR="00F943F5" w:rsidRPr="00A54784">
              <w:rPr>
                <w:rFonts w:cs="Times New Roman"/>
                <w:i/>
                <w:iCs/>
                <w:szCs w:val="24"/>
              </w:rPr>
              <w:t>x</w:t>
            </w:r>
            <w:r w:rsidR="00F943F5" w:rsidRPr="00A54784">
              <w:rPr>
                <w:rFonts w:cs="Times New Roman"/>
                <w:szCs w:val="24"/>
              </w:rPr>
              <w:t>) = 0 на відрізку [</w:t>
            </w:r>
            <w:r w:rsidR="00F943F5" w:rsidRPr="00A54784">
              <w:rPr>
                <w:rFonts w:cs="Times New Roman"/>
                <w:i/>
                <w:iCs/>
                <w:szCs w:val="24"/>
              </w:rPr>
              <w:t>a</w:t>
            </w:r>
            <w:r w:rsidR="00F943F5" w:rsidRPr="00A54784">
              <w:rPr>
                <w:rFonts w:cs="Times New Roman"/>
                <w:szCs w:val="24"/>
              </w:rPr>
              <w:t xml:space="preserve">; </w:t>
            </w:r>
            <w:r w:rsidR="00F943F5" w:rsidRPr="00A54784">
              <w:rPr>
                <w:rFonts w:cs="Times New Roman"/>
                <w:i/>
                <w:iCs/>
                <w:szCs w:val="24"/>
              </w:rPr>
              <w:t>b</w:t>
            </w:r>
            <w:r w:rsidR="00F943F5" w:rsidRPr="00A54784">
              <w:rPr>
                <w:rFonts w:cs="Times New Roman"/>
                <w:szCs w:val="24"/>
              </w:rPr>
              <w:t xml:space="preserve">] здійснювати методами </w:t>
            </w:r>
            <w:r w:rsidR="00BE345E" w:rsidRPr="00A54784">
              <w:rPr>
                <w:rFonts w:cs="Times New Roman"/>
                <w:szCs w:val="24"/>
              </w:rPr>
              <w:t>бісекції</w:t>
            </w:r>
            <w:r w:rsidR="00F943F5" w:rsidRPr="00A54784">
              <w:rPr>
                <w:rFonts w:cs="Times New Roman"/>
                <w:szCs w:val="24"/>
              </w:rPr>
              <w:t xml:space="preserve"> та Ньютона. </w:t>
            </w:r>
            <w:r w:rsidR="00A10135" w:rsidRPr="00A54784">
              <w:rPr>
                <w:rFonts w:cs="Times New Roman"/>
                <w:szCs w:val="24"/>
              </w:rPr>
              <w:t xml:space="preserve">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Pr="00A54784">
              <w:rPr>
                <w:color w:val="000000"/>
                <w:szCs w:val="24"/>
              </w:rPr>
              <w:t>.</w:t>
            </w: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BB6E81">
            <w:pPr>
              <w:ind w:firstLine="0"/>
              <w:rPr>
                <w:szCs w:val="24"/>
              </w:rPr>
            </w:pPr>
            <w:r w:rsidRPr="00A54784">
              <w:rPr>
                <w:color w:val="000000"/>
                <w:szCs w:val="24"/>
              </w:rPr>
              <w:t xml:space="preserve">17.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і трапецій. Порівняти результати обчислення</w:t>
            </w:r>
            <w:r w:rsidR="00BB6E81" w:rsidRPr="00A54784">
              <w:t xml:space="preserve"> </w:t>
            </w:r>
            <w:r w:rsidR="00BB6E81" w:rsidRPr="00A54784">
              <w:rPr>
                <w:position w:val="-32"/>
              </w:rPr>
              <w:object w:dxaOrig="1740" w:dyaOrig="760">
                <v:shape id="_x0000_i1103" type="#_x0000_t75" style="width:96pt;height:42pt" o:ole="">
                  <v:imagedata r:id="rId212" o:title=""/>
                </v:shape>
                <o:OLEObject Type="Embed" ProgID="Equation.3" ShapeID="_x0000_i1103" DrawAspect="Content" ObjectID="_1693741855" r:id="rId213"/>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BE345E" w:rsidRPr="00A54784" w:rsidRDefault="00BB6E81" w:rsidP="00BE345E">
            <w:pPr>
              <w:ind w:firstLine="0"/>
              <w:rPr>
                <w:szCs w:val="24"/>
              </w:rPr>
            </w:pPr>
            <w:r w:rsidRPr="00A54784">
              <w:rPr>
                <w:color w:val="000000"/>
                <w:szCs w:val="24"/>
              </w:rPr>
              <w:t>18.1</w:t>
            </w:r>
            <w:r w:rsidR="00BE345E" w:rsidRPr="00A54784">
              <w:rPr>
                <w:rFonts w:cs="Times New Roman"/>
                <w:szCs w:val="24"/>
              </w:rPr>
              <w:t xml:space="preserve"> Знайти корені нелінійного рівняння виду </w:t>
            </w:r>
            <w:r w:rsidR="00BE345E" w:rsidRPr="00A54784">
              <w:rPr>
                <w:rFonts w:cs="Times New Roman"/>
                <w:position w:val="-10"/>
                <w:szCs w:val="24"/>
              </w:rPr>
              <w:object w:dxaOrig="1700" w:dyaOrig="340">
                <v:shape id="_x0000_i1104" type="#_x0000_t75" style="width:106.5pt;height:21pt" o:ole="">
                  <v:imagedata r:id="rId214" o:title=""/>
                </v:shape>
                <o:OLEObject Type="Embed" ProgID="Equation.3" ShapeID="_x0000_i1104" DrawAspect="Content" ObjectID="_1693741856" r:id="rId215"/>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здійснювати методами дотичних та Ньютона.</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18.2. </w:t>
            </w:r>
            <w:r w:rsidR="00BB6E81" w:rsidRPr="00A54784">
              <w:rPr>
                <w:szCs w:val="24"/>
              </w:rPr>
              <w:t xml:space="preserve">Написати процедури для обчислити інтеграла за формулами і трапецій. Порівняти результати обчислення. </w:t>
            </w:r>
            <w:r w:rsidR="008B42BB" w:rsidRPr="00A54784">
              <w:rPr>
                <w:szCs w:val="24"/>
              </w:rPr>
              <w:t xml:space="preserve"> </w:t>
            </w:r>
            <w:r w:rsidR="008B42BB" w:rsidRPr="00A54784">
              <w:rPr>
                <w:position w:val="-32"/>
              </w:rPr>
              <w:object w:dxaOrig="1160" w:dyaOrig="740">
                <v:shape id="_x0000_i1105" type="#_x0000_t75" style="width:73.5pt;height:46.5pt" o:ole="">
                  <v:imagedata r:id="rId216" o:title=""/>
                </v:shape>
                <o:OLEObject Type="Embed" ProgID="Equation.3" ShapeID="_x0000_i1105" DrawAspect="Content" ObjectID="_1693741857" r:id="rId217"/>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p w:rsidR="00236BDA" w:rsidRPr="00A54784" w:rsidRDefault="00236BDA" w:rsidP="00BE345E">
            <w:pPr>
              <w:pStyle w:val="ad"/>
              <w:ind w:left="786" w:firstLine="0"/>
              <w:rPr>
                <w:szCs w:val="24"/>
              </w:rPr>
            </w:pPr>
          </w:p>
        </w:tc>
        <w:tc>
          <w:tcPr>
            <w:tcW w:w="8931" w:type="dxa"/>
          </w:tcPr>
          <w:p w:rsidR="00BE345E" w:rsidRPr="00A54784" w:rsidRDefault="00236BDA" w:rsidP="00BE345E">
            <w:pPr>
              <w:ind w:firstLine="0"/>
              <w:rPr>
                <w:szCs w:val="24"/>
              </w:rPr>
            </w:pPr>
            <w:r w:rsidRPr="00A54784">
              <w:rPr>
                <w:color w:val="000000"/>
                <w:szCs w:val="24"/>
              </w:rPr>
              <w:t xml:space="preserve">19.1. </w:t>
            </w:r>
            <w:r w:rsidR="00BE345E" w:rsidRPr="00A54784">
              <w:rPr>
                <w:rFonts w:cs="Times New Roman"/>
                <w:szCs w:val="24"/>
              </w:rPr>
              <w:t xml:space="preserve">Знайти корені нелінійного рівняння виду </w:t>
            </w:r>
            <w:r w:rsidR="00BE345E" w:rsidRPr="00A54784">
              <w:rPr>
                <w:rFonts w:cs="Times New Roman"/>
                <w:position w:val="-6"/>
                <w:szCs w:val="24"/>
              </w:rPr>
              <w:object w:dxaOrig="1240" w:dyaOrig="300">
                <v:shape id="_x0000_i1106" type="#_x0000_t75" style="width:77.25pt;height:18.75pt" o:ole="">
                  <v:imagedata r:id="rId218" o:title=""/>
                </v:shape>
                <o:OLEObject Type="Embed" ProgID="Equation.3" ShapeID="_x0000_i1106" DrawAspect="Content" ObjectID="_1693741858" r:id="rId219"/>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здійснювати методами перебором та бісекції.</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о.</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8B42BB">
            <w:pPr>
              <w:ind w:firstLine="0"/>
              <w:rPr>
                <w:color w:val="000000"/>
                <w:szCs w:val="24"/>
              </w:rPr>
            </w:pPr>
            <w:r w:rsidRPr="00A54784">
              <w:rPr>
                <w:color w:val="000000"/>
                <w:szCs w:val="24"/>
              </w:rPr>
              <w:t xml:space="preserve">19.2. </w:t>
            </w:r>
            <w:r w:rsidR="00BB6E81" w:rsidRPr="00A54784">
              <w:rPr>
                <w:szCs w:val="24"/>
              </w:rPr>
              <w:t xml:space="preserve">Написати процедури для обчислити інтеграла за формулами </w:t>
            </w:r>
            <w:r w:rsidR="008B42BB" w:rsidRPr="00A54784">
              <w:rPr>
                <w:szCs w:val="24"/>
              </w:rPr>
              <w:t>прямокутників</w:t>
            </w:r>
            <w:r w:rsidR="00BB6E81" w:rsidRPr="00A54784">
              <w:rPr>
                <w:szCs w:val="24"/>
              </w:rPr>
              <w:t xml:space="preserve"> і трапецій. Порівняти результати обчислення.</w:t>
            </w:r>
            <w:r w:rsidR="008B42BB" w:rsidRPr="00A54784">
              <w:rPr>
                <w:szCs w:val="24"/>
              </w:rPr>
              <w:t xml:space="preserve"> </w:t>
            </w:r>
            <w:r w:rsidR="008B42BB" w:rsidRPr="00A54784">
              <w:rPr>
                <w:position w:val="-32"/>
              </w:rPr>
              <w:object w:dxaOrig="1280" w:dyaOrig="740">
                <v:shape id="_x0000_i1107" type="#_x0000_t75" style="width:78pt;height:45pt" o:ole="">
                  <v:imagedata r:id="rId220" o:title=""/>
                </v:shape>
                <o:OLEObject Type="Embed" ProgID="Equation.3" ShapeID="_x0000_i1107" DrawAspect="Content" ObjectID="_1693741859" r:id="rId221"/>
              </w:object>
            </w:r>
          </w:p>
        </w:tc>
      </w:tr>
      <w:tr w:rsidR="00236BDA" w:rsidRPr="00A54784" w:rsidTr="00FE21A4">
        <w:trPr>
          <w:trHeight w:val="97"/>
        </w:trPr>
        <w:tc>
          <w:tcPr>
            <w:tcW w:w="1276" w:type="dxa"/>
            <w:vMerge w:val="restart"/>
          </w:tcPr>
          <w:p w:rsidR="00236BDA" w:rsidRPr="00A54784" w:rsidRDefault="00236BDA" w:rsidP="00BC4BD4">
            <w:pPr>
              <w:pStyle w:val="ad"/>
              <w:numPr>
                <w:ilvl w:val="0"/>
                <w:numId w:val="3"/>
              </w:numPr>
              <w:rPr>
                <w:szCs w:val="24"/>
              </w:rPr>
            </w:pPr>
          </w:p>
        </w:tc>
        <w:tc>
          <w:tcPr>
            <w:tcW w:w="8931" w:type="dxa"/>
          </w:tcPr>
          <w:p w:rsidR="00BE345E" w:rsidRPr="00A54784" w:rsidRDefault="00236BDA" w:rsidP="00BE345E">
            <w:pPr>
              <w:ind w:firstLine="0"/>
              <w:rPr>
                <w:szCs w:val="24"/>
              </w:rPr>
            </w:pPr>
            <w:r w:rsidRPr="00A54784">
              <w:rPr>
                <w:color w:val="000000"/>
                <w:szCs w:val="24"/>
              </w:rPr>
              <w:t>20.1.</w:t>
            </w:r>
            <w:r w:rsidR="00BE345E" w:rsidRPr="00A54784">
              <w:rPr>
                <w:rFonts w:cs="Times New Roman"/>
                <w:szCs w:val="24"/>
              </w:rPr>
              <w:t xml:space="preserve"> Знайти корені нелінійного рівняння виду </w:t>
            </w:r>
            <w:r w:rsidR="000D3293" w:rsidRPr="00A54784">
              <w:rPr>
                <w:rFonts w:cs="Times New Roman"/>
                <w:position w:val="-6"/>
                <w:szCs w:val="24"/>
              </w:rPr>
              <w:object w:dxaOrig="1520" w:dyaOrig="300">
                <v:shape id="_x0000_i1108" type="#_x0000_t75" style="width:95.25pt;height:18.75pt" o:ole="">
                  <v:imagedata r:id="rId222" o:title=""/>
                </v:shape>
                <o:OLEObject Type="Embed" ProgID="Equation.3" ShapeID="_x0000_i1108" DrawAspect="Content" ObjectID="_1693741860" r:id="rId223"/>
              </w:object>
            </w:r>
            <w:r w:rsidR="00BE345E" w:rsidRPr="00A54784">
              <w:rPr>
                <w:rFonts w:cs="Times New Roman"/>
                <w:szCs w:val="24"/>
              </w:rPr>
              <w:t xml:space="preserve">. Пошук наближеного значення хоча б одного кореня рівняння </w:t>
            </w:r>
            <w:r w:rsidR="00BE345E" w:rsidRPr="00A54784">
              <w:rPr>
                <w:rFonts w:cs="Times New Roman"/>
                <w:i/>
                <w:iCs/>
                <w:szCs w:val="24"/>
              </w:rPr>
              <w:t>f</w:t>
            </w:r>
            <w:r w:rsidR="00BE345E" w:rsidRPr="00A54784">
              <w:rPr>
                <w:rFonts w:cs="Times New Roman"/>
                <w:szCs w:val="24"/>
              </w:rPr>
              <w:t>(</w:t>
            </w:r>
            <w:r w:rsidR="00BE345E" w:rsidRPr="00A54784">
              <w:rPr>
                <w:rFonts w:cs="Times New Roman"/>
                <w:i/>
                <w:iCs/>
                <w:szCs w:val="24"/>
              </w:rPr>
              <w:t>x</w:t>
            </w:r>
            <w:r w:rsidR="00BE345E" w:rsidRPr="00A54784">
              <w:rPr>
                <w:rFonts w:cs="Times New Roman"/>
                <w:szCs w:val="24"/>
              </w:rPr>
              <w:t>) = 0 на відрізку [</w:t>
            </w:r>
            <w:r w:rsidR="00BE345E" w:rsidRPr="00A54784">
              <w:rPr>
                <w:rFonts w:cs="Times New Roman"/>
                <w:i/>
                <w:iCs/>
                <w:szCs w:val="24"/>
              </w:rPr>
              <w:t>a</w:t>
            </w:r>
            <w:r w:rsidR="00BE345E" w:rsidRPr="00A54784">
              <w:rPr>
                <w:rFonts w:cs="Times New Roman"/>
                <w:szCs w:val="24"/>
              </w:rPr>
              <w:t xml:space="preserve">; </w:t>
            </w:r>
            <w:r w:rsidR="00BE345E" w:rsidRPr="00A54784">
              <w:rPr>
                <w:rFonts w:cs="Times New Roman"/>
                <w:i/>
                <w:iCs/>
                <w:szCs w:val="24"/>
              </w:rPr>
              <w:t>b</w:t>
            </w:r>
            <w:r w:rsidR="00BE345E" w:rsidRPr="00A54784">
              <w:rPr>
                <w:rFonts w:cs="Times New Roman"/>
                <w:szCs w:val="24"/>
              </w:rPr>
              <w:t xml:space="preserve">] здійснювати методами </w:t>
            </w:r>
            <w:r w:rsidR="00E100F8" w:rsidRPr="00A54784">
              <w:rPr>
                <w:rFonts w:cs="Times New Roman"/>
                <w:szCs w:val="24"/>
              </w:rPr>
              <w:t>бісекції</w:t>
            </w:r>
            <w:r w:rsidR="00BE345E" w:rsidRPr="00A54784">
              <w:rPr>
                <w:rFonts w:cs="Times New Roman"/>
                <w:szCs w:val="24"/>
              </w:rPr>
              <w:t xml:space="preserve">ї та </w:t>
            </w:r>
            <w:r w:rsidR="00E100F8" w:rsidRPr="00A54784">
              <w:rPr>
                <w:rFonts w:cs="Times New Roman"/>
                <w:szCs w:val="24"/>
              </w:rPr>
              <w:t>дотичних</w:t>
            </w:r>
            <w:r w:rsidR="00BE345E" w:rsidRPr="00A54784">
              <w:rPr>
                <w:rFonts w:cs="Times New Roman"/>
                <w:szCs w:val="24"/>
              </w:rPr>
              <w:t>.</w:t>
            </w:r>
            <w:r w:rsidR="00A10135" w:rsidRPr="00A54784">
              <w:rPr>
                <w:rFonts w:cs="Times New Roman"/>
                <w:szCs w:val="24"/>
              </w:rPr>
              <w:t xml:space="preserve"> Значення </w:t>
            </w:r>
            <w:r w:rsidR="00A10135" w:rsidRPr="00A54784">
              <w:rPr>
                <w:rFonts w:cs="Times New Roman"/>
                <w:i/>
                <w:szCs w:val="24"/>
              </w:rPr>
              <w:t>a, b</w:t>
            </w:r>
            <w:r w:rsidR="00A10135" w:rsidRPr="00A54784">
              <w:rPr>
                <w:rFonts w:cs="Times New Roman"/>
                <w:szCs w:val="24"/>
              </w:rPr>
              <w:t xml:space="preserve"> інтервалу вибрати самостійн</w:t>
            </w:r>
            <w:r w:rsidR="00BE345E" w:rsidRPr="00A54784">
              <w:rPr>
                <w:rFonts w:cs="Times New Roman"/>
                <w:szCs w:val="24"/>
              </w:rPr>
              <w:t xml:space="preserve"> Порівняти результати розв’язків двома методами.</w:t>
            </w:r>
          </w:p>
          <w:p w:rsidR="00236BDA" w:rsidRPr="00A54784" w:rsidRDefault="00236BDA" w:rsidP="00966CE1">
            <w:pPr>
              <w:ind w:firstLine="0"/>
              <w:rPr>
                <w:szCs w:val="24"/>
              </w:rPr>
            </w:pPr>
          </w:p>
        </w:tc>
      </w:tr>
      <w:tr w:rsidR="00236BDA" w:rsidRPr="00A54784" w:rsidTr="00FE21A4">
        <w:trPr>
          <w:trHeight w:val="96"/>
        </w:trPr>
        <w:tc>
          <w:tcPr>
            <w:tcW w:w="1276" w:type="dxa"/>
            <w:vMerge/>
          </w:tcPr>
          <w:p w:rsidR="00236BDA" w:rsidRPr="00A54784" w:rsidRDefault="00236BDA" w:rsidP="00BC4BD4">
            <w:pPr>
              <w:pStyle w:val="ad"/>
              <w:numPr>
                <w:ilvl w:val="0"/>
                <w:numId w:val="3"/>
              </w:numPr>
              <w:rPr>
                <w:szCs w:val="24"/>
              </w:rPr>
            </w:pPr>
          </w:p>
        </w:tc>
        <w:tc>
          <w:tcPr>
            <w:tcW w:w="8931" w:type="dxa"/>
          </w:tcPr>
          <w:p w:rsidR="00236BDA" w:rsidRPr="00A54784" w:rsidRDefault="00236BDA" w:rsidP="00966CE1">
            <w:pPr>
              <w:ind w:firstLine="0"/>
              <w:rPr>
                <w:szCs w:val="24"/>
              </w:rPr>
            </w:pPr>
            <w:r w:rsidRPr="00A54784">
              <w:rPr>
                <w:color w:val="000000"/>
                <w:szCs w:val="24"/>
              </w:rPr>
              <w:t xml:space="preserve">20.2. </w:t>
            </w:r>
            <w:r w:rsidR="00BB6E81" w:rsidRPr="00A54784">
              <w:rPr>
                <w:szCs w:val="24"/>
              </w:rPr>
              <w:t xml:space="preserve">Написати процедури для обчислити інтеграла за формулами </w:t>
            </w:r>
            <w:r w:rsidR="00AE1FCA" w:rsidRPr="00A54784">
              <w:rPr>
                <w:szCs w:val="24"/>
              </w:rPr>
              <w:t xml:space="preserve">Сімпсона </w:t>
            </w:r>
            <w:r w:rsidR="00BB6E81" w:rsidRPr="00A54784">
              <w:rPr>
                <w:szCs w:val="24"/>
              </w:rPr>
              <w:t xml:space="preserve">і трапецій. Порівняти результати обчислення. </w:t>
            </w:r>
            <w:r w:rsidR="008B42BB" w:rsidRPr="00A54784">
              <w:rPr>
                <w:position w:val="-32"/>
              </w:rPr>
              <w:object w:dxaOrig="1740" w:dyaOrig="760">
                <v:shape id="_x0000_i1109" type="#_x0000_t75" style="width:98.25pt;height:43.5pt" o:ole="">
                  <v:imagedata r:id="rId212" o:title=""/>
                </v:shape>
                <o:OLEObject Type="Embed" ProgID="Equation.3" ShapeID="_x0000_i1109" DrawAspect="Content" ObjectID="_1693741861" r:id="rId224"/>
              </w:object>
            </w:r>
          </w:p>
        </w:tc>
      </w:tr>
    </w:tbl>
    <w:p w:rsidR="008127B8" w:rsidRPr="00A54784" w:rsidRDefault="008127B8">
      <w:pPr>
        <w:rPr>
          <w:szCs w:val="24"/>
        </w:rPr>
      </w:pPr>
    </w:p>
    <w:p w:rsidR="002D177B" w:rsidRPr="00A54784" w:rsidRDefault="002D177B" w:rsidP="002D177B">
      <w:pPr>
        <w:pStyle w:val="3"/>
      </w:pPr>
      <w:bookmarkStart w:id="35" w:name="_Toc57122224"/>
      <w:r w:rsidRPr="00A54784">
        <w:t>Зміст звіту</w:t>
      </w:r>
      <w:bookmarkEnd w:id="35"/>
    </w:p>
    <w:p w:rsidR="002D177B" w:rsidRPr="00A54784" w:rsidRDefault="002D177B" w:rsidP="00BC4BD4">
      <w:pPr>
        <w:pStyle w:val="ad"/>
        <w:numPr>
          <w:ilvl w:val="0"/>
          <w:numId w:val="38"/>
        </w:numPr>
        <w:rPr>
          <w:szCs w:val="24"/>
        </w:rPr>
      </w:pPr>
      <w:r w:rsidRPr="00A54784">
        <w:rPr>
          <w:szCs w:val="24"/>
        </w:rPr>
        <w:t>Титульний лист</w:t>
      </w:r>
    </w:p>
    <w:p w:rsidR="002D177B" w:rsidRPr="00A54784" w:rsidRDefault="002D177B" w:rsidP="00BC4BD4">
      <w:pPr>
        <w:pStyle w:val="ad"/>
        <w:numPr>
          <w:ilvl w:val="0"/>
          <w:numId w:val="38"/>
        </w:numPr>
        <w:rPr>
          <w:szCs w:val="24"/>
        </w:rPr>
      </w:pPr>
      <w:r w:rsidRPr="00A54784">
        <w:rPr>
          <w:szCs w:val="24"/>
        </w:rPr>
        <w:t>Мета роботи</w:t>
      </w:r>
    </w:p>
    <w:p w:rsidR="002D177B" w:rsidRPr="00A54784" w:rsidRDefault="002D177B" w:rsidP="00BC4BD4">
      <w:pPr>
        <w:pStyle w:val="ad"/>
        <w:numPr>
          <w:ilvl w:val="0"/>
          <w:numId w:val="38"/>
        </w:numPr>
        <w:rPr>
          <w:szCs w:val="24"/>
        </w:rPr>
      </w:pPr>
      <w:r w:rsidRPr="00A54784">
        <w:rPr>
          <w:szCs w:val="24"/>
        </w:rPr>
        <w:t>Умова завдання</w:t>
      </w:r>
    </w:p>
    <w:p w:rsidR="002D177B" w:rsidRPr="00A54784" w:rsidRDefault="002D177B" w:rsidP="00BC4BD4">
      <w:pPr>
        <w:pStyle w:val="ad"/>
        <w:numPr>
          <w:ilvl w:val="0"/>
          <w:numId w:val="38"/>
        </w:numPr>
        <w:rPr>
          <w:szCs w:val="24"/>
        </w:rPr>
      </w:pPr>
      <w:r w:rsidRPr="00A54784">
        <w:rPr>
          <w:szCs w:val="24"/>
        </w:rPr>
        <w:t>Аналіз задачі та математичні забезпечення для розв’язання (у випадку математичної задачі )</w:t>
      </w:r>
    </w:p>
    <w:p w:rsidR="002D177B" w:rsidRPr="00A54784" w:rsidRDefault="002D177B" w:rsidP="00BC4BD4">
      <w:pPr>
        <w:pStyle w:val="ad"/>
        <w:numPr>
          <w:ilvl w:val="0"/>
          <w:numId w:val="38"/>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2D177B" w:rsidRPr="00A54784" w:rsidRDefault="002D177B" w:rsidP="00BC4BD4">
      <w:pPr>
        <w:pStyle w:val="ad"/>
        <w:numPr>
          <w:ilvl w:val="0"/>
          <w:numId w:val="38"/>
        </w:numPr>
        <w:rPr>
          <w:szCs w:val="24"/>
        </w:rPr>
      </w:pPr>
      <w:r w:rsidRPr="00A54784">
        <w:rPr>
          <w:szCs w:val="24"/>
        </w:rPr>
        <w:t xml:space="preserve">Код </w:t>
      </w:r>
    </w:p>
    <w:p w:rsidR="002D177B" w:rsidRPr="00A54784" w:rsidRDefault="002D177B" w:rsidP="00BC4BD4">
      <w:pPr>
        <w:pStyle w:val="ad"/>
        <w:numPr>
          <w:ilvl w:val="0"/>
          <w:numId w:val="38"/>
        </w:numPr>
        <w:rPr>
          <w:szCs w:val="24"/>
        </w:rPr>
      </w:pPr>
      <w:r w:rsidRPr="00A54784">
        <w:rPr>
          <w:szCs w:val="24"/>
        </w:rPr>
        <w:t>Скріншот роботи та результату</w:t>
      </w:r>
    </w:p>
    <w:p w:rsidR="002D177B" w:rsidRPr="00A54784" w:rsidRDefault="002D177B" w:rsidP="00BC4BD4">
      <w:pPr>
        <w:pStyle w:val="ad"/>
        <w:numPr>
          <w:ilvl w:val="0"/>
          <w:numId w:val="38"/>
        </w:numPr>
        <w:rPr>
          <w:szCs w:val="24"/>
        </w:rPr>
      </w:pPr>
      <w:r w:rsidRPr="00A54784">
        <w:rPr>
          <w:szCs w:val="24"/>
        </w:rPr>
        <w:t>Оцінка достовірності результату (перевірка правильності результату)</w:t>
      </w:r>
    </w:p>
    <w:p w:rsidR="002D177B" w:rsidRPr="00A54784" w:rsidRDefault="002D177B" w:rsidP="00BC4BD4">
      <w:pPr>
        <w:pStyle w:val="ad"/>
        <w:numPr>
          <w:ilvl w:val="0"/>
          <w:numId w:val="38"/>
        </w:numPr>
        <w:rPr>
          <w:szCs w:val="24"/>
        </w:rPr>
      </w:pPr>
      <w:r w:rsidRPr="00A54784">
        <w:rPr>
          <w:szCs w:val="24"/>
        </w:rPr>
        <w:t xml:space="preserve">Висновок </w:t>
      </w:r>
    </w:p>
    <w:p w:rsidR="00DD7EB2" w:rsidRDefault="00DD7EB2">
      <w:pPr>
        <w:spacing w:after="160" w:line="259" w:lineRule="auto"/>
        <w:ind w:firstLine="0"/>
        <w:jc w:val="left"/>
        <w:rPr>
          <w:rFonts w:eastAsiaTheme="majorEastAsia" w:cstheme="majorBidi"/>
          <w:b/>
          <w:sz w:val="32"/>
          <w:szCs w:val="32"/>
        </w:rPr>
      </w:pPr>
      <w:bookmarkStart w:id="36" w:name="_Toc57122225"/>
      <w:r>
        <w:br w:type="page"/>
      </w:r>
    </w:p>
    <w:p w:rsidR="008F7E4D" w:rsidRPr="00A54784" w:rsidRDefault="008F7E4D" w:rsidP="008F7E4D">
      <w:pPr>
        <w:pStyle w:val="1"/>
      </w:pPr>
      <w:r w:rsidRPr="00A54784">
        <w:lastRenderedPageBreak/>
        <w:t xml:space="preserve">Лабораторна робота 4 </w:t>
      </w:r>
      <w:r w:rsidRPr="00A54784">
        <w:br/>
        <w:t>Програмування списків мовами функціонального про</w:t>
      </w:r>
      <w:r w:rsidR="00A77124" w:rsidRPr="00A54784">
        <w:t>г</w:t>
      </w:r>
      <w:r w:rsidRPr="00A54784">
        <w:t>рамування</w:t>
      </w:r>
      <w:bookmarkEnd w:id="36"/>
    </w:p>
    <w:p w:rsidR="002B309B" w:rsidRPr="00A54784" w:rsidRDefault="002B309B" w:rsidP="002B309B">
      <w:pPr>
        <w:pStyle w:val="2"/>
        <w:rPr>
          <w:b w:val="0"/>
        </w:rPr>
      </w:pPr>
      <w:bookmarkStart w:id="37" w:name="_Toc57122226"/>
      <w:r w:rsidRPr="00A54784">
        <w:t>Мета</w:t>
      </w:r>
      <w:bookmarkEnd w:id="37"/>
    </w:p>
    <w:p w:rsidR="002B309B" w:rsidRPr="00A54784" w:rsidRDefault="002B309B" w:rsidP="002B309B">
      <w:r w:rsidRPr="00A54784">
        <w:t>Опанувати теоретичні основи використання списків функціональними мовами та розробити програми обробки списків</w:t>
      </w:r>
    </w:p>
    <w:p w:rsidR="00C35D75" w:rsidRPr="00A54784" w:rsidRDefault="00C35D75" w:rsidP="00C35D75">
      <w:pPr>
        <w:pStyle w:val="2"/>
      </w:pPr>
      <w:r w:rsidRPr="00A54784">
        <w:t>Рейтингова таблиця лабораторної роботи 4</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2</w:t>
            </w:r>
          </w:p>
        </w:tc>
        <w:tc>
          <w:tcPr>
            <w:tcW w:w="1701" w:type="dxa"/>
            <w:vMerge w:val="restart"/>
          </w:tcPr>
          <w:p w:rsidR="00C35D75" w:rsidRPr="00A54784" w:rsidRDefault="00C35D75" w:rsidP="00C52206">
            <w:pPr>
              <w:ind w:firstLine="0"/>
              <w:jc w:val="center"/>
              <w:rPr>
                <w:color w:val="FF0000"/>
                <w:szCs w:val="24"/>
              </w:rPr>
            </w:pPr>
            <w:r w:rsidRPr="00A54784">
              <w:rPr>
                <w:color w:val="FF0000"/>
                <w:szCs w:val="24"/>
              </w:rPr>
              <w:t>листопад</w:t>
            </w:r>
          </w:p>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2</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5</w:t>
            </w:r>
          </w:p>
        </w:tc>
        <w:tc>
          <w:tcPr>
            <w:tcW w:w="1701" w:type="dxa"/>
            <w:vMerge/>
          </w:tcPr>
          <w:p w:rsidR="00C35D75" w:rsidRPr="00A54784" w:rsidRDefault="00C35D75" w:rsidP="00C52206">
            <w:pPr>
              <w:pStyle w:val="a3"/>
              <w:rPr>
                <w:b/>
              </w:rPr>
            </w:pPr>
          </w:p>
        </w:tc>
      </w:tr>
    </w:tbl>
    <w:p w:rsidR="008F7E4D" w:rsidRPr="00A54784" w:rsidRDefault="008F7E4D" w:rsidP="008F7E4D">
      <w:pPr>
        <w:pStyle w:val="2"/>
      </w:pPr>
      <w:bookmarkStart w:id="38" w:name="_Toc57122227"/>
      <w:r w:rsidRPr="00A54784">
        <w:t>Теоретичні відомості</w:t>
      </w:r>
      <w:bookmarkEnd w:id="38"/>
    </w:p>
    <w:p w:rsidR="0084415F" w:rsidRPr="00A54784" w:rsidRDefault="0084415F" w:rsidP="00A77124">
      <w:r w:rsidRPr="00A54784">
        <w:rPr>
          <w:rStyle w:val="aa"/>
        </w:rPr>
        <w:t>Список</w:t>
      </w:r>
      <w:r w:rsidRPr="00A54784">
        <w:t xml:space="preserve">. </w:t>
      </w:r>
      <w:r w:rsidR="00626319" w:rsidRPr="00A54784">
        <w:t>Послідовність зв’язаних між собою елементів, кожен з яких є або атомом, або списком, або парою називають у функціональному програмуванні списком (List). Списки позначаються в дужках, елементи списку розділяються пробілами.</w:t>
      </w:r>
    </w:p>
    <w:p w:rsidR="0084415F" w:rsidRPr="00A54784" w:rsidRDefault="0084415F" w:rsidP="0084415F">
      <w:r w:rsidRPr="00A54784">
        <w:rPr>
          <w:rStyle w:val="aa"/>
        </w:rPr>
        <w:t>Пара</w:t>
      </w:r>
      <w:r w:rsidRPr="00A54784">
        <w:t xml:space="preserve">. Об’єднання двох елементів в одне ціле називається парою. Елементами пари можуть бути об’єкти допустимої у функціональному програмуванні структури, </w:t>
      </w:r>
      <w:r w:rsidRPr="00A54784">
        <w:rPr>
          <w:rStyle w:val="aa"/>
        </w:rPr>
        <w:t>тобто атом, пара, список</w:t>
      </w:r>
      <w:r w:rsidRPr="00A54784">
        <w:t xml:space="preserve">. Пара позначається в дужках, між елементами ставиться крапка, яка розділена з обох сторін пробілами. </w:t>
      </w:r>
    </w:p>
    <w:p w:rsidR="0084415F" w:rsidRPr="00A54784" w:rsidRDefault="0084415F" w:rsidP="0084415F">
      <w:r w:rsidRPr="00A54784">
        <w:t xml:space="preserve">Члени списку організовані в пам’яті комп’ютера у вигляді послідовностей комірок, розділених на дві частини. У першій частині комірки вказується інформація про член списку. Це може бути безпосереднє значення, якщо інформація подається атомом, або адреса комірки, де є перший елемент вкладеного об’єкту, в протилежному випадку. У другій частині комірки вказується адреса зв’язку, тобто адреса знаходження наступного члена заданого списку. Якщо член списку є останнім, то у другій частині комірки вказується символ </w:t>
      </w:r>
      <w:r w:rsidRPr="00A54784">
        <w:rPr>
          <w:rStyle w:val="aa"/>
        </w:rPr>
        <w:t>NIL</w:t>
      </w:r>
      <w:r w:rsidRPr="00A54784">
        <w:t xml:space="preserve"> (“ніщо). </w:t>
      </w:r>
    </w:p>
    <w:p w:rsidR="0084415F" w:rsidRPr="00A54784" w:rsidRDefault="0084415F" w:rsidP="0084415F">
      <w:r w:rsidRPr="00A54784">
        <w:rPr>
          <w:rStyle w:val="aa"/>
        </w:rPr>
        <w:t>Порожній список</w:t>
      </w:r>
      <w:r w:rsidRPr="00A54784">
        <w:t xml:space="preserve"> позначається ( ).</w:t>
      </w:r>
    </w:p>
    <w:p w:rsidR="0084415F" w:rsidRPr="00A54784" w:rsidRDefault="0084415F" w:rsidP="0084415F">
      <w:pPr>
        <w:pStyle w:val="3"/>
      </w:pPr>
      <w:bookmarkStart w:id="39" w:name="_Toc57122228"/>
      <w:r w:rsidRPr="00A54784">
        <w:t>Процедури обробки списків</w:t>
      </w:r>
      <w:bookmarkEnd w:id="39"/>
    </w:p>
    <w:p w:rsidR="0084415F" w:rsidRPr="00A54784" w:rsidRDefault="0084415F" w:rsidP="0084415F">
      <w:r w:rsidRPr="00A54784">
        <w:t xml:space="preserve">Функція </w:t>
      </w:r>
      <w:r w:rsidRPr="00A54784">
        <w:rPr>
          <w:rStyle w:val="aa"/>
        </w:rPr>
        <w:t>car</w:t>
      </w:r>
      <w:r w:rsidRPr="00A54784">
        <w:t xml:space="preserve"> повертає голову переданого в якості аргументу списку (перший елемент списку називається головою, а залишок списку - хвостом).</w:t>
      </w:r>
    </w:p>
    <w:p w:rsidR="0084415F" w:rsidRPr="00A54784" w:rsidRDefault="0084415F" w:rsidP="0084415F">
      <w:r w:rsidRPr="00A54784">
        <w:t xml:space="preserve">Функція </w:t>
      </w:r>
      <w:r w:rsidRPr="00A54784">
        <w:rPr>
          <w:rStyle w:val="aa"/>
        </w:rPr>
        <w:t>cdr</w:t>
      </w:r>
      <w:r w:rsidRPr="00A54784">
        <w:t xml:space="preserve"> повертає хвостову частину списку.</w:t>
      </w:r>
    </w:p>
    <w:p w:rsidR="0084415F" w:rsidRPr="00A54784" w:rsidRDefault="0084415F" w:rsidP="0084415F">
      <w:r w:rsidRPr="00A54784">
        <w:t xml:space="preserve">Функція </w:t>
      </w:r>
      <w:r w:rsidRPr="00A54784">
        <w:rPr>
          <w:rStyle w:val="aa"/>
        </w:rPr>
        <w:t>nth</w:t>
      </w:r>
      <w:r w:rsidRPr="00A54784">
        <w:t xml:space="preserve"> повертає елемент списку по його номеру. Ця функція отримує два аргументи: перший - номер елемента в переданому в якості аргументу списку (нумерація починається з нуля); другий - сам список.</w:t>
      </w:r>
    </w:p>
    <w:p w:rsidR="0084415F" w:rsidRPr="00A54784" w:rsidRDefault="0084415F" w:rsidP="0084415F">
      <w:r w:rsidRPr="00A54784">
        <w:t xml:space="preserve">Функції </w:t>
      </w:r>
      <w:r w:rsidRPr="00A54784">
        <w:rPr>
          <w:rStyle w:val="aa"/>
        </w:rPr>
        <w:t>first, second, third</w:t>
      </w:r>
      <w:r w:rsidRPr="00A54784">
        <w:t>, повертають відповідно перший, другий, третій, елементи переданого в якості аргументу списку.</w:t>
      </w:r>
    </w:p>
    <w:p w:rsidR="0084415F" w:rsidRPr="00A54784" w:rsidRDefault="0084415F" w:rsidP="0084415F">
      <w:r w:rsidRPr="00A54784">
        <w:t xml:space="preserve">Функція </w:t>
      </w:r>
      <w:r w:rsidRPr="00A54784">
        <w:rPr>
          <w:rStyle w:val="aa"/>
        </w:rPr>
        <w:t>last</w:t>
      </w:r>
      <w:r w:rsidRPr="00A54784">
        <w:t xml:space="preserve"> повертає останній елемент списку.</w:t>
      </w:r>
    </w:p>
    <w:p w:rsidR="0084415F" w:rsidRPr="00A54784" w:rsidRDefault="0084415F" w:rsidP="0084415F">
      <w:r w:rsidRPr="00A54784">
        <w:t xml:space="preserve">Функція </w:t>
      </w:r>
      <w:r w:rsidRPr="00A54784">
        <w:rPr>
          <w:rStyle w:val="aa"/>
        </w:rPr>
        <w:t>cons</w:t>
      </w:r>
      <w:r w:rsidRPr="00A54784">
        <w:t xml:space="preserve"> будує новий список з переданих їй як аргументи голови і хвоста списку.</w:t>
      </w:r>
    </w:p>
    <w:p w:rsidR="0084415F" w:rsidRPr="00A54784" w:rsidRDefault="0084415F" w:rsidP="0084415F">
      <w:r w:rsidRPr="00A54784">
        <w:t xml:space="preserve">Функція </w:t>
      </w:r>
      <w:r w:rsidRPr="00A54784">
        <w:rPr>
          <w:rStyle w:val="aa"/>
        </w:rPr>
        <w:t>list</w:t>
      </w:r>
      <w:r w:rsidRPr="00A54784">
        <w:t xml:space="preserve"> створює список з переданих їй як елементи аргументів. Кількість аргументів довільна.</w:t>
      </w:r>
    </w:p>
    <w:p w:rsidR="0084415F" w:rsidRPr="00A54784" w:rsidRDefault="0084415F" w:rsidP="0084415F">
      <w:pPr>
        <w:pStyle w:val="3"/>
      </w:pPr>
      <w:bookmarkStart w:id="40" w:name="_Toc57122229"/>
      <w:r w:rsidRPr="00A54784">
        <w:t>Стандартні процедури в мові Scheme</w:t>
      </w:r>
      <w:bookmarkEnd w:id="40"/>
    </w:p>
    <w:tbl>
      <w:tblPr>
        <w:tblStyle w:val="af0"/>
        <w:tblW w:w="9497" w:type="dxa"/>
        <w:tblInd w:w="421" w:type="dxa"/>
        <w:tblLook w:val="04A0" w:firstRow="1" w:lastRow="0" w:firstColumn="1" w:lastColumn="0" w:noHBand="0" w:noVBand="1"/>
      </w:tblPr>
      <w:tblGrid>
        <w:gridCol w:w="1417"/>
        <w:gridCol w:w="8080"/>
      </w:tblGrid>
      <w:tr w:rsidR="0084415F" w:rsidRPr="00A54784" w:rsidTr="00F34536">
        <w:tc>
          <w:tcPr>
            <w:tcW w:w="1417" w:type="dxa"/>
          </w:tcPr>
          <w:p w:rsidR="0084415F" w:rsidRPr="00A54784" w:rsidRDefault="00F6526E" w:rsidP="001403B8">
            <w:pPr>
              <w:ind w:firstLine="0"/>
              <w:jc w:val="center"/>
              <w:rPr>
                <w:b/>
                <w:color w:val="000000"/>
                <w:sz w:val="22"/>
              </w:rPr>
            </w:pPr>
            <w:r w:rsidRPr="00A54784">
              <w:rPr>
                <w:b/>
                <w:color w:val="000000"/>
                <w:sz w:val="22"/>
              </w:rPr>
              <w:t>Процедура</w:t>
            </w:r>
          </w:p>
        </w:tc>
        <w:tc>
          <w:tcPr>
            <w:tcW w:w="8080" w:type="dxa"/>
          </w:tcPr>
          <w:p w:rsidR="0084415F" w:rsidRPr="00A54784" w:rsidRDefault="00F6526E" w:rsidP="001403B8">
            <w:pPr>
              <w:ind w:firstLine="0"/>
              <w:jc w:val="center"/>
              <w:rPr>
                <w:b/>
                <w:color w:val="000000"/>
                <w:sz w:val="22"/>
              </w:rPr>
            </w:pPr>
            <w:r w:rsidRPr="00A54784">
              <w:rPr>
                <w:b/>
                <w:color w:val="000000"/>
                <w:sz w:val="22"/>
              </w:rPr>
              <w:t>Семантика</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pair?</w:t>
            </w:r>
          </w:p>
        </w:tc>
        <w:tc>
          <w:tcPr>
            <w:tcW w:w="8080" w:type="dxa"/>
          </w:tcPr>
          <w:p w:rsidR="0084415F" w:rsidRPr="00A54784" w:rsidRDefault="001403B8" w:rsidP="001403B8">
            <w:pPr>
              <w:ind w:firstLine="0"/>
              <w:rPr>
                <w:color w:val="000000"/>
                <w:sz w:val="22"/>
              </w:rPr>
            </w:pPr>
            <w:r w:rsidRPr="00A54784">
              <w:rPr>
                <w:color w:val="000000"/>
                <w:sz w:val="22"/>
              </w:rPr>
              <w:t>Предикат перевірки наявності пари</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ons</w:t>
            </w:r>
          </w:p>
        </w:tc>
        <w:tc>
          <w:tcPr>
            <w:tcW w:w="8080" w:type="dxa"/>
          </w:tcPr>
          <w:p w:rsidR="0084415F" w:rsidRPr="00A54784" w:rsidRDefault="001403B8" w:rsidP="009932B3">
            <w:pPr>
              <w:ind w:firstLine="0"/>
              <w:rPr>
                <w:color w:val="000000"/>
                <w:sz w:val="22"/>
              </w:rPr>
            </w:pPr>
            <w:r w:rsidRPr="00A54784">
              <w:rPr>
                <w:color w:val="000000"/>
                <w:sz w:val="22"/>
              </w:rPr>
              <w:t>Конструктор пари</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ar</w:t>
            </w:r>
          </w:p>
        </w:tc>
        <w:tc>
          <w:tcPr>
            <w:tcW w:w="8080" w:type="dxa"/>
          </w:tcPr>
          <w:p w:rsidR="0084415F" w:rsidRPr="00A54784" w:rsidRDefault="00F34536" w:rsidP="009932B3">
            <w:pPr>
              <w:ind w:firstLine="0"/>
              <w:rPr>
                <w:color w:val="000000"/>
                <w:sz w:val="22"/>
              </w:rPr>
            </w:pPr>
            <w:r w:rsidRPr="00A54784">
              <w:rPr>
                <w:color w:val="000000"/>
                <w:sz w:val="22"/>
              </w:rPr>
              <w:t>Визначення голови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cdr</w:t>
            </w:r>
            <w:r w:rsidR="0084415F" w:rsidRPr="00A54784">
              <w:rPr>
                <w:color w:val="000000"/>
                <w:sz w:val="22"/>
              </w:rPr>
              <w:t xml:space="preserve"> </w:t>
            </w:r>
          </w:p>
        </w:tc>
        <w:tc>
          <w:tcPr>
            <w:tcW w:w="8080" w:type="dxa"/>
          </w:tcPr>
          <w:p w:rsidR="0084415F" w:rsidRPr="00A54784" w:rsidRDefault="00F34536" w:rsidP="00F34536">
            <w:pPr>
              <w:ind w:firstLine="0"/>
              <w:rPr>
                <w:color w:val="000000"/>
                <w:sz w:val="22"/>
              </w:rPr>
            </w:pPr>
            <w:r w:rsidRPr="00A54784">
              <w:rPr>
                <w:color w:val="000000"/>
                <w:sz w:val="22"/>
              </w:rPr>
              <w:t>Визначення другого елемента пари або хвостової частини списку</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se</w:t>
            </w:r>
            <w:r w:rsidR="001403B8" w:rsidRPr="00A54784">
              <w:rPr>
                <w:color w:val="000000"/>
                <w:sz w:val="22"/>
              </w:rPr>
              <w:t>t-car!</w:t>
            </w:r>
          </w:p>
        </w:tc>
        <w:tc>
          <w:tcPr>
            <w:tcW w:w="8080" w:type="dxa"/>
          </w:tcPr>
          <w:p w:rsidR="0084415F" w:rsidRPr="00A54784" w:rsidRDefault="00B47920" w:rsidP="009932B3">
            <w:pPr>
              <w:ind w:firstLine="0"/>
              <w:rPr>
                <w:color w:val="000000"/>
                <w:sz w:val="22"/>
              </w:rPr>
            </w:pPr>
            <w:r w:rsidRPr="00A54784">
              <w:rPr>
                <w:color w:val="000000"/>
                <w:sz w:val="22"/>
              </w:rPr>
              <w:t>Замінити перше значення списку на нове значення</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lastRenderedPageBreak/>
              <w:t>set-cdr!</w:t>
            </w:r>
            <w:r w:rsidR="0084415F" w:rsidRPr="00A54784">
              <w:rPr>
                <w:color w:val="000000"/>
                <w:sz w:val="22"/>
              </w:rPr>
              <w:t xml:space="preserve"> </w:t>
            </w:r>
          </w:p>
        </w:tc>
        <w:tc>
          <w:tcPr>
            <w:tcW w:w="8080" w:type="dxa"/>
          </w:tcPr>
          <w:p w:rsidR="0084415F" w:rsidRPr="00A54784" w:rsidRDefault="0055076E" w:rsidP="009932B3">
            <w:pPr>
              <w:ind w:firstLine="0"/>
              <w:rPr>
                <w:color w:val="000000"/>
                <w:sz w:val="22"/>
              </w:rPr>
            </w:pPr>
            <w:r w:rsidRPr="00A54784">
              <w:rPr>
                <w:color w:val="000000"/>
                <w:sz w:val="22"/>
              </w:rPr>
              <w:t>Створити пару з першого та вказаного значень</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null?</w:t>
            </w:r>
          </w:p>
        </w:tc>
        <w:tc>
          <w:tcPr>
            <w:tcW w:w="8080" w:type="dxa"/>
          </w:tcPr>
          <w:p w:rsidR="0084415F" w:rsidRPr="00A54784" w:rsidRDefault="004A6387" w:rsidP="004A6387">
            <w:pPr>
              <w:ind w:firstLine="0"/>
              <w:rPr>
                <w:color w:val="000000"/>
                <w:sz w:val="22"/>
              </w:rPr>
            </w:pPr>
            <w:r w:rsidRPr="00A54784">
              <w:rPr>
                <w:color w:val="000000"/>
                <w:sz w:val="22"/>
              </w:rPr>
              <w:t>Предикат перевірки списку на пустот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w:t>
            </w:r>
            <w:r w:rsidR="0084415F" w:rsidRPr="00A54784">
              <w:rPr>
                <w:color w:val="000000"/>
                <w:sz w:val="22"/>
              </w:rPr>
              <w:t xml:space="preserve"> </w:t>
            </w:r>
          </w:p>
        </w:tc>
        <w:tc>
          <w:tcPr>
            <w:tcW w:w="8080" w:type="dxa"/>
          </w:tcPr>
          <w:p w:rsidR="0084415F" w:rsidRPr="00A54784" w:rsidRDefault="009249AB" w:rsidP="009932B3">
            <w:pPr>
              <w:ind w:firstLine="0"/>
              <w:rPr>
                <w:color w:val="000000"/>
                <w:sz w:val="22"/>
              </w:rPr>
            </w:pPr>
            <w:r w:rsidRPr="00A54784">
              <w:rPr>
                <w:color w:val="000000"/>
                <w:sz w:val="22"/>
              </w:rPr>
              <w:t>Предикат перевірки наявності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Створення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ength</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Довжина списку</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append</w:t>
            </w:r>
            <w:r w:rsidR="0084415F" w:rsidRPr="00A54784">
              <w:rPr>
                <w:color w:val="000000"/>
                <w:sz w:val="22"/>
              </w:rPr>
              <w:t xml:space="preserve"> </w:t>
            </w:r>
          </w:p>
        </w:tc>
        <w:tc>
          <w:tcPr>
            <w:tcW w:w="8080" w:type="dxa"/>
          </w:tcPr>
          <w:p w:rsidR="0084415F" w:rsidRPr="00A54784" w:rsidRDefault="004A6387" w:rsidP="004A6387">
            <w:pPr>
              <w:ind w:firstLine="0"/>
              <w:rPr>
                <w:color w:val="000000"/>
                <w:sz w:val="22"/>
              </w:rPr>
            </w:pPr>
            <w:r w:rsidRPr="00A54784">
              <w:rPr>
                <w:color w:val="000000"/>
                <w:sz w:val="22"/>
              </w:rPr>
              <w:t xml:space="preserve">Додавання списку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reverse</w:t>
            </w:r>
            <w:r w:rsidR="0084415F" w:rsidRPr="00A54784">
              <w:rPr>
                <w:color w:val="000000"/>
                <w:sz w:val="22"/>
              </w:rPr>
              <w:t xml:space="preserve"> </w:t>
            </w:r>
          </w:p>
        </w:tc>
        <w:tc>
          <w:tcPr>
            <w:tcW w:w="8080" w:type="dxa"/>
          </w:tcPr>
          <w:p w:rsidR="0084415F" w:rsidRPr="00A54784" w:rsidRDefault="004A6387" w:rsidP="009932B3">
            <w:pPr>
              <w:ind w:firstLine="0"/>
              <w:rPr>
                <w:color w:val="000000"/>
                <w:sz w:val="22"/>
              </w:rPr>
            </w:pPr>
            <w:r w:rsidRPr="00A54784">
              <w:rPr>
                <w:color w:val="000000"/>
                <w:sz w:val="22"/>
              </w:rPr>
              <w:t xml:space="preserve">Інвертування списку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tail</w:t>
            </w:r>
            <w:r w:rsidR="0084415F" w:rsidRPr="00A54784">
              <w:rPr>
                <w:color w:val="000000"/>
                <w:sz w:val="22"/>
              </w:rPr>
              <w:t xml:space="preserve"> </w:t>
            </w:r>
          </w:p>
        </w:tc>
        <w:tc>
          <w:tcPr>
            <w:tcW w:w="8080" w:type="dxa"/>
          </w:tcPr>
          <w:p w:rsidR="0084415F" w:rsidRPr="00A54784" w:rsidRDefault="000B1C66" w:rsidP="000B1C66">
            <w:pPr>
              <w:ind w:firstLine="0"/>
              <w:rPr>
                <w:color w:val="000000"/>
                <w:sz w:val="22"/>
              </w:rPr>
            </w:pPr>
            <w:r w:rsidRPr="00A54784">
              <w:rPr>
                <w:color w:val="000000"/>
                <w:sz w:val="22"/>
              </w:rPr>
              <w:t xml:space="preserve">Хвостова частина після заданої позиції </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list-ref</w:t>
            </w:r>
            <w:r w:rsidR="0084415F" w:rsidRPr="00A54784">
              <w:rPr>
                <w:color w:val="000000"/>
                <w:sz w:val="22"/>
              </w:rPr>
              <w:t xml:space="preserve"> </w:t>
            </w:r>
          </w:p>
        </w:tc>
        <w:tc>
          <w:tcPr>
            <w:tcW w:w="8080" w:type="dxa"/>
          </w:tcPr>
          <w:p w:rsidR="0084415F" w:rsidRPr="00A54784" w:rsidRDefault="000B1C66" w:rsidP="009932B3">
            <w:pPr>
              <w:ind w:firstLine="0"/>
              <w:rPr>
                <w:color w:val="000000"/>
                <w:sz w:val="22"/>
              </w:rPr>
            </w:pPr>
            <w:r w:rsidRPr="00A54784">
              <w:rPr>
                <w:color w:val="000000"/>
                <w:sz w:val="22"/>
              </w:rPr>
              <w:t>Значення елемента списку на заданій позиції</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q</w:t>
            </w:r>
            <w:r w:rsidR="0084415F" w:rsidRPr="00A54784">
              <w:rPr>
                <w:color w:val="000000"/>
                <w:sz w:val="22"/>
              </w:rPr>
              <w:t xml:space="preserve"> </w:t>
            </w:r>
          </w:p>
        </w:tc>
        <w:tc>
          <w:tcPr>
            <w:tcW w:w="8080" w:type="dxa"/>
          </w:tcPr>
          <w:p w:rsidR="0084415F" w:rsidRPr="00A54784" w:rsidRDefault="00B47920" w:rsidP="009932B3">
            <w:pPr>
              <w:ind w:firstLine="0"/>
              <w:rPr>
                <w:color w:val="000000"/>
                <w:sz w:val="22"/>
              </w:rPr>
            </w:pPr>
            <w:r w:rsidRPr="00A54784">
              <w:rPr>
                <w:color w:val="000000"/>
                <w:sz w:val="22"/>
              </w:rPr>
              <w:t>Хвостова частина, починаючи з вказаного значення = member</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v</w:t>
            </w:r>
            <w:r w:rsidR="0084415F" w:rsidRPr="00A54784">
              <w:rPr>
                <w:color w:val="000000"/>
                <w:sz w:val="22"/>
              </w:rPr>
              <w:t xml:space="preserve"> </w:t>
            </w:r>
          </w:p>
        </w:tc>
        <w:tc>
          <w:tcPr>
            <w:tcW w:w="8080" w:type="dxa"/>
          </w:tcPr>
          <w:p w:rsidR="0084415F" w:rsidRPr="00A54784" w:rsidRDefault="00B47920" w:rsidP="009932B3">
            <w:pPr>
              <w:ind w:firstLine="0"/>
              <w:rPr>
                <w:color w:val="000000"/>
                <w:sz w:val="22"/>
              </w:rPr>
            </w:pPr>
            <w:r w:rsidRPr="00A54784">
              <w:rPr>
                <w:color w:val="000000"/>
                <w:sz w:val="22"/>
              </w:rPr>
              <w:t>Хвостова частина, починаючи з вказаного значення = member</w:t>
            </w:r>
          </w:p>
        </w:tc>
      </w:tr>
      <w:tr w:rsidR="0084415F" w:rsidRPr="00A54784" w:rsidTr="00F34536">
        <w:tc>
          <w:tcPr>
            <w:tcW w:w="1417" w:type="dxa"/>
          </w:tcPr>
          <w:p w:rsidR="0084415F" w:rsidRPr="00A54784" w:rsidRDefault="001403B8" w:rsidP="009932B3">
            <w:pPr>
              <w:ind w:firstLine="0"/>
              <w:rPr>
                <w:color w:val="000000"/>
                <w:sz w:val="22"/>
              </w:rPr>
            </w:pPr>
            <w:r w:rsidRPr="00A54784">
              <w:rPr>
                <w:color w:val="000000"/>
                <w:sz w:val="22"/>
              </w:rPr>
              <w:t>member</w:t>
            </w:r>
            <w:r w:rsidR="0084415F" w:rsidRPr="00A54784">
              <w:rPr>
                <w:color w:val="000000"/>
                <w:sz w:val="22"/>
              </w:rPr>
              <w:t xml:space="preserve"> </w:t>
            </w:r>
          </w:p>
        </w:tc>
        <w:tc>
          <w:tcPr>
            <w:tcW w:w="8080" w:type="dxa"/>
          </w:tcPr>
          <w:p w:rsidR="0084415F" w:rsidRPr="00A54784" w:rsidRDefault="000B1C66" w:rsidP="009932B3">
            <w:pPr>
              <w:ind w:firstLine="0"/>
              <w:rPr>
                <w:color w:val="000000"/>
                <w:sz w:val="22"/>
              </w:rPr>
            </w:pPr>
            <w:r w:rsidRPr="00A54784">
              <w:rPr>
                <w:color w:val="000000"/>
                <w:sz w:val="22"/>
              </w:rPr>
              <w:t>Хвостова частина, починаючи з вказаного значення</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 xml:space="preserve">assq, </w:t>
            </w:r>
          </w:p>
        </w:tc>
        <w:tc>
          <w:tcPr>
            <w:tcW w:w="8080" w:type="dxa"/>
          </w:tcPr>
          <w:p w:rsidR="0084415F" w:rsidRPr="00A54784" w:rsidRDefault="0055076E" w:rsidP="009932B3">
            <w:pPr>
              <w:ind w:firstLine="0"/>
              <w:rPr>
                <w:color w:val="000000"/>
                <w:sz w:val="22"/>
              </w:rPr>
            </w:pPr>
            <w:r w:rsidRPr="00A54784">
              <w:rPr>
                <w:color w:val="000000"/>
                <w:sz w:val="22"/>
              </w:rPr>
              <w:t>Повертає пару із списку. Перший елемент пари вказаний як аргумент</w:t>
            </w:r>
          </w:p>
        </w:tc>
      </w:tr>
      <w:tr w:rsidR="0084415F" w:rsidRPr="00A54784" w:rsidTr="00F34536">
        <w:tc>
          <w:tcPr>
            <w:tcW w:w="1417" w:type="dxa"/>
          </w:tcPr>
          <w:p w:rsidR="0084415F" w:rsidRPr="00A54784" w:rsidRDefault="0084415F" w:rsidP="009932B3">
            <w:pPr>
              <w:ind w:firstLine="0"/>
              <w:rPr>
                <w:color w:val="000000"/>
                <w:sz w:val="22"/>
              </w:rPr>
            </w:pPr>
            <w:r w:rsidRPr="00A54784">
              <w:rPr>
                <w:color w:val="000000"/>
                <w:sz w:val="22"/>
              </w:rPr>
              <w:t>assv,</w:t>
            </w:r>
          </w:p>
        </w:tc>
        <w:tc>
          <w:tcPr>
            <w:tcW w:w="8080" w:type="dxa"/>
          </w:tcPr>
          <w:p w:rsidR="0084415F" w:rsidRPr="00A54784" w:rsidRDefault="0055076E" w:rsidP="009932B3">
            <w:pPr>
              <w:ind w:firstLine="0"/>
              <w:rPr>
                <w:color w:val="000000"/>
                <w:sz w:val="22"/>
              </w:rPr>
            </w:pPr>
            <w:r w:rsidRPr="00A54784">
              <w:rPr>
                <w:color w:val="000000"/>
                <w:sz w:val="22"/>
              </w:rPr>
              <w:t>Повертає пару із списку. Перший елемент пари вказаний як аргумент</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assoc</w:t>
            </w:r>
          </w:p>
        </w:tc>
        <w:tc>
          <w:tcPr>
            <w:tcW w:w="8080" w:type="dxa"/>
          </w:tcPr>
          <w:p w:rsidR="009249AB" w:rsidRPr="00A54784" w:rsidRDefault="0055076E" w:rsidP="0055076E">
            <w:pPr>
              <w:ind w:firstLine="0"/>
              <w:rPr>
                <w:color w:val="000000"/>
                <w:sz w:val="22"/>
              </w:rPr>
            </w:pPr>
            <w:r w:rsidRPr="00A54784">
              <w:rPr>
                <w:color w:val="000000"/>
                <w:sz w:val="22"/>
              </w:rPr>
              <w:t>Повертає пару із списку. Перший елемент пари вказаний як аргумент</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list-&gt;vector</w:t>
            </w:r>
          </w:p>
        </w:tc>
        <w:tc>
          <w:tcPr>
            <w:tcW w:w="8080" w:type="dxa"/>
          </w:tcPr>
          <w:p w:rsidR="009249AB" w:rsidRPr="00A54784" w:rsidRDefault="0088523A" w:rsidP="009932B3">
            <w:pPr>
              <w:ind w:firstLine="0"/>
              <w:rPr>
                <w:color w:val="000000"/>
                <w:sz w:val="22"/>
              </w:rPr>
            </w:pPr>
            <w:r w:rsidRPr="00A54784">
              <w:rPr>
                <w:color w:val="000000"/>
                <w:sz w:val="22"/>
              </w:rPr>
              <w:t>Перетворити список на вектор</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vector-&gt;list</w:t>
            </w:r>
          </w:p>
        </w:tc>
        <w:tc>
          <w:tcPr>
            <w:tcW w:w="8080" w:type="dxa"/>
          </w:tcPr>
          <w:p w:rsidR="009249AB" w:rsidRPr="00A54784" w:rsidRDefault="0088523A" w:rsidP="009932B3">
            <w:pPr>
              <w:ind w:firstLine="0"/>
              <w:rPr>
                <w:color w:val="000000"/>
                <w:sz w:val="22"/>
              </w:rPr>
            </w:pPr>
            <w:r w:rsidRPr="00A54784">
              <w:rPr>
                <w:color w:val="000000"/>
                <w:sz w:val="22"/>
              </w:rPr>
              <w:t>Перетворити вектор на список</w:t>
            </w:r>
          </w:p>
        </w:tc>
      </w:tr>
      <w:tr w:rsidR="009249AB" w:rsidRPr="00A54784" w:rsidTr="00F34536">
        <w:tc>
          <w:tcPr>
            <w:tcW w:w="1417" w:type="dxa"/>
          </w:tcPr>
          <w:p w:rsidR="009249AB" w:rsidRPr="00A54784" w:rsidRDefault="009249AB" w:rsidP="009932B3">
            <w:pPr>
              <w:ind w:firstLine="0"/>
              <w:rPr>
                <w:color w:val="000000"/>
                <w:sz w:val="22"/>
              </w:rPr>
            </w:pPr>
            <w:r w:rsidRPr="00A54784">
              <w:rPr>
                <w:color w:val="000000"/>
                <w:sz w:val="22"/>
              </w:rPr>
              <w:t>list-&gt;string</w:t>
            </w:r>
          </w:p>
        </w:tc>
        <w:tc>
          <w:tcPr>
            <w:tcW w:w="8080" w:type="dxa"/>
          </w:tcPr>
          <w:p w:rsidR="009249AB" w:rsidRPr="00A54784" w:rsidRDefault="0088523A" w:rsidP="009932B3">
            <w:pPr>
              <w:ind w:firstLine="0"/>
              <w:rPr>
                <w:color w:val="000000"/>
                <w:sz w:val="22"/>
              </w:rPr>
            </w:pPr>
            <w:r w:rsidRPr="00A54784">
              <w:rPr>
                <w:color w:val="000000"/>
                <w:sz w:val="22"/>
              </w:rPr>
              <w:t>Перетворити список у рядок</w:t>
            </w:r>
          </w:p>
        </w:tc>
      </w:tr>
      <w:tr w:rsidR="009249AB" w:rsidRPr="00A54784" w:rsidTr="00F34536">
        <w:tc>
          <w:tcPr>
            <w:tcW w:w="1417" w:type="dxa"/>
          </w:tcPr>
          <w:p w:rsidR="009249AB" w:rsidRPr="00A54784" w:rsidRDefault="009249AB" w:rsidP="009249AB">
            <w:pPr>
              <w:ind w:firstLine="0"/>
              <w:rPr>
                <w:color w:val="000000"/>
                <w:sz w:val="22"/>
              </w:rPr>
            </w:pPr>
            <w:r w:rsidRPr="00A54784">
              <w:rPr>
                <w:color w:val="000000"/>
                <w:sz w:val="22"/>
              </w:rPr>
              <w:t>string-&gt;list</w:t>
            </w:r>
          </w:p>
        </w:tc>
        <w:tc>
          <w:tcPr>
            <w:tcW w:w="8080" w:type="dxa"/>
          </w:tcPr>
          <w:p w:rsidR="009249AB" w:rsidRPr="00A54784" w:rsidRDefault="0088523A" w:rsidP="009932B3">
            <w:pPr>
              <w:ind w:firstLine="0"/>
              <w:rPr>
                <w:color w:val="000000"/>
                <w:sz w:val="22"/>
              </w:rPr>
            </w:pPr>
            <w:r w:rsidRPr="00A54784">
              <w:rPr>
                <w:color w:val="000000"/>
                <w:sz w:val="22"/>
              </w:rPr>
              <w:t>Перетворити рядок на список</w:t>
            </w:r>
          </w:p>
        </w:tc>
      </w:tr>
    </w:tbl>
    <w:p w:rsidR="00A77124" w:rsidRPr="00A54784" w:rsidRDefault="009249AB" w:rsidP="009249AB">
      <w:pPr>
        <w:pStyle w:val="3"/>
        <w:rPr>
          <w:rFonts w:asciiTheme="minorHAnsi" w:hAnsiTheme="minorHAnsi"/>
        </w:rPr>
      </w:pPr>
      <w:bookmarkStart w:id="41" w:name="_Toc57122230"/>
      <w:r w:rsidRPr="00A54784">
        <w:t>Комбінації</w:t>
      </w:r>
      <w:r w:rsidR="00FE21A4" w:rsidRPr="00A54784">
        <w:t xml:space="preserve"> селекторів</w:t>
      </w:r>
      <w:bookmarkEnd w:id="41"/>
    </w:p>
    <w:p w:rsidR="009249AB" w:rsidRPr="00A54784" w:rsidRDefault="009249AB" w:rsidP="00A77124">
      <w:r w:rsidRPr="00A54784">
        <w:t xml:space="preserve">(cadr x) = (car (cdr x)) </w:t>
      </w:r>
    </w:p>
    <w:p w:rsidR="009249AB" w:rsidRPr="00A54784" w:rsidRDefault="009249AB" w:rsidP="00A77124">
      <w:r w:rsidRPr="00A54784">
        <w:t xml:space="preserve">(cdar x) = (cdr (car x)) </w:t>
      </w:r>
    </w:p>
    <w:p w:rsidR="009249AB" w:rsidRPr="00A54784" w:rsidRDefault="009249AB" w:rsidP="00A77124">
      <w:r w:rsidRPr="00A54784">
        <w:t xml:space="preserve">(caar x) = (car (car x)) </w:t>
      </w:r>
    </w:p>
    <w:p w:rsidR="009249AB" w:rsidRPr="00A54784" w:rsidRDefault="009249AB" w:rsidP="00A77124">
      <w:r w:rsidRPr="00A54784">
        <w:t>(cddr x) = (cdr (cdr x))</w:t>
      </w:r>
    </w:p>
    <w:p w:rsidR="009249AB" w:rsidRPr="00A54784" w:rsidRDefault="009249AB" w:rsidP="00A77124">
      <w:r w:rsidRPr="00A54784">
        <w:t>(cadar x) = (car (cdr (car x)))</w:t>
      </w:r>
    </w:p>
    <w:p w:rsidR="00090FEC" w:rsidRPr="00A54784" w:rsidRDefault="00090FEC" w:rsidP="00090FEC">
      <w:pPr>
        <w:pStyle w:val="3"/>
        <w:rPr>
          <w:rFonts w:asciiTheme="minorHAnsi" w:hAnsiTheme="minorHAnsi"/>
        </w:rPr>
      </w:pPr>
      <w:bookmarkStart w:id="42" w:name="_Toc57122231"/>
      <w:r w:rsidRPr="00A54784">
        <w:t>Приклади коду</w:t>
      </w:r>
      <w:r w:rsidR="00FE21A4" w:rsidRPr="00A54784">
        <w:t xml:space="preserve"> на </w:t>
      </w:r>
      <w:r w:rsidR="00FE21A4" w:rsidRPr="00A54784">
        <w:rPr>
          <w:rFonts w:ascii="Times New Roman" w:hAnsi="Times New Roman" w:cs="Times New Roman"/>
        </w:rPr>
        <w:t>Racket</w:t>
      </w:r>
      <w:bookmarkEnd w:id="42"/>
      <w:r w:rsidR="00FE21A4" w:rsidRPr="00A54784">
        <w:rPr>
          <w:rFonts w:asciiTheme="minorHAnsi" w:hAnsiTheme="minorHAnsi"/>
        </w:rPr>
        <w:t xml:space="preserve"> </w:t>
      </w:r>
    </w:p>
    <w:p w:rsidR="00090FEC" w:rsidRPr="00A54784" w:rsidRDefault="00090FEC" w:rsidP="00090FEC">
      <w:pPr>
        <w:rPr>
          <w:color w:val="C00000"/>
          <w:sz w:val="22"/>
        </w:rPr>
      </w:pPr>
      <w:r w:rsidRPr="00A54784">
        <w:rPr>
          <w:color w:val="C00000"/>
          <w:sz w:val="22"/>
        </w:rPr>
        <w:t>;========== копія списку===========</w:t>
      </w:r>
    </w:p>
    <w:p w:rsidR="00090FEC" w:rsidRPr="00A54784" w:rsidRDefault="00090FEC" w:rsidP="00090FEC">
      <w:pPr>
        <w:rPr>
          <w:sz w:val="22"/>
        </w:rPr>
      </w:pPr>
      <w:r w:rsidRPr="00A54784">
        <w:rPr>
          <w:sz w:val="22"/>
        </w:rPr>
        <w:t>(define (list-copy lis)</w:t>
      </w:r>
    </w:p>
    <w:p w:rsidR="00090FEC" w:rsidRPr="00A54784" w:rsidRDefault="00090FEC" w:rsidP="00090FEC">
      <w:pPr>
        <w:rPr>
          <w:sz w:val="22"/>
        </w:rPr>
      </w:pPr>
      <w:r w:rsidRPr="00A54784">
        <w:rPr>
          <w:sz w:val="22"/>
        </w:rPr>
        <w:t xml:space="preserve">   (cond ((null? lis)</w:t>
      </w:r>
    </w:p>
    <w:p w:rsidR="00090FEC" w:rsidRPr="00A54784" w:rsidRDefault="00090FEC" w:rsidP="00090FEC">
      <w:pPr>
        <w:rPr>
          <w:sz w:val="22"/>
        </w:rPr>
      </w:pPr>
      <w:r w:rsidRPr="00A54784">
        <w:rPr>
          <w:sz w:val="22"/>
        </w:rPr>
        <w:t xml:space="preserve">          '())</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cons (car lis)</w:t>
      </w:r>
    </w:p>
    <w:p w:rsidR="00090FEC" w:rsidRPr="00A54784" w:rsidRDefault="00090FEC" w:rsidP="00090FEC">
      <w:pPr>
        <w:rPr>
          <w:sz w:val="22"/>
        </w:rPr>
      </w:pPr>
      <w:r w:rsidRPr="00A54784">
        <w:rPr>
          <w:sz w:val="22"/>
        </w:rPr>
        <w:t xml:space="preserve">                (list-copy (cdr lis))))))</w:t>
      </w:r>
    </w:p>
    <w:p w:rsidR="00090FEC" w:rsidRPr="00A54784" w:rsidRDefault="00090FEC" w:rsidP="00090FEC">
      <w:pPr>
        <w:rPr>
          <w:sz w:val="22"/>
        </w:rPr>
      </w:pPr>
      <w:r w:rsidRPr="00A54784">
        <w:rPr>
          <w:sz w:val="22"/>
        </w:rPr>
        <w:t>(list 1 2 3 4 5)</w:t>
      </w:r>
      <w:r w:rsidR="00FE21A4" w:rsidRPr="00A54784">
        <w:rPr>
          <w:sz w:val="22"/>
        </w:rPr>
        <w:t xml:space="preserve"> </w:t>
      </w:r>
      <w:r w:rsidR="00FE21A4" w:rsidRPr="00A54784">
        <w:rPr>
          <w:sz w:val="22"/>
        </w:rPr>
        <w:tab/>
      </w:r>
      <w:r w:rsidR="00FE21A4" w:rsidRPr="00A54784">
        <w:rPr>
          <w:sz w:val="22"/>
        </w:rPr>
        <w:tab/>
      </w:r>
      <w:r w:rsidR="00FE21A4" w:rsidRPr="00A54784">
        <w:rPr>
          <w:color w:val="C00000"/>
          <w:sz w:val="22"/>
        </w:rPr>
        <w:t>; виклк процедур</w:t>
      </w:r>
    </w:p>
    <w:p w:rsidR="00090FEC" w:rsidRPr="00A54784" w:rsidRDefault="00090FEC" w:rsidP="00090FEC">
      <w:pPr>
        <w:rPr>
          <w:sz w:val="22"/>
        </w:rPr>
      </w:pPr>
      <w:r w:rsidRPr="00A54784">
        <w:rPr>
          <w:sz w:val="22"/>
        </w:rPr>
        <w:t>(list-copy (list 1 2 3 4 5))</w:t>
      </w:r>
    </w:p>
    <w:p w:rsidR="00090FEC" w:rsidRPr="00A54784" w:rsidRDefault="00090FEC" w:rsidP="00090FEC">
      <w:pPr>
        <w:rPr>
          <w:color w:val="C00000"/>
          <w:sz w:val="22"/>
        </w:rPr>
      </w:pPr>
      <w:r w:rsidRPr="00A54784">
        <w:rPr>
          <w:color w:val="C00000"/>
          <w:sz w:val="22"/>
        </w:rPr>
        <w:t>;=========додавання двох списків===========</w:t>
      </w:r>
    </w:p>
    <w:p w:rsidR="00090FEC" w:rsidRPr="00A54784" w:rsidRDefault="00090FEC" w:rsidP="00090FEC">
      <w:pPr>
        <w:rPr>
          <w:sz w:val="22"/>
        </w:rPr>
      </w:pPr>
      <w:r w:rsidRPr="00A54784">
        <w:rPr>
          <w:sz w:val="22"/>
        </w:rPr>
        <w:t>(define (my-append lis1 lis2)</w:t>
      </w:r>
    </w:p>
    <w:p w:rsidR="00090FEC" w:rsidRPr="00A54784" w:rsidRDefault="00090FEC" w:rsidP="00090FEC">
      <w:pPr>
        <w:rPr>
          <w:sz w:val="22"/>
        </w:rPr>
      </w:pPr>
      <w:r w:rsidRPr="00A54784">
        <w:rPr>
          <w:sz w:val="22"/>
        </w:rPr>
        <w:t xml:space="preserve">  (cond ((null? lis1)</w:t>
      </w:r>
    </w:p>
    <w:p w:rsidR="00090FEC" w:rsidRPr="00A54784" w:rsidRDefault="00090FEC" w:rsidP="00090FEC">
      <w:pPr>
        <w:rPr>
          <w:sz w:val="22"/>
        </w:rPr>
      </w:pPr>
      <w:r w:rsidRPr="00A54784">
        <w:rPr>
          <w:sz w:val="22"/>
        </w:rPr>
        <w:t xml:space="preserve">         lis2)</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cons (car lis1)</w:t>
      </w:r>
    </w:p>
    <w:p w:rsidR="00090FEC" w:rsidRPr="00A54784" w:rsidRDefault="00090FEC" w:rsidP="00090FEC">
      <w:pPr>
        <w:rPr>
          <w:sz w:val="22"/>
        </w:rPr>
      </w:pPr>
      <w:r w:rsidRPr="00A54784">
        <w:rPr>
          <w:sz w:val="22"/>
        </w:rPr>
        <w:t xml:space="preserve">               (my-append (cdr lis1) lis2)))))</w:t>
      </w:r>
    </w:p>
    <w:p w:rsidR="00090FEC" w:rsidRPr="00A54784" w:rsidRDefault="00090FEC" w:rsidP="00090FEC">
      <w:pPr>
        <w:rPr>
          <w:sz w:val="22"/>
        </w:rPr>
      </w:pPr>
      <w:r w:rsidRPr="00A54784">
        <w:rPr>
          <w:sz w:val="22"/>
        </w:rPr>
        <w:t>(define lis1 (list 1 2 3 4 5))</w:t>
      </w:r>
      <w:r w:rsidR="00FE21A4" w:rsidRPr="00A54784">
        <w:rPr>
          <w:sz w:val="22"/>
        </w:rPr>
        <w:t xml:space="preserve"> </w:t>
      </w:r>
      <w:r w:rsidR="00FE21A4" w:rsidRPr="00A54784">
        <w:rPr>
          <w:sz w:val="22"/>
        </w:rPr>
        <w:tab/>
      </w:r>
      <w:r w:rsidR="00FE21A4" w:rsidRPr="00A54784">
        <w:rPr>
          <w:sz w:val="22"/>
        </w:rPr>
        <w:tab/>
      </w:r>
      <w:r w:rsidR="00FE21A4" w:rsidRPr="00A54784">
        <w:rPr>
          <w:color w:val="C00000"/>
          <w:sz w:val="22"/>
        </w:rPr>
        <w:t>; виклк процедур</w:t>
      </w:r>
    </w:p>
    <w:p w:rsidR="00090FEC" w:rsidRPr="00A54784" w:rsidRDefault="00090FEC" w:rsidP="00090FEC">
      <w:pPr>
        <w:rPr>
          <w:sz w:val="22"/>
        </w:rPr>
      </w:pPr>
      <w:r w:rsidRPr="00A54784">
        <w:rPr>
          <w:sz w:val="22"/>
        </w:rPr>
        <w:t>(define lis2 (list 6 7 8 9 0))</w:t>
      </w:r>
    </w:p>
    <w:p w:rsidR="00090FEC" w:rsidRPr="00A54784" w:rsidRDefault="00090FEC" w:rsidP="00090FEC">
      <w:pPr>
        <w:rPr>
          <w:sz w:val="22"/>
        </w:rPr>
      </w:pPr>
      <w:r w:rsidRPr="00A54784">
        <w:rPr>
          <w:sz w:val="22"/>
        </w:rPr>
        <w:t>(my-append lis1 lis2)</w:t>
      </w:r>
    </w:p>
    <w:p w:rsidR="00090FEC" w:rsidRPr="00A54784" w:rsidRDefault="00090FEC" w:rsidP="00090FEC">
      <w:pPr>
        <w:rPr>
          <w:color w:val="C00000"/>
          <w:sz w:val="22"/>
        </w:rPr>
      </w:pPr>
      <w:r w:rsidRPr="00A54784">
        <w:rPr>
          <w:color w:val="C00000"/>
          <w:sz w:val="22"/>
        </w:rPr>
        <w:t>;===========інвертування списку==========================</w:t>
      </w:r>
    </w:p>
    <w:p w:rsidR="00090FEC" w:rsidRPr="00A54784" w:rsidRDefault="00090FEC" w:rsidP="00090FEC">
      <w:pPr>
        <w:rPr>
          <w:sz w:val="22"/>
        </w:rPr>
      </w:pPr>
      <w:r w:rsidRPr="00A54784">
        <w:rPr>
          <w:sz w:val="22"/>
        </w:rPr>
        <w:t>(define (my-reverse lis)</w:t>
      </w:r>
    </w:p>
    <w:p w:rsidR="00090FEC" w:rsidRPr="00A54784" w:rsidRDefault="00090FEC" w:rsidP="00090FEC">
      <w:pPr>
        <w:rPr>
          <w:sz w:val="22"/>
        </w:rPr>
      </w:pPr>
      <w:r w:rsidRPr="00A54784">
        <w:rPr>
          <w:sz w:val="22"/>
        </w:rPr>
        <w:t xml:space="preserve">   (if (null? lis)</w:t>
      </w:r>
    </w:p>
    <w:p w:rsidR="00090FEC" w:rsidRPr="00A54784" w:rsidRDefault="00090FEC" w:rsidP="00090FEC">
      <w:pPr>
        <w:rPr>
          <w:sz w:val="22"/>
        </w:rPr>
      </w:pPr>
      <w:r w:rsidRPr="00A54784">
        <w:rPr>
          <w:sz w:val="22"/>
        </w:rPr>
        <w:t xml:space="preserve">       '()</w:t>
      </w:r>
    </w:p>
    <w:p w:rsidR="00090FEC" w:rsidRPr="00A54784" w:rsidRDefault="00090FEC" w:rsidP="00090FEC">
      <w:pPr>
        <w:rPr>
          <w:sz w:val="22"/>
        </w:rPr>
      </w:pPr>
      <w:r w:rsidRPr="00A54784">
        <w:rPr>
          <w:sz w:val="22"/>
        </w:rPr>
        <w:t xml:space="preserve">       (append (my-reverse (cdr lis))</w:t>
      </w:r>
    </w:p>
    <w:p w:rsidR="00090FEC" w:rsidRPr="00A54784" w:rsidRDefault="00090FEC" w:rsidP="00090FEC">
      <w:pPr>
        <w:rPr>
          <w:sz w:val="22"/>
        </w:rPr>
      </w:pPr>
      <w:r w:rsidRPr="00A54784">
        <w:rPr>
          <w:sz w:val="22"/>
        </w:rPr>
        <w:t xml:space="preserve">               (list (car lis)))))</w:t>
      </w:r>
    </w:p>
    <w:p w:rsidR="00090FEC" w:rsidRPr="00A54784" w:rsidRDefault="00090FEC" w:rsidP="00090FEC">
      <w:pPr>
        <w:rPr>
          <w:sz w:val="22"/>
        </w:rPr>
      </w:pPr>
    </w:p>
    <w:p w:rsidR="00090FEC" w:rsidRPr="00A54784" w:rsidRDefault="00090FEC" w:rsidP="00090FEC">
      <w:pPr>
        <w:rPr>
          <w:sz w:val="22"/>
        </w:rPr>
      </w:pPr>
      <w:r w:rsidRPr="00A54784">
        <w:rPr>
          <w:sz w:val="22"/>
        </w:rPr>
        <w:t>(define lis1 (list 1 2 3 4 ))</w:t>
      </w:r>
    </w:p>
    <w:p w:rsidR="00090FEC" w:rsidRPr="00A54784" w:rsidRDefault="00090FEC" w:rsidP="00090FEC">
      <w:pPr>
        <w:rPr>
          <w:sz w:val="22"/>
        </w:rPr>
      </w:pPr>
      <w:r w:rsidRPr="00A54784">
        <w:rPr>
          <w:sz w:val="22"/>
        </w:rPr>
        <w:t>(my-reverse lis1)</w:t>
      </w:r>
    </w:p>
    <w:p w:rsidR="00090FEC" w:rsidRPr="00A54784" w:rsidRDefault="00090FEC" w:rsidP="00090FEC">
      <w:pPr>
        <w:rPr>
          <w:color w:val="C00000"/>
          <w:sz w:val="22"/>
        </w:rPr>
      </w:pPr>
      <w:r w:rsidRPr="00A54784">
        <w:rPr>
          <w:color w:val="C00000"/>
          <w:sz w:val="22"/>
        </w:rPr>
        <w:t>;==========кількість елементів списку=======================</w:t>
      </w:r>
    </w:p>
    <w:p w:rsidR="00090FEC" w:rsidRPr="00A54784" w:rsidRDefault="00090FEC" w:rsidP="00090FEC">
      <w:pPr>
        <w:rPr>
          <w:sz w:val="22"/>
        </w:rPr>
      </w:pPr>
      <w:r w:rsidRPr="00A54784">
        <w:rPr>
          <w:sz w:val="22"/>
        </w:rPr>
        <w:t>(define (my-length lis)</w:t>
      </w:r>
    </w:p>
    <w:p w:rsidR="00090FEC" w:rsidRPr="00A54784" w:rsidRDefault="00090FEC" w:rsidP="00090FEC">
      <w:pPr>
        <w:rPr>
          <w:sz w:val="22"/>
        </w:rPr>
      </w:pPr>
      <w:r w:rsidRPr="00A54784">
        <w:rPr>
          <w:sz w:val="22"/>
        </w:rPr>
        <w:lastRenderedPageBreak/>
        <w:t xml:space="preserve">   (cond ((null? lis)</w:t>
      </w:r>
    </w:p>
    <w:p w:rsidR="00090FEC" w:rsidRPr="00A54784" w:rsidRDefault="00090FEC" w:rsidP="00090FEC">
      <w:pPr>
        <w:rPr>
          <w:sz w:val="22"/>
        </w:rPr>
      </w:pPr>
      <w:r w:rsidRPr="00A54784">
        <w:rPr>
          <w:sz w:val="22"/>
        </w:rPr>
        <w:t xml:space="preserve">          0)</w:t>
      </w:r>
    </w:p>
    <w:p w:rsidR="00090FEC" w:rsidRPr="00A54784" w:rsidRDefault="00090FEC" w:rsidP="00090FEC">
      <w:pPr>
        <w:rPr>
          <w:sz w:val="22"/>
        </w:rPr>
      </w:pPr>
      <w:r w:rsidRPr="00A54784">
        <w:rPr>
          <w:sz w:val="22"/>
        </w:rPr>
        <w:t xml:space="preserve">         (else</w:t>
      </w:r>
    </w:p>
    <w:p w:rsidR="00090FEC" w:rsidRPr="00A54784" w:rsidRDefault="00090FEC" w:rsidP="00090FEC">
      <w:pPr>
        <w:rPr>
          <w:sz w:val="22"/>
        </w:rPr>
      </w:pPr>
      <w:r w:rsidRPr="00A54784">
        <w:rPr>
          <w:sz w:val="22"/>
        </w:rPr>
        <w:t xml:space="preserve">          (+ 1 (my-length (cdr lis))))))</w:t>
      </w:r>
    </w:p>
    <w:p w:rsidR="00090FEC" w:rsidRPr="00A54784" w:rsidRDefault="00090FEC" w:rsidP="00090FEC">
      <w:pPr>
        <w:rPr>
          <w:sz w:val="22"/>
        </w:rPr>
      </w:pPr>
    </w:p>
    <w:p w:rsidR="00090FEC" w:rsidRPr="00A54784" w:rsidRDefault="00090FEC" w:rsidP="00090FEC">
      <w:pPr>
        <w:rPr>
          <w:sz w:val="22"/>
        </w:rPr>
      </w:pPr>
      <w:r w:rsidRPr="00A54784">
        <w:rPr>
          <w:sz w:val="22"/>
        </w:rPr>
        <w:t>(my-length lis1)</w:t>
      </w:r>
    </w:p>
    <w:p w:rsidR="00090FEC" w:rsidRPr="00A54784" w:rsidRDefault="00090FEC" w:rsidP="00090FEC">
      <w:pPr>
        <w:rPr>
          <w:color w:val="C00000"/>
          <w:sz w:val="22"/>
        </w:rPr>
      </w:pPr>
      <w:r w:rsidRPr="00A54784">
        <w:rPr>
          <w:color w:val="C00000"/>
          <w:sz w:val="22"/>
        </w:rPr>
        <w:t>;==============доступ до елементів списку по номеру=======================</w:t>
      </w:r>
    </w:p>
    <w:p w:rsidR="00090FEC" w:rsidRPr="00A54784" w:rsidRDefault="00090FEC" w:rsidP="00090FEC">
      <w:pPr>
        <w:rPr>
          <w:sz w:val="22"/>
        </w:rPr>
      </w:pPr>
      <w:r w:rsidRPr="00A54784">
        <w:rPr>
          <w:sz w:val="22"/>
        </w:rPr>
        <w:t xml:space="preserve">(define (my-list-ref items n) </w:t>
      </w:r>
    </w:p>
    <w:p w:rsidR="00090FEC" w:rsidRPr="00A54784" w:rsidRDefault="00090FEC" w:rsidP="00090FEC">
      <w:pPr>
        <w:rPr>
          <w:sz w:val="22"/>
        </w:rPr>
      </w:pPr>
      <w:r w:rsidRPr="00A54784">
        <w:rPr>
          <w:sz w:val="22"/>
        </w:rPr>
        <w:t xml:space="preserve">     (if (= n 1) </w:t>
      </w:r>
    </w:p>
    <w:p w:rsidR="00090FEC" w:rsidRPr="00A54784" w:rsidRDefault="00090FEC" w:rsidP="00090FEC">
      <w:pPr>
        <w:rPr>
          <w:sz w:val="22"/>
        </w:rPr>
      </w:pPr>
      <w:r w:rsidRPr="00A54784">
        <w:rPr>
          <w:sz w:val="22"/>
        </w:rPr>
        <w:t xml:space="preserve">         (car items)</w:t>
      </w:r>
    </w:p>
    <w:p w:rsidR="00090FEC" w:rsidRPr="00A54784" w:rsidRDefault="00090FEC" w:rsidP="00090FEC">
      <w:pPr>
        <w:rPr>
          <w:sz w:val="22"/>
        </w:rPr>
      </w:pPr>
      <w:r w:rsidRPr="00A54784">
        <w:rPr>
          <w:sz w:val="22"/>
        </w:rPr>
        <w:t xml:space="preserve">         (my-list-ref (cdr items) (- n 1 ))))</w:t>
      </w:r>
    </w:p>
    <w:p w:rsidR="00090FEC" w:rsidRPr="00A54784" w:rsidRDefault="00090FEC" w:rsidP="00090FEC">
      <w:pPr>
        <w:rPr>
          <w:sz w:val="22"/>
        </w:rPr>
      </w:pPr>
      <w:r w:rsidRPr="00A54784">
        <w:rPr>
          <w:sz w:val="22"/>
        </w:rPr>
        <w:t>(define squares (list 1 4 9 16 25))</w:t>
      </w:r>
    </w:p>
    <w:p w:rsidR="00090FEC" w:rsidRPr="00A54784" w:rsidRDefault="00090FEC" w:rsidP="00090FEC">
      <w:pPr>
        <w:rPr>
          <w:sz w:val="22"/>
        </w:rPr>
      </w:pPr>
      <w:r w:rsidRPr="00A54784">
        <w:rPr>
          <w:sz w:val="22"/>
        </w:rPr>
        <w:t>(my-list-ref squares 1)</w:t>
      </w:r>
    </w:p>
    <w:p w:rsidR="00090FEC" w:rsidRPr="00A54784" w:rsidRDefault="00090FEC" w:rsidP="00090FEC">
      <w:pPr>
        <w:rPr>
          <w:sz w:val="22"/>
        </w:rPr>
      </w:pPr>
      <w:r w:rsidRPr="00A54784">
        <w:rPr>
          <w:sz w:val="22"/>
        </w:rPr>
        <w:t>(my-list-ref squares 2)</w:t>
      </w:r>
    </w:p>
    <w:p w:rsidR="00090FEC" w:rsidRPr="00A54784" w:rsidRDefault="00090FEC" w:rsidP="00090FEC">
      <w:pPr>
        <w:rPr>
          <w:sz w:val="22"/>
        </w:rPr>
      </w:pPr>
      <w:r w:rsidRPr="00A54784">
        <w:rPr>
          <w:sz w:val="22"/>
        </w:rPr>
        <w:t>(my-list-ref squares 4)</w:t>
      </w:r>
    </w:p>
    <w:p w:rsidR="00090FEC" w:rsidRPr="00A54784" w:rsidRDefault="00090FEC" w:rsidP="00090FEC">
      <w:pPr>
        <w:rPr>
          <w:sz w:val="22"/>
        </w:rPr>
      </w:pPr>
      <w:r w:rsidRPr="00A54784">
        <w:rPr>
          <w:sz w:val="22"/>
        </w:rPr>
        <w:t>;(my-list-ref squares 10) ;error</w:t>
      </w:r>
    </w:p>
    <w:p w:rsidR="00090FEC" w:rsidRPr="00A54784" w:rsidRDefault="00090FEC" w:rsidP="00090FEC">
      <w:pPr>
        <w:rPr>
          <w:color w:val="C00000"/>
          <w:sz w:val="22"/>
        </w:rPr>
      </w:pPr>
      <w:r w:rsidRPr="00A54784">
        <w:rPr>
          <w:color w:val="C00000"/>
          <w:sz w:val="22"/>
        </w:rPr>
        <w:t>;===================================</w:t>
      </w:r>
    </w:p>
    <w:p w:rsidR="00090FEC" w:rsidRPr="00A54784" w:rsidRDefault="00090FEC" w:rsidP="00090FEC">
      <w:pPr>
        <w:rPr>
          <w:sz w:val="22"/>
        </w:rPr>
      </w:pPr>
      <w:r w:rsidRPr="00A54784">
        <w:rPr>
          <w:sz w:val="22"/>
        </w:rPr>
        <w:t>(display 'set-car)</w:t>
      </w:r>
    </w:p>
    <w:p w:rsidR="00090FEC" w:rsidRPr="00A54784" w:rsidRDefault="00090FEC" w:rsidP="00090FEC">
      <w:pPr>
        <w:rPr>
          <w:sz w:val="22"/>
        </w:rPr>
      </w:pPr>
      <w:r w:rsidRPr="00A54784">
        <w:rPr>
          <w:sz w:val="22"/>
        </w:rPr>
        <w:t>(define a (list 1 2 3));?</w:t>
      </w:r>
    </w:p>
    <w:p w:rsidR="00090FEC" w:rsidRPr="00A54784" w:rsidRDefault="00090FEC" w:rsidP="00090FEC">
      <w:pPr>
        <w:rPr>
          <w:sz w:val="22"/>
        </w:rPr>
      </w:pPr>
      <w:r w:rsidRPr="00A54784">
        <w:rPr>
          <w:sz w:val="22"/>
        </w:rPr>
        <w:t>(set-car! a 3);?</w:t>
      </w:r>
    </w:p>
    <w:p w:rsidR="00090FEC" w:rsidRPr="00A54784" w:rsidRDefault="00090FEC" w:rsidP="00090FEC">
      <w:pPr>
        <w:rPr>
          <w:sz w:val="22"/>
        </w:rPr>
      </w:pPr>
      <w:r w:rsidRPr="00A54784">
        <w:rPr>
          <w:sz w:val="22"/>
        </w:rPr>
        <w:t>(display a)</w:t>
      </w:r>
    </w:p>
    <w:p w:rsidR="00090FEC" w:rsidRPr="00A54784" w:rsidRDefault="00090FEC" w:rsidP="00090FEC">
      <w:pPr>
        <w:rPr>
          <w:sz w:val="22"/>
        </w:rPr>
      </w:pPr>
      <w:r w:rsidRPr="00A54784">
        <w:rPr>
          <w:sz w:val="22"/>
        </w:rPr>
        <w:t>(set-cdr! a 9);?</w:t>
      </w:r>
    </w:p>
    <w:p w:rsidR="00090FEC" w:rsidRPr="00A54784" w:rsidRDefault="00090FEC" w:rsidP="00090FEC">
      <w:pPr>
        <w:rPr>
          <w:sz w:val="22"/>
        </w:rPr>
      </w:pPr>
    </w:p>
    <w:p w:rsidR="00090FEC" w:rsidRPr="00A54784" w:rsidRDefault="00090FEC" w:rsidP="00090FEC">
      <w:pPr>
        <w:rPr>
          <w:sz w:val="22"/>
        </w:rPr>
      </w:pPr>
      <w:r w:rsidRPr="00A54784">
        <w:rPr>
          <w:sz w:val="22"/>
        </w:rPr>
        <w:t>(define a (list 9 8 7));?</w:t>
      </w:r>
    </w:p>
    <w:p w:rsidR="00090FEC" w:rsidRPr="00A54784" w:rsidRDefault="00090FEC" w:rsidP="00090FEC">
      <w:pPr>
        <w:rPr>
          <w:sz w:val="22"/>
        </w:rPr>
      </w:pPr>
      <w:r w:rsidRPr="00A54784">
        <w:rPr>
          <w:sz w:val="22"/>
        </w:rPr>
        <w:t>(set-cdr! a 1);?</w:t>
      </w:r>
    </w:p>
    <w:p w:rsidR="00090FEC" w:rsidRPr="00A54784" w:rsidRDefault="00090FEC" w:rsidP="00090FEC">
      <w:pPr>
        <w:rPr>
          <w:sz w:val="22"/>
        </w:rPr>
      </w:pPr>
      <w:r w:rsidRPr="00A54784">
        <w:rPr>
          <w:sz w:val="22"/>
        </w:rPr>
        <w:t>(display a)</w:t>
      </w:r>
    </w:p>
    <w:p w:rsidR="00090FEC" w:rsidRPr="00A54784" w:rsidRDefault="00FE21A4" w:rsidP="00090FEC">
      <w:pPr>
        <w:rPr>
          <w:sz w:val="22"/>
        </w:rPr>
      </w:pPr>
      <w:r w:rsidRPr="00A54784">
        <w:rPr>
          <w:sz w:val="22"/>
        </w:rPr>
        <w:t>;==========</w:t>
      </w:r>
      <w:r w:rsidR="00090FEC" w:rsidRPr="00A54784">
        <w:rPr>
          <w:sz w:val="22"/>
        </w:rPr>
        <w:t>доступ до елементів</w:t>
      </w:r>
      <w:r w:rsidRPr="00A54784">
        <w:rPr>
          <w:sz w:val="22"/>
        </w:rPr>
        <w:t xml:space="preserve"> списку</w:t>
      </w:r>
      <w:r w:rsidR="00090FEC" w:rsidRPr="00A54784">
        <w:rPr>
          <w:sz w:val="22"/>
        </w:rPr>
        <w:t>================</w:t>
      </w:r>
    </w:p>
    <w:p w:rsidR="00090FEC" w:rsidRPr="00A54784" w:rsidRDefault="00090FEC" w:rsidP="00090FEC">
      <w:pPr>
        <w:rPr>
          <w:sz w:val="22"/>
        </w:rPr>
      </w:pPr>
      <w:r w:rsidRPr="00A54784">
        <w:rPr>
          <w:sz w:val="22"/>
        </w:rPr>
        <w:t>(define l (list 1 2 3 4 5))</w:t>
      </w:r>
    </w:p>
    <w:p w:rsidR="00090FEC" w:rsidRPr="00A54784" w:rsidRDefault="00090FEC" w:rsidP="00090FEC">
      <w:pPr>
        <w:rPr>
          <w:sz w:val="22"/>
        </w:rPr>
      </w:pPr>
      <w:r w:rsidRPr="00A54784">
        <w:rPr>
          <w:sz w:val="22"/>
        </w:rPr>
        <w:t>(list-tail l 2);{3 4 5}</w:t>
      </w:r>
    </w:p>
    <w:p w:rsidR="00090FEC" w:rsidRPr="00A54784" w:rsidRDefault="00090FEC" w:rsidP="00090FEC">
      <w:pPr>
        <w:rPr>
          <w:sz w:val="22"/>
        </w:rPr>
      </w:pPr>
    </w:p>
    <w:p w:rsidR="00090FEC" w:rsidRPr="00A54784" w:rsidRDefault="00090FEC" w:rsidP="00090FEC">
      <w:pPr>
        <w:rPr>
          <w:sz w:val="22"/>
        </w:rPr>
      </w:pPr>
      <w:r w:rsidRPr="00A54784">
        <w:rPr>
          <w:sz w:val="22"/>
        </w:rPr>
        <w:t>(list-ref l 2)  ;3</w:t>
      </w:r>
    </w:p>
    <w:p w:rsidR="00090FEC" w:rsidRPr="00A54784" w:rsidRDefault="00090FEC" w:rsidP="00090FEC">
      <w:pPr>
        <w:rPr>
          <w:sz w:val="22"/>
        </w:rPr>
      </w:pPr>
      <w:r w:rsidRPr="00A54784">
        <w:rPr>
          <w:sz w:val="22"/>
        </w:rPr>
        <w:t>(member 2 (list 1 2 3 4));(2 3 4)</w:t>
      </w:r>
    </w:p>
    <w:p w:rsidR="00090FEC" w:rsidRPr="00A54784" w:rsidRDefault="00090FEC" w:rsidP="00090FEC">
      <w:pPr>
        <w:rPr>
          <w:sz w:val="22"/>
        </w:rPr>
      </w:pPr>
    </w:p>
    <w:p w:rsidR="00090FEC" w:rsidRPr="00A54784" w:rsidRDefault="00090FEC" w:rsidP="00090FEC">
      <w:pPr>
        <w:rPr>
          <w:sz w:val="22"/>
        </w:rPr>
      </w:pPr>
      <w:r w:rsidRPr="00A54784">
        <w:rPr>
          <w:sz w:val="22"/>
        </w:rPr>
        <w:t>(member 9 (list 1 2 3 4))   ;#f</w:t>
      </w:r>
    </w:p>
    <w:p w:rsidR="00090FEC" w:rsidRPr="00A54784" w:rsidRDefault="00090FEC" w:rsidP="00090FEC">
      <w:pPr>
        <w:rPr>
          <w:sz w:val="22"/>
        </w:rPr>
      </w:pPr>
    </w:p>
    <w:p w:rsidR="00090FEC" w:rsidRPr="00A54784" w:rsidRDefault="00090FEC" w:rsidP="00090FEC">
      <w:pPr>
        <w:rPr>
          <w:sz w:val="22"/>
        </w:rPr>
      </w:pPr>
      <w:r w:rsidRPr="00A54784">
        <w:rPr>
          <w:sz w:val="22"/>
        </w:rPr>
        <w:t>(memv 2 (list 1 2 3 4));(2 3 4)</w:t>
      </w:r>
    </w:p>
    <w:p w:rsidR="00090FEC" w:rsidRPr="00A54784" w:rsidRDefault="00090FEC" w:rsidP="00090FEC">
      <w:pPr>
        <w:rPr>
          <w:sz w:val="22"/>
        </w:rPr>
      </w:pPr>
      <w:r w:rsidRPr="00A54784">
        <w:rPr>
          <w:sz w:val="22"/>
        </w:rPr>
        <w:t>(memq 2 (list 1 2 3 4))</w:t>
      </w:r>
    </w:p>
    <w:p w:rsidR="00090FEC" w:rsidRPr="00A54784" w:rsidRDefault="00090FEC" w:rsidP="00090FEC">
      <w:pPr>
        <w:rPr>
          <w:sz w:val="22"/>
        </w:rPr>
      </w:pPr>
      <w:r w:rsidRPr="00A54784">
        <w:rPr>
          <w:sz w:val="22"/>
        </w:rPr>
        <w:t>;=========================</w:t>
      </w:r>
    </w:p>
    <w:p w:rsidR="00090FEC" w:rsidRPr="00A54784" w:rsidRDefault="00090FEC" w:rsidP="00090FEC">
      <w:pPr>
        <w:rPr>
          <w:sz w:val="22"/>
        </w:rPr>
      </w:pPr>
      <w:r w:rsidRPr="00A54784">
        <w:rPr>
          <w:sz w:val="22"/>
        </w:rPr>
        <w:t>(assoc 7 (list (list 1 2) (list 3 4) (list 5 6)))</w:t>
      </w:r>
    </w:p>
    <w:p w:rsidR="00090FEC" w:rsidRPr="00A54784" w:rsidRDefault="00090FEC" w:rsidP="00090FEC">
      <w:pPr>
        <w:rPr>
          <w:sz w:val="22"/>
        </w:rPr>
      </w:pPr>
      <w:r w:rsidRPr="00A54784">
        <w:rPr>
          <w:sz w:val="22"/>
        </w:rPr>
        <w:t>(assq 'c (list (list 'a 'b) (list 'c 'd) (list 'e 'f)))</w:t>
      </w:r>
    </w:p>
    <w:p w:rsidR="00090FEC" w:rsidRPr="00A54784" w:rsidRDefault="00090FEC" w:rsidP="00090FEC">
      <w:pPr>
        <w:rPr>
          <w:sz w:val="22"/>
        </w:rPr>
      </w:pPr>
    </w:p>
    <w:p w:rsidR="00090FEC" w:rsidRPr="00A54784" w:rsidRDefault="00090FEC" w:rsidP="00090FEC">
      <w:pPr>
        <w:rPr>
          <w:sz w:val="22"/>
        </w:rPr>
      </w:pPr>
      <w:r w:rsidRPr="00A54784">
        <w:rPr>
          <w:sz w:val="22"/>
        </w:rPr>
        <w:t>;=============================</w:t>
      </w:r>
    </w:p>
    <w:p w:rsidR="00090FEC" w:rsidRPr="00A54784" w:rsidRDefault="00090FEC" w:rsidP="00090FEC">
      <w:pPr>
        <w:rPr>
          <w:sz w:val="22"/>
        </w:rPr>
      </w:pPr>
      <w:r w:rsidRPr="00A54784">
        <w:rPr>
          <w:sz w:val="22"/>
        </w:rPr>
        <w:t xml:space="preserve"> (define v (vector 'A 'p 'p 'l 'e))</w:t>
      </w:r>
    </w:p>
    <w:p w:rsidR="00090FEC" w:rsidRPr="00A54784" w:rsidRDefault="00090FEC" w:rsidP="00090FEC">
      <w:pPr>
        <w:rPr>
          <w:sz w:val="22"/>
        </w:rPr>
      </w:pPr>
      <w:r w:rsidRPr="00A54784">
        <w:rPr>
          <w:sz w:val="22"/>
        </w:rPr>
        <w:t>(vector-&gt;list v)</w:t>
      </w:r>
    </w:p>
    <w:p w:rsidR="00090FEC" w:rsidRPr="00A54784" w:rsidRDefault="00090FEC" w:rsidP="00090FEC">
      <w:pPr>
        <w:rPr>
          <w:sz w:val="22"/>
        </w:rPr>
      </w:pPr>
      <w:r w:rsidRPr="00A54784">
        <w:rPr>
          <w:sz w:val="22"/>
        </w:rPr>
        <w:t xml:space="preserve">(define lst(list 't 'o 'm 'a 't 'o)) </w:t>
      </w:r>
    </w:p>
    <w:p w:rsidR="0088523A" w:rsidRPr="00A54784" w:rsidRDefault="00090FEC" w:rsidP="00090FEC">
      <w:pPr>
        <w:rPr>
          <w:sz w:val="22"/>
        </w:rPr>
      </w:pPr>
      <w:r w:rsidRPr="00A54784">
        <w:rPr>
          <w:sz w:val="22"/>
        </w:rPr>
        <w:t>(list-&gt;vector lst )</w:t>
      </w:r>
    </w:p>
    <w:p w:rsidR="00161F03" w:rsidRPr="00A54784" w:rsidRDefault="00161F03" w:rsidP="00161F03">
      <w:pPr>
        <w:pStyle w:val="2"/>
      </w:pPr>
      <w:bookmarkStart w:id="43" w:name="_Toc57122232"/>
      <w:r w:rsidRPr="00A54784">
        <w:t>Зміст звіту</w:t>
      </w:r>
      <w:bookmarkEnd w:id="43"/>
    </w:p>
    <w:p w:rsidR="00161F03" w:rsidRPr="00A54784" w:rsidRDefault="00161F03" w:rsidP="00BC4BD4">
      <w:pPr>
        <w:pStyle w:val="ad"/>
        <w:numPr>
          <w:ilvl w:val="0"/>
          <w:numId w:val="39"/>
        </w:numPr>
        <w:rPr>
          <w:szCs w:val="24"/>
        </w:rPr>
      </w:pPr>
      <w:r w:rsidRPr="00A54784">
        <w:rPr>
          <w:szCs w:val="24"/>
        </w:rPr>
        <w:t>Титульний лист</w:t>
      </w:r>
    </w:p>
    <w:p w:rsidR="00161F03" w:rsidRPr="00A54784" w:rsidRDefault="00161F03" w:rsidP="00BC4BD4">
      <w:pPr>
        <w:pStyle w:val="ad"/>
        <w:numPr>
          <w:ilvl w:val="0"/>
          <w:numId w:val="39"/>
        </w:numPr>
        <w:rPr>
          <w:szCs w:val="24"/>
        </w:rPr>
      </w:pPr>
      <w:r w:rsidRPr="00A54784">
        <w:rPr>
          <w:szCs w:val="24"/>
        </w:rPr>
        <w:t>Мета роботи</w:t>
      </w:r>
    </w:p>
    <w:p w:rsidR="00161F03" w:rsidRPr="00A54784" w:rsidRDefault="00161F03" w:rsidP="00BC4BD4">
      <w:pPr>
        <w:pStyle w:val="ad"/>
        <w:numPr>
          <w:ilvl w:val="0"/>
          <w:numId w:val="39"/>
        </w:numPr>
        <w:rPr>
          <w:szCs w:val="24"/>
        </w:rPr>
      </w:pPr>
      <w:r w:rsidRPr="00A54784">
        <w:rPr>
          <w:szCs w:val="24"/>
        </w:rPr>
        <w:t>Умова завдання</w:t>
      </w:r>
    </w:p>
    <w:p w:rsidR="00161F03" w:rsidRPr="00A54784" w:rsidRDefault="00161F03" w:rsidP="00BC4BD4">
      <w:pPr>
        <w:pStyle w:val="ad"/>
        <w:numPr>
          <w:ilvl w:val="0"/>
          <w:numId w:val="39"/>
        </w:numPr>
        <w:rPr>
          <w:szCs w:val="24"/>
        </w:rPr>
      </w:pPr>
      <w:r w:rsidRPr="00A54784">
        <w:rPr>
          <w:szCs w:val="24"/>
        </w:rPr>
        <w:t>Аналіз задачі та математичні забезпечення для розв’язання (у випадку математичної задачі )</w:t>
      </w:r>
    </w:p>
    <w:p w:rsidR="00161F03" w:rsidRPr="00A54784" w:rsidRDefault="00161F03" w:rsidP="00BC4BD4">
      <w:pPr>
        <w:pStyle w:val="ad"/>
        <w:numPr>
          <w:ilvl w:val="0"/>
          <w:numId w:val="39"/>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161F03" w:rsidRPr="00A54784" w:rsidRDefault="00161F03" w:rsidP="00BC4BD4">
      <w:pPr>
        <w:pStyle w:val="ad"/>
        <w:numPr>
          <w:ilvl w:val="0"/>
          <w:numId w:val="39"/>
        </w:numPr>
        <w:rPr>
          <w:szCs w:val="24"/>
        </w:rPr>
      </w:pPr>
      <w:r w:rsidRPr="00A54784">
        <w:rPr>
          <w:szCs w:val="24"/>
        </w:rPr>
        <w:t xml:space="preserve">Код </w:t>
      </w:r>
    </w:p>
    <w:p w:rsidR="00161F03" w:rsidRPr="00A54784" w:rsidRDefault="00161F03" w:rsidP="00BC4BD4">
      <w:pPr>
        <w:pStyle w:val="ad"/>
        <w:numPr>
          <w:ilvl w:val="0"/>
          <w:numId w:val="39"/>
        </w:numPr>
        <w:rPr>
          <w:szCs w:val="24"/>
        </w:rPr>
      </w:pPr>
      <w:r w:rsidRPr="00A54784">
        <w:rPr>
          <w:szCs w:val="24"/>
        </w:rPr>
        <w:t>Скріншот роботи та результату</w:t>
      </w:r>
    </w:p>
    <w:p w:rsidR="00161F03" w:rsidRPr="00A54784" w:rsidRDefault="00161F03" w:rsidP="00BC4BD4">
      <w:pPr>
        <w:pStyle w:val="ad"/>
        <w:numPr>
          <w:ilvl w:val="0"/>
          <w:numId w:val="39"/>
        </w:numPr>
        <w:rPr>
          <w:szCs w:val="24"/>
        </w:rPr>
      </w:pPr>
      <w:r w:rsidRPr="00A54784">
        <w:rPr>
          <w:szCs w:val="24"/>
        </w:rPr>
        <w:t>Оцінка достовірності результату (перевірка правильності результату)</w:t>
      </w:r>
    </w:p>
    <w:p w:rsidR="00161F03" w:rsidRPr="00A54784" w:rsidRDefault="00161F03" w:rsidP="00BC4BD4">
      <w:pPr>
        <w:pStyle w:val="ad"/>
        <w:numPr>
          <w:ilvl w:val="0"/>
          <w:numId w:val="39"/>
        </w:numPr>
        <w:rPr>
          <w:szCs w:val="24"/>
        </w:rPr>
      </w:pPr>
      <w:r w:rsidRPr="00A54784">
        <w:rPr>
          <w:szCs w:val="24"/>
        </w:rPr>
        <w:t xml:space="preserve">Висновок </w:t>
      </w:r>
    </w:p>
    <w:p w:rsidR="00A77124" w:rsidRPr="00A54784" w:rsidRDefault="00A77124" w:rsidP="00A77124">
      <w:pPr>
        <w:pStyle w:val="2"/>
      </w:pPr>
      <w:bookmarkStart w:id="44" w:name="_Toc57122233"/>
      <w:r w:rsidRPr="00A54784">
        <w:lastRenderedPageBreak/>
        <w:t>Завдання до лабораторної роботи 4</w:t>
      </w:r>
      <w:bookmarkEnd w:id="44"/>
    </w:p>
    <w:p w:rsidR="00A77124" w:rsidRPr="00A54784" w:rsidRDefault="00A77124" w:rsidP="00BC4BD4">
      <w:pPr>
        <w:pStyle w:val="ad"/>
        <w:numPr>
          <w:ilvl w:val="0"/>
          <w:numId w:val="6"/>
        </w:numPr>
        <w:rPr>
          <w:b/>
          <w:color w:val="0000CC"/>
          <w:szCs w:val="24"/>
        </w:rPr>
      </w:pPr>
      <w:r w:rsidRPr="00A54784">
        <w:rPr>
          <w:b/>
          <w:color w:val="0000CC"/>
          <w:szCs w:val="24"/>
        </w:rPr>
        <w:t xml:space="preserve">Написати процедури, що </w:t>
      </w:r>
      <w:r w:rsidR="00175579" w:rsidRPr="00A54784">
        <w:rPr>
          <w:b/>
          <w:color w:val="0000CC"/>
          <w:szCs w:val="24"/>
        </w:rPr>
        <w:t>створюють список, модифікують його</w:t>
      </w:r>
      <w:r w:rsidR="00B440FB" w:rsidRPr="00A54784">
        <w:rPr>
          <w:b/>
          <w:color w:val="0000CC"/>
          <w:szCs w:val="24"/>
        </w:rPr>
        <w:t>,</w:t>
      </w:r>
      <w:r w:rsidR="00175579" w:rsidRPr="00A54784">
        <w:rPr>
          <w:b/>
          <w:color w:val="0000CC"/>
          <w:szCs w:val="24"/>
        </w:rPr>
        <w:t xml:space="preserve"> здійснюють пошук</w:t>
      </w:r>
      <w:r w:rsidR="00B440FB" w:rsidRPr="00A54784">
        <w:rPr>
          <w:b/>
          <w:color w:val="0000CC"/>
          <w:szCs w:val="24"/>
        </w:rPr>
        <w:t xml:space="preserve"> та упорядкування значень</w:t>
      </w:r>
      <w:r w:rsidR="00175579" w:rsidRPr="00A54784">
        <w:rPr>
          <w:b/>
          <w:color w:val="0000CC"/>
          <w:szCs w:val="24"/>
        </w:rPr>
        <w:t>.</w:t>
      </w:r>
      <w:r w:rsidRPr="00A54784">
        <w:rPr>
          <w:b/>
          <w:color w:val="0000CC"/>
          <w:szCs w:val="24"/>
        </w:rPr>
        <w:t xml:space="preserve"> </w:t>
      </w:r>
    </w:p>
    <w:p w:rsidR="00A77124" w:rsidRPr="00A54784" w:rsidRDefault="00A77124" w:rsidP="00BC4BD4">
      <w:pPr>
        <w:pStyle w:val="ad"/>
        <w:numPr>
          <w:ilvl w:val="0"/>
          <w:numId w:val="6"/>
        </w:numPr>
        <w:rPr>
          <w:b/>
          <w:color w:val="0000CC"/>
          <w:szCs w:val="24"/>
        </w:rPr>
      </w:pPr>
      <w:r w:rsidRPr="00A54784">
        <w:rPr>
          <w:b/>
          <w:color w:val="0000CC"/>
          <w:szCs w:val="24"/>
        </w:rPr>
        <w:t xml:space="preserve">Написати процедури, що </w:t>
      </w:r>
      <w:r w:rsidR="00B440FB" w:rsidRPr="00A54784">
        <w:rPr>
          <w:b/>
          <w:color w:val="0000CC"/>
          <w:szCs w:val="24"/>
        </w:rPr>
        <w:t>моделюють бізнес-процеси в компані</w:t>
      </w:r>
      <w:r w:rsidR="003A385A" w:rsidRPr="00A54784">
        <w:rPr>
          <w:b/>
          <w:color w:val="0000CC"/>
          <w:szCs w:val="24"/>
        </w:rPr>
        <w:t>ях та за допомогою різних сервісів</w:t>
      </w:r>
      <w:r w:rsidR="00B440FB" w:rsidRPr="00A54784">
        <w:rPr>
          <w:b/>
          <w:color w:val="0000CC"/>
          <w:szCs w:val="24"/>
        </w:rPr>
        <w:t>. Бізн</w:t>
      </w:r>
      <w:r w:rsidR="00AE1FCA" w:rsidRPr="00A54784">
        <w:rPr>
          <w:b/>
          <w:color w:val="0000CC"/>
          <w:szCs w:val="24"/>
        </w:rPr>
        <w:t>е</w:t>
      </w:r>
      <w:r w:rsidR="00B440FB" w:rsidRPr="00A54784">
        <w:rPr>
          <w:b/>
          <w:color w:val="0000CC"/>
          <w:szCs w:val="24"/>
        </w:rPr>
        <w:t>с-процеси подати у вигляді списків.</w:t>
      </w:r>
    </w:p>
    <w:p w:rsidR="00A77124" w:rsidRPr="00A54784" w:rsidRDefault="00A77124" w:rsidP="00A77124"/>
    <w:tbl>
      <w:tblPr>
        <w:tblStyle w:val="af0"/>
        <w:tblW w:w="10207" w:type="dxa"/>
        <w:tblInd w:w="-147" w:type="dxa"/>
        <w:tblLook w:val="04A0" w:firstRow="1" w:lastRow="0" w:firstColumn="1" w:lastColumn="0" w:noHBand="0" w:noVBand="1"/>
      </w:tblPr>
      <w:tblGrid>
        <w:gridCol w:w="1135"/>
        <w:gridCol w:w="9072"/>
      </w:tblGrid>
      <w:tr w:rsidR="00984F2C" w:rsidRPr="00A54784" w:rsidTr="00244F40">
        <w:tc>
          <w:tcPr>
            <w:tcW w:w="1135" w:type="dxa"/>
          </w:tcPr>
          <w:p w:rsidR="00984F2C" w:rsidRPr="00A54784" w:rsidRDefault="00984F2C" w:rsidP="00984F2C">
            <w:pPr>
              <w:pStyle w:val="ad"/>
              <w:ind w:left="34" w:firstLine="0"/>
              <w:jc w:val="center"/>
              <w:rPr>
                <w:b/>
                <w:sz w:val="22"/>
              </w:rPr>
            </w:pPr>
            <w:r w:rsidRPr="00A54784">
              <w:rPr>
                <w:b/>
                <w:sz w:val="22"/>
              </w:rPr>
              <w:t>Номер варіанта</w:t>
            </w:r>
          </w:p>
        </w:tc>
        <w:tc>
          <w:tcPr>
            <w:tcW w:w="9072" w:type="dxa"/>
          </w:tcPr>
          <w:p w:rsidR="00984F2C" w:rsidRPr="00A54784" w:rsidRDefault="00984F2C" w:rsidP="00984F2C">
            <w:pPr>
              <w:ind w:firstLine="0"/>
              <w:jc w:val="center"/>
              <w:rPr>
                <w:b/>
                <w:sz w:val="22"/>
              </w:rPr>
            </w:pPr>
            <w:r w:rsidRPr="00A54784">
              <w:rPr>
                <w:b/>
                <w:sz w:val="22"/>
              </w:rPr>
              <w:t>Умова завдань</w:t>
            </w:r>
          </w:p>
        </w:tc>
      </w:tr>
      <w:tr w:rsidR="00984F2C" w:rsidRPr="00A54784" w:rsidTr="00244F40">
        <w:trPr>
          <w:trHeight w:val="952"/>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F5CFA" w:rsidP="009F5CFA">
            <w:pPr>
              <w:ind w:firstLine="0"/>
              <w:rPr>
                <w:sz w:val="22"/>
              </w:rPr>
            </w:pPr>
            <w:r w:rsidRPr="00A54784">
              <w:rPr>
                <w:color w:val="000000"/>
                <w:sz w:val="22"/>
              </w:rPr>
              <w:t xml:space="preserve">1.1 </w:t>
            </w:r>
            <w:r w:rsidR="008E1434" w:rsidRPr="00A54784">
              <w:rPr>
                <w:color w:val="000000"/>
                <w:sz w:val="22"/>
              </w:rPr>
              <w:t>Створити список натуральних чисел (натуральн</w:t>
            </w:r>
            <w:r w:rsidR="00CD3C50" w:rsidRPr="00A54784">
              <w:rPr>
                <w:color w:val="000000"/>
                <w:sz w:val="22"/>
              </w:rPr>
              <w:t>і</w:t>
            </w:r>
            <w:r w:rsidR="008E1434" w:rsidRPr="00A54784">
              <w:rPr>
                <w:color w:val="000000"/>
                <w:sz w:val="22"/>
              </w:rPr>
              <w:t xml:space="preserve"> числ</w:t>
            </w:r>
            <w:r w:rsidR="00CD3C50" w:rsidRPr="00A54784">
              <w:rPr>
                <w:color w:val="000000"/>
                <w:sz w:val="22"/>
              </w:rPr>
              <w:t>а</w:t>
            </w:r>
            <w:r w:rsidRPr="00A54784">
              <w:rPr>
                <w:color w:val="000000"/>
                <w:sz w:val="22"/>
              </w:rPr>
              <w:t xml:space="preserve"> </w:t>
            </w:r>
            <w:r w:rsidR="008E1434" w:rsidRPr="00A54784">
              <w:rPr>
                <w:color w:val="000000"/>
                <w:sz w:val="22"/>
              </w:rPr>
              <w:t>&gt;=</w:t>
            </w:r>
            <w:r w:rsidRPr="00A54784">
              <w:rPr>
                <w:color w:val="000000"/>
                <w:sz w:val="22"/>
              </w:rPr>
              <w:t xml:space="preserve"> </w:t>
            </w:r>
            <w:r w:rsidR="008E1434" w:rsidRPr="00A54784">
              <w:rPr>
                <w:color w:val="000000"/>
                <w:sz w:val="22"/>
              </w:rPr>
              <w:t xml:space="preserve">1), </w:t>
            </w:r>
            <w:r w:rsidR="00AE1FCA" w:rsidRPr="00A54784">
              <w:rPr>
                <w:color w:val="000000"/>
                <w:sz w:val="22"/>
              </w:rPr>
              <w:t xml:space="preserve">кратних 3, </w:t>
            </w:r>
            <w:r w:rsidR="008E1434" w:rsidRPr="00A54784">
              <w:rPr>
                <w:color w:val="000000"/>
                <w:sz w:val="22"/>
              </w:rPr>
              <w:t xml:space="preserve">задавши їх кількість. </w:t>
            </w:r>
            <w:r w:rsidR="00E12E2A" w:rsidRPr="00A54784">
              <w:rPr>
                <w:color w:val="000000"/>
                <w:sz w:val="22"/>
              </w:rPr>
              <w:t xml:space="preserve">Вивести створений список. </w:t>
            </w:r>
            <w:r w:rsidRPr="00A54784">
              <w:rPr>
                <w:color w:val="000000"/>
                <w:sz w:val="22"/>
              </w:rPr>
              <w:t xml:space="preserve">Виконати такі операції: </w:t>
            </w:r>
          </w:p>
          <w:p w:rsidR="009F5CFA" w:rsidRPr="00A54784" w:rsidRDefault="00CD3C50" w:rsidP="00BC4BD4">
            <w:pPr>
              <w:pStyle w:val="ad"/>
              <w:numPr>
                <w:ilvl w:val="0"/>
                <w:numId w:val="8"/>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список на задану позицію в списку;</w:t>
            </w:r>
          </w:p>
          <w:p w:rsidR="00CD3C50" w:rsidRPr="00A54784" w:rsidRDefault="00CD3C50" w:rsidP="00BC4BD4">
            <w:pPr>
              <w:pStyle w:val="ad"/>
              <w:numPr>
                <w:ilvl w:val="0"/>
                <w:numId w:val="8"/>
              </w:numPr>
              <w:rPr>
                <w:sz w:val="22"/>
              </w:rPr>
            </w:pPr>
            <w:r w:rsidRPr="00A54784">
              <w:rPr>
                <w:rFonts w:cs="Times New Roman"/>
                <w:sz w:val="22"/>
              </w:rPr>
              <w:t>підраху</w:t>
            </w:r>
            <w:r w:rsidR="003175D5" w:rsidRPr="00A54784">
              <w:rPr>
                <w:rFonts w:cs="Times New Roman"/>
                <w:sz w:val="22"/>
              </w:rPr>
              <w:t>вати</w:t>
            </w:r>
            <w:r w:rsidRPr="00A54784">
              <w:rPr>
                <w:rFonts w:cs="Times New Roman"/>
                <w:sz w:val="22"/>
              </w:rPr>
              <w:t xml:space="preserve"> кільк</w:t>
            </w:r>
            <w:r w:rsidR="003175D5" w:rsidRPr="00A54784">
              <w:rPr>
                <w:rFonts w:cs="Times New Roman"/>
                <w:sz w:val="22"/>
              </w:rPr>
              <w:t>ість</w:t>
            </w:r>
            <w:r w:rsidRPr="00A54784">
              <w:rPr>
                <w:rFonts w:cs="Times New Roman"/>
                <w:sz w:val="22"/>
              </w:rPr>
              <w:t xml:space="preserve"> парних елементів в списку;</w:t>
            </w:r>
          </w:p>
          <w:p w:rsidR="00CD3C50" w:rsidRPr="00A54784" w:rsidRDefault="00CD3C50" w:rsidP="00BC4BD4">
            <w:pPr>
              <w:pStyle w:val="ad"/>
              <w:numPr>
                <w:ilvl w:val="0"/>
                <w:numId w:val="8"/>
              </w:numPr>
              <w:rPr>
                <w:sz w:val="22"/>
              </w:rPr>
            </w:pPr>
            <w:r w:rsidRPr="00A54784">
              <w:rPr>
                <w:rFonts w:cs="Times New Roman"/>
                <w:sz w:val="22"/>
              </w:rPr>
              <w:t>замін</w:t>
            </w:r>
            <w:r w:rsidR="003175D5" w:rsidRPr="00A54784">
              <w:rPr>
                <w:rFonts w:cs="Times New Roman"/>
                <w:sz w:val="22"/>
              </w:rPr>
              <w:t>ити</w:t>
            </w:r>
            <w:r w:rsidRPr="00A54784">
              <w:rPr>
                <w:rFonts w:cs="Times New Roman"/>
                <w:sz w:val="22"/>
              </w:rPr>
              <w:t xml:space="preserve"> усі парн</w:t>
            </w:r>
            <w:r w:rsidR="003175D5" w:rsidRPr="00A54784">
              <w:rPr>
                <w:rFonts w:cs="Times New Roman"/>
                <w:sz w:val="22"/>
              </w:rPr>
              <w:t>і</w:t>
            </w:r>
            <w:r w:rsidRPr="00A54784">
              <w:rPr>
                <w:rFonts w:cs="Times New Roman"/>
                <w:sz w:val="22"/>
              </w:rPr>
              <w:t xml:space="preserve"> значен</w:t>
            </w:r>
            <w:r w:rsidR="003175D5" w:rsidRPr="00A54784">
              <w:rPr>
                <w:rFonts w:cs="Times New Roman"/>
                <w:sz w:val="22"/>
              </w:rPr>
              <w:t>ня</w:t>
            </w:r>
            <w:r w:rsidRPr="00A54784">
              <w:rPr>
                <w:rFonts w:cs="Times New Roman"/>
                <w:sz w:val="22"/>
              </w:rPr>
              <w:t xml:space="preserve"> списку на </w:t>
            </w:r>
            <w:r w:rsidR="000E3C2F" w:rsidRPr="00A54784">
              <w:rPr>
                <w:rFonts w:cs="Times New Roman"/>
                <w:sz w:val="22"/>
              </w:rPr>
              <w:t xml:space="preserve">середнє арифметичне елементів списку. </w:t>
            </w:r>
          </w:p>
        </w:tc>
      </w:tr>
      <w:tr w:rsidR="00984F2C" w:rsidRPr="00A54784" w:rsidTr="00244F40">
        <w:trPr>
          <w:trHeight w:val="1881"/>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DD7EB2">
            <w:pPr>
              <w:ind w:firstLine="0"/>
              <w:rPr>
                <w:color w:val="000000"/>
                <w:sz w:val="22"/>
              </w:rPr>
            </w:pPr>
            <w:r w:rsidRPr="00A54784">
              <w:rPr>
                <w:color w:val="000000"/>
                <w:sz w:val="22"/>
              </w:rPr>
              <w:t xml:space="preserve">1.2. </w:t>
            </w:r>
            <w:r w:rsidR="00D86ADE" w:rsidRPr="00A54784">
              <w:rPr>
                <w:color w:val="000000"/>
                <w:sz w:val="22"/>
              </w:rPr>
              <w:t>Написати код, що моделює роботу сортувального вузла на залізниці</w:t>
            </w:r>
            <w:r w:rsidR="00680FC0" w:rsidRPr="00A54784">
              <w:rPr>
                <w:color w:val="000000"/>
                <w:sz w:val="22"/>
              </w:rPr>
              <w:t xml:space="preserve"> в процесі формування складу потягу</w:t>
            </w:r>
            <w:r w:rsidR="00D86ADE" w:rsidRPr="00A54784">
              <w:rPr>
                <w:color w:val="000000"/>
                <w:sz w:val="22"/>
              </w:rPr>
              <w:t xml:space="preserve">. </w:t>
            </w:r>
            <w:r w:rsidR="00972FA7" w:rsidRPr="00A54784">
              <w:rPr>
                <w:color w:val="000000"/>
                <w:sz w:val="22"/>
              </w:rPr>
              <w:t>На сортувальному вузлі форму</w:t>
            </w:r>
            <w:r w:rsidR="004E5FFB" w:rsidRPr="00A54784">
              <w:rPr>
                <w:color w:val="000000"/>
                <w:sz w:val="22"/>
              </w:rPr>
              <w:t>ються</w:t>
            </w:r>
            <w:r w:rsidR="00972FA7" w:rsidRPr="00A54784">
              <w:rPr>
                <w:color w:val="000000"/>
                <w:sz w:val="22"/>
              </w:rPr>
              <w:t xml:space="preserve"> потяг</w:t>
            </w:r>
            <w:r w:rsidR="004E5FFB" w:rsidRPr="00A54784">
              <w:rPr>
                <w:color w:val="000000"/>
                <w:sz w:val="22"/>
              </w:rPr>
              <w:t xml:space="preserve">и. </w:t>
            </w:r>
            <w:r w:rsidR="00680FC0" w:rsidRPr="00A54784">
              <w:rPr>
                <w:color w:val="000000"/>
                <w:sz w:val="22"/>
              </w:rPr>
              <w:t xml:space="preserve">Нехай існує два типи вагонів. </w:t>
            </w:r>
            <w:r w:rsidR="004E5FFB" w:rsidRPr="00A54784">
              <w:rPr>
                <w:color w:val="000000"/>
                <w:sz w:val="22"/>
              </w:rPr>
              <w:t>На кожний напрямок потяг складається з вагонів одного типу.</w:t>
            </w:r>
            <w:r w:rsidR="00972FA7" w:rsidRPr="00A54784">
              <w:rPr>
                <w:color w:val="000000"/>
                <w:sz w:val="22"/>
              </w:rPr>
              <w:t xml:space="preserve"> </w:t>
            </w:r>
            <w:r w:rsidR="004E5FFB" w:rsidRPr="00A54784">
              <w:rPr>
                <w:color w:val="000000"/>
                <w:sz w:val="22"/>
              </w:rPr>
              <w:t xml:space="preserve">Відомі такі </w:t>
            </w:r>
            <w:r w:rsidR="00680FC0" w:rsidRPr="00A54784">
              <w:rPr>
                <w:color w:val="000000"/>
                <w:sz w:val="22"/>
              </w:rPr>
              <w:t>часові</w:t>
            </w:r>
            <w:r w:rsidR="004E5FFB" w:rsidRPr="00A54784">
              <w:rPr>
                <w:color w:val="000000"/>
                <w:sz w:val="22"/>
              </w:rPr>
              <w:t xml:space="preserve"> характеристики для кожного потягу: інтервали між потягами, кількість вагонів у потя</w:t>
            </w:r>
            <w:r w:rsidR="00DD7EB2">
              <w:rPr>
                <w:color w:val="000000"/>
                <w:sz w:val="22"/>
              </w:rPr>
              <w:t>гу</w:t>
            </w:r>
            <w:r w:rsidR="004E5FFB" w:rsidRPr="00A54784">
              <w:rPr>
                <w:color w:val="000000"/>
                <w:sz w:val="22"/>
              </w:rPr>
              <w:t>, тривалість причеплення вагону</w:t>
            </w:r>
            <w:r w:rsidR="00680FC0" w:rsidRPr="00A54784">
              <w:rPr>
                <w:color w:val="000000"/>
                <w:sz w:val="22"/>
              </w:rPr>
              <w:t xml:space="preserve"> до по</w:t>
            </w:r>
            <w:r w:rsidR="004E5FFB" w:rsidRPr="00A54784">
              <w:rPr>
                <w:color w:val="000000"/>
                <w:sz w:val="22"/>
              </w:rPr>
              <w:t>тягу</w:t>
            </w:r>
            <w:r w:rsidR="00680FC0" w:rsidRPr="00A54784">
              <w:rPr>
                <w:color w:val="000000"/>
                <w:sz w:val="22"/>
              </w:rPr>
              <w:t xml:space="preserve">, </w:t>
            </w:r>
            <w:r w:rsidR="004E5FFB" w:rsidRPr="00A54784">
              <w:rPr>
                <w:color w:val="000000"/>
                <w:sz w:val="22"/>
              </w:rPr>
              <w:t xml:space="preserve">тривалість огляду сформованого потягу, загальна тривалість простою </w:t>
            </w:r>
            <w:r w:rsidR="00680FC0" w:rsidRPr="00A54784">
              <w:rPr>
                <w:color w:val="000000"/>
                <w:sz w:val="22"/>
              </w:rPr>
              <w:t>потягу до його відправлення</w:t>
            </w:r>
            <w:r w:rsidR="004E5FFB" w:rsidRPr="00A54784">
              <w:rPr>
                <w:color w:val="000000"/>
                <w:sz w:val="22"/>
              </w:rPr>
              <w:t>.</w:t>
            </w:r>
            <w:r w:rsidR="00680FC0" w:rsidRPr="00A54784">
              <w:rPr>
                <w:color w:val="000000"/>
                <w:sz w:val="22"/>
              </w:rPr>
              <w:t xml:space="preserve"> Вивести на екран склад кожного потягу та сценарій виконання дій з урахування часових характеристик.</w:t>
            </w:r>
          </w:p>
        </w:tc>
      </w:tr>
      <w:tr w:rsidR="00984F2C" w:rsidRPr="00A54784" w:rsidTr="00244F40">
        <w:trPr>
          <w:trHeight w:val="1013"/>
        </w:trPr>
        <w:tc>
          <w:tcPr>
            <w:tcW w:w="1135" w:type="dxa"/>
            <w:vMerge w:val="restart"/>
          </w:tcPr>
          <w:p w:rsidR="00984F2C" w:rsidRPr="00A54784" w:rsidRDefault="00984F2C" w:rsidP="00BC4BD4">
            <w:pPr>
              <w:pStyle w:val="ad"/>
              <w:numPr>
                <w:ilvl w:val="0"/>
                <w:numId w:val="7"/>
              </w:numPr>
              <w:rPr>
                <w:sz w:val="22"/>
              </w:rPr>
            </w:pPr>
          </w:p>
        </w:tc>
        <w:tc>
          <w:tcPr>
            <w:tcW w:w="9072" w:type="dxa"/>
          </w:tcPr>
          <w:p w:rsidR="000E3C2F" w:rsidRPr="00A54784" w:rsidRDefault="00984F2C" w:rsidP="000E3C2F">
            <w:pPr>
              <w:ind w:firstLine="0"/>
              <w:rPr>
                <w:sz w:val="22"/>
              </w:rPr>
            </w:pPr>
            <w:r w:rsidRPr="00A54784">
              <w:rPr>
                <w:sz w:val="22"/>
              </w:rPr>
              <w:t xml:space="preserve">2.1 </w:t>
            </w:r>
            <w:r w:rsidR="008E1434" w:rsidRPr="00A54784">
              <w:rPr>
                <w:color w:val="000000"/>
                <w:sz w:val="22"/>
              </w:rPr>
              <w:t>Створити список парних натуральних чисел (натуральн</w:t>
            </w:r>
            <w:r w:rsidR="000E3C2F" w:rsidRPr="00A54784">
              <w:rPr>
                <w:color w:val="000000"/>
                <w:sz w:val="22"/>
              </w:rPr>
              <w:t>і</w:t>
            </w:r>
            <w:r w:rsidR="008E1434" w:rsidRPr="00A54784">
              <w:rPr>
                <w:color w:val="000000"/>
                <w:sz w:val="22"/>
              </w:rPr>
              <w:t xml:space="preserve"> числ</w:t>
            </w:r>
            <w:r w:rsidR="000E3C2F" w:rsidRPr="00A54784">
              <w:rPr>
                <w:color w:val="000000"/>
                <w:sz w:val="22"/>
              </w:rPr>
              <w:t xml:space="preserve">а </w:t>
            </w:r>
            <w:r w:rsidR="008E1434" w:rsidRPr="00A54784">
              <w:rPr>
                <w:color w:val="000000"/>
                <w:sz w:val="22"/>
              </w:rPr>
              <w:t>&gt;=1), задавши їх кількість.</w:t>
            </w:r>
            <w:r w:rsidR="00E12E2A" w:rsidRPr="00A54784">
              <w:rPr>
                <w:color w:val="000000"/>
                <w:sz w:val="22"/>
              </w:rPr>
              <w:t xml:space="preserve"> Вивести створений список.</w:t>
            </w:r>
            <w:r w:rsidR="000E3C2F" w:rsidRPr="00A54784">
              <w:rPr>
                <w:color w:val="000000"/>
                <w:sz w:val="22"/>
              </w:rPr>
              <w:t xml:space="preserve"> Виконати такі операції: </w:t>
            </w:r>
          </w:p>
          <w:p w:rsidR="000E3C2F" w:rsidRPr="00A54784" w:rsidRDefault="00E12E2A" w:rsidP="00BC4BD4">
            <w:pPr>
              <w:pStyle w:val="ad"/>
              <w:numPr>
                <w:ilvl w:val="0"/>
                <w:numId w:val="9"/>
              </w:numPr>
              <w:rPr>
                <w:sz w:val="22"/>
              </w:rPr>
            </w:pPr>
            <w:r w:rsidRPr="00A54784">
              <w:rPr>
                <w:rFonts w:cs="Times New Roman"/>
                <w:sz w:val="22"/>
              </w:rPr>
              <w:t>Д</w:t>
            </w:r>
            <w:r w:rsidR="000E3C2F" w:rsidRPr="00A54784">
              <w:rPr>
                <w:rFonts w:cs="Times New Roman"/>
                <w:sz w:val="22"/>
              </w:rPr>
              <w:t>ода</w:t>
            </w:r>
            <w:r w:rsidR="003175D5" w:rsidRPr="00A54784">
              <w:rPr>
                <w:rFonts w:cs="Times New Roman"/>
                <w:sz w:val="22"/>
              </w:rPr>
              <w:t>ти</w:t>
            </w:r>
            <w:r w:rsidR="000E3C2F" w:rsidRPr="00A54784">
              <w:rPr>
                <w:rFonts w:cs="Times New Roman"/>
                <w:sz w:val="22"/>
              </w:rPr>
              <w:t xml:space="preserve"> елемент</w:t>
            </w:r>
            <w:r w:rsidR="003175D5" w:rsidRPr="00A54784">
              <w:rPr>
                <w:rFonts w:cs="Times New Roman"/>
                <w:sz w:val="22"/>
              </w:rPr>
              <w:t>и</w:t>
            </w:r>
            <w:r w:rsidR="000E3C2F" w:rsidRPr="00A54784">
              <w:rPr>
                <w:rFonts w:cs="Times New Roman"/>
                <w:sz w:val="22"/>
              </w:rPr>
              <w:t xml:space="preserve"> на початок списку. Кількість доданих елементів задається;</w:t>
            </w:r>
          </w:p>
          <w:p w:rsidR="000E3C2F" w:rsidRPr="00A54784" w:rsidRDefault="003175D5" w:rsidP="00BC4BD4">
            <w:pPr>
              <w:pStyle w:val="ad"/>
              <w:numPr>
                <w:ilvl w:val="0"/>
                <w:numId w:val="9"/>
              </w:numPr>
              <w:rPr>
                <w:sz w:val="22"/>
              </w:rPr>
            </w:pPr>
            <w:r w:rsidRPr="00A54784">
              <w:rPr>
                <w:rFonts w:cs="Times New Roman"/>
                <w:sz w:val="22"/>
              </w:rPr>
              <w:t xml:space="preserve">Здійснити </w:t>
            </w:r>
            <w:r w:rsidR="000E3C2F" w:rsidRPr="00A54784">
              <w:rPr>
                <w:rFonts w:cs="Times New Roman"/>
                <w:sz w:val="22"/>
              </w:rPr>
              <w:t>пошук заданого елемента та визначення позиції його в списку, у випадку відсутності елемента вивести відповідне повідомлення;</w:t>
            </w:r>
          </w:p>
          <w:p w:rsidR="00984F2C" w:rsidRPr="00A54784" w:rsidRDefault="00521D73" w:rsidP="00BC4BD4">
            <w:pPr>
              <w:pStyle w:val="ad"/>
              <w:numPr>
                <w:ilvl w:val="0"/>
                <w:numId w:val="9"/>
              </w:numPr>
              <w:rPr>
                <w:sz w:val="22"/>
              </w:rPr>
            </w:pPr>
            <w:r w:rsidRPr="00A54784">
              <w:rPr>
                <w:rFonts w:cs="Times New Roman"/>
                <w:sz w:val="22"/>
              </w:rPr>
              <w:t>підраху</w:t>
            </w:r>
            <w:r w:rsidR="003175D5" w:rsidRPr="00A54784">
              <w:rPr>
                <w:rFonts w:cs="Times New Roman"/>
                <w:sz w:val="22"/>
              </w:rPr>
              <w:t>вати</w:t>
            </w:r>
            <w:r w:rsidRPr="00A54784">
              <w:rPr>
                <w:rFonts w:cs="Times New Roman"/>
                <w:sz w:val="22"/>
              </w:rPr>
              <w:t xml:space="preserve"> кільк</w:t>
            </w:r>
            <w:r w:rsidR="003175D5" w:rsidRPr="00A54784">
              <w:rPr>
                <w:rFonts w:cs="Times New Roman"/>
                <w:sz w:val="22"/>
              </w:rPr>
              <w:t>ість</w:t>
            </w:r>
            <w:r w:rsidRPr="00A54784">
              <w:rPr>
                <w:rFonts w:cs="Times New Roman"/>
                <w:sz w:val="22"/>
              </w:rPr>
              <w:t xml:space="preserve"> елементів, значення яких в заданому діапазоні. </w:t>
            </w:r>
          </w:p>
        </w:tc>
      </w:tr>
      <w:tr w:rsidR="00984F2C" w:rsidRPr="00A54784" w:rsidTr="00244F40">
        <w:trPr>
          <w:trHeight w:val="112"/>
        </w:trPr>
        <w:tc>
          <w:tcPr>
            <w:tcW w:w="1135" w:type="dxa"/>
            <w:vMerge/>
          </w:tcPr>
          <w:p w:rsidR="00984F2C" w:rsidRPr="00A54784" w:rsidRDefault="00984F2C" w:rsidP="00BC4BD4">
            <w:pPr>
              <w:pStyle w:val="ad"/>
              <w:numPr>
                <w:ilvl w:val="0"/>
                <w:numId w:val="7"/>
              </w:numPr>
              <w:rPr>
                <w:sz w:val="22"/>
              </w:rPr>
            </w:pPr>
          </w:p>
        </w:tc>
        <w:tc>
          <w:tcPr>
            <w:tcW w:w="9072" w:type="dxa"/>
          </w:tcPr>
          <w:p w:rsidR="0088523A" w:rsidRPr="00A54784" w:rsidRDefault="00984F2C" w:rsidP="00090FEC">
            <w:pPr>
              <w:ind w:firstLine="0"/>
              <w:rPr>
                <w:color w:val="0000CC"/>
                <w:sz w:val="22"/>
              </w:rPr>
            </w:pPr>
            <w:r w:rsidRPr="00A54784">
              <w:rPr>
                <w:sz w:val="22"/>
              </w:rPr>
              <w:t xml:space="preserve">2.2 </w:t>
            </w:r>
            <w:r w:rsidR="00680FC0" w:rsidRPr="00A54784">
              <w:rPr>
                <w:sz w:val="22"/>
              </w:rPr>
              <w:t xml:space="preserve">Написати код, що моделює роботу </w:t>
            </w:r>
            <w:r w:rsidR="00F95A42" w:rsidRPr="00A54784">
              <w:rPr>
                <w:sz w:val="22"/>
              </w:rPr>
              <w:t>планувальника процесів в операційні системі. Нові процеси знаходяться у вхідній черзі і очікують звільнення ресурсу — адресного простору основної пам'яті. Готові до виконання процеси розташовуються в основній пам'яті і зв'язані чергою готових процесів. Процеси в цій черзі чекають на отримання процесорного часу. Процес у стані чекання завершення операції введення/виведення знаходиться в одній з черг до пристроїв уведення/виведення. Під час виконання вказівник процесу мігрує між різними чергами під управлінням програми-планувальник, яка вирішує, який із процесів, що знаходяться в черзі готових процесів, повинен бути переданий на виконання CPU. Вивести на екран черги процесів та сценарій їх міграції.</w:t>
            </w:r>
            <w:r w:rsidR="00F95A42" w:rsidRPr="00A54784">
              <w:rPr>
                <w:color w:val="000000"/>
                <w:sz w:val="22"/>
              </w:rPr>
              <w:t xml:space="preserve"> </w:t>
            </w:r>
          </w:p>
        </w:tc>
      </w:tr>
      <w:tr w:rsidR="00984F2C" w:rsidRPr="00A54784" w:rsidTr="00244F40">
        <w:trPr>
          <w:trHeight w:val="232"/>
        </w:trPr>
        <w:tc>
          <w:tcPr>
            <w:tcW w:w="1135" w:type="dxa"/>
            <w:vMerge w:val="restart"/>
          </w:tcPr>
          <w:p w:rsidR="00984F2C" w:rsidRPr="00A54784" w:rsidRDefault="00984F2C" w:rsidP="00BC4BD4">
            <w:pPr>
              <w:pStyle w:val="ad"/>
              <w:numPr>
                <w:ilvl w:val="0"/>
                <w:numId w:val="7"/>
              </w:numPr>
              <w:rPr>
                <w:sz w:val="22"/>
              </w:rPr>
            </w:pPr>
          </w:p>
        </w:tc>
        <w:tc>
          <w:tcPr>
            <w:tcW w:w="9072" w:type="dxa"/>
          </w:tcPr>
          <w:p w:rsidR="00521D73" w:rsidRPr="00A54784" w:rsidRDefault="00984F2C" w:rsidP="00521D73">
            <w:pPr>
              <w:ind w:firstLine="0"/>
              <w:rPr>
                <w:sz w:val="22"/>
              </w:rPr>
            </w:pPr>
            <w:r w:rsidRPr="00A54784">
              <w:rPr>
                <w:sz w:val="22"/>
              </w:rPr>
              <w:t xml:space="preserve">3.1. </w:t>
            </w:r>
            <w:r w:rsidR="00A876A9" w:rsidRPr="00A54784">
              <w:rPr>
                <w:color w:val="000000"/>
                <w:sz w:val="22"/>
              </w:rPr>
              <w:t>Створити список непарних натуральних чисел (натуральн</w:t>
            </w:r>
            <w:r w:rsidR="00F10C21" w:rsidRPr="00A54784">
              <w:rPr>
                <w:color w:val="000000"/>
                <w:sz w:val="22"/>
              </w:rPr>
              <w:t>і</w:t>
            </w:r>
            <w:r w:rsidR="00A876A9" w:rsidRPr="00A54784">
              <w:rPr>
                <w:color w:val="000000"/>
                <w:sz w:val="22"/>
              </w:rPr>
              <w:t xml:space="preserve"> числ</w:t>
            </w:r>
            <w:r w:rsidR="00F10C21" w:rsidRPr="00A54784">
              <w:rPr>
                <w:color w:val="000000"/>
                <w:sz w:val="22"/>
              </w:rPr>
              <w:t xml:space="preserve">а </w:t>
            </w:r>
            <w:r w:rsidR="00A876A9" w:rsidRPr="00A54784">
              <w:rPr>
                <w:color w:val="000000"/>
                <w:sz w:val="22"/>
              </w:rPr>
              <w:t>&gt;=1), задавши їх кількість.</w:t>
            </w:r>
            <w:r w:rsidR="00521D73" w:rsidRPr="00A54784">
              <w:rPr>
                <w:color w:val="000000"/>
                <w:sz w:val="22"/>
              </w:rPr>
              <w:t xml:space="preserve"> </w:t>
            </w:r>
            <w:r w:rsidR="00E12E2A" w:rsidRPr="00A54784">
              <w:rPr>
                <w:color w:val="000000"/>
                <w:sz w:val="22"/>
              </w:rPr>
              <w:t xml:space="preserve">Вивести створений список. </w:t>
            </w:r>
            <w:r w:rsidR="00521D73" w:rsidRPr="00A54784">
              <w:rPr>
                <w:color w:val="000000"/>
                <w:sz w:val="22"/>
              </w:rPr>
              <w:t xml:space="preserve">Виконати такі операції: </w:t>
            </w:r>
          </w:p>
          <w:p w:rsidR="00521D73" w:rsidRPr="00A54784" w:rsidRDefault="00521D73" w:rsidP="00BC4BD4">
            <w:pPr>
              <w:pStyle w:val="ad"/>
              <w:numPr>
                <w:ilvl w:val="0"/>
                <w:numId w:val="10"/>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кінець списку. Кількість доданих елементів задається;</w:t>
            </w:r>
          </w:p>
          <w:p w:rsidR="00521D73" w:rsidRPr="00A54784" w:rsidRDefault="00521D73" w:rsidP="00BC4BD4">
            <w:pPr>
              <w:pStyle w:val="ad"/>
              <w:numPr>
                <w:ilvl w:val="0"/>
                <w:numId w:val="10"/>
              </w:numPr>
              <w:rPr>
                <w:sz w:val="22"/>
              </w:rPr>
            </w:pPr>
            <w:r w:rsidRPr="00A54784">
              <w:rPr>
                <w:sz w:val="22"/>
              </w:rPr>
              <w:t>інвертува</w:t>
            </w:r>
            <w:r w:rsidR="003175D5" w:rsidRPr="00A54784">
              <w:rPr>
                <w:sz w:val="22"/>
              </w:rPr>
              <w:t>ти</w:t>
            </w:r>
            <w:r w:rsidRPr="00A54784">
              <w:rPr>
                <w:sz w:val="22"/>
              </w:rPr>
              <w:t xml:space="preserve"> спис</w:t>
            </w:r>
            <w:r w:rsidR="003175D5" w:rsidRPr="00A54784">
              <w:rPr>
                <w:sz w:val="22"/>
              </w:rPr>
              <w:t>ок</w:t>
            </w:r>
            <w:r w:rsidRPr="00A54784">
              <w:rPr>
                <w:sz w:val="22"/>
              </w:rPr>
              <w:t xml:space="preserve"> із заданої позиції до кінця (до заданої позиції) списку;</w:t>
            </w:r>
          </w:p>
          <w:p w:rsidR="00984F2C" w:rsidRPr="00A54784" w:rsidRDefault="003175D5" w:rsidP="00BC4BD4">
            <w:pPr>
              <w:pStyle w:val="ad"/>
              <w:numPr>
                <w:ilvl w:val="0"/>
                <w:numId w:val="10"/>
              </w:numPr>
              <w:rPr>
                <w:sz w:val="22"/>
              </w:rPr>
            </w:pPr>
            <w:r w:rsidRPr="00A54784">
              <w:rPr>
                <w:sz w:val="22"/>
              </w:rPr>
              <w:t>с</w:t>
            </w:r>
            <w:r w:rsidR="00521D73" w:rsidRPr="00A54784">
              <w:rPr>
                <w:sz w:val="22"/>
              </w:rPr>
              <w:t>формува</w:t>
            </w:r>
            <w:r w:rsidRPr="00A54784">
              <w:rPr>
                <w:sz w:val="22"/>
              </w:rPr>
              <w:t>ти</w:t>
            </w:r>
            <w:r w:rsidR="00521D73" w:rsidRPr="00A54784">
              <w:rPr>
                <w:sz w:val="22"/>
              </w:rPr>
              <w:t xml:space="preserve"> нов</w:t>
            </w:r>
            <w:r w:rsidRPr="00A54784">
              <w:rPr>
                <w:sz w:val="22"/>
              </w:rPr>
              <w:t>ий</w:t>
            </w:r>
            <w:r w:rsidR="00521D73" w:rsidRPr="00A54784">
              <w:rPr>
                <w:sz w:val="22"/>
              </w:rPr>
              <w:t xml:space="preserve"> спис</w:t>
            </w:r>
            <w:r w:rsidRPr="00A54784">
              <w:rPr>
                <w:sz w:val="22"/>
              </w:rPr>
              <w:t>ок</w:t>
            </w:r>
            <w:r w:rsidR="00521D73" w:rsidRPr="00A54784">
              <w:rPr>
                <w:sz w:val="22"/>
              </w:rPr>
              <w:t xml:space="preserve"> із елементів</w:t>
            </w:r>
            <w:r w:rsidR="009E016D" w:rsidRPr="00A54784">
              <w:rPr>
                <w:sz w:val="22"/>
              </w:rPr>
              <w:t>, які є квадратами чисел вх</w:t>
            </w:r>
            <w:r w:rsidR="00521D73" w:rsidRPr="00A54784">
              <w:rPr>
                <w:sz w:val="22"/>
              </w:rPr>
              <w:t>ідного списку</w:t>
            </w:r>
            <w:r w:rsidR="009E016D" w:rsidRPr="00A54784">
              <w:rPr>
                <w:sz w:val="22"/>
              </w:rPr>
              <w:t>.</w:t>
            </w:r>
          </w:p>
        </w:tc>
      </w:tr>
      <w:tr w:rsidR="00984F2C" w:rsidRPr="00A54784" w:rsidTr="00244F40">
        <w:trPr>
          <w:trHeight w:val="2487"/>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2615D6">
            <w:pPr>
              <w:ind w:firstLine="0"/>
              <w:rPr>
                <w:sz w:val="22"/>
              </w:rPr>
            </w:pPr>
            <w:r w:rsidRPr="00A54784">
              <w:rPr>
                <w:sz w:val="22"/>
              </w:rPr>
              <w:t xml:space="preserve">3.2 </w:t>
            </w:r>
            <w:r w:rsidR="00F95A42" w:rsidRPr="00A54784">
              <w:rPr>
                <w:sz w:val="22"/>
              </w:rPr>
              <w:t xml:space="preserve">Написати код, що моделює </w:t>
            </w:r>
            <w:r w:rsidR="006173B9" w:rsidRPr="00A54784">
              <w:rPr>
                <w:sz w:val="22"/>
              </w:rPr>
              <w:t>процес здачі усних іспитів в ЗВО в режимі real time. Студенти, що допущені на іспит, сформовані у список. В процесі проходження іспиту екзаменатор викликає перших двох студентів зі списку, які отримують запитання. Поки один студент спілкується з екзаменатором, другий готовить письмову відповідь, Екзаменатор задає по два запитання, відповідь на які мають дати студенти. Після спілкування з двома студентами тривалістю m хвилин</w:t>
            </w:r>
            <w:r w:rsidR="002615D6" w:rsidRPr="00A54784">
              <w:rPr>
                <w:sz w:val="22"/>
              </w:rPr>
              <w:t xml:space="preserve">, до екзаменатора викликають наступні два студента. Якщо відповіді студентів не зараховуються, то формується новий список студентів на перездачу. Вивести на екран списки студентів, які здали іспит та список тих, кому призначена перездача. Студентів можна ідентифікувати порядковими номерами. </w:t>
            </w:r>
          </w:p>
        </w:tc>
      </w:tr>
      <w:tr w:rsidR="00984F2C" w:rsidRPr="00A54784" w:rsidTr="00244F40">
        <w:trPr>
          <w:trHeight w:val="185"/>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A876A9">
            <w:pPr>
              <w:ind w:firstLine="0"/>
              <w:rPr>
                <w:color w:val="000000"/>
                <w:sz w:val="22"/>
              </w:rPr>
            </w:pPr>
            <w:r w:rsidRPr="00A54784">
              <w:rPr>
                <w:sz w:val="22"/>
              </w:rPr>
              <w:t xml:space="preserve">4.1 </w:t>
            </w:r>
            <w:r w:rsidR="00A876A9" w:rsidRPr="00A54784">
              <w:rPr>
                <w:color w:val="000000"/>
                <w:sz w:val="22"/>
              </w:rPr>
              <w:t>Створити список факторіалів цілих чисел, задавши їх кількість.</w:t>
            </w:r>
            <w:r w:rsidR="009E016D" w:rsidRPr="00A54784">
              <w:rPr>
                <w:color w:val="000000"/>
                <w:sz w:val="22"/>
              </w:rPr>
              <w:t xml:space="preserve"> </w:t>
            </w:r>
            <w:r w:rsidR="00E12E2A" w:rsidRPr="00A54784">
              <w:rPr>
                <w:color w:val="000000"/>
                <w:sz w:val="22"/>
              </w:rPr>
              <w:t xml:space="preserve">Вивести створений список. </w:t>
            </w:r>
            <w:r w:rsidR="009E016D" w:rsidRPr="00A54784">
              <w:rPr>
                <w:color w:val="000000"/>
                <w:sz w:val="22"/>
              </w:rPr>
              <w:t>Виконати такі операції:</w:t>
            </w:r>
          </w:p>
          <w:p w:rsidR="009E016D" w:rsidRPr="00A54784" w:rsidRDefault="003175D5" w:rsidP="00BC4BD4">
            <w:pPr>
              <w:pStyle w:val="ad"/>
              <w:numPr>
                <w:ilvl w:val="0"/>
                <w:numId w:val="11"/>
              </w:numPr>
              <w:rPr>
                <w:sz w:val="22"/>
              </w:rPr>
            </w:pPr>
            <w:r w:rsidRPr="00A54784">
              <w:rPr>
                <w:sz w:val="22"/>
              </w:rPr>
              <w:t>Здійснити п</w:t>
            </w:r>
            <w:r w:rsidR="009E016D" w:rsidRPr="00A54784">
              <w:rPr>
                <w:sz w:val="22"/>
              </w:rPr>
              <w:t>ошук максимального та мінімального елементів списку;</w:t>
            </w:r>
          </w:p>
          <w:p w:rsidR="009E016D" w:rsidRPr="00A54784" w:rsidRDefault="009E016D" w:rsidP="00BC4BD4">
            <w:pPr>
              <w:pStyle w:val="ad"/>
              <w:numPr>
                <w:ilvl w:val="0"/>
                <w:numId w:val="11"/>
              </w:numPr>
              <w:rPr>
                <w:sz w:val="22"/>
              </w:rPr>
            </w:pPr>
            <w:r w:rsidRPr="00A54784">
              <w:rPr>
                <w:rFonts w:cs="Times New Roman"/>
                <w:sz w:val="22"/>
              </w:rPr>
              <w:t>дода</w:t>
            </w:r>
            <w:r w:rsidR="003175D5" w:rsidRPr="00A54784">
              <w:rPr>
                <w:rFonts w:cs="Times New Roman"/>
                <w:sz w:val="22"/>
              </w:rPr>
              <w:t>ти</w:t>
            </w:r>
            <w:r w:rsidRPr="00A54784">
              <w:rPr>
                <w:rFonts w:cs="Times New Roman"/>
                <w:sz w:val="22"/>
              </w:rPr>
              <w:t xml:space="preserve"> нов</w:t>
            </w:r>
            <w:r w:rsidR="003175D5" w:rsidRPr="00A54784">
              <w:rPr>
                <w:rFonts w:cs="Times New Roman"/>
                <w:sz w:val="22"/>
              </w:rPr>
              <w:t>і</w:t>
            </w:r>
            <w:r w:rsidRPr="00A54784">
              <w:rPr>
                <w:rFonts w:cs="Times New Roman"/>
                <w:sz w:val="22"/>
              </w:rPr>
              <w:t xml:space="preserve"> елемент</w:t>
            </w:r>
            <w:r w:rsidR="003175D5" w:rsidRPr="00A54784">
              <w:rPr>
                <w:rFonts w:cs="Times New Roman"/>
                <w:sz w:val="22"/>
              </w:rPr>
              <w:t>и</w:t>
            </w:r>
            <w:r w:rsidRPr="00A54784">
              <w:rPr>
                <w:rFonts w:cs="Times New Roman"/>
                <w:sz w:val="22"/>
              </w:rPr>
              <w:t xml:space="preserve"> в список між максимальним і мінімальним. Кількість доданих елементів задавати;</w:t>
            </w:r>
          </w:p>
          <w:p w:rsidR="009E016D" w:rsidRPr="00A54784" w:rsidRDefault="009E016D" w:rsidP="00BC4BD4">
            <w:pPr>
              <w:pStyle w:val="ad"/>
              <w:numPr>
                <w:ilvl w:val="0"/>
                <w:numId w:val="11"/>
              </w:numPr>
              <w:rPr>
                <w:sz w:val="22"/>
              </w:rPr>
            </w:pPr>
            <w:r w:rsidRPr="00A54784">
              <w:rPr>
                <w:sz w:val="22"/>
              </w:rPr>
              <w:t>Визначити суму доданих елементів.</w:t>
            </w:r>
          </w:p>
        </w:tc>
      </w:tr>
      <w:tr w:rsidR="00984F2C" w:rsidRPr="00A54784" w:rsidTr="00161F03">
        <w:trPr>
          <w:trHeight w:val="2388"/>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C327D2">
            <w:pPr>
              <w:ind w:firstLine="0"/>
              <w:rPr>
                <w:sz w:val="22"/>
              </w:rPr>
            </w:pPr>
            <w:r w:rsidRPr="00A54784">
              <w:rPr>
                <w:sz w:val="22"/>
              </w:rPr>
              <w:t xml:space="preserve">4.2 </w:t>
            </w:r>
            <w:r w:rsidR="002615D6" w:rsidRPr="00A54784">
              <w:rPr>
                <w:sz w:val="22"/>
              </w:rPr>
              <w:t>Написати код, що моделює процес обслуговування пацієнтів у сімейного лікаря. Для доступу до лікаря створений список пацієнтів</w:t>
            </w:r>
            <w:r w:rsidR="00AF17AF" w:rsidRPr="00A54784">
              <w:rPr>
                <w:sz w:val="22"/>
              </w:rPr>
              <w:t>, які ідентифікуються порядковими номерами</w:t>
            </w:r>
            <w:r w:rsidR="002615D6" w:rsidRPr="00A54784">
              <w:rPr>
                <w:sz w:val="22"/>
              </w:rPr>
              <w:t xml:space="preserve">. </w:t>
            </w:r>
            <w:r w:rsidR="00AF17AF" w:rsidRPr="00A54784">
              <w:rPr>
                <w:sz w:val="22"/>
              </w:rPr>
              <w:t>Д</w:t>
            </w:r>
            <w:r w:rsidR="002615D6" w:rsidRPr="00A54784">
              <w:rPr>
                <w:sz w:val="22"/>
              </w:rPr>
              <w:t>о лікаря заходить пацієнт</w:t>
            </w:r>
            <w:r w:rsidR="00AF17AF" w:rsidRPr="00A54784">
              <w:rPr>
                <w:sz w:val="22"/>
              </w:rPr>
              <w:t>, який може перебувати у нього певний час. Якщо лікар підозрює у</w:t>
            </w:r>
            <w:r w:rsidR="00A54784" w:rsidRPr="00A54784">
              <w:rPr>
                <w:sz w:val="22"/>
              </w:rPr>
              <w:t xml:space="preserve"> </w:t>
            </w:r>
            <w:r w:rsidR="00AF17AF" w:rsidRPr="00A54784">
              <w:rPr>
                <w:sz w:val="22"/>
              </w:rPr>
              <w:t xml:space="preserve">пацієнта коронавірус, він видає направлення в лабораторію і пацієнт уходить. Якщо стан у пацієнта важкий, лікар викликає «швидку» і вона відвозить пацієнта у лікарню. Якщо симптоми у </w:t>
            </w:r>
            <w:r w:rsidR="00A54784" w:rsidRPr="00A54784">
              <w:rPr>
                <w:sz w:val="22"/>
              </w:rPr>
              <w:t>пацієнта</w:t>
            </w:r>
            <w:r w:rsidR="00AF17AF" w:rsidRPr="00A54784">
              <w:rPr>
                <w:sz w:val="22"/>
              </w:rPr>
              <w:t xml:space="preserve"> не викликають підозри</w:t>
            </w:r>
            <w:r w:rsidR="00A54784" w:rsidRPr="00A54784">
              <w:rPr>
                <w:sz w:val="22"/>
              </w:rPr>
              <w:t xml:space="preserve"> </w:t>
            </w:r>
            <w:r w:rsidR="00AF17AF" w:rsidRPr="00A54784">
              <w:rPr>
                <w:sz w:val="22"/>
              </w:rPr>
              <w:t>на коронаврус, але були контакти із інфікованими, то пацієнт йде на самоізоляцію.</w:t>
            </w:r>
            <w:r w:rsidR="00C327D2" w:rsidRPr="00A54784">
              <w:rPr>
                <w:sz w:val="22"/>
              </w:rPr>
              <w:t xml:space="preserve"> Вивести на екран списки пацієнтів, яким </w:t>
            </w:r>
            <w:r w:rsidR="00A54784" w:rsidRPr="00A54784">
              <w:rPr>
                <w:sz w:val="22"/>
              </w:rPr>
              <w:t>рекомендована</w:t>
            </w:r>
            <w:r w:rsidR="00C327D2" w:rsidRPr="00A54784">
              <w:rPr>
                <w:sz w:val="22"/>
              </w:rPr>
              <w:t xml:space="preserve"> самоізоляція і вписаний лікарняний, які направлені на аналіз без лікарняного, яких відвезли і лікарню, яких не обслужили через закінчення часу прийому у лікаря.</w:t>
            </w:r>
            <w:r w:rsidR="00AF17AF" w:rsidRPr="00A54784">
              <w:rPr>
                <w:sz w:val="22"/>
              </w:rPr>
              <w:t xml:space="preserve">  </w:t>
            </w:r>
          </w:p>
        </w:tc>
      </w:tr>
      <w:tr w:rsidR="00984F2C" w:rsidRPr="00A54784" w:rsidTr="00161F03">
        <w:trPr>
          <w:trHeight w:val="1556"/>
        </w:trPr>
        <w:tc>
          <w:tcPr>
            <w:tcW w:w="1135" w:type="dxa"/>
            <w:vMerge w:val="restart"/>
          </w:tcPr>
          <w:p w:rsidR="00984F2C" w:rsidRPr="00A54784" w:rsidRDefault="00984F2C" w:rsidP="00BC4BD4">
            <w:pPr>
              <w:pStyle w:val="ad"/>
              <w:numPr>
                <w:ilvl w:val="0"/>
                <w:numId w:val="7"/>
              </w:numPr>
              <w:rPr>
                <w:sz w:val="22"/>
              </w:rPr>
            </w:pPr>
          </w:p>
        </w:tc>
        <w:tc>
          <w:tcPr>
            <w:tcW w:w="9072" w:type="dxa"/>
          </w:tcPr>
          <w:p w:rsidR="009E016D" w:rsidRPr="00A54784" w:rsidRDefault="00984F2C" w:rsidP="009E016D">
            <w:pPr>
              <w:ind w:firstLine="0"/>
              <w:rPr>
                <w:color w:val="000000"/>
                <w:sz w:val="22"/>
              </w:rPr>
            </w:pPr>
            <w:r w:rsidRPr="00A54784">
              <w:rPr>
                <w:color w:val="000000"/>
                <w:sz w:val="22"/>
              </w:rPr>
              <w:t xml:space="preserve">5.1 </w:t>
            </w:r>
            <w:r w:rsidR="00A876A9" w:rsidRPr="00A54784">
              <w:rPr>
                <w:color w:val="000000"/>
                <w:sz w:val="22"/>
              </w:rPr>
              <w:t>Створити список чисел, що є степенями двійки, задавши їх кількість</w:t>
            </w:r>
            <w:r w:rsidR="009E016D" w:rsidRPr="00A54784">
              <w:rPr>
                <w:color w:val="000000"/>
                <w:sz w:val="22"/>
              </w:rPr>
              <w:t xml:space="preserve">. </w:t>
            </w:r>
            <w:r w:rsidR="00E12E2A" w:rsidRPr="00A54784">
              <w:rPr>
                <w:color w:val="000000"/>
                <w:sz w:val="22"/>
              </w:rPr>
              <w:t xml:space="preserve">Вивести створений список. </w:t>
            </w:r>
            <w:r w:rsidR="009E016D" w:rsidRPr="00A54784">
              <w:rPr>
                <w:color w:val="000000"/>
                <w:sz w:val="22"/>
              </w:rPr>
              <w:t>Виконати такі операції:</w:t>
            </w:r>
          </w:p>
          <w:p w:rsidR="009E016D" w:rsidRPr="00A54784" w:rsidRDefault="009E016D" w:rsidP="00BC4BD4">
            <w:pPr>
              <w:pStyle w:val="ad"/>
              <w:numPr>
                <w:ilvl w:val="0"/>
                <w:numId w:val="12"/>
              </w:numPr>
              <w:rPr>
                <w:sz w:val="22"/>
              </w:rPr>
            </w:pPr>
            <w:r w:rsidRPr="00A54784">
              <w:rPr>
                <w:sz w:val="22"/>
              </w:rPr>
              <w:t xml:space="preserve">Видалити із списку усі елементи, які </w:t>
            </w:r>
            <w:r w:rsidR="00E12E2A" w:rsidRPr="00A54784">
              <w:rPr>
                <w:sz w:val="22"/>
              </w:rPr>
              <w:t>знаходяться парних позиціях</w:t>
            </w:r>
            <w:r w:rsidRPr="00A54784">
              <w:rPr>
                <w:sz w:val="22"/>
              </w:rPr>
              <w:t>;</w:t>
            </w:r>
          </w:p>
          <w:p w:rsidR="00E12E2A" w:rsidRPr="00A54784" w:rsidRDefault="00E12E2A" w:rsidP="00BC4BD4">
            <w:pPr>
              <w:pStyle w:val="ad"/>
              <w:numPr>
                <w:ilvl w:val="0"/>
                <w:numId w:val="12"/>
              </w:numPr>
              <w:rPr>
                <w:sz w:val="22"/>
              </w:rPr>
            </w:pPr>
            <w:r w:rsidRPr="00A54784">
              <w:rPr>
                <w:sz w:val="22"/>
              </w:rPr>
              <w:t>Інвертувати список, починаючи із заданої позиції;</w:t>
            </w:r>
          </w:p>
          <w:p w:rsidR="00984F2C" w:rsidRPr="00A54784" w:rsidRDefault="007C6C0E" w:rsidP="00BC4BD4">
            <w:pPr>
              <w:pStyle w:val="ad"/>
              <w:numPr>
                <w:ilvl w:val="0"/>
                <w:numId w:val="12"/>
              </w:numPr>
              <w:rPr>
                <w:sz w:val="22"/>
              </w:rPr>
            </w:pPr>
            <w:r w:rsidRPr="00A54784">
              <w:rPr>
                <w:sz w:val="22"/>
              </w:rPr>
              <w:t>Знайти суму елементів на непарних позиціях списку.</w:t>
            </w:r>
            <w:r w:rsidR="00E12E2A" w:rsidRPr="00A54784">
              <w:rPr>
                <w:sz w:val="22"/>
              </w:rPr>
              <w:t xml:space="preserve"> </w:t>
            </w:r>
          </w:p>
        </w:tc>
      </w:tr>
      <w:tr w:rsidR="00984F2C" w:rsidRPr="00A54784" w:rsidTr="00161F03">
        <w:trPr>
          <w:trHeight w:val="1505"/>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4A5C9C">
            <w:pPr>
              <w:ind w:firstLine="0"/>
              <w:rPr>
                <w:sz w:val="22"/>
              </w:rPr>
            </w:pPr>
            <w:r w:rsidRPr="00A54784">
              <w:rPr>
                <w:sz w:val="22"/>
              </w:rPr>
              <w:t xml:space="preserve">5.2 </w:t>
            </w:r>
            <w:r w:rsidR="00C327D2" w:rsidRPr="00A54784">
              <w:rPr>
                <w:sz w:val="22"/>
              </w:rPr>
              <w:t>Написати код, що моделює процес обслуговування покупців в касі магазину.</w:t>
            </w:r>
            <w:r w:rsidR="004A5C9C" w:rsidRPr="00A54784">
              <w:rPr>
                <w:sz w:val="22"/>
              </w:rPr>
              <w:t xml:space="preserve"> Сформувати список покупців (можна задати їх цифрові ідентифікатори).</w:t>
            </w:r>
            <w:r w:rsidR="00C327D2" w:rsidRPr="00A54784">
              <w:rPr>
                <w:sz w:val="22"/>
              </w:rPr>
              <w:t xml:space="preserve"> </w:t>
            </w:r>
            <w:r w:rsidR="004A5C9C" w:rsidRPr="00A54784">
              <w:rPr>
                <w:sz w:val="22"/>
              </w:rPr>
              <w:t>Відомий час обслуговування касиром кожного покупця. Визначити час перебування кожного покупця у черзі, а також номер покупця, обслуговування якого потребує найменше часу.</w:t>
            </w:r>
            <w:r w:rsidR="00C327D2" w:rsidRPr="00A54784">
              <w:rPr>
                <w:sz w:val="22"/>
              </w:rPr>
              <w:t xml:space="preserve"> </w:t>
            </w:r>
            <w:r w:rsidR="004A5C9C" w:rsidRPr="00A54784">
              <w:rPr>
                <w:sz w:val="22"/>
              </w:rPr>
              <w:t>Вивести на екран сценарій процесу обслуговування (перебування у черзі) покупців.</w:t>
            </w:r>
          </w:p>
        </w:tc>
      </w:tr>
      <w:tr w:rsidR="00984F2C" w:rsidRPr="00A54784" w:rsidTr="00161F03">
        <w:trPr>
          <w:trHeight w:val="2012"/>
        </w:trPr>
        <w:tc>
          <w:tcPr>
            <w:tcW w:w="1135" w:type="dxa"/>
            <w:vMerge w:val="restart"/>
          </w:tcPr>
          <w:p w:rsidR="00984F2C" w:rsidRPr="00A54784" w:rsidRDefault="00984F2C" w:rsidP="00BC4BD4">
            <w:pPr>
              <w:pStyle w:val="ad"/>
              <w:numPr>
                <w:ilvl w:val="0"/>
                <w:numId w:val="7"/>
              </w:numPr>
              <w:rPr>
                <w:sz w:val="22"/>
              </w:rPr>
            </w:pPr>
          </w:p>
        </w:tc>
        <w:tc>
          <w:tcPr>
            <w:tcW w:w="9072" w:type="dxa"/>
          </w:tcPr>
          <w:p w:rsidR="007C6C0E" w:rsidRPr="00A54784" w:rsidRDefault="00984F2C" w:rsidP="007C6C0E">
            <w:pPr>
              <w:ind w:firstLine="0"/>
              <w:rPr>
                <w:color w:val="000000"/>
                <w:sz w:val="22"/>
              </w:rPr>
            </w:pPr>
            <w:r w:rsidRPr="00A54784">
              <w:rPr>
                <w:color w:val="000000"/>
                <w:sz w:val="22"/>
              </w:rPr>
              <w:t>6.1.</w:t>
            </w:r>
            <w:r w:rsidRPr="00A54784">
              <w:rPr>
                <w:rFonts w:cs="Times New Roman"/>
                <w:sz w:val="22"/>
              </w:rPr>
              <w:t xml:space="preserve"> </w:t>
            </w:r>
            <w:r w:rsidR="00A876A9" w:rsidRPr="00A54784">
              <w:rPr>
                <w:color w:val="000000"/>
                <w:sz w:val="22"/>
              </w:rPr>
              <w:t xml:space="preserve">Створити список </w:t>
            </w:r>
            <w:r w:rsidR="00EA0CF4" w:rsidRPr="00A54784">
              <w:rPr>
                <w:color w:val="000000"/>
                <w:sz w:val="22"/>
              </w:rPr>
              <w:t xml:space="preserve">трикутних </w:t>
            </w:r>
            <w:r w:rsidR="00A876A9" w:rsidRPr="00A54784">
              <w:rPr>
                <w:color w:val="000000"/>
                <w:sz w:val="22"/>
              </w:rPr>
              <w:t>чисел, задавши їх кількість</w:t>
            </w:r>
            <w:r w:rsidR="00EA0CF4" w:rsidRPr="00A54784">
              <w:rPr>
                <w:color w:val="000000"/>
                <w:sz w:val="22"/>
              </w:rPr>
              <w:t xml:space="preserve">. Трикутні числа складають послідовність 1, 3, 6, 10, 15, 21, 28, 36, 45, </w:t>
            </w:r>
            <w:r w:rsidR="003F68B3" w:rsidRPr="00A54784">
              <w:rPr>
                <w:color w:val="000000"/>
                <w:sz w:val="22"/>
              </w:rPr>
              <w:t>…</w:t>
            </w:r>
            <w:r w:rsidR="00EA0CF4" w:rsidRPr="00A54784">
              <w:rPr>
                <w:color w:val="000000"/>
                <w:sz w:val="22"/>
              </w:rPr>
              <w:t>.</w:t>
            </w:r>
            <w:r w:rsidR="00EB71AC" w:rsidRPr="00A54784">
              <w:rPr>
                <w:color w:val="000000"/>
                <w:sz w:val="22"/>
              </w:rPr>
              <w:t xml:space="preserve"> Формула для обчислення трикутного числа: </w:t>
            </w:r>
            <w:r w:rsidR="007E7CD9" w:rsidRPr="00A54784">
              <w:rPr>
                <w:color w:val="000000"/>
                <w:sz w:val="22"/>
              </w:rPr>
              <w:t>t</w:t>
            </w:r>
            <w:r w:rsidR="007E7CD9" w:rsidRPr="00A54784">
              <w:rPr>
                <w:color w:val="000000"/>
                <w:sz w:val="22"/>
                <w:vertAlign w:val="subscript"/>
              </w:rPr>
              <w:t>1</w:t>
            </w:r>
            <w:r w:rsidR="007E7CD9" w:rsidRPr="00A54784">
              <w:rPr>
                <w:color w:val="000000"/>
                <w:sz w:val="22"/>
              </w:rPr>
              <w:t xml:space="preserve"> = 1; t</w:t>
            </w:r>
            <w:r w:rsidR="007E7CD9" w:rsidRPr="00A54784">
              <w:rPr>
                <w:color w:val="000000"/>
                <w:sz w:val="22"/>
                <w:vertAlign w:val="subscript"/>
              </w:rPr>
              <w:t>n</w:t>
            </w:r>
            <w:r w:rsidR="007E7CD9" w:rsidRPr="00A54784">
              <w:rPr>
                <w:color w:val="000000"/>
                <w:sz w:val="22"/>
              </w:rPr>
              <w:t xml:space="preserve"> = n + t</w:t>
            </w:r>
            <w:r w:rsidR="007E7CD9" w:rsidRPr="00A54784">
              <w:rPr>
                <w:color w:val="000000"/>
                <w:sz w:val="22"/>
                <w:vertAlign w:val="subscript"/>
              </w:rPr>
              <w:t>n−1</w:t>
            </w:r>
            <w:r w:rsidR="007C6C0E" w:rsidRPr="00A54784">
              <w:rPr>
                <w:rFonts w:ascii="NimbusRomNo9L-Regu" w:hAnsi="NimbusRomNo9L-Regu" w:cs="NimbusRomNo9L-Regu"/>
                <w:sz w:val="22"/>
              </w:rPr>
              <w:t xml:space="preserve">. </w:t>
            </w:r>
            <w:r w:rsidR="007C6C0E" w:rsidRPr="00A54784">
              <w:rPr>
                <w:color w:val="000000"/>
                <w:sz w:val="22"/>
              </w:rPr>
              <w:t>Вивести створений список. Виконати такі операції:</w:t>
            </w:r>
          </w:p>
          <w:p w:rsidR="007C6C0E" w:rsidRPr="00A54784" w:rsidRDefault="007C6C0E" w:rsidP="00BC4BD4">
            <w:pPr>
              <w:pStyle w:val="ad"/>
              <w:numPr>
                <w:ilvl w:val="0"/>
                <w:numId w:val="13"/>
              </w:numPr>
              <w:rPr>
                <w:sz w:val="22"/>
              </w:rPr>
            </w:pPr>
            <w:r w:rsidRPr="00A54784">
              <w:rPr>
                <w:sz w:val="22"/>
              </w:rPr>
              <w:t>Створити підсписок з елементів, кратних 5;</w:t>
            </w:r>
          </w:p>
          <w:p w:rsidR="007C6C0E" w:rsidRPr="00A54784" w:rsidRDefault="007C6C0E" w:rsidP="00BC4BD4">
            <w:pPr>
              <w:pStyle w:val="ad"/>
              <w:numPr>
                <w:ilvl w:val="0"/>
                <w:numId w:val="13"/>
              </w:numPr>
              <w:rPr>
                <w:sz w:val="22"/>
              </w:rPr>
            </w:pPr>
            <w:r w:rsidRPr="00A54784">
              <w:rPr>
                <w:sz w:val="22"/>
              </w:rPr>
              <w:t>Видалити із списку усі елементи</w:t>
            </w:r>
            <w:r w:rsidR="001F1998" w:rsidRPr="00A54784">
              <w:rPr>
                <w:sz w:val="22"/>
              </w:rPr>
              <w:t xml:space="preserve">, що є </w:t>
            </w:r>
            <w:r w:rsidRPr="00A54784">
              <w:rPr>
                <w:sz w:val="22"/>
              </w:rPr>
              <w:t>кратні 5;</w:t>
            </w:r>
          </w:p>
          <w:p w:rsidR="007C6C0E" w:rsidRPr="00A54784" w:rsidRDefault="001F1998" w:rsidP="00BC4BD4">
            <w:pPr>
              <w:pStyle w:val="ad"/>
              <w:numPr>
                <w:ilvl w:val="0"/>
                <w:numId w:val="13"/>
              </w:numPr>
              <w:rPr>
                <w:sz w:val="22"/>
              </w:rPr>
            </w:pPr>
            <w:r w:rsidRPr="00A54784">
              <w:rPr>
                <w:sz w:val="22"/>
              </w:rPr>
              <w:t xml:space="preserve">Перевірити, чи дорівнює сума двох послідовних трикутних чисел </w:t>
            </w:r>
            <w:r w:rsidR="005E1F32" w:rsidRPr="00A54784">
              <w:rPr>
                <w:sz w:val="22"/>
              </w:rPr>
              <w:t xml:space="preserve">повному </w:t>
            </w:r>
            <w:r w:rsidRPr="00A54784">
              <w:rPr>
                <w:sz w:val="22"/>
              </w:rPr>
              <w:t xml:space="preserve">квадрату числа. Підрахувати кількість </w:t>
            </w:r>
            <w:r w:rsidR="005E1F32" w:rsidRPr="00A54784">
              <w:rPr>
                <w:sz w:val="22"/>
              </w:rPr>
              <w:t xml:space="preserve">повних </w:t>
            </w:r>
            <w:r w:rsidRPr="00A54784">
              <w:rPr>
                <w:sz w:val="22"/>
              </w:rPr>
              <w:t>ква</w:t>
            </w:r>
            <w:r w:rsidR="00D10479" w:rsidRPr="00A54784">
              <w:rPr>
                <w:sz w:val="22"/>
              </w:rPr>
              <w:t>дратів чисел, що утворює список</w:t>
            </w:r>
          </w:p>
        </w:tc>
      </w:tr>
      <w:tr w:rsidR="00984F2C" w:rsidRPr="00A54784" w:rsidTr="00161F03">
        <w:trPr>
          <w:trHeight w:val="216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D10479">
            <w:pPr>
              <w:ind w:firstLine="0"/>
              <w:rPr>
                <w:sz w:val="22"/>
              </w:rPr>
            </w:pPr>
            <w:r w:rsidRPr="00A54784">
              <w:rPr>
                <w:sz w:val="22"/>
              </w:rPr>
              <w:t xml:space="preserve">6.2 </w:t>
            </w:r>
            <w:r w:rsidR="004A5C9C" w:rsidRPr="00A54784">
              <w:rPr>
                <w:sz w:val="22"/>
              </w:rPr>
              <w:t>Написати код, що моделює процес управління списком справ на період (день, тиждень, місяць тощо)</w:t>
            </w:r>
            <w:r w:rsidR="00D10479" w:rsidRPr="00A54784">
              <w:rPr>
                <w:sz w:val="22"/>
              </w:rPr>
              <w:t xml:space="preserve"> –</w:t>
            </w:r>
            <w:r w:rsidR="004A5C9C" w:rsidRPr="00A54784">
              <w:rPr>
                <w:sz w:val="22"/>
              </w:rPr>
              <w:t xml:space="preserve"> </w:t>
            </w:r>
            <w:r w:rsidR="00D10479" w:rsidRPr="00A54784">
              <w:rPr>
                <w:sz w:val="22"/>
              </w:rPr>
              <w:t>сценарій Dropbox Paper</w:t>
            </w:r>
            <w:r w:rsidR="001502D4" w:rsidRPr="00A54784">
              <w:rPr>
                <w:sz w:val="22"/>
              </w:rPr>
              <w:t>, Google Tasks</w:t>
            </w:r>
            <w:r w:rsidR="00D10479" w:rsidRPr="00A54784">
              <w:rPr>
                <w:sz w:val="22"/>
              </w:rPr>
              <w:t xml:space="preserve">. </w:t>
            </w:r>
            <w:r w:rsidR="009738E9" w:rsidRPr="00A54784">
              <w:rPr>
                <w:sz w:val="22"/>
              </w:rPr>
              <w:t>Нехай існує перелік завдань, яким задані пріоритети та Deadlines. Потрібно утворити список першочергових справ враховуючи пріоритети та терміни виконання. Задачі можуть бути розбиті на підзадачі, які утворюють підсписки. Відсортувати список за термінами виконання та за пріоритетами. Продемонструвати сценарій виконання завдань</w:t>
            </w:r>
            <w:r w:rsidR="00D10479" w:rsidRPr="00A54784">
              <w:rPr>
                <w:sz w:val="22"/>
              </w:rPr>
              <w:t>, вибираючи їх зі списку, вилучаючи зі списку завдання, які вже виконані, пересуваючи завдання у списку відповідно до зміни пріоритету або терміну виконання.</w:t>
            </w:r>
            <w:r w:rsidR="004A5C9C" w:rsidRPr="00A54784">
              <w:rPr>
                <w:sz w:val="22"/>
              </w:rPr>
              <w:t xml:space="preserve"> </w:t>
            </w:r>
          </w:p>
        </w:tc>
      </w:tr>
      <w:tr w:rsidR="00984F2C" w:rsidRPr="00A54784" w:rsidTr="00161F03">
        <w:trPr>
          <w:trHeight w:val="1788"/>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EB71AC">
            <w:pPr>
              <w:ind w:firstLine="0"/>
              <w:rPr>
                <w:color w:val="000000"/>
                <w:sz w:val="22"/>
              </w:rPr>
            </w:pPr>
            <w:r w:rsidRPr="00A54784">
              <w:rPr>
                <w:color w:val="000000"/>
                <w:sz w:val="22"/>
              </w:rPr>
              <w:t xml:space="preserve">7.1. </w:t>
            </w:r>
            <w:r w:rsidR="00EA0CF4" w:rsidRPr="00A54784">
              <w:rPr>
                <w:color w:val="000000"/>
                <w:sz w:val="22"/>
              </w:rPr>
              <w:t>Створити список квадрат</w:t>
            </w:r>
            <w:r w:rsidR="006F0893" w:rsidRPr="00A54784">
              <w:rPr>
                <w:color w:val="000000"/>
                <w:sz w:val="22"/>
              </w:rPr>
              <w:t>них</w:t>
            </w:r>
            <w:r w:rsidR="00EA0CF4" w:rsidRPr="00A54784">
              <w:rPr>
                <w:color w:val="000000"/>
                <w:sz w:val="22"/>
              </w:rPr>
              <w:t xml:space="preserve"> чисел, задавши їх кількість</w:t>
            </w:r>
            <w:r w:rsidR="001267F5" w:rsidRPr="00A54784">
              <w:rPr>
                <w:color w:val="000000"/>
                <w:sz w:val="22"/>
              </w:rPr>
              <w:t>: 1, 4, 9, 16, 25, 36, 49,….</w:t>
            </w:r>
            <w:r w:rsidR="001F1998" w:rsidRPr="00A54784">
              <w:rPr>
                <w:color w:val="000000"/>
                <w:sz w:val="22"/>
              </w:rPr>
              <w:t xml:space="preserve"> Вивести створений список. Виконати такі операції:</w:t>
            </w:r>
          </w:p>
          <w:p w:rsidR="001F1998" w:rsidRPr="00A54784" w:rsidRDefault="001F1998" w:rsidP="00BC4BD4">
            <w:pPr>
              <w:pStyle w:val="ad"/>
              <w:numPr>
                <w:ilvl w:val="0"/>
                <w:numId w:val="14"/>
              </w:numPr>
              <w:rPr>
                <w:color w:val="000000"/>
                <w:sz w:val="22"/>
              </w:rPr>
            </w:pPr>
            <w:r w:rsidRPr="00A54784">
              <w:rPr>
                <w:color w:val="000000"/>
                <w:sz w:val="22"/>
              </w:rPr>
              <w:t xml:space="preserve">Створити підсписок з </w:t>
            </w:r>
            <w:r w:rsidR="005E1F32" w:rsidRPr="00A54784">
              <w:rPr>
                <w:color w:val="000000"/>
                <w:sz w:val="22"/>
              </w:rPr>
              <w:t xml:space="preserve">парних </w:t>
            </w:r>
            <w:r w:rsidRPr="00A54784">
              <w:rPr>
                <w:color w:val="000000"/>
                <w:sz w:val="22"/>
              </w:rPr>
              <w:t>елементів</w:t>
            </w:r>
            <w:r w:rsidR="005E1F32" w:rsidRPr="00A54784">
              <w:rPr>
                <w:color w:val="000000"/>
                <w:sz w:val="22"/>
              </w:rPr>
              <w:t xml:space="preserve"> списку квадратних чисел;</w:t>
            </w:r>
          </w:p>
          <w:p w:rsidR="005E1F32" w:rsidRPr="00A54784" w:rsidRDefault="001267F5" w:rsidP="00BC4BD4">
            <w:pPr>
              <w:pStyle w:val="ad"/>
              <w:numPr>
                <w:ilvl w:val="0"/>
                <w:numId w:val="14"/>
              </w:numPr>
              <w:rPr>
                <w:color w:val="000000"/>
                <w:sz w:val="22"/>
              </w:rPr>
            </w:pPr>
            <w:r w:rsidRPr="00A54784">
              <w:rPr>
                <w:color w:val="000000"/>
                <w:sz w:val="22"/>
              </w:rPr>
              <w:t>Підрахувати кількість елементів</w:t>
            </w:r>
            <w:r w:rsidR="007E7CD9" w:rsidRPr="00A54784">
              <w:rPr>
                <w:color w:val="000000"/>
                <w:sz w:val="22"/>
              </w:rPr>
              <w:t>, що є кратні 4;</w:t>
            </w:r>
          </w:p>
          <w:p w:rsidR="001F1998" w:rsidRPr="00A54784" w:rsidRDefault="001267F5" w:rsidP="00BC4BD4">
            <w:pPr>
              <w:pStyle w:val="ad"/>
              <w:numPr>
                <w:ilvl w:val="0"/>
                <w:numId w:val="14"/>
              </w:numPr>
              <w:ind w:left="769" w:hanging="409"/>
              <w:rPr>
                <w:color w:val="000000"/>
                <w:sz w:val="22"/>
              </w:rPr>
            </w:pPr>
            <w:r w:rsidRPr="00A54784">
              <w:rPr>
                <w:color w:val="000000"/>
                <w:sz w:val="22"/>
              </w:rPr>
              <w:t>Перевірити, що квадратні числа є сумою двох послідовних трикутних чисел      1, 3, 6, 10, 15, 21, 28, 36, 45. Формула для обчислення трикутного числа: t</w:t>
            </w:r>
            <w:r w:rsidRPr="00A54784">
              <w:rPr>
                <w:color w:val="000000"/>
                <w:sz w:val="22"/>
                <w:vertAlign w:val="subscript"/>
              </w:rPr>
              <w:t>1</w:t>
            </w:r>
            <w:r w:rsidRPr="00A54784">
              <w:rPr>
                <w:color w:val="000000"/>
                <w:sz w:val="22"/>
              </w:rPr>
              <w:t xml:space="preserve"> = 1</w:t>
            </w:r>
            <w:r w:rsidR="007E7CD9" w:rsidRPr="00A54784">
              <w:rPr>
                <w:color w:val="000000"/>
                <w:sz w:val="22"/>
              </w:rPr>
              <w:t>;</w:t>
            </w:r>
            <w:r w:rsidRPr="00A54784">
              <w:rPr>
                <w:color w:val="000000"/>
                <w:sz w:val="22"/>
              </w:rPr>
              <w:t xml:space="preserve"> t</w:t>
            </w:r>
            <w:r w:rsidRPr="00A54784">
              <w:rPr>
                <w:color w:val="000000"/>
                <w:sz w:val="22"/>
                <w:vertAlign w:val="subscript"/>
              </w:rPr>
              <w:t>n</w:t>
            </w:r>
            <w:r w:rsidRPr="00A54784">
              <w:rPr>
                <w:color w:val="000000"/>
                <w:sz w:val="22"/>
              </w:rPr>
              <w:t xml:space="preserve"> = n + t</w:t>
            </w:r>
            <w:r w:rsidRPr="00A54784">
              <w:rPr>
                <w:color w:val="000000"/>
                <w:sz w:val="22"/>
                <w:vertAlign w:val="subscript"/>
              </w:rPr>
              <w:t>n−1</w:t>
            </w:r>
            <w:r w:rsidR="00D10479" w:rsidRPr="00A54784">
              <w:rPr>
                <w:color w:val="000000"/>
                <w:sz w:val="22"/>
                <w:vertAlign w:val="subscript"/>
              </w:rPr>
              <w:t>.</w:t>
            </w:r>
          </w:p>
        </w:tc>
      </w:tr>
      <w:tr w:rsidR="00984F2C" w:rsidRPr="00A54784" w:rsidTr="00244F40">
        <w:trPr>
          <w:trHeight w:val="1913"/>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3A385A">
            <w:pPr>
              <w:ind w:firstLine="0"/>
              <w:rPr>
                <w:sz w:val="22"/>
              </w:rPr>
            </w:pPr>
            <w:r w:rsidRPr="00A54784">
              <w:rPr>
                <w:sz w:val="22"/>
              </w:rPr>
              <w:t xml:space="preserve">7.2 </w:t>
            </w:r>
            <w:r w:rsidR="00D10479" w:rsidRPr="00A54784">
              <w:rPr>
                <w:sz w:val="22"/>
              </w:rPr>
              <w:t>Написати код, що моделює процес</w:t>
            </w:r>
            <w:r w:rsidR="001502D4" w:rsidRPr="00A54784">
              <w:rPr>
                <w:sz w:val="22"/>
              </w:rPr>
              <w:t xml:space="preserve"> обслуговування </w:t>
            </w:r>
            <w:r w:rsidR="009A1D4D" w:rsidRPr="00A54784">
              <w:rPr>
                <w:sz w:val="22"/>
              </w:rPr>
              <w:t>кл</w:t>
            </w:r>
            <w:r w:rsidR="003A385A" w:rsidRPr="00A54784">
              <w:rPr>
                <w:sz w:val="22"/>
              </w:rPr>
              <w:t>і</w:t>
            </w:r>
            <w:r w:rsidR="009A1D4D" w:rsidRPr="00A54784">
              <w:rPr>
                <w:sz w:val="22"/>
              </w:rPr>
              <w:t>єнтів call-центра. Дзвінки клієнтів формують список (чергу), в якій вони мають порядкові номери.</w:t>
            </w:r>
            <w:r w:rsidR="00AB7CBD" w:rsidRPr="00A54784">
              <w:rPr>
                <w:sz w:val="22"/>
              </w:rPr>
              <w:t xml:space="preserve"> В залежності від кількості операторів список вхідних дзвінків розбивається на декілька списків. Дзвінок направляється до того оператора, список якого найкоротший на момент поточного дзвінка.</w:t>
            </w:r>
            <w:r w:rsidR="009A1D4D" w:rsidRPr="00A54784">
              <w:rPr>
                <w:sz w:val="22"/>
              </w:rPr>
              <w:t xml:space="preserve"> </w:t>
            </w:r>
            <w:r w:rsidR="00AB7CBD" w:rsidRPr="00A54784">
              <w:rPr>
                <w:sz w:val="22"/>
              </w:rPr>
              <w:t>П</w:t>
            </w:r>
            <w:r w:rsidR="009A1D4D" w:rsidRPr="00A54784">
              <w:rPr>
                <w:sz w:val="22"/>
              </w:rPr>
              <w:t xml:space="preserve">о мірі обслуговування дзвінків </w:t>
            </w:r>
            <w:r w:rsidR="00AB7CBD" w:rsidRPr="00A54784">
              <w:rPr>
                <w:sz w:val="22"/>
              </w:rPr>
              <w:t xml:space="preserve">вони видаляються із вхідного списку та додаються до списків операторів, які їх обслуговуватимуть. Вивести на екран сценарій обслуговування </w:t>
            </w:r>
            <w:r w:rsidR="003A385A" w:rsidRPr="00A54784">
              <w:rPr>
                <w:sz w:val="22"/>
              </w:rPr>
              <w:t>операторами дзвінків клієнтів.</w:t>
            </w:r>
            <w:r w:rsidR="009A1D4D" w:rsidRPr="00A54784">
              <w:rPr>
                <w:sz w:val="22"/>
              </w:rPr>
              <w:t xml:space="preserve"> </w:t>
            </w:r>
          </w:p>
          <w:p w:rsidR="00161F03" w:rsidRPr="00A54784" w:rsidRDefault="00161F03" w:rsidP="00A54784">
            <w:pPr>
              <w:ind w:firstLine="0"/>
              <w:rPr>
                <w:sz w:val="22"/>
              </w:rPr>
            </w:pP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7E7CD9" w:rsidRPr="00A54784" w:rsidRDefault="00984F2C" w:rsidP="007E7CD9">
            <w:pPr>
              <w:ind w:firstLine="0"/>
              <w:rPr>
                <w:color w:val="000000"/>
                <w:sz w:val="22"/>
              </w:rPr>
            </w:pPr>
            <w:r w:rsidRPr="00A54784">
              <w:rPr>
                <w:color w:val="000000"/>
                <w:sz w:val="22"/>
              </w:rPr>
              <w:t xml:space="preserve">8.1 </w:t>
            </w:r>
            <w:r w:rsidR="006F0893" w:rsidRPr="00A54784">
              <w:rPr>
                <w:color w:val="000000"/>
                <w:sz w:val="22"/>
              </w:rPr>
              <w:t xml:space="preserve">Створити список чисел, які є числами Фібоначчі, задавши їх кількість. Числа Фібоначчі складають послідовність 1, 1, 2, 3, 5, 8, …, в якій кожне наступне число </w:t>
            </w:r>
            <w:r w:rsidR="003F68B3" w:rsidRPr="00A54784">
              <w:rPr>
                <w:color w:val="000000"/>
                <w:sz w:val="22"/>
              </w:rPr>
              <w:t>дорівнює сумі двох попередніх.</w:t>
            </w:r>
            <w:r w:rsidR="007E7CD9" w:rsidRPr="00A54784">
              <w:rPr>
                <w:color w:val="000000"/>
                <w:sz w:val="22"/>
              </w:rPr>
              <w:t xml:space="preserve"> Вивести створений список. Виконати такі операції:</w:t>
            </w:r>
          </w:p>
          <w:p w:rsidR="007E7CD9" w:rsidRPr="00A54784" w:rsidRDefault="007E7CD9" w:rsidP="00BC4BD4">
            <w:pPr>
              <w:pStyle w:val="ad"/>
              <w:numPr>
                <w:ilvl w:val="0"/>
                <w:numId w:val="15"/>
              </w:numPr>
              <w:rPr>
                <w:color w:val="000000"/>
                <w:sz w:val="22"/>
              </w:rPr>
            </w:pPr>
            <w:r w:rsidRPr="00A54784">
              <w:rPr>
                <w:color w:val="000000"/>
                <w:sz w:val="22"/>
              </w:rPr>
              <w:t>Визначити елемент списку, вказавши його позицію в списку;</w:t>
            </w:r>
          </w:p>
          <w:p w:rsidR="00BB124B" w:rsidRPr="00A54784" w:rsidRDefault="007E7CD9" w:rsidP="00BC4BD4">
            <w:pPr>
              <w:pStyle w:val="ad"/>
              <w:numPr>
                <w:ilvl w:val="0"/>
                <w:numId w:val="15"/>
              </w:numPr>
              <w:rPr>
                <w:color w:val="000000"/>
                <w:sz w:val="22"/>
              </w:rPr>
            </w:pPr>
            <w:r w:rsidRPr="00A54784">
              <w:rPr>
                <w:color w:val="000000"/>
                <w:sz w:val="22"/>
              </w:rPr>
              <w:t>Довести</w:t>
            </w:r>
            <w:r w:rsidR="00BB124B" w:rsidRPr="00A54784">
              <w:rPr>
                <w:color w:val="000000"/>
                <w:sz w:val="22"/>
              </w:rPr>
              <w:t xml:space="preserve"> властивість: </w:t>
            </w:r>
            <w:r w:rsidR="00BB124B" w:rsidRPr="00A54784">
              <w:rPr>
                <w:rFonts w:cs="Times New Roman"/>
                <w:i/>
                <w:iCs/>
                <w:color w:val="000000"/>
                <w:sz w:val="22"/>
                <w:shd w:val="clear" w:color="auto" w:fill="FFFFFF"/>
              </w:rPr>
              <w:t>f</w:t>
            </w:r>
            <w:r w:rsidR="00BB124B" w:rsidRPr="00A54784">
              <w:rPr>
                <w:rFonts w:cs="Times New Roman"/>
                <w:color w:val="000000"/>
                <w:sz w:val="22"/>
                <w:shd w:val="clear" w:color="auto" w:fill="FFFFFF"/>
                <w:vertAlign w:val="subscript"/>
              </w:rPr>
              <w:t>1</w:t>
            </w:r>
            <w:r w:rsidR="00BB124B" w:rsidRPr="00A54784">
              <w:rPr>
                <w:rFonts w:cs="Times New Roman"/>
                <w:color w:val="000000"/>
                <w:sz w:val="22"/>
                <w:shd w:val="clear" w:color="auto" w:fill="FFFFFF"/>
              </w:rPr>
              <w:t> + </w:t>
            </w:r>
            <w:r w:rsidR="00BB124B" w:rsidRPr="00A54784">
              <w:rPr>
                <w:rFonts w:cs="Times New Roman"/>
                <w:i/>
                <w:iCs/>
                <w:color w:val="000000"/>
                <w:sz w:val="22"/>
                <w:shd w:val="clear" w:color="auto" w:fill="FFFFFF"/>
              </w:rPr>
              <w:t>f</w:t>
            </w:r>
            <w:r w:rsidR="00BB124B" w:rsidRPr="00A54784">
              <w:rPr>
                <w:rFonts w:cs="Times New Roman"/>
                <w:color w:val="000000"/>
                <w:sz w:val="22"/>
                <w:shd w:val="clear" w:color="auto" w:fill="FFFFFF"/>
                <w:vertAlign w:val="subscript"/>
              </w:rPr>
              <w:t>2</w:t>
            </w:r>
            <w:r w:rsidR="00BB124B" w:rsidRPr="00A54784">
              <w:rPr>
                <w:rFonts w:cs="Times New Roman"/>
                <w:color w:val="000000"/>
                <w:sz w:val="22"/>
                <w:shd w:val="clear" w:color="auto" w:fill="FFFFFF"/>
              </w:rPr>
              <w:t> + ... + </w:t>
            </w:r>
            <w:r w:rsidR="00BB124B" w:rsidRPr="00A54784">
              <w:rPr>
                <w:rFonts w:cs="Times New Roman"/>
                <w:i/>
                <w:iCs/>
                <w:color w:val="000000"/>
                <w:sz w:val="22"/>
                <w:shd w:val="clear" w:color="auto" w:fill="FFFFFF"/>
              </w:rPr>
              <w:t>f</w:t>
            </w:r>
            <w:r w:rsidR="00BB124B" w:rsidRPr="00A54784">
              <w:rPr>
                <w:rFonts w:cs="Times New Roman"/>
                <w:i/>
                <w:iCs/>
                <w:color w:val="000000"/>
                <w:sz w:val="22"/>
                <w:shd w:val="clear" w:color="auto" w:fill="FFFFFF"/>
                <w:vertAlign w:val="subscript"/>
              </w:rPr>
              <w:t>n</w:t>
            </w:r>
            <w:r w:rsidR="00BB124B" w:rsidRPr="00A54784">
              <w:rPr>
                <w:rFonts w:cs="Times New Roman"/>
                <w:color w:val="000000"/>
                <w:sz w:val="22"/>
                <w:shd w:val="clear" w:color="auto" w:fill="FFFFFF"/>
              </w:rPr>
              <w:t> = </w:t>
            </w:r>
            <w:r w:rsidR="00BB124B" w:rsidRPr="00A54784">
              <w:rPr>
                <w:rFonts w:cs="Times New Roman"/>
                <w:i/>
                <w:iCs/>
                <w:color w:val="000000"/>
                <w:sz w:val="22"/>
                <w:shd w:val="clear" w:color="auto" w:fill="FFFFFF"/>
              </w:rPr>
              <w:t>f</w:t>
            </w:r>
            <w:r w:rsidR="00BB124B" w:rsidRPr="00A54784">
              <w:rPr>
                <w:rFonts w:cs="Times New Roman"/>
                <w:i/>
                <w:iCs/>
                <w:color w:val="000000"/>
                <w:sz w:val="22"/>
                <w:shd w:val="clear" w:color="auto" w:fill="FFFFFF"/>
                <w:vertAlign w:val="subscript"/>
              </w:rPr>
              <w:t>n</w:t>
            </w:r>
            <w:r w:rsidR="00BB124B" w:rsidRPr="00A54784">
              <w:rPr>
                <w:rFonts w:cs="Times New Roman"/>
                <w:color w:val="000000"/>
                <w:sz w:val="22"/>
                <w:shd w:val="clear" w:color="auto" w:fill="FFFFFF"/>
                <w:vertAlign w:val="subscript"/>
              </w:rPr>
              <w:t>+2</w:t>
            </w:r>
            <w:r w:rsidR="00BB124B" w:rsidRPr="00A54784">
              <w:rPr>
                <w:rFonts w:cs="Times New Roman"/>
                <w:color w:val="000000"/>
                <w:sz w:val="22"/>
                <w:shd w:val="clear" w:color="auto" w:fill="FFFFFF"/>
              </w:rPr>
              <w:t xml:space="preserve"> – 1, де </w:t>
            </w:r>
            <w:r w:rsidR="00BB124B" w:rsidRPr="00A54784">
              <w:rPr>
                <w:rFonts w:cs="Times New Roman"/>
                <w:i/>
                <w:color w:val="000000"/>
                <w:sz w:val="22"/>
                <w:shd w:val="clear" w:color="auto" w:fill="FFFFFF"/>
              </w:rPr>
              <w:t>f</w:t>
            </w:r>
            <w:r w:rsidR="00BB124B" w:rsidRPr="00A54784">
              <w:rPr>
                <w:rFonts w:cs="Times New Roman"/>
                <w:i/>
                <w:color w:val="000000"/>
                <w:sz w:val="22"/>
                <w:shd w:val="clear" w:color="auto" w:fill="FFFFFF"/>
                <w:vertAlign w:val="subscript"/>
              </w:rPr>
              <w:t xml:space="preserve">n </w:t>
            </w:r>
            <w:r w:rsidR="00BB124B" w:rsidRPr="00A54784">
              <w:rPr>
                <w:rFonts w:cs="Times New Roman"/>
                <w:color w:val="000000"/>
                <w:sz w:val="22"/>
                <w:shd w:val="clear" w:color="auto" w:fill="FFFFFF"/>
              </w:rPr>
              <w:t xml:space="preserve">– позначає </w:t>
            </w:r>
            <w:r w:rsidR="00BB124B" w:rsidRPr="00A54784">
              <w:rPr>
                <w:rFonts w:cs="Times New Roman"/>
                <w:i/>
                <w:color w:val="000000"/>
                <w:sz w:val="22"/>
                <w:shd w:val="clear" w:color="auto" w:fill="FFFFFF"/>
              </w:rPr>
              <w:t>n</w:t>
            </w:r>
            <w:r w:rsidR="00BB124B" w:rsidRPr="00A54784">
              <w:rPr>
                <w:rFonts w:cs="Times New Roman"/>
                <w:color w:val="000000"/>
                <w:sz w:val="22"/>
                <w:shd w:val="clear" w:color="auto" w:fill="FFFFFF"/>
              </w:rPr>
              <w:t>-ий член послідовності Фібоначчі;</w:t>
            </w:r>
          </w:p>
          <w:p w:rsidR="00984F2C" w:rsidRPr="00A54784" w:rsidRDefault="00BB124B" w:rsidP="00BC4BD4">
            <w:pPr>
              <w:pStyle w:val="ad"/>
              <w:numPr>
                <w:ilvl w:val="0"/>
                <w:numId w:val="15"/>
              </w:numPr>
              <w:rPr>
                <w:sz w:val="22"/>
              </w:rPr>
            </w:pPr>
            <w:r w:rsidRPr="00A54784">
              <w:rPr>
                <w:color w:val="000000"/>
                <w:sz w:val="22"/>
              </w:rPr>
              <w:lastRenderedPageBreak/>
              <w:t xml:space="preserve">Сформувати новий список з елементів попереднього, які </w:t>
            </w:r>
            <w:r w:rsidR="00F10C21" w:rsidRPr="00A54784">
              <w:rPr>
                <w:color w:val="000000"/>
                <w:sz w:val="22"/>
              </w:rPr>
              <w:t>є простими числами</w:t>
            </w:r>
          </w:p>
        </w:tc>
      </w:tr>
      <w:tr w:rsidR="00984F2C" w:rsidRPr="00A54784" w:rsidTr="00161F03">
        <w:trPr>
          <w:trHeight w:val="1974"/>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6A3B7C">
            <w:pPr>
              <w:ind w:firstLine="0"/>
              <w:rPr>
                <w:sz w:val="22"/>
              </w:rPr>
            </w:pPr>
            <w:r w:rsidRPr="00A54784">
              <w:rPr>
                <w:color w:val="000000"/>
                <w:sz w:val="22"/>
              </w:rPr>
              <w:t>8.2.</w:t>
            </w:r>
            <w:r w:rsidRPr="00A54784">
              <w:rPr>
                <w:sz w:val="22"/>
              </w:rPr>
              <w:t xml:space="preserve"> </w:t>
            </w:r>
            <w:r w:rsidR="003A385A" w:rsidRPr="00A54784">
              <w:rPr>
                <w:sz w:val="22"/>
              </w:rPr>
              <w:t>Написати код, що моделює процес</w:t>
            </w:r>
            <w:r w:rsidR="00B740FE" w:rsidRPr="00A54784">
              <w:rPr>
                <w:sz w:val="22"/>
              </w:rPr>
              <w:t xml:space="preserve"> управління проектом за гнучкою методологією Scrum. </w:t>
            </w:r>
            <w:r w:rsidR="00864A46" w:rsidRPr="00A54784">
              <w:rPr>
                <w:sz w:val="22"/>
              </w:rPr>
              <w:t xml:space="preserve">Беклог продукту складає список задач з їх пріоритетами. Пріоритети складають ряд Фібоначчі. Планування спринту передбачає створення нового списку задач із беклогу, </w:t>
            </w:r>
            <w:r w:rsidR="006A3B7C" w:rsidRPr="00A54784">
              <w:rPr>
                <w:sz w:val="22"/>
              </w:rPr>
              <w:t>які будуть виконуватися протягом спринту заданої тривалості. Завдання, які вибрані для спринту, видаляються із беклогу. Після виконання спринту підсумовуються бали тих задач, які були реалізовані. Планується новий спринт. Вивести на екран сценарій управління проектом за методологією Scrum.</w:t>
            </w:r>
            <w:r w:rsidR="00864A46" w:rsidRPr="00A54784">
              <w:rPr>
                <w:sz w:val="22"/>
              </w:rPr>
              <w:t xml:space="preserve"> </w:t>
            </w:r>
          </w:p>
        </w:tc>
      </w:tr>
      <w:tr w:rsidR="00984F2C" w:rsidRPr="00A54784" w:rsidTr="00535DCA">
        <w:trPr>
          <w:trHeight w:val="1555"/>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984F2C">
            <w:pPr>
              <w:ind w:firstLine="0"/>
              <w:rPr>
                <w:color w:val="000000"/>
                <w:sz w:val="22"/>
              </w:rPr>
            </w:pPr>
            <w:r w:rsidRPr="00A54784">
              <w:rPr>
                <w:color w:val="000000"/>
                <w:sz w:val="22"/>
              </w:rPr>
              <w:t>9.1.</w:t>
            </w:r>
            <w:r w:rsidRPr="00A54784">
              <w:rPr>
                <w:rFonts w:cs="Times New Roman"/>
                <w:sz w:val="22"/>
              </w:rPr>
              <w:t xml:space="preserve"> </w:t>
            </w:r>
            <w:r w:rsidR="003F68B3" w:rsidRPr="00A54784">
              <w:rPr>
                <w:color w:val="000000"/>
                <w:sz w:val="22"/>
              </w:rPr>
              <w:t>Створити список к</w:t>
            </w:r>
            <w:r w:rsidR="00F10C21" w:rsidRPr="00A54784">
              <w:rPr>
                <w:color w:val="000000"/>
                <w:sz w:val="22"/>
              </w:rPr>
              <w:t>убів</w:t>
            </w:r>
            <w:r w:rsidR="003F68B3" w:rsidRPr="00A54784">
              <w:rPr>
                <w:color w:val="000000"/>
                <w:sz w:val="22"/>
              </w:rPr>
              <w:t xml:space="preserve"> натуральних чисел</w:t>
            </w:r>
            <w:r w:rsidR="00F10C21" w:rsidRPr="00A54784">
              <w:rPr>
                <w:color w:val="000000"/>
                <w:sz w:val="22"/>
              </w:rPr>
              <w:t xml:space="preserve"> (натуральні числа &gt;=1)</w:t>
            </w:r>
            <w:r w:rsidR="003F68B3" w:rsidRPr="00A54784">
              <w:rPr>
                <w:color w:val="000000"/>
                <w:sz w:val="22"/>
              </w:rPr>
              <w:t>, задавши їх кількість.</w:t>
            </w:r>
            <w:r w:rsidR="00F10C21" w:rsidRPr="00A54784">
              <w:rPr>
                <w:color w:val="000000"/>
                <w:sz w:val="22"/>
              </w:rPr>
              <w:t xml:space="preserve"> Вивести створений список. Виконати такі операції:</w:t>
            </w:r>
          </w:p>
          <w:p w:rsidR="00F10C21" w:rsidRPr="00A54784" w:rsidRDefault="00F10C21" w:rsidP="00BC4BD4">
            <w:pPr>
              <w:pStyle w:val="ad"/>
              <w:numPr>
                <w:ilvl w:val="0"/>
                <w:numId w:val="16"/>
              </w:numPr>
              <w:rPr>
                <w:color w:val="000000"/>
                <w:sz w:val="22"/>
              </w:rPr>
            </w:pPr>
            <w:r w:rsidRPr="00A54784">
              <w:rPr>
                <w:color w:val="000000"/>
                <w:sz w:val="22"/>
              </w:rPr>
              <w:t>Визначити елементи списку, які є двозначними та тризначними числами;</w:t>
            </w:r>
          </w:p>
          <w:p w:rsidR="00F10C21" w:rsidRPr="00A54784" w:rsidRDefault="00F10C21" w:rsidP="00BC4BD4">
            <w:pPr>
              <w:pStyle w:val="ad"/>
              <w:numPr>
                <w:ilvl w:val="0"/>
                <w:numId w:val="16"/>
              </w:numPr>
              <w:rPr>
                <w:color w:val="000000"/>
                <w:sz w:val="22"/>
              </w:rPr>
            </w:pPr>
            <w:r w:rsidRPr="00A54784">
              <w:rPr>
                <w:color w:val="000000"/>
                <w:sz w:val="22"/>
              </w:rPr>
              <w:t>Видалити двозначні та тризначні числа зі списку;</w:t>
            </w:r>
          </w:p>
          <w:p w:rsidR="00984F2C" w:rsidRPr="00A54784" w:rsidRDefault="00F10C21" w:rsidP="00BC4BD4">
            <w:pPr>
              <w:pStyle w:val="ad"/>
              <w:numPr>
                <w:ilvl w:val="0"/>
                <w:numId w:val="16"/>
              </w:numPr>
              <w:rPr>
                <w:sz w:val="22"/>
              </w:rPr>
            </w:pPr>
            <w:r w:rsidRPr="00A54784">
              <w:rPr>
                <w:color w:val="000000"/>
                <w:sz w:val="22"/>
              </w:rPr>
              <w:t>Знайти суму чисел в списку, що залишилися.</w:t>
            </w:r>
          </w:p>
        </w:tc>
      </w:tr>
      <w:tr w:rsidR="00984F2C" w:rsidRPr="00A54784" w:rsidTr="00161F03">
        <w:trPr>
          <w:trHeight w:val="3042"/>
        </w:trPr>
        <w:tc>
          <w:tcPr>
            <w:tcW w:w="1135" w:type="dxa"/>
            <w:vMerge/>
          </w:tcPr>
          <w:p w:rsidR="00984F2C" w:rsidRPr="00A54784" w:rsidRDefault="00984F2C" w:rsidP="00BC4BD4">
            <w:pPr>
              <w:pStyle w:val="ad"/>
              <w:numPr>
                <w:ilvl w:val="0"/>
                <w:numId w:val="7"/>
              </w:numPr>
              <w:rPr>
                <w:sz w:val="22"/>
              </w:rPr>
            </w:pPr>
          </w:p>
        </w:tc>
        <w:tc>
          <w:tcPr>
            <w:tcW w:w="9072" w:type="dxa"/>
          </w:tcPr>
          <w:p w:rsidR="00D9183B" w:rsidRPr="00A54784" w:rsidRDefault="00984F2C" w:rsidP="0088523A">
            <w:pPr>
              <w:ind w:firstLine="0"/>
              <w:rPr>
                <w:color w:val="000000"/>
                <w:sz w:val="22"/>
              </w:rPr>
            </w:pPr>
            <w:r w:rsidRPr="00A54784">
              <w:rPr>
                <w:color w:val="000000"/>
                <w:sz w:val="22"/>
              </w:rPr>
              <w:t xml:space="preserve">9.2. </w:t>
            </w:r>
            <w:r w:rsidR="006A3B7C" w:rsidRPr="00A54784">
              <w:rPr>
                <w:color w:val="000000"/>
                <w:sz w:val="22"/>
              </w:rPr>
              <w:t>Написати код, що моделює систему масового обслуговування</w:t>
            </w:r>
            <w:r w:rsidR="00D9183B" w:rsidRPr="00A54784">
              <w:rPr>
                <w:color w:val="000000"/>
                <w:sz w:val="22"/>
              </w:rPr>
              <w:t xml:space="preserve"> (СМО)</w:t>
            </w:r>
            <w:r w:rsidR="006A3B7C" w:rsidRPr="00A54784">
              <w:rPr>
                <w:color w:val="000000"/>
                <w:sz w:val="22"/>
              </w:rPr>
              <w:t xml:space="preserve">. </w:t>
            </w:r>
            <w:r w:rsidR="00D9183B" w:rsidRPr="00A54784">
              <w:rPr>
                <w:color w:val="000000"/>
                <w:sz w:val="22"/>
              </w:rPr>
              <w:t xml:space="preserve">У випадкові моменти часу надходять заявки (запити, вимоги) на обслуговування, при цьому заявки, що надійшли, обслуговуються за допомогою наявних у розпорядженні системи каналів обслуговування. Надійшовши в систему обслуговування заявка приєднується до черги вимог, які раніше надійшли. Канал обслуговування вибирає заявку з тих, що знаходяться в черзі, для того, щоб приступити до її обслуговування. Після завершення процедури обслуговування чергової вимоги канал обслуговування приступає до обслуговування наступної заявки, якщо така є в черзі. Цикл функціонування системи масового обслуговування повторюється. При цьому передбачається, що перехід системи на обслуговування чергової вимоги після завершення обслуговування попередньої вимоги відбувається миттєво, у випадкові моменти часу. </w:t>
            </w:r>
            <w:r w:rsidR="00D9183B" w:rsidRPr="00A54784">
              <w:rPr>
                <w:sz w:val="22"/>
              </w:rPr>
              <w:t>Вивести на екран сценарій роботи СМО.</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B57EE6">
            <w:pPr>
              <w:ind w:left="34" w:firstLine="0"/>
              <w:rPr>
                <w:color w:val="000000"/>
                <w:sz w:val="22"/>
              </w:rPr>
            </w:pPr>
            <w:r w:rsidRPr="00A54784">
              <w:rPr>
                <w:sz w:val="22"/>
              </w:rPr>
              <w:t>10.1.</w:t>
            </w:r>
            <w:r w:rsidRPr="00A54784">
              <w:rPr>
                <w:rFonts w:cs="Times New Roman"/>
                <w:sz w:val="22"/>
              </w:rPr>
              <w:t xml:space="preserve"> </w:t>
            </w:r>
            <w:r w:rsidR="003F68B3" w:rsidRPr="00A54784">
              <w:rPr>
                <w:color w:val="000000"/>
                <w:sz w:val="22"/>
              </w:rPr>
              <w:t xml:space="preserve">Створити список </w:t>
            </w:r>
            <w:r w:rsidR="00B57EE6" w:rsidRPr="00A54784">
              <w:rPr>
                <w:color w:val="000000"/>
                <w:sz w:val="22"/>
              </w:rPr>
              <w:t>випадкових цілих</w:t>
            </w:r>
            <w:r w:rsidR="003F68B3" w:rsidRPr="00A54784">
              <w:rPr>
                <w:color w:val="000000"/>
                <w:sz w:val="22"/>
              </w:rPr>
              <w:t xml:space="preserve"> чисел, задавши їх кількість.</w:t>
            </w:r>
            <w:r w:rsidR="00B57EE6" w:rsidRPr="00A54784">
              <w:rPr>
                <w:color w:val="000000"/>
                <w:sz w:val="22"/>
              </w:rPr>
              <w:t xml:space="preserve"> Вивести створений список. Виконати такі операції:</w:t>
            </w:r>
          </w:p>
          <w:p w:rsidR="00B57EE6" w:rsidRPr="00A54784" w:rsidRDefault="00B57EE6" w:rsidP="00BC4BD4">
            <w:pPr>
              <w:pStyle w:val="ad"/>
              <w:numPr>
                <w:ilvl w:val="0"/>
                <w:numId w:val="17"/>
              </w:numPr>
              <w:rPr>
                <w:color w:val="000000"/>
                <w:sz w:val="22"/>
              </w:rPr>
            </w:pPr>
            <w:r w:rsidRPr="00A54784">
              <w:rPr>
                <w:color w:val="000000"/>
                <w:sz w:val="22"/>
              </w:rPr>
              <w:t>Визначити елементи списку, які є простими числами;</w:t>
            </w:r>
          </w:p>
          <w:p w:rsidR="00B57EE6" w:rsidRPr="00A54784" w:rsidRDefault="002F2E6D" w:rsidP="00BC4BD4">
            <w:pPr>
              <w:pStyle w:val="ad"/>
              <w:numPr>
                <w:ilvl w:val="0"/>
                <w:numId w:val="17"/>
              </w:numPr>
              <w:rPr>
                <w:color w:val="000000"/>
                <w:sz w:val="22"/>
              </w:rPr>
            </w:pPr>
            <w:r w:rsidRPr="00A54784">
              <w:rPr>
                <w:color w:val="000000"/>
                <w:sz w:val="22"/>
              </w:rPr>
              <w:t xml:space="preserve">Створити новий список, в якому на початку списку розташовані прості числа, потім числа складені. </w:t>
            </w:r>
          </w:p>
          <w:p w:rsidR="00B57EE6" w:rsidRPr="00A54784" w:rsidRDefault="002F2E6D" w:rsidP="00BC4BD4">
            <w:pPr>
              <w:pStyle w:val="ad"/>
              <w:numPr>
                <w:ilvl w:val="0"/>
                <w:numId w:val="17"/>
              </w:numPr>
              <w:rPr>
                <w:sz w:val="22"/>
              </w:rPr>
            </w:pPr>
            <w:r w:rsidRPr="00A54784">
              <w:rPr>
                <w:color w:val="000000"/>
                <w:sz w:val="22"/>
              </w:rPr>
              <w:t>Замінити кожне третє число в списку на значення 0 (нуль)</w:t>
            </w:r>
          </w:p>
          <w:p w:rsidR="00244F40" w:rsidRPr="00A54784" w:rsidRDefault="00244F40" w:rsidP="00244F40">
            <w:pPr>
              <w:pStyle w:val="ad"/>
              <w:ind w:firstLine="0"/>
              <w:rPr>
                <w:sz w:val="22"/>
              </w:rPr>
            </w:pPr>
          </w:p>
        </w:tc>
      </w:tr>
      <w:tr w:rsidR="00984F2C" w:rsidRPr="00A54784" w:rsidTr="00A54784">
        <w:trPr>
          <w:trHeight w:val="2402"/>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F0400">
            <w:pPr>
              <w:ind w:firstLine="0"/>
              <w:rPr>
                <w:sz w:val="22"/>
              </w:rPr>
            </w:pPr>
            <w:r w:rsidRPr="00A54784">
              <w:rPr>
                <w:sz w:val="22"/>
              </w:rPr>
              <w:t xml:space="preserve">10.2 </w:t>
            </w:r>
            <w:r w:rsidR="00D9183B" w:rsidRPr="00A54784">
              <w:rPr>
                <w:color w:val="000000"/>
                <w:sz w:val="22"/>
              </w:rPr>
              <w:t>Написати код, що моделює роботу а</w:t>
            </w:r>
            <w:r w:rsidR="00D9183B" w:rsidRPr="00A54784">
              <w:rPr>
                <w:sz w:val="22"/>
              </w:rPr>
              <w:t>втозаправної станції. На АЗС два однакові стовпчики, продуктивність кожної з яких відома. Перший стовпчик обслуговує 1 машину в годину, друг</w:t>
            </w:r>
            <w:r w:rsidR="00E33C7D" w:rsidRPr="00A54784">
              <w:rPr>
                <w:sz w:val="22"/>
              </w:rPr>
              <w:t>ий</w:t>
            </w:r>
            <w:r w:rsidR="00D9183B" w:rsidRPr="00A54784">
              <w:rPr>
                <w:sz w:val="22"/>
              </w:rPr>
              <w:t xml:space="preserve"> — 3 машини в годину. </w:t>
            </w:r>
            <w:r w:rsidR="00E33C7D" w:rsidRPr="00A54784">
              <w:rPr>
                <w:sz w:val="22"/>
              </w:rPr>
              <w:t xml:space="preserve">Є </w:t>
            </w:r>
            <w:r w:rsidR="00D9183B" w:rsidRPr="00A54784">
              <w:rPr>
                <w:sz w:val="22"/>
              </w:rPr>
              <w:t xml:space="preserve">місце, де </w:t>
            </w:r>
            <w:r w:rsidR="00E33C7D" w:rsidRPr="00A54784">
              <w:rPr>
                <w:sz w:val="22"/>
              </w:rPr>
              <w:t>машини</w:t>
            </w:r>
            <w:r w:rsidR="00D9183B" w:rsidRPr="00A54784">
              <w:rPr>
                <w:sz w:val="22"/>
              </w:rPr>
              <w:t xml:space="preserve"> можуть очікувати обслуговування. Якщо стовпчики зайняті, то на цьому місці можуть очікувати обслуговування інші машини, але не більше двох одночасно. Черга </w:t>
            </w:r>
            <w:r w:rsidR="00E33C7D" w:rsidRPr="00A54784">
              <w:rPr>
                <w:sz w:val="22"/>
              </w:rPr>
              <w:t xml:space="preserve">обслуговування </w:t>
            </w:r>
            <w:r w:rsidR="00D9183B" w:rsidRPr="00A54784">
              <w:rPr>
                <w:sz w:val="22"/>
              </w:rPr>
              <w:t>загальн</w:t>
            </w:r>
            <w:r w:rsidR="00E33C7D" w:rsidRPr="00A54784">
              <w:rPr>
                <w:sz w:val="22"/>
              </w:rPr>
              <w:t>а</w:t>
            </w:r>
            <w:r w:rsidR="00D9183B" w:rsidRPr="00A54784">
              <w:rPr>
                <w:sz w:val="22"/>
              </w:rPr>
              <w:t xml:space="preserve">. Як тільки один зі стовпчиків звільниться, то перша машина із черги може зайняти її місце на колонку (при цьому друга машина просувається на перше місце в черзі). Якщо з'являється третя машина, а всі місця (їх два) у черзі зайняті, то їй відмовляють в обслуговуванні, тому що стояти на дорозі забороненої. </w:t>
            </w:r>
            <w:r w:rsidR="00E33C7D" w:rsidRPr="00A54784">
              <w:rPr>
                <w:sz w:val="22"/>
              </w:rPr>
              <w:t xml:space="preserve">Вивести на екран сценарій роботи </w:t>
            </w:r>
            <w:r w:rsidR="00E33C7D" w:rsidRPr="00A54784">
              <w:rPr>
                <w:color w:val="000000"/>
                <w:sz w:val="22"/>
              </w:rPr>
              <w:t>а</w:t>
            </w:r>
            <w:r w:rsidR="00E33C7D" w:rsidRPr="00A54784">
              <w:rPr>
                <w:sz w:val="22"/>
              </w:rPr>
              <w:t>втозаправної станції.</w:t>
            </w:r>
          </w:p>
        </w:tc>
      </w:tr>
      <w:tr w:rsidR="00984F2C" w:rsidRPr="00A54784" w:rsidTr="00244F40">
        <w:trPr>
          <w:trHeight w:val="1579"/>
        </w:trPr>
        <w:tc>
          <w:tcPr>
            <w:tcW w:w="1135" w:type="dxa"/>
            <w:vMerge w:val="restart"/>
          </w:tcPr>
          <w:p w:rsidR="00984F2C" w:rsidRPr="00A54784" w:rsidRDefault="00984F2C" w:rsidP="00BC4BD4">
            <w:pPr>
              <w:pStyle w:val="ad"/>
              <w:numPr>
                <w:ilvl w:val="0"/>
                <w:numId w:val="7"/>
              </w:numPr>
              <w:rPr>
                <w:sz w:val="22"/>
              </w:rPr>
            </w:pPr>
          </w:p>
        </w:tc>
        <w:tc>
          <w:tcPr>
            <w:tcW w:w="9072" w:type="dxa"/>
          </w:tcPr>
          <w:p w:rsidR="002F2E6D" w:rsidRPr="00A54784" w:rsidRDefault="00984F2C" w:rsidP="002F2E6D">
            <w:pPr>
              <w:ind w:left="34" w:firstLine="0"/>
              <w:rPr>
                <w:color w:val="000000"/>
                <w:sz w:val="22"/>
              </w:rPr>
            </w:pPr>
            <w:r w:rsidRPr="00A54784">
              <w:rPr>
                <w:color w:val="000000"/>
                <w:sz w:val="22"/>
              </w:rPr>
              <w:t>11.1.</w:t>
            </w:r>
            <w:r w:rsidRPr="00A54784">
              <w:rPr>
                <w:rFonts w:cs="Times New Roman"/>
                <w:sz w:val="22"/>
              </w:rPr>
              <w:t xml:space="preserve"> </w:t>
            </w:r>
            <w:r w:rsidR="00D87032" w:rsidRPr="00A54784">
              <w:rPr>
                <w:color w:val="000000"/>
                <w:sz w:val="22"/>
              </w:rPr>
              <w:t xml:space="preserve">Створити список досконалих </w:t>
            </w:r>
            <w:r w:rsidR="001F5CD4" w:rsidRPr="00A54784">
              <w:rPr>
                <w:color w:val="000000"/>
                <w:sz w:val="22"/>
              </w:rPr>
              <w:t xml:space="preserve">натуральних </w:t>
            </w:r>
            <w:r w:rsidR="00D87032" w:rsidRPr="00A54784">
              <w:rPr>
                <w:color w:val="000000"/>
                <w:sz w:val="22"/>
              </w:rPr>
              <w:t xml:space="preserve">чисел, задавши </w:t>
            </w:r>
            <w:r w:rsidR="001F5CD4" w:rsidRPr="00A54784">
              <w:rPr>
                <w:color w:val="000000"/>
                <w:sz w:val="22"/>
              </w:rPr>
              <w:t>максимальне значення числа (10000)</w:t>
            </w:r>
            <w:r w:rsidR="00D87032" w:rsidRPr="00A54784">
              <w:rPr>
                <w:color w:val="000000"/>
                <w:sz w:val="22"/>
              </w:rPr>
              <w:t>.</w:t>
            </w:r>
            <w:r w:rsidR="00D87032" w:rsidRPr="00A54784">
              <w:rPr>
                <w:sz w:val="22"/>
              </w:rPr>
              <w:t xml:space="preserve"> </w:t>
            </w:r>
            <w:r w:rsidR="00880BF7" w:rsidRPr="00A54784">
              <w:rPr>
                <w:color w:val="000000"/>
                <w:sz w:val="22"/>
              </w:rPr>
              <w:t>Досконале число – це</w:t>
            </w:r>
            <w:r w:rsidR="00D87032" w:rsidRPr="00A54784">
              <w:rPr>
                <w:color w:val="000000"/>
                <w:sz w:val="22"/>
              </w:rPr>
              <w:t xml:space="preserve"> натуральне число, яке дорівнює сумі всіх своїх дільників</w:t>
            </w:r>
            <w:r w:rsidR="00880BF7" w:rsidRPr="00A54784">
              <w:rPr>
                <w:color w:val="000000"/>
                <w:sz w:val="22"/>
              </w:rPr>
              <w:t>.</w:t>
            </w:r>
            <w:r w:rsidR="002F2E6D" w:rsidRPr="00A54784">
              <w:rPr>
                <w:color w:val="000000"/>
                <w:sz w:val="22"/>
              </w:rPr>
              <w:t xml:space="preserve"> Вивести створений список. Виконати такі операції:</w:t>
            </w:r>
          </w:p>
          <w:p w:rsidR="002F2E6D" w:rsidRPr="00A54784" w:rsidRDefault="002F2E6D" w:rsidP="00BC4BD4">
            <w:pPr>
              <w:pStyle w:val="ad"/>
              <w:numPr>
                <w:ilvl w:val="0"/>
                <w:numId w:val="18"/>
              </w:numPr>
              <w:rPr>
                <w:color w:val="000000"/>
                <w:sz w:val="22"/>
              </w:rPr>
            </w:pPr>
            <w:r w:rsidRPr="00A54784">
              <w:rPr>
                <w:color w:val="000000"/>
                <w:sz w:val="22"/>
              </w:rPr>
              <w:t xml:space="preserve">Визначити елементи списку, які є </w:t>
            </w:r>
            <w:r w:rsidR="001F5CD4" w:rsidRPr="00A54784">
              <w:rPr>
                <w:color w:val="000000"/>
                <w:sz w:val="22"/>
              </w:rPr>
              <w:t>факторіалами</w:t>
            </w:r>
            <w:r w:rsidRPr="00A54784">
              <w:rPr>
                <w:color w:val="000000"/>
                <w:sz w:val="22"/>
              </w:rPr>
              <w:t xml:space="preserve"> чис</w:t>
            </w:r>
            <w:r w:rsidR="001F5CD4" w:rsidRPr="00A54784">
              <w:rPr>
                <w:color w:val="000000"/>
                <w:sz w:val="22"/>
              </w:rPr>
              <w:t>ел,</w:t>
            </w:r>
            <w:r w:rsidRPr="00A54784">
              <w:rPr>
                <w:color w:val="000000"/>
                <w:sz w:val="22"/>
              </w:rPr>
              <w:t xml:space="preserve"> та підрахувати їх кількість;</w:t>
            </w:r>
          </w:p>
          <w:p w:rsidR="002F2E6D" w:rsidRPr="00A54784" w:rsidRDefault="001F5CD4" w:rsidP="00BC4BD4">
            <w:pPr>
              <w:pStyle w:val="ad"/>
              <w:numPr>
                <w:ilvl w:val="0"/>
                <w:numId w:val="18"/>
              </w:numPr>
              <w:rPr>
                <w:color w:val="000000"/>
                <w:sz w:val="22"/>
              </w:rPr>
            </w:pPr>
            <w:r w:rsidRPr="00A54784">
              <w:rPr>
                <w:color w:val="000000"/>
                <w:sz w:val="22"/>
              </w:rPr>
              <w:t>Видалити елементи списку, які є факторіалом числа;</w:t>
            </w:r>
          </w:p>
          <w:p w:rsidR="00984F2C" w:rsidRPr="00A54784" w:rsidRDefault="001F5CD4" w:rsidP="00BC4BD4">
            <w:pPr>
              <w:pStyle w:val="ad"/>
              <w:numPr>
                <w:ilvl w:val="0"/>
                <w:numId w:val="18"/>
              </w:numPr>
              <w:rPr>
                <w:sz w:val="22"/>
              </w:rPr>
            </w:pPr>
            <w:r w:rsidRPr="00A54784">
              <w:rPr>
                <w:color w:val="000000"/>
                <w:sz w:val="22"/>
              </w:rPr>
              <w:t xml:space="preserve">Знайти елементи, остання цифра яких дорівнює </w:t>
            </w:r>
            <w:r w:rsidR="00E33C7D" w:rsidRPr="00A54784">
              <w:rPr>
                <w:color w:val="000000"/>
                <w:sz w:val="22"/>
              </w:rPr>
              <w:t>n (задається користувачем)</w:t>
            </w:r>
            <w:r w:rsidR="009E4918" w:rsidRPr="00A54784">
              <w:rPr>
                <w:color w:val="000000"/>
                <w:sz w:val="22"/>
              </w:rPr>
              <w:t>.</w:t>
            </w:r>
          </w:p>
        </w:tc>
      </w:tr>
      <w:tr w:rsidR="00984F2C" w:rsidRPr="00A54784" w:rsidTr="00161F03">
        <w:trPr>
          <w:trHeight w:val="1963"/>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F0400">
            <w:pPr>
              <w:ind w:firstLine="0"/>
              <w:rPr>
                <w:sz w:val="22"/>
              </w:rPr>
            </w:pPr>
            <w:r w:rsidRPr="00A54784">
              <w:rPr>
                <w:sz w:val="22"/>
              </w:rPr>
              <w:t xml:space="preserve">11.2 </w:t>
            </w:r>
            <w:r w:rsidR="00E33C7D" w:rsidRPr="00A54784">
              <w:rPr>
                <w:color w:val="000000"/>
                <w:sz w:val="22"/>
              </w:rPr>
              <w:t>Написати код, що моделює</w:t>
            </w:r>
            <w:r w:rsidR="00B11631" w:rsidRPr="00A54784">
              <w:rPr>
                <w:color w:val="000000"/>
                <w:sz w:val="22"/>
              </w:rPr>
              <w:t xml:space="preserve"> процес обслуговування пасажирів маршрутками.</w:t>
            </w:r>
            <w:r w:rsidR="00D64DF1" w:rsidRPr="00A54784">
              <w:rPr>
                <w:color w:val="000000"/>
                <w:sz w:val="22"/>
              </w:rPr>
              <w:t xml:space="preserve"> Пасажири утворюють список, їх ідентифікація за порядковими номерами. У маршрутку можуть увійти </w:t>
            </w:r>
            <w:r w:rsidR="000F0400" w:rsidRPr="00A54784">
              <w:rPr>
                <w:color w:val="000000"/>
                <w:sz w:val="22"/>
              </w:rPr>
              <w:t>k</w:t>
            </w:r>
            <w:r w:rsidR="00D64DF1" w:rsidRPr="00A54784">
              <w:rPr>
                <w:color w:val="000000"/>
                <w:sz w:val="22"/>
              </w:rPr>
              <w:t xml:space="preserve"> людей. На маршруті </w:t>
            </w:r>
            <w:r w:rsidR="000F0400" w:rsidRPr="00A54784">
              <w:rPr>
                <w:color w:val="000000"/>
                <w:sz w:val="22"/>
              </w:rPr>
              <w:t>m</w:t>
            </w:r>
            <w:r w:rsidR="00D64DF1" w:rsidRPr="00A54784">
              <w:rPr>
                <w:color w:val="000000"/>
                <w:sz w:val="22"/>
              </w:rPr>
              <w:t xml:space="preserve"> машин. Машини прибувають на зупинки </w:t>
            </w:r>
            <w:r w:rsidR="000F0400" w:rsidRPr="00A54784">
              <w:rPr>
                <w:color w:val="000000"/>
                <w:sz w:val="22"/>
              </w:rPr>
              <w:t xml:space="preserve">кожні n хвилин. </w:t>
            </w:r>
            <w:r w:rsidR="00D64DF1" w:rsidRPr="00A54784">
              <w:rPr>
                <w:color w:val="000000"/>
                <w:sz w:val="22"/>
              </w:rPr>
              <w:t xml:space="preserve">Черга пасажирів зменшується на </w:t>
            </w:r>
            <w:r w:rsidR="000F0400" w:rsidRPr="00A54784">
              <w:rPr>
                <w:color w:val="000000"/>
                <w:sz w:val="22"/>
              </w:rPr>
              <w:t>k</w:t>
            </w:r>
            <w:r w:rsidR="00D64DF1" w:rsidRPr="00A54784">
              <w:rPr>
                <w:color w:val="000000"/>
                <w:sz w:val="22"/>
              </w:rPr>
              <w:t xml:space="preserve"> людей, </w:t>
            </w:r>
            <w:r w:rsidR="000F0400" w:rsidRPr="00A54784">
              <w:rPr>
                <w:color w:val="000000"/>
                <w:sz w:val="22"/>
              </w:rPr>
              <w:t xml:space="preserve">коли прибуває маршрутка, </w:t>
            </w:r>
            <w:r w:rsidR="00D64DF1" w:rsidRPr="00A54784">
              <w:rPr>
                <w:color w:val="000000"/>
                <w:sz w:val="22"/>
              </w:rPr>
              <w:t>але протягом чекання нас</w:t>
            </w:r>
            <w:r w:rsidR="000F0400" w:rsidRPr="00A54784">
              <w:rPr>
                <w:color w:val="000000"/>
                <w:sz w:val="22"/>
              </w:rPr>
              <w:t>тупної машини</w:t>
            </w:r>
            <w:r w:rsidR="00B11631" w:rsidRPr="00A54784">
              <w:rPr>
                <w:color w:val="000000"/>
                <w:sz w:val="22"/>
              </w:rPr>
              <w:t xml:space="preserve"> </w:t>
            </w:r>
            <w:r w:rsidR="000F0400" w:rsidRPr="00A54784">
              <w:rPr>
                <w:color w:val="000000"/>
                <w:sz w:val="22"/>
              </w:rPr>
              <w:t xml:space="preserve">збільшується на p&lt;=k людей. </w:t>
            </w:r>
            <w:r w:rsidR="000F0400" w:rsidRPr="00A54784">
              <w:rPr>
                <w:sz w:val="22"/>
              </w:rPr>
              <w:t xml:space="preserve">Вивести на екран сценарій </w:t>
            </w:r>
            <w:r w:rsidR="000F0400" w:rsidRPr="00A54784">
              <w:rPr>
                <w:color w:val="000000"/>
                <w:sz w:val="22"/>
              </w:rPr>
              <w:t xml:space="preserve">обслуговування пасажирів маршрутками. Визначити, скільки людей перевезуть m маршруток за </w:t>
            </w:r>
            <w:r w:rsidR="00BC3A07" w:rsidRPr="00A54784">
              <w:rPr>
                <w:color w:val="000000"/>
                <w:sz w:val="22"/>
              </w:rPr>
              <w:t>r циклів роботи.</w:t>
            </w:r>
          </w:p>
        </w:tc>
      </w:tr>
      <w:tr w:rsidR="00984F2C" w:rsidRPr="00A54784" w:rsidTr="00535DCA">
        <w:trPr>
          <w:trHeight w:val="2402"/>
        </w:trPr>
        <w:tc>
          <w:tcPr>
            <w:tcW w:w="1135" w:type="dxa"/>
            <w:vMerge w:val="restart"/>
          </w:tcPr>
          <w:p w:rsidR="00984F2C" w:rsidRPr="00A54784" w:rsidRDefault="00984F2C" w:rsidP="00BC4BD4">
            <w:pPr>
              <w:pStyle w:val="ad"/>
              <w:numPr>
                <w:ilvl w:val="0"/>
                <w:numId w:val="7"/>
              </w:numPr>
              <w:rPr>
                <w:sz w:val="22"/>
              </w:rPr>
            </w:pPr>
          </w:p>
        </w:tc>
        <w:tc>
          <w:tcPr>
            <w:tcW w:w="9072" w:type="dxa"/>
          </w:tcPr>
          <w:p w:rsidR="009E4918" w:rsidRPr="00A54784" w:rsidRDefault="00984F2C" w:rsidP="009E4918">
            <w:pPr>
              <w:ind w:left="34" w:firstLine="0"/>
              <w:rPr>
                <w:color w:val="000000"/>
                <w:sz w:val="22"/>
              </w:rPr>
            </w:pPr>
            <w:r w:rsidRPr="00A54784">
              <w:rPr>
                <w:color w:val="000000"/>
                <w:sz w:val="22"/>
              </w:rPr>
              <w:t xml:space="preserve">12.1. </w:t>
            </w:r>
            <w:r w:rsidR="00880BF7" w:rsidRPr="00A54784">
              <w:rPr>
                <w:color w:val="000000"/>
                <w:sz w:val="22"/>
              </w:rPr>
              <w:t xml:space="preserve">Створити список </w:t>
            </w:r>
            <w:r w:rsidR="00106522" w:rsidRPr="00A54784">
              <w:rPr>
                <w:color w:val="000000"/>
                <w:sz w:val="22"/>
              </w:rPr>
              <w:t>пірамідальних</w:t>
            </w:r>
            <w:r w:rsidR="00880BF7" w:rsidRPr="00A54784">
              <w:rPr>
                <w:color w:val="000000"/>
                <w:sz w:val="22"/>
              </w:rPr>
              <w:t xml:space="preserve"> чисел, задавши їх кількість.</w:t>
            </w:r>
            <w:r w:rsidR="00880BF7" w:rsidRPr="00A54784">
              <w:rPr>
                <w:sz w:val="22"/>
              </w:rPr>
              <w:t xml:space="preserve"> </w:t>
            </w:r>
            <w:r w:rsidR="00163E05" w:rsidRPr="00A54784">
              <w:rPr>
                <w:sz w:val="22"/>
              </w:rPr>
              <w:t xml:space="preserve">Формула для </w:t>
            </w:r>
            <w:r w:rsidR="00163E05" w:rsidRPr="00A54784">
              <w:rPr>
                <w:i/>
                <w:sz w:val="22"/>
              </w:rPr>
              <w:t>n</w:t>
            </w:r>
            <w:r w:rsidR="00163E05" w:rsidRPr="00A54784">
              <w:rPr>
                <w:sz w:val="22"/>
              </w:rPr>
              <w:t xml:space="preserve">-го пірамідального числа: </w:t>
            </w:r>
            <w:r w:rsidR="00EA5ABE" w:rsidRPr="00A54784">
              <w:rPr>
                <w:position w:val="-20"/>
                <w:sz w:val="22"/>
              </w:rPr>
              <w:object w:dxaOrig="1980" w:dyaOrig="520">
                <v:shape id="_x0000_i1110" type="#_x0000_t75" style="width:99pt;height:26.25pt" o:ole="">
                  <v:imagedata r:id="rId225" o:title=""/>
                </v:shape>
                <o:OLEObject Type="Embed" ProgID="Equation.3" ShapeID="_x0000_i1110" DrawAspect="Content" ObjectID="_1693741862" r:id="rId226"/>
              </w:object>
            </w:r>
            <w:r w:rsidR="00C359CD" w:rsidRPr="00A54784">
              <w:rPr>
                <w:sz w:val="22"/>
              </w:rPr>
              <w:t xml:space="preserve"> (1,</w:t>
            </w:r>
            <w:r w:rsidR="0048636E" w:rsidRPr="00A54784">
              <w:rPr>
                <w:sz w:val="22"/>
              </w:rPr>
              <w:t xml:space="preserve"> </w:t>
            </w:r>
            <w:r w:rsidR="00EA5ABE" w:rsidRPr="00A54784">
              <w:rPr>
                <w:sz w:val="22"/>
              </w:rPr>
              <w:t>4</w:t>
            </w:r>
            <w:r w:rsidR="00C359CD" w:rsidRPr="00A54784">
              <w:rPr>
                <w:sz w:val="22"/>
              </w:rPr>
              <w:t>,</w:t>
            </w:r>
            <w:r w:rsidR="0048636E" w:rsidRPr="00A54784">
              <w:rPr>
                <w:sz w:val="22"/>
              </w:rPr>
              <w:t xml:space="preserve"> </w:t>
            </w:r>
            <w:r w:rsidR="00C359CD" w:rsidRPr="00A54784">
              <w:rPr>
                <w:sz w:val="22"/>
              </w:rPr>
              <w:t>1</w:t>
            </w:r>
            <w:r w:rsidR="000D28AD" w:rsidRPr="00A54784">
              <w:rPr>
                <w:sz w:val="22"/>
              </w:rPr>
              <w:t>0</w:t>
            </w:r>
            <w:r w:rsidR="00C359CD" w:rsidRPr="00A54784">
              <w:rPr>
                <w:sz w:val="22"/>
              </w:rPr>
              <w:t>,</w:t>
            </w:r>
            <w:r w:rsidR="0048636E" w:rsidRPr="00A54784">
              <w:rPr>
                <w:sz w:val="22"/>
              </w:rPr>
              <w:t xml:space="preserve"> </w:t>
            </w:r>
            <w:r w:rsidR="000D28AD" w:rsidRPr="00A54784">
              <w:rPr>
                <w:sz w:val="22"/>
              </w:rPr>
              <w:t>35</w:t>
            </w:r>
            <w:r w:rsidR="0048636E" w:rsidRPr="00A54784">
              <w:rPr>
                <w:sz w:val="22"/>
              </w:rPr>
              <w:t>,…</w:t>
            </w:r>
            <w:r w:rsidR="00C359CD" w:rsidRPr="00A54784">
              <w:rPr>
                <w:sz w:val="22"/>
              </w:rPr>
              <w:t>)</w:t>
            </w:r>
            <w:r w:rsidR="0048636E" w:rsidRPr="00A54784">
              <w:rPr>
                <w:sz w:val="22"/>
              </w:rPr>
              <w:t xml:space="preserve">. </w:t>
            </w:r>
            <w:r w:rsidR="009E4918" w:rsidRPr="00A54784">
              <w:rPr>
                <w:color w:val="000000"/>
                <w:sz w:val="22"/>
              </w:rPr>
              <w:t>Вивести створений список. Виконати такі операції:</w:t>
            </w:r>
          </w:p>
          <w:p w:rsidR="00984F2C" w:rsidRPr="00A54784" w:rsidRDefault="0048636E" w:rsidP="00BC4BD4">
            <w:pPr>
              <w:pStyle w:val="ad"/>
              <w:numPr>
                <w:ilvl w:val="0"/>
                <w:numId w:val="19"/>
              </w:numPr>
              <w:ind w:left="0" w:firstLine="360"/>
              <w:rPr>
                <w:sz w:val="22"/>
              </w:rPr>
            </w:pPr>
            <w:r w:rsidRPr="00A54784">
              <w:rPr>
                <w:sz w:val="22"/>
              </w:rPr>
              <w:t>Перевірити, що</w:t>
            </w:r>
            <w:r w:rsidR="00163E05" w:rsidRPr="00A54784">
              <w:rPr>
                <w:i/>
                <w:sz w:val="22"/>
              </w:rPr>
              <w:t xml:space="preserve"> </w:t>
            </w:r>
            <w:r w:rsidR="00106522" w:rsidRPr="00A54784">
              <w:rPr>
                <w:i/>
                <w:sz w:val="22"/>
              </w:rPr>
              <w:t>n</w:t>
            </w:r>
            <w:r w:rsidR="00106522" w:rsidRPr="00A54784">
              <w:rPr>
                <w:sz w:val="22"/>
              </w:rPr>
              <w:t>-</w:t>
            </w:r>
            <w:r w:rsidR="00646CD3" w:rsidRPr="00A54784">
              <w:rPr>
                <w:sz w:val="22"/>
              </w:rPr>
              <w:t>е</w:t>
            </w:r>
            <w:r w:rsidR="00106522" w:rsidRPr="00A54784">
              <w:rPr>
                <w:sz w:val="22"/>
              </w:rPr>
              <w:t xml:space="preserve"> пірамідальне число дорівнює сумі </w:t>
            </w:r>
            <w:r w:rsidR="00106522" w:rsidRPr="00A54784">
              <w:rPr>
                <w:i/>
                <w:sz w:val="22"/>
              </w:rPr>
              <w:t>n</w:t>
            </w:r>
            <w:r w:rsidR="00106522" w:rsidRPr="00A54784">
              <w:rPr>
                <w:sz w:val="22"/>
              </w:rPr>
              <w:t xml:space="preserve"> трикутних </w:t>
            </w:r>
            <w:r w:rsidR="009E4918" w:rsidRPr="00A54784">
              <w:rPr>
                <w:sz w:val="22"/>
              </w:rPr>
              <w:t xml:space="preserve">чисел. </w:t>
            </w:r>
            <w:r w:rsidR="00106522" w:rsidRPr="00A54784">
              <w:rPr>
                <w:sz w:val="22"/>
              </w:rPr>
              <w:t>Трикутне число</w:t>
            </w:r>
            <w:r w:rsidR="00CD5D07" w:rsidRPr="00A54784">
              <w:rPr>
                <w:sz w:val="22"/>
              </w:rPr>
              <w:t xml:space="preserve"> визначається за формулою </w:t>
            </w:r>
            <w:r w:rsidR="00106522" w:rsidRPr="00A54784">
              <w:rPr>
                <w:rFonts w:cs="Times New Roman"/>
                <w:i/>
                <w:iCs/>
                <w:sz w:val="22"/>
              </w:rPr>
              <w:t>t</w:t>
            </w:r>
            <w:r w:rsidR="00106522" w:rsidRPr="00A54784">
              <w:rPr>
                <w:rFonts w:cs="Times New Roman"/>
                <w:i/>
                <w:iCs/>
                <w:sz w:val="22"/>
                <w:vertAlign w:val="subscript"/>
              </w:rPr>
              <w:t>1</w:t>
            </w:r>
            <w:r w:rsidR="00106522" w:rsidRPr="00A54784">
              <w:rPr>
                <w:rFonts w:cs="Times New Roman"/>
                <w:i/>
                <w:iCs/>
                <w:sz w:val="22"/>
              </w:rPr>
              <w:t xml:space="preserve"> </w:t>
            </w:r>
            <w:r w:rsidR="00646CD3" w:rsidRPr="00A54784">
              <w:rPr>
                <w:rFonts w:cs="Times New Roman"/>
                <w:i/>
                <w:iCs/>
                <w:sz w:val="22"/>
              </w:rPr>
              <w:t>=</w:t>
            </w:r>
            <w:r w:rsidR="00106522" w:rsidRPr="00A54784">
              <w:rPr>
                <w:rFonts w:cs="Times New Roman"/>
                <w:sz w:val="22"/>
              </w:rPr>
              <w:t>1</w:t>
            </w:r>
            <w:r w:rsidRPr="00A54784">
              <w:rPr>
                <w:rFonts w:cs="Times New Roman"/>
                <w:sz w:val="22"/>
              </w:rPr>
              <w:t>,</w:t>
            </w:r>
            <w:r w:rsidR="00646CD3" w:rsidRPr="00A54784">
              <w:rPr>
                <w:rFonts w:cs="Times New Roman"/>
                <w:sz w:val="22"/>
              </w:rPr>
              <w:t xml:space="preserve"> </w:t>
            </w:r>
            <w:r w:rsidR="00106522" w:rsidRPr="00A54784">
              <w:rPr>
                <w:rFonts w:cs="Times New Roman"/>
                <w:i/>
                <w:iCs/>
                <w:sz w:val="22"/>
              </w:rPr>
              <w:t>t</w:t>
            </w:r>
            <w:r w:rsidR="00106522" w:rsidRPr="00A54784">
              <w:rPr>
                <w:rFonts w:cs="Times New Roman"/>
                <w:i/>
                <w:iCs/>
                <w:sz w:val="22"/>
                <w:vertAlign w:val="subscript"/>
              </w:rPr>
              <w:t>n</w:t>
            </w:r>
            <w:r w:rsidR="00106522" w:rsidRPr="00A54784">
              <w:rPr>
                <w:rFonts w:cs="Times New Roman"/>
                <w:i/>
                <w:iCs/>
                <w:sz w:val="22"/>
              </w:rPr>
              <w:t xml:space="preserve"> = n </w:t>
            </w:r>
            <w:r w:rsidR="00106522" w:rsidRPr="00A54784">
              <w:rPr>
                <w:rFonts w:cs="Times New Roman"/>
                <w:sz w:val="22"/>
              </w:rPr>
              <w:t xml:space="preserve">+ </w:t>
            </w:r>
            <w:r w:rsidR="00106522" w:rsidRPr="00A54784">
              <w:rPr>
                <w:rFonts w:cs="Times New Roman"/>
                <w:i/>
                <w:sz w:val="22"/>
              </w:rPr>
              <w:t>t</w:t>
            </w:r>
            <w:r w:rsidR="00106522" w:rsidRPr="00A54784">
              <w:rPr>
                <w:rFonts w:cs="Times New Roman"/>
                <w:i/>
                <w:sz w:val="22"/>
                <w:vertAlign w:val="subscript"/>
              </w:rPr>
              <w:t>n</w:t>
            </w:r>
            <w:r w:rsidR="00106522" w:rsidRPr="00A54784">
              <w:rPr>
                <w:rFonts w:cs="Times New Roman"/>
                <w:sz w:val="22"/>
                <w:vertAlign w:val="subscript"/>
              </w:rPr>
              <w:t>−1</w:t>
            </w:r>
            <w:r w:rsidRPr="00A54784">
              <w:rPr>
                <w:rFonts w:cs="Times New Roman"/>
                <w:sz w:val="22"/>
                <w:vertAlign w:val="subscript"/>
              </w:rPr>
              <w:t>,</w:t>
            </w:r>
            <w:r w:rsidR="00106522" w:rsidRPr="00A54784">
              <w:rPr>
                <w:rFonts w:cs="Times New Roman"/>
                <w:sz w:val="22"/>
              </w:rPr>
              <w:t xml:space="preserve"> </w:t>
            </w:r>
            <w:r w:rsidR="00EA5ABE" w:rsidRPr="00A54784">
              <w:rPr>
                <w:rFonts w:cs="Times New Roman"/>
                <w:position w:val="-8"/>
                <w:sz w:val="22"/>
              </w:rPr>
              <w:object w:dxaOrig="859" w:dyaOrig="320">
                <v:shape id="_x0000_i1111" type="#_x0000_t75" style="width:43.5pt;height:16.5pt" o:ole="">
                  <v:imagedata r:id="rId227" o:title=""/>
                </v:shape>
                <o:OLEObject Type="Embed" ProgID="Equation.3" ShapeID="_x0000_i1111" DrawAspect="Content" ObjectID="_1693741863" r:id="rId228"/>
              </w:object>
            </w:r>
            <w:r w:rsidRPr="00A54784">
              <w:rPr>
                <w:rFonts w:cs="Times New Roman"/>
                <w:sz w:val="22"/>
              </w:rPr>
              <w:t xml:space="preserve">, (1, 3, 6, 10, </w:t>
            </w:r>
            <w:r w:rsidR="000D28AD" w:rsidRPr="00A54784">
              <w:rPr>
                <w:rFonts w:cs="Times New Roman"/>
                <w:sz w:val="22"/>
              </w:rPr>
              <w:t>15,</w:t>
            </w:r>
            <w:r w:rsidRPr="00A54784">
              <w:rPr>
                <w:rFonts w:cs="Times New Roman"/>
                <w:sz w:val="22"/>
              </w:rPr>
              <w:t>…</w:t>
            </w:r>
            <w:r w:rsidR="000D28AD" w:rsidRPr="00A54784">
              <w:rPr>
                <w:rFonts w:cs="Times New Roman"/>
                <w:sz w:val="22"/>
              </w:rPr>
              <w:t>)</w:t>
            </w:r>
            <w:r w:rsidR="009E4918" w:rsidRPr="00A54784">
              <w:rPr>
                <w:rFonts w:cs="Times New Roman"/>
                <w:sz w:val="22"/>
              </w:rPr>
              <w:t>;</w:t>
            </w:r>
          </w:p>
          <w:p w:rsidR="009E4918" w:rsidRPr="00A54784" w:rsidRDefault="009E4918" w:rsidP="00BC4BD4">
            <w:pPr>
              <w:pStyle w:val="ad"/>
              <w:numPr>
                <w:ilvl w:val="0"/>
                <w:numId w:val="19"/>
              </w:numPr>
              <w:ind w:left="0" w:firstLine="360"/>
              <w:rPr>
                <w:sz w:val="22"/>
              </w:rPr>
            </w:pPr>
            <w:r w:rsidRPr="00A54784">
              <w:rPr>
                <w:sz w:val="22"/>
              </w:rPr>
              <w:t>Сформувати підсписок з чисел списку, які кратні 5;</w:t>
            </w:r>
          </w:p>
          <w:p w:rsidR="009E4918" w:rsidRPr="00A54784" w:rsidRDefault="009E4918" w:rsidP="00BC4BD4">
            <w:pPr>
              <w:pStyle w:val="ad"/>
              <w:numPr>
                <w:ilvl w:val="0"/>
                <w:numId w:val="19"/>
              </w:numPr>
              <w:ind w:left="0" w:firstLine="360"/>
              <w:rPr>
                <w:sz w:val="22"/>
              </w:rPr>
            </w:pPr>
            <w:r w:rsidRPr="00A54784">
              <w:rPr>
                <w:sz w:val="22"/>
              </w:rPr>
              <w:t xml:space="preserve">Видалити зі списку усі непарні числа. </w:t>
            </w:r>
          </w:p>
        </w:tc>
      </w:tr>
      <w:tr w:rsidR="00984F2C" w:rsidRPr="00A54784" w:rsidTr="00A54784">
        <w:trPr>
          <w:trHeight w:val="1869"/>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A218E6">
            <w:pPr>
              <w:ind w:firstLine="0"/>
              <w:rPr>
                <w:sz w:val="22"/>
              </w:rPr>
            </w:pPr>
            <w:r w:rsidRPr="00A54784">
              <w:rPr>
                <w:sz w:val="22"/>
              </w:rPr>
              <w:t xml:space="preserve">12.2. </w:t>
            </w:r>
            <w:r w:rsidR="00CD5D07" w:rsidRPr="00A54784">
              <w:rPr>
                <w:color w:val="000000"/>
                <w:sz w:val="22"/>
              </w:rPr>
              <w:t xml:space="preserve">Написати код, що моделює процес роботи конвеєра. </w:t>
            </w:r>
            <w:r w:rsidR="00A218E6" w:rsidRPr="00A54784">
              <w:rPr>
                <w:sz w:val="22"/>
              </w:rPr>
              <w:t>На комплектуючий конвеєр збирального цеху в середньому через 10 хвилин поступають 10 деталей 1-го типу і в середньому через 40 хвилин поступають 40 деталей 2-го типу. Конвеєр складається з секцій, які вміщають по 20 деталей кожного типу. Комплектація починається тільки при наявності деталей обох типів у потрібній кількості і продовжується 20 хвилин. При нестачі деталей секція конвеєру залишається пустою. Визначити ймовірність пропуску секції, середньої довжини черг по кожному типу деталей.</w:t>
            </w:r>
            <w:r w:rsidR="00D64DF1" w:rsidRPr="00A54784">
              <w:rPr>
                <w:sz w:val="22"/>
              </w:rPr>
              <w:t xml:space="preserve"> Вивести на екран сценарій роботи конвеєра.</w:t>
            </w:r>
          </w:p>
        </w:tc>
      </w:tr>
      <w:tr w:rsidR="00984F2C" w:rsidRPr="00A54784" w:rsidTr="00161F03">
        <w:trPr>
          <w:trHeight w:val="2066"/>
        </w:trPr>
        <w:tc>
          <w:tcPr>
            <w:tcW w:w="1135" w:type="dxa"/>
            <w:vMerge w:val="restart"/>
          </w:tcPr>
          <w:p w:rsidR="00984F2C" w:rsidRPr="00A54784" w:rsidRDefault="00984F2C" w:rsidP="00BC4BD4">
            <w:pPr>
              <w:pStyle w:val="ad"/>
              <w:numPr>
                <w:ilvl w:val="0"/>
                <w:numId w:val="7"/>
              </w:numPr>
              <w:rPr>
                <w:sz w:val="22"/>
              </w:rPr>
            </w:pPr>
          </w:p>
        </w:tc>
        <w:tc>
          <w:tcPr>
            <w:tcW w:w="9072" w:type="dxa"/>
          </w:tcPr>
          <w:p w:rsidR="009E4918" w:rsidRPr="00A54784" w:rsidRDefault="00984F2C" w:rsidP="009E4918">
            <w:pPr>
              <w:ind w:left="34" w:firstLine="0"/>
              <w:rPr>
                <w:rFonts w:cs="Times New Roman"/>
                <w:color w:val="000000"/>
                <w:sz w:val="22"/>
              </w:rPr>
            </w:pPr>
            <w:r w:rsidRPr="00A54784">
              <w:rPr>
                <w:rFonts w:cs="Times New Roman"/>
                <w:color w:val="000000"/>
                <w:sz w:val="22"/>
              </w:rPr>
              <w:t xml:space="preserve">13.1 </w:t>
            </w:r>
            <w:r w:rsidR="00EB71AC" w:rsidRPr="00A54784">
              <w:rPr>
                <w:rFonts w:cs="Times New Roman"/>
                <w:color w:val="000000"/>
                <w:sz w:val="22"/>
              </w:rPr>
              <w:t xml:space="preserve">Створити список п’ятикутних чисел, задавши їх кількість. П’ятикутні числа складають послідовність 1, 5, 12, 22, 35, 51,…. Формула для обчислення </w:t>
            </w:r>
            <w:r w:rsidR="00EB71AC" w:rsidRPr="00A54784">
              <w:rPr>
                <w:rFonts w:cs="Times New Roman"/>
                <w:i/>
                <w:color w:val="000000"/>
                <w:sz w:val="22"/>
              </w:rPr>
              <w:t>n</w:t>
            </w:r>
            <w:r w:rsidR="00EB71AC" w:rsidRPr="00A54784">
              <w:rPr>
                <w:rFonts w:cs="Times New Roman"/>
                <w:color w:val="000000"/>
                <w:sz w:val="22"/>
              </w:rPr>
              <w:t xml:space="preserve">-го п’ятикутного числа </w:t>
            </w:r>
            <w:r w:rsidR="00A54784" w:rsidRPr="00A54784">
              <w:rPr>
                <w:rFonts w:cs="Times New Roman"/>
                <w:color w:val="000000"/>
                <w:sz w:val="22"/>
              </w:rPr>
              <w:br/>
            </w:r>
            <w:r w:rsidR="00EB71AC" w:rsidRPr="00A54784">
              <w:rPr>
                <w:rFonts w:cs="Times New Roman"/>
                <w:i/>
                <w:color w:val="000000"/>
                <w:sz w:val="22"/>
              </w:rPr>
              <w:t>P</w:t>
            </w:r>
            <w:r w:rsidR="00EB71AC" w:rsidRPr="00A54784">
              <w:rPr>
                <w:rFonts w:cs="Times New Roman"/>
                <w:i/>
                <w:color w:val="000000"/>
                <w:sz w:val="22"/>
                <w:vertAlign w:val="subscript"/>
              </w:rPr>
              <w:t xml:space="preserve">n </w:t>
            </w:r>
            <w:r w:rsidR="00EB71AC" w:rsidRPr="00A54784">
              <w:rPr>
                <w:rFonts w:cs="Times New Roman"/>
                <w:color w:val="000000"/>
                <w:sz w:val="22"/>
              </w:rPr>
              <w:t>= 1</w:t>
            </w:r>
            <w:r w:rsidR="00382078" w:rsidRPr="00A54784">
              <w:rPr>
                <w:rFonts w:cs="Times New Roman"/>
                <w:color w:val="000000"/>
                <w:sz w:val="22"/>
              </w:rPr>
              <w:t>/</w:t>
            </w:r>
            <w:r w:rsidR="00EB71AC" w:rsidRPr="00A54784">
              <w:rPr>
                <w:rFonts w:cs="Times New Roman"/>
                <w:color w:val="000000"/>
                <w:sz w:val="22"/>
              </w:rPr>
              <w:t>2×</w:t>
            </w:r>
            <w:r w:rsidR="00382078" w:rsidRPr="00A54784">
              <w:rPr>
                <w:rFonts w:cs="Times New Roman"/>
                <w:i/>
                <w:color w:val="000000"/>
                <w:sz w:val="22"/>
              </w:rPr>
              <w:t>n</w:t>
            </w:r>
            <w:r w:rsidR="00382078" w:rsidRPr="00A54784">
              <w:rPr>
                <w:rFonts w:cs="Times New Roman"/>
                <w:color w:val="000000"/>
                <w:sz w:val="22"/>
              </w:rPr>
              <w:t>×</w:t>
            </w:r>
            <w:r w:rsidR="00EB71AC" w:rsidRPr="00A54784">
              <w:rPr>
                <w:rFonts w:cs="Times New Roman"/>
                <w:color w:val="000000"/>
                <w:sz w:val="22"/>
              </w:rPr>
              <w:t>(3</w:t>
            </w:r>
            <w:r w:rsidR="00382078" w:rsidRPr="00A54784">
              <w:rPr>
                <w:rFonts w:cs="Times New Roman"/>
                <w:color w:val="000000"/>
                <w:sz w:val="22"/>
              </w:rPr>
              <w:t>×</w:t>
            </w:r>
            <w:r w:rsidR="00EB71AC" w:rsidRPr="00A54784">
              <w:rPr>
                <w:rFonts w:cs="Times New Roman"/>
                <w:i/>
                <w:color w:val="000000"/>
                <w:sz w:val="22"/>
              </w:rPr>
              <w:t>n</w:t>
            </w:r>
            <w:r w:rsidR="00382078" w:rsidRPr="00A54784">
              <w:rPr>
                <w:rFonts w:cs="Times New Roman"/>
                <w:color w:val="000000"/>
                <w:sz w:val="22"/>
                <w:vertAlign w:val="superscript"/>
              </w:rPr>
              <w:t xml:space="preserve"> </w:t>
            </w:r>
            <w:r w:rsidR="00382078" w:rsidRPr="00A54784">
              <w:rPr>
                <w:rFonts w:cs="Times New Roman"/>
                <w:color w:val="000000"/>
                <w:sz w:val="22"/>
              </w:rPr>
              <w:sym w:font="Symbol" w:char="F02D"/>
            </w:r>
            <w:r w:rsidR="00382078" w:rsidRPr="00A54784">
              <w:rPr>
                <w:rFonts w:cs="Times New Roman"/>
                <w:color w:val="000000"/>
                <w:sz w:val="22"/>
              </w:rPr>
              <w:t xml:space="preserve"> 1</w:t>
            </w:r>
            <w:r w:rsidR="00EB71AC" w:rsidRPr="00A54784">
              <w:rPr>
                <w:rFonts w:cs="Times New Roman"/>
                <w:color w:val="000000"/>
                <w:sz w:val="22"/>
              </w:rPr>
              <w:t>)</w:t>
            </w:r>
            <w:r w:rsidR="00382078" w:rsidRPr="00A54784">
              <w:rPr>
                <w:rFonts w:cs="Times New Roman"/>
                <w:color w:val="000000"/>
                <w:sz w:val="22"/>
              </w:rPr>
              <w:t>.</w:t>
            </w:r>
            <w:r w:rsidR="009E4918" w:rsidRPr="00A54784">
              <w:rPr>
                <w:rFonts w:cs="Times New Roman"/>
                <w:color w:val="000000"/>
                <w:sz w:val="22"/>
              </w:rPr>
              <w:t xml:space="preserve"> Вивести створений список. Виконати такі операції:</w:t>
            </w:r>
          </w:p>
          <w:p w:rsidR="00353E5F" w:rsidRPr="00A54784" w:rsidRDefault="00353E5F" w:rsidP="00BC4BD4">
            <w:pPr>
              <w:pStyle w:val="ad"/>
              <w:numPr>
                <w:ilvl w:val="0"/>
                <w:numId w:val="20"/>
              </w:numPr>
              <w:rPr>
                <w:rFonts w:cs="Times New Roman"/>
                <w:sz w:val="22"/>
              </w:rPr>
            </w:pPr>
            <w:r w:rsidRPr="00A54784">
              <w:rPr>
                <w:rFonts w:cs="Times New Roman"/>
                <w:sz w:val="22"/>
              </w:rPr>
              <w:t>Замінити значення елементів на парних позиціях на їх подвоєне значення;</w:t>
            </w:r>
          </w:p>
          <w:p w:rsidR="008B7649" w:rsidRPr="00A54784" w:rsidRDefault="008B7649" w:rsidP="00BC4BD4">
            <w:pPr>
              <w:pStyle w:val="ad"/>
              <w:numPr>
                <w:ilvl w:val="0"/>
                <w:numId w:val="20"/>
              </w:numPr>
              <w:rPr>
                <w:rFonts w:cs="Times New Roman"/>
                <w:sz w:val="22"/>
              </w:rPr>
            </w:pPr>
            <w:r w:rsidRPr="00A54784">
              <w:rPr>
                <w:rFonts w:cs="Times New Roman"/>
                <w:sz w:val="22"/>
              </w:rPr>
              <w:t>Знайти середнє арифметичне чисел списку</w:t>
            </w:r>
          </w:p>
          <w:p w:rsidR="00984F2C" w:rsidRPr="00A54784" w:rsidRDefault="00353E5F" w:rsidP="00BC4BD4">
            <w:pPr>
              <w:pStyle w:val="ad"/>
              <w:numPr>
                <w:ilvl w:val="0"/>
                <w:numId w:val="20"/>
              </w:numPr>
              <w:rPr>
                <w:rFonts w:cs="Times New Roman"/>
                <w:sz w:val="22"/>
              </w:rPr>
            </w:pPr>
            <w:r w:rsidRPr="00A54784">
              <w:rPr>
                <w:rFonts w:cs="Times New Roman"/>
                <w:sz w:val="22"/>
              </w:rPr>
              <w:t>Поділити список на два</w:t>
            </w:r>
            <w:r w:rsidR="008B7649" w:rsidRPr="00A54784">
              <w:rPr>
                <w:rFonts w:cs="Times New Roman"/>
                <w:sz w:val="22"/>
              </w:rPr>
              <w:t xml:space="preserve"> рівних по кількості елементів. Значення останнього елемента першого списку та першого елемента другого списку зробити однаковими.</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244F40" w:rsidRPr="00A54784" w:rsidRDefault="00984F2C" w:rsidP="00A54784">
            <w:pPr>
              <w:ind w:firstLine="0"/>
              <w:rPr>
                <w:sz w:val="22"/>
              </w:rPr>
            </w:pPr>
            <w:r w:rsidRPr="00A54784">
              <w:rPr>
                <w:color w:val="000000"/>
                <w:sz w:val="22"/>
              </w:rPr>
              <w:t xml:space="preserve">13.2 </w:t>
            </w:r>
            <w:r w:rsidR="00CD5D07" w:rsidRPr="00A54784">
              <w:rPr>
                <w:color w:val="000000"/>
                <w:sz w:val="22"/>
              </w:rPr>
              <w:t>Написати код, що моделює процес</w:t>
            </w:r>
            <w:r w:rsidR="00CD5D07" w:rsidRPr="00A54784">
              <w:rPr>
                <w:sz w:val="22"/>
              </w:rPr>
              <w:t xml:space="preserve"> роботи вантажного аеропорту. Вантажі прибувають для відправлення в аеропорт у контейнерах із інтенсивністю два контейнери за 1 хвилину. Вантажний аеропорт не має фіксованого розкладу, а літаки відправляються по мірі їх повного завантаження. У розпорядженні є два типи літаків для перевезення вантажів</w:t>
            </w:r>
            <w:r w:rsidR="00DE0D44" w:rsidRPr="00A54784">
              <w:rPr>
                <w:sz w:val="22"/>
              </w:rPr>
              <w:t>:</w:t>
            </w:r>
            <w:r w:rsidR="00CD5D07" w:rsidRPr="00A54784">
              <w:rPr>
                <w:sz w:val="22"/>
              </w:rPr>
              <w:t xml:space="preserve"> три літаки з вантажопідіймальністю 80 контейнерів і два літаки з вантажопідіймальністю 140 контейнерів. Час польоту кожного літака </w:t>
            </w:r>
            <w:r w:rsidR="00DE0D44" w:rsidRPr="00A54784">
              <w:rPr>
                <w:sz w:val="22"/>
              </w:rPr>
              <w:t xml:space="preserve">в середньому </w:t>
            </w:r>
            <w:r w:rsidR="00CD5D07" w:rsidRPr="00A54784">
              <w:rPr>
                <w:sz w:val="22"/>
              </w:rPr>
              <w:t xml:space="preserve">3 </w:t>
            </w:r>
            <w:r w:rsidR="00DE0D44" w:rsidRPr="00A54784">
              <w:rPr>
                <w:sz w:val="22"/>
              </w:rPr>
              <w:t>години.</w:t>
            </w:r>
            <w:r w:rsidR="00CD5D07" w:rsidRPr="00A54784">
              <w:rPr>
                <w:sz w:val="22"/>
              </w:rPr>
              <w:t xml:space="preserve"> Керуючий аеропортом намагається якнайчастіше використовувати літаки меншої вантажопідіймальності. Літаки, що піднімають 140 контейнерів, використовуються тільки тоді, коли інших немає в наявності. Припускається, що часом вантаження можна не враховувати. </w:t>
            </w:r>
            <w:r w:rsidR="00DE0D44" w:rsidRPr="00A54784">
              <w:rPr>
                <w:sz w:val="22"/>
              </w:rPr>
              <w:t xml:space="preserve">Визначити </w:t>
            </w:r>
            <w:r w:rsidR="00CD5D07" w:rsidRPr="00A54784">
              <w:rPr>
                <w:sz w:val="22"/>
              </w:rPr>
              <w:t>середн</w:t>
            </w:r>
            <w:r w:rsidR="00DE0D44" w:rsidRPr="00A54784">
              <w:rPr>
                <w:sz w:val="22"/>
              </w:rPr>
              <w:t>ій</w:t>
            </w:r>
            <w:r w:rsidR="00CD5D07" w:rsidRPr="00A54784">
              <w:rPr>
                <w:sz w:val="22"/>
              </w:rPr>
              <w:t xml:space="preserve"> час очікування контейнерів із вантажами</w:t>
            </w:r>
            <w:r w:rsidR="00DE0D44" w:rsidRPr="00A54784">
              <w:rPr>
                <w:sz w:val="22"/>
              </w:rPr>
              <w:t xml:space="preserve"> та</w:t>
            </w:r>
            <w:r w:rsidR="00CD5D07" w:rsidRPr="00A54784">
              <w:rPr>
                <w:sz w:val="22"/>
              </w:rPr>
              <w:t xml:space="preserve"> середн</w:t>
            </w:r>
            <w:r w:rsidR="00DE0D44" w:rsidRPr="00A54784">
              <w:rPr>
                <w:sz w:val="22"/>
              </w:rPr>
              <w:t>є</w:t>
            </w:r>
            <w:r w:rsidR="00CD5D07" w:rsidRPr="00A54784">
              <w:rPr>
                <w:sz w:val="22"/>
              </w:rPr>
              <w:t xml:space="preserve"> завантаження літаків обох типів</w:t>
            </w:r>
            <w:r w:rsidR="00D64DF1" w:rsidRPr="00A54784">
              <w:rPr>
                <w:sz w:val="22"/>
              </w:rPr>
              <w:t xml:space="preserve">. Вивести на екран сценарій роботи аеропорту. </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8B7649" w:rsidRPr="00A54784" w:rsidRDefault="00984F2C" w:rsidP="008B7649">
            <w:pPr>
              <w:ind w:left="34" w:firstLine="0"/>
              <w:rPr>
                <w:rFonts w:cs="Times New Roman"/>
                <w:color w:val="000000"/>
                <w:sz w:val="20"/>
                <w:szCs w:val="20"/>
              </w:rPr>
            </w:pPr>
            <w:r w:rsidRPr="00A54784">
              <w:rPr>
                <w:color w:val="000000"/>
                <w:sz w:val="20"/>
                <w:szCs w:val="20"/>
              </w:rPr>
              <w:t xml:space="preserve">14.1. </w:t>
            </w:r>
            <w:r w:rsidR="0047228D" w:rsidRPr="00A54784">
              <w:rPr>
                <w:color w:val="000000"/>
                <w:sz w:val="20"/>
                <w:szCs w:val="20"/>
              </w:rPr>
              <w:t xml:space="preserve">Створити список шестикутних чисел, задавши їх кількість. Шестикутні числа складають послідовність 1, 6, 15, 28, 45,…. Формула для обчислення </w:t>
            </w:r>
            <w:r w:rsidR="0047228D" w:rsidRPr="00A54784">
              <w:rPr>
                <w:i/>
                <w:color w:val="000000"/>
                <w:sz w:val="20"/>
                <w:szCs w:val="20"/>
              </w:rPr>
              <w:t>n</w:t>
            </w:r>
            <w:r w:rsidR="0047228D" w:rsidRPr="00A54784">
              <w:rPr>
                <w:color w:val="000000"/>
                <w:sz w:val="20"/>
                <w:szCs w:val="20"/>
              </w:rPr>
              <w:t xml:space="preserve">-го </w:t>
            </w:r>
            <w:r w:rsidR="00E466B5" w:rsidRPr="00A54784">
              <w:rPr>
                <w:color w:val="000000"/>
                <w:sz w:val="20"/>
                <w:szCs w:val="20"/>
              </w:rPr>
              <w:t>шес</w:t>
            </w:r>
            <w:r w:rsidR="0047228D" w:rsidRPr="00A54784">
              <w:rPr>
                <w:color w:val="000000"/>
                <w:sz w:val="20"/>
                <w:szCs w:val="20"/>
              </w:rPr>
              <w:t xml:space="preserve">тикутного числа </w:t>
            </w:r>
            <w:r w:rsidR="0047228D" w:rsidRPr="00A54784">
              <w:rPr>
                <w:i/>
                <w:color w:val="000000"/>
                <w:sz w:val="20"/>
                <w:szCs w:val="20"/>
              </w:rPr>
              <w:t>P</w:t>
            </w:r>
            <w:r w:rsidR="0047228D" w:rsidRPr="00A54784">
              <w:rPr>
                <w:i/>
                <w:color w:val="000000"/>
                <w:sz w:val="20"/>
                <w:szCs w:val="20"/>
                <w:vertAlign w:val="subscript"/>
              </w:rPr>
              <w:t xml:space="preserve">n </w:t>
            </w:r>
            <w:r w:rsidR="0047228D" w:rsidRPr="00A54784">
              <w:rPr>
                <w:color w:val="000000"/>
                <w:sz w:val="20"/>
                <w:szCs w:val="20"/>
              </w:rPr>
              <w:t>= 2</w:t>
            </w:r>
            <w:r w:rsidR="0047228D" w:rsidRPr="00A54784">
              <w:rPr>
                <w:rFonts w:cs="Times New Roman"/>
                <w:color w:val="000000"/>
                <w:sz w:val="20"/>
                <w:szCs w:val="20"/>
              </w:rPr>
              <w:t>×</w:t>
            </w:r>
            <w:r w:rsidR="0047228D" w:rsidRPr="00A54784">
              <w:rPr>
                <w:rFonts w:cs="Times New Roman"/>
                <w:i/>
                <w:color w:val="000000"/>
                <w:sz w:val="20"/>
                <w:szCs w:val="20"/>
              </w:rPr>
              <w:t>n</w:t>
            </w:r>
            <w:r w:rsidR="00E466B5" w:rsidRPr="00A54784">
              <w:rPr>
                <w:rFonts w:cs="Times New Roman"/>
                <w:i/>
                <w:color w:val="000000"/>
                <w:sz w:val="20"/>
                <w:szCs w:val="20"/>
                <w:vertAlign w:val="superscript"/>
              </w:rPr>
              <w:t xml:space="preserve">2 </w:t>
            </w:r>
            <w:r w:rsidR="00E466B5" w:rsidRPr="00A54784">
              <w:rPr>
                <w:rFonts w:cs="Times New Roman"/>
                <w:color w:val="000000"/>
                <w:sz w:val="20"/>
                <w:szCs w:val="20"/>
              </w:rPr>
              <w:sym w:font="Symbol" w:char="F02D"/>
            </w:r>
            <w:r w:rsidR="00E466B5" w:rsidRPr="00A54784">
              <w:rPr>
                <w:rFonts w:cs="Times New Roman"/>
                <w:color w:val="000000"/>
                <w:sz w:val="20"/>
                <w:szCs w:val="20"/>
              </w:rPr>
              <w:t xml:space="preserve"> </w:t>
            </w:r>
            <w:r w:rsidR="0047228D" w:rsidRPr="00A54784">
              <w:rPr>
                <w:i/>
                <w:color w:val="000000"/>
                <w:sz w:val="20"/>
                <w:szCs w:val="20"/>
              </w:rPr>
              <w:t>n</w:t>
            </w:r>
            <w:r w:rsidR="0047228D" w:rsidRPr="00A54784">
              <w:rPr>
                <w:color w:val="000000"/>
                <w:sz w:val="20"/>
                <w:szCs w:val="20"/>
              </w:rPr>
              <w:t>.</w:t>
            </w:r>
            <w:r w:rsidR="008B7649" w:rsidRPr="00A54784">
              <w:rPr>
                <w:rFonts w:cs="Times New Roman"/>
                <w:color w:val="000000"/>
                <w:sz w:val="20"/>
                <w:szCs w:val="20"/>
              </w:rPr>
              <w:t xml:space="preserve"> Вивести створений список. Виконати такі операції:</w:t>
            </w:r>
          </w:p>
          <w:p w:rsidR="00984F2C" w:rsidRPr="00A54784" w:rsidRDefault="008B7649" w:rsidP="00BC4BD4">
            <w:pPr>
              <w:pStyle w:val="ad"/>
              <w:numPr>
                <w:ilvl w:val="0"/>
                <w:numId w:val="21"/>
              </w:numPr>
              <w:rPr>
                <w:sz w:val="20"/>
                <w:szCs w:val="20"/>
              </w:rPr>
            </w:pPr>
            <w:r w:rsidRPr="00A54784">
              <w:rPr>
                <w:sz w:val="20"/>
                <w:szCs w:val="20"/>
              </w:rPr>
              <w:t>Знайти суму парних елементів списку;</w:t>
            </w:r>
          </w:p>
          <w:p w:rsidR="00B56F6D" w:rsidRPr="00A54784" w:rsidRDefault="008B7649" w:rsidP="00BC4BD4">
            <w:pPr>
              <w:pStyle w:val="ad"/>
              <w:numPr>
                <w:ilvl w:val="0"/>
                <w:numId w:val="21"/>
              </w:numPr>
              <w:rPr>
                <w:sz w:val="20"/>
                <w:szCs w:val="20"/>
              </w:rPr>
            </w:pPr>
            <w:r w:rsidRPr="00A54784">
              <w:rPr>
                <w:sz w:val="20"/>
                <w:szCs w:val="20"/>
              </w:rPr>
              <w:t xml:space="preserve">Замінити </w:t>
            </w:r>
            <w:r w:rsidR="00B56F6D" w:rsidRPr="00A54784">
              <w:rPr>
                <w:sz w:val="20"/>
                <w:szCs w:val="20"/>
              </w:rPr>
              <w:t>в списку значення, кратні 5, на значення, помножені на 10.</w:t>
            </w:r>
          </w:p>
          <w:p w:rsidR="008B7649" w:rsidRPr="00A54784" w:rsidRDefault="00B56F6D" w:rsidP="00BC4BD4">
            <w:pPr>
              <w:pStyle w:val="ad"/>
              <w:numPr>
                <w:ilvl w:val="0"/>
                <w:numId w:val="21"/>
              </w:numPr>
              <w:rPr>
                <w:sz w:val="20"/>
                <w:szCs w:val="20"/>
              </w:rPr>
            </w:pPr>
            <w:r w:rsidRPr="00A54784">
              <w:rPr>
                <w:sz w:val="20"/>
                <w:szCs w:val="20"/>
              </w:rPr>
              <w:t xml:space="preserve">Сформувати підсписок із чисел, кратних 10. </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BC3A07">
            <w:pPr>
              <w:ind w:firstLine="0"/>
              <w:rPr>
                <w:sz w:val="22"/>
              </w:rPr>
            </w:pPr>
            <w:r w:rsidRPr="00A54784">
              <w:rPr>
                <w:color w:val="000000"/>
                <w:sz w:val="22"/>
              </w:rPr>
              <w:t xml:space="preserve">14.2. </w:t>
            </w:r>
            <w:r w:rsidR="00BC3A07" w:rsidRPr="00A54784">
              <w:rPr>
                <w:color w:val="000000"/>
                <w:sz w:val="22"/>
              </w:rPr>
              <w:t>Написати код, що моделює процес</w:t>
            </w:r>
            <w:r w:rsidR="00BC3A07" w:rsidRPr="00A54784">
              <w:rPr>
                <w:sz w:val="22"/>
              </w:rPr>
              <w:t xml:space="preserve"> роботи роздрібної торгівлі. Фірма має в місті 6 точок роздрібного продажу. Попит на товари у цих точках 10 од. товару в день. Торгові точки обслуговуються оптовим магазином. На передачу запиту торгової точки в магазин потрібно 1 день. Товари за запитом поступають з оптового магазина в торгову точку в середньому через 5 днів після одержання запиту. Оптовий магазин кожні 14 днів розміщує замовлення на фабриці. Час, протягом якого магазин одержує вантаж із фабрики, в середньому складає 90 днів. Визначити обсяг запасу товару в оптовому магазині, ймовірність невдоволеного запиту торгової точки. Вивести на екран сценарій роботи</w:t>
            </w:r>
            <w:r w:rsidR="00170FBC" w:rsidRPr="00A54784">
              <w:rPr>
                <w:sz w:val="22"/>
              </w:rPr>
              <w:t xml:space="preserve"> роздрібної торгівлі.</w:t>
            </w:r>
          </w:p>
        </w:tc>
      </w:tr>
      <w:tr w:rsidR="00984F2C" w:rsidRPr="00A54784" w:rsidTr="00161F03">
        <w:trPr>
          <w:trHeight w:val="2246"/>
        </w:trPr>
        <w:tc>
          <w:tcPr>
            <w:tcW w:w="1135" w:type="dxa"/>
            <w:vMerge w:val="restart"/>
          </w:tcPr>
          <w:p w:rsidR="00984F2C" w:rsidRPr="00A54784" w:rsidRDefault="00BC3A07" w:rsidP="00BC4BD4">
            <w:pPr>
              <w:pStyle w:val="ad"/>
              <w:numPr>
                <w:ilvl w:val="0"/>
                <w:numId w:val="7"/>
              </w:numPr>
              <w:rPr>
                <w:sz w:val="22"/>
              </w:rPr>
            </w:pPr>
            <w:r w:rsidRPr="00A54784">
              <w:rPr>
                <w:sz w:val="22"/>
              </w:rPr>
              <w:t xml:space="preserve"> </w:t>
            </w:r>
          </w:p>
        </w:tc>
        <w:tc>
          <w:tcPr>
            <w:tcW w:w="9072" w:type="dxa"/>
          </w:tcPr>
          <w:p w:rsidR="00984F2C" w:rsidRPr="00A54784" w:rsidRDefault="00984F2C" w:rsidP="00B56F6D">
            <w:pPr>
              <w:ind w:firstLine="0"/>
              <w:rPr>
                <w:color w:val="000000"/>
                <w:sz w:val="22"/>
              </w:rPr>
            </w:pPr>
            <w:r w:rsidRPr="00A54784">
              <w:rPr>
                <w:color w:val="000000"/>
                <w:sz w:val="22"/>
              </w:rPr>
              <w:t xml:space="preserve">15.1. </w:t>
            </w:r>
            <w:r w:rsidR="00126CA8" w:rsidRPr="00A54784">
              <w:rPr>
                <w:color w:val="000000"/>
                <w:sz w:val="22"/>
              </w:rPr>
              <w:t xml:space="preserve">Задати дату народження у вигляді ДД.ММ.РРРР. </w:t>
            </w:r>
            <w:r w:rsidR="009F5CFA" w:rsidRPr="00A54784">
              <w:rPr>
                <w:color w:val="000000"/>
                <w:sz w:val="22"/>
              </w:rPr>
              <w:t>Створити</w:t>
            </w:r>
            <w:r w:rsidR="00126CA8" w:rsidRPr="00A54784">
              <w:rPr>
                <w:color w:val="000000"/>
                <w:sz w:val="22"/>
              </w:rPr>
              <w:t xml:space="preserve"> список, елементи якого складають квадрат Піфагора</w:t>
            </w:r>
            <w:r w:rsidR="00B56F6D" w:rsidRPr="00A54784">
              <w:rPr>
                <w:color w:val="000000"/>
                <w:sz w:val="22"/>
              </w:rPr>
              <w:t>, що</w:t>
            </w:r>
            <w:r w:rsidR="009F5CFA" w:rsidRPr="00A54784">
              <w:rPr>
                <w:color w:val="000000"/>
                <w:sz w:val="22"/>
              </w:rPr>
              <w:t xml:space="preserve"> побудований за датою народження. Алгоритм побудови квадрата Піфагора: </w:t>
            </w:r>
            <w:hyperlink r:id="rId229" w:history="1">
              <w:r w:rsidR="00B56F6D" w:rsidRPr="00A54784">
                <w:rPr>
                  <w:rStyle w:val="a4"/>
                  <w:sz w:val="22"/>
                </w:rPr>
                <w:t>http://www.xsp.ru/online/pifagor/description.php</w:t>
              </w:r>
            </w:hyperlink>
            <w:r w:rsidR="00B56F6D" w:rsidRPr="00A54784">
              <w:rPr>
                <w:color w:val="000000"/>
                <w:sz w:val="22"/>
              </w:rPr>
              <w:t xml:space="preserve">. Значення, які в квадраті Піфагора відсутні, в списку записати нулями. </w:t>
            </w:r>
          </w:p>
          <w:p w:rsidR="00B56F6D" w:rsidRPr="00A54784" w:rsidRDefault="00B56F6D" w:rsidP="00B56F6D">
            <w:pPr>
              <w:ind w:firstLine="0"/>
              <w:rPr>
                <w:rFonts w:cs="Times New Roman"/>
                <w:color w:val="000000"/>
                <w:sz w:val="22"/>
              </w:rPr>
            </w:pPr>
            <w:r w:rsidRPr="00A54784">
              <w:rPr>
                <w:rFonts w:cs="Times New Roman"/>
                <w:color w:val="000000"/>
                <w:sz w:val="22"/>
              </w:rPr>
              <w:t>Вивести створений список. Виконати такі операції:</w:t>
            </w:r>
          </w:p>
          <w:p w:rsidR="00D833E2" w:rsidRPr="00A54784" w:rsidRDefault="00B56F6D" w:rsidP="00BC4BD4">
            <w:pPr>
              <w:pStyle w:val="ad"/>
              <w:numPr>
                <w:ilvl w:val="0"/>
                <w:numId w:val="22"/>
              </w:numPr>
              <w:rPr>
                <w:sz w:val="22"/>
              </w:rPr>
            </w:pPr>
            <w:r w:rsidRPr="00A54784">
              <w:rPr>
                <w:rFonts w:cs="Times New Roman"/>
                <w:color w:val="000000"/>
                <w:sz w:val="22"/>
              </w:rPr>
              <w:t>Підрахувати кількість нул</w:t>
            </w:r>
            <w:r w:rsidR="00F027E1" w:rsidRPr="00A54784">
              <w:rPr>
                <w:rFonts w:cs="Times New Roman"/>
                <w:color w:val="000000"/>
                <w:sz w:val="22"/>
              </w:rPr>
              <w:t>ьових елементів</w:t>
            </w:r>
            <w:r w:rsidR="00D833E2" w:rsidRPr="00A54784">
              <w:rPr>
                <w:rFonts w:cs="Times New Roman"/>
                <w:color w:val="000000"/>
                <w:sz w:val="22"/>
              </w:rPr>
              <w:t>;</w:t>
            </w:r>
          </w:p>
          <w:p w:rsidR="00D833E2" w:rsidRPr="00A54784" w:rsidRDefault="00D833E2" w:rsidP="00BC4BD4">
            <w:pPr>
              <w:pStyle w:val="ad"/>
              <w:numPr>
                <w:ilvl w:val="0"/>
                <w:numId w:val="22"/>
              </w:numPr>
              <w:rPr>
                <w:sz w:val="22"/>
              </w:rPr>
            </w:pPr>
            <w:r w:rsidRPr="00A54784">
              <w:rPr>
                <w:rFonts w:cs="Times New Roman"/>
                <w:color w:val="000000"/>
                <w:sz w:val="22"/>
              </w:rPr>
              <w:t xml:space="preserve">Знайти елементи, які містять по </w:t>
            </w:r>
            <w:r w:rsidRPr="00A54784">
              <w:rPr>
                <w:rFonts w:cs="Times New Roman"/>
                <w:i/>
                <w:color w:val="000000"/>
                <w:sz w:val="22"/>
              </w:rPr>
              <w:t>n</w:t>
            </w:r>
            <w:r w:rsidRPr="00A54784">
              <w:rPr>
                <w:rFonts w:cs="Times New Roman"/>
                <w:color w:val="000000"/>
                <w:sz w:val="22"/>
              </w:rPr>
              <w:t xml:space="preserve"> (1,2,3,або 4 - задане користувачем) цифр;</w:t>
            </w:r>
          </w:p>
          <w:p w:rsidR="00B56F6D" w:rsidRPr="00A54784" w:rsidRDefault="00F027E1" w:rsidP="00BC4BD4">
            <w:pPr>
              <w:pStyle w:val="ad"/>
              <w:numPr>
                <w:ilvl w:val="0"/>
                <w:numId w:val="22"/>
              </w:numPr>
              <w:rPr>
                <w:sz w:val="22"/>
              </w:rPr>
            </w:pPr>
            <w:r w:rsidRPr="00A54784">
              <w:rPr>
                <w:sz w:val="22"/>
              </w:rPr>
              <w:t>Сформувати новий список з елементів з найменшою та з найбільшою кількістю цифр.</w:t>
            </w:r>
          </w:p>
        </w:tc>
      </w:tr>
      <w:tr w:rsidR="00984F2C" w:rsidRPr="00A54784" w:rsidTr="00161F03">
        <w:trPr>
          <w:trHeight w:val="2249"/>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170FBC">
            <w:pPr>
              <w:ind w:firstLine="0"/>
              <w:rPr>
                <w:sz w:val="22"/>
              </w:rPr>
            </w:pPr>
            <w:r w:rsidRPr="00A54784">
              <w:rPr>
                <w:color w:val="000000"/>
                <w:sz w:val="22"/>
              </w:rPr>
              <w:t xml:space="preserve">15.2. </w:t>
            </w:r>
            <w:r w:rsidR="00170FBC" w:rsidRPr="00A54784">
              <w:rPr>
                <w:color w:val="000000"/>
                <w:sz w:val="22"/>
              </w:rPr>
              <w:t>Написати код, що моделює процес</w:t>
            </w:r>
            <w:r w:rsidR="00170FBC" w:rsidRPr="00A54784">
              <w:rPr>
                <w:sz w:val="22"/>
              </w:rPr>
              <w:t xml:space="preserve"> роботи банку. Банк має 5 кас для  обслуговує клієнтів протягом робочого дня (5 годин). Інтервали часу між надходженням клієнтів складають 1 хвилину. Час обслуговування клієнтів 5 хвилин. До кожної каси формується окрема черга. Клієнт, що надійшов на обслуговування, обирає найкоротшу чергу, при цьому, якщо найкоротших черг декілька, то клієнт обирає </w:t>
            </w:r>
            <w:r w:rsidR="00323A7A" w:rsidRPr="00A54784">
              <w:rPr>
                <w:sz w:val="22"/>
              </w:rPr>
              <w:t>першу</w:t>
            </w:r>
            <w:r w:rsidR="00170FBC" w:rsidRPr="00A54784">
              <w:rPr>
                <w:sz w:val="22"/>
              </w:rPr>
              <w:t xml:space="preserve">. В зв’язку з тим, що керівництво банку цікавлять поточні витрати та якість послуг, що надаються клієнтам, ставиться питання про можливість зменшення кількості кас. Вивести на екран сценарій роботи кас банку та </w:t>
            </w:r>
            <w:r w:rsidR="00323A7A" w:rsidRPr="00A54784">
              <w:rPr>
                <w:sz w:val="22"/>
              </w:rPr>
              <w:t>кількість кас, які залишаться в банку.</w:t>
            </w:r>
          </w:p>
        </w:tc>
      </w:tr>
      <w:tr w:rsidR="00984F2C" w:rsidRPr="00A54784" w:rsidTr="00161F03">
        <w:trPr>
          <w:trHeight w:val="1557"/>
        </w:trPr>
        <w:tc>
          <w:tcPr>
            <w:tcW w:w="1135" w:type="dxa"/>
            <w:vMerge w:val="restart"/>
          </w:tcPr>
          <w:p w:rsidR="00984F2C" w:rsidRPr="00A54784" w:rsidRDefault="00984F2C" w:rsidP="00BC4BD4">
            <w:pPr>
              <w:pStyle w:val="ad"/>
              <w:numPr>
                <w:ilvl w:val="0"/>
                <w:numId w:val="7"/>
              </w:numPr>
              <w:rPr>
                <w:sz w:val="22"/>
              </w:rPr>
            </w:pPr>
          </w:p>
        </w:tc>
        <w:tc>
          <w:tcPr>
            <w:tcW w:w="9072" w:type="dxa"/>
          </w:tcPr>
          <w:p w:rsidR="00984F2C" w:rsidRPr="00A54784" w:rsidRDefault="00984F2C" w:rsidP="00F027E1">
            <w:pPr>
              <w:ind w:firstLine="0"/>
              <w:rPr>
                <w:rFonts w:cs="Times New Roman"/>
                <w:color w:val="000000"/>
                <w:sz w:val="22"/>
              </w:rPr>
            </w:pPr>
            <w:r w:rsidRPr="00A54784">
              <w:rPr>
                <w:color w:val="000000"/>
                <w:sz w:val="22"/>
              </w:rPr>
              <w:t xml:space="preserve">16.1. </w:t>
            </w:r>
            <w:r w:rsidR="00F027E1" w:rsidRPr="00A54784">
              <w:rPr>
                <w:color w:val="000000"/>
                <w:sz w:val="22"/>
              </w:rPr>
              <w:t xml:space="preserve">Створити список з додатних та від’ємних чисел, задавши їх кількість. </w:t>
            </w:r>
            <w:r w:rsidR="00F027E1" w:rsidRPr="00A54784">
              <w:rPr>
                <w:rFonts w:cs="Times New Roman"/>
                <w:color w:val="000000"/>
                <w:sz w:val="22"/>
              </w:rPr>
              <w:t>Вивести створений список. Виконати такі операції:</w:t>
            </w:r>
          </w:p>
          <w:p w:rsidR="00F027E1" w:rsidRPr="00A54784" w:rsidRDefault="00FD2F63" w:rsidP="00BC4BD4">
            <w:pPr>
              <w:pStyle w:val="ad"/>
              <w:numPr>
                <w:ilvl w:val="0"/>
                <w:numId w:val="23"/>
              </w:numPr>
              <w:rPr>
                <w:sz w:val="22"/>
              </w:rPr>
            </w:pPr>
            <w:r w:rsidRPr="00A54784">
              <w:rPr>
                <w:sz w:val="22"/>
              </w:rPr>
              <w:t>Замінити від’ємні числами їх квадратами;</w:t>
            </w:r>
          </w:p>
          <w:p w:rsidR="00FD2F63" w:rsidRPr="00A54784" w:rsidRDefault="00FD2F63" w:rsidP="00BC4BD4">
            <w:pPr>
              <w:pStyle w:val="ad"/>
              <w:numPr>
                <w:ilvl w:val="0"/>
                <w:numId w:val="23"/>
              </w:numPr>
              <w:rPr>
                <w:sz w:val="22"/>
              </w:rPr>
            </w:pPr>
            <w:r w:rsidRPr="00A54784">
              <w:rPr>
                <w:sz w:val="22"/>
              </w:rPr>
              <w:t>Упорядкувати список за спаданням;</w:t>
            </w:r>
          </w:p>
          <w:p w:rsidR="00FD2F63" w:rsidRPr="00A54784" w:rsidRDefault="00FD2F63" w:rsidP="00BC4BD4">
            <w:pPr>
              <w:pStyle w:val="ad"/>
              <w:numPr>
                <w:ilvl w:val="0"/>
                <w:numId w:val="23"/>
              </w:numPr>
              <w:rPr>
                <w:sz w:val="22"/>
              </w:rPr>
            </w:pPr>
            <w:r w:rsidRPr="00A54784">
              <w:rPr>
                <w:sz w:val="22"/>
              </w:rPr>
              <w:t>Визначити суму парних чисел.</w:t>
            </w:r>
          </w:p>
        </w:tc>
      </w:tr>
      <w:tr w:rsidR="00984F2C" w:rsidRPr="00A54784" w:rsidTr="00161F03">
        <w:trPr>
          <w:trHeight w:val="3064"/>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0D0254">
            <w:pPr>
              <w:ind w:firstLine="0"/>
              <w:rPr>
                <w:sz w:val="22"/>
              </w:rPr>
            </w:pPr>
            <w:r w:rsidRPr="00A54784">
              <w:rPr>
                <w:color w:val="000000"/>
                <w:sz w:val="22"/>
              </w:rPr>
              <w:t xml:space="preserve">16.2. </w:t>
            </w:r>
            <w:r w:rsidR="00057C18" w:rsidRPr="00A54784">
              <w:rPr>
                <w:color w:val="000000"/>
                <w:sz w:val="22"/>
              </w:rPr>
              <w:t>Написати код, що моделює процес</w:t>
            </w:r>
            <w:r w:rsidR="00057C18" w:rsidRPr="00A54784">
              <w:rPr>
                <w:sz w:val="22"/>
              </w:rPr>
              <w:t xml:space="preserve"> роботи ліфта в п’ятиповерховому офісі. Люди надходять на перший поверх кожні 2 хвилини. Для кожного з інших поверхів ймовірність того, що людина прямує саме на цей поверх, дорівнює 0,25. Час, потрібний для переміщення ліфту на один поверх складає 15 секунд. Час, потрібний для завантаження та розвантаження ліфту, не враховується. На певному поверсі людина залишається протягом години. Коли людина залишає поверх (2,3,4,5), то з ймовірністю 0,7 вона прямує на перший поверх і з ймовірністю 0,1 прямує на один із інших поверхів. Місткість ліфту – 6 людей. Якщо людина не вміщується у ліфт, то вона залишається в очікуванні ліфту на своєму поверсі. На початку моделювання ліфт знаходиться на першому поверсі. Визначити: середній час очікування в усіх чергах (на кожному поверсі у двох напрямках вверх і униз); максимальну та </w:t>
            </w:r>
            <w:r w:rsidR="000D0254" w:rsidRPr="00A54784">
              <w:rPr>
                <w:sz w:val="22"/>
              </w:rPr>
              <w:t>середню кількість людей у ліфті. Вивести на екран сценарій роботи ліфта.</w:t>
            </w:r>
          </w:p>
        </w:tc>
      </w:tr>
      <w:tr w:rsidR="00984F2C" w:rsidRPr="00A54784" w:rsidTr="00161F03">
        <w:trPr>
          <w:trHeight w:val="1562"/>
        </w:trPr>
        <w:tc>
          <w:tcPr>
            <w:tcW w:w="1135" w:type="dxa"/>
            <w:vMerge w:val="restart"/>
          </w:tcPr>
          <w:p w:rsidR="00984F2C" w:rsidRPr="00A54784" w:rsidRDefault="00984F2C" w:rsidP="00BC4BD4">
            <w:pPr>
              <w:pStyle w:val="ad"/>
              <w:numPr>
                <w:ilvl w:val="0"/>
                <w:numId w:val="7"/>
              </w:numPr>
              <w:rPr>
                <w:sz w:val="22"/>
              </w:rPr>
            </w:pPr>
          </w:p>
        </w:tc>
        <w:tc>
          <w:tcPr>
            <w:tcW w:w="9072" w:type="dxa"/>
          </w:tcPr>
          <w:p w:rsidR="00FD2F63" w:rsidRPr="00A54784" w:rsidRDefault="00984F2C" w:rsidP="00FD2F63">
            <w:pPr>
              <w:ind w:firstLine="0"/>
              <w:rPr>
                <w:rFonts w:cs="Times New Roman"/>
                <w:color w:val="000000"/>
                <w:sz w:val="22"/>
              </w:rPr>
            </w:pPr>
            <w:r w:rsidRPr="00A54784">
              <w:rPr>
                <w:color w:val="000000"/>
                <w:sz w:val="22"/>
              </w:rPr>
              <w:t xml:space="preserve">17.1. </w:t>
            </w:r>
            <w:r w:rsidR="00FD2F63" w:rsidRPr="00A54784">
              <w:rPr>
                <w:color w:val="000000"/>
                <w:sz w:val="22"/>
              </w:rPr>
              <w:t xml:space="preserve">Створити два списки цілих чисел. </w:t>
            </w:r>
            <w:r w:rsidR="00FD2F63" w:rsidRPr="00A54784">
              <w:rPr>
                <w:rFonts w:cs="Times New Roman"/>
                <w:color w:val="000000"/>
                <w:sz w:val="22"/>
              </w:rPr>
              <w:t>Вивести їх на екран. Виконати такі операції:</w:t>
            </w:r>
          </w:p>
          <w:p w:rsidR="0060064A" w:rsidRPr="00A54784" w:rsidRDefault="0060064A" w:rsidP="00BC4BD4">
            <w:pPr>
              <w:pStyle w:val="ad"/>
              <w:numPr>
                <w:ilvl w:val="0"/>
                <w:numId w:val="24"/>
              </w:numPr>
              <w:rPr>
                <w:sz w:val="22"/>
              </w:rPr>
            </w:pPr>
            <w:r w:rsidRPr="00A54784">
              <w:rPr>
                <w:rFonts w:cs="Times New Roman"/>
                <w:color w:val="000000"/>
                <w:sz w:val="22"/>
                <w:shd w:val="clear" w:color="auto" w:fill="FFFFFF"/>
              </w:rPr>
              <w:t>Побудувати третій список, в якому кожний елемент дорівнює найбільшому спільному дільнику відповідних елементів введених списків.</w:t>
            </w:r>
            <w:r w:rsidRPr="00A54784">
              <w:rPr>
                <w:sz w:val="22"/>
              </w:rPr>
              <w:t xml:space="preserve"> </w:t>
            </w:r>
          </w:p>
          <w:p w:rsidR="00984F2C" w:rsidRPr="00A54784" w:rsidRDefault="00FD2F63" w:rsidP="00BC4BD4">
            <w:pPr>
              <w:pStyle w:val="ad"/>
              <w:numPr>
                <w:ilvl w:val="0"/>
                <w:numId w:val="24"/>
              </w:numPr>
              <w:rPr>
                <w:sz w:val="22"/>
              </w:rPr>
            </w:pPr>
            <w:r w:rsidRPr="00A54784">
              <w:rPr>
                <w:color w:val="000000"/>
                <w:sz w:val="22"/>
              </w:rPr>
              <w:t>Визначити елементи, які співпадають в обох списках</w:t>
            </w:r>
            <w:r w:rsidR="00DC5347" w:rsidRPr="00A54784">
              <w:rPr>
                <w:color w:val="000000"/>
                <w:sz w:val="22"/>
              </w:rPr>
              <w:t xml:space="preserve"> та надрукувати їх</w:t>
            </w:r>
            <w:r w:rsidRPr="00A54784">
              <w:rPr>
                <w:color w:val="000000"/>
                <w:sz w:val="22"/>
              </w:rPr>
              <w:t>;</w:t>
            </w:r>
          </w:p>
          <w:p w:rsidR="00DC5347" w:rsidRPr="00A54784" w:rsidRDefault="00FD2F63" w:rsidP="00BC4BD4">
            <w:pPr>
              <w:pStyle w:val="ad"/>
              <w:numPr>
                <w:ilvl w:val="0"/>
                <w:numId w:val="24"/>
              </w:numPr>
              <w:rPr>
                <w:sz w:val="22"/>
              </w:rPr>
            </w:pPr>
            <w:r w:rsidRPr="00A54784">
              <w:rPr>
                <w:color w:val="000000"/>
                <w:sz w:val="22"/>
              </w:rPr>
              <w:t>Видалити з першого списку елементи</w:t>
            </w:r>
            <w:r w:rsidR="00DC5347" w:rsidRPr="00A54784">
              <w:rPr>
                <w:color w:val="000000"/>
                <w:sz w:val="22"/>
              </w:rPr>
              <w:t>, які співпадають з елементами другого списку;</w:t>
            </w:r>
          </w:p>
        </w:tc>
      </w:tr>
      <w:tr w:rsidR="00984F2C" w:rsidRPr="00A54784" w:rsidTr="00A54784">
        <w:trPr>
          <w:trHeight w:val="2686"/>
        </w:trPr>
        <w:tc>
          <w:tcPr>
            <w:tcW w:w="1135" w:type="dxa"/>
            <w:vMerge/>
          </w:tcPr>
          <w:p w:rsidR="00984F2C" w:rsidRPr="00A54784" w:rsidRDefault="00984F2C" w:rsidP="00BC4BD4">
            <w:pPr>
              <w:pStyle w:val="ad"/>
              <w:numPr>
                <w:ilvl w:val="0"/>
                <w:numId w:val="7"/>
              </w:numPr>
              <w:rPr>
                <w:sz w:val="22"/>
              </w:rPr>
            </w:pPr>
          </w:p>
        </w:tc>
        <w:tc>
          <w:tcPr>
            <w:tcW w:w="9072" w:type="dxa"/>
          </w:tcPr>
          <w:p w:rsidR="00161F03" w:rsidRPr="00A54784" w:rsidRDefault="00984F2C" w:rsidP="00A54784">
            <w:pPr>
              <w:ind w:firstLine="0"/>
              <w:rPr>
                <w:sz w:val="22"/>
              </w:rPr>
            </w:pPr>
            <w:r w:rsidRPr="00A54784">
              <w:rPr>
                <w:color w:val="000000"/>
                <w:sz w:val="22"/>
              </w:rPr>
              <w:t xml:space="preserve">17.2. </w:t>
            </w:r>
            <w:r w:rsidR="000D0254" w:rsidRPr="00A54784">
              <w:rPr>
                <w:color w:val="000000"/>
                <w:sz w:val="22"/>
              </w:rPr>
              <w:t xml:space="preserve">Написати код, що моделює процес зарахування абітурієнтів на магістерську освітню програму. Формується список </w:t>
            </w:r>
            <w:r w:rsidR="00EC777B" w:rsidRPr="00A54784">
              <w:rPr>
                <w:color w:val="000000"/>
                <w:sz w:val="22"/>
              </w:rPr>
              <w:t xml:space="preserve">з </w:t>
            </w:r>
            <w:r w:rsidR="00EC777B" w:rsidRPr="00A54784">
              <w:rPr>
                <w:i/>
                <w:color w:val="000000"/>
                <w:sz w:val="22"/>
              </w:rPr>
              <w:t>k</w:t>
            </w:r>
            <w:r w:rsidR="00EC777B" w:rsidRPr="00A54784">
              <w:rPr>
                <w:color w:val="000000"/>
                <w:sz w:val="22"/>
              </w:rPr>
              <w:t xml:space="preserve"> </w:t>
            </w:r>
            <w:r w:rsidR="000D0254" w:rsidRPr="00A54784">
              <w:rPr>
                <w:color w:val="000000"/>
                <w:sz w:val="22"/>
              </w:rPr>
              <w:t xml:space="preserve">абітурієнтів, що подали заяви і призначені на іспит. Після написання іспиту формується новий </w:t>
            </w:r>
            <w:r w:rsidR="00EC777B" w:rsidRPr="00A54784">
              <w:rPr>
                <w:color w:val="000000"/>
                <w:sz w:val="22"/>
              </w:rPr>
              <w:t>с</w:t>
            </w:r>
            <w:r w:rsidR="000D0254" w:rsidRPr="00A54784">
              <w:rPr>
                <w:color w:val="000000"/>
                <w:sz w:val="22"/>
              </w:rPr>
              <w:t xml:space="preserve">писок, елементами якого є пари (номер абітурієнта . екзаменаційна оцінка). </w:t>
            </w:r>
            <w:r w:rsidR="003F2529" w:rsidRPr="00A54784">
              <w:rPr>
                <w:color w:val="000000"/>
                <w:sz w:val="22"/>
              </w:rPr>
              <w:t>Другий с</w:t>
            </w:r>
            <w:r w:rsidR="00EC777B" w:rsidRPr="00A54784">
              <w:rPr>
                <w:color w:val="000000"/>
                <w:sz w:val="22"/>
              </w:rPr>
              <w:t>писок сортується за екзаменаційною оцінкою. Виділено m бюджетних місць (</w:t>
            </w:r>
            <w:r w:rsidR="00EC777B" w:rsidRPr="00A54784">
              <w:rPr>
                <w:i/>
                <w:color w:val="000000"/>
                <w:sz w:val="22"/>
              </w:rPr>
              <w:t>m</w:t>
            </w:r>
            <w:r w:rsidR="003F2529" w:rsidRPr="00A54784">
              <w:rPr>
                <w:i/>
                <w:color w:val="000000"/>
                <w:sz w:val="22"/>
              </w:rPr>
              <w:t> </w:t>
            </w:r>
            <w:r w:rsidR="00EC777B" w:rsidRPr="00A54784">
              <w:rPr>
                <w:i/>
                <w:color w:val="000000"/>
                <w:sz w:val="22"/>
              </w:rPr>
              <w:t>&lt;</w:t>
            </w:r>
            <w:r w:rsidR="003F7872" w:rsidRPr="00A54784">
              <w:rPr>
                <w:i/>
                <w:color w:val="000000"/>
                <w:sz w:val="22"/>
              </w:rPr>
              <w:t> </w:t>
            </w:r>
            <w:r w:rsidR="00EC777B" w:rsidRPr="00A54784">
              <w:rPr>
                <w:i/>
                <w:color w:val="000000"/>
                <w:sz w:val="22"/>
              </w:rPr>
              <w:t>k</w:t>
            </w:r>
            <w:r w:rsidR="00EC777B" w:rsidRPr="00A54784">
              <w:rPr>
                <w:color w:val="000000"/>
                <w:sz w:val="22"/>
              </w:rPr>
              <w:t xml:space="preserve">). З другого списку формується третій список, в якій переносяться </w:t>
            </w:r>
            <w:r w:rsidR="003F2529" w:rsidRPr="00A54784">
              <w:rPr>
                <w:color w:val="000000"/>
                <w:sz w:val="22"/>
              </w:rPr>
              <w:t xml:space="preserve">перші </w:t>
            </w:r>
            <w:r w:rsidR="00EC777B" w:rsidRPr="00A54784">
              <w:rPr>
                <w:color w:val="000000"/>
                <w:sz w:val="22"/>
              </w:rPr>
              <w:t>m елементів другого списку</w:t>
            </w:r>
            <w:r w:rsidR="003F2529" w:rsidRPr="00A54784">
              <w:rPr>
                <w:color w:val="000000"/>
                <w:sz w:val="22"/>
              </w:rPr>
              <w:t>. Ці елементи</w:t>
            </w:r>
            <w:r w:rsidR="00EC777B" w:rsidRPr="00A54784">
              <w:rPr>
                <w:color w:val="000000"/>
                <w:sz w:val="22"/>
              </w:rPr>
              <w:t xml:space="preserve"> видаляються з другого списку. В процесі формування третього списку </w:t>
            </w:r>
            <w:r w:rsidR="003F2529" w:rsidRPr="00A54784">
              <w:rPr>
                <w:i/>
                <w:color w:val="000000"/>
                <w:sz w:val="22"/>
              </w:rPr>
              <w:t>n</w:t>
            </w:r>
            <w:r w:rsidR="003F2529" w:rsidRPr="00A54784">
              <w:rPr>
                <w:color w:val="000000"/>
                <w:sz w:val="22"/>
              </w:rPr>
              <w:t xml:space="preserve"> </w:t>
            </w:r>
            <w:r w:rsidR="00EC777B" w:rsidRPr="00A54784">
              <w:rPr>
                <w:color w:val="000000"/>
                <w:sz w:val="22"/>
              </w:rPr>
              <w:t>абітурієнт</w:t>
            </w:r>
            <w:r w:rsidR="003F2529" w:rsidRPr="00A54784">
              <w:rPr>
                <w:color w:val="000000"/>
                <w:sz w:val="22"/>
              </w:rPr>
              <w:t>ів</w:t>
            </w:r>
            <w:r w:rsidR="00EC777B" w:rsidRPr="00A54784">
              <w:rPr>
                <w:color w:val="000000"/>
                <w:sz w:val="22"/>
              </w:rPr>
              <w:t xml:space="preserve"> з прохідними балами забирають документи</w:t>
            </w:r>
            <w:r w:rsidR="003F2529" w:rsidRPr="00A54784">
              <w:rPr>
                <w:color w:val="000000"/>
                <w:sz w:val="22"/>
              </w:rPr>
              <w:t xml:space="preserve">, тобто </w:t>
            </w:r>
            <w:r w:rsidR="003F2529" w:rsidRPr="00A54784">
              <w:rPr>
                <w:i/>
                <w:color w:val="000000"/>
                <w:sz w:val="22"/>
              </w:rPr>
              <w:t>n</w:t>
            </w:r>
            <w:r w:rsidR="003F2529" w:rsidRPr="00A54784">
              <w:rPr>
                <w:color w:val="000000"/>
                <w:sz w:val="22"/>
              </w:rPr>
              <w:t xml:space="preserve"> елементів видаляються з третього списку. Для доповнення третього списку до кількості в </w:t>
            </w:r>
            <w:r w:rsidR="003F2529" w:rsidRPr="00A54784">
              <w:rPr>
                <w:i/>
                <w:color w:val="000000"/>
                <w:sz w:val="22"/>
              </w:rPr>
              <w:t>m</w:t>
            </w:r>
            <w:r w:rsidR="003F2529" w:rsidRPr="00A54784">
              <w:rPr>
                <w:color w:val="000000"/>
                <w:sz w:val="22"/>
              </w:rPr>
              <w:t xml:space="preserve"> елементів з другого списку n елементів з позиції </w:t>
            </w:r>
            <w:r w:rsidR="003F2529" w:rsidRPr="00A54784">
              <w:rPr>
                <w:i/>
                <w:color w:val="000000"/>
                <w:sz w:val="22"/>
              </w:rPr>
              <w:t>m</w:t>
            </w:r>
            <w:r w:rsidR="003F2529" w:rsidRPr="00A54784">
              <w:rPr>
                <w:color w:val="000000"/>
                <w:sz w:val="22"/>
              </w:rPr>
              <w:t xml:space="preserve">+1 переносяться у список 3. </w:t>
            </w:r>
            <w:r w:rsidR="003F2529" w:rsidRPr="00A54784">
              <w:rPr>
                <w:sz w:val="22"/>
              </w:rPr>
              <w:t>Вивести на екран сценарій зарахування абітурієнтів.</w:t>
            </w:r>
          </w:p>
        </w:tc>
      </w:tr>
      <w:tr w:rsidR="00984F2C" w:rsidRPr="00A54784" w:rsidTr="00244F40">
        <w:trPr>
          <w:trHeight w:val="97"/>
        </w:trPr>
        <w:tc>
          <w:tcPr>
            <w:tcW w:w="1135" w:type="dxa"/>
            <w:vMerge w:val="restart"/>
          </w:tcPr>
          <w:p w:rsidR="00984F2C" w:rsidRPr="00A54784" w:rsidRDefault="00984F2C" w:rsidP="00BC4BD4">
            <w:pPr>
              <w:pStyle w:val="ad"/>
              <w:numPr>
                <w:ilvl w:val="0"/>
                <w:numId w:val="7"/>
              </w:numPr>
              <w:rPr>
                <w:sz w:val="22"/>
              </w:rPr>
            </w:pPr>
          </w:p>
        </w:tc>
        <w:tc>
          <w:tcPr>
            <w:tcW w:w="9072" w:type="dxa"/>
          </w:tcPr>
          <w:p w:rsidR="0060064A" w:rsidRPr="00A54784" w:rsidRDefault="00984F2C" w:rsidP="0060064A">
            <w:pPr>
              <w:ind w:firstLine="0"/>
              <w:rPr>
                <w:rFonts w:cs="Times New Roman"/>
                <w:color w:val="000000"/>
                <w:sz w:val="22"/>
              </w:rPr>
            </w:pPr>
            <w:r w:rsidRPr="00A54784">
              <w:rPr>
                <w:color w:val="000000"/>
                <w:sz w:val="22"/>
              </w:rPr>
              <w:t xml:space="preserve">18.1 </w:t>
            </w:r>
            <w:r w:rsidR="0060064A" w:rsidRPr="00A54784">
              <w:rPr>
                <w:color w:val="000000"/>
                <w:sz w:val="22"/>
              </w:rPr>
              <w:t xml:space="preserve">Створити список чисел або символів. </w:t>
            </w:r>
            <w:r w:rsidR="0060064A" w:rsidRPr="00A54784">
              <w:rPr>
                <w:rFonts w:cs="Times New Roman"/>
                <w:color w:val="000000"/>
                <w:sz w:val="22"/>
              </w:rPr>
              <w:t>Виконати такі операції:</w:t>
            </w:r>
          </w:p>
          <w:p w:rsidR="0060064A" w:rsidRPr="00A54784" w:rsidRDefault="0060064A" w:rsidP="00BC4BD4">
            <w:pPr>
              <w:pStyle w:val="ad"/>
              <w:numPr>
                <w:ilvl w:val="0"/>
                <w:numId w:val="25"/>
              </w:numPr>
              <w:rPr>
                <w:color w:val="000000"/>
                <w:sz w:val="22"/>
              </w:rPr>
            </w:pPr>
            <w:r w:rsidRPr="00A54784">
              <w:rPr>
                <w:color w:val="000000"/>
                <w:sz w:val="22"/>
              </w:rPr>
              <w:t xml:space="preserve">Обчислити кількість елементів у найдовшій серії, вивести усі серії та шукану кількість. Серія — це послідовність однакових елементів, розташованих поспіль; </w:t>
            </w:r>
          </w:p>
          <w:p w:rsidR="00984F2C" w:rsidRPr="00A54784" w:rsidRDefault="0060064A" w:rsidP="00BC4BD4">
            <w:pPr>
              <w:pStyle w:val="ad"/>
              <w:numPr>
                <w:ilvl w:val="0"/>
                <w:numId w:val="25"/>
              </w:numPr>
              <w:rPr>
                <w:sz w:val="22"/>
              </w:rPr>
            </w:pPr>
            <w:r w:rsidRPr="00A54784">
              <w:rPr>
                <w:sz w:val="22"/>
              </w:rPr>
              <w:t>В кожній серії списку залишити по одному елементу та надрукувати список ;</w:t>
            </w:r>
          </w:p>
          <w:p w:rsidR="0060064A" w:rsidRPr="00A54784" w:rsidRDefault="0060064A" w:rsidP="00BC4BD4">
            <w:pPr>
              <w:pStyle w:val="ad"/>
              <w:numPr>
                <w:ilvl w:val="0"/>
                <w:numId w:val="25"/>
              </w:numPr>
              <w:rPr>
                <w:sz w:val="22"/>
              </w:rPr>
            </w:pPr>
            <w:r w:rsidRPr="00A54784">
              <w:rPr>
                <w:sz w:val="22"/>
              </w:rPr>
              <w:t>Додати на початок списку n елементів, кратних заданому користувачем числу.</w:t>
            </w:r>
          </w:p>
        </w:tc>
      </w:tr>
      <w:tr w:rsidR="00984F2C" w:rsidRPr="00A54784" w:rsidTr="00A54784">
        <w:trPr>
          <w:trHeight w:val="2062"/>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8E6CEA">
            <w:pPr>
              <w:ind w:firstLine="0"/>
              <w:rPr>
                <w:sz w:val="22"/>
              </w:rPr>
            </w:pPr>
            <w:r w:rsidRPr="00A54784">
              <w:rPr>
                <w:color w:val="000000"/>
                <w:sz w:val="22"/>
              </w:rPr>
              <w:t>18.2.</w:t>
            </w:r>
            <w:r w:rsidR="0060064A" w:rsidRPr="00A54784">
              <w:rPr>
                <w:sz w:val="22"/>
              </w:rPr>
              <w:t xml:space="preserve"> </w:t>
            </w:r>
            <w:r w:rsidR="003F7872" w:rsidRPr="00A54784">
              <w:rPr>
                <w:color w:val="000000"/>
                <w:sz w:val="22"/>
              </w:rPr>
              <w:t>Написати код, що моделює процес</w:t>
            </w:r>
            <w:r w:rsidR="003F7872" w:rsidRPr="00A54784">
              <w:rPr>
                <w:sz w:val="22"/>
              </w:rPr>
              <w:t xml:space="preserve"> прийняття фахівця на роботу. На вакантну посаду подано k резюме, з яких сформовано список. Попередній аналіз резюме визначив пріоритети резюме. В результаті сформований новий список, в якому резюме відсортовані за пріоритетом. Вищий пріоритет має нижчий номер. На співбесіду допущено m (m&lt;k) резюме. В процесі прох</w:t>
            </w:r>
            <w:r w:rsidR="008E6CEA" w:rsidRPr="00A54784">
              <w:rPr>
                <w:sz w:val="22"/>
              </w:rPr>
              <w:t>одження 1 туру співбесіди n (n&lt;m) людей отримали відмову. В процесі проходження 2 туру відмовлено p &lt;m-n людям. Решту людей взяли на випробувальний термін. Вивести на екран сценарій модифікації списків в процесі походження 1,2 турів та випробувального періоду. Запропонувати сценарій вибору одної людини після випробувального періоду.</w:t>
            </w:r>
            <w:r w:rsidR="003F7872" w:rsidRPr="00A54784">
              <w:rPr>
                <w:sz w:val="22"/>
              </w:rPr>
              <w:t xml:space="preserve">  </w:t>
            </w:r>
          </w:p>
        </w:tc>
      </w:tr>
      <w:tr w:rsidR="00984F2C" w:rsidRPr="00A54784" w:rsidTr="00244F40">
        <w:trPr>
          <w:trHeight w:val="1552"/>
        </w:trPr>
        <w:tc>
          <w:tcPr>
            <w:tcW w:w="1135" w:type="dxa"/>
            <w:vMerge w:val="restart"/>
          </w:tcPr>
          <w:p w:rsidR="00984F2C" w:rsidRPr="00A54784" w:rsidRDefault="00984F2C" w:rsidP="00BC4BD4">
            <w:pPr>
              <w:pStyle w:val="ad"/>
              <w:numPr>
                <w:ilvl w:val="0"/>
                <w:numId w:val="7"/>
              </w:numPr>
              <w:rPr>
                <w:sz w:val="22"/>
              </w:rPr>
            </w:pPr>
          </w:p>
          <w:p w:rsidR="00984F2C" w:rsidRPr="00A54784" w:rsidRDefault="00984F2C" w:rsidP="00984F2C">
            <w:pPr>
              <w:pStyle w:val="ad"/>
              <w:ind w:left="786" w:firstLine="0"/>
              <w:rPr>
                <w:sz w:val="22"/>
              </w:rPr>
            </w:pPr>
          </w:p>
        </w:tc>
        <w:tc>
          <w:tcPr>
            <w:tcW w:w="9072" w:type="dxa"/>
          </w:tcPr>
          <w:p w:rsidR="0060064A" w:rsidRPr="00A54784" w:rsidRDefault="00984F2C" w:rsidP="0060064A">
            <w:pPr>
              <w:ind w:firstLine="0"/>
              <w:rPr>
                <w:rFonts w:cs="Times New Roman"/>
                <w:color w:val="000000"/>
                <w:sz w:val="22"/>
              </w:rPr>
            </w:pPr>
            <w:r w:rsidRPr="00A54784">
              <w:rPr>
                <w:color w:val="000000"/>
                <w:sz w:val="22"/>
              </w:rPr>
              <w:t xml:space="preserve">19.1. </w:t>
            </w:r>
            <w:r w:rsidR="0060064A" w:rsidRPr="00A54784">
              <w:rPr>
                <w:color w:val="000000"/>
                <w:sz w:val="22"/>
              </w:rPr>
              <w:t xml:space="preserve">Створити числовий список, кількість елементів якого задана користувачем. Значення елементів в списку можуть повторюватися. </w:t>
            </w:r>
            <w:r w:rsidR="0060064A" w:rsidRPr="00A54784">
              <w:rPr>
                <w:rFonts w:cs="Times New Roman"/>
                <w:color w:val="000000"/>
                <w:sz w:val="22"/>
              </w:rPr>
              <w:t>Вивести список на екран. Виконати такі операції:</w:t>
            </w:r>
          </w:p>
          <w:p w:rsidR="0060064A" w:rsidRPr="00A54784" w:rsidRDefault="0060064A" w:rsidP="00BC4BD4">
            <w:pPr>
              <w:pStyle w:val="ad"/>
              <w:numPr>
                <w:ilvl w:val="0"/>
                <w:numId w:val="26"/>
              </w:numPr>
              <w:rPr>
                <w:color w:val="000000"/>
                <w:sz w:val="22"/>
              </w:rPr>
            </w:pPr>
            <w:r w:rsidRPr="00A54784">
              <w:rPr>
                <w:color w:val="000000"/>
                <w:sz w:val="22"/>
              </w:rPr>
              <w:t xml:space="preserve">Визначити позицію першого та останнього входження заданого числа в список. </w:t>
            </w:r>
          </w:p>
          <w:p w:rsidR="0060064A" w:rsidRPr="00A54784" w:rsidRDefault="0060064A" w:rsidP="00BC4BD4">
            <w:pPr>
              <w:pStyle w:val="ad"/>
              <w:numPr>
                <w:ilvl w:val="0"/>
                <w:numId w:val="26"/>
              </w:numPr>
              <w:rPr>
                <w:color w:val="000000"/>
                <w:sz w:val="22"/>
              </w:rPr>
            </w:pPr>
            <w:r w:rsidRPr="00A54784">
              <w:rPr>
                <w:color w:val="000000"/>
                <w:sz w:val="22"/>
              </w:rPr>
              <w:t>Знайти елемент, значення якого повторюється найбільшу кількість разів.</w:t>
            </w:r>
          </w:p>
          <w:p w:rsidR="00984F2C" w:rsidRPr="00A54784" w:rsidRDefault="0060064A" w:rsidP="00BC4BD4">
            <w:pPr>
              <w:pStyle w:val="ad"/>
              <w:numPr>
                <w:ilvl w:val="0"/>
                <w:numId w:val="26"/>
              </w:numPr>
              <w:rPr>
                <w:color w:val="000000"/>
                <w:sz w:val="22"/>
              </w:rPr>
            </w:pPr>
            <w:r w:rsidRPr="00A54784">
              <w:rPr>
                <w:color w:val="000000"/>
                <w:sz w:val="22"/>
              </w:rPr>
              <w:t xml:space="preserve">Видалити елементи, що повторюються, залишивши в списку </w:t>
            </w:r>
            <w:r w:rsidR="00D355E0" w:rsidRPr="00A54784">
              <w:rPr>
                <w:color w:val="000000"/>
                <w:sz w:val="22"/>
              </w:rPr>
              <w:t>значення, що входять по одному разу</w:t>
            </w:r>
            <w:r w:rsidRPr="00A54784">
              <w:rPr>
                <w:color w:val="000000"/>
                <w:sz w:val="22"/>
              </w:rPr>
              <w:t>.</w:t>
            </w:r>
          </w:p>
        </w:tc>
      </w:tr>
      <w:tr w:rsidR="00984F2C" w:rsidRPr="00A54784" w:rsidTr="00A54784">
        <w:trPr>
          <w:trHeight w:val="2188"/>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776755">
            <w:pPr>
              <w:ind w:firstLine="0"/>
              <w:rPr>
                <w:color w:val="000000"/>
                <w:sz w:val="22"/>
              </w:rPr>
            </w:pPr>
            <w:r w:rsidRPr="00A54784">
              <w:rPr>
                <w:color w:val="000000"/>
                <w:sz w:val="22"/>
              </w:rPr>
              <w:t xml:space="preserve">19.2. </w:t>
            </w:r>
            <w:r w:rsidR="0063682C" w:rsidRPr="00A54784">
              <w:rPr>
                <w:color w:val="000000"/>
                <w:sz w:val="22"/>
              </w:rPr>
              <w:t xml:space="preserve">Написати код, що моделює процес навчання студентів ЗВО </w:t>
            </w:r>
            <w:r w:rsidR="00A5175D" w:rsidRPr="00A54784">
              <w:rPr>
                <w:color w:val="000000"/>
                <w:sz w:val="22"/>
              </w:rPr>
              <w:t xml:space="preserve">з певної дисципліни </w:t>
            </w:r>
            <w:r w:rsidR="0063682C" w:rsidRPr="00A54784">
              <w:rPr>
                <w:color w:val="000000"/>
                <w:sz w:val="22"/>
              </w:rPr>
              <w:t xml:space="preserve">(за основу взяти свій власний досвід). Студент отримує </w:t>
            </w:r>
            <w:r w:rsidR="00A5175D" w:rsidRPr="00A54784">
              <w:rPr>
                <w:color w:val="000000"/>
                <w:sz w:val="22"/>
              </w:rPr>
              <w:t xml:space="preserve">перелік </w:t>
            </w:r>
            <w:r w:rsidR="0063682C" w:rsidRPr="00A54784">
              <w:rPr>
                <w:color w:val="000000"/>
                <w:sz w:val="22"/>
              </w:rPr>
              <w:t>завдань для семестрового зарахування</w:t>
            </w:r>
            <w:r w:rsidR="00A5175D" w:rsidRPr="00A54784">
              <w:rPr>
                <w:color w:val="000000"/>
                <w:sz w:val="22"/>
              </w:rPr>
              <w:t xml:space="preserve"> з певної дисципліни</w:t>
            </w:r>
            <w:r w:rsidR="0063682C" w:rsidRPr="00A54784">
              <w:rPr>
                <w:color w:val="000000"/>
                <w:sz w:val="22"/>
              </w:rPr>
              <w:t>. Сформувати список з пар (ID_</w:t>
            </w:r>
            <w:r w:rsidR="00776755" w:rsidRPr="00A54784">
              <w:rPr>
                <w:color w:val="000000"/>
                <w:sz w:val="22"/>
              </w:rPr>
              <w:t>завдання</w:t>
            </w:r>
            <w:r w:rsidR="0063682C" w:rsidRPr="00A54784">
              <w:rPr>
                <w:color w:val="000000"/>
                <w:sz w:val="22"/>
              </w:rPr>
              <w:t> .</w:t>
            </w:r>
            <w:r w:rsidR="00776755" w:rsidRPr="00A54784">
              <w:rPr>
                <w:color w:val="000000"/>
                <w:sz w:val="22"/>
              </w:rPr>
              <w:t> </w:t>
            </w:r>
            <w:r w:rsidR="0063682C" w:rsidRPr="00A54784">
              <w:rPr>
                <w:color w:val="000000"/>
                <w:sz w:val="22"/>
              </w:rPr>
              <w:t xml:space="preserve">кількість </w:t>
            </w:r>
            <w:r w:rsidR="00776755" w:rsidRPr="00A54784">
              <w:rPr>
                <w:color w:val="000000"/>
                <w:sz w:val="22"/>
              </w:rPr>
              <w:t>балів, які можна отримати</w:t>
            </w:r>
            <w:r w:rsidR="00A5175D" w:rsidRPr="00A54784">
              <w:rPr>
                <w:color w:val="000000"/>
                <w:sz w:val="22"/>
              </w:rPr>
              <w:t>)</w:t>
            </w:r>
            <w:r w:rsidR="0063682C" w:rsidRPr="00A54784">
              <w:rPr>
                <w:color w:val="000000"/>
                <w:sz w:val="22"/>
              </w:rPr>
              <w:t xml:space="preserve">. На початку моделювання </w:t>
            </w:r>
            <w:r w:rsidR="00A5175D" w:rsidRPr="00A54784">
              <w:rPr>
                <w:color w:val="000000"/>
                <w:sz w:val="22"/>
              </w:rPr>
              <w:t xml:space="preserve">сумарна кількість балів дорівнює 0. </w:t>
            </w:r>
            <w:r w:rsidR="0063682C" w:rsidRPr="00A54784">
              <w:rPr>
                <w:color w:val="000000"/>
                <w:sz w:val="22"/>
              </w:rPr>
              <w:t>В процесі навчання студент здає завдання, накопичує семестрові бали</w:t>
            </w:r>
            <w:r w:rsidR="00A5175D" w:rsidRPr="00A54784">
              <w:rPr>
                <w:color w:val="000000"/>
                <w:sz w:val="22"/>
              </w:rPr>
              <w:t>. Формується новий список пар (ID</w:t>
            </w:r>
            <w:r w:rsidR="00A5175D" w:rsidRPr="00A54784">
              <w:rPr>
                <w:color w:val="000000"/>
                <w:sz w:val="22"/>
              </w:rPr>
              <w:noBreakHyphen/>
              <w:t>завдання . кількість балів</w:t>
            </w:r>
            <w:r w:rsidR="00776755" w:rsidRPr="00A54784">
              <w:rPr>
                <w:color w:val="000000"/>
                <w:sz w:val="22"/>
              </w:rPr>
              <w:t>, які студент отримав</w:t>
            </w:r>
            <w:r w:rsidR="00A5175D" w:rsidRPr="00A54784">
              <w:rPr>
                <w:color w:val="000000"/>
                <w:sz w:val="22"/>
              </w:rPr>
              <w:t xml:space="preserve">), модифікується перший список, з якого вилучаються </w:t>
            </w:r>
            <w:r w:rsidR="00776755" w:rsidRPr="00A54784">
              <w:rPr>
                <w:color w:val="000000"/>
                <w:sz w:val="22"/>
              </w:rPr>
              <w:t>виконані та з</w:t>
            </w:r>
            <w:r w:rsidR="00A5175D" w:rsidRPr="00A54784">
              <w:rPr>
                <w:color w:val="000000"/>
                <w:sz w:val="22"/>
              </w:rPr>
              <w:t>араховані завдання.</w:t>
            </w:r>
            <w:r w:rsidR="00776755" w:rsidRPr="00A54784">
              <w:rPr>
                <w:color w:val="000000"/>
                <w:sz w:val="22"/>
              </w:rPr>
              <w:t xml:space="preserve"> </w:t>
            </w:r>
            <w:r w:rsidR="00776755" w:rsidRPr="00A54784">
              <w:rPr>
                <w:sz w:val="22"/>
              </w:rPr>
              <w:t>Вивести на екран сценарій модифікації списків в процесі навчання в семестрі.</w:t>
            </w:r>
          </w:p>
        </w:tc>
      </w:tr>
      <w:tr w:rsidR="00984F2C" w:rsidRPr="00A54784" w:rsidTr="00A54784">
        <w:trPr>
          <w:trHeight w:val="1681"/>
        </w:trPr>
        <w:tc>
          <w:tcPr>
            <w:tcW w:w="1135" w:type="dxa"/>
            <w:vMerge w:val="restart"/>
          </w:tcPr>
          <w:p w:rsidR="00984F2C" w:rsidRPr="00A54784" w:rsidRDefault="00984F2C" w:rsidP="00BC4BD4">
            <w:pPr>
              <w:pStyle w:val="ad"/>
              <w:numPr>
                <w:ilvl w:val="0"/>
                <w:numId w:val="7"/>
              </w:numPr>
              <w:rPr>
                <w:sz w:val="22"/>
              </w:rPr>
            </w:pPr>
          </w:p>
        </w:tc>
        <w:tc>
          <w:tcPr>
            <w:tcW w:w="9072" w:type="dxa"/>
          </w:tcPr>
          <w:p w:rsidR="00D355E0" w:rsidRPr="00A54784" w:rsidRDefault="00984F2C" w:rsidP="00D355E0">
            <w:pPr>
              <w:ind w:firstLine="0"/>
              <w:rPr>
                <w:rFonts w:cs="Times New Roman"/>
                <w:color w:val="000000"/>
                <w:sz w:val="22"/>
              </w:rPr>
            </w:pPr>
            <w:r w:rsidRPr="00A54784">
              <w:rPr>
                <w:color w:val="000000"/>
                <w:sz w:val="22"/>
              </w:rPr>
              <w:t>20.1.</w:t>
            </w:r>
            <w:r w:rsidRPr="00A54784">
              <w:rPr>
                <w:rFonts w:cs="Times New Roman"/>
                <w:sz w:val="22"/>
              </w:rPr>
              <w:t xml:space="preserve"> </w:t>
            </w:r>
            <w:r w:rsidR="00D355E0" w:rsidRPr="00A54784">
              <w:rPr>
                <w:color w:val="000000"/>
                <w:sz w:val="22"/>
              </w:rPr>
              <w:t xml:space="preserve">Створити </w:t>
            </w:r>
            <w:r w:rsidR="00073E26" w:rsidRPr="00A54784">
              <w:rPr>
                <w:color w:val="000000"/>
                <w:sz w:val="22"/>
              </w:rPr>
              <w:t>цілочисловий</w:t>
            </w:r>
            <w:r w:rsidR="00D355E0" w:rsidRPr="00A54784">
              <w:rPr>
                <w:color w:val="000000"/>
                <w:sz w:val="22"/>
              </w:rPr>
              <w:t xml:space="preserve"> список з додатних, від’ємних та нульових елементів, кількість елементів списку задана користувачем. </w:t>
            </w:r>
            <w:r w:rsidR="00D355E0" w:rsidRPr="00A54784">
              <w:rPr>
                <w:rFonts w:cs="Times New Roman"/>
                <w:color w:val="000000"/>
                <w:sz w:val="22"/>
              </w:rPr>
              <w:t>Вивести список на екран. Виконати такі операції:</w:t>
            </w:r>
          </w:p>
          <w:p w:rsidR="00984F2C" w:rsidRPr="00A54784" w:rsidRDefault="00D355E0" w:rsidP="00BC4BD4">
            <w:pPr>
              <w:pStyle w:val="ad"/>
              <w:numPr>
                <w:ilvl w:val="0"/>
                <w:numId w:val="27"/>
              </w:numPr>
              <w:rPr>
                <w:sz w:val="22"/>
              </w:rPr>
            </w:pPr>
            <w:r w:rsidRPr="00A54784">
              <w:rPr>
                <w:sz w:val="22"/>
              </w:rPr>
              <w:t>Сформувати підсписок з елементів між першим від’ємним та нульовим елементом та між першим додатним та нульовим;</w:t>
            </w:r>
          </w:p>
          <w:p w:rsidR="00D355E0" w:rsidRPr="00A54784" w:rsidRDefault="00D355E0" w:rsidP="00BC4BD4">
            <w:pPr>
              <w:pStyle w:val="ad"/>
              <w:numPr>
                <w:ilvl w:val="0"/>
                <w:numId w:val="27"/>
              </w:numPr>
              <w:rPr>
                <w:sz w:val="22"/>
              </w:rPr>
            </w:pPr>
            <w:r w:rsidRPr="00A54784">
              <w:rPr>
                <w:sz w:val="22"/>
              </w:rPr>
              <w:t>Видалити нульові елементи списку;</w:t>
            </w:r>
          </w:p>
          <w:p w:rsidR="00D355E0" w:rsidRPr="00A54784" w:rsidRDefault="00D355E0" w:rsidP="00BC4BD4">
            <w:pPr>
              <w:pStyle w:val="ad"/>
              <w:numPr>
                <w:ilvl w:val="0"/>
                <w:numId w:val="27"/>
              </w:numPr>
              <w:rPr>
                <w:sz w:val="22"/>
              </w:rPr>
            </w:pPr>
            <w:r w:rsidRPr="00A54784">
              <w:rPr>
                <w:sz w:val="22"/>
              </w:rPr>
              <w:t xml:space="preserve">Здійснити пошук </w:t>
            </w:r>
            <w:r w:rsidR="00CB30F5" w:rsidRPr="00A54784">
              <w:rPr>
                <w:sz w:val="22"/>
              </w:rPr>
              <w:t>елемента, значення якого є факторіалом числа</w:t>
            </w:r>
            <w:r w:rsidRPr="00A54784">
              <w:rPr>
                <w:sz w:val="22"/>
              </w:rPr>
              <w:t xml:space="preserve"> </w:t>
            </w:r>
          </w:p>
        </w:tc>
      </w:tr>
      <w:tr w:rsidR="00984F2C" w:rsidRPr="00A54784" w:rsidTr="00244F40">
        <w:trPr>
          <w:trHeight w:val="96"/>
        </w:trPr>
        <w:tc>
          <w:tcPr>
            <w:tcW w:w="1135" w:type="dxa"/>
            <w:vMerge/>
          </w:tcPr>
          <w:p w:rsidR="00984F2C" w:rsidRPr="00A54784" w:rsidRDefault="00984F2C" w:rsidP="00BC4BD4">
            <w:pPr>
              <w:pStyle w:val="ad"/>
              <w:numPr>
                <w:ilvl w:val="0"/>
                <w:numId w:val="7"/>
              </w:numPr>
              <w:rPr>
                <w:sz w:val="22"/>
              </w:rPr>
            </w:pPr>
          </w:p>
        </w:tc>
        <w:tc>
          <w:tcPr>
            <w:tcW w:w="9072" w:type="dxa"/>
          </w:tcPr>
          <w:p w:rsidR="00984F2C" w:rsidRPr="00A54784" w:rsidRDefault="00984F2C" w:rsidP="00C86F2F">
            <w:pPr>
              <w:ind w:firstLine="0"/>
              <w:rPr>
                <w:sz w:val="22"/>
              </w:rPr>
            </w:pPr>
            <w:r w:rsidRPr="00A54784">
              <w:rPr>
                <w:color w:val="000000"/>
                <w:sz w:val="22"/>
              </w:rPr>
              <w:t xml:space="preserve">20.2. </w:t>
            </w:r>
            <w:r w:rsidR="00A529E2" w:rsidRPr="00A54784">
              <w:rPr>
                <w:color w:val="000000"/>
                <w:sz w:val="22"/>
              </w:rPr>
              <w:t xml:space="preserve">Написати код, що моделює процес вантаження та розвантаження кораблів в порту. </w:t>
            </w:r>
            <w:r w:rsidR="00C86F2F" w:rsidRPr="00A54784">
              <w:rPr>
                <w:sz w:val="22"/>
              </w:rPr>
              <w:t>Кораблі надходять до гавані кожні 2 дні. У гавані є док з двома якірними стоянками та двома кранами для розвантаження кораблів. Кораблі, що надійшли у момент, коли обидві якірні стоянки зайняті, очікують у черзі з дисципліною обслуговування FIFO, Час, потрібний для розвантаження одним краном одного корабля, 1 дня. Якщо у гавані тільки один корабель, розвантаженням його займаються обидва крани і час розвантаження (час, що залишився) зменшується вдвічі. Якщо надходить ще один корабель, то один кран без затримки відправляється його розвантажувати. Інший кран продовжує розвантажувати корабель, що надійшов раніше, а час, що залишився на його обслуговування збільшується вдвічі. Створити списки, які містять дані про надходження кораблів та їх обслуговування. Визначити мінімальний, максимальний та середній часу обслуговування кораблів у гавані. Вивести на екран сценарій модифікації списків.</w:t>
            </w:r>
          </w:p>
        </w:tc>
      </w:tr>
    </w:tbl>
    <w:p w:rsidR="009932B3" w:rsidRPr="00A54784" w:rsidRDefault="009932B3">
      <w:pPr>
        <w:spacing w:after="160" w:line="259" w:lineRule="auto"/>
        <w:ind w:firstLine="0"/>
        <w:jc w:val="left"/>
        <w:rPr>
          <w:szCs w:val="24"/>
        </w:rPr>
      </w:pPr>
      <w:r w:rsidRPr="00A54784">
        <w:rPr>
          <w:szCs w:val="24"/>
        </w:rPr>
        <w:br w:type="page"/>
      </w:r>
    </w:p>
    <w:p w:rsidR="009932B3" w:rsidRPr="00A54784" w:rsidRDefault="009932B3" w:rsidP="009932B3">
      <w:pPr>
        <w:pStyle w:val="1"/>
      </w:pPr>
      <w:bookmarkStart w:id="45" w:name="_Toc57122234"/>
      <w:r w:rsidRPr="00A54784">
        <w:lastRenderedPageBreak/>
        <w:t xml:space="preserve">Лабораторна робота 5 </w:t>
      </w:r>
      <w:r w:rsidRPr="00A54784">
        <w:br/>
        <w:t xml:space="preserve">Обробка раціональних та комплексних чисел </w:t>
      </w:r>
      <w:r w:rsidRPr="00A54784">
        <w:br/>
        <w:t>мовами функціонального програмування</w:t>
      </w:r>
      <w:bookmarkEnd w:id="45"/>
    </w:p>
    <w:p w:rsidR="002B309B" w:rsidRPr="00A54784" w:rsidRDefault="002B309B" w:rsidP="002B309B">
      <w:pPr>
        <w:pStyle w:val="2"/>
        <w:rPr>
          <w:color w:val="FF0000"/>
          <w:szCs w:val="24"/>
        </w:rPr>
      </w:pPr>
      <w:bookmarkStart w:id="46" w:name="_Toc57122235"/>
      <w:r w:rsidRPr="00A54784">
        <w:t>Мета</w:t>
      </w:r>
      <w:bookmarkEnd w:id="46"/>
    </w:p>
    <w:p w:rsidR="002B309B" w:rsidRPr="00A54784" w:rsidRDefault="00A865E1" w:rsidP="002B309B">
      <w:r w:rsidRPr="00A54784">
        <w:t>Опанувати технологію абстракції даних в мовах функціонального програмування. Реалізувати програму обробки раціональних та комплексних чисел мовами функціонального програмування, представивши ці числа конструкціями типу «пара»</w:t>
      </w:r>
    </w:p>
    <w:p w:rsidR="00C35D75" w:rsidRPr="00A54784" w:rsidRDefault="00C35D75" w:rsidP="00C35D75">
      <w:pPr>
        <w:pStyle w:val="2"/>
      </w:pPr>
      <w:r w:rsidRPr="00A54784">
        <w:t>Рейтингова таблиця лабораторної роботи 5</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val="restart"/>
          </w:tcPr>
          <w:p w:rsidR="00C35D75" w:rsidRPr="00A54784" w:rsidRDefault="00C35D75" w:rsidP="00C52206">
            <w:pPr>
              <w:pStyle w:val="a3"/>
            </w:pPr>
            <w:r w:rsidRPr="00A54784">
              <w:rPr>
                <w:color w:val="FF0000"/>
                <w:szCs w:val="24"/>
              </w:rPr>
              <w:t>листопад</w:t>
            </w:r>
            <w:r w:rsidRPr="00A54784">
              <w:t xml:space="preserve"> </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7</w:t>
            </w:r>
          </w:p>
        </w:tc>
        <w:tc>
          <w:tcPr>
            <w:tcW w:w="1701" w:type="dxa"/>
            <w:vMerge/>
          </w:tcPr>
          <w:p w:rsidR="00C35D75" w:rsidRPr="00A54784" w:rsidRDefault="00C35D75" w:rsidP="00C52206">
            <w:pPr>
              <w:pStyle w:val="a3"/>
              <w:rPr>
                <w:b/>
              </w:rPr>
            </w:pPr>
          </w:p>
        </w:tc>
      </w:tr>
    </w:tbl>
    <w:p w:rsidR="009932B3" w:rsidRPr="00A54784" w:rsidRDefault="009932B3" w:rsidP="00A865E1">
      <w:pPr>
        <w:pStyle w:val="2"/>
      </w:pPr>
      <w:bookmarkStart w:id="47" w:name="_Toc57122236"/>
      <w:r w:rsidRPr="00A54784">
        <w:t>Теоретичні відомості</w:t>
      </w:r>
      <w:bookmarkEnd w:id="47"/>
    </w:p>
    <w:p w:rsidR="00F56DD2" w:rsidRPr="00A54784" w:rsidRDefault="00F56DD2" w:rsidP="00F56DD2">
      <w:r w:rsidRPr="00A54784">
        <w:t xml:space="preserve">Раціональне рівняння - це рівняння виду f(x) = g(x), де f(x) і g(x) </w:t>
      </w:r>
      <w:r w:rsidR="00B93F15" w:rsidRPr="00A54784">
        <w:sym w:font="Symbol" w:char="F02D"/>
      </w:r>
      <w:r w:rsidRPr="00A54784">
        <w:t xml:space="preserve"> раціональні вирази. Раціональні вирази </w:t>
      </w:r>
      <w:r w:rsidR="00B93F15" w:rsidRPr="00A54784">
        <w:sym w:font="Symbol" w:char="F02D"/>
      </w:r>
      <w:r w:rsidRPr="00A54784">
        <w:t xml:space="preserve"> це цілі і дробові вирази, з'єднані між собою знаками арифметичних дій: ділення, множення, додавання або віднімання, зведення в цілу ст</w:t>
      </w:r>
      <w:r w:rsidR="00B93F15" w:rsidRPr="00A54784">
        <w:t>е</w:t>
      </w:r>
      <w:r w:rsidRPr="00A54784">
        <w:t>пінь і знаками послідовності цих виразів.</w:t>
      </w:r>
    </w:p>
    <w:p w:rsidR="00B93F15" w:rsidRPr="00A54784" w:rsidRDefault="00B93F15" w:rsidP="00F56DD2">
      <w:r w:rsidRPr="00A54784">
        <w:t>Якщо хоча б в одній частині раціонального рівняння міститься дріб, то рівняння називається дрібно-раціональним.</w:t>
      </w:r>
    </w:p>
    <w:p w:rsidR="00A85AFE" w:rsidRPr="00A54784" w:rsidRDefault="0081183C" w:rsidP="00A85AFE">
      <w:pPr>
        <w:pStyle w:val="3"/>
        <w:rPr>
          <w:rFonts w:asciiTheme="minorHAnsi" w:hAnsiTheme="minorHAnsi"/>
        </w:rPr>
      </w:pPr>
      <w:bookmarkStart w:id="48" w:name="_Toc57122237"/>
      <w:r w:rsidRPr="00A54784">
        <w:t xml:space="preserve">Алгоритм </w:t>
      </w:r>
      <w:r w:rsidR="00A85AFE" w:rsidRPr="00A54784">
        <w:t>розв’язання</w:t>
      </w:r>
      <w:r w:rsidRPr="00A54784">
        <w:t xml:space="preserve"> </w:t>
      </w:r>
      <w:r w:rsidR="00B93F15" w:rsidRPr="00A54784">
        <w:t xml:space="preserve">цілих </w:t>
      </w:r>
      <w:r w:rsidRPr="00A54784">
        <w:t>раціональних рівнянь</w:t>
      </w:r>
      <w:bookmarkEnd w:id="48"/>
      <w:r w:rsidRPr="00A54784">
        <w:t xml:space="preserve"> </w:t>
      </w:r>
    </w:p>
    <w:p w:rsidR="00A85AFE" w:rsidRPr="00A54784" w:rsidRDefault="00A85AFE" w:rsidP="00BC4BD4">
      <w:pPr>
        <w:pStyle w:val="ad"/>
        <w:numPr>
          <w:ilvl w:val="0"/>
          <w:numId w:val="30"/>
        </w:numPr>
        <w:ind w:left="567"/>
      </w:pPr>
      <w:r w:rsidRPr="00A54784">
        <w:t>В</w:t>
      </w:r>
      <w:r w:rsidR="0081183C" w:rsidRPr="00A54784">
        <w:t>изначити найменший спільний знаменник для всього рівн</w:t>
      </w:r>
      <w:r w:rsidR="00F56DD2" w:rsidRPr="00A54784">
        <w:t>яння</w:t>
      </w:r>
      <w:r w:rsidR="0081183C" w:rsidRPr="00A54784">
        <w:t xml:space="preserve">. </w:t>
      </w:r>
    </w:p>
    <w:p w:rsidR="00A85AFE" w:rsidRPr="00A54784" w:rsidRDefault="00A85AFE" w:rsidP="00BC4BD4">
      <w:pPr>
        <w:pStyle w:val="ad"/>
        <w:numPr>
          <w:ilvl w:val="0"/>
          <w:numId w:val="30"/>
        </w:numPr>
        <w:ind w:left="567"/>
      </w:pPr>
      <w:r w:rsidRPr="00A54784">
        <w:t>В</w:t>
      </w:r>
      <w:r w:rsidR="0081183C" w:rsidRPr="00A54784">
        <w:t xml:space="preserve">изначити множники, на які потрібно помножити кожен член </w:t>
      </w:r>
      <w:r w:rsidR="00F56DD2" w:rsidRPr="00A54784">
        <w:t>рівняння</w:t>
      </w:r>
      <w:r w:rsidR="0081183C" w:rsidRPr="00A54784">
        <w:t xml:space="preserve">. </w:t>
      </w:r>
    </w:p>
    <w:p w:rsidR="00A85AFE" w:rsidRPr="00A54784" w:rsidRDefault="00A85AFE" w:rsidP="00BC4BD4">
      <w:pPr>
        <w:pStyle w:val="ad"/>
        <w:numPr>
          <w:ilvl w:val="0"/>
          <w:numId w:val="30"/>
        </w:numPr>
        <w:ind w:left="567"/>
      </w:pPr>
      <w:r w:rsidRPr="00A54784">
        <w:t>П</w:t>
      </w:r>
      <w:r w:rsidR="0081183C" w:rsidRPr="00A54784">
        <w:t>риве</w:t>
      </w:r>
      <w:r w:rsidR="00F56DD2" w:rsidRPr="00A54784">
        <w:t>сти</w:t>
      </w:r>
      <w:r w:rsidR="0081183C" w:rsidRPr="00A54784">
        <w:t xml:space="preserve"> до спільного знаменника вс</w:t>
      </w:r>
      <w:r w:rsidRPr="00A54784">
        <w:t>і</w:t>
      </w:r>
      <w:r w:rsidR="0081183C" w:rsidRPr="00A54784">
        <w:t xml:space="preserve"> </w:t>
      </w:r>
      <w:r w:rsidR="00F56DD2" w:rsidRPr="00A54784">
        <w:t>рівняння</w:t>
      </w:r>
      <w:r w:rsidR="0081183C" w:rsidRPr="00A54784">
        <w:t xml:space="preserve">. </w:t>
      </w:r>
    </w:p>
    <w:p w:rsidR="009932B3" w:rsidRPr="00A54784" w:rsidRDefault="00A85AFE" w:rsidP="00BC4BD4">
      <w:pPr>
        <w:pStyle w:val="ad"/>
        <w:numPr>
          <w:ilvl w:val="0"/>
          <w:numId w:val="30"/>
        </w:numPr>
        <w:ind w:left="567"/>
      </w:pPr>
      <w:r w:rsidRPr="00A54784">
        <w:t>З</w:t>
      </w:r>
      <w:r w:rsidR="0081183C" w:rsidRPr="00A54784">
        <w:t>дійснення пошуку коренів отриманого ціло</w:t>
      </w:r>
      <w:r w:rsidR="00F56DD2" w:rsidRPr="00A54784">
        <w:t>го</w:t>
      </w:r>
      <w:r w:rsidR="0081183C" w:rsidRPr="00A54784">
        <w:t xml:space="preserve"> раціонально</w:t>
      </w:r>
      <w:r w:rsidR="00F56DD2" w:rsidRPr="00A54784">
        <w:t>го</w:t>
      </w:r>
      <w:r w:rsidR="0081183C" w:rsidRPr="00A54784">
        <w:t xml:space="preserve"> </w:t>
      </w:r>
      <w:r w:rsidR="00F56DD2" w:rsidRPr="00A54784">
        <w:t>рівняння</w:t>
      </w:r>
      <w:r w:rsidR="0081183C" w:rsidRPr="00A54784">
        <w:t>.</w:t>
      </w:r>
    </w:p>
    <w:p w:rsidR="00B93F15" w:rsidRPr="00A54784" w:rsidRDefault="00B93F15" w:rsidP="00B93F15">
      <w:pPr>
        <w:pStyle w:val="3"/>
        <w:rPr>
          <w:rFonts w:asciiTheme="minorHAnsi" w:hAnsiTheme="minorHAnsi"/>
        </w:rPr>
      </w:pPr>
      <w:bookmarkStart w:id="49" w:name="_Toc57122238"/>
      <w:r w:rsidRPr="00A54784">
        <w:t>Алгоритм розв’язання дрібно-раціональних рівнянь</w:t>
      </w:r>
      <w:bookmarkEnd w:id="49"/>
      <w:r w:rsidRPr="00A54784">
        <w:t xml:space="preserve"> </w:t>
      </w:r>
    </w:p>
    <w:p w:rsidR="00C02EE7" w:rsidRPr="00A54784" w:rsidRDefault="00C02EE7" w:rsidP="00BC4BD4">
      <w:pPr>
        <w:pStyle w:val="ad"/>
        <w:numPr>
          <w:ilvl w:val="0"/>
          <w:numId w:val="31"/>
        </w:numPr>
        <w:ind w:left="567"/>
      </w:pPr>
      <w:r w:rsidRPr="00A54784">
        <w:t>Знайти значення змінної, при яких рівняння не має сенс (ОДЗ);</w:t>
      </w:r>
    </w:p>
    <w:p w:rsidR="00B93F15" w:rsidRPr="00A54784" w:rsidRDefault="00B93F15" w:rsidP="00BC4BD4">
      <w:pPr>
        <w:pStyle w:val="ad"/>
        <w:numPr>
          <w:ilvl w:val="0"/>
          <w:numId w:val="31"/>
        </w:numPr>
        <w:ind w:left="567"/>
      </w:pPr>
      <w:r w:rsidRPr="00A54784">
        <w:t>Перетворити рівняння до виду алгебраїчно</w:t>
      </w:r>
      <w:r w:rsidR="00C02EE7" w:rsidRPr="00A54784">
        <w:t>го</w:t>
      </w:r>
      <w:r w:rsidRPr="00A54784">
        <w:t xml:space="preserve"> дробу </w:t>
      </w:r>
      <w:r w:rsidR="00C02EE7" w:rsidRPr="00A54784">
        <w:t>f(x)/g(x):</w:t>
      </w:r>
    </w:p>
    <w:p w:rsidR="00C02EE7" w:rsidRPr="00A54784" w:rsidRDefault="00C02EE7" w:rsidP="00BC4BD4">
      <w:pPr>
        <w:pStyle w:val="ad"/>
        <w:numPr>
          <w:ilvl w:val="1"/>
          <w:numId w:val="31"/>
        </w:numPr>
      </w:pPr>
      <w:r w:rsidRPr="00A54784">
        <w:t xml:space="preserve">Знайти спільний знаменник </w:t>
      </w:r>
      <w:r w:rsidR="00535DCA" w:rsidRPr="00A54784">
        <w:t>дробив</w:t>
      </w:r>
      <w:r w:rsidRPr="00A54784">
        <w:t>, що входять в рівняння;</w:t>
      </w:r>
    </w:p>
    <w:p w:rsidR="00C02EE7" w:rsidRPr="00A54784" w:rsidRDefault="00C02EE7" w:rsidP="00BC4BD4">
      <w:pPr>
        <w:pStyle w:val="ad"/>
        <w:numPr>
          <w:ilvl w:val="1"/>
          <w:numId w:val="31"/>
        </w:numPr>
      </w:pPr>
      <w:r w:rsidRPr="00A54784">
        <w:t>Помножити обидві частини рівняння на спільний знаменник;</w:t>
      </w:r>
    </w:p>
    <w:p w:rsidR="0029773D" w:rsidRPr="00A54784" w:rsidRDefault="0029773D" w:rsidP="00BC4BD4">
      <w:pPr>
        <w:pStyle w:val="ad"/>
        <w:numPr>
          <w:ilvl w:val="1"/>
          <w:numId w:val="31"/>
        </w:numPr>
      </w:pPr>
      <w:r w:rsidRPr="00A54784">
        <w:t xml:space="preserve">Перенести всі члени рівняння в один бік. </w:t>
      </w:r>
    </w:p>
    <w:p w:rsidR="00B93F15" w:rsidRPr="00A54784" w:rsidRDefault="00763291" w:rsidP="00BC4BD4">
      <w:pPr>
        <w:pStyle w:val="ad"/>
        <w:numPr>
          <w:ilvl w:val="0"/>
          <w:numId w:val="31"/>
        </w:numPr>
        <w:ind w:left="567"/>
      </w:pPr>
      <w:r w:rsidRPr="00A54784">
        <w:t>Прирівняти чисельник до нуля і р</w:t>
      </w:r>
      <w:r w:rsidR="0029773D" w:rsidRPr="00A54784">
        <w:t xml:space="preserve">озв’язати </w:t>
      </w:r>
      <w:r w:rsidR="00B93F15" w:rsidRPr="00A54784">
        <w:t xml:space="preserve">рівняння </w:t>
      </w:r>
      <w:r w:rsidR="00C02EE7" w:rsidRPr="00A54784">
        <w:t>f</w:t>
      </w:r>
      <w:r w:rsidR="00B93F15" w:rsidRPr="00A54784">
        <w:t>(x) = 0.</w:t>
      </w:r>
    </w:p>
    <w:p w:rsidR="00763291" w:rsidRPr="00A54784" w:rsidRDefault="00763291" w:rsidP="00BC4BD4">
      <w:pPr>
        <w:pStyle w:val="ad"/>
        <w:numPr>
          <w:ilvl w:val="0"/>
          <w:numId w:val="31"/>
        </w:numPr>
        <w:ind w:left="567"/>
      </w:pPr>
      <w:r w:rsidRPr="00A54784">
        <w:t>Прирівняти знаменник до нуля і розв’язати рівняння g(x) = 0</w:t>
      </w:r>
    </w:p>
    <w:p w:rsidR="00763291" w:rsidRPr="00A54784" w:rsidRDefault="00B93F15" w:rsidP="00BC4BD4">
      <w:pPr>
        <w:pStyle w:val="ad"/>
        <w:numPr>
          <w:ilvl w:val="0"/>
          <w:numId w:val="31"/>
        </w:numPr>
        <w:ind w:left="567"/>
      </w:pPr>
      <w:r w:rsidRPr="00A54784">
        <w:t xml:space="preserve">Якщо </w:t>
      </w:r>
      <w:r w:rsidR="00763291" w:rsidRPr="00A54784">
        <w:t>корені чисельника і знаменника співпали</w:t>
      </w:r>
      <w:r w:rsidRPr="00A54784">
        <w:t xml:space="preserve">, то </w:t>
      </w:r>
      <w:r w:rsidR="00763291" w:rsidRPr="00A54784">
        <w:t>їх слід виключити з результату. Відповідь містить корені чисельника, які не обертають в нуль знаменник.</w:t>
      </w:r>
    </w:p>
    <w:p w:rsidR="00244F40" w:rsidRPr="00A54784" w:rsidRDefault="00C52B12" w:rsidP="00C52B12">
      <w:pPr>
        <w:pStyle w:val="3"/>
        <w:rPr>
          <w:rFonts w:asciiTheme="minorHAnsi" w:hAnsiTheme="minorHAnsi"/>
        </w:rPr>
      </w:pPr>
      <w:bookmarkStart w:id="50" w:name="_Toc57122239"/>
      <w:r w:rsidRPr="00A54784">
        <w:lastRenderedPageBreak/>
        <w:t>Арифметика раціональних чисел</w:t>
      </w:r>
      <w:bookmarkEnd w:id="50"/>
      <w:r w:rsidR="000A1E04" w:rsidRPr="00A54784">
        <w:t xml:space="preserve"> </w:t>
      </w:r>
    </w:p>
    <w:p w:rsidR="00C52B12" w:rsidRPr="00A54784" w:rsidRDefault="00C52B12" w:rsidP="00C61487">
      <w:pPr>
        <w:ind w:firstLine="0"/>
        <w:jc w:val="center"/>
      </w:pPr>
      <w:r w:rsidRPr="00A54784">
        <w:object w:dxaOrig="3930" w:dyaOrig="4441">
          <v:shape id="_x0000_i1112" type="#_x0000_t75" style="width:175.5pt;height:199.5pt" o:ole="">
            <v:imagedata r:id="rId230" o:title=""/>
          </v:shape>
          <o:OLEObject Type="Embed" ProgID="PBrush" ShapeID="_x0000_i1112" DrawAspect="Content" ObjectID="_1693741864" r:id="rId231"/>
        </w:object>
      </w:r>
    </w:p>
    <w:p w:rsidR="00C61487" w:rsidRPr="00A54784" w:rsidRDefault="00C61487" w:rsidP="00C61487">
      <w:pPr>
        <w:pStyle w:val="3"/>
      </w:pPr>
      <w:bookmarkStart w:id="51" w:name="_Toc57122240"/>
      <w:r w:rsidRPr="00A54784">
        <w:t>Арифметика комплексних чисел</w:t>
      </w:r>
      <w:bookmarkEnd w:id="51"/>
    </w:p>
    <w:p w:rsidR="00C61487" w:rsidRPr="00A54784" w:rsidRDefault="00C61487" w:rsidP="00C61487">
      <w:pPr>
        <w:jc w:val="center"/>
      </w:pPr>
      <w:r w:rsidRPr="00A54784">
        <w:object w:dxaOrig="3105" w:dyaOrig="2895">
          <v:shape id="_x0000_i1113" type="#_x0000_t75" style="width:125.25pt;height:117pt" o:ole="">
            <v:imagedata r:id="rId232" o:title=""/>
          </v:shape>
          <o:OLEObject Type="Embed" ProgID="PBrush" ShapeID="_x0000_i1113" DrawAspect="Content" ObjectID="_1693741865" r:id="rId233"/>
        </w:object>
      </w:r>
    </w:p>
    <w:p w:rsidR="00E27C69" w:rsidRPr="00A54784" w:rsidRDefault="00E27C69" w:rsidP="00E27C69">
      <w:pPr>
        <w:pStyle w:val="ad"/>
        <w:ind w:left="567" w:firstLine="0"/>
      </w:pPr>
      <w:r w:rsidRPr="00A54784">
        <w:t xml:space="preserve">Теоретичні відомості по комплексним числам див. </w:t>
      </w:r>
      <w:hyperlink r:id="rId234" w:history="1">
        <w:r w:rsidRPr="00A54784">
          <w:rPr>
            <w:rStyle w:val="a4"/>
          </w:rPr>
          <w:t>https://100task.ru/sample/137.aspx</w:t>
        </w:r>
      </w:hyperlink>
      <w:r w:rsidR="00372FFA" w:rsidRPr="00A54784">
        <w:t xml:space="preserve"> та в презентації </w:t>
      </w:r>
      <w:r w:rsidR="00D64788" w:rsidRPr="00A54784">
        <w:rPr>
          <w:color w:val="0000CC"/>
        </w:rPr>
        <w:t>лек7 арифметика комплексн</w:t>
      </w:r>
      <w:r w:rsidR="00244F40" w:rsidRPr="00A54784">
        <w:rPr>
          <w:color w:val="0000CC"/>
        </w:rPr>
        <w:t>их</w:t>
      </w:r>
      <w:r w:rsidR="00D64788" w:rsidRPr="00A54784">
        <w:rPr>
          <w:color w:val="0000CC"/>
        </w:rPr>
        <w:t xml:space="preserve"> чисел в Scheme.pptx</w:t>
      </w:r>
      <w:r w:rsidR="00D64788" w:rsidRPr="00A54784">
        <w:t xml:space="preserve"> </w:t>
      </w:r>
    </w:p>
    <w:p w:rsidR="00244F40" w:rsidRPr="00A54784" w:rsidRDefault="00244F40" w:rsidP="00244F40">
      <w:pPr>
        <w:pStyle w:val="3"/>
        <w:rPr>
          <w:rFonts w:asciiTheme="minorHAnsi" w:hAnsiTheme="minorHAnsi"/>
        </w:rPr>
      </w:pPr>
      <w:bookmarkStart w:id="52" w:name="_Toc57122241"/>
      <w:r w:rsidRPr="00A54784">
        <w:t>Приклади коду</w:t>
      </w:r>
      <w:r w:rsidRPr="00A54784">
        <w:rPr>
          <w:rFonts w:ascii="Times New Roman" w:hAnsi="Times New Roman" w:cs="Times New Roman"/>
        </w:rPr>
        <w:t xml:space="preserve"> (Racket)</w:t>
      </w:r>
      <w:bookmarkEnd w:id="52"/>
    </w:p>
    <w:p w:rsidR="000A1E04" w:rsidRPr="00A54784" w:rsidRDefault="000A1E04" w:rsidP="000A1E04">
      <w:pPr>
        <w:pStyle w:val="4"/>
      </w:pPr>
      <w:r w:rsidRPr="00A54784">
        <w:t>Арифметика раціональних чисел</w:t>
      </w:r>
    </w:p>
    <w:p w:rsidR="00244F40" w:rsidRPr="00A54784" w:rsidRDefault="00244F40" w:rsidP="00244F40">
      <w:pPr>
        <w:pStyle w:val="ad"/>
        <w:ind w:left="567" w:firstLine="0"/>
        <w:rPr>
          <w:sz w:val="22"/>
        </w:rPr>
      </w:pPr>
      <w:r w:rsidRPr="00A54784">
        <w:rPr>
          <w:sz w:val="22"/>
        </w:rPr>
        <w:t>(define (numer x) (car x))</w:t>
      </w:r>
      <w:r w:rsidR="008E1B00" w:rsidRPr="00A54784">
        <w:rPr>
          <w:sz w:val="22"/>
        </w:rPr>
        <w:tab/>
      </w:r>
      <w:r w:rsidR="00C52B12" w:rsidRPr="00A54784">
        <w:rPr>
          <w:sz w:val="22"/>
        </w:rPr>
        <w:tab/>
      </w:r>
      <w:r w:rsidR="008E1B00" w:rsidRPr="00A54784">
        <w:rPr>
          <w:sz w:val="22"/>
        </w:rPr>
        <w:tab/>
      </w:r>
      <w:r w:rsidRPr="00A54784">
        <w:rPr>
          <w:color w:val="C00000"/>
          <w:sz w:val="22"/>
        </w:rPr>
        <w:t>;чисельник</w:t>
      </w:r>
    </w:p>
    <w:p w:rsidR="00244F40" w:rsidRPr="00A54784" w:rsidRDefault="00244F40" w:rsidP="00244F40">
      <w:pPr>
        <w:pStyle w:val="ad"/>
        <w:ind w:left="567" w:firstLine="0"/>
        <w:rPr>
          <w:sz w:val="22"/>
        </w:rPr>
      </w:pPr>
      <w:r w:rsidRPr="00A54784">
        <w:rPr>
          <w:sz w:val="22"/>
        </w:rPr>
        <w:t>(define (denom x) (cdr x))</w:t>
      </w:r>
      <w:r w:rsidR="00C52B12" w:rsidRPr="00A54784">
        <w:rPr>
          <w:sz w:val="22"/>
        </w:rPr>
        <w:tab/>
      </w:r>
      <w:r w:rsidR="008E1B00" w:rsidRPr="00A54784">
        <w:rPr>
          <w:sz w:val="22"/>
        </w:rPr>
        <w:tab/>
      </w:r>
      <w:r w:rsidRPr="00A54784">
        <w:rPr>
          <w:color w:val="C00000"/>
          <w:sz w:val="22"/>
        </w:rPr>
        <w:t>;знаменник</w:t>
      </w:r>
    </w:p>
    <w:p w:rsidR="00244F40" w:rsidRPr="00A54784" w:rsidRDefault="00244F40" w:rsidP="00244F40">
      <w:pPr>
        <w:pStyle w:val="ad"/>
        <w:ind w:left="567" w:firstLine="0"/>
        <w:rPr>
          <w:sz w:val="22"/>
        </w:rPr>
      </w:pPr>
      <w:r w:rsidRPr="00A54784">
        <w:rPr>
          <w:sz w:val="22"/>
        </w:rPr>
        <w:t>(define (make-rat n d) (cons n d))</w:t>
      </w:r>
      <w:r w:rsidR="008E1B00" w:rsidRPr="00A54784">
        <w:rPr>
          <w:sz w:val="22"/>
        </w:rPr>
        <w:tab/>
      </w:r>
      <w:r w:rsidR="00C52B12" w:rsidRPr="00A54784">
        <w:rPr>
          <w:sz w:val="22"/>
        </w:rPr>
        <w:tab/>
      </w:r>
      <w:r w:rsidRPr="00A54784">
        <w:rPr>
          <w:color w:val="C00000"/>
          <w:sz w:val="22"/>
        </w:rPr>
        <w:t>; створення пари</w:t>
      </w:r>
    </w:p>
    <w:p w:rsidR="00244F40" w:rsidRPr="00A54784" w:rsidRDefault="00244F40" w:rsidP="00244F40">
      <w:pPr>
        <w:pStyle w:val="ad"/>
        <w:ind w:left="567" w:firstLine="0"/>
        <w:rPr>
          <w:sz w:val="22"/>
        </w:rPr>
      </w:pPr>
      <w:r w:rsidRPr="00A54784">
        <w:rPr>
          <w:sz w:val="22"/>
        </w:rPr>
        <w:t>(define(print-rat x)</w:t>
      </w:r>
      <w:r w:rsidR="00C52B12" w:rsidRPr="00A54784">
        <w:rPr>
          <w:sz w:val="22"/>
        </w:rPr>
        <w:tab/>
      </w:r>
      <w:r w:rsidR="008E1B00" w:rsidRPr="00A54784">
        <w:rPr>
          <w:sz w:val="22"/>
        </w:rPr>
        <w:tab/>
      </w:r>
      <w:r w:rsidR="008E1B00" w:rsidRPr="00A54784">
        <w:rPr>
          <w:sz w:val="22"/>
        </w:rPr>
        <w:tab/>
      </w:r>
      <w:r w:rsidRPr="00A54784">
        <w:rPr>
          <w:color w:val="C00000"/>
          <w:sz w:val="22"/>
        </w:rPr>
        <w:t xml:space="preserve">; друк пари </w:t>
      </w:r>
    </w:p>
    <w:p w:rsidR="00244F40" w:rsidRPr="00A54784" w:rsidRDefault="00244F40" w:rsidP="00244F40">
      <w:pPr>
        <w:pStyle w:val="ad"/>
        <w:ind w:left="567" w:firstLine="0"/>
        <w:rPr>
          <w:sz w:val="22"/>
        </w:rPr>
      </w:pPr>
      <w:r w:rsidRPr="00A54784">
        <w:rPr>
          <w:sz w:val="22"/>
        </w:rPr>
        <w:t xml:space="preserve">  (newline)</w:t>
      </w:r>
    </w:p>
    <w:p w:rsidR="00244F40" w:rsidRPr="00A54784" w:rsidRDefault="00244F40" w:rsidP="00244F40">
      <w:pPr>
        <w:pStyle w:val="ad"/>
        <w:ind w:left="567" w:firstLine="0"/>
        <w:rPr>
          <w:sz w:val="22"/>
        </w:rPr>
      </w:pPr>
      <w:r w:rsidRPr="00A54784">
        <w:rPr>
          <w:sz w:val="22"/>
        </w:rPr>
        <w:t xml:space="preserve">  (display (numer x))</w:t>
      </w:r>
    </w:p>
    <w:p w:rsidR="00244F40" w:rsidRPr="00A54784" w:rsidRDefault="00244F40" w:rsidP="00244F40">
      <w:pPr>
        <w:pStyle w:val="ad"/>
        <w:ind w:left="567" w:firstLine="0"/>
        <w:rPr>
          <w:sz w:val="22"/>
        </w:rPr>
      </w:pPr>
      <w:r w:rsidRPr="00A54784">
        <w:rPr>
          <w:sz w:val="22"/>
        </w:rPr>
        <w:t xml:space="preserve">  (display "/")</w:t>
      </w:r>
    </w:p>
    <w:p w:rsidR="00244F40" w:rsidRPr="00A54784" w:rsidRDefault="00244F40" w:rsidP="00244F40">
      <w:pPr>
        <w:pStyle w:val="ad"/>
        <w:ind w:left="567" w:firstLine="0"/>
        <w:rPr>
          <w:sz w:val="22"/>
        </w:rPr>
      </w:pPr>
      <w:r w:rsidRPr="00A54784">
        <w:rPr>
          <w:sz w:val="22"/>
        </w:rPr>
        <w:t xml:space="preserve">  (display (denom x)))</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make-rat -5 6)</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make-rat -5 6))</w:t>
      </w:r>
      <w:r w:rsidR="008E1B00" w:rsidRPr="00A54784">
        <w:rPr>
          <w:sz w:val="22"/>
        </w:rPr>
        <w:t xml:space="preserve">    </w:t>
      </w:r>
      <w:r w:rsidR="00C52B12" w:rsidRPr="00A54784">
        <w:rPr>
          <w:sz w:val="22"/>
        </w:rPr>
        <w:tab/>
      </w:r>
      <w:r w:rsidRPr="00A54784">
        <w:rPr>
          <w:color w:val="C00000"/>
          <w:sz w:val="22"/>
        </w:rPr>
        <w:t>;виклик друку пари у вигляді дробу</w:t>
      </w:r>
    </w:p>
    <w:p w:rsidR="00244F40" w:rsidRPr="00A54784" w:rsidRDefault="00244F40" w:rsidP="00244F40">
      <w:pPr>
        <w:pStyle w:val="ad"/>
        <w:ind w:left="567" w:firstLine="0"/>
        <w:rPr>
          <w:color w:val="C00000"/>
          <w:sz w:val="22"/>
        </w:rPr>
      </w:pPr>
      <w:r w:rsidRPr="00A54784">
        <w:rPr>
          <w:color w:val="C00000"/>
          <w:sz w:val="22"/>
        </w:rPr>
        <w:t>;==================================</w:t>
      </w:r>
    </w:p>
    <w:p w:rsidR="00244F40" w:rsidRPr="00A54784" w:rsidRDefault="00244F40" w:rsidP="00244F40">
      <w:pPr>
        <w:pStyle w:val="ad"/>
        <w:ind w:left="567" w:firstLine="0"/>
        <w:rPr>
          <w:sz w:val="22"/>
        </w:rPr>
      </w:pPr>
      <w:r w:rsidRPr="00A54784">
        <w:rPr>
          <w:sz w:val="22"/>
        </w:rPr>
        <w:t>;операції з дробами</w:t>
      </w:r>
    </w:p>
    <w:p w:rsidR="00244F40" w:rsidRPr="00A54784" w:rsidRDefault="00244F40" w:rsidP="00244F40">
      <w:pPr>
        <w:pStyle w:val="ad"/>
        <w:ind w:left="567" w:firstLine="0"/>
        <w:rPr>
          <w:color w:val="C00000"/>
          <w:sz w:val="22"/>
        </w:rPr>
      </w:pPr>
      <w:r w:rsidRPr="00A54784">
        <w:rPr>
          <w:color w:val="C00000"/>
          <w:sz w:val="22"/>
        </w:rPr>
        <w:t>;==================================</w:t>
      </w:r>
    </w:p>
    <w:p w:rsidR="00244F40" w:rsidRPr="00A54784" w:rsidRDefault="00244F40" w:rsidP="00244F40">
      <w:pPr>
        <w:pStyle w:val="ad"/>
        <w:ind w:left="567" w:firstLine="0"/>
        <w:rPr>
          <w:sz w:val="22"/>
        </w:rPr>
      </w:pPr>
      <w:r w:rsidRPr="00A54784">
        <w:rPr>
          <w:sz w:val="22"/>
        </w:rPr>
        <w:t>(define fraction1 (make-rat 4 7) )</w:t>
      </w:r>
      <w:r w:rsidR="008E1B00" w:rsidRPr="00A54784">
        <w:rPr>
          <w:sz w:val="22"/>
        </w:rPr>
        <w:t xml:space="preserve">  </w:t>
      </w:r>
      <w:r w:rsidR="00C52B12" w:rsidRPr="00A54784">
        <w:rPr>
          <w:sz w:val="22"/>
        </w:rPr>
        <w:tab/>
      </w:r>
      <w:r w:rsidRPr="00A54784">
        <w:rPr>
          <w:color w:val="C00000"/>
          <w:sz w:val="22"/>
        </w:rPr>
        <w:t>;створення дробу 1</w:t>
      </w:r>
    </w:p>
    <w:p w:rsidR="00244F40" w:rsidRPr="00A54784" w:rsidRDefault="00244F40" w:rsidP="00244F40">
      <w:pPr>
        <w:pStyle w:val="ad"/>
        <w:ind w:left="567" w:firstLine="0"/>
        <w:rPr>
          <w:sz w:val="22"/>
        </w:rPr>
      </w:pPr>
      <w:r w:rsidRPr="00A54784">
        <w:rPr>
          <w:sz w:val="22"/>
        </w:rPr>
        <w:t>(define fraction2 (make-rat 5 9) )</w:t>
      </w:r>
      <w:r w:rsidR="00C52B12" w:rsidRPr="00A54784">
        <w:rPr>
          <w:sz w:val="22"/>
        </w:rPr>
        <w:tab/>
      </w:r>
      <w:r w:rsidR="008E1B00" w:rsidRPr="00A54784">
        <w:rPr>
          <w:sz w:val="22"/>
        </w:rPr>
        <w:t xml:space="preserve">   </w:t>
      </w:r>
      <w:r w:rsidR="008E1B00" w:rsidRPr="00A54784">
        <w:rPr>
          <w:sz w:val="22"/>
        </w:rPr>
        <w:tab/>
      </w:r>
      <w:r w:rsidRPr="00A54784">
        <w:rPr>
          <w:color w:val="C00000"/>
          <w:sz w:val="22"/>
        </w:rPr>
        <w:t>;створення дробу 2</w:t>
      </w:r>
    </w:p>
    <w:p w:rsidR="00244F40" w:rsidRPr="00A54784" w:rsidRDefault="00244F40" w:rsidP="00244F40">
      <w:pPr>
        <w:pStyle w:val="ad"/>
        <w:ind w:left="567" w:firstLine="0"/>
        <w:rPr>
          <w:color w:val="C00000"/>
          <w:sz w:val="22"/>
        </w:rPr>
      </w:pPr>
      <w:r w:rsidRPr="00A54784">
        <w:rPr>
          <w:color w:val="C00000"/>
          <w:sz w:val="22"/>
        </w:rPr>
        <w:t>;===========додава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add-rat x y)</w:t>
      </w:r>
    </w:p>
    <w:p w:rsidR="00244F40" w:rsidRPr="00A54784" w:rsidRDefault="00244F40" w:rsidP="00244F40">
      <w:pPr>
        <w:pStyle w:val="ad"/>
        <w:ind w:left="567" w:firstLine="0"/>
        <w:rPr>
          <w:sz w:val="22"/>
        </w:rPr>
      </w:pPr>
      <w:r w:rsidRPr="00A54784">
        <w:rPr>
          <w:sz w:val="22"/>
        </w:rPr>
        <w:t xml:space="preserve">      (make-rat (+ (* (numer x) (denom y)</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r w:rsidRPr="00A54784">
        <w:rPr>
          <w:sz w:val="22"/>
        </w:rPr>
        <w:lastRenderedPageBreak/>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244F40" w:rsidP="00244F40">
      <w:pPr>
        <w:pStyle w:val="ad"/>
        <w:ind w:left="567" w:firstLine="0"/>
        <w:rPr>
          <w:sz w:val="22"/>
        </w:rPr>
      </w:pPr>
      <w:r w:rsidRPr="00A54784">
        <w:rPr>
          <w:sz w:val="22"/>
        </w:rPr>
        <w:t xml:space="preserve">    )</w:t>
      </w:r>
    </w:p>
    <w:p w:rsidR="00244F40" w:rsidRPr="00A54784" w:rsidRDefault="00C52B12" w:rsidP="00244F40">
      <w:pPr>
        <w:pStyle w:val="ad"/>
        <w:ind w:left="567" w:firstLine="0"/>
        <w:rPr>
          <w:sz w:val="22"/>
        </w:rPr>
      </w:pPr>
      <w:r w:rsidRPr="00A54784">
        <w:rPr>
          <w:sz w:val="22"/>
        </w:rPr>
        <w:t xml:space="preserve"> </w:t>
      </w:r>
      <w:r w:rsidR="00244F40" w:rsidRPr="00A54784">
        <w:rPr>
          <w:sz w:val="22"/>
        </w:rPr>
        <w:t>(print-rat (add-rat fraction1 fraction2))</w:t>
      </w:r>
    </w:p>
    <w:p w:rsidR="00244F40" w:rsidRPr="00A54784" w:rsidRDefault="00244F40" w:rsidP="00244F40">
      <w:pPr>
        <w:pStyle w:val="ad"/>
        <w:ind w:left="567" w:firstLine="0"/>
        <w:rPr>
          <w:color w:val="C00000"/>
          <w:sz w:val="22"/>
        </w:rPr>
      </w:pPr>
      <w:r w:rsidRPr="00A54784">
        <w:rPr>
          <w:color w:val="C00000"/>
          <w:sz w:val="22"/>
        </w:rPr>
        <w:t>;===========відніма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sub-rat x y)</w:t>
      </w:r>
    </w:p>
    <w:p w:rsidR="00244F40" w:rsidRPr="00A54784" w:rsidRDefault="00244F40" w:rsidP="00244F40">
      <w:pPr>
        <w:pStyle w:val="ad"/>
        <w:ind w:left="567" w:firstLine="0"/>
        <w:rPr>
          <w:sz w:val="22"/>
        </w:rPr>
      </w:pPr>
      <w:r w:rsidRPr="00A54784">
        <w:rPr>
          <w:sz w:val="22"/>
        </w:rPr>
        <w:t xml:space="preserve">       (make-rat (- (* (numer x) (denom y))</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sub-rat fraction1 fraction2))</w:t>
      </w:r>
    </w:p>
    <w:p w:rsidR="00244F40" w:rsidRPr="00A54784" w:rsidRDefault="00C52B12" w:rsidP="00244F40">
      <w:pPr>
        <w:pStyle w:val="ad"/>
        <w:ind w:left="567" w:firstLine="0"/>
        <w:rPr>
          <w:color w:val="C00000"/>
          <w:sz w:val="22"/>
        </w:rPr>
      </w:pPr>
      <w:r w:rsidRPr="00A54784">
        <w:rPr>
          <w:color w:val="C00000"/>
          <w:sz w:val="22"/>
        </w:rPr>
        <w:t xml:space="preserve">;===============ділення </w:t>
      </w:r>
      <w:r w:rsidR="00A54784" w:rsidRPr="00A54784">
        <w:rPr>
          <w:color w:val="C00000"/>
          <w:sz w:val="22"/>
        </w:rPr>
        <w:t>дробив</w:t>
      </w:r>
      <w:r w:rsidR="00244F40" w:rsidRPr="00A54784">
        <w:rPr>
          <w:color w:val="C00000"/>
          <w:sz w:val="22"/>
        </w:rPr>
        <w:t>=======================</w:t>
      </w:r>
    </w:p>
    <w:p w:rsidR="00244F40" w:rsidRPr="00A54784" w:rsidRDefault="00244F40" w:rsidP="00244F40">
      <w:pPr>
        <w:pStyle w:val="ad"/>
        <w:ind w:left="567" w:firstLine="0"/>
        <w:rPr>
          <w:sz w:val="22"/>
        </w:rPr>
      </w:pPr>
      <w:r w:rsidRPr="00A54784">
        <w:rPr>
          <w:sz w:val="22"/>
        </w:rPr>
        <w:t>(define (div-rat x y)</w:t>
      </w:r>
    </w:p>
    <w:p w:rsidR="00244F40" w:rsidRPr="00A54784" w:rsidRDefault="00244F40" w:rsidP="00244F40">
      <w:pPr>
        <w:pStyle w:val="ad"/>
        <w:ind w:left="567" w:firstLine="0"/>
        <w:rPr>
          <w:sz w:val="22"/>
        </w:rPr>
      </w:pPr>
      <w:r w:rsidRPr="00A54784">
        <w:rPr>
          <w:sz w:val="22"/>
        </w:rPr>
        <w:t xml:space="preserve">        (make-rat (* (numer x) (denom y))</w:t>
      </w:r>
    </w:p>
    <w:p w:rsidR="00244F40" w:rsidRPr="00A54784" w:rsidRDefault="00244F40" w:rsidP="00244F40">
      <w:pPr>
        <w:pStyle w:val="ad"/>
        <w:ind w:left="567" w:firstLine="0"/>
        <w:rPr>
          <w:sz w:val="22"/>
        </w:rPr>
      </w:pPr>
      <w:r w:rsidRPr="00A54784">
        <w:rPr>
          <w:sz w:val="22"/>
        </w:rPr>
        <w:t xml:space="preserve">                          (* (denom x) (numer y))))</w:t>
      </w:r>
    </w:p>
    <w:p w:rsidR="00244F40" w:rsidRPr="00A54784" w:rsidRDefault="00244F40" w:rsidP="00244F40">
      <w:pPr>
        <w:pStyle w:val="ad"/>
        <w:ind w:left="567" w:firstLine="0"/>
        <w:rPr>
          <w:sz w:val="22"/>
        </w:rPr>
      </w:pPr>
    </w:p>
    <w:p w:rsidR="00244F40" w:rsidRPr="00A54784" w:rsidRDefault="00244F40" w:rsidP="00244F40">
      <w:pPr>
        <w:pStyle w:val="ad"/>
        <w:ind w:left="567" w:firstLine="0"/>
        <w:rPr>
          <w:sz w:val="22"/>
        </w:rPr>
      </w:pPr>
      <w:r w:rsidRPr="00A54784">
        <w:rPr>
          <w:sz w:val="22"/>
        </w:rPr>
        <w:t>(print-rat (div-rat fraction1 fraction2))</w:t>
      </w:r>
    </w:p>
    <w:p w:rsidR="00244F40" w:rsidRPr="00A54784" w:rsidRDefault="00244F40" w:rsidP="00244F40">
      <w:pPr>
        <w:pStyle w:val="ad"/>
        <w:ind w:left="567" w:firstLine="0"/>
        <w:rPr>
          <w:color w:val="C00000"/>
          <w:sz w:val="22"/>
        </w:rPr>
      </w:pPr>
      <w:r w:rsidRPr="00A54784">
        <w:rPr>
          <w:color w:val="C00000"/>
          <w:sz w:val="22"/>
        </w:rPr>
        <w:t>;===============множе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mul-rat x y)</w:t>
      </w:r>
    </w:p>
    <w:p w:rsidR="00244F40" w:rsidRPr="00A54784" w:rsidRDefault="00244F40" w:rsidP="00244F40">
      <w:pPr>
        <w:pStyle w:val="ad"/>
        <w:ind w:left="567" w:firstLine="0"/>
        <w:rPr>
          <w:sz w:val="22"/>
        </w:rPr>
      </w:pPr>
      <w:r w:rsidRPr="00A54784">
        <w:rPr>
          <w:sz w:val="22"/>
        </w:rPr>
        <w:t xml:space="preserve">          (make-rat (* (numer x) (numer y))</w:t>
      </w:r>
    </w:p>
    <w:p w:rsidR="00244F40" w:rsidRPr="00A54784" w:rsidRDefault="00244F40" w:rsidP="00244F40">
      <w:pPr>
        <w:pStyle w:val="ad"/>
        <w:ind w:left="567" w:firstLine="0"/>
        <w:rPr>
          <w:sz w:val="22"/>
        </w:rPr>
      </w:pPr>
      <w:r w:rsidRPr="00A54784">
        <w:rPr>
          <w:sz w:val="22"/>
        </w:rPr>
        <w:t xml:space="preserve">                            (* (denom x) (denom y))))</w:t>
      </w:r>
    </w:p>
    <w:p w:rsidR="00244F40" w:rsidRPr="00A54784" w:rsidRDefault="00244F40" w:rsidP="00244F40">
      <w:pPr>
        <w:pStyle w:val="ad"/>
        <w:ind w:left="567" w:firstLine="0"/>
        <w:rPr>
          <w:sz w:val="22"/>
        </w:rPr>
      </w:pPr>
      <w:r w:rsidRPr="00A54784">
        <w:rPr>
          <w:sz w:val="22"/>
        </w:rPr>
        <w:t>(print-rat (mul-rat fraction1 fraction2))</w:t>
      </w:r>
    </w:p>
    <w:p w:rsidR="00244F40" w:rsidRPr="00A54784" w:rsidRDefault="00244F40" w:rsidP="00244F40">
      <w:pPr>
        <w:pStyle w:val="ad"/>
        <w:ind w:left="567" w:firstLine="0"/>
        <w:rPr>
          <w:color w:val="C00000"/>
          <w:sz w:val="22"/>
        </w:rPr>
      </w:pPr>
      <w:r w:rsidRPr="00A54784">
        <w:rPr>
          <w:color w:val="C00000"/>
          <w:sz w:val="22"/>
        </w:rPr>
        <w:t>;===============порівняння</w:t>
      </w:r>
      <w:r w:rsidR="00C52B12" w:rsidRPr="00A54784">
        <w:rPr>
          <w:color w:val="C00000"/>
          <w:sz w:val="22"/>
        </w:rPr>
        <w:t xml:space="preserve"> </w:t>
      </w:r>
      <w:r w:rsidR="00A54784" w:rsidRPr="00A54784">
        <w:rPr>
          <w:color w:val="C00000"/>
          <w:sz w:val="22"/>
        </w:rPr>
        <w:t>дробив</w:t>
      </w:r>
      <w:r w:rsidRPr="00A54784">
        <w:rPr>
          <w:color w:val="C00000"/>
          <w:sz w:val="22"/>
        </w:rPr>
        <w:t>=======================</w:t>
      </w:r>
    </w:p>
    <w:p w:rsidR="00244F40" w:rsidRPr="00A54784" w:rsidRDefault="00244F40" w:rsidP="00244F40">
      <w:pPr>
        <w:pStyle w:val="ad"/>
        <w:ind w:left="567" w:firstLine="0"/>
        <w:rPr>
          <w:sz w:val="22"/>
        </w:rPr>
      </w:pPr>
      <w:r w:rsidRPr="00A54784">
        <w:rPr>
          <w:sz w:val="22"/>
        </w:rPr>
        <w:t>(define (equal-rat? x y)</w:t>
      </w:r>
    </w:p>
    <w:p w:rsidR="00244F40" w:rsidRPr="00A54784" w:rsidRDefault="00244F40" w:rsidP="00244F40">
      <w:pPr>
        <w:pStyle w:val="ad"/>
        <w:ind w:left="567" w:firstLine="0"/>
        <w:rPr>
          <w:sz w:val="22"/>
        </w:rPr>
      </w:pPr>
      <w:r w:rsidRPr="00A54784">
        <w:rPr>
          <w:sz w:val="22"/>
        </w:rPr>
        <w:t xml:space="preserve">         (= (* (numer x) (denom y))</w:t>
      </w:r>
    </w:p>
    <w:p w:rsidR="00244F40" w:rsidRPr="00A54784" w:rsidRDefault="00244F40" w:rsidP="00244F40">
      <w:pPr>
        <w:pStyle w:val="ad"/>
        <w:ind w:left="567" w:firstLine="0"/>
        <w:rPr>
          <w:sz w:val="22"/>
        </w:rPr>
      </w:pPr>
      <w:r w:rsidRPr="00A54784">
        <w:rPr>
          <w:sz w:val="22"/>
        </w:rPr>
        <w:t xml:space="preserve">              (* (numer y) (denom x))))</w:t>
      </w:r>
    </w:p>
    <w:p w:rsidR="00244F40" w:rsidRPr="00A54784" w:rsidRDefault="00244F40" w:rsidP="00244F40">
      <w:pPr>
        <w:pStyle w:val="ad"/>
        <w:ind w:left="567" w:firstLine="0"/>
        <w:rPr>
          <w:sz w:val="22"/>
        </w:rPr>
      </w:pPr>
      <w:r w:rsidRPr="00A54784">
        <w:rPr>
          <w:sz w:val="22"/>
        </w:rPr>
        <w:t>(newline)</w:t>
      </w:r>
    </w:p>
    <w:p w:rsidR="00244F40" w:rsidRPr="00A54784" w:rsidRDefault="00244F40" w:rsidP="00244F40">
      <w:pPr>
        <w:pStyle w:val="ad"/>
        <w:ind w:left="567" w:firstLine="0"/>
        <w:rPr>
          <w:sz w:val="22"/>
        </w:rPr>
      </w:pPr>
      <w:r w:rsidRPr="00A54784">
        <w:rPr>
          <w:sz w:val="22"/>
        </w:rPr>
        <w:t>(equal-rat? fraction1 fraction2)</w:t>
      </w:r>
    </w:p>
    <w:p w:rsidR="00244F40" w:rsidRPr="00A54784" w:rsidRDefault="00244F40" w:rsidP="00244F40">
      <w:pPr>
        <w:pStyle w:val="ad"/>
        <w:ind w:left="567" w:firstLine="0"/>
        <w:rPr>
          <w:color w:val="C00000"/>
          <w:sz w:val="22"/>
        </w:rPr>
      </w:pPr>
      <w:r w:rsidRPr="00A54784">
        <w:rPr>
          <w:color w:val="C00000"/>
          <w:sz w:val="22"/>
        </w:rPr>
        <w:t>;===============створення та скорочення дробу==============</w:t>
      </w:r>
    </w:p>
    <w:p w:rsidR="00244F40" w:rsidRPr="00A54784" w:rsidRDefault="00244F40" w:rsidP="00244F40">
      <w:pPr>
        <w:pStyle w:val="ad"/>
        <w:ind w:left="567" w:firstLine="0"/>
        <w:rPr>
          <w:sz w:val="22"/>
        </w:rPr>
      </w:pPr>
      <w:r w:rsidRPr="00A54784">
        <w:rPr>
          <w:sz w:val="22"/>
        </w:rPr>
        <w:t>(define (make-rat n d)</w:t>
      </w:r>
    </w:p>
    <w:p w:rsidR="00244F40" w:rsidRPr="00A54784" w:rsidRDefault="00244F40" w:rsidP="00244F40">
      <w:pPr>
        <w:pStyle w:val="ad"/>
        <w:ind w:left="567" w:firstLine="0"/>
        <w:rPr>
          <w:sz w:val="22"/>
        </w:rPr>
      </w:pPr>
      <w:r w:rsidRPr="00A54784">
        <w:rPr>
          <w:sz w:val="22"/>
        </w:rPr>
        <w:t xml:space="preserve">    (let ((nod (gcd n d)))</w:t>
      </w:r>
    </w:p>
    <w:p w:rsidR="00244F40" w:rsidRPr="00A54784" w:rsidRDefault="00244F40" w:rsidP="00244F40">
      <w:pPr>
        <w:pStyle w:val="ad"/>
        <w:ind w:left="567" w:firstLine="0"/>
        <w:rPr>
          <w:sz w:val="22"/>
        </w:rPr>
      </w:pPr>
      <w:r w:rsidRPr="00A54784">
        <w:rPr>
          <w:sz w:val="22"/>
        </w:rPr>
        <w:t xml:space="preserve">         (cons (/ n nod) (/ d nod))))</w:t>
      </w:r>
    </w:p>
    <w:p w:rsidR="008E1B00" w:rsidRPr="00A54784" w:rsidRDefault="008E1B00" w:rsidP="008E1B00">
      <w:pPr>
        <w:pStyle w:val="4"/>
      </w:pPr>
      <w:r w:rsidRPr="00A54784">
        <w:t>Арифметика комплексних чисел</w:t>
      </w:r>
    </w:p>
    <w:p w:rsidR="000A1E04" w:rsidRPr="00A54784" w:rsidRDefault="000A1E04" w:rsidP="000A1E04">
      <w:pPr>
        <w:pStyle w:val="ad"/>
        <w:ind w:left="567" w:firstLine="0"/>
        <w:rPr>
          <w:color w:val="C00000"/>
          <w:sz w:val="22"/>
        </w:rPr>
      </w:pPr>
      <w:r w:rsidRPr="00A54784">
        <w:rPr>
          <w:color w:val="C00000"/>
          <w:sz w:val="22"/>
        </w:rPr>
        <w:t>;==========селектори ді</w:t>
      </w:r>
      <w:r w:rsidR="00774631" w:rsidRPr="00A54784">
        <w:rPr>
          <w:color w:val="C00000"/>
          <w:sz w:val="22"/>
        </w:rPr>
        <w:t>й</w:t>
      </w:r>
      <w:r w:rsidRPr="00A54784">
        <w:rPr>
          <w:color w:val="C00000"/>
          <w:sz w:val="22"/>
        </w:rPr>
        <w:t xml:space="preserve">сної та уявної частин </w:t>
      </w:r>
      <w:r w:rsidR="00774631" w:rsidRPr="00A54784">
        <w:rPr>
          <w:color w:val="C00000"/>
          <w:sz w:val="22"/>
        </w:rPr>
        <w:t>компл числа</w:t>
      </w:r>
      <w:r w:rsidRPr="00A54784">
        <w:rPr>
          <w:color w:val="C00000"/>
          <w:sz w:val="22"/>
        </w:rPr>
        <w:t>=====</w:t>
      </w:r>
    </w:p>
    <w:p w:rsidR="000A1E04" w:rsidRPr="00A54784" w:rsidRDefault="000A1E04" w:rsidP="000A1E04">
      <w:pPr>
        <w:pStyle w:val="ad"/>
        <w:ind w:left="567" w:firstLine="0"/>
        <w:rPr>
          <w:sz w:val="22"/>
        </w:rPr>
      </w:pPr>
      <w:r w:rsidRPr="00A54784">
        <w:rPr>
          <w:sz w:val="22"/>
        </w:rPr>
        <w:t>(define (Myreal-part z) (car z))</w:t>
      </w:r>
    </w:p>
    <w:p w:rsidR="000A1E04" w:rsidRPr="00A54784" w:rsidRDefault="000A1E04" w:rsidP="000A1E04">
      <w:pPr>
        <w:pStyle w:val="ad"/>
        <w:ind w:left="567" w:firstLine="0"/>
        <w:rPr>
          <w:sz w:val="22"/>
        </w:rPr>
      </w:pPr>
      <w:r w:rsidRPr="00A54784">
        <w:rPr>
          <w:sz w:val="22"/>
        </w:rPr>
        <w:t>(define (Myimag-part z) (cdr z))</w:t>
      </w:r>
    </w:p>
    <w:p w:rsidR="000A1E04" w:rsidRPr="00A54784" w:rsidRDefault="000A1E04" w:rsidP="000A1E04">
      <w:pPr>
        <w:pStyle w:val="ad"/>
        <w:ind w:left="567" w:firstLine="0"/>
        <w:rPr>
          <w:color w:val="C00000"/>
          <w:sz w:val="22"/>
        </w:rPr>
      </w:pPr>
      <w:r w:rsidRPr="00A54784">
        <w:rPr>
          <w:color w:val="C00000"/>
          <w:sz w:val="22"/>
        </w:rPr>
        <w:t>;============ тригонометрична форма компл числа======</w:t>
      </w:r>
      <w:r w:rsidR="00774631" w:rsidRPr="00A54784">
        <w:rPr>
          <w:color w:val="C00000"/>
          <w:sz w:val="22"/>
        </w:rPr>
        <w:t xml:space="preserve">== </w:t>
      </w:r>
      <w:r w:rsidRPr="00A54784">
        <w:rPr>
          <w:color w:val="C00000"/>
          <w:sz w:val="22"/>
        </w:rPr>
        <w:t>==</w:t>
      </w:r>
    </w:p>
    <w:p w:rsidR="000A1E04" w:rsidRPr="00A54784" w:rsidRDefault="000A1E04" w:rsidP="000A1E04">
      <w:pPr>
        <w:pStyle w:val="ad"/>
        <w:ind w:left="567" w:firstLine="0"/>
        <w:rPr>
          <w:sz w:val="22"/>
        </w:rPr>
      </w:pPr>
      <w:r w:rsidRPr="00A54784">
        <w:rPr>
          <w:sz w:val="22"/>
        </w:rPr>
        <w:t>(define (square x)</w:t>
      </w:r>
    </w:p>
    <w:p w:rsidR="000A1E04" w:rsidRPr="00A54784" w:rsidRDefault="000A1E04" w:rsidP="00BE73CE">
      <w:pPr>
        <w:pStyle w:val="ad"/>
        <w:ind w:left="1275" w:firstLine="141"/>
        <w:rPr>
          <w:sz w:val="22"/>
        </w:rPr>
      </w:pPr>
      <w:r w:rsidRPr="00A54784">
        <w:rPr>
          <w:sz w:val="22"/>
        </w:rPr>
        <w:t>(* x x))</w:t>
      </w:r>
    </w:p>
    <w:p w:rsidR="000A1E04" w:rsidRPr="00A54784" w:rsidRDefault="000A1E04" w:rsidP="000A1E04">
      <w:pPr>
        <w:pStyle w:val="ad"/>
        <w:ind w:left="567" w:firstLine="0"/>
        <w:rPr>
          <w:sz w:val="22"/>
        </w:rPr>
      </w:pPr>
      <w:r w:rsidRPr="00A54784">
        <w:rPr>
          <w:sz w:val="22"/>
        </w:rPr>
        <w:t>(define (magnitude1 z)</w:t>
      </w:r>
    </w:p>
    <w:p w:rsidR="000A1E04" w:rsidRPr="00A54784" w:rsidRDefault="000A1E04" w:rsidP="00BE73CE">
      <w:pPr>
        <w:pStyle w:val="ad"/>
        <w:ind w:left="1275" w:firstLine="141"/>
        <w:rPr>
          <w:sz w:val="22"/>
        </w:rPr>
      </w:pPr>
      <w:r w:rsidRPr="00A54784">
        <w:rPr>
          <w:sz w:val="22"/>
        </w:rPr>
        <w:t xml:space="preserve">(sqrt (+ (square (Myreal-part z)) (square (Myimag-part z)))))  </w:t>
      </w:r>
    </w:p>
    <w:p w:rsidR="000A1E04" w:rsidRPr="00A54784" w:rsidRDefault="000A1E04" w:rsidP="000A1E04">
      <w:pPr>
        <w:pStyle w:val="ad"/>
        <w:ind w:left="567" w:firstLine="0"/>
        <w:rPr>
          <w:sz w:val="22"/>
        </w:rPr>
      </w:pPr>
      <w:r w:rsidRPr="00A54784">
        <w:rPr>
          <w:sz w:val="22"/>
        </w:rPr>
        <w:t>(define (angle1 z)</w:t>
      </w:r>
    </w:p>
    <w:p w:rsidR="000A1E04" w:rsidRPr="00A54784" w:rsidRDefault="000A1E04" w:rsidP="00BE73CE">
      <w:pPr>
        <w:pStyle w:val="ad"/>
        <w:ind w:left="1275" w:firstLine="141"/>
        <w:rPr>
          <w:sz w:val="22"/>
        </w:rPr>
      </w:pPr>
      <w:r w:rsidRPr="00A54784">
        <w:rPr>
          <w:sz w:val="22"/>
        </w:rPr>
        <w:t>(atan (Myimag-part z) (Myreal-part z)))</w:t>
      </w:r>
    </w:p>
    <w:p w:rsidR="000A1E04" w:rsidRPr="00A54784" w:rsidRDefault="000A1E04" w:rsidP="000A1E04">
      <w:pPr>
        <w:pStyle w:val="ad"/>
        <w:ind w:left="567" w:firstLine="0"/>
        <w:rPr>
          <w:sz w:val="22"/>
        </w:rPr>
      </w:pPr>
      <w:r w:rsidRPr="00A54784">
        <w:rPr>
          <w:sz w:val="22"/>
        </w:rPr>
        <w:t>(define (make-from-real-imag x y)</w:t>
      </w:r>
    </w:p>
    <w:p w:rsidR="000A1E04" w:rsidRPr="00A54784" w:rsidRDefault="000A1E04" w:rsidP="00BE73CE">
      <w:pPr>
        <w:pStyle w:val="ad"/>
        <w:ind w:left="1275" w:firstLine="141"/>
        <w:rPr>
          <w:sz w:val="22"/>
        </w:rPr>
      </w:pPr>
      <w:r w:rsidRPr="00A54784">
        <w:rPr>
          <w:sz w:val="22"/>
        </w:rPr>
        <w:t>(cons x y))</w:t>
      </w:r>
    </w:p>
    <w:p w:rsidR="000A1E04" w:rsidRPr="00A54784" w:rsidRDefault="000A1E04" w:rsidP="000A1E04">
      <w:pPr>
        <w:pStyle w:val="ad"/>
        <w:ind w:left="567" w:firstLine="0"/>
        <w:rPr>
          <w:sz w:val="22"/>
        </w:rPr>
      </w:pPr>
      <w:r w:rsidRPr="00A54784">
        <w:rPr>
          <w:sz w:val="22"/>
        </w:rPr>
        <w:t>(define (make-from-mag-ang r a)</w:t>
      </w:r>
    </w:p>
    <w:p w:rsidR="000A1E04" w:rsidRPr="00A54784" w:rsidRDefault="000A1E04" w:rsidP="00BE73CE">
      <w:pPr>
        <w:pStyle w:val="ad"/>
        <w:ind w:left="1275" w:firstLine="141"/>
        <w:rPr>
          <w:sz w:val="22"/>
        </w:rPr>
      </w:pPr>
      <w:r w:rsidRPr="00A54784">
        <w:rPr>
          <w:sz w:val="22"/>
        </w:rPr>
        <w:t>(cons (* r (cos a)) (* r (sin a))))</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make-from-real-imag 2 3)</w:t>
      </w:r>
    </w:p>
    <w:p w:rsidR="000A1E04" w:rsidRPr="00A54784" w:rsidRDefault="000A1E04" w:rsidP="000A1E04">
      <w:pPr>
        <w:pStyle w:val="ad"/>
        <w:ind w:left="567" w:firstLine="0"/>
        <w:rPr>
          <w:color w:val="C00000"/>
          <w:sz w:val="22"/>
        </w:rPr>
      </w:pPr>
      <w:r w:rsidRPr="00A54784">
        <w:rPr>
          <w:color w:val="C00000"/>
          <w:sz w:val="22"/>
        </w:rPr>
        <w:t>;======= додавання та віднімання компл чисел в алгебраїчній формі======</w:t>
      </w:r>
    </w:p>
    <w:p w:rsidR="000A1E04" w:rsidRPr="00A54784" w:rsidRDefault="000A1E04" w:rsidP="000A1E04">
      <w:pPr>
        <w:pStyle w:val="ad"/>
        <w:ind w:left="567" w:firstLine="0"/>
        <w:rPr>
          <w:sz w:val="22"/>
        </w:rPr>
      </w:pPr>
      <w:r w:rsidRPr="00A54784">
        <w:rPr>
          <w:sz w:val="22"/>
        </w:rPr>
        <w:t>(define (add-complex z1 z2)</w:t>
      </w:r>
    </w:p>
    <w:p w:rsidR="000A1E04" w:rsidRPr="00A54784" w:rsidRDefault="000A1E04" w:rsidP="000A1E04">
      <w:pPr>
        <w:pStyle w:val="ad"/>
        <w:ind w:left="567" w:firstLine="0"/>
        <w:rPr>
          <w:sz w:val="22"/>
        </w:rPr>
      </w:pPr>
      <w:r w:rsidRPr="00A54784">
        <w:rPr>
          <w:sz w:val="22"/>
        </w:rPr>
        <w:t xml:space="preserve"> (make-from-real-imag (+ (Myreal-part z1) (Myreal-part z2))</w:t>
      </w:r>
    </w:p>
    <w:p w:rsidR="000A1E04" w:rsidRPr="00A54784" w:rsidRDefault="000A1E04" w:rsidP="000A1E04">
      <w:pPr>
        <w:pStyle w:val="ad"/>
        <w:ind w:left="567" w:firstLine="0"/>
        <w:rPr>
          <w:sz w:val="22"/>
        </w:rPr>
      </w:pPr>
      <w:r w:rsidRPr="00A54784">
        <w:rPr>
          <w:sz w:val="22"/>
        </w:rPr>
        <w:t xml:space="preserve">    (+ (Myimag-part z1) (Myimag-part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define (sub-complex z1 z2)</w:t>
      </w:r>
    </w:p>
    <w:p w:rsidR="000A1E04" w:rsidRPr="00A54784" w:rsidRDefault="000A1E04" w:rsidP="000A1E04">
      <w:pPr>
        <w:pStyle w:val="ad"/>
        <w:ind w:left="567" w:firstLine="0"/>
        <w:rPr>
          <w:sz w:val="22"/>
        </w:rPr>
      </w:pPr>
      <w:r w:rsidRPr="00A54784">
        <w:rPr>
          <w:sz w:val="22"/>
        </w:rPr>
        <w:t xml:space="preserve">    (make-from-real-imag (- (Myreal-part z1) (Myreal-part z2))</w:t>
      </w:r>
    </w:p>
    <w:p w:rsidR="000A1E04" w:rsidRPr="00A54784" w:rsidRDefault="000A1E04" w:rsidP="000A1E04">
      <w:pPr>
        <w:pStyle w:val="ad"/>
        <w:ind w:left="567" w:firstLine="0"/>
        <w:rPr>
          <w:sz w:val="22"/>
        </w:rPr>
      </w:pPr>
      <w:r w:rsidRPr="00A54784">
        <w:rPr>
          <w:sz w:val="22"/>
        </w:rPr>
        <w:t xml:space="preserve">       (- (Myimag-part z1) (Myimag-part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lastRenderedPageBreak/>
        <w:t>(define complex1 (make-from-real-imag 2 3))      ;</w:t>
      </w:r>
      <w:r w:rsidRPr="00A54784">
        <w:rPr>
          <w:color w:val="C00000"/>
          <w:sz w:val="22"/>
        </w:rPr>
        <w:t>створення комплексного числа1</w:t>
      </w:r>
    </w:p>
    <w:p w:rsidR="000A1E04" w:rsidRPr="00A54784" w:rsidRDefault="000A1E04" w:rsidP="000A1E04">
      <w:pPr>
        <w:pStyle w:val="ad"/>
        <w:ind w:left="567" w:firstLine="0"/>
        <w:rPr>
          <w:sz w:val="22"/>
        </w:rPr>
      </w:pPr>
      <w:r w:rsidRPr="00A54784">
        <w:rPr>
          <w:sz w:val="22"/>
        </w:rPr>
        <w:t>(define complex2 (make-from-real-imag -5 1))</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add-complex complex1 complex2)</w:t>
      </w:r>
    </w:p>
    <w:p w:rsidR="000A1E04" w:rsidRPr="00A54784" w:rsidRDefault="000A1E04" w:rsidP="000A1E04">
      <w:pPr>
        <w:pStyle w:val="ad"/>
        <w:ind w:left="567" w:firstLine="0"/>
        <w:rPr>
          <w:sz w:val="22"/>
        </w:rPr>
      </w:pPr>
      <w:r w:rsidRPr="00A54784">
        <w:rPr>
          <w:sz w:val="22"/>
        </w:rPr>
        <w:t>(sub-complex complex1 complex2)</w:t>
      </w:r>
    </w:p>
    <w:p w:rsidR="000A1E04" w:rsidRPr="00A54784" w:rsidRDefault="000A1E04" w:rsidP="000A1E04">
      <w:pPr>
        <w:pStyle w:val="ad"/>
        <w:ind w:left="567" w:firstLine="0"/>
        <w:rPr>
          <w:color w:val="C00000"/>
          <w:sz w:val="22"/>
        </w:rPr>
      </w:pPr>
      <w:r w:rsidRPr="00A54784">
        <w:rPr>
          <w:color w:val="C00000"/>
          <w:sz w:val="22"/>
        </w:rPr>
        <w:t>;=====множення та ділення компл чисел в тригонометричній формі======</w:t>
      </w:r>
    </w:p>
    <w:p w:rsidR="000A1E04" w:rsidRPr="00A54784" w:rsidRDefault="000A1E04" w:rsidP="000A1E04">
      <w:pPr>
        <w:pStyle w:val="ad"/>
        <w:ind w:left="567" w:firstLine="0"/>
        <w:rPr>
          <w:sz w:val="22"/>
        </w:rPr>
      </w:pPr>
      <w:r w:rsidRPr="00A54784">
        <w:rPr>
          <w:sz w:val="22"/>
        </w:rPr>
        <w:t>(define (mul-complex z1 z2)</w:t>
      </w:r>
    </w:p>
    <w:p w:rsidR="000A1E04" w:rsidRPr="00A54784" w:rsidRDefault="000A1E04" w:rsidP="000A1E04">
      <w:pPr>
        <w:pStyle w:val="ad"/>
        <w:ind w:left="567" w:firstLine="0"/>
        <w:rPr>
          <w:sz w:val="22"/>
        </w:rPr>
      </w:pPr>
      <w:r w:rsidRPr="00A54784">
        <w:rPr>
          <w:sz w:val="22"/>
        </w:rPr>
        <w:t xml:space="preserve">        (make-from-mag-ang (* (magnitude1 z1) (magnitude1 z2))</w:t>
      </w:r>
    </w:p>
    <w:p w:rsidR="000A1E04" w:rsidRPr="00A54784" w:rsidRDefault="000A1E04" w:rsidP="000A1E04">
      <w:pPr>
        <w:pStyle w:val="ad"/>
        <w:ind w:left="567" w:firstLine="0"/>
        <w:rPr>
          <w:sz w:val="22"/>
        </w:rPr>
      </w:pPr>
      <w:r w:rsidRPr="00A54784">
        <w:rPr>
          <w:sz w:val="22"/>
        </w:rPr>
        <w:t xml:space="preserve">                           (+ (angle1 z1) (angle1 z2))))</w:t>
      </w:r>
    </w:p>
    <w:p w:rsidR="000A1E04" w:rsidRPr="00A54784" w:rsidRDefault="000A1E04" w:rsidP="000A1E04">
      <w:pPr>
        <w:pStyle w:val="ad"/>
        <w:ind w:left="567" w:firstLine="0"/>
        <w:rPr>
          <w:sz w:val="22"/>
        </w:rPr>
      </w:pPr>
    </w:p>
    <w:p w:rsidR="000A1E04" w:rsidRPr="00A54784" w:rsidRDefault="000A1E04" w:rsidP="000A1E04">
      <w:pPr>
        <w:pStyle w:val="ad"/>
        <w:ind w:left="567" w:firstLine="0"/>
        <w:rPr>
          <w:sz w:val="22"/>
        </w:rPr>
      </w:pPr>
      <w:r w:rsidRPr="00A54784">
        <w:rPr>
          <w:sz w:val="22"/>
        </w:rPr>
        <w:t>(define (div-complex z1 z2)</w:t>
      </w:r>
    </w:p>
    <w:p w:rsidR="000A1E04" w:rsidRPr="00A54784" w:rsidRDefault="000A1E04" w:rsidP="000A1E04">
      <w:pPr>
        <w:pStyle w:val="ad"/>
        <w:ind w:left="567" w:firstLine="0"/>
        <w:rPr>
          <w:sz w:val="22"/>
        </w:rPr>
      </w:pPr>
      <w:r w:rsidRPr="00A54784">
        <w:rPr>
          <w:sz w:val="22"/>
        </w:rPr>
        <w:t xml:space="preserve">        (make-from-mag-ang (/ (magnitude1 z1) (magnitude1 z2))</w:t>
      </w:r>
    </w:p>
    <w:p w:rsidR="000A1E04" w:rsidRPr="00A54784" w:rsidRDefault="000A1E04" w:rsidP="000A1E04">
      <w:pPr>
        <w:pStyle w:val="ad"/>
        <w:ind w:left="567" w:firstLine="0"/>
        <w:rPr>
          <w:sz w:val="22"/>
        </w:rPr>
      </w:pPr>
      <w:r w:rsidRPr="00A54784">
        <w:rPr>
          <w:sz w:val="22"/>
        </w:rPr>
        <w:t xml:space="preserve">                           (- (angle1 z1) (angle1 z2))))</w:t>
      </w:r>
    </w:p>
    <w:p w:rsidR="000A1E04" w:rsidRPr="00A54784" w:rsidRDefault="000A1E04" w:rsidP="000A1E04">
      <w:pPr>
        <w:pStyle w:val="ad"/>
        <w:ind w:left="567" w:firstLine="0"/>
        <w:rPr>
          <w:sz w:val="22"/>
        </w:rPr>
      </w:pPr>
      <w:r w:rsidRPr="00A54784">
        <w:rPr>
          <w:sz w:val="22"/>
        </w:rPr>
        <w:t xml:space="preserve"> (mul-complex complex1 complex2)</w:t>
      </w:r>
    </w:p>
    <w:p w:rsidR="00A54784" w:rsidRPr="00A54784" w:rsidRDefault="000A1E04" w:rsidP="00767044">
      <w:pPr>
        <w:pStyle w:val="ad"/>
        <w:ind w:left="567" w:firstLine="0"/>
        <w:rPr>
          <w:sz w:val="22"/>
        </w:rPr>
      </w:pPr>
      <w:r w:rsidRPr="00A54784">
        <w:rPr>
          <w:sz w:val="22"/>
        </w:rPr>
        <w:t xml:space="preserve"> (div-complex complex1 complex2)</w:t>
      </w:r>
    </w:p>
    <w:p w:rsidR="00161F03" w:rsidRPr="00A54784" w:rsidRDefault="00161F03" w:rsidP="00161F03">
      <w:pPr>
        <w:pStyle w:val="2"/>
      </w:pPr>
      <w:bookmarkStart w:id="53" w:name="_Toc57122242"/>
      <w:r w:rsidRPr="00A54784">
        <w:t>Зміст звіту</w:t>
      </w:r>
      <w:bookmarkEnd w:id="53"/>
    </w:p>
    <w:p w:rsidR="00161F03" w:rsidRPr="00A54784" w:rsidRDefault="00161F03" w:rsidP="00BC4BD4">
      <w:pPr>
        <w:pStyle w:val="ad"/>
        <w:numPr>
          <w:ilvl w:val="0"/>
          <w:numId w:val="40"/>
        </w:numPr>
        <w:rPr>
          <w:szCs w:val="24"/>
        </w:rPr>
      </w:pPr>
      <w:r w:rsidRPr="00A54784">
        <w:rPr>
          <w:szCs w:val="24"/>
        </w:rPr>
        <w:t>Титульний лист</w:t>
      </w:r>
    </w:p>
    <w:p w:rsidR="00161F03" w:rsidRPr="00A54784" w:rsidRDefault="00161F03" w:rsidP="00BC4BD4">
      <w:pPr>
        <w:pStyle w:val="ad"/>
        <w:numPr>
          <w:ilvl w:val="0"/>
          <w:numId w:val="40"/>
        </w:numPr>
        <w:rPr>
          <w:szCs w:val="24"/>
        </w:rPr>
      </w:pPr>
      <w:r w:rsidRPr="00A54784">
        <w:rPr>
          <w:szCs w:val="24"/>
        </w:rPr>
        <w:t>Мета роботи</w:t>
      </w:r>
    </w:p>
    <w:p w:rsidR="00161F03" w:rsidRPr="00A54784" w:rsidRDefault="00161F03" w:rsidP="00BC4BD4">
      <w:pPr>
        <w:pStyle w:val="ad"/>
        <w:numPr>
          <w:ilvl w:val="0"/>
          <w:numId w:val="40"/>
        </w:numPr>
        <w:rPr>
          <w:szCs w:val="24"/>
        </w:rPr>
      </w:pPr>
      <w:r w:rsidRPr="00A54784">
        <w:rPr>
          <w:szCs w:val="24"/>
        </w:rPr>
        <w:t>Умова завдання</w:t>
      </w:r>
    </w:p>
    <w:p w:rsidR="00161F03" w:rsidRPr="00A54784" w:rsidRDefault="00161F03" w:rsidP="00BC4BD4">
      <w:pPr>
        <w:pStyle w:val="ad"/>
        <w:numPr>
          <w:ilvl w:val="0"/>
          <w:numId w:val="40"/>
        </w:numPr>
        <w:rPr>
          <w:szCs w:val="24"/>
        </w:rPr>
      </w:pPr>
      <w:r w:rsidRPr="00A54784">
        <w:rPr>
          <w:szCs w:val="24"/>
        </w:rPr>
        <w:t>Аналіз задачі та математичні забезпечення для розв’язання (у випадку математичної задачі )</w:t>
      </w:r>
    </w:p>
    <w:p w:rsidR="00161F03" w:rsidRPr="00A54784" w:rsidRDefault="00161F03" w:rsidP="00BC4BD4">
      <w:pPr>
        <w:pStyle w:val="ad"/>
        <w:numPr>
          <w:ilvl w:val="0"/>
          <w:numId w:val="40"/>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161F03" w:rsidRPr="00A54784" w:rsidRDefault="00161F03" w:rsidP="00BC4BD4">
      <w:pPr>
        <w:pStyle w:val="ad"/>
        <w:numPr>
          <w:ilvl w:val="0"/>
          <w:numId w:val="40"/>
        </w:numPr>
        <w:rPr>
          <w:szCs w:val="24"/>
        </w:rPr>
      </w:pPr>
      <w:r w:rsidRPr="00A54784">
        <w:rPr>
          <w:szCs w:val="24"/>
        </w:rPr>
        <w:t xml:space="preserve">Код </w:t>
      </w:r>
    </w:p>
    <w:p w:rsidR="00161F03" w:rsidRPr="00A54784" w:rsidRDefault="00161F03" w:rsidP="00BC4BD4">
      <w:pPr>
        <w:pStyle w:val="ad"/>
        <w:numPr>
          <w:ilvl w:val="0"/>
          <w:numId w:val="40"/>
        </w:numPr>
        <w:rPr>
          <w:szCs w:val="24"/>
        </w:rPr>
      </w:pPr>
      <w:r w:rsidRPr="00A54784">
        <w:rPr>
          <w:szCs w:val="24"/>
        </w:rPr>
        <w:t>Скріншот роботи та результату</w:t>
      </w:r>
    </w:p>
    <w:p w:rsidR="00161F03" w:rsidRPr="00A54784" w:rsidRDefault="00161F03" w:rsidP="00BC4BD4">
      <w:pPr>
        <w:pStyle w:val="ad"/>
        <w:numPr>
          <w:ilvl w:val="0"/>
          <w:numId w:val="40"/>
        </w:numPr>
        <w:rPr>
          <w:szCs w:val="24"/>
        </w:rPr>
      </w:pPr>
      <w:r w:rsidRPr="00A54784">
        <w:rPr>
          <w:szCs w:val="24"/>
        </w:rPr>
        <w:t>Оцінка достовірності результату (перевірка правильності результату)</w:t>
      </w:r>
    </w:p>
    <w:p w:rsidR="00161F03" w:rsidRPr="00A54784" w:rsidRDefault="00161F03" w:rsidP="00BC4BD4">
      <w:pPr>
        <w:pStyle w:val="ad"/>
        <w:numPr>
          <w:ilvl w:val="0"/>
          <w:numId w:val="40"/>
        </w:numPr>
        <w:rPr>
          <w:szCs w:val="24"/>
        </w:rPr>
      </w:pPr>
      <w:r w:rsidRPr="00A54784">
        <w:rPr>
          <w:szCs w:val="24"/>
        </w:rPr>
        <w:t xml:space="preserve">Висновок </w:t>
      </w:r>
    </w:p>
    <w:p w:rsidR="009932B3" w:rsidRPr="00A54784" w:rsidRDefault="009932B3" w:rsidP="00763291">
      <w:pPr>
        <w:pStyle w:val="2"/>
      </w:pPr>
      <w:bookmarkStart w:id="54" w:name="_Toc57122243"/>
      <w:r w:rsidRPr="00A54784">
        <w:t>Завдання до лабораторної роботи 5</w:t>
      </w:r>
      <w:bookmarkEnd w:id="54"/>
    </w:p>
    <w:p w:rsidR="00BE2F5E" w:rsidRPr="00A54784" w:rsidRDefault="00BE2F5E" w:rsidP="00BC4BD4">
      <w:pPr>
        <w:pStyle w:val="ad"/>
        <w:numPr>
          <w:ilvl w:val="0"/>
          <w:numId w:val="29"/>
        </w:numPr>
        <w:rPr>
          <w:b/>
          <w:color w:val="0000CC"/>
          <w:szCs w:val="24"/>
        </w:rPr>
      </w:pPr>
      <w:r w:rsidRPr="00A54784">
        <w:rPr>
          <w:b/>
          <w:color w:val="0000CC"/>
          <w:szCs w:val="24"/>
        </w:rPr>
        <w:t xml:space="preserve">Написати процедури, що </w:t>
      </w:r>
      <w:r w:rsidR="003B625D" w:rsidRPr="00A54784">
        <w:rPr>
          <w:b/>
          <w:color w:val="0000CC"/>
          <w:szCs w:val="24"/>
        </w:rPr>
        <w:t xml:space="preserve">обробляють раціональні числа (працюють з дробами), які подати у вигляді чисельника і знаменника  </w:t>
      </w:r>
      <w:r w:rsidRPr="00A54784">
        <w:rPr>
          <w:b/>
          <w:color w:val="0000CC"/>
          <w:szCs w:val="24"/>
        </w:rPr>
        <w:t xml:space="preserve">. </w:t>
      </w:r>
    </w:p>
    <w:p w:rsidR="00F77CF1" w:rsidRPr="00A54784" w:rsidRDefault="00BE2F5E" w:rsidP="00BC4BD4">
      <w:pPr>
        <w:pStyle w:val="ad"/>
        <w:numPr>
          <w:ilvl w:val="0"/>
          <w:numId w:val="29"/>
        </w:numPr>
        <w:rPr>
          <w:b/>
          <w:color w:val="0000CC"/>
          <w:szCs w:val="24"/>
        </w:rPr>
      </w:pPr>
      <w:r w:rsidRPr="00A54784">
        <w:rPr>
          <w:b/>
          <w:color w:val="0000CC"/>
          <w:szCs w:val="24"/>
        </w:rPr>
        <w:t xml:space="preserve">Написати процедури, що </w:t>
      </w:r>
      <w:r w:rsidR="003B625D" w:rsidRPr="00A54784">
        <w:rPr>
          <w:b/>
          <w:color w:val="0000CC"/>
          <w:szCs w:val="24"/>
        </w:rPr>
        <w:t>обробляють комплексні числа, які слід подати в декартовому</w:t>
      </w:r>
      <w:r w:rsidR="002A58F2" w:rsidRPr="00A54784">
        <w:rPr>
          <w:b/>
          <w:color w:val="0000CC"/>
          <w:szCs w:val="24"/>
        </w:rPr>
        <w:t xml:space="preserve"> (алгебраїчному)</w:t>
      </w:r>
      <w:r w:rsidR="003B625D" w:rsidRPr="00A54784">
        <w:rPr>
          <w:b/>
          <w:color w:val="0000CC"/>
          <w:szCs w:val="24"/>
        </w:rPr>
        <w:t xml:space="preserve"> (</w:t>
      </w:r>
      <w:r w:rsidR="002A58F2" w:rsidRPr="00A54784">
        <w:rPr>
          <w:b/>
          <w:color w:val="0000CC"/>
          <w:szCs w:val="24"/>
        </w:rPr>
        <w:t xml:space="preserve">z = </w:t>
      </w:r>
      <w:r w:rsidR="003B625D" w:rsidRPr="00A54784">
        <w:rPr>
          <w:b/>
          <w:color w:val="0000CC"/>
          <w:szCs w:val="24"/>
        </w:rPr>
        <w:t>a</w:t>
      </w:r>
      <w:r w:rsidR="002A58F2" w:rsidRPr="00A54784">
        <w:rPr>
          <w:b/>
          <w:color w:val="0000CC"/>
          <w:szCs w:val="24"/>
        </w:rPr>
        <w:t xml:space="preserve"> </w:t>
      </w:r>
      <w:r w:rsidR="003B625D" w:rsidRPr="00A54784">
        <w:rPr>
          <w:b/>
          <w:color w:val="0000CC"/>
          <w:szCs w:val="24"/>
        </w:rPr>
        <w:t>+</w:t>
      </w:r>
      <w:r w:rsidR="002A58F2" w:rsidRPr="00A54784">
        <w:rPr>
          <w:b/>
          <w:color w:val="0000CC"/>
          <w:szCs w:val="24"/>
        </w:rPr>
        <w:t xml:space="preserve"> </w:t>
      </w:r>
      <w:r w:rsidR="003B625D" w:rsidRPr="00A54784">
        <w:rPr>
          <w:b/>
          <w:color w:val="0000CC"/>
          <w:szCs w:val="24"/>
        </w:rPr>
        <w:t>i</w:t>
      </w:r>
      <w:r w:rsidR="00F77CF1" w:rsidRPr="00A54784">
        <w:rPr>
          <w:rFonts w:cs="Times New Roman"/>
          <w:b/>
          <w:color w:val="0000CC"/>
          <w:szCs w:val="24"/>
        </w:rPr>
        <w:t>×</w:t>
      </w:r>
      <w:r w:rsidR="003B625D" w:rsidRPr="00A54784">
        <w:rPr>
          <w:b/>
          <w:color w:val="0000CC"/>
          <w:szCs w:val="24"/>
        </w:rPr>
        <w:t xml:space="preserve">b) та/або полярному </w:t>
      </w:r>
    </w:p>
    <w:p w:rsidR="00BE2F5E" w:rsidRPr="00A54784" w:rsidRDefault="002A58F2" w:rsidP="00F77CF1">
      <w:pPr>
        <w:pStyle w:val="ad"/>
        <w:ind w:left="1069" w:firstLine="0"/>
        <w:rPr>
          <w:b/>
          <w:color w:val="0000CC"/>
          <w:szCs w:val="24"/>
        </w:rPr>
      </w:pPr>
      <w:r w:rsidRPr="00A54784">
        <w:rPr>
          <w:b/>
          <w:color w:val="0000CC"/>
          <w:szCs w:val="24"/>
        </w:rPr>
        <w:t>(z=</w:t>
      </w:r>
      <w:r w:rsidRPr="00A54784">
        <w:rPr>
          <w:b/>
          <w:color w:val="0000CC"/>
          <w:szCs w:val="24"/>
        </w:rPr>
        <w:sym w:font="Symbol" w:char="F0D6"/>
      </w:r>
      <w:r w:rsidRPr="00A54784">
        <w:rPr>
          <w:b/>
          <w:color w:val="0000CC"/>
          <w:szCs w:val="24"/>
        </w:rPr>
        <w:t>(a^2+b^2)(cos</w:t>
      </w:r>
      <w:r w:rsidRPr="00A54784">
        <w:rPr>
          <w:b/>
          <w:color w:val="0000CC"/>
          <w:szCs w:val="24"/>
        </w:rPr>
        <w:sym w:font="Symbol" w:char="F066"/>
      </w:r>
      <w:r w:rsidRPr="00A54784">
        <w:rPr>
          <w:b/>
          <w:color w:val="0000CC"/>
          <w:szCs w:val="24"/>
        </w:rPr>
        <w:t xml:space="preserve"> + i</w:t>
      </w:r>
      <w:r w:rsidR="00F77CF1" w:rsidRPr="00A54784">
        <w:rPr>
          <w:rFonts w:cs="Times New Roman"/>
          <w:b/>
          <w:color w:val="0000CC"/>
          <w:szCs w:val="24"/>
        </w:rPr>
        <w:t>×</w:t>
      </w:r>
      <w:r w:rsidRPr="00A54784">
        <w:rPr>
          <w:b/>
          <w:color w:val="0000CC"/>
          <w:szCs w:val="24"/>
        </w:rPr>
        <w:t>sin(</w:t>
      </w:r>
      <w:r w:rsidRPr="00A54784">
        <w:rPr>
          <w:b/>
          <w:color w:val="0000CC"/>
          <w:szCs w:val="24"/>
        </w:rPr>
        <w:sym w:font="Symbol" w:char="F066"/>
      </w:r>
      <w:r w:rsidRPr="00A54784">
        <w:rPr>
          <w:b/>
          <w:color w:val="0000CC"/>
          <w:szCs w:val="24"/>
        </w:rPr>
        <w:t>)))</w:t>
      </w:r>
      <w:r w:rsidR="00F77CF1" w:rsidRPr="00A54784">
        <w:rPr>
          <w:b/>
          <w:color w:val="0000CC"/>
          <w:szCs w:val="24"/>
        </w:rPr>
        <w:t xml:space="preserve"> зображенні</w:t>
      </w:r>
      <w:r w:rsidR="00BE2F5E" w:rsidRPr="00A54784">
        <w:rPr>
          <w:b/>
          <w:color w:val="0000CC"/>
          <w:szCs w:val="24"/>
        </w:rPr>
        <w:t>.</w:t>
      </w:r>
    </w:p>
    <w:p w:rsidR="00BE2F5E" w:rsidRPr="00A54784" w:rsidRDefault="00BE2F5E" w:rsidP="00BE2F5E"/>
    <w:tbl>
      <w:tblPr>
        <w:tblStyle w:val="af0"/>
        <w:tblW w:w="10207" w:type="dxa"/>
        <w:tblInd w:w="-147" w:type="dxa"/>
        <w:tblLook w:val="04A0" w:firstRow="1" w:lastRow="0" w:firstColumn="1" w:lastColumn="0" w:noHBand="0" w:noVBand="1"/>
      </w:tblPr>
      <w:tblGrid>
        <w:gridCol w:w="1196"/>
        <w:gridCol w:w="9011"/>
      </w:tblGrid>
      <w:tr w:rsidR="009932B3" w:rsidRPr="00A54784" w:rsidTr="009932B3">
        <w:tc>
          <w:tcPr>
            <w:tcW w:w="1196" w:type="dxa"/>
          </w:tcPr>
          <w:p w:rsidR="009932B3" w:rsidRPr="00A54784" w:rsidRDefault="009932B3" w:rsidP="009932B3">
            <w:pPr>
              <w:pStyle w:val="ad"/>
              <w:ind w:left="34" w:firstLine="0"/>
              <w:jc w:val="center"/>
              <w:rPr>
                <w:b/>
                <w:sz w:val="22"/>
              </w:rPr>
            </w:pPr>
            <w:r w:rsidRPr="00A54784">
              <w:rPr>
                <w:b/>
                <w:sz w:val="22"/>
              </w:rPr>
              <w:t>Номер варіанта</w:t>
            </w:r>
          </w:p>
        </w:tc>
        <w:tc>
          <w:tcPr>
            <w:tcW w:w="9011" w:type="dxa"/>
          </w:tcPr>
          <w:p w:rsidR="009932B3" w:rsidRPr="00A54784" w:rsidRDefault="00E81169" w:rsidP="009932B3">
            <w:pPr>
              <w:ind w:firstLine="0"/>
              <w:jc w:val="center"/>
              <w:rPr>
                <w:b/>
                <w:sz w:val="22"/>
              </w:rPr>
            </w:pPr>
            <w:r w:rsidRPr="00A54784">
              <w:rPr>
                <w:b/>
                <w:sz w:val="22"/>
              </w:rPr>
              <w:t xml:space="preserve"> </w:t>
            </w:r>
            <w:r w:rsidR="009932B3" w:rsidRPr="00A54784">
              <w:rPr>
                <w:b/>
                <w:sz w:val="22"/>
              </w:rPr>
              <w:t>Умова завдань</w:t>
            </w:r>
          </w:p>
        </w:tc>
      </w:tr>
      <w:tr w:rsidR="009932B3" w:rsidRPr="00A54784" w:rsidTr="00A54784">
        <w:trPr>
          <w:trHeight w:val="111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9932B3">
            <w:pPr>
              <w:ind w:firstLine="0"/>
              <w:rPr>
                <w:color w:val="000000"/>
                <w:sz w:val="22"/>
              </w:rPr>
            </w:pPr>
            <w:r w:rsidRPr="00A54784">
              <w:rPr>
                <w:color w:val="000000"/>
                <w:sz w:val="22"/>
              </w:rPr>
              <w:t xml:space="preserve">1.1 </w:t>
            </w:r>
            <w:r w:rsidR="00956380" w:rsidRPr="00A54784">
              <w:rPr>
                <w:color w:val="000000"/>
                <w:sz w:val="22"/>
              </w:rPr>
              <w:t>Задати декілька (два) раціональних (дробових</w:t>
            </w:r>
            <w:r w:rsidR="00E74453" w:rsidRPr="00A54784">
              <w:rPr>
                <w:color w:val="000000"/>
                <w:sz w:val="22"/>
              </w:rPr>
              <w:t>) чисел</w:t>
            </w:r>
            <w:r w:rsidR="00956380" w:rsidRPr="00A54784">
              <w:rPr>
                <w:color w:val="000000"/>
                <w:sz w:val="22"/>
              </w:rPr>
              <w:t xml:space="preserve"> і знайти їх найменше спільне кратне (НСК). Для цього знайти НСК чисельників цих </w:t>
            </w:r>
            <w:r w:rsidR="00535DCA" w:rsidRPr="00A54784">
              <w:rPr>
                <w:color w:val="000000"/>
                <w:sz w:val="22"/>
              </w:rPr>
              <w:t>дробив</w:t>
            </w:r>
            <w:r w:rsidR="00956380" w:rsidRPr="00A54784">
              <w:rPr>
                <w:color w:val="000000"/>
                <w:sz w:val="22"/>
              </w:rPr>
              <w:t xml:space="preserve"> і поділити на найбільший спільний дільник (НСД) знаменників цих </w:t>
            </w:r>
            <w:r w:rsidR="00535DCA" w:rsidRPr="00A54784">
              <w:rPr>
                <w:color w:val="000000"/>
                <w:sz w:val="22"/>
              </w:rPr>
              <w:t>дробив</w:t>
            </w:r>
            <w:r w:rsidR="00956380" w:rsidRPr="00A54784">
              <w:rPr>
                <w:color w:val="000000"/>
                <w:sz w:val="22"/>
              </w:rPr>
              <w:t xml:space="preserve">. </w:t>
            </w:r>
          </w:p>
          <w:p w:rsidR="009932B3" w:rsidRPr="00A54784" w:rsidRDefault="00EF7F66" w:rsidP="00A54784">
            <w:pPr>
              <w:ind w:firstLine="0"/>
              <w:rPr>
                <w:sz w:val="22"/>
              </w:rPr>
            </w:pPr>
            <w:r w:rsidRPr="00A54784">
              <w:rPr>
                <w:rFonts w:ascii="Arial" w:hAnsi="Arial" w:cs="Arial"/>
                <w:color w:val="0000CC"/>
                <w:sz w:val="21"/>
                <w:szCs w:val="21"/>
                <w:shd w:val="clear" w:color="auto" w:fill="FFFFFF"/>
              </w:rPr>
              <w:t>НСК(a/b,c/d)=НСК(ad/bd,bc/bd)=НСК(НСК(ad,bc)/bd)=НСК(ad,bc)/НСД(bd,НСК(ad,bc))</w:t>
            </w:r>
          </w:p>
        </w:tc>
      </w:tr>
      <w:tr w:rsidR="009932B3" w:rsidRPr="00A54784" w:rsidTr="00767044">
        <w:trPr>
          <w:trHeight w:val="162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E81169">
            <w:pPr>
              <w:ind w:firstLine="0"/>
              <w:rPr>
                <w:color w:val="000000"/>
                <w:sz w:val="22"/>
              </w:rPr>
            </w:pPr>
            <w:r w:rsidRPr="00A54784">
              <w:rPr>
                <w:color w:val="000000"/>
                <w:sz w:val="22"/>
              </w:rPr>
              <w:t xml:space="preserve">1.2. </w:t>
            </w:r>
            <w:r w:rsidR="00AD0807" w:rsidRPr="00A54784">
              <w:rPr>
                <w:color w:val="000000"/>
                <w:sz w:val="22"/>
              </w:rPr>
              <w:t>Створити список з комплексних чисел, заданих в алгебраїчній формі</w:t>
            </w:r>
            <w:r w:rsidR="00E620AC" w:rsidRPr="00A54784">
              <w:rPr>
                <w:color w:val="000000"/>
                <w:sz w:val="22"/>
              </w:rPr>
              <w:t xml:space="preserve"> </w:t>
            </w:r>
            <w:r w:rsidR="00AD4E57" w:rsidRPr="00A54784">
              <w:rPr>
                <w:b/>
                <w:i/>
                <w:color w:val="000000"/>
                <w:position w:val="-6"/>
                <w:sz w:val="22"/>
              </w:rPr>
              <w:object w:dxaOrig="840" w:dyaOrig="260">
                <v:shape id="_x0000_i1114" type="#_x0000_t75" style="width:42pt;height:13.5pt" o:ole="">
                  <v:imagedata r:id="rId235" o:title=""/>
                </v:shape>
                <o:OLEObject Type="Embed" ProgID="Equation.3" ShapeID="_x0000_i1114" DrawAspect="Content" ObjectID="_1693741866" r:id="rId236"/>
              </w:object>
            </w:r>
            <w:r w:rsidR="00AD0807" w:rsidRPr="00A54784">
              <w:rPr>
                <w:b/>
                <w:i/>
                <w:color w:val="000000"/>
                <w:sz w:val="22"/>
              </w:rPr>
              <w:t xml:space="preserve">. </w:t>
            </w:r>
            <w:r w:rsidR="00AD0807" w:rsidRPr="00A54784">
              <w:rPr>
                <w:color w:val="000000"/>
                <w:sz w:val="22"/>
              </w:rPr>
              <w:t xml:space="preserve">Створити новий список, елементи якого </w:t>
            </w:r>
            <w:r w:rsidR="00DA30DD" w:rsidRPr="00A54784">
              <w:rPr>
                <w:color w:val="000000"/>
                <w:sz w:val="22"/>
              </w:rPr>
              <w:t xml:space="preserve">є комплексні числа, переведені з алгебраїчної форми у тригонометричну. </w:t>
            </w:r>
            <w:r w:rsidR="00E81169" w:rsidRPr="00A54784">
              <w:rPr>
                <w:color w:val="000000"/>
                <w:position w:val="-20"/>
                <w:sz w:val="22"/>
              </w:rPr>
              <w:object w:dxaOrig="4860" w:dyaOrig="520">
                <v:shape id="_x0000_i1115" type="#_x0000_t75" style="width:384.75pt;height:34.5pt" o:ole="">
                  <v:imagedata r:id="rId237" o:title=""/>
                </v:shape>
                <o:OLEObject Type="Embed" ProgID="Equation.3" ShapeID="_x0000_i1115" DrawAspect="Content" ObjectID="_1693741867" r:id="rId238"/>
              </w:object>
            </w:r>
          </w:p>
          <w:p w:rsidR="00E81169" w:rsidRPr="00A54784" w:rsidRDefault="00E81169" w:rsidP="00E81169">
            <w:pPr>
              <w:ind w:firstLine="0"/>
              <w:rPr>
                <w:color w:val="000000"/>
                <w:sz w:val="22"/>
              </w:rPr>
            </w:pPr>
            <w:r w:rsidRPr="00A54784">
              <w:rPr>
                <w:color w:val="000000"/>
                <w:sz w:val="22"/>
              </w:rPr>
              <w:t>Надрукувати новий список.</w:t>
            </w:r>
          </w:p>
        </w:tc>
      </w:tr>
      <w:tr w:rsidR="009932B3" w:rsidRPr="00A54784" w:rsidTr="009932B3">
        <w:trPr>
          <w:trHeight w:val="1013"/>
        </w:trPr>
        <w:tc>
          <w:tcPr>
            <w:tcW w:w="1196" w:type="dxa"/>
            <w:vMerge w:val="restart"/>
          </w:tcPr>
          <w:p w:rsidR="009932B3" w:rsidRPr="00A54784" w:rsidRDefault="00AD0807" w:rsidP="00BC4BD4">
            <w:pPr>
              <w:pStyle w:val="ad"/>
              <w:numPr>
                <w:ilvl w:val="0"/>
                <w:numId w:val="28"/>
              </w:numPr>
              <w:rPr>
                <w:sz w:val="22"/>
              </w:rPr>
            </w:pPr>
            <w:r w:rsidRPr="00A54784">
              <w:rPr>
                <w:sz w:val="22"/>
              </w:rPr>
              <w:t>і</w:t>
            </w:r>
          </w:p>
        </w:tc>
        <w:tc>
          <w:tcPr>
            <w:tcW w:w="9011" w:type="dxa"/>
          </w:tcPr>
          <w:p w:rsidR="009932B3" w:rsidRPr="00A54784" w:rsidRDefault="009932B3" w:rsidP="00DA30DD">
            <w:pPr>
              <w:ind w:firstLine="0"/>
              <w:rPr>
                <w:sz w:val="22"/>
              </w:rPr>
            </w:pPr>
            <w:r w:rsidRPr="00A54784">
              <w:rPr>
                <w:sz w:val="22"/>
              </w:rPr>
              <w:t xml:space="preserve">2.1 </w:t>
            </w:r>
            <w:r w:rsidR="00CC1DCF" w:rsidRPr="00A54784">
              <w:rPr>
                <w:sz w:val="22"/>
              </w:rPr>
              <w:t xml:space="preserve">Знайти суму чотирьох </w:t>
            </w:r>
            <w:r w:rsidR="00535DCA" w:rsidRPr="00A54784">
              <w:rPr>
                <w:sz w:val="22"/>
              </w:rPr>
              <w:t>дробив</w:t>
            </w:r>
            <w:r w:rsidR="00CC1DCF" w:rsidRPr="00A54784">
              <w:rPr>
                <w:sz w:val="22"/>
              </w:rPr>
              <w:t xml:space="preserve"> </w:t>
            </w:r>
            <w:r w:rsidR="00CC1DCF" w:rsidRPr="00A54784">
              <w:rPr>
                <w:position w:val="-20"/>
                <w:sz w:val="22"/>
              </w:rPr>
              <w:object w:dxaOrig="1240" w:dyaOrig="520">
                <v:shape id="_x0000_i1116" type="#_x0000_t75" style="width:66pt;height:28.5pt" o:ole="">
                  <v:imagedata r:id="rId239" o:title=""/>
                </v:shape>
                <o:OLEObject Type="Embed" ProgID="Equation.3" ShapeID="_x0000_i1116" DrawAspect="Content" ObjectID="_1693741868" r:id="rId240"/>
              </w:object>
            </w:r>
            <w:r w:rsidR="00CC1DCF" w:rsidRPr="00A54784">
              <w:rPr>
                <w:sz w:val="22"/>
              </w:rPr>
              <w:t xml:space="preserve">. де </w:t>
            </w:r>
            <w:r w:rsidR="00CC1DCF" w:rsidRPr="00A54784">
              <w:rPr>
                <w:i/>
                <w:sz w:val="22"/>
              </w:rPr>
              <w:t xml:space="preserve">a, b, c, d </w:t>
            </w:r>
            <w:r w:rsidR="00CC1DCF" w:rsidRPr="00A54784">
              <w:rPr>
                <w:sz w:val="22"/>
              </w:rPr>
              <w:t>–</w:t>
            </w:r>
            <w:r w:rsidR="00E4172F" w:rsidRPr="00A54784">
              <w:rPr>
                <w:sz w:val="22"/>
              </w:rPr>
              <w:t xml:space="preserve"> непарні натуральні числа. Якщо сума цих </w:t>
            </w:r>
            <w:r w:rsidR="00535DCA" w:rsidRPr="00A54784">
              <w:rPr>
                <w:sz w:val="22"/>
              </w:rPr>
              <w:t>дробив</w:t>
            </w:r>
            <w:r w:rsidR="00EF7F66" w:rsidRPr="00A54784">
              <w:rPr>
                <w:sz w:val="22"/>
              </w:rPr>
              <w:t xml:space="preserve"> </w:t>
            </w:r>
            <w:r w:rsidR="00E4172F" w:rsidRPr="00A54784">
              <w:rPr>
                <w:sz w:val="22"/>
              </w:rPr>
              <w:t xml:space="preserve">дорівнює 1, вивести повідомлення “YES”, інакше “NO”.  Для розв’язання задачі написати процедуру приведення </w:t>
            </w:r>
            <w:r w:rsidR="00535DCA" w:rsidRPr="00A54784">
              <w:rPr>
                <w:sz w:val="22"/>
              </w:rPr>
              <w:t>дробив</w:t>
            </w:r>
            <w:r w:rsidR="00E4172F" w:rsidRPr="00A54784">
              <w:rPr>
                <w:sz w:val="22"/>
              </w:rPr>
              <w:t xml:space="preserve"> до спільного знаменника.</w:t>
            </w:r>
          </w:p>
        </w:tc>
      </w:tr>
      <w:tr w:rsidR="009932B3" w:rsidRPr="00A54784" w:rsidTr="00767044">
        <w:trPr>
          <w:trHeight w:val="146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E620AC" w:rsidP="00535DCA">
            <w:pPr>
              <w:pStyle w:val="ad"/>
              <w:ind w:left="41" w:firstLine="0"/>
              <w:rPr>
                <w:color w:val="0000CC"/>
                <w:sz w:val="22"/>
              </w:rPr>
            </w:pPr>
            <w:r w:rsidRPr="00A54784">
              <w:rPr>
                <w:color w:val="000000" w:themeColor="text1"/>
                <w:sz w:val="22"/>
              </w:rPr>
              <w:t xml:space="preserve">2.2 </w:t>
            </w:r>
            <w:r w:rsidRPr="00A54784">
              <w:rPr>
                <w:color w:val="000000"/>
                <w:sz w:val="22"/>
              </w:rPr>
              <w:t xml:space="preserve">Створити список з комплексних чисел, заданих в алгебраїчній формі </w:t>
            </w:r>
            <w:r w:rsidR="00091A2C" w:rsidRPr="00A54784">
              <w:rPr>
                <w:color w:val="000000"/>
                <w:sz w:val="22"/>
              </w:rPr>
              <w:t xml:space="preserve">в декартових координатах </w:t>
            </w:r>
            <w:r w:rsidRPr="00A54784">
              <w:rPr>
                <w:b/>
                <w:i/>
                <w:color w:val="000000"/>
                <w:sz w:val="22"/>
              </w:rPr>
              <w:t xml:space="preserve">z=a + ib. </w:t>
            </w:r>
            <w:r w:rsidRPr="00A54784">
              <w:rPr>
                <w:color w:val="000000"/>
                <w:sz w:val="22"/>
              </w:rPr>
              <w:t xml:space="preserve">Створити новий список, елементи якого є комплексні числа, переведені з </w:t>
            </w:r>
            <w:r w:rsidR="00091A2C" w:rsidRPr="00A54784">
              <w:rPr>
                <w:color w:val="000000"/>
                <w:sz w:val="22"/>
              </w:rPr>
              <w:t>декартових координат у полярні</w:t>
            </w:r>
            <w:r w:rsidRPr="00A54784">
              <w:rPr>
                <w:color w:val="000000"/>
                <w:sz w:val="22"/>
              </w:rPr>
              <w:t>. Комплексне число в полярн</w:t>
            </w:r>
            <w:r w:rsidR="00091A2C" w:rsidRPr="00A54784">
              <w:rPr>
                <w:color w:val="000000"/>
                <w:sz w:val="22"/>
              </w:rPr>
              <w:t>их координатах</w:t>
            </w:r>
            <w:r w:rsidRPr="00A54784">
              <w:rPr>
                <w:color w:val="000000"/>
                <w:sz w:val="22"/>
              </w:rPr>
              <w:t xml:space="preserve"> складається з </w:t>
            </w:r>
            <w:r w:rsidR="00394516" w:rsidRPr="00A54784">
              <w:rPr>
                <w:color w:val="000000"/>
                <w:sz w:val="22"/>
              </w:rPr>
              <w:t xml:space="preserve">модуля </w:t>
            </w:r>
            <w:r w:rsidR="00FC1DDB" w:rsidRPr="00A54784">
              <w:rPr>
                <w:color w:val="000000"/>
                <w:position w:val="-10"/>
                <w:sz w:val="22"/>
              </w:rPr>
              <w:object w:dxaOrig="1280" w:dyaOrig="400">
                <v:shape id="_x0000_i1117" type="#_x0000_t75" style="width:69.75pt;height:21.75pt" o:ole="">
                  <v:imagedata r:id="rId241" o:title=""/>
                </v:shape>
                <o:OLEObject Type="Embed" ProgID="Equation.3" ShapeID="_x0000_i1117" DrawAspect="Content" ObjectID="_1693741869" r:id="rId242"/>
              </w:object>
            </w:r>
            <w:r w:rsidR="00091A2C" w:rsidRPr="00A54784">
              <w:rPr>
                <w:color w:val="000000"/>
                <w:sz w:val="22"/>
              </w:rPr>
              <w:t xml:space="preserve">та </w:t>
            </w:r>
            <w:r w:rsidR="00FC1DDB" w:rsidRPr="00A54784">
              <w:rPr>
                <w:color w:val="000000"/>
                <w:sz w:val="22"/>
              </w:rPr>
              <w:t>аргумент</w:t>
            </w:r>
            <w:r w:rsidR="00535DCA">
              <w:rPr>
                <w:color w:val="000000"/>
                <w:sz w:val="22"/>
              </w:rPr>
              <w:t>у</w:t>
            </w:r>
            <w:r w:rsidR="00091A2C" w:rsidRPr="00A54784">
              <w:rPr>
                <w:color w:val="000000"/>
                <w:sz w:val="22"/>
              </w:rPr>
              <w:t xml:space="preserve"> </w:t>
            </w:r>
            <w:r w:rsidR="00FC1DDB" w:rsidRPr="00A54784">
              <w:rPr>
                <w:color w:val="000000"/>
                <w:position w:val="-20"/>
                <w:sz w:val="22"/>
              </w:rPr>
              <w:object w:dxaOrig="1280" w:dyaOrig="520">
                <v:shape id="_x0000_i1118" type="#_x0000_t75" style="width:69.75pt;height:28.5pt" o:ole="">
                  <v:imagedata r:id="rId243" o:title=""/>
                </v:shape>
                <o:OLEObject Type="Embed" ProgID="Equation.3" ShapeID="_x0000_i1118" DrawAspect="Content" ObjectID="_1693741870" r:id="rId244"/>
              </w:object>
            </w:r>
            <w:r w:rsidR="00091A2C" w:rsidRPr="00A54784">
              <w:rPr>
                <w:color w:val="000000"/>
                <w:sz w:val="22"/>
              </w:rPr>
              <w:t xml:space="preserve">. </w:t>
            </w:r>
            <w:r w:rsidRPr="00A54784">
              <w:rPr>
                <w:color w:val="000000"/>
                <w:sz w:val="22"/>
              </w:rPr>
              <w:t>Надрукувати новий список.</w:t>
            </w:r>
          </w:p>
        </w:tc>
      </w:tr>
      <w:tr w:rsidR="009932B3" w:rsidRPr="00A54784" w:rsidTr="00161F03">
        <w:trPr>
          <w:trHeight w:val="137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026D59" w:rsidP="00535DCA">
            <w:pPr>
              <w:ind w:left="-36" w:firstLine="0"/>
              <w:rPr>
                <w:sz w:val="22"/>
              </w:rPr>
            </w:pPr>
            <w:r w:rsidRPr="00A54784">
              <w:rPr>
                <w:sz w:val="22"/>
              </w:rPr>
              <w:t>3.1. Написати програму, яка моделює та виводить рівняння та його числовий розв’язок для задачі: «Летіла зграя гусей, а назустріч їм один гусак і</w:t>
            </w:r>
            <w:r w:rsidR="00FC1DDB" w:rsidRPr="00A54784">
              <w:rPr>
                <w:color w:val="000000"/>
                <w:sz w:val="22"/>
              </w:rPr>
              <w:t xml:space="preserve"> </w:t>
            </w:r>
            <w:r w:rsidR="00C52B12" w:rsidRPr="00A54784">
              <w:rPr>
                <w:sz w:val="22"/>
              </w:rPr>
              <w:t>каже: «Здрастуйте, сто гус</w:t>
            </w:r>
            <w:r w:rsidR="00535DCA">
              <w:rPr>
                <w:sz w:val="22"/>
              </w:rPr>
              <w:t>ей</w:t>
            </w:r>
            <w:r w:rsidR="00C52B12" w:rsidRPr="00A54784">
              <w:rPr>
                <w:sz w:val="22"/>
              </w:rPr>
              <w:t>!</w:t>
            </w:r>
            <w:r w:rsidRPr="00A54784">
              <w:rPr>
                <w:sz w:val="22"/>
              </w:rPr>
              <w:t>» - «Нас не сто гусей, - відповідає йому ватажок стада, - якби нас було стільки, скільки тепер, та ще стільки, та п</w:t>
            </w:r>
            <w:r w:rsidR="003279DE" w:rsidRPr="00A54784">
              <w:rPr>
                <w:sz w:val="22"/>
              </w:rPr>
              <w:t>ів</w:t>
            </w:r>
            <w:r w:rsidRPr="00A54784">
              <w:rPr>
                <w:sz w:val="22"/>
              </w:rPr>
              <w:t xml:space="preserve">стільки, та чверть стільки, та ще ти, гусак, з </w:t>
            </w:r>
            <w:r w:rsidR="00A3004A" w:rsidRPr="00A54784">
              <w:rPr>
                <w:sz w:val="22"/>
              </w:rPr>
              <w:t>нами, тоді б нас було сто гусей</w:t>
            </w:r>
            <w:r w:rsidRPr="00A54784">
              <w:rPr>
                <w:sz w:val="22"/>
              </w:rPr>
              <w:t>». Скільки гус</w:t>
            </w:r>
            <w:r w:rsidR="003279DE" w:rsidRPr="00A54784">
              <w:rPr>
                <w:sz w:val="22"/>
              </w:rPr>
              <w:t>ей</w:t>
            </w:r>
            <w:r w:rsidRPr="00A54784">
              <w:rPr>
                <w:sz w:val="22"/>
              </w:rPr>
              <w:t xml:space="preserve"> було </w:t>
            </w:r>
            <w:r w:rsidR="0082358D" w:rsidRPr="00A54784">
              <w:rPr>
                <w:sz w:val="22"/>
              </w:rPr>
              <w:t>в</w:t>
            </w:r>
            <w:r w:rsidRPr="00A54784">
              <w:rPr>
                <w:sz w:val="22"/>
              </w:rPr>
              <w:t xml:space="preserve"> зграї?» </w:t>
            </w:r>
          </w:p>
        </w:tc>
      </w:tr>
      <w:tr w:rsidR="009932B3" w:rsidRPr="00A54784" w:rsidTr="00305086">
        <w:trPr>
          <w:trHeight w:val="664"/>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1E2282">
            <w:pPr>
              <w:ind w:firstLine="0"/>
              <w:rPr>
                <w:sz w:val="22"/>
              </w:rPr>
            </w:pPr>
            <w:r w:rsidRPr="00A54784">
              <w:rPr>
                <w:sz w:val="22"/>
              </w:rPr>
              <w:t xml:space="preserve">3.2 </w:t>
            </w:r>
            <w:r w:rsidR="001E2282" w:rsidRPr="00A54784">
              <w:rPr>
                <w:sz w:val="22"/>
              </w:rPr>
              <w:t xml:space="preserve">Створити список з комплексних чисел, які задані в алгебраїчній формі </w:t>
            </w:r>
            <w:r w:rsidR="001E2282" w:rsidRPr="00A54784">
              <w:rPr>
                <w:b/>
                <w:i/>
                <w:color w:val="000000"/>
                <w:sz w:val="22"/>
              </w:rPr>
              <w:t>a + ib.</w:t>
            </w:r>
            <w:r w:rsidR="001E2282" w:rsidRPr="00A54784">
              <w:rPr>
                <w:color w:val="000000"/>
                <w:sz w:val="22"/>
              </w:rPr>
              <w:t xml:space="preserve"> Надрукувати список. Обчислити суму комплексних елементів списку</w:t>
            </w:r>
          </w:p>
        </w:tc>
      </w:tr>
      <w:tr w:rsidR="009932B3" w:rsidRPr="00A54784" w:rsidTr="009932B3">
        <w:trPr>
          <w:trHeight w:val="18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sz w:val="22"/>
              </w:rPr>
              <w:t xml:space="preserve">4.1 </w:t>
            </w:r>
            <w:r w:rsidR="0082358D" w:rsidRPr="00A54784">
              <w:rPr>
                <w:sz w:val="22"/>
              </w:rPr>
              <w:t>Написати програму, яка демонструє опрац</w:t>
            </w:r>
            <w:r w:rsidR="00C70FB1" w:rsidRPr="00A54784">
              <w:rPr>
                <w:sz w:val="22"/>
              </w:rPr>
              <w:t>ювання</w:t>
            </w:r>
            <w:r w:rsidR="0082358D" w:rsidRPr="00A54784">
              <w:rPr>
                <w:sz w:val="22"/>
              </w:rPr>
              <w:t xml:space="preserve"> операці</w:t>
            </w:r>
            <w:r w:rsidR="00C70FB1" w:rsidRPr="00A54784">
              <w:rPr>
                <w:sz w:val="22"/>
              </w:rPr>
              <w:t>й</w:t>
            </w:r>
            <w:r w:rsidR="0082358D" w:rsidRPr="00A54784">
              <w:rPr>
                <w:sz w:val="22"/>
              </w:rPr>
              <w:t xml:space="preserve"> з дробами в процесі розв’язання такої задачі. «Троє друзів виграли деяку суму грошей. </w:t>
            </w:r>
            <w:r w:rsidR="00C70FB1" w:rsidRPr="00A54784">
              <w:rPr>
                <w:sz w:val="22"/>
              </w:rPr>
              <w:t>Ч</w:t>
            </w:r>
            <w:r w:rsidR="0082358D" w:rsidRPr="00A54784">
              <w:rPr>
                <w:sz w:val="22"/>
              </w:rPr>
              <w:t>астк</w:t>
            </w:r>
            <w:r w:rsidR="00C70FB1" w:rsidRPr="00A54784">
              <w:rPr>
                <w:sz w:val="22"/>
              </w:rPr>
              <w:t>а</w:t>
            </w:r>
            <w:r w:rsidR="0082358D" w:rsidRPr="00A54784">
              <w:rPr>
                <w:sz w:val="22"/>
              </w:rPr>
              <w:t xml:space="preserve"> першого </w:t>
            </w:r>
            <w:r w:rsidR="00C70FB1" w:rsidRPr="00A54784">
              <w:rPr>
                <w:sz w:val="22"/>
              </w:rPr>
              <w:t>склала</w:t>
            </w:r>
            <w:r w:rsidR="0082358D" w:rsidRPr="00A54784">
              <w:rPr>
                <w:sz w:val="22"/>
              </w:rPr>
              <w:t xml:space="preserve"> </w:t>
            </w:r>
            <w:r w:rsidR="00C70FB1" w:rsidRPr="00A54784">
              <w:rPr>
                <w:sz w:val="22"/>
              </w:rPr>
              <w:t xml:space="preserve">х цієї суми, частка другого склала y від суми, третьому досталося z грошей. Яким був виграш?» Значення x та y задавати у вигляді </w:t>
            </w:r>
            <w:r w:rsidR="00535DCA" w:rsidRPr="00A54784">
              <w:rPr>
                <w:sz w:val="22"/>
              </w:rPr>
              <w:t>дробив</w:t>
            </w:r>
            <w:r w:rsidR="00C70FB1" w:rsidRPr="00A54784">
              <w:rPr>
                <w:sz w:val="22"/>
              </w:rPr>
              <w:t>. Значення z</w:t>
            </w:r>
            <w:r w:rsidR="00B82466" w:rsidRPr="00A54784">
              <w:rPr>
                <w:sz w:val="22"/>
              </w:rPr>
              <w:t xml:space="preserve"> – ціле число. Контрольний приклад: x=1/4 від суми грошей, y=1/7 від суми грошей, z = 17 грошей. </w:t>
            </w:r>
          </w:p>
        </w:tc>
      </w:tr>
      <w:tr w:rsidR="009932B3" w:rsidRPr="00A54784" w:rsidTr="00305086">
        <w:trPr>
          <w:trHeight w:val="1117"/>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2E191D">
            <w:pPr>
              <w:ind w:firstLine="0"/>
              <w:rPr>
                <w:sz w:val="22"/>
              </w:rPr>
            </w:pPr>
            <w:r w:rsidRPr="00A54784">
              <w:rPr>
                <w:sz w:val="22"/>
              </w:rPr>
              <w:t xml:space="preserve">4.2 </w:t>
            </w:r>
            <w:r w:rsidR="00091A2C" w:rsidRPr="00A54784">
              <w:rPr>
                <w:sz w:val="22"/>
              </w:rPr>
              <w:t xml:space="preserve">Створити </w:t>
            </w:r>
            <w:r w:rsidR="004C6523" w:rsidRPr="00A54784">
              <w:rPr>
                <w:sz w:val="22"/>
              </w:rPr>
              <w:t xml:space="preserve">два </w:t>
            </w:r>
            <w:r w:rsidR="00091A2C" w:rsidRPr="00A54784">
              <w:rPr>
                <w:sz w:val="22"/>
              </w:rPr>
              <w:t>спис</w:t>
            </w:r>
            <w:r w:rsidR="004C6523" w:rsidRPr="00A54784">
              <w:rPr>
                <w:sz w:val="22"/>
              </w:rPr>
              <w:t xml:space="preserve">ки цілих чисел, кількість елементів в яких однакова. Створити третій список, елементами якого є комплексні числа в алгебраїчній формі </w:t>
            </w:r>
            <w:r w:rsidR="004C6523" w:rsidRPr="00A54784">
              <w:rPr>
                <w:b/>
                <w:i/>
                <w:color w:val="000000"/>
                <w:sz w:val="22"/>
              </w:rPr>
              <w:t>a + ib</w:t>
            </w:r>
            <w:r w:rsidR="002E191D" w:rsidRPr="00A54784">
              <w:rPr>
                <w:b/>
                <w:i/>
                <w:color w:val="000000"/>
                <w:sz w:val="22"/>
              </w:rPr>
              <w:t xml:space="preserve">, </w:t>
            </w:r>
            <w:r w:rsidR="002E191D" w:rsidRPr="00A54784">
              <w:rPr>
                <w:color w:val="000000"/>
                <w:sz w:val="22"/>
              </w:rPr>
              <w:t xml:space="preserve">дійсна частина яких є числами з першого списку, уявна частина – це числа з другого списку. Надрукувати створений список комплексних чисел. </w:t>
            </w:r>
          </w:p>
        </w:tc>
      </w:tr>
      <w:tr w:rsidR="009932B3" w:rsidRPr="00A54784" w:rsidTr="00161F03">
        <w:trPr>
          <w:trHeight w:val="1411"/>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5.1</w:t>
            </w:r>
            <w:r w:rsidR="00B82466" w:rsidRPr="00A54784">
              <w:t xml:space="preserve"> </w:t>
            </w:r>
            <w:r w:rsidR="00B82A72" w:rsidRPr="00A54784">
              <w:rPr>
                <w:sz w:val="22"/>
              </w:rPr>
              <w:t>Написати програму, яка демонструє опрацювання операцій з дробами в процесі розв’язання такої задачі. «</w:t>
            </w:r>
            <w:r w:rsidR="00B82466" w:rsidRPr="00A54784">
              <w:rPr>
                <w:color w:val="000000"/>
                <w:sz w:val="22"/>
              </w:rPr>
              <w:t>Подорожній</w:t>
            </w:r>
            <w:r w:rsidR="00B82A72" w:rsidRPr="00A54784">
              <w:rPr>
                <w:color w:val="000000"/>
                <w:sz w:val="22"/>
              </w:rPr>
              <w:t xml:space="preserve"> </w:t>
            </w:r>
            <w:r w:rsidR="00B82466" w:rsidRPr="00A54784">
              <w:rPr>
                <w:color w:val="000000"/>
                <w:sz w:val="22"/>
              </w:rPr>
              <w:t xml:space="preserve">запитав </w:t>
            </w:r>
            <w:r w:rsidR="00B82A72" w:rsidRPr="00A54784">
              <w:rPr>
                <w:color w:val="000000"/>
                <w:sz w:val="22"/>
              </w:rPr>
              <w:t>«Чи далеко до села, що попереду?</w:t>
            </w:r>
            <w:r w:rsidR="00B82466" w:rsidRPr="00A54784">
              <w:rPr>
                <w:color w:val="000000"/>
                <w:sz w:val="22"/>
              </w:rPr>
              <w:t xml:space="preserve">» </w:t>
            </w:r>
            <w:r w:rsidR="00B82A72" w:rsidRPr="00A54784">
              <w:rPr>
                <w:color w:val="000000"/>
                <w:sz w:val="22"/>
              </w:rPr>
              <w:t>Отримав відповідь</w:t>
            </w:r>
            <w:r w:rsidR="00B82466" w:rsidRPr="00A54784">
              <w:rPr>
                <w:color w:val="000000"/>
                <w:sz w:val="22"/>
              </w:rPr>
              <w:t xml:space="preserve">: «Відстань від </w:t>
            </w:r>
            <w:r w:rsidR="00B82A72" w:rsidRPr="00A54784">
              <w:rPr>
                <w:color w:val="000000"/>
                <w:sz w:val="22"/>
              </w:rPr>
              <w:t xml:space="preserve">твого </w:t>
            </w:r>
            <w:r w:rsidR="00B82466" w:rsidRPr="00A54784">
              <w:rPr>
                <w:color w:val="000000"/>
                <w:sz w:val="22"/>
              </w:rPr>
              <w:t xml:space="preserve">села </w:t>
            </w:r>
            <w:r w:rsidR="00B82A72" w:rsidRPr="00A54784">
              <w:rPr>
                <w:color w:val="000000"/>
                <w:sz w:val="22"/>
              </w:rPr>
              <w:t>дорівнює</w:t>
            </w:r>
            <w:r w:rsidR="00B82466" w:rsidRPr="00A54784">
              <w:rPr>
                <w:color w:val="000000"/>
                <w:sz w:val="22"/>
              </w:rPr>
              <w:t xml:space="preserve"> </w:t>
            </w:r>
            <w:r w:rsidR="00B82A72" w:rsidRPr="00A54784">
              <w:rPr>
                <w:color w:val="000000"/>
                <w:sz w:val="22"/>
              </w:rPr>
              <w:t>1/3</w:t>
            </w:r>
            <w:r w:rsidR="00B82466" w:rsidRPr="00A54784">
              <w:rPr>
                <w:color w:val="000000"/>
                <w:sz w:val="22"/>
              </w:rPr>
              <w:t xml:space="preserve"> вс</w:t>
            </w:r>
            <w:r w:rsidR="00B82A72" w:rsidRPr="00A54784">
              <w:rPr>
                <w:color w:val="000000"/>
                <w:sz w:val="22"/>
              </w:rPr>
              <w:t>ієї</w:t>
            </w:r>
            <w:r w:rsidR="00B82466" w:rsidRPr="00A54784">
              <w:rPr>
                <w:color w:val="000000"/>
                <w:sz w:val="22"/>
              </w:rPr>
              <w:t xml:space="preserve"> відстані між селами. А якщо пройдеш ще</w:t>
            </w:r>
            <w:r w:rsidR="00B82A72" w:rsidRPr="00A54784">
              <w:rPr>
                <w:color w:val="000000"/>
                <w:sz w:val="22"/>
              </w:rPr>
              <w:t xml:space="preserve"> </w:t>
            </w:r>
            <w:r w:rsidR="00B82466" w:rsidRPr="00A54784">
              <w:rPr>
                <w:color w:val="000000"/>
                <w:sz w:val="22"/>
              </w:rPr>
              <w:t xml:space="preserve">дві версти, будеш </w:t>
            </w:r>
            <w:r w:rsidR="00AF256C" w:rsidRPr="00A54784">
              <w:rPr>
                <w:color w:val="000000"/>
                <w:sz w:val="22"/>
              </w:rPr>
              <w:t>на ½ (посередині) між селами</w:t>
            </w:r>
            <w:r w:rsidR="00B82466" w:rsidRPr="00A54784">
              <w:rPr>
                <w:color w:val="000000"/>
                <w:sz w:val="22"/>
              </w:rPr>
              <w:t xml:space="preserve">». </w:t>
            </w:r>
            <w:r w:rsidR="00B82A72" w:rsidRPr="00A54784">
              <w:rPr>
                <w:color w:val="000000"/>
                <w:sz w:val="22"/>
              </w:rPr>
              <w:t xml:space="preserve">Скільки верст </w:t>
            </w:r>
            <w:r w:rsidR="00B82466" w:rsidRPr="00A54784">
              <w:rPr>
                <w:color w:val="000000"/>
                <w:sz w:val="22"/>
              </w:rPr>
              <w:t>залишилося йти подорожньому?</w:t>
            </w:r>
            <w:r w:rsidR="00B82A72" w:rsidRPr="00A54784">
              <w:rPr>
                <w:color w:val="000000"/>
                <w:sz w:val="22"/>
              </w:rPr>
              <w:t>»</w:t>
            </w:r>
          </w:p>
        </w:tc>
      </w:tr>
      <w:tr w:rsidR="009932B3" w:rsidRPr="00A54784" w:rsidTr="0082358D">
        <w:trPr>
          <w:trHeight w:val="70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1E2282">
            <w:pPr>
              <w:ind w:firstLine="0"/>
              <w:rPr>
                <w:color w:val="000000"/>
                <w:sz w:val="22"/>
              </w:rPr>
            </w:pPr>
            <w:r w:rsidRPr="00A54784">
              <w:rPr>
                <w:sz w:val="22"/>
              </w:rPr>
              <w:t>5.2.</w:t>
            </w:r>
            <w:r w:rsidR="001E2282" w:rsidRPr="00A54784">
              <w:rPr>
                <w:sz w:val="22"/>
              </w:rPr>
              <w:t xml:space="preserve"> Створити список з комплексних чисел, які задані в алгебраїчній формі </w:t>
            </w:r>
            <w:r w:rsidR="001E2282" w:rsidRPr="00A54784">
              <w:rPr>
                <w:b/>
                <w:i/>
                <w:color w:val="000000"/>
                <w:sz w:val="22"/>
              </w:rPr>
              <w:t>a + ib.</w:t>
            </w:r>
            <w:r w:rsidR="001E2282" w:rsidRPr="00A54784">
              <w:rPr>
                <w:color w:val="000000"/>
                <w:sz w:val="22"/>
              </w:rPr>
              <w:t xml:space="preserve"> Надрукувати список. Обчислити добуток комплексних елементів списку.</w:t>
            </w:r>
          </w:p>
          <w:p w:rsidR="00767044" w:rsidRPr="00A54784" w:rsidRDefault="00767044" w:rsidP="001E2282">
            <w:pPr>
              <w:ind w:firstLine="0"/>
              <w:rPr>
                <w:sz w:val="22"/>
              </w:rPr>
            </w:pPr>
          </w:p>
        </w:tc>
      </w:tr>
      <w:tr w:rsidR="009932B3" w:rsidRPr="00A54784" w:rsidTr="00161F03">
        <w:trPr>
          <w:trHeight w:val="1202"/>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6.1.</w:t>
            </w:r>
            <w:r w:rsidRPr="00A54784">
              <w:rPr>
                <w:rFonts w:cs="Times New Roman"/>
                <w:sz w:val="22"/>
              </w:rPr>
              <w:t xml:space="preserve"> </w:t>
            </w:r>
            <w:r w:rsidR="00AF256C" w:rsidRPr="00A54784">
              <w:rPr>
                <w:rFonts w:cs="Times New Roman"/>
                <w:sz w:val="22"/>
              </w:rPr>
              <w:t xml:space="preserve">Створити список, елементами якого є раціональні числа у вигляді </w:t>
            </w:r>
            <w:r w:rsidR="00535DCA" w:rsidRPr="00A54784">
              <w:rPr>
                <w:rFonts w:cs="Times New Roman"/>
                <w:sz w:val="22"/>
              </w:rPr>
              <w:t>дробив</w:t>
            </w:r>
            <w:r w:rsidR="00AF256C" w:rsidRPr="00A54784">
              <w:rPr>
                <w:rFonts w:cs="Times New Roman"/>
                <w:sz w:val="22"/>
              </w:rPr>
              <w:t xml:space="preserve">. Упорядкувати список за зростанням (спаданням). Для розв’язання задачі привести усі дроби до спільного знаменника і порівнювати чисельники. </w:t>
            </w:r>
            <w:r w:rsidR="000D7904" w:rsidRPr="00A54784">
              <w:rPr>
                <w:rFonts w:cs="Times New Roman"/>
                <w:sz w:val="22"/>
              </w:rPr>
              <w:t xml:space="preserve">Надрукувати список після приведення елементів до спільного знаменника. </w:t>
            </w:r>
            <w:r w:rsidR="00AF256C" w:rsidRPr="00A54784">
              <w:rPr>
                <w:rFonts w:cs="Times New Roman"/>
                <w:sz w:val="22"/>
              </w:rPr>
              <w:t xml:space="preserve">Наприклад, задані 7/20, </w:t>
            </w:r>
            <w:r w:rsidR="00361886" w:rsidRPr="00A54784">
              <w:rPr>
                <w:rFonts w:cs="Times New Roman"/>
                <w:sz w:val="22"/>
              </w:rPr>
              <w:t xml:space="preserve">1/5, </w:t>
            </w:r>
            <w:r w:rsidR="00AF256C" w:rsidRPr="00A54784">
              <w:rPr>
                <w:rFonts w:cs="Times New Roman"/>
                <w:sz w:val="22"/>
              </w:rPr>
              <w:t xml:space="preserve">3/10 </w:t>
            </w:r>
            <w:r w:rsidR="00AF256C" w:rsidRPr="00A54784">
              <w:rPr>
                <w:rFonts w:cs="Times New Roman"/>
                <w:sz w:val="22"/>
              </w:rPr>
              <w:sym w:font="Symbol" w:char="F0DE"/>
            </w:r>
            <w:r w:rsidR="00AF256C" w:rsidRPr="00A54784">
              <w:rPr>
                <w:rFonts w:cs="Times New Roman"/>
                <w:sz w:val="22"/>
              </w:rPr>
              <w:t xml:space="preserve">7/20, </w:t>
            </w:r>
            <w:r w:rsidR="00361886" w:rsidRPr="00A54784">
              <w:rPr>
                <w:rFonts w:cs="Times New Roman"/>
                <w:sz w:val="22"/>
              </w:rPr>
              <w:t>4</w:t>
            </w:r>
            <w:r w:rsidR="00AF256C" w:rsidRPr="00A54784">
              <w:rPr>
                <w:rFonts w:cs="Times New Roman"/>
                <w:sz w:val="22"/>
              </w:rPr>
              <w:t xml:space="preserve">/20, </w:t>
            </w:r>
            <w:r w:rsidR="00361886" w:rsidRPr="00A54784">
              <w:rPr>
                <w:rFonts w:cs="Times New Roman"/>
                <w:sz w:val="22"/>
              </w:rPr>
              <w:t xml:space="preserve">6/20 </w:t>
            </w:r>
            <w:r w:rsidR="00361886" w:rsidRPr="00A54784">
              <w:rPr>
                <w:rFonts w:cs="Times New Roman"/>
                <w:sz w:val="22"/>
              </w:rPr>
              <w:sym w:font="Symbol" w:char="F0DE"/>
            </w:r>
            <w:r w:rsidR="00361886" w:rsidRPr="00A54784">
              <w:rPr>
                <w:rFonts w:cs="Times New Roman"/>
                <w:sz w:val="22"/>
              </w:rPr>
              <w:t xml:space="preserve"> 4/20, 6/20, 7/20.</w:t>
            </w:r>
          </w:p>
        </w:tc>
      </w:tr>
      <w:tr w:rsidR="009932B3" w:rsidRPr="00A54784" w:rsidTr="00767044">
        <w:trPr>
          <w:trHeight w:val="107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F54A49">
            <w:pPr>
              <w:ind w:firstLine="0"/>
              <w:rPr>
                <w:sz w:val="22"/>
              </w:rPr>
            </w:pPr>
            <w:r w:rsidRPr="00A54784">
              <w:rPr>
                <w:sz w:val="22"/>
              </w:rPr>
              <w:t xml:space="preserve">6.2 </w:t>
            </w:r>
            <w:r w:rsidR="001E2282" w:rsidRPr="00A54784">
              <w:rPr>
                <w:sz w:val="22"/>
              </w:rPr>
              <w:t xml:space="preserve">Створити список з трьох комплексних чисел, які задані в алгебраїчній формі </w:t>
            </w:r>
            <w:r w:rsidR="001E2282" w:rsidRPr="00A54784">
              <w:rPr>
                <w:b/>
                <w:i/>
                <w:color w:val="000000"/>
                <w:sz w:val="22"/>
              </w:rPr>
              <w:t xml:space="preserve">a + ib. </w:t>
            </w:r>
            <w:r w:rsidR="001E2282" w:rsidRPr="00A54784">
              <w:rPr>
                <w:color w:val="000000"/>
                <w:sz w:val="22"/>
              </w:rPr>
              <w:t>Розв’язати комплексне рівняння</w:t>
            </w:r>
            <w:r w:rsidR="00470DCB" w:rsidRPr="00A54784">
              <w:rPr>
                <w:color w:val="000000"/>
                <w:sz w:val="22"/>
              </w:rPr>
              <w:t>, коефіцієнтами якого</w:t>
            </w:r>
            <w:r w:rsidR="00F54A49" w:rsidRPr="00A54784">
              <w:rPr>
                <w:color w:val="000000"/>
                <w:sz w:val="22"/>
              </w:rPr>
              <w:t xml:space="preserve"> при x та y та вільний член</w:t>
            </w:r>
            <w:r w:rsidR="00470DCB" w:rsidRPr="00A54784">
              <w:rPr>
                <w:color w:val="000000"/>
                <w:sz w:val="22"/>
              </w:rPr>
              <w:t xml:space="preserve"> є комплексні числа зі списку. Контрольний приклад: (1 + 2i)</w:t>
            </w:r>
            <w:r w:rsidR="00470DCB" w:rsidRPr="00A54784">
              <w:rPr>
                <w:i/>
                <w:color w:val="000000"/>
                <w:sz w:val="22"/>
              </w:rPr>
              <w:t>x</w:t>
            </w:r>
            <w:r w:rsidR="00470DCB" w:rsidRPr="00A54784">
              <w:rPr>
                <w:color w:val="000000"/>
                <w:sz w:val="22"/>
              </w:rPr>
              <w:t xml:space="preserve">+(3 </w:t>
            </w:r>
            <w:r w:rsidR="00470DCB" w:rsidRPr="00A54784">
              <w:rPr>
                <w:color w:val="000000"/>
                <w:sz w:val="22"/>
              </w:rPr>
              <w:sym w:font="Symbol" w:char="F02D"/>
            </w:r>
            <w:r w:rsidR="00470DCB" w:rsidRPr="00A54784">
              <w:rPr>
                <w:color w:val="000000"/>
                <w:sz w:val="22"/>
              </w:rPr>
              <w:t xml:space="preserve"> 5i)</w:t>
            </w:r>
            <w:r w:rsidR="00470DCB" w:rsidRPr="00A54784">
              <w:rPr>
                <w:i/>
                <w:color w:val="000000"/>
                <w:sz w:val="22"/>
              </w:rPr>
              <w:t>y</w:t>
            </w:r>
            <w:r w:rsidR="00470DCB" w:rsidRPr="00A54784">
              <w:rPr>
                <w:color w:val="000000"/>
                <w:sz w:val="22"/>
              </w:rPr>
              <w:t xml:space="preserve"> = 1 </w:t>
            </w:r>
            <w:r w:rsidR="00470DCB" w:rsidRPr="00A54784">
              <w:rPr>
                <w:color w:val="000000"/>
                <w:sz w:val="22"/>
              </w:rPr>
              <w:sym w:font="Symbol" w:char="F02D"/>
            </w:r>
            <w:r w:rsidR="00470DCB" w:rsidRPr="00A54784">
              <w:rPr>
                <w:color w:val="000000"/>
                <w:sz w:val="22"/>
              </w:rPr>
              <w:t xml:space="preserve"> 3i. Відповідь </w:t>
            </w:r>
            <w:r w:rsidR="00F54A49" w:rsidRPr="00A54784">
              <w:rPr>
                <w:color w:val="000000"/>
                <w:position w:val="-20"/>
                <w:sz w:val="22"/>
              </w:rPr>
              <w:object w:dxaOrig="1380" w:dyaOrig="520">
                <v:shape id="_x0000_i1119" type="#_x0000_t75" style="width:69pt;height:26.25pt" o:ole="">
                  <v:imagedata r:id="rId245" o:title=""/>
                </v:shape>
                <o:OLEObject Type="Embed" ProgID="Equation.3" ShapeID="_x0000_i1119" DrawAspect="Content" ObjectID="_1693741871" r:id="rId246"/>
              </w:object>
            </w:r>
          </w:p>
        </w:tc>
      </w:tr>
      <w:tr w:rsidR="009932B3" w:rsidRPr="00A54784" w:rsidTr="00161F03">
        <w:trPr>
          <w:trHeight w:val="1319"/>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color w:val="000000"/>
                <w:sz w:val="22"/>
              </w:rPr>
            </w:pPr>
            <w:r w:rsidRPr="00A54784">
              <w:rPr>
                <w:color w:val="000000"/>
                <w:sz w:val="22"/>
              </w:rPr>
              <w:t xml:space="preserve">7.1. </w:t>
            </w:r>
            <w:r w:rsidR="00361886" w:rsidRPr="00A54784">
              <w:rPr>
                <w:rFonts w:cs="Times New Roman"/>
                <w:sz w:val="22"/>
              </w:rPr>
              <w:t xml:space="preserve">Створити список, елементами якого є раціональні числа у вигляді </w:t>
            </w:r>
            <w:r w:rsidR="00535DCA" w:rsidRPr="00A54784">
              <w:rPr>
                <w:rFonts w:cs="Times New Roman"/>
                <w:sz w:val="22"/>
              </w:rPr>
              <w:t>дробив</w:t>
            </w:r>
            <w:r w:rsidR="00361886" w:rsidRPr="00A54784">
              <w:rPr>
                <w:rFonts w:cs="Times New Roman"/>
                <w:sz w:val="22"/>
              </w:rPr>
              <w:t>. Обчислити суму та добуток елементів списку. Для обчислення суми привести усі дроби до спільного знаменника</w:t>
            </w:r>
            <w:r w:rsidR="00077D84" w:rsidRPr="00A54784">
              <w:rPr>
                <w:rFonts w:cs="Times New Roman"/>
                <w:sz w:val="22"/>
              </w:rPr>
              <w:t xml:space="preserve">. </w:t>
            </w:r>
            <w:r w:rsidR="000D7904" w:rsidRPr="00A54784">
              <w:rPr>
                <w:rFonts w:cs="Times New Roman"/>
                <w:sz w:val="22"/>
              </w:rPr>
              <w:t xml:space="preserve">Надрукувати список після приведення елементів до спільного знаменника. </w:t>
            </w:r>
            <w:r w:rsidR="00077D84" w:rsidRPr="00A54784">
              <w:rPr>
                <w:rFonts w:cs="Times New Roman"/>
                <w:sz w:val="22"/>
              </w:rPr>
              <w:t xml:space="preserve">Наприклад, створений список </w:t>
            </w:r>
            <w:r w:rsidR="00535DCA" w:rsidRPr="00A54784">
              <w:rPr>
                <w:rFonts w:cs="Times New Roman"/>
                <w:sz w:val="22"/>
              </w:rPr>
              <w:t>дробив</w:t>
            </w:r>
            <w:r w:rsidR="00077D84" w:rsidRPr="00A54784">
              <w:rPr>
                <w:rFonts w:cs="Times New Roman"/>
                <w:sz w:val="22"/>
              </w:rPr>
              <w:t xml:space="preserve">: 7/20, 1/5, 3/10 </w:t>
            </w:r>
            <w:r w:rsidR="00077D84" w:rsidRPr="00A54784">
              <w:rPr>
                <w:rFonts w:cs="Times New Roman"/>
                <w:sz w:val="22"/>
              </w:rPr>
              <w:sym w:font="Symbol" w:char="F0DE"/>
            </w:r>
            <w:r w:rsidR="00077D84" w:rsidRPr="00A54784">
              <w:rPr>
                <w:rFonts w:cs="Times New Roman"/>
                <w:sz w:val="22"/>
              </w:rPr>
              <w:t xml:space="preserve"> 7/20, 4/20, 6/20 </w:t>
            </w:r>
            <w:r w:rsidR="00077D84" w:rsidRPr="00A54784">
              <w:rPr>
                <w:rFonts w:cs="Times New Roman"/>
                <w:sz w:val="22"/>
              </w:rPr>
              <w:sym w:font="Symbol" w:char="F0DE"/>
            </w:r>
            <w:r w:rsidR="00077D84" w:rsidRPr="00A54784">
              <w:rPr>
                <w:rFonts w:cs="Times New Roman"/>
                <w:sz w:val="22"/>
              </w:rPr>
              <w:t xml:space="preserve"> (7+4+6)/20 </w:t>
            </w:r>
            <w:r w:rsidR="00077D84" w:rsidRPr="00A54784">
              <w:rPr>
                <w:rFonts w:cs="Times New Roman"/>
                <w:sz w:val="22"/>
              </w:rPr>
              <w:sym w:font="Symbol" w:char="F0DE"/>
            </w:r>
            <w:r w:rsidR="00077D84" w:rsidRPr="00A54784">
              <w:rPr>
                <w:rFonts w:cs="Times New Roman"/>
                <w:sz w:val="22"/>
              </w:rPr>
              <w:t xml:space="preserve"> 17/20.</w:t>
            </w:r>
          </w:p>
        </w:tc>
      </w:tr>
      <w:tr w:rsidR="009932B3" w:rsidRPr="00A54784" w:rsidTr="00FC1DDB">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305086" w:rsidP="00305086">
            <w:pPr>
              <w:pStyle w:val="ad"/>
              <w:ind w:left="41" w:firstLine="0"/>
              <w:rPr>
                <w:sz w:val="22"/>
              </w:rPr>
            </w:pPr>
            <w:r w:rsidRPr="00A54784">
              <w:rPr>
                <w:sz w:val="22"/>
              </w:rPr>
              <w:t xml:space="preserve">7.2 </w:t>
            </w:r>
            <w:r w:rsidR="001F24C1" w:rsidRPr="00A54784">
              <w:rPr>
                <w:sz w:val="22"/>
              </w:rPr>
              <w:t xml:space="preserve">Створити список, елементами якого є комплексні числа в алгебраїчній формі </w:t>
            </w:r>
            <w:r w:rsidR="001F24C1" w:rsidRPr="00A54784">
              <w:rPr>
                <w:b/>
                <w:i/>
                <w:color w:val="000000"/>
                <w:sz w:val="22"/>
              </w:rPr>
              <w:t>a + ib.</w:t>
            </w:r>
            <w:r w:rsidR="001F24C1" w:rsidRPr="00A54784">
              <w:rPr>
                <w:color w:val="000000"/>
                <w:sz w:val="22"/>
              </w:rPr>
              <w:t xml:space="preserve"> Побудувати</w:t>
            </w:r>
            <w:r w:rsidR="001F24C1" w:rsidRPr="00A54784">
              <w:rPr>
                <w:sz w:val="22"/>
              </w:rPr>
              <w:t xml:space="preserve"> новий список, елементами якого є квадрати комплексних чисел з першого списку. Надрукувати отриманий список.</w:t>
            </w:r>
          </w:p>
          <w:p w:rsidR="00305086" w:rsidRPr="00A54784" w:rsidRDefault="00305086" w:rsidP="00305086">
            <w:pPr>
              <w:rPr>
                <w:sz w:val="22"/>
              </w:rPr>
            </w:pPr>
          </w:p>
        </w:tc>
      </w:tr>
      <w:tr w:rsidR="009932B3" w:rsidRPr="00A54784" w:rsidTr="00767044">
        <w:trPr>
          <w:trHeight w:val="1230"/>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 xml:space="preserve">8.1 </w:t>
            </w:r>
            <w:r w:rsidR="003279DE" w:rsidRPr="00A54784">
              <w:rPr>
                <w:sz w:val="22"/>
              </w:rPr>
              <w:t>Написати програму, яка демонструє опрацювання операцій з дробами в процесі розв’язання такої задачі. «</w:t>
            </w:r>
            <w:r w:rsidR="00077D84" w:rsidRPr="00A54784">
              <w:rPr>
                <w:color w:val="000000"/>
                <w:sz w:val="22"/>
              </w:rPr>
              <w:t xml:space="preserve">Чоловік випив 1/6 чашечки чорної кави і долив її молоком. Потім він випив 1/3 чашечки і знову долив її молоком. Потім </w:t>
            </w:r>
            <w:r w:rsidR="003279DE" w:rsidRPr="00A54784">
              <w:rPr>
                <w:color w:val="000000"/>
                <w:sz w:val="22"/>
              </w:rPr>
              <w:t>він</w:t>
            </w:r>
            <w:r w:rsidR="00077D84" w:rsidRPr="00A54784">
              <w:rPr>
                <w:color w:val="000000"/>
                <w:sz w:val="22"/>
              </w:rPr>
              <w:t xml:space="preserve"> випив </w:t>
            </w:r>
            <w:r w:rsidR="003279DE" w:rsidRPr="00A54784">
              <w:rPr>
                <w:color w:val="000000"/>
                <w:sz w:val="22"/>
              </w:rPr>
              <w:t>1/2 чашечки</w:t>
            </w:r>
            <w:r w:rsidR="00077D84" w:rsidRPr="00A54784">
              <w:rPr>
                <w:color w:val="000000"/>
                <w:sz w:val="22"/>
              </w:rPr>
              <w:t xml:space="preserve"> і знову</w:t>
            </w:r>
            <w:r w:rsidR="003279DE" w:rsidRPr="00A54784">
              <w:rPr>
                <w:color w:val="000000"/>
                <w:sz w:val="22"/>
              </w:rPr>
              <w:t xml:space="preserve"> </w:t>
            </w:r>
            <w:r w:rsidR="00077D84" w:rsidRPr="00A54784">
              <w:rPr>
                <w:color w:val="000000"/>
                <w:sz w:val="22"/>
              </w:rPr>
              <w:t xml:space="preserve">долив її молоком. Нарешті, </w:t>
            </w:r>
            <w:r w:rsidR="003279DE" w:rsidRPr="00A54784">
              <w:rPr>
                <w:color w:val="000000"/>
                <w:sz w:val="22"/>
              </w:rPr>
              <w:t>він</w:t>
            </w:r>
            <w:r w:rsidR="00077D84" w:rsidRPr="00A54784">
              <w:rPr>
                <w:color w:val="000000"/>
                <w:sz w:val="22"/>
              </w:rPr>
              <w:t xml:space="preserve"> випив повну чашку. Чого </w:t>
            </w:r>
            <w:r w:rsidR="003279DE" w:rsidRPr="00A54784">
              <w:rPr>
                <w:color w:val="000000"/>
                <w:sz w:val="22"/>
              </w:rPr>
              <w:t xml:space="preserve">він випив більше </w:t>
            </w:r>
            <w:r w:rsidR="003279DE" w:rsidRPr="00A54784">
              <w:rPr>
                <w:color w:val="000000"/>
                <w:sz w:val="22"/>
              </w:rPr>
              <w:sym w:font="Symbol" w:char="F02D"/>
            </w:r>
            <w:r w:rsidR="003279DE" w:rsidRPr="00A54784">
              <w:rPr>
                <w:color w:val="000000"/>
                <w:sz w:val="22"/>
              </w:rPr>
              <w:t xml:space="preserve"> </w:t>
            </w:r>
            <w:r w:rsidR="00077D84" w:rsidRPr="00A54784">
              <w:rPr>
                <w:color w:val="000000"/>
                <w:sz w:val="22"/>
              </w:rPr>
              <w:t xml:space="preserve">чорної кави </w:t>
            </w:r>
            <w:r w:rsidR="003279DE" w:rsidRPr="00A54784">
              <w:rPr>
                <w:color w:val="000000"/>
                <w:sz w:val="22"/>
              </w:rPr>
              <w:t>чи</w:t>
            </w:r>
            <w:r w:rsidR="00077D84" w:rsidRPr="00A54784">
              <w:rPr>
                <w:color w:val="000000"/>
                <w:sz w:val="22"/>
              </w:rPr>
              <w:t xml:space="preserve"> молока?</w:t>
            </w:r>
            <w:r w:rsidR="003279DE" w:rsidRPr="00A54784">
              <w:rPr>
                <w:color w:val="000000"/>
                <w:sz w:val="22"/>
              </w:rPr>
              <w:t>»</w:t>
            </w:r>
          </w:p>
        </w:tc>
      </w:tr>
      <w:tr w:rsidR="009932B3" w:rsidRPr="00A54784" w:rsidTr="000145DC">
        <w:trPr>
          <w:trHeight w:val="2261"/>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227A13">
            <w:pPr>
              <w:ind w:firstLine="0"/>
              <w:rPr>
                <w:sz w:val="22"/>
              </w:rPr>
            </w:pPr>
            <w:r w:rsidRPr="00A54784">
              <w:rPr>
                <w:color w:val="000000"/>
                <w:sz w:val="22"/>
              </w:rPr>
              <w:t>8.2.</w:t>
            </w:r>
            <w:r w:rsidRPr="00A54784">
              <w:rPr>
                <w:sz w:val="22"/>
              </w:rPr>
              <w:t xml:space="preserve"> </w:t>
            </w:r>
            <w:r w:rsidR="00FC1DDB" w:rsidRPr="00A54784">
              <w:rPr>
                <w:sz w:val="22"/>
              </w:rPr>
              <w:t>Визначити</w:t>
            </w:r>
            <w:r w:rsidR="003533FC" w:rsidRPr="00A54784">
              <w:rPr>
                <w:sz w:val="22"/>
              </w:rPr>
              <w:t xml:space="preserve"> геометричне місце точок</w:t>
            </w:r>
            <w:r w:rsidR="00227A13" w:rsidRPr="00A54784">
              <w:rPr>
                <w:sz w:val="22"/>
              </w:rPr>
              <w:t xml:space="preserve"> (г.м.т.)</w:t>
            </w:r>
            <w:r w:rsidR="003533FC" w:rsidRPr="00A54784">
              <w:rPr>
                <w:sz w:val="22"/>
              </w:rPr>
              <w:t>, що зображують комплексне число в декартовій системі координат за заданим модулем</w:t>
            </w:r>
            <w:r w:rsidR="00FC1DDB" w:rsidRPr="00A54784">
              <w:rPr>
                <w:sz w:val="22"/>
              </w:rPr>
              <w:t xml:space="preserve"> </w:t>
            </w:r>
            <w:r w:rsidR="00FC1DDB" w:rsidRPr="00A54784">
              <w:rPr>
                <w:color w:val="000000"/>
                <w:position w:val="-10"/>
                <w:sz w:val="22"/>
              </w:rPr>
              <w:object w:dxaOrig="1280" w:dyaOrig="400">
                <v:shape id="_x0000_i1120" type="#_x0000_t75" style="width:69.75pt;height:21.75pt" o:ole="">
                  <v:imagedata r:id="rId241" o:title=""/>
                </v:shape>
                <o:OLEObject Type="Embed" ProgID="Equation.3" ShapeID="_x0000_i1120" DrawAspect="Content" ObjectID="_1693741872" r:id="rId247"/>
              </w:object>
            </w:r>
            <w:r w:rsidR="00FC1DDB" w:rsidRPr="00A54784">
              <w:rPr>
                <w:color w:val="000000"/>
                <w:sz w:val="22"/>
              </w:rPr>
              <w:t xml:space="preserve">та аргументом </w:t>
            </w:r>
            <w:r w:rsidR="00FC1DDB" w:rsidRPr="00A54784">
              <w:rPr>
                <w:color w:val="000000"/>
                <w:position w:val="-20"/>
                <w:sz w:val="22"/>
              </w:rPr>
              <w:object w:dxaOrig="1280" w:dyaOrig="520">
                <v:shape id="_x0000_i1121" type="#_x0000_t75" style="width:69.75pt;height:28.5pt" o:ole="">
                  <v:imagedata r:id="rId248" o:title=""/>
                </v:shape>
                <o:OLEObject Type="Embed" ProgID="Equation.3" ShapeID="_x0000_i1121" DrawAspect="Content" ObjectID="_1693741873" r:id="rId249"/>
              </w:object>
            </w:r>
            <w:r w:rsidR="003533FC" w:rsidRPr="00A54784">
              <w:rPr>
                <w:sz w:val="22"/>
              </w:rPr>
              <w:t>.</w:t>
            </w:r>
            <w:r w:rsidR="00FC1DDB" w:rsidRPr="00A54784">
              <w:rPr>
                <w:sz w:val="22"/>
              </w:rPr>
              <w:t xml:space="preserve"> Відповідно до геометричного подання комплексних чисел геометричним місцем точок </w:t>
            </w:r>
            <w:r w:rsidR="00227A13" w:rsidRPr="00A54784">
              <w:rPr>
                <w:sz w:val="22"/>
              </w:rPr>
              <w:t>можуть бути частини кола, радіус і центр яких слід визначити та надрукувати. Контрольний приклад: при модулі комплексного числа |z| = 1 г.м.т. – коло радіуса 1 з центром (0,0).</w:t>
            </w:r>
          </w:p>
        </w:tc>
      </w:tr>
      <w:tr w:rsidR="009932B3" w:rsidRPr="00A54784" w:rsidTr="00767044">
        <w:trPr>
          <w:trHeight w:val="1280"/>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0D7904">
            <w:pPr>
              <w:ind w:firstLine="0"/>
              <w:rPr>
                <w:sz w:val="22"/>
              </w:rPr>
            </w:pPr>
            <w:r w:rsidRPr="00A54784">
              <w:rPr>
                <w:color w:val="000000"/>
                <w:sz w:val="22"/>
              </w:rPr>
              <w:t>9.1.</w:t>
            </w:r>
            <w:r w:rsidRPr="00A54784">
              <w:rPr>
                <w:rFonts w:cs="Times New Roman"/>
                <w:sz w:val="22"/>
              </w:rPr>
              <w:t xml:space="preserve"> </w:t>
            </w:r>
            <w:r w:rsidR="003279DE" w:rsidRPr="00A54784">
              <w:rPr>
                <w:rFonts w:cs="Times New Roman"/>
                <w:sz w:val="22"/>
              </w:rPr>
              <w:t xml:space="preserve">Створити список з парною кількістю елементів, які є </w:t>
            </w:r>
            <w:r w:rsidR="000D7904" w:rsidRPr="00A54784">
              <w:rPr>
                <w:rFonts w:cs="Times New Roman"/>
                <w:sz w:val="22"/>
              </w:rPr>
              <w:t xml:space="preserve">різними </w:t>
            </w:r>
            <w:r w:rsidR="003279DE" w:rsidRPr="00A54784">
              <w:rPr>
                <w:rFonts w:cs="Times New Roman"/>
                <w:sz w:val="22"/>
              </w:rPr>
              <w:t xml:space="preserve">раціональними числами у вигляді </w:t>
            </w:r>
            <w:r w:rsidR="00F24710" w:rsidRPr="00A54784">
              <w:rPr>
                <w:rFonts w:cs="Times New Roman"/>
                <w:sz w:val="22"/>
              </w:rPr>
              <w:t>дробив</w:t>
            </w:r>
            <w:r w:rsidR="003279DE" w:rsidRPr="00A54784">
              <w:rPr>
                <w:rFonts w:cs="Times New Roman"/>
                <w:sz w:val="22"/>
              </w:rPr>
              <w:t>. Для кожної пари елементів списку вивести повідом</w:t>
            </w:r>
            <w:r w:rsidR="000D7904" w:rsidRPr="00A54784">
              <w:rPr>
                <w:rFonts w:cs="Times New Roman"/>
                <w:sz w:val="22"/>
              </w:rPr>
              <w:t>лення про їх рівність або нерівність.</w:t>
            </w:r>
            <w:r w:rsidR="003279DE" w:rsidRPr="00A54784">
              <w:rPr>
                <w:rFonts w:cs="Times New Roman"/>
                <w:sz w:val="22"/>
              </w:rPr>
              <w:t xml:space="preserve"> </w:t>
            </w:r>
            <w:r w:rsidR="000D7904" w:rsidRPr="00A54784">
              <w:rPr>
                <w:rFonts w:cs="Times New Roman"/>
                <w:sz w:val="22"/>
              </w:rPr>
              <w:t xml:space="preserve">Для розв’язання задачі привести усі дроби до спільного знаменника. Надрукувати список після приведення елементів до спільного знаменника. </w:t>
            </w:r>
          </w:p>
        </w:tc>
      </w:tr>
      <w:tr w:rsidR="009932B3" w:rsidRPr="00A54784" w:rsidTr="000145DC">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0145DC">
            <w:pPr>
              <w:ind w:firstLine="0"/>
              <w:rPr>
                <w:color w:val="000000"/>
                <w:sz w:val="22"/>
              </w:rPr>
            </w:pPr>
            <w:r w:rsidRPr="00A54784">
              <w:rPr>
                <w:color w:val="000000"/>
                <w:sz w:val="22"/>
              </w:rPr>
              <w:t xml:space="preserve">9.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их є добутки кожної пари комплексних чисел першого списку. Надрукувати новий список. </w:t>
            </w:r>
          </w:p>
        </w:tc>
      </w:tr>
      <w:tr w:rsidR="009932B3" w:rsidRPr="00A54784" w:rsidTr="00767044">
        <w:trPr>
          <w:trHeight w:val="1481"/>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left="34" w:firstLine="0"/>
              <w:rPr>
                <w:sz w:val="22"/>
              </w:rPr>
            </w:pPr>
            <w:r w:rsidRPr="00A54784">
              <w:rPr>
                <w:sz w:val="22"/>
              </w:rPr>
              <w:t>10.1.</w:t>
            </w:r>
            <w:r w:rsidRPr="00A54784">
              <w:rPr>
                <w:rFonts w:cs="Times New Roman"/>
                <w:sz w:val="22"/>
              </w:rPr>
              <w:t xml:space="preserve"> </w:t>
            </w:r>
            <w:r w:rsidR="00CB67D8" w:rsidRPr="00A54784">
              <w:rPr>
                <w:rFonts w:cs="Times New Roman"/>
                <w:sz w:val="22"/>
              </w:rPr>
              <w:t>Написати програму, яка моделює роботу вірусної програми за таким сценарієм.</w:t>
            </w:r>
            <w:r w:rsidR="00957674" w:rsidRPr="00A54784">
              <w:rPr>
                <w:rFonts w:cs="Times New Roman"/>
                <w:sz w:val="22"/>
              </w:rPr>
              <w:t>. В</w:t>
            </w:r>
            <w:r w:rsidR="000D7904" w:rsidRPr="00A54784">
              <w:rPr>
                <w:rFonts w:cs="Times New Roman"/>
                <w:sz w:val="22"/>
              </w:rPr>
              <w:t xml:space="preserve">ірус знищує дані з пам'яті комп'ютера. </w:t>
            </w:r>
            <w:r w:rsidR="00957674" w:rsidRPr="00A54784">
              <w:rPr>
                <w:rFonts w:cs="Times New Roman"/>
                <w:sz w:val="22"/>
              </w:rPr>
              <w:t>З</w:t>
            </w:r>
            <w:r w:rsidR="000D7904" w:rsidRPr="00A54784">
              <w:rPr>
                <w:rFonts w:cs="Times New Roman"/>
                <w:sz w:val="22"/>
              </w:rPr>
              <w:t xml:space="preserve">а першу секунду </w:t>
            </w:r>
            <w:r w:rsidR="00957674" w:rsidRPr="00A54784">
              <w:rPr>
                <w:rFonts w:cs="Times New Roman"/>
                <w:sz w:val="22"/>
              </w:rPr>
              <w:t xml:space="preserve">вірус </w:t>
            </w:r>
            <w:r w:rsidR="00CB67D8" w:rsidRPr="00A54784">
              <w:rPr>
                <w:rFonts w:cs="Times New Roman"/>
                <w:sz w:val="22"/>
              </w:rPr>
              <w:t>знищив</w:t>
            </w:r>
            <w:r w:rsidR="000D7904" w:rsidRPr="00A54784">
              <w:rPr>
                <w:rFonts w:cs="Times New Roman"/>
                <w:sz w:val="22"/>
              </w:rPr>
              <w:t xml:space="preserve"> </w:t>
            </w:r>
            <w:r w:rsidR="00CB67D8" w:rsidRPr="00A54784">
              <w:rPr>
                <w:rFonts w:cs="Times New Roman"/>
                <w:sz w:val="22"/>
              </w:rPr>
              <w:t>1/2 даних, за другу секунду – 1/3 залишку, за третю секунду – 1/4</w:t>
            </w:r>
            <w:r w:rsidR="000D7904" w:rsidRPr="00A54784">
              <w:rPr>
                <w:rFonts w:cs="Times New Roman"/>
                <w:sz w:val="22"/>
              </w:rPr>
              <w:t xml:space="preserve"> того, що збер</w:t>
            </w:r>
            <w:r w:rsidR="00CB67D8" w:rsidRPr="00A54784">
              <w:rPr>
                <w:rFonts w:cs="Times New Roman"/>
                <w:sz w:val="22"/>
              </w:rPr>
              <w:t>і</w:t>
            </w:r>
            <w:r w:rsidR="000D7904" w:rsidRPr="00A54784">
              <w:rPr>
                <w:rFonts w:cs="Times New Roman"/>
                <w:sz w:val="22"/>
              </w:rPr>
              <w:t xml:space="preserve">глося, за четверту </w:t>
            </w:r>
            <w:r w:rsidR="00CB67D8" w:rsidRPr="00A54784">
              <w:rPr>
                <w:rFonts w:cs="Times New Roman"/>
                <w:sz w:val="22"/>
              </w:rPr>
              <w:t>секунду</w:t>
            </w:r>
            <w:r w:rsidR="00957674" w:rsidRPr="00A54784">
              <w:rPr>
                <w:rFonts w:cs="Times New Roman"/>
                <w:sz w:val="22"/>
              </w:rPr>
              <w:t xml:space="preserve"> – 1/5</w:t>
            </w:r>
            <w:r w:rsidR="000D7904" w:rsidRPr="00A54784">
              <w:rPr>
                <w:rFonts w:cs="Times New Roman"/>
                <w:sz w:val="22"/>
              </w:rPr>
              <w:t xml:space="preserve"> залишку. </w:t>
            </w:r>
            <w:r w:rsidR="00957674" w:rsidRPr="00A54784">
              <w:rPr>
                <w:rFonts w:cs="Times New Roman"/>
                <w:sz w:val="22"/>
              </w:rPr>
              <w:t xml:space="preserve">На п’ятій секунді його дію припинила антивірусна програма. </w:t>
            </w:r>
            <w:r w:rsidR="000D7904" w:rsidRPr="00A54784">
              <w:rPr>
                <w:rFonts w:cs="Times New Roman"/>
                <w:sz w:val="22"/>
              </w:rPr>
              <w:t xml:space="preserve">Яка частина </w:t>
            </w:r>
            <w:r w:rsidR="00957674" w:rsidRPr="00A54784">
              <w:rPr>
                <w:rFonts w:cs="Times New Roman"/>
                <w:sz w:val="22"/>
              </w:rPr>
              <w:t>даних</w:t>
            </w:r>
            <w:r w:rsidR="000D7904" w:rsidRPr="00A54784">
              <w:rPr>
                <w:rFonts w:cs="Times New Roman"/>
                <w:sz w:val="22"/>
              </w:rPr>
              <w:t xml:space="preserve"> вціліла?</w:t>
            </w:r>
            <w:r w:rsidR="00957674" w:rsidRPr="00A54784">
              <w:rPr>
                <w:rFonts w:cs="Times New Roman"/>
                <w:sz w:val="22"/>
              </w:rPr>
              <w:t xml:space="preserve"> Відповідь подати у вигляді дробу. Контрольна відповідь 1/5.</w:t>
            </w:r>
          </w:p>
        </w:tc>
      </w:tr>
      <w:tr w:rsidR="009932B3" w:rsidRPr="00A54784" w:rsidTr="000145DC">
        <w:trPr>
          <w:trHeight w:val="902"/>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9443E7">
            <w:pPr>
              <w:ind w:firstLine="0"/>
              <w:rPr>
                <w:sz w:val="22"/>
              </w:rPr>
            </w:pPr>
            <w:r w:rsidRPr="00A54784">
              <w:rPr>
                <w:sz w:val="22"/>
              </w:rPr>
              <w:t xml:space="preserve">10.2 </w:t>
            </w:r>
            <w:r w:rsidR="00F30279" w:rsidRPr="00A54784">
              <w:rPr>
                <w:sz w:val="22"/>
              </w:rPr>
              <w:t xml:space="preserve">Створити список комплексних чисел, заданих в алгебраїчній формі </w:t>
            </w:r>
            <w:r w:rsidR="00F30279" w:rsidRPr="00A54784">
              <w:rPr>
                <w:b/>
                <w:i/>
                <w:color w:val="000000"/>
                <w:sz w:val="22"/>
              </w:rPr>
              <w:t>a + ib</w:t>
            </w:r>
            <w:r w:rsidR="00F30279" w:rsidRPr="00A54784">
              <w:rPr>
                <w:color w:val="000000"/>
                <w:sz w:val="22"/>
              </w:rPr>
              <w:t xml:space="preserve">. </w:t>
            </w:r>
            <w:r w:rsidR="009443E7" w:rsidRPr="00A54784">
              <w:rPr>
                <w:color w:val="000000"/>
                <w:sz w:val="22"/>
              </w:rPr>
              <w:t>Переписати в новий список ті комплексні числа з першого списку, які в геометричні</w:t>
            </w:r>
            <w:r w:rsidR="000145DC" w:rsidRPr="00A54784">
              <w:rPr>
                <w:color w:val="000000"/>
                <w:sz w:val="22"/>
              </w:rPr>
              <w:t>й</w:t>
            </w:r>
            <w:r w:rsidR="009443E7" w:rsidRPr="00A54784">
              <w:rPr>
                <w:color w:val="000000"/>
                <w:sz w:val="22"/>
              </w:rPr>
              <w:t xml:space="preserve"> інтерпретації зображують точки в четвертому квадранті декартової системи координат. </w:t>
            </w:r>
          </w:p>
        </w:tc>
      </w:tr>
      <w:tr w:rsidR="009932B3" w:rsidRPr="00A54784" w:rsidTr="00161F03">
        <w:trPr>
          <w:trHeight w:val="1415"/>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760B16">
            <w:pPr>
              <w:ind w:left="34" w:firstLine="0"/>
              <w:rPr>
                <w:sz w:val="22"/>
              </w:rPr>
            </w:pPr>
            <w:r w:rsidRPr="00A54784">
              <w:rPr>
                <w:color w:val="000000"/>
                <w:sz w:val="22"/>
              </w:rPr>
              <w:t>11.1.</w:t>
            </w:r>
            <w:r w:rsidR="00957674" w:rsidRPr="00A54784">
              <w:rPr>
                <w:color w:val="000000"/>
                <w:sz w:val="22"/>
              </w:rPr>
              <w:t>Створити список</w:t>
            </w:r>
            <w:r w:rsidR="00566337" w:rsidRPr="00A54784">
              <w:rPr>
                <w:color w:val="000000"/>
                <w:sz w:val="22"/>
              </w:rPr>
              <w:t xml:space="preserve">. елементами </w:t>
            </w:r>
            <w:r w:rsidR="00566337" w:rsidRPr="00A54784">
              <w:rPr>
                <w:rFonts w:cs="Times New Roman"/>
                <w:sz w:val="22"/>
              </w:rPr>
              <w:t xml:space="preserve">якого є різні раціональні числа у вигляді </w:t>
            </w:r>
            <w:r w:rsidR="00F24710" w:rsidRPr="00A54784">
              <w:rPr>
                <w:rFonts w:cs="Times New Roman"/>
                <w:sz w:val="22"/>
              </w:rPr>
              <w:t>дробив</w:t>
            </w:r>
            <w:r w:rsidR="00566337" w:rsidRPr="00A54784">
              <w:rPr>
                <w:rFonts w:cs="Times New Roman"/>
                <w:sz w:val="22"/>
              </w:rPr>
              <w:t>. Обчислити кільк</w:t>
            </w:r>
            <w:r w:rsidR="00760B16" w:rsidRPr="00A54784">
              <w:rPr>
                <w:rFonts w:cs="Times New Roman"/>
                <w:sz w:val="22"/>
              </w:rPr>
              <w:t>і</w:t>
            </w:r>
            <w:r w:rsidR="00566337" w:rsidRPr="00A54784">
              <w:rPr>
                <w:rFonts w:cs="Times New Roman"/>
                <w:sz w:val="22"/>
              </w:rPr>
              <w:t>сть елементів в списку, які є нескоротними дробами</w:t>
            </w:r>
            <w:r w:rsidR="00E8405B" w:rsidRPr="00A54784">
              <w:rPr>
                <w:rFonts w:cs="Times New Roman"/>
                <w:sz w:val="22"/>
              </w:rPr>
              <w:t xml:space="preserve"> та надрукувати їх. Для перевірки дробу на скоротність</w:t>
            </w:r>
            <w:r w:rsidR="00566337" w:rsidRPr="00A54784">
              <w:rPr>
                <w:rFonts w:cs="Times New Roman"/>
                <w:sz w:val="22"/>
              </w:rPr>
              <w:t xml:space="preserve"> </w:t>
            </w:r>
            <w:r w:rsidR="00E8405B" w:rsidRPr="00A54784">
              <w:rPr>
                <w:rFonts w:cs="Times New Roman"/>
                <w:sz w:val="22"/>
              </w:rPr>
              <w:t>обчислити найбільший спільний дільник (НСД)</w:t>
            </w:r>
            <w:r w:rsidR="00566337" w:rsidRPr="00A54784">
              <w:rPr>
                <w:rFonts w:cs="Times New Roman"/>
                <w:sz w:val="22"/>
              </w:rPr>
              <w:t xml:space="preserve">. </w:t>
            </w:r>
            <w:r w:rsidR="00E8405B" w:rsidRPr="00A54784">
              <w:rPr>
                <w:rFonts w:cs="Times New Roman"/>
                <w:sz w:val="22"/>
              </w:rPr>
              <w:t xml:space="preserve">Якщо НСД дорівнює одиниці, то дріб є нескоротний. Якщо НСД відмінний від одиниці, то дріб скоротний. </w:t>
            </w:r>
          </w:p>
        </w:tc>
      </w:tr>
      <w:tr w:rsidR="009932B3" w:rsidRPr="00A54784" w:rsidTr="000145DC">
        <w:trPr>
          <w:trHeight w:val="988"/>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0145DC">
            <w:pPr>
              <w:ind w:firstLine="0"/>
              <w:rPr>
                <w:color w:val="000000"/>
                <w:sz w:val="22"/>
              </w:rPr>
            </w:pPr>
            <w:r w:rsidRPr="00A54784">
              <w:rPr>
                <w:sz w:val="22"/>
              </w:rPr>
              <w:t xml:space="preserve">11.2 </w:t>
            </w:r>
            <w:r w:rsidR="009443E7" w:rsidRPr="00A54784">
              <w:rPr>
                <w:sz w:val="22"/>
              </w:rPr>
              <w:t xml:space="preserve">Створити список комплексних чисел, заданих в тригонометричній формі </w:t>
            </w:r>
            <w:r w:rsidR="009443E7" w:rsidRPr="00A54784">
              <w:rPr>
                <w:color w:val="000000"/>
                <w:sz w:val="22"/>
              </w:rPr>
              <w:t xml:space="preserve">. Переписати в новий список ті комплексні числа з першого списку, які в геометричні інтерпретації зображують точки в </w:t>
            </w:r>
            <w:r w:rsidR="000145DC" w:rsidRPr="00A54784">
              <w:rPr>
                <w:color w:val="000000"/>
                <w:sz w:val="22"/>
              </w:rPr>
              <w:t>третьому</w:t>
            </w:r>
            <w:r w:rsidR="009443E7" w:rsidRPr="00A54784">
              <w:rPr>
                <w:color w:val="000000"/>
                <w:sz w:val="22"/>
              </w:rPr>
              <w:t xml:space="preserve"> квадранті декартової системи координат.</w:t>
            </w:r>
          </w:p>
          <w:p w:rsidR="008805DB" w:rsidRPr="00A54784" w:rsidRDefault="008805DB" w:rsidP="00767044">
            <w:pPr>
              <w:ind w:firstLine="0"/>
              <w:rPr>
                <w:sz w:val="22"/>
              </w:rPr>
            </w:pPr>
          </w:p>
        </w:tc>
      </w:tr>
      <w:tr w:rsidR="009932B3" w:rsidRPr="00A54784" w:rsidTr="00767044">
        <w:trPr>
          <w:trHeight w:val="1126"/>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left="34" w:firstLine="0"/>
              <w:rPr>
                <w:sz w:val="22"/>
              </w:rPr>
            </w:pPr>
            <w:r w:rsidRPr="00A54784">
              <w:rPr>
                <w:color w:val="000000"/>
                <w:sz w:val="22"/>
              </w:rPr>
              <w:t>12.1.</w:t>
            </w:r>
            <w:r w:rsidR="00E8405B" w:rsidRPr="00A54784">
              <w:rPr>
                <w:rFonts w:cs="Times New Roman"/>
                <w:sz w:val="22"/>
              </w:rPr>
              <w:t xml:space="preserve"> 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E8405B" w:rsidRPr="00A54784">
              <w:rPr>
                <w:rFonts w:cs="Times New Roman"/>
                <w:sz w:val="22"/>
              </w:rPr>
              <w:t>. Для кожної пари елементів списку визначити їх різницю</w:t>
            </w:r>
            <w:r w:rsidR="00760B16" w:rsidRPr="00A54784">
              <w:rPr>
                <w:rFonts w:cs="Times New Roman"/>
                <w:sz w:val="22"/>
              </w:rPr>
              <w:t xml:space="preserve"> і записати в новий список. Надрукувати список, утворений з різниць елементів. Для розв’язання задачі привести усі дроби до спільного знаменника.</w:t>
            </w:r>
          </w:p>
        </w:tc>
      </w:tr>
      <w:tr w:rsidR="009932B3" w:rsidRPr="00A54784" w:rsidTr="000145DC">
        <w:trPr>
          <w:trHeight w:val="900"/>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sz w:val="22"/>
              </w:rPr>
              <w:t xml:space="preserve">12.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w:t>
            </w:r>
            <w:r w:rsidR="00A31873" w:rsidRPr="00A54784">
              <w:rPr>
                <w:rFonts w:cs="Times New Roman"/>
                <w:sz w:val="22"/>
              </w:rPr>
              <w:t>ого</w:t>
            </w:r>
            <w:r w:rsidR="000145DC" w:rsidRPr="00A54784">
              <w:rPr>
                <w:rFonts w:cs="Times New Roman"/>
                <w:sz w:val="22"/>
              </w:rPr>
              <w:t xml:space="preserve"> є суми кожної пари комплексних чисел першого списку. Надрукувати новий список.</w:t>
            </w:r>
          </w:p>
        </w:tc>
      </w:tr>
      <w:tr w:rsidR="009932B3" w:rsidRPr="00A54784" w:rsidTr="00305086">
        <w:trPr>
          <w:trHeight w:val="1353"/>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E67696">
            <w:pPr>
              <w:ind w:left="34" w:firstLine="0"/>
              <w:rPr>
                <w:rFonts w:cs="Times New Roman"/>
                <w:sz w:val="22"/>
              </w:rPr>
            </w:pPr>
            <w:r w:rsidRPr="00A54784">
              <w:rPr>
                <w:rFonts w:cs="Times New Roman"/>
                <w:color w:val="000000"/>
                <w:sz w:val="22"/>
              </w:rPr>
              <w:t xml:space="preserve">13.1 </w:t>
            </w:r>
            <w:r w:rsidR="00760B16" w:rsidRPr="00A54784">
              <w:rPr>
                <w:rFonts w:cs="Times New Roman"/>
                <w:sz w:val="22"/>
              </w:rPr>
              <w:t xml:space="preserve">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760B16" w:rsidRPr="00A54784">
              <w:rPr>
                <w:rFonts w:cs="Times New Roman"/>
                <w:sz w:val="22"/>
              </w:rPr>
              <w:t xml:space="preserve">. Для кожної пари елементів списку </w:t>
            </w:r>
            <w:r w:rsidR="00E67696" w:rsidRPr="00A54784">
              <w:rPr>
                <w:rFonts w:cs="Times New Roman"/>
                <w:sz w:val="22"/>
              </w:rPr>
              <w:t xml:space="preserve">виконати ділення </w:t>
            </w:r>
            <w:r w:rsidR="00F24710" w:rsidRPr="00A54784">
              <w:rPr>
                <w:rFonts w:cs="Times New Roman"/>
                <w:sz w:val="22"/>
              </w:rPr>
              <w:t>дробив</w:t>
            </w:r>
            <w:r w:rsidR="00E67696" w:rsidRPr="00A54784">
              <w:rPr>
                <w:rFonts w:cs="Times New Roman"/>
                <w:sz w:val="22"/>
              </w:rPr>
              <w:t xml:space="preserve">, результат якого записати у новий список. </w:t>
            </w:r>
            <w:r w:rsidR="00760B16" w:rsidRPr="00A54784">
              <w:rPr>
                <w:rFonts w:cs="Times New Roman"/>
                <w:sz w:val="22"/>
              </w:rPr>
              <w:t xml:space="preserve">Надрукувати список, утворений з </w:t>
            </w:r>
            <w:r w:rsidR="00E67696" w:rsidRPr="00A54784">
              <w:rPr>
                <w:rFonts w:cs="Times New Roman"/>
                <w:sz w:val="22"/>
              </w:rPr>
              <w:t>результатів ділення кожної пари</w:t>
            </w:r>
            <w:r w:rsidR="00760B16" w:rsidRPr="00A54784">
              <w:rPr>
                <w:rFonts w:cs="Times New Roman"/>
                <w:sz w:val="22"/>
              </w:rPr>
              <w:t xml:space="preserve">. Для розв’язання задачі </w:t>
            </w:r>
            <w:r w:rsidR="00E67696" w:rsidRPr="00A54784">
              <w:rPr>
                <w:rFonts w:cs="Times New Roman"/>
                <w:sz w:val="22"/>
              </w:rPr>
              <w:t xml:space="preserve">необхідно перевернути дріб, на який ділимо, після чого здійснити множення </w:t>
            </w:r>
            <w:r w:rsidR="00F24710" w:rsidRPr="00A54784">
              <w:rPr>
                <w:rFonts w:cs="Times New Roman"/>
                <w:sz w:val="22"/>
              </w:rPr>
              <w:t>дробив</w:t>
            </w:r>
            <w:r w:rsidR="00E67696" w:rsidRPr="00A54784">
              <w:rPr>
                <w:rFonts w:cs="Times New Roman"/>
                <w:sz w:val="22"/>
              </w:rPr>
              <w:t xml:space="preserve">. </w:t>
            </w:r>
          </w:p>
        </w:tc>
      </w:tr>
      <w:tr w:rsidR="009932B3" w:rsidRPr="00A54784" w:rsidTr="00305086">
        <w:trPr>
          <w:trHeight w:val="989"/>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color w:val="000000"/>
                <w:sz w:val="22"/>
              </w:rPr>
              <w:t xml:space="preserve">13.2 </w:t>
            </w:r>
            <w:r w:rsidR="000145DC" w:rsidRPr="00A54784">
              <w:rPr>
                <w:rFonts w:cs="Times New Roman"/>
                <w:sz w:val="22"/>
              </w:rPr>
              <w:t>Створити список з парною кількістю елементів, які є комплексними числами в</w:t>
            </w:r>
            <w:r w:rsidR="000145DC" w:rsidRPr="00A54784">
              <w:rPr>
                <w:sz w:val="22"/>
              </w:rPr>
              <w:t xml:space="preserve"> алгебраїчній формі </w:t>
            </w:r>
            <w:r w:rsidR="000145DC" w:rsidRPr="00A54784">
              <w:rPr>
                <w:b/>
                <w:i/>
                <w:color w:val="000000"/>
                <w:sz w:val="22"/>
              </w:rPr>
              <w:t>a + ib</w:t>
            </w:r>
            <w:r w:rsidR="000145DC" w:rsidRPr="00A54784">
              <w:rPr>
                <w:color w:val="000000"/>
                <w:sz w:val="22"/>
              </w:rPr>
              <w:t>.</w:t>
            </w:r>
            <w:r w:rsidR="000145DC" w:rsidRPr="00A54784">
              <w:rPr>
                <w:rFonts w:cs="Times New Roman"/>
                <w:sz w:val="22"/>
              </w:rPr>
              <w:t xml:space="preserve"> Створити новий список, елементами як</w:t>
            </w:r>
            <w:r w:rsidR="00A31873" w:rsidRPr="00A54784">
              <w:rPr>
                <w:rFonts w:cs="Times New Roman"/>
                <w:sz w:val="22"/>
              </w:rPr>
              <w:t>ого</w:t>
            </w:r>
            <w:r w:rsidR="000145DC" w:rsidRPr="00A54784">
              <w:rPr>
                <w:rFonts w:cs="Times New Roman"/>
                <w:sz w:val="22"/>
              </w:rPr>
              <w:t xml:space="preserve"> є добутки кожної пари комплексних чисел першого списку. Надрукувати новий список.</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274814">
            <w:pPr>
              <w:ind w:left="34" w:firstLine="0"/>
              <w:rPr>
                <w:sz w:val="20"/>
                <w:szCs w:val="20"/>
              </w:rPr>
            </w:pPr>
            <w:r w:rsidRPr="00A54784">
              <w:rPr>
                <w:color w:val="000000"/>
                <w:sz w:val="20"/>
                <w:szCs w:val="20"/>
              </w:rPr>
              <w:t xml:space="preserve">14.1. </w:t>
            </w:r>
            <w:r w:rsidR="00305086" w:rsidRPr="00A54784">
              <w:rPr>
                <w:rFonts w:cs="Times New Roman"/>
                <w:sz w:val="22"/>
              </w:rPr>
              <w:t xml:space="preserve">Створити список з парною кількістю елементів, які є різними раціональними числами у вигляді </w:t>
            </w:r>
            <w:r w:rsidR="00F24710" w:rsidRPr="00A54784">
              <w:rPr>
                <w:rFonts w:cs="Times New Roman"/>
                <w:sz w:val="22"/>
              </w:rPr>
              <w:t>дробив</w:t>
            </w:r>
            <w:r w:rsidR="00305086" w:rsidRPr="00A54784">
              <w:rPr>
                <w:rFonts w:cs="Times New Roman"/>
                <w:sz w:val="22"/>
              </w:rPr>
              <w:t xml:space="preserve">. Для кожної пари елементів списку виконати множення </w:t>
            </w:r>
            <w:r w:rsidR="00F24710" w:rsidRPr="00A54784">
              <w:rPr>
                <w:rFonts w:cs="Times New Roman"/>
                <w:sz w:val="22"/>
              </w:rPr>
              <w:t>дробив</w:t>
            </w:r>
            <w:r w:rsidR="00305086" w:rsidRPr="00A54784">
              <w:rPr>
                <w:rFonts w:cs="Times New Roman"/>
                <w:sz w:val="22"/>
              </w:rPr>
              <w:t>, результат якого записати у новий список. Надрукувати список, утворений з результатів множення кожної пари.</w:t>
            </w:r>
          </w:p>
        </w:tc>
      </w:tr>
      <w:tr w:rsidR="009932B3" w:rsidRPr="00A54784" w:rsidTr="00305086">
        <w:trPr>
          <w:trHeight w:val="843"/>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A31873">
            <w:pPr>
              <w:ind w:firstLine="0"/>
              <w:rPr>
                <w:sz w:val="22"/>
              </w:rPr>
            </w:pPr>
            <w:r w:rsidRPr="00A54784">
              <w:rPr>
                <w:color w:val="000000"/>
                <w:sz w:val="22"/>
              </w:rPr>
              <w:t xml:space="preserve">14.2. </w:t>
            </w:r>
            <w:r w:rsidR="00305086" w:rsidRPr="00A54784">
              <w:rPr>
                <w:rFonts w:cs="Times New Roman"/>
                <w:sz w:val="22"/>
              </w:rPr>
              <w:t>Створити список з парною кількістю елементів, які є комплексними числами в</w:t>
            </w:r>
            <w:r w:rsidR="00305086" w:rsidRPr="00A54784">
              <w:rPr>
                <w:sz w:val="22"/>
              </w:rPr>
              <w:t xml:space="preserve"> алгебраїчній формі </w:t>
            </w:r>
            <w:r w:rsidR="00305086" w:rsidRPr="00A54784">
              <w:rPr>
                <w:b/>
                <w:i/>
                <w:color w:val="000000"/>
                <w:sz w:val="22"/>
              </w:rPr>
              <w:t>a + ib</w:t>
            </w:r>
            <w:r w:rsidR="00305086" w:rsidRPr="00A54784">
              <w:rPr>
                <w:color w:val="000000"/>
                <w:sz w:val="22"/>
              </w:rPr>
              <w:t>.</w:t>
            </w:r>
            <w:r w:rsidR="00305086" w:rsidRPr="00A54784">
              <w:rPr>
                <w:rFonts w:cs="Times New Roman"/>
                <w:sz w:val="22"/>
              </w:rPr>
              <w:t xml:space="preserve"> Створити новий список, елементами як</w:t>
            </w:r>
            <w:r w:rsidR="00A31873" w:rsidRPr="00A54784">
              <w:rPr>
                <w:rFonts w:cs="Times New Roman"/>
                <w:sz w:val="22"/>
              </w:rPr>
              <w:t>ого</w:t>
            </w:r>
            <w:r w:rsidR="00305086" w:rsidRPr="00A54784">
              <w:rPr>
                <w:rFonts w:cs="Times New Roman"/>
                <w:sz w:val="22"/>
              </w:rPr>
              <w:t xml:space="preserve"> є частки від ділення кожної пари комплексних чисел першого списку. Надрукувати новий список.</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r w:rsidRPr="00A54784">
              <w:rPr>
                <w:sz w:val="22"/>
              </w:rPr>
              <w:t xml:space="preserve"> </w:t>
            </w:r>
          </w:p>
        </w:tc>
        <w:tc>
          <w:tcPr>
            <w:tcW w:w="9011" w:type="dxa"/>
          </w:tcPr>
          <w:p w:rsidR="009932B3" w:rsidRPr="00A54784" w:rsidRDefault="009932B3" w:rsidP="00274814">
            <w:pPr>
              <w:ind w:firstLine="0"/>
              <w:rPr>
                <w:sz w:val="22"/>
              </w:rPr>
            </w:pPr>
            <w:r w:rsidRPr="00A54784">
              <w:rPr>
                <w:color w:val="000000"/>
                <w:sz w:val="22"/>
              </w:rPr>
              <w:t xml:space="preserve">15.1. </w:t>
            </w:r>
            <w:r w:rsidR="00C21284" w:rsidRPr="00A54784">
              <w:rPr>
                <w:color w:val="000000"/>
                <w:sz w:val="22"/>
              </w:rPr>
              <w:t xml:space="preserve">Розв’язати </w:t>
            </w:r>
            <w:r w:rsidR="001B64AE" w:rsidRPr="00A54784">
              <w:rPr>
                <w:color w:val="000000"/>
                <w:sz w:val="22"/>
              </w:rPr>
              <w:t xml:space="preserve">ціле </w:t>
            </w:r>
            <w:r w:rsidR="00C21284" w:rsidRPr="00A54784">
              <w:rPr>
                <w:color w:val="000000"/>
                <w:sz w:val="22"/>
              </w:rPr>
              <w:t>раціональне рівняння</w:t>
            </w:r>
            <w:r w:rsidR="0045301C" w:rsidRPr="00A54784">
              <w:rPr>
                <w:color w:val="000000"/>
                <w:sz w:val="22"/>
              </w:rPr>
              <w:t xml:space="preserve"> </w:t>
            </w:r>
            <w:r w:rsidR="0045301C" w:rsidRPr="00A54784">
              <w:rPr>
                <w:color w:val="000000"/>
                <w:position w:val="-20"/>
                <w:sz w:val="22"/>
              </w:rPr>
              <w:object w:dxaOrig="1380" w:dyaOrig="520">
                <v:shape id="_x0000_i1122" type="#_x0000_t75" style="width:69pt;height:26.25pt" o:ole="">
                  <v:imagedata r:id="rId250" o:title=""/>
                </v:shape>
                <o:OLEObject Type="Embed" ProgID="Equation.3" ShapeID="_x0000_i1122" DrawAspect="Content" ObjectID="_1693741874" r:id="rId251"/>
              </w:object>
            </w:r>
            <w:r w:rsidR="0045301C" w:rsidRPr="00A54784">
              <w:rPr>
                <w:color w:val="000000"/>
                <w:sz w:val="22"/>
              </w:rPr>
              <w:t xml:space="preserve">, виконавши операції визначення найменшого спільного </w:t>
            </w:r>
            <w:r w:rsidR="001518BA" w:rsidRPr="00A54784">
              <w:rPr>
                <w:color w:val="000000"/>
                <w:sz w:val="22"/>
              </w:rPr>
              <w:t xml:space="preserve">знаменника </w:t>
            </w:r>
            <w:r w:rsidR="00F24710" w:rsidRPr="00A54784">
              <w:rPr>
                <w:color w:val="000000"/>
                <w:sz w:val="22"/>
              </w:rPr>
              <w:t>дробив</w:t>
            </w:r>
            <w:r w:rsidR="0045301C" w:rsidRPr="00A54784">
              <w:rPr>
                <w:color w:val="000000"/>
                <w:sz w:val="22"/>
              </w:rPr>
              <w:t xml:space="preserve">, </w:t>
            </w:r>
            <w:r w:rsidR="001518BA" w:rsidRPr="00A54784">
              <w:rPr>
                <w:color w:val="000000"/>
                <w:sz w:val="22"/>
              </w:rPr>
              <w:t xml:space="preserve">приведення рівняння до спільного знаменника, пошуку кореня в перетвореному рівнянні. </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7E498C">
            <w:pPr>
              <w:ind w:firstLine="0"/>
              <w:jc w:val="left"/>
              <w:rPr>
                <w:sz w:val="22"/>
              </w:rPr>
            </w:pPr>
            <w:r w:rsidRPr="00A54784">
              <w:rPr>
                <w:color w:val="000000"/>
                <w:sz w:val="22"/>
              </w:rPr>
              <w:t xml:space="preserve">15.2. </w:t>
            </w:r>
            <w:r w:rsidR="00305086" w:rsidRPr="00A54784">
              <w:rPr>
                <w:color w:val="000000"/>
                <w:sz w:val="22"/>
              </w:rPr>
              <w:t>Створити список цілих додатних і від’ємних чисел</w:t>
            </w:r>
            <w:r w:rsidR="00AD4E57" w:rsidRPr="00A54784">
              <w:rPr>
                <w:color w:val="000000"/>
                <w:sz w:val="22"/>
              </w:rPr>
              <w:t xml:space="preserve">, з </w:t>
            </w:r>
            <w:r w:rsidR="007E498C" w:rsidRPr="00A54784">
              <w:rPr>
                <w:color w:val="000000"/>
                <w:sz w:val="22"/>
              </w:rPr>
              <w:t xml:space="preserve">кожної пари </w:t>
            </w:r>
            <w:r w:rsidR="00AD4E57" w:rsidRPr="00A54784">
              <w:rPr>
                <w:color w:val="000000"/>
                <w:sz w:val="22"/>
              </w:rPr>
              <w:t>яких побудувати комплексні числа у тригонометричній</w:t>
            </w:r>
            <w:r w:rsidR="007E498C" w:rsidRPr="00A54784">
              <w:rPr>
                <w:color w:val="000000"/>
                <w:sz w:val="22"/>
              </w:rPr>
              <w:t xml:space="preserve"> формі і записати їх до нового списку. Тригонометрична форма комплексного числа задається модулем </w:t>
            </w:r>
            <w:r w:rsidR="007E498C" w:rsidRPr="00A54784">
              <w:rPr>
                <w:i/>
                <w:color w:val="000000"/>
                <w:sz w:val="22"/>
              </w:rPr>
              <w:t>z</w:t>
            </w:r>
            <w:r w:rsidR="007E498C" w:rsidRPr="00A54784">
              <w:rPr>
                <w:color w:val="000000"/>
                <w:sz w:val="22"/>
              </w:rPr>
              <w:t xml:space="preserve"> і аргументом</w:t>
            </w:r>
            <w:r w:rsidR="00FD756D" w:rsidRPr="00A54784">
              <w:rPr>
                <w:color w:val="000000"/>
                <w:sz w:val="22"/>
              </w:rPr>
              <w:t xml:space="preserve"> </w:t>
            </w:r>
            <w:r w:rsidR="00FD756D" w:rsidRPr="00A54784">
              <w:rPr>
                <w:color w:val="000000"/>
                <w:position w:val="-20"/>
                <w:sz w:val="22"/>
              </w:rPr>
              <w:object w:dxaOrig="1280" w:dyaOrig="520">
                <v:shape id="_x0000_i1123" type="#_x0000_t75" style="width:69.75pt;height:28.5pt" o:ole="">
                  <v:imagedata r:id="rId243" o:title=""/>
                </v:shape>
                <o:OLEObject Type="Embed" ProgID="Equation.3" ShapeID="_x0000_i1123" DrawAspect="Content" ObjectID="_1693741875" r:id="rId252"/>
              </w:object>
            </w:r>
            <w:r w:rsidR="00FD756D" w:rsidRPr="00A54784">
              <w:rPr>
                <w:color w:val="000000"/>
                <w:sz w:val="22"/>
              </w:rPr>
              <w:t xml:space="preserve">; </w:t>
            </w:r>
            <w:r w:rsidR="00AD4E57" w:rsidRPr="00A54784">
              <w:rPr>
                <w:color w:val="000000"/>
                <w:position w:val="-20"/>
                <w:sz w:val="22"/>
              </w:rPr>
              <w:object w:dxaOrig="4860" w:dyaOrig="520">
                <v:shape id="_x0000_i1124" type="#_x0000_t75" style="width:284.25pt;height:29.25pt" o:ole="">
                  <v:imagedata r:id="rId253" o:title=""/>
                </v:shape>
                <o:OLEObject Type="Embed" ProgID="Equation.3" ShapeID="_x0000_i1124" DrawAspect="Content" ObjectID="_1693741876" r:id="rId254"/>
              </w:objec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AD4E57">
            <w:pPr>
              <w:pStyle w:val="ad"/>
              <w:ind w:left="0" w:firstLine="0"/>
              <w:rPr>
                <w:sz w:val="22"/>
              </w:rPr>
            </w:pPr>
            <w:r w:rsidRPr="00A54784">
              <w:rPr>
                <w:color w:val="000000"/>
                <w:sz w:val="22"/>
              </w:rPr>
              <w:t xml:space="preserve">16.1. </w:t>
            </w:r>
            <w:r w:rsidR="00CF54C3" w:rsidRPr="00A54784">
              <w:rPr>
                <w:color w:val="000000"/>
                <w:sz w:val="22"/>
              </w:rPr>
              <w:t xml:space="preserve">Розв’язати дрібно-раціональне рівняння </w:t>
            </w:r>
            <w:r w:rsidR="00CF54C3" w:rsidRPr="00A54784">
              <w:rPr>
                <w:color w:val="000000"/>
                <w:position w:val="-20"/>
                <w:sz w:val="22"/>
              </w:rPr>
              <w:object w:dxaOrig="1340" w:dyaOrig="520">
                <v:shape id="_x0000_i1125" type="#_x0000_t75" style="width:66.75pt;height:26.25pt" o:ole="">
                  <v:imagedata r:id="rId255" o:title=""/>
                </v:shape>
                <o:OLEObject Type="Embed" ProgID="Equation.3" ShapeID="_x0000_i1125" DrawAspect="Content" ObjectID="_1693741877" r:id="rId256"/>
              </w:object>
            </w:r>
            <w:r w:rsidR="00CF54C3" w:rsidRPr="00A54784">
              <w:rPr>
                <w:color w:val="000000"/>
                <w:sz w:val="22"/>
              </w:rPr>
              <w:t xml:space="preserve">, виконавши операції приведення </w:t>
            </w:r>
            <w:r w:rsidR="00F24710" w:rsidRPr="00A54784">
              <w:rPr>
                <w:color w:val="000000"/>
                <w:sz w:val="22"/>
              </w:rPr>
              <w:t>дробив</w:t>
            </w:r>
            <w:r w:rsidR="00CF54C3" w:rsidRPr="00A54784">
              <w:rPr>
                <w:color w:val="000000"/>
                <w:sz w:val="22"/>
              </w:rPr>
              <w:t xml:space="preserve"> до спільного знаменника, прирівнювання чисельника до нуля і пошук його коренів, </w:t>
            </w:r>
            <w:r w:rsidR="00763291" w:rsidRPr="00A54784">
              <w:rPr>
                <w:color w:val="000000"/>
                <w:sz w:val="22"/>
              </w:rPr>
              <w:t>прирівнювання знаменника до нуля і пошук його коренів</w:t>
            </w:r>
            <w:r w:rsidR="00086F28" w:rsidRPr="00A54784">
              <w:rPr>
                <w:color w:val="000000"/>
                <w:sz w:val="22"/>
              </w:rPr>
              <w:t>,</w:t>
            </w:r>
            <w:r w:rsidR="00763291" w:rsidRPr="00A54784">
              <w:rPr>
                <w:color w:val="000000"/>
                <w:sz w:val="22"/>
              </w:rPr>
              <w:t xml:space="preserve"> порівняння</w:t>
            </w:r>
            <w:r w:rsidR="00763291" w:rsidRPr="00A54784">
              <w:rPr>
                <w:sz w:val="22"/>
              </w:rPr>
              <w:t xml:space="preserve"> </w:t>
            </w:r>
            <w:r w:rsidR="00086F28" w:rsidRPr="00A54784">
              <w:rPr>
                <w:sz w:val="22"/>
              </w:rPr>
              <w:t xml:space="preserve">коренів чисельника і знаменника, вилучення тих, що співпадають. (Контрольна відповідь </w:t>
            </w:r>
            <w:r w:rsidR="00086F28" w:rsidRPr="00A54784">
              <w:rPr>
                <w:rFonts w:ascii="Cambria Math" w:hAnsi="Cambria Math" w:cs="Arial"/>
                <w:color w:val="222222"/>
                <w:sz w:val="28"/>
                <w:szCs w:val="28"/>
                <w:bdr w:val="none" w:sz="0" w:space="0" w:color="auto" w:frame="1"/>
              </w:rPr>
              <w:br/>
            </w:r>
            <w:r w:rsidR="00086F28" w:rsidRPr="00A54784">
              <w:rPr>
                <w:rFonts w:cs="Times New Roman"/>
                <w:i/>
                <w:szCs w:val="24"/>
              </w:rPr>
              <w:t>х</w:t>
            </w:r>
            <w:r w:rsidR="00086F28" w:rsidRPr="00A54784">
              <w:rPr>
                <w:rFonts w:cs="Times New Roman"/>
                <w:szCs w:val="24"/>
              </w:rPr>
              <w:t xml:space="preserve">= </w:t>
            </w:r>
            <w:r w:rsidR="00AD4E57" w:rsidRPr="00A54784">
              <w:rPr>
                <w:rFonts w:cs="Times New Roman"/>
                <w:szCs w:val="24"/>
              </w:rPr>
              <w:sym w:font="Symbol" w:char="F02D"/>
            </w:r>
            <w:r w:rsidR="00086F28" w:rsidRPr="00A54784">
              <w:rPr>
                <w:rFonts w:cs="Times New Roman"/>
                <w:szCs w:val="24"/>
              </w:rPr>
              <w:t>1)</w:t>
            </w:r>
            <w:r w:rsidR="00AD4E57" w:rsidRPr="00A54784">
              <w:rPr>
                <w:rFonts w:cs="Times New Roman"/>
                <w:szCs w:val="24"/>
              </w:rPr>
              <w:t>.</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A31873" w:rsidRPr="00A54784" w:rsidRDefault="009932B3" w:rsidP="00A31873">
            <w:pPr>
              <w:ind w:firstLine="0"/>
              <w:rPr>
                <w:color w:val="000000"/>
                <w:sz w:val="22"/>
              </w:rPr>
            </w:pPr>
            <w:r w:rsidRPr="00A54784">
              <w:rPr>
                <w:color w:val="000000"/>
                <w:sz w:val="22"/>
              </w:rPr>
              <w:t>16.2.</w:t>
            </w:r>
            <w:r w:rsidR="00FD756D" w:rsidRPr="00A54784">
              <w:rPr>
                <w:color w:val="000000"/>
                <w:sz w:val="22"/>
              </w:rPr>
              <w:t xml:space="preserve"> Задати два комплексних числа </w:t>
            </w:r>
            <w:r w:rsidR="00FD756D" w:rsidRPr="00A54784">
              <w:rPr>
                <w:color w:val="000000"/>
                <w:position w:val="-10"/>
                <w:sz w:val="22"/>
              </w:rPr>
              <w:object w:dxaOrig="499" w:dyaOrig="300">
                <v:shape id="_x0000_i1126" type="#_x0000_t75" style="width:29.25pt;height:17.25pt" o:ole="">
                  <v:imagedata r:id="rId257" o:title=""/>
                </v:shape>
                <o:OLEObject Type="Embed" ProgID="Equation.3" ShapeID="_x0000_i1126" DrawAspect="Content" ObjectID="_1693741878" r:id="rId258"/>
              </w:object>
            </w:r>
            <w:r w:rsidR="00FD756D" w:rsidRPr="00A54784">
              <w:rPr>
                <w:color w:val="000000"/>
                <w:sz w:val="22"/>
              </w:rPr>
              <w:t xml:space="preserve"> . Виконати операції додавання, віднімання, множення та ділення в алгебраїчній та тригонометричній формах подання цих чисел.</w:t>
            </w:r>
            <w:r w:rsidR="00A31873" w:rsidRPr="00A54784">
              <w:rPr>
                <w:color w:val="000000"/>
                <w:sz w:val="22"/>
              </w:rPr>
              <w:t xml:space="preserve"> Алгебраїчна форма:  </w:t>
            </w:r>
            <w:r w:rsidR="00A31873" w:rsidRPr="00A54784">
              <w:rPr>
                <w:b/>
                <w:i/>
                <w:color w:val="000000"/>
                <w:sz w:val="22"/>
              </w:rPr>
              <w:t>a + ib</w:t>
            </w:r>
            <w:r w:rsidR="00A31873" w:rsidRPr="00A54784">
              <w:rPr>
                <w:color w:val="000000"/>
                <w:sz w:val="22"/>
              </w:rPr>
              <w:t xml:space="preserve">. </w:t>
            </w:r>
          </w:p>
          <w:p w:rsidR="009932B3" w:rsidRPr="00A54784" w:rsidRDefault="00A31873" w:rsidP="00A31873">
            <w:pPr>
              <w:ind w:firstLine="0"/>
              <w:rPr>
                <w:sz w:val="22"/>
              </w:rPr>
            </w:pPr>
            <w:r w:rsidRPr="00A54784">
              <w:rPr>
                <w:color w:val="000000"/>
                <w:sz w:val="22"/>
              </w:rPr>
              <w:t xml:space="preserve">Тригонометрична форма: </w:t>
            </w:r>
            <w:r w:rsidRPr="00A54784">
              <w:rPr>
                <w:color w:val="000000"/>
                <w:position w:val="-20"/>
                <w:sz w:val="22"/>
              </w:rPr>
              <w:object w:dxaOrig="4860" w:dyaOrig="520">
                <v:shape id="_x0000_i1127" type="#_x0000_t75" style="width:284.25pt;height:29.25pt" o:ole="">
                  <v:imagedata r:id="rId253" o:title=""/>
                </v:shape>
                <o:OLEObject Type="Embed" ProgID="Equation.3" ShapeID="_x0000_i1127" DrawAspect="Content" ObjectID="_1693741879" r:id="rId259"/>
              </w:object>
            </w:r>
          </w:p>
        </w:tc>
      </w:tr>
      <w:tr w:rsidR="009932B3" w:rsidRPr="00A54784" w:rsidTr="00767044">
        <w:trPr>
          <w:trHeight w:val="157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DA30DD">
            <w:pPr>
              <w:ind w:firstLine="0"/>
              <w:rPr>
                <w:sz w:val="22"/>
              </w:rPr>
            </w:pPr>
            <w:r w:rsidRPr="00A54784">
              <w:rPr>
                <w:color w:val="000000"/>
                <w:sz w:val="22"/>
              </w:rPr>
              <w:t xml:space="preserve">17.1. </w:t>
            </w:r>
            <w:r w:rsidR="00274814" w:rsidRPr="00A54784">
              <w:rPr>
                <w:rFonts w:cs="Times New Roman"/>
                <w:sz w:val="22"/>
              </w:rPr>
              <w:t>Створити список елемент</w:t>
            </w:r>
            <w:r w:rsidR="00E61C2B" w:rsidRPr="00A54784">
              <w:rPr>
                <w:rFonts w:cs="Times New Roman"/>
                <w:sz w:val="22"/>
              </w:rPr>
              <w:t>и</w:t>
            </w:r>
            <w:r w:rsidR="00274814" w:rsidRPr="00A54784">
              <w:rPr>
                <w:rFonts w:cs="Times New Roman"/>
                <w:sz w:val="22"/>
              </w:rPr>
              <w:t xml:space="preserve"> як</w:t>
            </w:r>
            <w:r w:rsidR="00E61C2B" w:rsidRPr="00A54784">
              <w:rPr>
                <w:rFonts w:cs="Times New Roman"/>
                <w:sz w:val="22"/>
              </w:rPr>
              <w:t xml:space="preserve">ого є дійсні десяткові дроби типу 2.5. Утворити новий список, елементами якого є </w:t>
            </w:r>
            <w:r w:rsidR="00274814" w:rsidRPr="00A54784">
              <w:rPr>
                <w:rFonts w:cs="Times New Roman"/>
                <w:sz w:val="22"/>
              </w:rPr>
              <w:t>раціональн</w:t>
            </w:r>
            <w:r w:rsidR="00E61C2B" w:rsidRPr="00A54784">
              <w:rPr>
                <w:rFonts w:cs="Times New Roman"/>
                <w:sz w:val="22"/>
              </w:rPr>
              <w:t>і</w:t>
            </w:r>
            <w:r w:rsidR="00274814" w:rsidRPr="00A54784">
              <w:rPr>
                <w:rFonts w:cs="Times New Roman"/>
                <w:sz w:val="22"/>
              </w:rPr>
              <w:t xml:space="preserve"> числа у вигляді </w:t>
            </w:r>
            <w:r w:rsidR="00E61C2B" w:rsidRPr="00A54784">
              <w:rPr>
                <w:rFonts w:cs="Times New Roman"/>
                <w:sz w:val="22"/>
              </w:rPr>
              <w:t xml:space="preserve">правильних (&lt; 1) і неправильних (&gt;1) </w:t>
            </w:r>
            <w:r w:rsidR="00F24710" w:rsidRPr="00A54784">
              <w:rPr>
                <w:rFonts w:cs="Times New Roman"/>
                <w:sz w:val="22"/>
              </w:rPr>
              <w:t>дробив</w:t>
            </w:r>
            <w:r w:rsidR="00E61C2B" w:rsidRPr="00A54784">
              <w:rPr>
                <w:rFonts w:cs="Times New Roman"/>
                <w:sz w:val="22"/>
              </w:rPr>
              <w:t xml:space="preserve">, отриманих в результаті переведення десяткових </w:t>
            </w:r>
            <w:r w:rsidR="00F24710" w:rsidRPr="00A54784">
              <w:rPr>
                <w:rFonts w:cs="Times New Roman"/>
                <w:sz w:val="22"/>
              </w:rPr>
              <w:t>дробив</w:t>
            </w:r>
            <w:r w:rsidR="00E61C2B" w:rsidRPr="00A54784">
              <w:rPr>
                <w:rFonts w:cs="Times New Roman"/>
                <w:sz w:val="22"/>
              </w:rPr>
              <w:t xml:space="preserve"> у раціональні дроби. Наприклад; </w:t>
            </w:r>
            <w:r w:rsidR="00ED531B" w:rsidRPr="00A54784">
              <w:rPr>
                <w:rFonts w:cs="Times New Roman"/>
                <w:position w:val="-20"/>
                <w:sz w:val="22"/>
              </w:rPr>
              <w:object w:dxaOrig="1939" w:dyaOrig="520">
                <v:shape id="_x0000_i1128" type="#_x0000_t75" style="width:96.75pt;height:26.25pt" o:ole="">
                  <v:imagedata r:id="rId260" o:title=""/>
                </v:shape>
                <o:OLEObject Type="Embed" ProgID="Equation.3" ShapeID="_x0000_i1128" DrawAspect="Content" ObjectID="_1693741880" r:id="rId261"/>
              </w:object>
            </w:r>
            <w:r w:rsidR="00ED531B" w:rsidRPr="00A54784">
              <w:rPr>
                <w:rFonts w:cs="Times New Roman"/>
                <w:sz w:val="22"/>
              </w:rPr>
              <w:t xml:space="preserve">. </w:t>
            </w:r>
            <w:r w:rsidR="00274814" w:rsidRPr="00A54784">
              <w:rPr>
                <w:rFonts w:cs="Times New Roman"/>
                <w:sz w:val="22"/>
              </w:rPr>
              <w:t xml:space="preserve">Надрукувати список, утворений з результатів </w:t>
            </w:r>
            <w:r w:rsidR="00ED531B" w:rsidRPr="00A54784">
              <w:rPr>
                <w:rFonts w:cs="Times New Roman"/>
                <w:sz w:val="22"/>
              </w:rPr>
              <w:t xml:space="preserve">переведення </w:t>
            </w:r>
            <w:r w:rsidR="00F24710" w:rsidRPr="00A54784">
              <w:rPr>
                <w:rFonts w:cs="Times New Roman"/>
                <w:sz w:val="22"/>
              </w:rPr>
              <w:t>дробив</w:t>
            </w:r>
            <w:r w:rsidR="00ED531B" w:rsidRPr="00A54784">
              <w:rPr>
                <w:rFonts w:cs="Times New Roman"/>
                <w:sz w:val="22"/>
              </w:rPr>
              <w:t xml:space="preserve"> з деся</w:t>
            </w:r>
            <w:r w:rsidR="00DA30DD" w:rsidRPr="00A54784">
              <w:rPr>
                <w:rFonts w:cs="Times New Roman"/>
                <w:sz w:val="22"/>
              </w:rPr>
              <w:t>т</w:t>
            </w:r>
            <w:r w:rsidR="00ED531B" w:rsidRPr="00A54784">
              <w:rPr>
                <w:rFonts w:cs="Times New Roman"/>
                <w:sz w:val="22"/>
              </w:rPr>
              <w:t>кової форми у звичайну.</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611BAB">
            <w:pPr>
              <w:ind w:firstLine="0"/>
              <w:rPr>
                <w:sz w:val="22"/>
              </w:rPr>
            </w:pPr>
            <w:r w:rsidRPr="00A54784">
              <w:rPr>
                <w:color w:val="000000"/>
                <w:sz w:val="22"/>
              </w:rPr>
              <w:t xml:space="preserve">17.2. </w:t>
            </w:r>
            <w:r w:rsidR="00A31873" w:rsidRPr="00A54784">
              <w:rPr>
                <w:rFonts w:cs="Times New Roman"/>
                <w:sz w:val="22"/>
              </w:rPr>
              <w:t>Створити список з парною кількістю елементів, які є комплексними числами в</w:t>
            </w:r>
            <w:r w:rsidR="00A31873" w:rsidRPr="00A54784">
              <w:rPr>
                <w:sz w:val="22"/>
              </w:rPr>
              <w:t xml:space="preserve"> алгебраїчній формі </w:t>
            </w:r>
            <w:r w:rsidR="00A31873" w:rsidRPr="00A54784">
              <w:rPr>
                <w:b/>
                <w:i/>
                <w:color w:val="000000"/>
                <w:sz w:val="22"/>
              </w:rPr>
              <w:t>a + ib</w:t>
            </w:r>
            <w:r w:rsidR="00A31873" w:rsidRPr="00A54784">
              <w:rPr>
                <w:color w:val="000000"/>
                <w:sz w:val="22"/>
              </w:rPr>
              <w:t>.</w:t>
            </w:r>
            <w:r w:rsidR="00A31873" w:rsidRPr="00A54784">
              <w:rPr>
                <w:rFonts w:cs="Times New Roman"/>
                <w:sz w:val="22"/>
              </w:rPr>
              <w:t xml:space="preserve"> Створити новий список, елементами якого є відстані між </w:t>
            </w:r>
            <w:r w:rsidR="0084549B" w:rsidRPr="00A54784">
              <w:rPr>
                <w:rFonts w:cs="Times New Roman"/>
                <w:sz w:val="22"/>
              </w:rPr>
              <w:t xml:space="preserve">двома </w:t>
            </w:r>
            <w:r w:rsidR="00A31873" w:rsidRPr="00A54784">
              <w:rPr>
                <w:rFonts w:cs="Times New Roman"/>
                <w:sz w:val="22"/>
              </w:rPr>
              <w:t xml:space="preserve">комплексними числами </w:t>
            </w:r>
            <w:r w:rsidR="0084549B" w:rsidRPr="00A54784">
              <w:rPr>
                <w:rFonts w:cs="Times New Roman"/>
                <w:sz w:val="22"/>
              </w:rPr>
              <w:t>з</w:t>
            </w:r>
            <w:r w:rsidR="00522627" w:rsidRPr="00A54784">
              <w:rPr>
                <w:rFonts w:cs="Times New Roman"/>
                <w:sz w:val="22"/>
              </w:rPr>
              <w:t xml:space="preserve"> кожн</w:t>
            </w:r>
            <w:r w:rsidR="0084549B" w:rsidRPr="00A54784">
              <w:rPr>
                <w:rFonts w:cs="Times New Roman"/>
                <w:sz w:val="22"/>
              </w:rPr>
              <w:t>ої</w:t>
            </w:r>
            <w:r w:rsidR="00522627" w:rsidRPr="00A54784">
              <w:rPr>
                <w:rFonts w:cs="Times New Roman"/>
                <w:sz w:val="22"/>
              </w:rPr>
              <w:t xml:space="preserve"> пар</w:t>
            </w:r>
            <w:r w:rsidR="0084549B" w:rsidRPr="00A54784">
              <w:rPr>
                <w:rFonts w:cs="Times New Roman"/>
                <w:sz w:val="22"/>
              </w:rPr>
              <w:t>и</w:t>
            </w:r>
            <w:r w:rsidR="00522627" w:rsidRPr="00A54784">
              <w:rPr>
                <w:rFonts w:cs="Times New Roman"/>
                <w:sz w:val="22"/>
              </w:rPr>
              <w:t xml:space="preserve"> першого списку. Відстань між </w:t>
            </w:r>
            <w:r w:rsidR="0084549B" w:rsidRPr="00A54784">
              <w:rPr>
                <w:rFonts w:cs="Times New Roman"/>
                <w:sz w:val="22"/>
              </w:rPr>
              <w:t xml:space="preserve">двома </w:t>
            </w:r>
            <w:r w:rsidR="00522627" w:rsidRPr="00A54784">
              <w:rPr>
                <w:rFonts w:cs="Times New Roman"/>
                <w:sz w:val="22"/>
              </w:rPr>
              <w:t xml:space="preserve">комплексними числами визначається як </w:t>
            </w:r>
            <w:r w:rsidR="0084549B" w:rsidRPr="00A54784">
              <w:rPr>
                <w:rFonts w:cs="Times New Roman"/>
                <w:position w:val="-12"/>
                <w:sz w:val="22"/>
              </w:rPr>
              <w:object w:dxaOrig="2340" w:dyaOrig="420">
                <v:shape id="_x0000_i1129" type="#_x0000_t75" style="width:123.75pt;height:22.5pt" o:ole="">
                  <v:imagedata r:id="rId262" o:title=""/>
                </v:shape>
                <o:OLEObject Type="Embed" ProgID="Equation.3" ShapeID="_x0000_i1129" DrawAspect="Content" ObjectID="_1693741881" r:id="rId263"/>
              </w:object>
            </w:r>
            <w:r w:rsidR="0084549B" w:rsidRPr="00A54784">
              <w:rPr>
                <w:rFonts w:cs="Times New Roman"/>
                <w:sz w:val="22"/>
              </w:rPr>
              <w:t xml:space="preserve">, де </w:t>
            </w:r>
            <w:r w:rsidR="00611BAB" w:rsidRPr="00A54784">
              <w:rPr>
                <w:rFonts w:cs="Times New Roman"/>
                <w:position w:val="-10"/>
                <w:sz w:val="22"/>
              </w:rPr>
              <w:object w:dxaOrig="520" w:dyaOrig="300">
                <v:shape id="_x0000_i1130" type="#_x0000_t75" style="width:29.25pt;height:17.25pt" o:ole="">
                  <v:imagedata r:id="rId264" o:title=""/>
                </v:shape>
                <o:OLEObject Type="Embed" ProgID="Equation.3" ShapeID="_x0000_i1130" DrawAspect="Content" ObjectID="_1693741882" r:id="rId265"/>
              </w:object>
            </w:r>
            <w:r w:rsidR="00611BAB" w:rsidRPr="00A54784">
              <w:rPr>
                <w:rFonts w:cs="Times New Roman"/>
                <w:sz w:val="22"/>
              </w:rPr>
              <w:t xml:space="preserve"> </w:t>
            </w:r>
            <w:r w:rsidR="00611BAB" w:rsidRPr="00A54784">
              <w:rPr>
                <w:rFonts w:cs="Times New Roman"/>
                <w:sz w:val="22"/>
              </w:rPr>
              <w:sym w:font="Symbol" w:char="F02D"/>
            </w:r>
            <w:r w:rsidR="0084549B" w:rsidRPr="00A54784">
              <w:rPr>
                <w:rFonts w:cs="Times New Roman"/>
                <w:sz w:val="22"/>
              </w:rPr>
              <w:t xml:space="preserve"> дійсні ча</w:t>
            </w:r>
            <w:r w:rsidR="00611BAB" w:rsidRPr="00A54784">
              <w:rPr>
                <w:rFonts w:cs="Times New Roman"/>
                <w:sz w:val="22"/>
              </w:rPr>
              <w:t>с</w:t>
            </w:r>
            <w:r w:rsidR="0084549B" w:rsidRPr="00A54784">
              <w:rPr>
                <w:rFonts w:cs="Times New Roman"/>
                <w:sz w:val="22"/>
              </w:rPr>
              <w:t>тини</w:t>
            </w:r>
            <w:r w:rsidR="00611BAB" w:rsidRPr="00A54784">
              <w:rPr>
                <w:rFonts w:cs="Times New Roman"/>
                <w:sz w:val="22"/>
              </w:rPr>
              <w:t xml:space="preserve"> комплексних чисел, </w:t>
            </w:r>
            <w:r w:rsidR="00611BAB" w:rsidRPr="00A54784">
              <w:rPr>
                <w:rFonts w:cs="Times New Roman"/>
                <w:position w:val="-10"/>
                <w:sz w:val="22"/>
              </w:rPr>
              <w:object w:dxaOrig="480" w:dyaOrig="300">
                <v:shape id="_x0000_i1131" type="#_x0000_t75" style="width:27pt;height:17.25pt" o:ole="">
                  <v:imagedata r:id="rId266" o:title=""/>
                </v:shape>
                <o:OLEObject Type="Embed" ProgID="Equation.3" ShapeID="_x0000_i1131" DrawAspect="Content" ObjectID="_1693741883" r:id="rId267"/>
              </w:object>
            </w:r>
            <w:r w:rsidR="00611BAB" w:rsidRPr="00A54784">
              <w:rPr>
                <w:rFonts w:cs="Times New Roman"/>
                <w:sz w:val="22"/>
              </w:rPr>
              <w:t xml:space="preserve"> – уявні частини комплексних чисел.</w:t>
            </w:r>
          </w:p>
        </w:tc>
      </w:tr>
      <w:tr w:rsidR="009932B3" w:rsidRPr="00A54784" w:rsidTr="009932B3">
        <w:trPr>
          <w:trHeight w:val="97"/>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086F28">
            <w:pPr>
              <w:ind w:firstLine="0"/>
              <w:rPr>
                <w:sz w:val="22"/>
              </w:rPr>
            </w:pPr>
            <w:r w:rsidRPr="00A54784">
              <w:rPr>
                <w:color w:val="000000"/>
                <w:sz w:val="22"/>
              </w:rPr>
              <w:t xml:space="preserve">18.1 </w:t>
            </w:r>
            <w:r w:rsidR="00086F28" w:rsidRPr="00A54784">
              <w:rPr>
                <w:color w:val="000000"/>
                <w:sz w:val="22"/>
              </w:rPr>
              <w:t xml:space="preserve">Розв’язати дрібно-раціональне рівняння </w:t>
            </w:r>
            <w:r w:rsidR="00086F28" w:rsidRPr="00A54784">
              <w:rPr>
                <w:color w:val="000000"/>
                <w:position w:val="-20"/>
                <w:sz w:val="22"/>
              </w:rPr>
              <w:object w:dxaOrig="960" w:dyaOrig="520">
                <v:shape id="_x0000_i1132" type="#_x0000_t75" style="width:48pt;height:26.25pt" o:ole="">
                  <v:imagedata r:id="rId268" o:title=""/>
                </v:shape>
                <o:OLEObject Type="Embed" ProgID="Equation.3" ShapeID="_x0000_i1132" DrawAspect="Content" ObjectID="_1693741884" r:id="rId269"/>
              </w:object>
            </w:r>
            <w:r w:rsidR="00086F28" w:rsidRPr="00A54784">
              <w:rPr>
                <w:color w:val="000000"/>
                <w:sz w:val="22"/>
              </w:rPr>
              <w:t xml:space="preserve">, виконавши операції приведення </w:t>
            </w:r>
            <w:r w:rsidR="00F24710" w:rsidRPr="00A54784">
              <w:rPr>
                <w:color w:val="000000"/>
                <w:sz w:val="22"/>
              </w:rPr>
              <w:t>дробив</w:t>
            </w:r>
            <w:r w:rsidR="00086F28" w:rsidRPr="00A54784">
              <w:rPr>
                <w:color w:val="000000"/>
                <w:sz w:val="22"/>
              </w:rPr>
              <w:t xml:space="preserve"> до спільного знаменника, прирівнювання чисельника до нуля і пошук його коренів, прирівнювання знаменника до нуля і пошук його коренів, порівняння</w:t>
            </w:r>
            <w:r w:rsidR="00086F28" w:rsidRPr="00A54784">
              <w:rPr>
                <w:sz w:val="22"/>
              </w:rPr>
              <w:t xml:space="preserve"> коренів чисельника і знаменника, вилучення тих, що співпадають. (Контрольна відповідь </w:t>
            </w:r>
            <w:r w:rsidR="00086F28" w:rsidRPr="00A54784">
              <w:rPr>
                <w:rFonts w:ascii="Cambria Math" w:hAnsi="Cambria Math" w:cs="Arial"/>
                <w:color w:val="222222"/>
                <w:sz w:val="28"/>
                <w:szCs w:val="28"/>
                <w:bdr w:val="none" w:sz="0" w:space="0" w:color="auto" w:frame="1"/>
              </w:rPr>
              <w:br/>
            </w:r>
            <w:r w:rsidR="00086F28" w:rsidRPr="00A54784">
              <w:rPr>
                <w:rFonts w:cs="Times New Roman"/>
                <w:position w:val="-20"/>
                <w:szCs w:val="24"/>
              </w:rPr>
              <w:object w:dxaOrig="1240" w:dyaOrig="520">
                <v:shape id="_x0000_i1133" type="#_x0000_t75" style="width:69.75pt;height:29.25pt" o:ole="">
                  <v:imagedata r:id="rId270" o:title=""/>
                </v:shape>
                <o:OLEObject Type="Embed" ProgID="Equation.3" ShapeID="_x0000_i1133" DrawAspect="Content" ObjectID="_1693741885" r:id="rId271"/>
              </w:object>
            </w:r>
            <w:r w:rsidR="00086F28" w:rsidRPr="00A54784">
              <w:rPr>
                <w:rFonts w:cs="Times New Roman"/>
                <w:szCs w:val="24"/>
              </w:rPr>
              <w:t>)</w:t>
            </w:r>
          </w:p>
        </w:tc>
      </w:tr>
      <w:tr w:rsidR="009932B3" w:rsidRPr="00A54784" w:rsidTr="00A3004A">
        <w:trPr>
          <w:trHeight w:val="1790"/>
        </w:trPr>
        <w:tc>
          <w:tcPr>
            <w:tcW w:w="1196" w:type="dxa"/>
            <w:vMerge/>
          </w:tcPr>
          <w:p w:rsidR="009932B3" w:rsidRPr="00A54784" w:rsidRDefault="009932B3" w:rsidP="00BC4BD4">
            <w:pPr>
              <w:pStyle w:val="ad"/>
              <w:numPr>
                <w:ilvl w:val="0"/>
                <w:numId w:val="28"/>
              </w:numPr>
              <w:rPr>
                <w:sz w:val="22"/>
              </w:rPr>
            </w:pPr>
          </w:p>
        </w:tc>
        <w:tc>
          <w:tcPr>
            <w:tcW w:w="9011" w:type="dxa"/>
          </w:tcPr>
          <w:p w:rsidR="00716F86" w:rsidRPr="00A54784" w:rsidRDefault="009932B3" w:rsidP="00716F86">
            <w:pPr>
              <w:ind w:firstLine="0"/>
              <w:rPr>
                <w:color w:val="000000"/>
                <w:sz w:val="22"/>
              </w:rPr>
            </w:pPr>
            <w:r w:rsidRPr="00A54784">
              <w:rPr>
                <w:color w:val="000000"/>
                <w:sz w:val="22"/>
              </w:rPr>
              <w:t>18.2.</w:t>
            </w:r>
            <w:r w:rsidRPr="00A54784">
              <w:rPr>
                <w:sz w:val="22"/>
              </w:rPr>
              <w:t xml:space="preserve"> </w:t>
            </w:r>
            <w:r w:rsidR="00611BAB" w:rsidRPr="00A54784">
              <w:rPr>
                <w:sz w:val="22"/>
              </w:rPr>
              <w:t xml:space="preserve">Створити список комплексних чисел </w:t>
            </w:r>
            <w:r w:rsidR="00EC72EC" w:rsidRPr="00A54784">
              <w:rPr>
                <w:sz w:val="22"/>
              </w:rPr>
              <w:t>в тригонометричній формі. Перше комплексне число в списку зада</w:t>
            </w:r>
            <w:r w:rsidR="00716F86" w:rsidRPr="00A54784">
              <w:rPr>
                <w:sz w:val="22"/>
              </w:rPr>
              <w:t>ється:</w:t>
            </w:r>
            <w:r w:rsidR="00EC72EC" w:rsidRPr="00A54784">
              <w:rPr>
                <w:sz w:val="22"/>
              </w:rPr>
              <w:t xml:space="preserve"> </w:t>
            </w:r>
            <w:r w:rsidR="00EC72EC" w:rsidRPr="00A54784">
              <w:rPr>
                <w:color w:val="000000"/>
                <w:position w:val="-20"/>
                <w:sz w:val="22"/>
              </w:rPr>
              <w:object w:dxaOrig="4860" w:dyaOrig="520">
                <v:shape id="_x0000_i1134" type="#_x0000_t75" style="width:284.25pt;height:29.25pt" o:ole="">
                  <v:imagedata r:id="rId253" o:title=""/>
                </v:shape>
                <o:OLEObject Type="Embed" ProgID="Equation.3" ShapeID="_x0000_i1134" DrawAspect="Content" ObjectID="_1693741886" r:id="rId272"/>
              </w:object>
            </w:r>
            <w:r w:rsidR="00EC72EC" w:rsidRPr="00A54784">
              <w:rPr>
                <w:color w:val="000000"/>
                <w:sz w:val="22"/>
              </w:rPr>
              <w:t xml:space="preserve">. Кожне </w:t>
            </w:r>
            <w:r w:rsidR="00EC72EC" w:rsidRPr="00A54784">
              <w:rPr>
                <w:i/>
                <w:color w:val="000000"/>
                <w:sz w:val="22"/>
              </w:rPr>
              <w:t>i-</w:t>
            </w:r>
            <w:r w:rsidR="00EC72EC" w:rsidRPr="00A54784">
              <w:rPr>
                <w:color w:val="000000"/>
                <w:sz w:val="22"/>
              </w:rPr>
              <w:t xml:space="preserve">те комплексне число в списку обчислюється як </w:t>
            </w:r>
            <w:r w:rsidR="00EC72EC" w:rsidRPr="00A54784">
              <w:rPr>
                <w:i/>
                <w:color w:val="000000"/>
                <w:sz w:val="22"/>
              </w:rPr>
              <w:t>i-</w:t>
            </w:r>
            <w:r w:rsidR="00EC72EC" w:rsidRPr="00A54784">
              <w:rPr>
                <w:color w:val="000000"/>
                <w:sz w:val="22"/>
              </w:rPr>
              <w:t>т</w:t>
            </w:r>
            <w:r w:rsidR="00716F86" w:rsidRPr="00A54784">
              <w:rPr>
                <w:color w:val="000000"/>
                <w:sz w:val="22"/>
              </w:rPr>
              <w:t xml:space="preserve">а степінь першого числа. Для зведення комплексного числа в степінь використовувати формулу Муавра: </w:t>
            </w:r>
          </w:p>
          <w:p w:rsidR="009932B3" w:rsidRPr="00A54784" w:rsidRDefault="003D39CA" w:rsidP="00716F86">
            <w:pPr>
              <w:ind w:firstLine="0"/>
              <w:rPr>
                <w:sz w:val="22"/>
              </w:rPr>
            </w:pPr>
            <w:r w:rsidRPr="00A54784">
              <w:rPr>
                <w:color w:val="000000"/>
                <w:position w:val="-10"/>
                <w:sz w:val="22"/>
              </w:rPr>
              <w:object w:dxaOrig="3660" w:dyaOrig="340">
                <v:shape id="_x0000_i1135" type="#_x0000_t75" style="width:215.25pt;height:19.5pt" o:ole="">
                  <v:imagedata r:id="rId273" o:title=""/>
                </v:shape>
                <o:OLEObject Type="Embed" ProgID="Equation.3" ShapeID="_x0000_i1135" DrawAspect="Content" ObjectID="_1693741887" r:id="rId274"/>
              </w:object>
            </w:r>
            <w:r w:rsidR="00EC72EC" w:rsidRPr="00A54784">
              <w:rPr>
                <w:color w:val="000000"/>
                <w:sz w:val="22"/>
              </w:rPr>
              <w:t xml:space="preserve"> </w:t>
            </w:r>
          </w:p>
        </w:tc>
      </w:tr>
      <w:tr w:rsidR="009932B3" w:rsidRPr="00A54784" w:rsidTr="00767044">
        <w:trPr>
          <w:trHeight w:val="979"/>
        </w:trPr>
        <w:tc>
          <w:tcPr>
            <w:tcW w:w="1196" w:type="dxa"/>
            <w:vMerge w:val="restart"/>
          </w:tcPr>
          <w:p w:rsidR="009932B3" w:rsidRPr="00A54784" w:rsidRDefault="009932B3" w:rsidP="00BC4BD4">
            <w:pPr>
              <w:pStyle w:val="ad"/>
              <w:numPr>
                <w:ilvl w:val="0"/>
                <w:numId w:val="28"/>
              </w:numPr>
              <w:rPr>
                <w:sz w:val="22"/>
              </w:rPr>
            </w:pPr>
          </w:p>
          <w:p w:rsidR="009932B3" w:rsidRPr="00A54784" w:rsidRDefault="009932B3" w:rsidP="009932B3">
            <w:pPr>
              <w:pStyle w:val="ad"/>
              <w:ind w:left="786" w:firstLine="0"/>
              <w:rPr>
                <w:sz w:val="22"/>
              </w:rPr>
            </w:pPr>
          </w:p>
        </w:tc>
        <w:tc>
          <w:tcPr>
            <w:tcW w:w="9011" w:type="dxa"/>
          </w:tcPr>
          <w:p w:rsidR="009932B3" w:rsidRPr="00A54784" w:rsidRDefault="009932B3" w:rsidP="00DA30DD">
            <w:pPr>
              <w:ind w:firstLine="0"/>
              <w:rPr>
                <w:color w:val="000000"/>
                <w:sz w:val="22"/>
              </w:rPr>
            </w:pPr>
            <w:r w:rsidRPr="00A54784">
              <w:rPr>
                <w:color w:val="000000"/>
                <w:sz w:val="22"/>
              </w:rPr>
              <w:t>19.1.</w:t>
            </w:r>
            <w:r w:rsidR="00ED531B" w:rsidRPr="00A54784">
              <w:rPr>
                <w:rFonts w:cs="Times New Roman"/>
                <w:sz w:val="22"/>
              </w:rPr>
              <w:t xml:space="preserve"> Створити список, елементами якого є раціональні числа у вигляді </w:t>
            </w:r>
            <w:r w:rsidR="00F24710" w:rsidRPr="00A54784">
              <w:rPr>
                <w:rFonts w:cs="Times New Roman"/>
                <w:sz w:val="22"/>
              </w:rPr>
              <w:t>дробив</w:t>
            </w:r>
            <w:r w:rsidR="00ED531B" w:rsidRPr="00A54784">
              <w:rPr>
                <w:rFonts w:cs="Times New Roman"/>
                <w:sz w:val="22"/>
              </w:rPr>
              <w:t>. Визначити кількість елементів списку, знаменники яких є парними числами. Надрукувати список, утворений з елементів. знаменники яких є парними числами.</w:t>
            </w:r>
          </w:p>
        </w:tc>
      </w:tr>
      <w:tr w:rsidR="009932B3" w:rsidRPr="00A54784" w:rsidTr="00A3004A">
        <w:trPr>
          <w:trHeight w:val="1685"/>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3D39CA">
            <w:pPr>
              <w:ind w:firstLine="0"/>
              <w:rPr>
                <w:color w:val="000000"/>
                <w:sz w:val="22"/>
              </w:rPr>
            </w:pPr>
            <w:r w:rsidRPr="00A54784">
              <w:rPr>
                <w:color w:val="000000"/>
                <w:sz w:val="22"/>
              </w:rPr>
              <w:t>19.2.</w:t>
            </w:r>
            <w:r w:rsidR="003D39CA" w:rsidRPr="00A54784">
              <w:rPr>
                <w:color w:val="000000"/>
                <w:sz w:val="22"/>
              </w:rPr>
              <w:t xml:space="preserve"> Створити список з комплексних чисел, заданих в алгебраїчній формі </w:t>
            </w:r>
            <w:r w:rsidR="003D39CA" w:rsidRPr="00A54784">
              <w:rPr>
                <w:b/>
                <w:i/>
                <w:color w:val="000000"/>
                <w:position w:val="-6"/>
                <w:sz w:val="22"/>
              </w:rPr>
              <w:object w:dxaOrig="840" w:dyaOrig="260">
                <v:shape id="_x0000_i1136" type="#_x0000_t75" style="width:42pt;height:13.5pt" o:ole="">
                  <v:imagedata r:id="rId235" o:title=""/>
                </v:shape>
                <o:OLEObject Type="Embed" ProgID="Equation.3" ShapeID="_x0000_i1136" DrawAspect="Content" ObjectID="_1693741888" r:id="rId275"/>
              </w:object>
            </w:r>
            <w:r w:rsidR="003D39CA" w:rsidRPr="00A54784">
              <w:rPr>
                <w:b/>
                <w:i/>
                <w:color w:val="000000"/>
                <w:sz w:val="22"/>
              </w:rPr>
              <w:t xml:space="preserve">. </w:t>
            </w:r>
            <w:r w:rsidR="003D39CA" w:rsidRPr="00A54784">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sidR="00E27C69" w:rsidRPr="00A54784">
              <w:rPr>
                <w:color w:val="000000"/>
                <w:position w:val="-20"/>
                <w:sz w:val="22"/>
              </w:rPr>
              <w:object w:dxaOrig="5640" w:dyaOrig="520">
                <v:shape id="_x0000_i1137" type="#_x0000_t75" style="width:282pt;height:26.25pt" o:ole="">
                  <v:imagedata r:id="rId276" o:title=""/>
                </v:shape>
                <o:OLEObject Type="Embed" ProgID="Equation.3" ShapeID="_x0000_i1137" DrawAspect="Content" ObjectID="_1693741889" r:id="rId277"/>
              </w:object>
            </w:r>
            <w:r w:rsidR="003D39CA" w:rsidRPr="00A54784">
              <w:rPr>
                <w:color w:val="000000"/>
                <w:sz w:val="22"/>
              </w:rPr>
              <w:t xml:space="preserve"> </w:t>
            </w:r>
            <w:r w:rsidR="00E27C69" w:rsidRPr="00A54784">
              <w:rPr>
                <w:color w:val="000000"/>
                <w:sz w:val="22"/>
              </w:rPr>
              <w:t xml:space="preserve"> Визначити добуток першого та останнього числа списку в показовій формі.</w:t>
            </w:r>
          </w:p>
        </w:tc>
      </w:tr>
      <w:tr w:rsidR="009932B3" w:rsidRPr="00A54784" w:rsidTr="00767044">
        <w:trPr>
          <w:trHeight w:val="848"/>
        </w:trPr>
        <w:tc>
          <w:tcPr>
            <w:tcW w:w="1196" w:type="dxa"/>
            <w:vMerge w:val="restart"/>
          </w:tcPr>
          <w:p w:rsidR="009932B3" w:rsidRPr="00A54784" w:rsidRDefault="009932B3" w:rsidP="00BC4BD4">
            <w:pPr>
              <w:pStyle w:val="ad"/>
              <w:numPr>
                <w:ilvl w:val="0"/>
                <w:numId w:val="28"/>
              </w:numPr>
              <w:rPr>
                <w:sz w:val="22"/>
              </w:rPr>
            </w:pPr>
          </w:p>
        </w:tc>
        <w:tc>
          <w:tcPr>
            <w:tcW w:w="9011" w:type="dxa"/>
          </w:tcPr>
          <w:p w:rsidR="009932B3" w:rsidRPr="00A54784" w:rsidRDefault="009932B3" w:rsidP="00ED531B">
            <w:pPr>
              <w:ind w:firstLine="0"/>
              <w:rPr>
                <w:sz w:val="22"/>
              </w:rPr>
            </w:pPr>
            <w:r w:rsidRPr="00A54784">
              <w:rPr>
                <w:color w:val="000000"/>
                <w:sz w:val="22"/>
              </w:rPr>
              <w:t>20.1.</w:t>
            </w:r>
            <w:r w:rsidRPr="00A54784">
              <w:rPr>
                <w:rFonts w:cs="Times New Roman"/>
                <w:sz w:val="22"/>
              </w:rPr>
              <w:t xml:space="preserve"> </w:t>
            </w:r>
            <w:r w:rsidR="00ED531B" w:rsidRPr="00A54784">
              <w:rPr>
                <w:rFonts w:cs="Times New Roman"/>
                <w:sz w:val="22"/>
              </w:rPr>
              <w:t xml:space="preserve">Створити список, елементами якого є раціональні числа у вигляді </w:t>
            </w:r>
            <w:r w:rsidR="00F24710" w:rsidRPr="00A54784">
              <w:rPr>
                <w:rFonts w:cs="Times New Roman"/>
                <w:sz w:val="22"/>
              </w:rPr>
              <w:t>дробив</w:t>
            </w:r>
            <w:r w:rsidR="00ED531B" w:rsidRPr="00A54784">
              <w:rPr>
                <w:rFonts w:cs="Times New Roman"/>
                <w:sz w:val="22"/>
              </w:rPr>
              <w:t>. Визначити кількість елементів списку, чисельники яких є парними числами. Надрукувати список, утворений з елементів. чисельники яких є парними числами.</w:t>
            </w:r>
          </w:p>
        </w:tc>
      </w:tr>
      <w:tr w:rsidR="009932B3" w:rsidRPr="00A54784" w:rsidTr="009932B3">
        <w:trPr>
          <w:trHeight w:val="96"/>
        </w:trPr>
        <w:tc>
          <w:tcPr>
            <w:tcW w:w="1196" w:type="dxa"/>
            <w:vMerge/>
          </w:tcPr>
          <w:p w:rsidR="009932B3" w:rsidRPr="00A54784" w:rsidRDefault="009932B3" w:rsidP="00BC4BD4">
            <w:pPr>
              <w:pStyle w:val="ad"/>
              <w:numPr>
                <w:ilvl w:val="0"/>
                <w:numId w:val="28"/>
              </w:numPr>
              <w:rPr>
                <w:sz w:val="22"/>
              </w:rPr>
            </w:pPr>
          </w:p>
        </w:tc>
        <w:tc>
          <w:tcPr>
            <w:tcW w:w="9011" w:type="dxa"/>
          </w:tcPr>
          <w:p w:rsidR="009932B3" w:rsidRPr="00A54784" w:rsidRDefault="009932B3" w:rsidP="00E27C69">
            <w:pPr>
              <w:ind w:firstLine="0"/>
              <w:rPr>
                <w:sz w:val="22"/>
              </w:rPr>
            </w:pPr>
            <w:r w:rsidRPr="00A54784">
              <w:rPr>
                <w:color w:val="000000"/>
                <w:sz w:val="22"/>
              </w:rPr>
              <w:t xml:space="preserve">20.2. </w:t>
            </w:r>
            <w:r w:rsidR="00E27C69" w:rsidRPr="00A54784">
              <w:rPr>
                <w:color w:val="000000"/>
                <w:sz w:val="22"/>
              </w:rPr>
              <w:t xml:space="preserve">Створити список з комплексних чисел, заданих в алгебраїчній формі </w:t>
            </w:r>
            <w:r w:rsidR="00E27C69" w:rsidRPr="00A54784">
              <w:rPr>
                <w:b/>
                <w:i/>
                <w:color w:val="000000"/>
                <w:position w:val="-6"/>
                <w:sz w:val="22"/>
              </w:rPr>
              <w:object w:dxaOrig="840" w:dyaOrig="260">
                <v:shape id="_x0000_i1138" type="#_x0000_t75" style="width:42pt;height:13.5pt" o:ole="">
                  <v:imagedata r:id="rId235" o:title=""/>
                </v:shape>
                <o:OLEObject Type="Embed" ProgID="Equation.3" ShapeID="_x0000_i1138" DrawAspect="Content" ObjectID="_1693741890" r:id="rId278"/>
              </w:object>
            </w:r>
            <w:r w:rsidR="00E27C69" w:rsidRPr="00A54784">
              <w:rPr>
                <w:b/>
                <w:i/>
                <w:color w:val="000000"/>
                <w:sz w:val="22"/>
              </w:rPr>
              <w:t xml:space="preserve">. </w:t>
            </w:r>
            <w:r w:rsidR="00E27C69" w:rsidRPr="00A54784">
              <w:rPr>
                <w:color w:val="000000"/>
                <w:sz w:val="22"/>
              </w:rPr>
              <w:t xml:space="preserve">Створити новий список, елементи якого є комплексні числа, переведені з алгебраїчної форми у показову форму комплексного числа: </w:t>
            </w:r>
            <w:r w:rsidR="00E27C69" w:rsidRPr="00A54784">
              <w:rPr>
                <w:color w:val="000000"/>
                <w:position w:val="-20"/>
                <w:sz w:val="22"/>
              </w:rPr>
              <w:object w:dxaOrig="5640" w:dyaOrig="520">
                <v:shape id="_x0000_i1139" type="#_x0000_t75" style="width:282pt;height:26.25pt" o:ole="">
                  <v:imagedata r:id="rId279" o:title=""/>
                </v:shape>
                <o:OLEObject Type="Embed" ProgID="Equation.3" ShapeID="_x0000_i1139" DrawAspect="Content" ObjectID="_1693741891" r:id="rId280"/>
              </w:object>
            </w:r>
            <w:r w:rsidR="00E27C69" w:rsidRPr="00A54784">
              <w:rPr>
                <w:color w:val="000000"/>
                <w:sz w:val="22"/>
              </w:rPr>
              <w:t xml:space="preserve"> Визначити суму усіх елементів списку в показовій формі.</w:t>
            </w:r>
          </w:p>
        </w:tc>
      </w:tr>
    </w:tbl>
    <w:p w:rsidR="009932B3" w:rsidRPr="00A54784" w:rsidRDefault="009932B3" w:rsidP="008F7E4D">
      <w:pPr>
        <w:pStyle w:val="ad"/>
        <w:ind w:left="1778" w:firstLine="0"/>
        <w:rPr>
          <w:szCs w:val="24"/>
        </w:rPr>
      </w:pPr>
    </w:p>
    <w:p w:rsidR="00774631" w:rsidRPr="00A54784" w:rsidRDefault="00774631">
      <w:pPr>
        <w:spacing w:after="160" w:line="259" w:lineRule="auto"/>
        <w:ind w:firstLine="0"/>
        <w:jc w:val="left"/>
        <w:rPr>
          <w:szCs w:val="24"/>
        </w:rPr>
      </w:pPr>
      <w:r w:rsidRPr="00A54784">
        <w:rPr>
          <w:szCs w:val="24"/>
        </w:rPr>
        <w:br w:type="page"/>
      </w:r>
    </w:p>
    <w:p w:rsidR="00774631" w:rsidRPr="00A54784" w:rsidRDefault="00774631" w:rsidP="00774631">
      <w:pPr>
        <w:pStyle w:val="1"/>
      </w:pPr>
      <w:bookmarkStart w:id="55" w:name="_Toc57122244"/>
      <w:r w:rsidRPr="00A54784">
        <w:lastRenderedPageBreak/>
        <w:t xml:space="preserve">Лабораторна робота 6 </w:t>
      </w:r>
      <w:r w:rsidRPr="00A54784">
        <w:br/>
        <w:t xml:space="preserve">Обробка </w:t>
      </w:r>
      <w:r w:rsidR="00FD0C1D" w:rsidRPr="00A54784">
        <w:t>структур типу векторів</w:t>
      </w:r>
      <w:r w:rsidR="00822315" w:rsidRPr="00A54784">
        <w:t xml:space="preserve"> і матриць</w:t>
      </w:r>
      <w:r w:rsidR="00FD0C1D" w:rsidRPr="00A54784">
        <w:t>, стеків</w:t>
      </w:r>
      <w:r w:rsidR="0000069E" w:rsidRPr="00A54784">
        <w:t xml:space="preserve"> та</w:t>
      </w:r>
      <w:r w:rsidR="00FD0C1D" w:rsidRPr="00A54784">
        <w:t xml:space="preserve"> черг</w:t>
      </w:r>
      <w:r w:rsidRPr="00A54784">
        <w:t xml:space="preserve"> </w:t>
      </w:r>
      <w:r w:rsidRPr="00A54784">
        <w:br/>
        <w:t>мовами функціонального програмування</w:t>
      </w:r>
      <w:bookmarkEnd w:id="55"/>
    </w:p>
    <w:p w:rsidR="00A865E1" w:rsidRPr="00A54784" w:rsidRDefault="00A865E1" w:rsidP="00A865E1">
      <w:pPr>
        <w:pStyle w:val="2"/>
        <w:rPr>
          <w:color w:val="FF0000"/>
          <w:szCs w:val="24"/>
        </w:rPr>
      </w:pPr>
      <w:bookmarkStart w:id="56" w:name="_Toc57122245"/>
      <w:r w:rsidRPr="00A54784">
        <w:t>Мета</w:t>
      </w:r>
      <w:bookmarkEnd w:id="56"/>
    </w:p>
    <w:p w:rsidR="00A865E1" w:rsidRPr="00A54784" w:rsidRDefault="00A865E1" w:rsidP="00A865E1">
      <w:r w:rsidRPr="00A54784">
        <w:t>Опанувати теоретичні основи обробки структур типу векторів і матриць, стеків та черг мовами функціонального програмування та розробити програми їх реалізації</w:t>
      </w:r>
    </w:p>
    <w:p w:rsidR="00C35D75" w:rsidRPr="00A54784" w:rsidRDefault="00C35D75" w:rsidP="00C35D75">
      <w:pPr>
        <w:pStyle w:val="2"/>
      </w:pPr>
      <w:r w:rsidRPr="00A54784">
        <w:t>Рейтингова таблиця лабораторної роботи 6</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val="restart"/>
          </w:tcPr>
          <w:p w:rsidR="00C35D75" w:rsidRPr="00A54784" w:rsidRDefault="00C35D75" w:rsidP="00C52206">
            <w:pPr>
              <w:pStyle w:val="a3"/>
            </w:pPr>
            <w:r w:rsidRPr="00A54784">
              <w:rPr>
                <w:color w:val="FF0000"/>
                <w:szCs w:val="24"/>
              </w:rPr>
              <w:t>листопад</w:t>
            </w:r>
            <w:r w:rsidRPr="00A54784">
              <w:t xml:space="preserve"> </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3</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7</w:t>
            </w:r>
          </w:p>
        </w:tc>
        <w:tc>
          <w:tcPr>
            <w:tcW w:w="1701" w:type="dxa"/>
            <w:vMerge/>
          </w:tcPr>
          <w:p w:rsidR="00C35D75" w:rsidRPr="00A54784" w:rsidRDefault="00C35D75" w:rsidP="00C52206">
            <w:pPr>
              <w:pStyle w:val="a3"/>
              <w:rPr>
                <w:b/>
              </w:rPr>
            </w:pPr>
          </w:p>
        </w:tc>
      </w:tr>
    </w:tbl>
    <w:p w:rsidR="00774631" w:rsidRPr="00A54784" w:rsidRDefault="00774631" w:rsidP="00774631">
      <w:pPr>
        <w:pStyle w:val="2"/>
      </w:pPr>
      <w:bookmarkStart w:id="57" w:name="_Toc57122246"/>
      <w:r w:rsidRPr="00A54784">
        <w:t>Теоретичні відомості</w:t>
      </w:r>
      <w:bookmarkEnd w:id="57"/>
    </w:p>
    <w:p w:rsidR="00C35863" w:rsidRPr="00A54784" w:rsidRDefault="00C35863" w:rsidP="00854702">
      <w:pPr>
        <w:pStyle w:val="3"/>
      </w:pPr>
      <w:bookmarkStart w:id="58" w:name="_Toc57122247"/>
      <w:r w:rsidRPr="00A54784">
        <w:t>Вектори</w:t>
      </w:r>
      <w:bookmarkEnd w:id="58"/>
    </w:p>
    <w:p w:rsidR="007B7E46" w:rsidRPr="00A54784" w:rsidRDefault="000454E6" w:rsidP="00A86CA8">
      <w:r w:rsidRPr="00A54784">
        <w:rPr>
          <w:bCs/>
        </w:rPr>
        <w:t>Вектори</w:t>
      </w:r>
      <w:r w:rsidRPr="00A54784">
        <w:t xml:space="preserve"> </w:t>
      </w:r>
      <w:r w:rsidR="00A86CA8" w:rsidRPr="00A54784">
        <w:t>–</w:t>
      </w:r>
      <w:r w:rsidRPr="00A54784">
        <w:t xml:space="preserve"> це </w:t>
      </w:r>
      <w:r w:rsidRPr="00A54784">
        <w:rPr>
          <w:bCs/>
        </w:rPr>
        <w:t>різнорідні структури</w:t>
      </w:r>
      <w:r w:rsidRPr="00A54784">
        <w:t xml:space="preserve">, елементи яких індексуються цілими числами. </w:t>
      </w:r>
      <w:r w:rsidRPr="00A54784">
        <w:rPr>
          <w:bCs/>
        </w:rPr>
        <w:t>Довжина вектор</w:t>
      </w:r>
      <w:r w:rsidR="00780076">
        <w:rPr>
          <w:bCs/>
        </w:rPr>
        <w:t>у</w:t>
      </w:r>
      <w:r w:rsidRPr="00A54784">
        <w:rPr>
          <w:bCs/>
        </w:rPr>
        <w:t xml:space="preserve"> </w:t>
      </w:r>
      <w:r w:rsidR="00A86CA8" w:rsidRPr="00A54784">
        <w:t>–</w:t>
      </w:r>
      <w:r w:rsidRPr="00A54784">
        <w:t xml:space="preserve"> це кількість елементів, які він містить. Це число є невід’ємним цілим числом, яке </w:t>
      </w:r>
      <w:r w:rsidRPr="00A54784">
        <w:rPr>
          <w:bCs/>
        </w:rPr>
        <w:t>фіксується при створенні вектор</w:t>
      </w:r>
      <w:r w:rsidR="00780076">
        <w:rPr>
          <w:bCs/>
        </w:rPr>
        <w:t>у</w:t>
      </w:r>
      <w:r w:rsidRPr="00A54784">
        <w:t xml:space="preserve">. </w:t>
      </w:r>
    </w:p>
    <w:p w:rsidR="007B7E46" w:rsidRPr="00A54784" w:rsidRDefault="00A86CA8" w:rsidP="00A86CA8">
      <w:r w:rsidRPr="00A54784">
        <w:rPr>
          <w:bCs/>
        </w:rPr>
        <w:t>І</w:t>
      </w:r>
      <w:r w:rsidR="000454E6" w:rsidRPr="00A54784">
        <w:rPr>
          <w:bCs/>
        </w:rPr>
        <w:t>ндекси вектор</w:t>
      </w:r>
      <w:r w:rsidR="00780076">
        <w:rPr>
          <w:bCs/>
        </w:rPr>
        <w:t>у</w:t>
      </w:r>
      <w:r w:rsidR="000454E6" w:rsidRPr="00A54784">
        <w:rPr>
          <w:bCs/>
        </w:rPr>
        <w:t xml:space="preserve"> </w:t>
      </w:r>
      <w:r w:rsidRPr="00A54784">
        <w:t>–</w:t>
      </w:r>
      <w:r w:rsidR="000454E6" w:rsidRPr="00A54784">
        <w:t xml:space="preserve"> це точні невід’ємні цілі числа, менші за довжину вектора. </w:t>
      </w:r>
      <w:r w:rsidR="000454E6" w:rsidRPr="00A54784">
        <w:rPr>
          <w:bCs/>
        </w:rPr>
        <w:t xml:space="preserve">Перший елемент </w:t>
      </w:r>
      <w:r w:rsidR="000454E6" w:rsidRPr="00A54784">
        <w:t>у векторі індексується нулем, останній елемент індексується на одиницю менше довжини вектор</w:t>
      </w:r>
      <w:r w:rsidR="00780076">
        <w:t>у</w:t>
      </w:r>
      <w:r w:rsidR="000454E6" w:rsidRPr="00A54784">
        <w:t>.</w:t>
      </w:r>
    </w:p>
    <w:p w:rsidR="00854702" w:rsidRPr="00A54784" w:rsidRDefault="00A86CA8" w:rsidP="00A86CA8">
      <w:pPr>
        <w:rPr>
          <w:bCs/>
        </w:rPr>
      </w:pPr>
      <w:r w:rsidRPr="00A54784">
        <w:t>В мові Scheme (Racket) в</w:t>
      </w:r>
      <w:r w:rsidR="000454E6" w:rsidRPr="00A54784">
        <w:t xml:space="preserve">ектори записуються із позначенням </w:t>
      </w:r>
      <w:r w:rsidR="000454E6" w:rsidRPr="00A54784">
        <w:rPr>
          <w:b/>
          <w:bCs/>
        </w:rPr>
        <w:t xml:space="preserve"># (obj ...). </w:t>
      </w:r>
      <w:r w:rsidRPr="00A54784">
        <w:rPr>
          <w:b/>
          <w:bCs/>
        </w:rPr>
        <w:t xml:space="preserve"> </w:t>
      </w:r>
      <w:r w:rsidRPr="00A54784">
        <w:t>Наприклад, вектор довжиною 3, що містить нульове значення в індексі 0, список (2 2 2 2) в індексі 1 та рядок "Аnnа" в індексі 2, можна записати так: #(0 (2 2 2 2) "Anna")</w:t>
      </w:r>
      <w:r w:rsidR="00854702" w:rsidRPr="00A54784">
        <w:t xml:space="preserve">. </w:t>
      </w:r>
      <w:r w:rsidR="000454E6" w:rsidRPr="00A54784">
        <w:t xml:space="preserve">Векторні константи повинні quoted </w:t>
      </w:r>
      <w:r w:rsidRPr="00A54784">
        <w:t>(</w:t>
      </w:r>
      <w:r w:rsidR="000454E6" w:rsidRPr="00A54784">
        <w:t>цитуватися</w:t>
      </w:r>
      <w:r w:rsidRPr="00A54784">
        <w:t>) за допомогою символу</w:t>
      </w:r>
      <w:r w:rsidR="000454E6" w:rsidRPr="00A54784">
        <w:t xml:space="preserve"> </w:t>
      </w:r>
      <w:r w:rsidR="000454E6" w:rsidRPr="00A54784">
        <w:rPr>
          <w:b/>
          <w:bCs/>
        </w:rPr>
        <w:t>‘</w:t>
      </w:r>
      <w:r w:rsidRPr="00A54784">
        <w:rPr>
          <w:bCs/>
        </w:rPr>
        <w:t>, наприклад,</w:t>
      </w:r>
      <w:r w:rsidR="00854702" w:rsidRPr="00A54784">
        <w:rPr>
          <w:bCs/>
        </w:rPr>
        <w:t xml:space="preserve"> </w:t>
      </w:r>
    </w:p>
    <w:p w:rsidR="00A86CA8" w:rsidRPr="00A54784" w:rsidRDefault="00A86CA8" w:rsidP="00854702">
      <w:pPr>
        <w:ind w:firstLine="0"/>
        <w:jc w:val="center"/>
      </w:pPr>
      <w:r w:rsidRPr="00A54784">
        <w:t>‘ #(0 (2 2 2 2) "Anna") , що означає # (0 (2 2 2 2) "А</w:t>
      </w:r>
      <w:r w:rsidR="00C35863" w:rsidRPr="00A54784">
        <w:t>nn</w:t>
      </w:r>
      <w:r w:rsidRPr="00A54784">
        <w:t>а")</w:t>
      </w:r>
    </w:p>
    <w:p w:rsidR="00C14805" w:rsidRPr="00A54784" w:rsidRDefault="00854702" w:rsidP="00C35863">
      <w:r w:rsidRPr="00A54784">
        <w:t>Операції, які застосовують до векторів</w:t>
      </w:r>
      <w:r w:rsidR="00C35863" w:rsidRPr="00A54784">
        <w:t xml:space="preserve"> мовою Scheme (Racket)</w:t>
      </w:r>
      <w:r w:rsidRPr="00A54784">
        <w:t>,</w:t>
      </w:r>
      <w:r w:rsidR="00C35863" w:rsidRPr="00A54784">
        <w:t xml:space="preserve"> подані в таблиці 6.1</w:t>
      </w:r>
    </w:p>
    <w:p w:rsidR="00C35863" w:rsidRPr="00A54784" w:rsidRDefault="00C35863" w:rsidP="00C35863">
      <w:pPr>
        <w:pStyle w:val="af"/>
      </w:pPr>
      <w:r w:rsidRPr="00A54784">
        <w:t>Таблиця 6.1 Процедури обробки векторів мовою Scheme (Racket</w:t>
      </w:r>
    </w:p>
    <w:tbl>
      <w:tblPr>
        <w:tblW w:w="9288" w:type="dxa"/>
        <w:tblCellMar>
          <w:left w:w="0" w:type="dxa"/>
          <w:right w:w="0" w:type="dxa"/>
        </w:tblCellMar>
        <w:tblLook w:val="0420" w:firstRow="1" w:lastRow="0" w:firstColumn="0" w:lastColumn="0" w:noHBand="0" w:noVBand="1"/>
      </w:tblPr>
      <w:tblGrid>
        <w:gridCol w:w="2684"/>
        <w:gridCol w:w="6604"/>
      </w:tblGrid>
      <w:tr w:rsidR="00C14805" w:rsidRPr="00A54784" w:rsidTr="00C14805">
        <w:trPr>
          <w:trHeight w:val="28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C14805" w:rsidRPr="00A54784" w:rsidRDefault="00C14805" w:rsidP="00C14805">
            <w:pPr>
              <w:pStyle w:val="a3"/>
              <w:jc w:val="center"/>
              <w:rPr>
                <w:b/>
              </w:rPr>
            </w:pPr>
            <w:r w:rsidRPr="00A54784">
              <w:rPr>
                <w:b/>
              </w:rPr>
              <w:t>Ім’я процедури</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tcPr>
          <w:p w:rsidR="00C14805" w:rsidRPr="00A54784" w:rsidRDefault="00C14805" w:rsidP="00C14805">
            <w:pPr>
              <w:pStyle w:val="a3"/>
              <w:jc w:val="center"/>
              <w:rPr>
                <w:b/>
              </w:rPr>
            </w:pPr>
            <w:r w:rsidRPr="00A54784">
              <w:rPr>
                <w:b/>
              </w:rPr>
              <w:t>Зміст процедури</w:t>
            </w:r>
          </w:p>
        </w:tc>
      </w:tr>
      <w:tr w:rsidR="00C14805" w:rsidRPr="00A54784" w:rsidTr="00C35863">
        <w:trPr>
          <w:trHeight w:val="257"/>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 obj)</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t, якщо obj є вектором, інакше повертає #f.</w:t>
            </w:r>
          </w:p>
        </w:tc>
      </w:tr>
      <w:tr w:rsidR="00C14805" w:rsidRPr="00A54784" w:rsidTr="00C14805">
        <w:trPr>
          <w:trHeight w:val="258"/>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make-vector k)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створений вектор з k елементів.</w:t>
            </w:r>
          </w:p>
        </w:tc>
      </w:tr>
      <w:tr w:rsidR="00C14805" w:rsidRPr="00A54784" w:rsidTr="00C14805">
        <w:trPr>
          <w:trHeight w:val="534"/>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make-vector k fill)</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780076" w:rsidP="00C14805">
            <w:pPr>
              <w:pStyle w:val="a3"/>
            </w:pPr>
            <w:r>
              <w:t xml:space="preserve">Повертає </w:t>
            </w:r>
            <w:r w:rsidR="00C14805" w:rsidRPr="00A54784">
              <w:t>створений вектор з k елементів, кожний елемент якого ініціалізований значенням fill.</w:t>
            </w:r>
          </w:p>
        </w:tc>
      </w:tr>
      <w:tr w:rsidR="00C14805" w:rsidRPr="00A54784" w:rsidTr="00C35863">
        <w:trPr>
          <w:trHeight w:val="407"/>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 obj ...)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створений вектор, елементи якого містять задані аргументи. Аналогічно list.</w:t>
            </w:r>
          </w:p>
        </w:tc>
      </w:tr>
      <w:tr w:rsidR="00C14805" w:rsidRPr="00A54784" w:rsidTr="00C35863">
        <w:trPr>
          <w:trHeight w:val="17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length вектор)</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кількість елементів у векторі як точне ціле число.</w:t>
            </w:r>
          </w:p>
        </w:tc>
      </w:tr>
      <w:tr w:rsidR="00C14805" w:rsidRPr="00A54784" w:rsidTr="00C35863">
        <w:trPr>
          <w:trHeight w:val="323"/>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ref вектор k)</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780076">
            <w:pPr>
              <w:pStyle w:val="a3"/>
            </w:pPr>
            <w:r w:rsidRPr="00A54784">
              <w:t>Повертає значення  k- го елемента вектор</w:t>
            </w:r>
            <w:r w:rsidR="00780076">
              <w:t>у</w:t>
            </w:r>
            <w:r w:rsidRPr="00A54784">
              <w:t>. k має бути допустимим (валідним) індексом вектор</w:t>
            </w:r>
            <w:r w:rsidR="00780076">
              <w:t>у</w:t>
            </w:r>
            <w:r w:rsidRPr="00A54784">
              <w:t xml:space="preserve">. </w:t>
            </w:r>
          </w:p>
        </w:tc>
      </w:tr>
      <w:tr w:rsidR="00C14805" w:rsidRPr="00A54784" w:rsidTr="00C35863">
        <w:trPr>
          <w:trHeight w:val="219"/>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set! вектор k obj)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рисвоєння зн</w:t>
            </w:r>
            <w:r w:rsidR="00780076">
              <w:t>ачення obj k-му елементу вектору</w:t>
            </w:r>
          </w:p>
        </w:tc>
      </w:tr>
      <w:tr w:rsidR="00C14805" w:rsidRPr="00A54784" w:rsidTr="00C35863">
        <w:trPr>
          <w:trHeight w:val="22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gt;list vector)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 xml:space="preserve">Повертає  створений список об'єктів, </w:t>
            </w:r>
            <w:r w:rsidR="00780076">
              <w:t>що містяться в елементах вектору</w:t>
            </w:r>
          </w:p>
        </w:tc>
      </w:tr>
      <w:tr w:rsidR="00C14805" w:rsidRPr="00A54784" w:rsidTr="00C35863">
        <w:trPr>
          <w:trHeight w:val="405"/>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lastRenderedPageBreak/>
              <w:t>(list-&gt;vector list)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Повертає  новостворений вектор, ініціалізований елементами списку .</w:t>
            </w:r>
          </w:p>
        </w:tc>
      </w:tr>
      <w:tr w:rsidR="00C14805" w:rsidRPr="00A54784" w:rsidTr="00C35863">
        <w:trPr>
          <w:trHeight w:val="300"/>
        </w:trPr>
        <w:tc>
          <w:tcPr>
            <w:tcW w:w="268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C14805">
            <w:pPr>
              <w:pStyle w:val="a3"/>
            </w:pPr>
            <w:r w:rsidRPr="00A54784">
              <w:t>(vector-fill! вектор заповнювач) </w:t>
            </w:r>
          </w:p>
        </w:tc>
        <w:tc>
          <w:tcPr>
            <w:tcW w:w="660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rsidR="00C14805" w:rsidRPr="00A54784" w:rsidRDefault="00C14805" w:rsidP="00780076">
            <w:pPr>
              <w:pStyle w:val="a3"/>
            </w:pPr>
            <w:r w:rsidRPr="00A54784">
              <w:t>Кожний елемент вектор</w:t>
            </w:r>
            <w:r w:rsidR="00780076">
              <w:t>у</w:t>
            </w:r>
            <w:r w:rsidRPr="00A54784">
              <w:t xml:space="preserve"> набуває значення fill</w:t>
            </w:r>
          </w:p>
        </w:tc>
      </w:tr>
    </w:tbl>
    <w:p w:rsidR="00854702" w:rsidRPr="00A54784" w:rsidRDefault="00854702" w:rsidP="00854702">
      <w:pPr>
        <w:pStyle w:val="3"/>
      </w:pPr>
      <w:bookmarkStart w:id="59" w:name="_Toc57122248"/>
      <w:r w:rsidRPr="00A54784">
        <w:t>Черг</w:t>
      </w:r>
      <w:r w:rsidRPr="00A54784">
        <w:rPr>
          <w:rFonts w:ascii="Times New Roman" w:hAnsi="Times New Roman" w:cs="Times New Roman"/>
        </w:rPr>
        <w:t>и</w:t>
      </w:r>
      <w:r w:rsidR="00641016" w:rsidRPr="00A54784">
        <w:rPr>
          <w:rFonts w:ascii="Times New Roman" w:hAnsi="Times New Roman" w:cs="Times New Roman"/>
        </w:rPr>
        <w:t xml:space="preserve"> (стеки)</w:t>
      </w:r>
      <w:r w:rsidRPr="00A54784">
        <w:rPr>
          <w:rFonts w:ascii="Times New Roman" w:hAnsi="Times New Roman" w:cs="Times New Roman"/>
        </w:rPr>
        <w:t xml:space="preserve"> в м</w:t>
      </w:r>
      <w:r w:rsidRPr="00A54784">
        <w:t>овах функціонального прог</w:t>
      </w:r>
      <w:r w:rsidR="00641016" w:rsidRPr="00A54784">
        <w:rPr>
          <w:rFonts w:asciiTheme="minorHAnsi" w:hAnsiTheme="minorHAnsi"/>
        </w:rPr>
        <w:t>р</w:t>
      </w:r>
      <w:r w:rsidRPr="00A54784">
        <w:t>амування</w:t>
      </w:r>
      <w:bookmarkEnd w:id="59"/>
    </w:p>
    <w:p w:rsidR="00C35863" w:rsidRPr="00A54784" w:rsidRDefault="00C35863" w:rsidP="00854702">
      <w:r w:rsidRPr="00A54784">
        <w:t xml:space="preserve">Черга (queue) являє собою послідовність, в яку можна додавати елементи з одного кінця (він називається хвостом (rear)) і вибирати з іншого (він називається головою (front)). Оскільки елементи видаляються завжди в тому ж порядку, в якому вони були додані, чергу називають буфером FIFO (англ. First in, first out </w:t>
      </w:r>
      <w:r w:rsidR="00854702" w:rsidRPr="00A54784">
        <w:t>–</w:t>
      </w:r>
      <w:r w:rsidRPr="00A54784">
        <w:t xml:space="preserve"> першим увійшов, першим вийшов).</w:t>
      </w:r>
    </w:p>
    <w:p w:rsidR="00641016" w:rsidRPr="00A54784" w:rsidRDefault="00641016" w:rsidP="00854702">
      <w:r w:rsidRPr="00A54784">
        <w:t>Стек</w:t>
      </w:r>
      <w:r w:rsidR="00274CEF" w:rsidRPr="00A54784">
        <w:t xml:space="preserve"> </w:t>
      </w:r>
      <w:r w:rsidRPr="00A54784">
        <w:t>— різновид</w:t>
      </w:r>
      <w:r w:rsidR="00274CEF" w:rsidRPr="00A54784">
        <w:t xml:space="preserve"> </w:t>
      </w:r>
      <w:hyperlink r:id="rId281" w:tooltip="Лінійний список" w:history="1">
        <w:r w:rsidRPr="00A54784">
          <w:t>лінійного списку</w:t>
        </w:r>
      </w:hyperlink>
      <w:r w:rsidRPr="00A54784">
        <w:t>,</w:t>
      </w:r>
      <w:r w:rsidR="00274CEF" w:rsidRPr="00A54784">
        <w:t xml:space="preserve"> </w:t>
      </w:r>
      <w:r w:rsidRPr="00A54784">
        <w:t>як</w:t>
      </w:r>
      <w:r w:rsidR="00274CEF" w:rsidRPr="00A54784">
        <w:t>ий</w:t>
      </w:r>
      <w:r w:rsidRPr="00A54784">
        <w:t xml:space="preserve"> працює за принципом «останнім прийшов — першим пішов» (</w:t>
      </w:r>
      <w:hyperlink r:id="rId282" w:tooltip="LIFO" w:history="1">
        <w:r w:rsidRPr="00A54784">
          <w:t>LIFO</w:t>
        </w:r>
      </w:hyperlink>
      <w:r w:rsidRPr="00A54784">
        <w:t>). Всі операції (наприклад, видалення елементу) в стеку можна проводити тільки з одним елементом, який знаходиться на</w:t>
      </w:r>
      <w:r w:rsidR="00274CEF" w:rsidRPr="00A54784">
        <w:t xml:space="preserve"> </w:t>
      </w:r>
      <w:r w:rsidRPr="00A54784">
        <w:t>верхівці стека</w:t>
      </w:r>
      <w:r w:rsidR="00274CEF" w:rsidRPr="00A54784">
        <w:t xml:space="preserve"> </w:t>
      </w:r>
      <w:r w:rsidRPr="00A54784">
        <w:t>та був введений в стек останнім.</w:t>
      </w:r>
    </w:p>
    <w:p w:rsidR="00274CEF" w:rsidRPr="00A54784" w:rsidRDefault="00274CEF" w:rsidP="00854702">
      <w:r w:rsidRPr="00A54784">
        <w:t>Стек може бути організований як вектор</w:t>
      </w:r>
      <w:hyperlink r:id="rId283" w:tooltip="Масив (структура даних)" w:history="1"/>
      <w:r w:rsidRPr="00A54784">
        <w:t xml:space="preserve"> або список з додатковим зберіганням ще й </w:t>
      </w:r>
      <w:hyperlink r:id="rId284" w:tooltip="Вказівник" w:history="1">
        <w:r w:rsidRPr="00A54784">
          <w:t>вказівника</w:t>
        </w:r>
      </w:hyperlink>
      <w:r w:rsidRPr="00A54784">
        <w:t xml:space="preserve"> на верхівку стека. </w:t>
      </w:r>
    </w:p>
    <w:p w:rsidR="00274CEF" w:rsidRPr="00A54784" w:rsidRDefault="00274CEF" w:rsidP="00274CEF">
      <w:r w:rsidRPr="00A54784">
        <w:rPr>
          <w:rFonts w:ascii="Arial" w:hAnsi="Arial" w:cs="Arial"/>
          <w:color w:val="202122"/>
          <w:sz w:val="21"/>
          <w:szCs w:val="21"/>
          <w:shd w:val="clear" w:color="auto" w:fill="FFFFFF"/>
        </w:rPr>
        <w:t>Ч</w:t>
      </w:r>
      <w:r w:rsidRPr="00A54784">
        <w:t xml:space="preserve">ерга може бути реалізована за допомогою вектору або списку з додатковим зберіганням ще й </w:t>
      </w:r>
      <w:hyperlink r:id="rId285" w:tooltip="Вказівник" w:history="1">
        <w:r w:rsidRPr="00A54784">
          <w:t>вказівників</w:t>
        </w:r>
      </w:hyperlink>
      <w:r w:rsidRPr="00A54784">
        <w:t xml:space="preserve"> на початок і кінець черги. </w:t>
      </w:r>
    </w:p>
    <w:p w:rsidR="00854702" w:rsidRPr="00A54784" w:rsidRDefault="00854702" w:rsidP="00854702">
      <w:r w:rsidRPr="00A54784">
        <w:t>Операції, що застосовують до структур типу черги, подані в таблиці 6.2.</w:t>
      </w:r>
    </w:p>
    <w:p w:rsidR="00854702" w:rsidRPr="00A54784" w:rsidRDefault="00854702" w:rsidP="00854702"/>
    <w:p w:rsidR="00C95477" w:rsidRPr="00A54784" w:rsidRDefault="00C95477" w:rsidP="00C95477">
      <w:pPr>
        <w:pStyle w:val="af"/>
      </w:pPr>
      <w:r w:rsidRPr="00A54784">
        <w:t>Таблиця 6.2 Процедури обробки черг мовою Scheme (Racket</w:t>
      </w:r>
    </w:p>
    <w:tbl>
      <w:tblPr>
        <w:tblStyle w:val="af0"/>
        <w:tblW w:w="0" w:type="auto"/>
        <w:tblLook w:val="04A0" w:firstRow="1" w:lastRow="0" w:firstColumn="1" w:lastColumn="0" w:noHBand="0" w:noVBand="1"/>
      </w:tblPr>
      <w:tblGrid>
        <w:gridCol w:w="2972"/>
        <w:gridCol w:w="6940"/>
      </w:tblGrid>
      <w:tr w:rsidR="00854702" w:rsidRPr="00A54784" w:rsidTr="00C95477">
        <w:tc>
          <w:tcPr>
            <w:tcW w:w="2972" w:type="dxa"/>
          </w:tcPr>
          <w:p w:rsidR="00854702" w:rsidRPr="00A54784" w:rsidRDefault="00854702" w:rsidP="00854702">
            <w:pPr>
              <w:pStyle w:val="a3"/>
              <w:jc w:val="center"/>
              <w:rPr>
                <w:b/>
              </w:rPr>
            </w:pPr>
            <w:r w:rsidRPr="00A54784">
              <w:rPr>
                <w:b/>
              </w:rPr>
              <w:t>Ім’я процедури</w:t>
            </w:r>
          </w:p>
        </w:tc>
        <w:tc>
          <w:tcPr>
            <w:tcW w:w="6940" w:type="dxa"/>
          </w:tcPr>
          <w:p w:rsidR="00854702" w:rsidRPr="00A54784" w:rsidRDefault="00854702" w:rsidP="00854702">
            <w:pPr>
              <w:pStyle w:val="a3"/>
              <w:jc w:val="center"/>
              <w:rPr>
                <w:b/>
              </w:rPr>
            </w:pPr>
            <w:r w:rsidRPr="00A54784">
              <w:rPr>
                <w:b/>
              </w:rPr>
              <w:t>Зміст процедури</w:t>
            </w:r>
          </w:p>
        </w:tc>
      </w:tr>
      <w:tr w:rsidR="00854702" w:rsidRPr="00A54784" w:rsidTr="00C95477">
        <w:tc>
          <w:tcPr>
            <w:tcW w:w="2972" w:type="dxa"/>
          </w:tcPr>
          <w:p w:rsidR="00854702" w:rsidRPr="00A54784" w:rsidRDefault="00C95477" w:rsidP="00854702">
            <w:pPr>
              <w:ind w:firstLine="0"/>
            </w:pPr>
            <w:r w:rsidRPr="00A54784">
              <w:t>(make-queue)</w:t>
            </w:r>
          </w:p>
        </w:tc>
        <w:tc>
          <w:tcPr>
            <w:tcW w:w="6940" w:type="dxa"/>
          </w:tcPr>
          <w:p w:rsidR="00854702" w:rsidRPr="00A54784" w:rsidRDefault="00C95477" w:rsidP="00854702">
            <w:pPr>
              <w:ind w:firstLine="0"/>
            </w:pPr>
            <w:r w:rsidRPr="00A54784">
              <w:rPr>
                <w:bCs/>
              </w:rPr>
              <w:t>конструктор</w:t>
            </w:r>
            <w:r w:rsidRPr="00A54784">
              <w:t xml:space="preserve"> повертає порожню чергу (чергу, в якій немає жодного елемента).</w:t>
            </w:r>
          </w:p>
        </w:tc>
      </w:tr>
      <w:tr w:rsidR="00C95477" w:rsidRPr="00A54784" w:rsidTr="00C95477">
        <w:tc>
          <w:tcPr>
            <w:tcW w:w="2972" w:type="dxa"/>
          </w:tcPr>
          <w:p w:rsidR="00C95477" w:rsidRPr="00A54784" w:rsidRDefault="00C95477" w:rsidP="00854702">
            <w:pPr>
              <w:ind w:firstLine="0"/>
            </w:pPr>
            <w:r w:rsidRPr="00A54784">
              <w:t>(empty-queue? &lt;очередь&gt;)</w:t>
            </w:r>
          </w:p>
        </w:tc>
        <w:tc>
          <w:tcPr>
            <w:tcW w:w="6940" w:type="dxa"/>
          </w:tcPr>
          <w:p w:rsidR="00C95477" w:rsidRPr="00A54784" w:rsidRDefault="00C95477" w:rsidP="00C95477">
            <w:pPr>
              <w:ind w:firstLine="33"/>
              <w:jc w:val="left"/>
            </w:pPr>
            <w:r w:rsidRPr="00A54784">
              <w:t>перевіряє, чи порожня черга</w:t>
            </w:r>
          </w:p>
        </w:tc>
      </w:tr>
      <w:tr w:rsidR="00C95477" w:rsidRPr="00A54784" w:rsidTr="00C95477">
        <w:tc>
          <w:tcPr>
            <w:tcW w:w="2972" w:type="dxa"/>
          </w:tcPr>
          <w:p w:rsidR="00C95477" w:rsidRPr="00A54784" w:rsidRDefault="00C95477" w:rsidP="00854702">
            <w:pPr>
              <w:ind w:firstLine="0"/>
            </w:pPr>
            <w:r w:rsidRPr="00A54784">
              <w:t>(front-queue &lt;очередь&gt;)</w:t>
            </w:r>
          </w:p>
        </w:tc>
        <w:tc>
          <w:tcPr>
            <w:tcW w:w="6940" w:type="dxa"/>
          </w:tcPr>
          <w:p w:rsidR="00C95477" w:rsidRPr="00A54784" w:rsidRDefault="00C95477" w:rsidP="00C95477">
            <w:pPr>
              <w:ind w:firstLine="33"/>
              <w:rPr>
                <w:bCs/>
              </w:rPr>
            </w:pPr>
            <w:r w:rsidRPr="00A54784">
              <w:rPr>
                <w:bCs/>
              </w:rPr>
              <w:t>селектор</w:t>
            </w:r>
            <w:r w:rsidRPr="00A54784">
              <w:t xml:space="preserve"> повертає об'єкт, що знаходиться в голові черги.  Якщо черга порожня, він повідомляє про помилку. Черга не модифікується</w:t>
            </w:r>
          </w:p>
        </w:tc>
      </w:tr>
      <w:tr w:rsidR="00C95477" w:rsidRPr="00A54784" w:rsidTr="00C95477">
        <w:tc>
          <w:tcPr>
            <w:tcW w:w="2972" w:type="dxa"/>
          </w:tcPr>
          <w:p w:rsidR="00C95477" w:rsidRPr="00A54784" w:rsidRDefault="00C95477" w:rsidP="00854702">
            <w:pPr>
              <w:ind w:firstLine="0"/>
            </w:pPr>
            <w:r w:rsidRPr="00A54784">
              <w:t>(insert-queue! &lt;очередь&gt;  &lt;елемент&gt;)</w:t>
            </w:r>
          </w:p>
        </w:tc>
        <w:tc>
          <w:tcPr>
            <w:tcW w:w="6940" w:type="dxa"/>
          </w:tcPr>
          <w:p w:rsidR="00C95477" w:rsidRPr="00A54784" w:rsidRDefault="00C95477" w:rsidP="00C95477">
            <w:pPr>
              <w:ind w:firstLine="33"/>
              <w:rPr>
                <w:bCs/>
              </w:rPr>
            </w:pPr>
            <w:r w:rsidRPr="00A54784">
              <w:rPr>
                <w:bCs/>
              </w:rPr>
              <w:t>мутатор</w:t>
            </w:r>
            <w:r w:rsidRPr="00A54784">
              <w:t xml:space="preserve"> вставляє елемент в хвіст черги і повертає в якості значення змінену чергу</w:t>
            </w:r>
          </w:p>
        </w:tc>
      </w:tr>
      <w:tr w:rsidR="00C95477" w:rsidRPr="00A54784" w:rsidTr="00C95477">
        <w:tc>
          <w:tcPr>
            <w:tcW w:w="2972" w:type="dxa"/>
          </w:tcPr>
          <w:p w:rsidR="00C95477" w:rsidRPr="00A54784" w:rsidRDefault="00C95477" w:rsidP="00854702">
            <w:pPr>
              <w:ind w:firstLine="0"/>
            </w:pPr>
            <w:r w:rsidRPr="00A54784">
              <w:t>(delete-queue! &lt;очередь&gt;)</w:t>
            </w:r>
          </w:p>
        </w:tc>
        <w:tc>
          <w:tcPr>
            <w:tcW w:w="6940" w:type="dxa"/>
          </w:tcPr>
          <w:p w:rsidR="00C95477" w:rsidRPr="00A54784" w:rsidRDefault="00C95477" w:rsidP="00C95477">
            <w:pPr>
              <w:ind w:firstLine="33"/>
              <w:rPr>
                <w:b/>
                <w:bCs/>
              </w:rPr>
            </w:pPr>
            <w:r w:rsidRPr="00A54784">
              <w:rPr>
                <w:bCs/>
              </w:rPr>
              <w:t>мутатор</w:t>
            </w:r>
            <w:r w:rsidRPr="00A54784">
              <w:t xml:space="preserve"> видаляє елемент з голови черги і повертає в якості значення змінену чергу. Якщо перед знищенням елемента черга виявляється порожньою, виводиться повідомлення про помилку.</w:t>
            </w:r>
          </w:p>
        </w:tc>
      </w:tr>
    </w:tbl>
    <w:p w:rsidR="00C95477" w:rsidRPr="00A54784" w:rsidRDefault="00C95477" w:rsidP="00C95477"/>
    <w:p w:rsidR="00C95477" w:rsidRPr="00A54784" w:rsidRDefault="00C95477" w:rsidP="00C95477">
      <w:r w:rsidRPr="00A54784">
        <w:t xml:space="preserve">Оскільки черга є послідовністю елементів, її можна представити як звичайний список </w:t>
      </w:r>
      <w:r w:rsidR="00E92AFD" w:rsidRPr="00A54784">
        <w:t>Г</w:t>
      </w:r>
      <w:r w:rsidRPr="00A54784">
        <w:t xml:space="preserve">оловою черги </w:t>
      </w:r>
      <w:r w:rsidR="00E92AFD" w:rsidRPr="00A54784">
        <w:t>є</w:t>
      </w:r>
      <w:r w:rsidRPr="00A54784">
        <w:t xml:space="preserve"> </w:t>
      </w:r>
      <w:r w:rsidRPr="00A54784">
        <w:rPr>
          <w:b/>
        </w:rPr>
        <w:t>car</w:t>
      </w:r>
      <w:r w:rsidRPr="00A54784">
        <w:t xml:space="preserve"> цього списку, вставка елемента в чергу зводи</w:t>
      </w:r>
      <w:r w:rsidR="00E92AFD" w:rsidRPr="00A54784">
        <w:t>ться</w:t>
      </w:r>
      <w:r w:rsidRPr="00A54784">
        <w:t xml:space="preserve"> до додавання нового елемента в кінець списку, а знищення елемента з черги склада</w:t>
      </w:r>
      <w:r w:rsidR="00E92AFD" w:rsidRPr="00A54784">
        <w:t>ється</w:t>
      </w:r>
      <w:r w:rsidRPr="00A54784">
        <w:t xml:space="preserve"> у взятті </w:t>
      </w:r>
      <w:r w:rsidRPr="00A54784">
        <w:rPr>
          <w:b/>
          <w:bCs/>
        </w:rPr>
        <w:t>cdr</w:t>
      </w:r>
      <w:r w:rsidRPr="00A54784">
        <w:t xml:space="preserve"> списку.</w:t>
      </w:r>
    </w:p>
    <w:p w:rsidR="00C95477" w:rsidRPr="00A54784" w:rsidRDefault="00E92AFD" w:rsidP="00A92201">
      <w:r w:rsidRPr="00A54784">
        <w:t xml:space="preserve">Чергу </w:t>
      </w:r>
      <w:r w:rsidR="00C95477" w:rsidRPr="00A54784">
        <w:t>представля</w:t>
      </w:r>
      <w:r w:rsidRPr="00A54784">
        <w:t>ють</w:t>
      </w:r>
      <w:r w:rsidR="00C95477" w:rsidRPr="00A54784">
        <w:t xml:space="preserve"> у вигляді списку і трима</w:t>
      </w:r>
      <w:r w:rsidRPr="00A54784">
        <w:t>ють</w:t>
      </w:r>
      <w:r w:rsidR="00C95477" w:rsidRPr="00A54784">
        <w:t xml:space="preserve"> додатковий покажчик на його останню пару</w:t>
      </w:r>
      <w:r w:rsidRPr="00A54784">
        <w:t xml:space="preserve">, щоб </w:t>
      </w:r>
      <w:r w:rsidR="00C95477" w:rsidRPr="00A54784">
        <w:t>уникнути перегляду всього списку</w:t>
      </w:r>
      <w:r w:rsidRPr="00A54784">
        <w:t xml:space="preserve"> для пошуку кінця черги</w:t>
      </w:r>
      <w:r w:rsidR="00C95477" w:rsidRPr="00A54784">
        <w:t>.</w:t>
      </w:r>
      <w:r w:rsidRPr="00A54784">
        <w:t xml:space="preserve"> </w:t>
      </w:r>
      <w:r w:rsidR="00C95477" w:rsidRPr="00A54784">
        <w:t xml:space="preserve">Черга, таким чином, представляється у вигляді пари покажчиків, </w:t>
      </w:r>
      <w:r w:rsidR="00C95477" w:rsidRPr="00A54784">
        <w:rPr>
          <w:b/>
        </w:rPr>
        <w:t>front-p</w:t>
      </w:r>
      <w:r w:rsidR="00C95477" w:rsidRPr="00A54784">
        <w:t xml:space="preserve">tr і </w:t>
      </w:r>
      <w:r w:rsidR="00C95477" w:rsidRPr="00A54784">
        <w:rPr>
          <w:b/>
        </w:rPr>
        <w:t>rear-ptr</w:t>
      </w:r>
      <w:r w:rsidR="00C95477" w:rsidRPr="00A54784">
        <w:t xml:space="preserve">, які позначають, відповідно, першу і останню пару звичайного списку. </w:t>
      </w:r>
    </w:p>
    <w:p w:rsidR="00FE3EBA" w:rsidRPr="00A54784" w:rsidRDefault="00FE3EBA" w:rsidP="00FE3EBA">
      <w:pPr>
        <w:pStyle w:val="3"/>
        <w:rPr>
          <w:rFonts w:asciiTheme="minorHAnsi" w:hAnsiTheme="minorHAnsi"/>
        </w:rPr>
      </w:pPr>
      <w:bookmarkStart w:id="60" w:name="_Toc57122249"/>
      <w:r w:rsidRPr="00A54784">
        <w:t>Приклади коду обробки векторів</w:t>
      </w:r>
      <w:bookmarkEnd w:id="60"/>
    </w:p>
    <w:p w:rsidR="00E92AFD" w:rsidRPr="00A54784" w:rsidRDefault="00E92AFD" w:rsidP="00A92201">
      <w:pPr>
        <w:pStyle w:val="afa"/>
        <w:rPr>
          <w:color w:val="C00000"/>
        </w:rPr>
      </w:pPr>
      <w:r w:rsidRPr="00A54784">
        <w:rPr>
          <w:color w:val="C00000"/>
        </w:rPr>
        <w:t>;===========сума двох векторів===============</w:t>
      </w:r>
    </w:p>
    <w:p w:rsidR="00E92AFD" w:rsidRPr="00A54784" w:rsidRDefault="00E92AFD" w:rsidP="00A92201">
      <w:pPr>
        <w:pStyle w:val="afa"/>
      </w:pPr>
      <w:r w:rsidRPr="00A54784">
        <w:t>(define add-vectors</w:t>
      </w:r>
    </w:p>
    <w:p w:rsidR="00E92AFD" w:rsidRPr="00A54784" w:rsidRDefault="00E92AFD" w:rsidP="00A92201">
      <w:pPr>
        <w:pStyle w:val="afa"/>
      </w:pPr>
      <w:r w:rsidRPr="00A54784">
        <w:t xml:space="preserve">  (lambda (vec-1 vec-2)</w:t>
      </w:r>
    </w:p>
    <w:p w:rsidR="00E92AFD" w:rsidRPr="00A54784" w:rsidRDefault="00E92AFD" w:rsidP="00A92201">
      <w:pPr>
        <w:pStyle w:val="afa"/>
        <w:rPr>
          <w:color w:val="C00000"/>
        </w:rPr>
      </w:pPr>
      <w:r w:rsidRPr="00A54784">
        <w:t xml:space="preserve">    (let* ((len (vector-length vec-1))  </w:t>
      </w:r>
      <w:r w:rsidRPr="00A54784">
        <w:rPr>
          <w:color w:val="C00000"/>
        </w:rPr>
        <w:t>; The vectors should</w:t>
      </w:r>
    </w:p>
    <w:p w:rsidR="00E92AFD" w:rsidRPr="00A54784" w:rsidRDefault="00E92AFD" w:rsidP="00A92201">
      <w:pPr>
        <w:pStyle w:val="afa"/>
        <w:rPr>
          <w:color w:val="C00000"/>
        </w:rPr>
      </w:pPr>
      <w:r w:rsidRPr="00A54784">
        <w:t xml:space="preserve">                                        </w:t>
      </w:r>
      <w:r w:rsidRPr="00A54784">
        <w:rPr>
          <w:color w:val="C00000"/>
        </w:rPr>
        <w:t>; have the same length.</w:t>
      </w:r>
    </w:p>
    <w:p w:rsidR="00E92AFD" w:rsidRPr="00A54784" w:rsidRDefault="00E92AFD" w:rsidP="00A92201">
      <w:pPr>
        <w:pStyle w:val="afa"/>
      </w:pPr>
      <w:r w:rsidRPr="00A54784">
        <w:t xml:space="preserve">           (result (make-vector len)))</w:t>
      </w:r>
    </w:p>
    <w:p w:rsidR="00E92AFD" w:rsidRPr="00A54784" w:rsidRDefault="00E92AFD" w:rsidP="00A92201">
      <w:pPr>
        <w:pStyle w:val="afa"/>
      </w:pPr>
      <w:r w:rsidRPr="00A54784">
        <w:t xml:space="preserve">      (do ((index 0 (+ index 1)))</w:t>
      </w:r>
    </w:p>
    <w:p w:rsidR="00E92AFD" w:rsidRPr="00A54784" w:rsidRDefault="00E92AFD" w:rsidP="00A92201">
      <w:pPr>
        <w:pStyle w:val="afa"/>
      </w:pPr>
      <w:r w:rsidRPr="00A54784">
        <w:t xml:space="preserve">          ((= index len) result)</w:t>
      </w:r>
      <w:r w:rsidR="0092679E" w:rsidRPr="00A54784">
        <w:t xml:space="preserve"> </w:t>
      </w:r>
    </w:p>
    <w:p w:rsidR="00E92AFD" w:rsidRPr="00A54784" w:rsidRDefault="00E92AFD" w:rsidP="00A92201">
      <w:pPr>
        <w:pStyle w:val="afa"/>
      </w:pPr>
      <w:r w:rsidRPr="00A54784">
        <w:t xml:space="preserve">        (vector-set! result index</w:t>
      </w:r>
    </w:p>
    <w:p w:rsidR="00E92AFD" w:rsidRPr="00A54784" w:rsidRDefault="00E92AFD" w:rsidP="00A92201">
      <w:pPr>
        <w:pStyle w:val="afa"/>
      </w:pPr>
      <w:r w:rsidRPr="00A54784">
        <w:t xml:space="preserve">                     (+ (vector-ref vec-1 index)</w:t>
      </w:r>
    </w:p>
    <w:p w:rsidR="00E92AFD" w:rsidRPr="00A54784" w:rsidRDefault="00E92AFD" w:rsidP="00A92201">
      <w:pPr>
        <w:pStyle w:val="afa"/>
      </w:pPr>
      <w:r w:rsidRPr="00A54784">
        <w:t xml:space="preserve">                        (vector-ref vec-2 index)))))))</w:t>
      </w:r>
    </w:p>
    <w:p w:rsidR="00E92AFD" w:rsidRPr="00A54784" w:rsidRDefault="00E92AFD" w:rsidP="00A92201">
      <w:pPr>
        <w:pStyle w:val="afa"/>
      </w:pPr>
    </w:p>
    <w:p w:rsidR="00E92AFD" w:rsidRPr="00A54784" w:rsidRDefault="00E92AFD" w:rsidP="00A92201">
      <w:pPr>
        <w:pStyle w:val="afa"/>
      </w:pPr>
      <w:r w:rsidRPr="00A54784">
        <w:t>(newline)</w:t>
      </w:r>
    </w:p>
    <w:p w:rsidR="00E92AFD" w:rsidRPr="00A54784" w:rsidRDefault="00E92AFD" w:rsidP="00A92201">
      <w:pPr>
        <w:pStyle w:val="afa"/>
      </w:pPr>
      <w:r w:rsidRPr="00A54784">
        <w:lastRenderedPageBreak/>
        <w:t>(add-vectors '#(3 5 7 9) '#(3 1 4 1))</w:t>
      </w:r>
    </w:p>
    <w:p w:rsidR="00E92AFD" w:rsidRPr="00A54784" w:rsidRDefault="00E92AFD" w:rsidP="00A92201">
      <w:pPr>
        <w:pStyle w:val="afa"/>
        <w:rPr>
          <w:color w:val="C00000"/>
        </w:rPr>
      </w:pPr>
      <w:r w:rsidRPr="00A54784">
        <w:rPr>
          <w:color w:val="C00000"/>
        </w:rPr>
        <w:t>;===========сума елементів вектора=================</w:t>
      </w:r>
    </w:p>
    <w:p w:rsidR="00E92AFD" w:rsidRPr="00A54784" w:rsidRDefault="00E92AFD" w:rsidP="00A92201">
      <w:pPr>
        <w:pStyle w:val="afa"/>
      </w:pPr>
      <w:r w:rsidRPr="00A54784">
        <w:t>(define vector-sum</w:t>
      </w:r>
    </w:p>
    <w:p w:rsidR="00E92AFD" w:rsidRPr="00A54784" w:rsidRDefault="00E92AFD" w:rsidP="00A92201">
      <w:pPr>
        <w:pStyle w:val="afa"/>
      </w:pPr>
      <w:r w:rsidRPr="00A54784">
        <w:t xml:space="preserve">  (lambda (vec)</w:t>
      </w:r>
    </w:p>
    <w:p w:rsidR="00E92AFD" w:rsidRPr="00A54784" w:rsidRDefault="00E92AFD" w:rsidP="00A92201">
      <w:pPr>
        <w:pStyle w:val="afa"/>
      </w:pPr>
      <w:r w:rsidRPr="00A54784">
        <w:t xml:space="preserve">    (let ((len (vector-length vec))</w:t>
      </w:r>
    </w:p>
    <w:p w:rsidR="00E92AFD" w:rsidRPr="00A54784" w:rsidRDefault="00E92AFD" w:rsidP="00A92201">
      <w:pPr>
        <w:pStyle w:val="afa"/>
      </w:pPr>
      <w:r w:rsidRPr="00A54784">
        <w:t xml:space="preserve">          (result 0))        </w:t>
      </w:r>
    </w:p>
    <w:p w:rsidR="00E92AFD" w:rsidRPr="00A54784" w:rsidRDefault="00E92AFD" w:rsidP="00A92201">
      <w:pPr>
        <w:pStyle w:val="afa"/>
      </w:pPr>
      <w:r w:rsidRPr="00A54784">
        <w:t xml:space="preserve">      (do ((index 0 (+ index 1)))</w:t>
      </w:r>
    </w:p>
    <w:p w:rsidR="00E92AFD" w:rsidRPr="00A54784" w:rsidRDefault="00E92AFD" w:rsidP="00A92201">
      <w:pPr>
        <w:pStyle w:val="afa"/>
      </w:pPr>
      <w:r w:rsidRPr="00A54784">
        <w:t xml:space="preserve">          ((= index len) result)</w:t>
      </w:r>
    </w:p>
    <w:p w:rsidR="00E92AFD" w:rsidRPr="00A54784" w:rsidRDefault="00E92AFD" w:rsidP="00A92201">
      <w:pPr>
        <w:pStyle w:val="afa"/>
      </w:pPr>
      <w:r w:rsidRPr="00A54784">
        <w:t xml:space="preserve">        (set! result (+ result (vector-ref vec index)))))))</w:t>
      </w:r>
    </w:p>
    <w:p w:rsidR="00E92AFD" w:rsidRPr="00A54784" w:rsidRDefault="00E92AFD" w:rsidP="00A92201">
      <w:pPr>
        <w:pStyle w:val="afa"/>
      </w:pPr>
    </w:p>
    <w:p w:rsidR="00E92AFD" w:rsidRPr="00A54784" w:rsidRDefault="00E92AFD" w:rsidP="00A92201">
      <w:pPr>
        <w:pStyle w:val="afa"/>
      </w:pPr>
      <w:r w:rsidRPr="00A54784">
        <w:t>(newline)</w:t>
      </w:r>
    </w:p>
    <w:p w:rsidR="00E92AFD" w:rsidRPr="00A54784" w:rsidRDefault="00E92AFD" w:rsidP="00A92201">
      <w:pPr>
        <w:pStyle w:val="afa"/>
      </w:pPr>
      <w:r w:rsidRPr="00A54784">
        <w:t>(vector-sum '#(3 5 7 9))</w:t>
      </w:r>
    </w:p>
    <w:p w:rsidR="00E92AFD" w:rsidRPr="00A54784" w:rsidRDefault="00E92AFD" w:rsidP="00A92201">
      <w:pPr>
        <w:pStyle w:val="afa"/>
      </w:pPr>
      <w:r w:rsidRPr="00A54784">
        <w:t>;=================об'єднання векторів===================</w:t>
      </w:r>
    </w:p>
    <w:p w:rsidR="00E92AFD" w:rsidRPr="00A54784" w:rsidRDefault="00E92AFD" w:rsidP="00A92201">
      <w:pPr>
        <w:pStyle w:val="afa"/>
      </w:pPr>
      <w:r w:rsidRPr="00A54784">
        <w:t>(define vector-append</w:t>
      </w:r>
    </w:p>
    <w:p w:rsidR="00E92AFD" w:rsidRPr="00A54784" w:rsidRDefault="00E92AFD" w:rsidP="00A92201">
      <w:pPr>
        <w:pStyle w:val="afa"/>
      </w:pPr>
      <w:r w:rsidRPr="00A54784">
        <w:t xml:space="preserve">  (lambda vecs</w:t>
      </w:r>
    </w:p>
    <w:p w:rsidR="00E92AFD" w:rsidRPr="00A54784" w:rsidRDefault="00E92AFD" w:rsidP="00A92201">
      <w:pPr>
        <w:pStyle w:val="afa"/>
      </w:pPr>
      <w:r w:rsidRPr="00A54784">
        <w:t xml:space="preserve">    (let* ((len (apply + (map vector-length vecs)))</w:t>
      </w:r>
    </w:p>
    <w:p w:rsidR="00E92AFD" w:rsidRPr="00A54784" w:rsidRDefault="00E92AFD" w:rsidP="00A92201">
      <w:pPr>
        <w:pStyle w:val="afa"/>
      </w:pPr>
      <w:r w:rsidRPr="00A54784">
        <w:t xml:space="preserve">           (result (make-vector len)))</w:t>
      </w:r>
    </w:p>
    <w:p w:rsidR="00E92AFD" w:rsidRPr="00A54784" w:rsidRDefault="00E92AFD" w:rsidP="00A92201">
      <w:pPr>
        <w:pStyle w:val="afa"/>
      </w:pPr>
      <w:r w:rsidRPr="00A54784">
        <w:t xml:space="preserve">      (let loop ((result-index 0)</w:t>
      </w:r>
    </w:p>
    <w:p w:rsidR="00E92AFD" w:rsidRPr="00A54784" w:rsidRDefault="00E92AFD" w:rsidP="00A92201">
      <w:pPr>
        <w:pStyle w:val="afa"/>
      </w:pPr>
      <w:r w:rsidRPr="00A54784">
        <w:t xml:space="preserve">                 (source-index 0)</w:t>
      </w:r>
    </w:p>
    <w:p w:rsidR="00E92AFD" w:rsidRPr="00A54784" w:rsidRDefault="00E92AFD" w:rsidP="00A92201">
      <w:pPr>
        <w:pStyle w:val="afa"/>
      </w:pPr>
      <w:r w:rsidRPr="00A54784">
        <w:t xml:space="preserve">                 (rest-of-vecs vecs))</w:t>
      </w:r>
    </w:p>
    <w:p w:rsidR="00E92AFD" w:rsidRPr="00A54784" w:rsidRDefault="00E92AFD" w:rsidP="00A92201">
      <w:pPr>
        <w:pStyle w:val="afa"/>
      </w:pPr>
      <w:r w:rsidRPr="00A54784">
        <w:t xml:space="preserve">        (cond ((null? rest-of-vecs) result)</w:t>
      </w:r>
    </w:p>
    <w:p w:rsidR="00E92AFD" w:rsidRPr="00A54784" w:rsidRDefault="00E92AFD" w:rsidP="00A92201">
      <w:pPr>
        <w:pStyle w:val="afa"/>
      </w:pPr>
      <w:r w:rsidRPr="00A54784">
        <w:t xml:space="preserve">              ((= source-index (vector-length (car rest-of-vecs)))</w:t>
      </w:r>
    </w:p>
    <w:p w:rsidR="00E92AFD" w:rsidRPr="00A54784" w:rsidRDefault="00E92AFD" w:rsidP="00A92201">
      <w:pPr>
        <w:pStyle w:val="afa"/>
      </w:pPr>
      <w:r w:rsidRPr="00A54784">
        <w:t xml:space="preserve">               (loop result-index 0 (cdr rest-of-vecs)))</w:t>
      </w:r>
    </w:p>
    <w:p w:rsidR="00E92AFD" w:rsidRPr="00A54784" w:rsidRDefault="00E92AFD" w:rsidP="00A92201">
      <w:pPr>
        <w:pStyle w:val="afa"/>
      </w:pPr>
      <w:r w:rsidRPr="00A54784">
        <w:t xml:space="preserve">              (else</w:t>
      </w:r>
    </w:p>
    <w:p w:rsidR="00E92AFD" w:rsidRPr="00A54784" w:rsidRDefault="00E92AFD" w:rsidP="00A92201">
      <w:pPr>
        <w:pStyle w:val="afa"/>
      </w:pPr>
      <w:r w:rsidRPr="00A54784">
        <w:t xml:space="preserve">               (vector-set! result result-index</w:t>
      </w:r>
    </w:p>
    <w:p w:rsidR="00E92AFD" w:rsidRPr="00A54784" w:rsidRDefault="00E92AFD" w:rsidP="00A92201">
      <w:pPr>
        <w:pStyle w:val="afa"/>
      </w:pPr>
      <w:r w:rsidRPr="00A54784">
        <w:t xml:space="preserve">                            (vector-ref (car rest-of-vecs) source-index))</w:t>
      </w:r>
    </w:p>
    <w:p w:rsidR="00E92AFD" w:rsidRPr="00A54784" w:rsidRDefault="00E92AFD" w:rsidP="00A92201">
      <w:pPr>
        <w:pStyle w:val="afa"/>
      </w:pPr>
      <w:r w:rsidRPr="00A54784">
        <w:t xml:space="preserve">               (loop (+ result-index 1) (+ source-index 1) rest-of-vecs)))))))</w:t>
      </w:r>
    </w:p>
    <w:p w:rsidR="00E92AFD" w:rsidRPr="00A54784" w:rsidRDefault="00E92AFD" w:rsidP="00A92201">
      <w:pPr>
        <w:pStyle w:val="afa"/>
      </w:pPr>
    </w:p>
    <w:p w:rsidR="00774631" w:rsidRPr="00A54784" w:rsidRDefault="00E92AFD" w:rsidP="00A92201">
      <w:pPr>
        <w:pStyle w:val="afa"/>
      </w:pPr>
      <w:r w:rsidRPr="00A54784">
        <w:t>(vector-append '#(3 1 4 1 6) '#(a b c)'#(1 2 3 4))</w:t>
      </w:r>
    </w:p>
    <w:p w:rsidR="0092679E" w:rsidRPr="00A54784" w:rsidRDefault="0092679E" w:rsidP="0092679E">
      <w:pPr>
        <w:pStyle w:val="3"/>
        <w:rPr>
          <w:rFonts w:asciiTheme="minorHAnsi" w:hAnsiTheme="minorHAnsi"/>
        </w:rPr>
      </w:pPr>
      <w:bookmarkStart w:id="61" w:name="_Toc57122250"/>
      <w:r w:rsidRPr="00A54784">
        <w:t>Приклади коду обробки черг</w:t>
      </w:r>
      <w:bookmarkEnd w:id="61"/>
    </w:p>
    <w:p w:rsidR="00374CD8" w:rsidRPr="00A54784" w:rsidRDefault="00374CD8" w:rsidP="00FE3EBA">
      <w:pPr>
        <w:pStyle w:val="afa"/>
        <w:rPr>
          <w:color w:val="C00000"/>
        </w:rPr>
      </w:pPr>
      <w:r w:rsidRPr="00A54784">
        <w:rPr>
          <w:color w:val="C00000"/>
        </w:rPr>
        <w:t>;;#######Implimenting Queue#########</w:t>
      </w:r>
    </w:p>
    <w:p w:rsidR="00374CD8" w:rsidRPr="00A54784" w:rsidRDefault="00374CD8" w:rsidP="00FE3EBA">
      <w:pPr>
        <w:pStyle w:val="afa"/>
      </w:pPr>
      <w:r w:rsidRPr="00A54784">
        <w:t>(define (make-queue)</w:t>
      </w:r>
    </w:p>
    <w:p w:rsidR="00374CD8" w:rsidRPr="00A54784" w:rsidRDefault="00374CD8" w:rsidP="00FE3EBA">
      <w:pPr>
        <w:pStyle w:val="afa"/>
      </w:pPr>
      <w:r w:rsidRPr="00A54784">
        <w:t xml:space="preserve"> (define p (cons '() '() ) )</w:t>
      </w:r>
    </w:p>
    <w:p w:rsidR="00374CD8" w:rsidRPr="00A54784" w:rsidRDefault="00374CD8" w:rsidP="00FE3EBA">
      <w:pPr>
        <w:pStyle w:val="afa"/>
      </w:pPr>
      <w:r w:rsidRPr="00A54784">
        <w:t xml:space="preserve"> (cons p p)</w:t>
      </w:r>
    </w:p>
    <w:p w:rsidR="00374CD8" w:rsidRPr="00A54784" w:rsidRDefault="00374CD8" w:rsidP="00FE3EBA">
      <w:pPr>
        <w:pStyle w:val="afa"/>
      </w:pPr>
      <w:r w:rsidRPr="00A54784">
        <w:t>)</w:t>
      </w:r>
    </w:p>
    <w:p w:rsidR="00374CD8" w:rsidRPr="00A54784" w:rsidRDefault="00374CD8" w:rsidP="00FE3EBA">
      <w:pPr>
        <w:pStyle w:val="afa"/>
        <w:rPr>
          <w:color w:val="C00000"/>
        </w:rPr>
      </w:pPr>
      <w:r w:rsidRPr="00A54784">
        <w:rPr>
          <w:color w:val="C00000"/>
        </w:rPr>
        <w:t>;==========</w:t>
      </w:r>
      <w:r w:rsidR="00FE3EBA" w:rsidRPr="00A54784">
        <w:rPr>
          <w:color w:val="C00000"/>
        </w:rPr>
        <w:t xml:space="preserve"> </w:t>
      </w:r>
      <w:r w:rsidRPr="00A54784">
        <w:rPr>
          <w:color w:val="C00000"/>
        </w:rPr>
        <w:t>==Перевірка черги на пустоту==========</w:t>
      </w:r>
    </w:p>
    <w:p w:rsidR="00374CD8" w:rsidRPr="00A54784" w:rsidRDefault="00374CD8" w:rsidP="00FE3EBA">
      <w:pPr>
        <w:pStyle w:val="afa"/>
      </w:pPr>
      <w:r w:rsidRPr="00A54784">
        <w:t>(define (null-queue? q)</w:t>
      </w:r>
    </w:p>
    <w:p w:rsidR="00374CD8" w:rsidRPr="00A54784" w:rsidRDefault="00374CD8" w:rsidP="00FE3EBA">
      <w:pPr>
        <w:pStyle w:val="afa"/>
      </w:pPr>
      <w:r w:rsidRPr="00A54784">
        <w:t xml:space="preserve"> (and</w:t>
      </w:r>
    </w:p>
    <w:p w:rsidR="00374CD8" w:rsidRPr="00A54784" w:rsidRDefault="00374CD8" w:rsidP="00FE3EBA">
      <w:pPr>
        <w:pStyle w:val="afa"/>
      </w:pPr>
      <w:r w:rsidRPr="00A54784">
        <w:t xml:space="preserve">  (eq? (front q) (rear q)) (eq? (car (front q)) '() ))</w:t>
      </w:r>
    </w:p>
    <w:p w:rsidR="00374CD8" w:rsidRPr="00A54784" w:rsidRDefault="00374CD8" w:rsidP="00FE3EBA">
      <w:pPr>
        <w:pStyle w:val="afa"/>
      </w:pPr>
      <w:r w:rsidRPr="00A54784">
        <w:t>)</w:t>
      </w:r>
    </w:p>
    <w:p w:rsidR="00374CD8" w:rsidRPr="00A54784" w:rsidRDefault="00374CD8" w:rsidP="00FE3EBA">
      <w:pPr>
        <w:pStyle w:val="afa"/>
        <w:rPr>
          <w:color w:val="C00000"/>
        </w:rPr>
      </w:pPr>
      <w:r w:rsidRPr="00A54784">
        <w:rPr>
          <w:color w:val="C00000"/>
        </w:rPr>
        <w:t>;=====</w:t>
      </w:r>
      <w:r w:rsidR="00FE3EBA" w:rsidRPr="00A54784">
        <w:rPr>
          <w:color w:val="C00000"/>
        </w:rPr>
        <w:t xml:space="preserve"> </w:t>
      </w:r>
      <w:r w:rsidRPr="00A54784">
        <w:rPr>
          <w:color w:val="C00000"/>
        </w:rPr>
        <w:t>селектор (доступ) до першого елемента черги===</w:t>
      </w:r>
    </w:p>
    <w:p w:rsidR="00374CD8" w:rsidRPr="00A54784" w:rsidRDefault="00374CD8" w:rsidP="00FE3EBA">
      <w:pPr>
        <w:pStyle w:val="afa"/>
      </w:pPr>
      <w:r w:rsidRPr="00A54784">
        <w:t>(define (front q)</w:t>
      </w:r>
    </w:p>
    <w:p w:rsidR="00374CD8" w:rsidRPr="00A54784" w:rsidRDefault="00374CD8" w:rsidP="00FE3EBA">
      <w:pPr>
        <w:pStyle w:val="afa"/>
      </w:pPr>
      <w:r w:rsidRPr="00A54784">
        <w:t xml:space="preserve"> (car q)) </w:t>
      </w:r>
    </w:p>
    <w:p w:rsidR="00374CD8" w:rsidRPr="00A54784" w:rsidRDefault="00374CD8" w:rsidP="00FE3EBA">
      <w:pPr>
        <w:pStyle w:val="afa"/>
        <w:rPr>
          <w:color w:val="C00000"/>
        </w:rPr>
      </w:pPr>
      <w:r w:rsidRPr="00A54784">
        <w:rPr>
          <w:color w:val="C00000"/>
        </w:rPr>
        <w:t>;==== селектор (доступ) до останнього елемента черги ==</w:t>
      </w:r>
    </w:p>
    <w:p w:rsidR="00374CD8" w:rsidRPr="00A54784" w:rsidRDefault="00374CD8" w:rsidP="00FE3EBA">
      <w:pPr>
        <w:pStyle w:val="afa"/>
      </w:pPr>
      <w:r w:rsidRPr="00A54784">
        <w:t>(define (rear q)</w:t>
      </w:r>
    </w:p>
    <w:p w:rsidR="00374CD8" w:rsidRPr="00A54784" w:rsidRDefault="00374CD8" w:rsidP="00FE3EBA">
      <w:pPr>
        <w:pStyle w:val="afa"/>
      </w:pPr>
      <w:r w:rsidRPr="00A54784">
        <w:t xml:space="preserve"> (cdr q))</w:t>
      </w:r>
    </w:p>
    <w:p w:rsidR="00374CD8" w:rsidRPr="00A54784" w:rsidRDefault="00374CD8" w:rsidP="00FE3EBA">
      <w:pPr>
        <w:pStyle w:val="afa"/>
        <w:rPr>
          <w:color w:val="C00000"/>
        </w:rPr>
      </w:pPr>
      <w:r w:rsidRPr="00A54784">
        <w:rPr>
          <w:color w:val="C00000"/>
        </w:rPr>
        <w:t>;========додавання нового елемента в чергу===</w:t>
      </w:r>
      <w:r w:rsidR="00FE3EBA" w:rsidRPr="00A54784">
        <w:rPr>
          <w:color w:val="C00000"/>
        </w:rPr>
        <w:t>===</w:t>
      </w:r>
      <w:r w:rsidRPr="00A54784">
        <w:rPr>
          <w:color w:val="C00000"/>
        </w:rPr>
        <w:t>===</w:t>
      </w:r>
    </w:p>
    <w:p w:rsidR="00374CD8" w:rsidRPr="00A54784" w:rsidRDefault="00374CD8" w:rsidP="00FE3EBA">
      <w:pPr>
        <w:pStyle w:val="afa"/>
      </w:pPr>
      <w:r w:rsidRPr="00A54784">
        <w:t>(define (push q e)</w:t>
      </w:r>
    </w:p>
    <w:p w:rsidR="00374CD8" w:rsidRPr="00A54784" w:rsidRDefault="00374CD8" w:rsidP="00FE3EBA">
      <w:pPr>
        <w:pStyle w:val="afa"/>
      </w:pPr>
      <w:r w:rsidRPr="00A54784">
        <w:t xml:space="preserve"> (define p (cons e '()))</w:t>
      </w:r>
    </w:p>
    <w:p w:rsidR="00374CD8" w:rsidRPr="00A54784" w:rsidRDefault="00374CD8" w:rsidP="00FE3EBA">
      <w:pPr>
        <w:pStyle w:val="afa"/>
      </w:pPr>
      <w:r w:rsidRPr="00A54784">
        <w:t xml:space="preserve"> (if (null-queue? q)</w:t>
      </w:r>
    </w:p>
    <w:p w:rsidR="00374CD8" w:rsidRPr="00A54784" w:rsidRDefault="00374CD8" w:rsidP="00FE3EBA">
      <w:pPr>
        <w:pStyle w:val="afa"/>
      </w:pPr>
      <w:r w:rsidRPr="00A54784">
        <w:t xml:space="preserve">  (begin (set-car! q p)</w:t>
      </w:r>
    </w:p>
    <w:p w:rsidR="00374CD8" w:rsidRPr="00A54784" w:rsidRDefault="00374CD8" w:rsidP="00FE3EBA">
      <w:pPr>
        <w:pStyle w:val="afa"/>
      </w:pPr>
      <w:r w:rsidRPr="00A54784">
        <w:t xml:space="preserve">   (set-cdr! q p)</w:t>
      </w:r>
    </w:p>
    <w:p w:rsidR="00374CD8" w:rsidRPr="00A54784" w:rsidRDefault="00374CD8" w:rsidP="00FE3EBA">
      <w:pPr>
        <w:pStyle w:val="afa"/>
      </w:pPr>
      <w:r w:rsidRPr="00A54784">
        <w:t xml:space="preserve">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cdr! (rear q) p)</w:t>
      </w:r>
    </w:p>
    <w:p w:rsidR="00374CD8" w:rsidRPr="00A54784" w:rsidRDefault="00374CD8" w:rsidP="00FE3EBA">
      <w:pPr>
        <w:pStyle w:val="afa"/>
      </w:pPr>
      <w:r w:rsidRPr="00A54784">
        <w:t xml:space="preserve">   (set-cdr! q p)</w:t>
      </w:r>
    </w:p>
    <w:p w:rsidR="00374CD8" w:rsidRPr="00A54784" w:rsidRDefault="00374CD8" w:rsidP="00FE3EBA">
      <w:pPr>
        <w:pStyle w:val="afa"/>
      </w:pPr>
      <w:r w:rsidRPr="00A54784">
        <w:t xml:space="preserve">  ) ) )</w:t>
      </w:r>
    </w:p>
    <w:p w:rsidR="00374CD8" w:rsidRPr="00A54784" w:rsidRDefault="00374CD8" w:rsidP="00FE3EBA">
      <w:pPr>
        <w:pStyle w:val="afa"/>
        <w:rPr>
          <w:color w:val="C00000"/>
        </w:rPr>
      </w:pPr>
      <w:r w:rsidRPr="00A54784">
        <w:rPr>
          <w:color w:val="C00000"/>
        </w:rPr>
        <w:t>;========== вилучення елемента з черги===</w:t>
      </w:r>
      <w:r w:rsidR="00FE3EBA" w:rsidRPr="00A54784">
        <w:rPr>
          <w:color w:val="C00000"/>
        </w:rPr>
        <w:t>=====</w:t>
      </w:r>
      <w:r w:rsidRPr="00A54784">
        <w:rPr>
          <w:color w:val="C00000"/>
        </w:rPr>
        <w:t>====</w:t>
      </w:r>
    </w:p>
    <w:p w:rsidR="00374CD8" w:rsidRPr="00A54784" w:rsidRDefault="00374CD8" w:rsidP="00FE3EBA">
      <w:pPr>
        <w:pStyle w:val="afa"/>
      </w:pPr>
      <w:r w:rsidRPr="00A54784">
        <w:t>(define (pop q)</w:t>
      </w:r>
    </w:p>
    <w:p w:rsidR="00374CD8" w:rsidRPr="00A54784" w:rsidRDefault="00374CD8" w:rsidP="00FE3EBA">
      <w:pPr>
        <w:pStyle w:val="afa"/>
      </w:pPr>
      <w:r w:rsidRPr="00A54784">
        <w:t xml:space="preserve"> (define x 0)</w:t>
      </w:r>
    </w:p>
    <w:p w:rsidR="00374CD8" w:rsidRPr="00A54784" w:rsidRDefault="00374CD8" w:rsidP="00FE3EBA">
      <w:pPr>
        <w:pStyle w:val="afa"/>
      </w:pPr>
      <w:r w:rsidRPr="00A54784">
        <w:t xml:space="preserve"> (if (null-queue? q)</w:t>
      </w:r>
    </w:p>
    <w:p w:rsidR="00374CD8" w:rsidRPr="00A54784" w:rsidRDefault="00374CD8" w:rsidP="00FE3EBA">
      <w:pPr>
        <w:pStyle w:val="afa"/>
        <w:rPr>
          <w:color w:val="C00000"/>
        </w:rPr>
      </w:pPr>
      <w:r w:rsidRPr="00A54784">
        <w:t xml:space="preserve">  'Empty</w:t>
      </w:r>
      <w:r w:rsidR="00FE3EBA" w:rsidRPr="00A54784">
        <w:t xml:space="preserve">    </w:t>
      </w:r>
      <w:r w:rsidR="00FE3EBA" w:rsidRPr="00A54784">
        <w:rPr>
          <w:color w:val="C00000"/>
        </w:rPr>
        <w:t>;==== виведення повідомдення про пусту чергу</w:t>
      </w:r>
    </w:p>
    <w:p w:rsidR="00374CD8" w:rsidRPr="00A54784" w:rsidRDefault="00374CD8" w:rsidP="00FE3EBA">
      <w:pPr>
        <w:pStyle w:val="afa"/>
      </w:pPr>
      <w:r w:rsidRPr="00A54784">
        <w:t xml:space="preserve">  (if (and (eq? (front q) (rear q))  (eq? '() (cdr (front q)))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 x (car (front q)))</w:t>
      </w:r>
    </w:p>
    <w:p w:rsidR="00374CD8" w:rsidRPr="00A54784" w:rsidRDefault="00374CD8" w:rsidP="00FE3EBA">
      <w:pPr>
        <w:pStyle w:val="afa"/>
      </w:pPr>
      <w:r w:rsidRPr="00A54784">
        <w:lastRenderedPageBreak/>
        <w:t xml:space="preserve">    (set-car! (front q) '() )</w:t>
      </w:r>
    </w:p>
    <w:p w:rsidR="00374CD8" w:rsidRPr="00A54784" w:rsidRDefault="00374CD8" w:rsidP="00FE3EBA">
      <w:pPr>
        <w:pStyle w:val="afa"/>
      </w:pPr>
      <w:r w:rsidRPr="00A54784">
        <w:t xml:space="preserve">    x ) </w:t>
      </w:r>
    </w:p>
    <w:p w:rsidR="00374CD8" w:rsidRPr="00A54784" w:rsidRDefault="00374CD8" w:rsidP="00FE3EBA">
      <w:pPr>
        <w:pStyle w:val="afa"/>
      </w:pPr>
      <w:r w:rsidRPr="00A54784">
        <w:t xml:space="preserve">   (begin</w:t>
      </w:r>
    </w:p>
    <w:p w:rsidR="00374CD8" w:rsidRPr="00A54784" w:rsidRDefault="00374CD8" w:rsidP="00FE3EBA">
      <w:pPr>
        <w:pStyle w:val="afa"/>
      </w:pPr>
      <w:r w:rsidRPr="00A54784">
        <w:t xml:space="preserve">    (set! x (car (front q)))</w:t>
      </w:r>
    </w:p>
    <w:p w:rsidR="00374CD8" w:rsidRPr="00A54784" w:rsidRDefault="00374CD8" w:rsidP="00FE3EBA">
      <w:pPr>
        <w:pStyle w:val="afa"/>
      </w:pPr>
      <w:r w:rsidRPr="00A54784">
        <w:t xml:space="preserve">    (set-car! q (cdr (front q)) )</w:t>
      </w:r>
    </w:p>
    <w:p w:rsidR="00FE3EBA" w:rsidRPr="00A54784" w:rsidRDefault="00374CD8" w:rsidP="00FE3EBA">
      <w:pPr>
        <w:pStyle w:val="afa"/>
      </w:pPr>
      <w:r w:rsidRPr="00A54784">
        <w:t xml:space="preserve">    x</w:t>
      </w:r>
      <w:r w:rsidR="00FE3EBA" w:rsidRPr="00A54784">
        <w:t xml:space="preserve"> ))</w:t>
      </w:r>
      <w:r w:rsidRPr="00A54784">
        <w:t>))</w:t>
      </w:r>
    </w:p>
    <w:p w:rsidR="00047162" w:rsidRPr="00A54784" w:rsidRDefault="00047162" w:rsidP="00047162">
      <w:pPr>
        <w:pStyle w:val="2"/>
      </w:pPr>
      <w:bookmarkStart w:id="62" w:name="_Toc57122251"/>
      <w:r w:rsidRPr="00A54784">
        <w:t>Зміст звіту</w:t>
      </w:r>
      <w:bookmarkEnd w:id="62"/>
    </w:p>
    <w:p w:rsidR="00047162" w:rsidRPr="00A54784" w:rsidRDefault="00047162" w:rsidP="00BC4BD4">
      <w:pPr>
        <w:pStyle w:val="ad"/>
        <w:numPr>
          <w:ilvl w:val="0"/>
          <w:numId w:val="41"/>
        </w:numPr>
        <w:rPr>
          <w:szCs w:val="24"/>
        </w:rPr>
      </w:pPr>
      <w:r w:rsidRPr="00A54784">
        <w:rPr>
          <w:szCs w:val="24"/>
        </w:rPr>
        <w:t>Титульний лист</w:t>
      </w:r>
    </w:p>
    <w:p w:rsidR="00047162" w:rsidRPr="00A54784" w:rsidRDefault="00047162" w:rsidP="00BC4BD4">
      <w:pPr>
        <w:pStyle w:val="ad"/>
        <w:numPr>
          <w:ilvl w:val="0"/>
          <w:numId w:val="41"/>
        </w:numPr>
        <w:rPr>
          <w:szCs w:val="24"/>
        </w:rPr>
      </w:pPr>
      <w:r w:rsidRPr="00A54784">
        <w:rPr>
          <w:szCs w:val="24"/>
        </w:rPr>
        <w:t>Мета роботи</w:t>
      </w:r>
    </w:p>
    <w:p w:rsidR="00047162" w:rsidRPr="00A54784" w:rsidRDefault="00047162" w:rsidP="00BC4BD4">
      <w:pPr>
        <w:pStyle w:val="ad"/>
        <w:numPr>
          <w:ilvl w:val="0"/>
          <w:numId w:val="41"/>
        </w:numPr>
        <w:rPr>
          <w:szCs w:val="24"/>
        </w:rPr>
      </w:pPr>
      <w:r w:rsidRPr="00A54784">
        <w:rPr>
          <w:szCs w:val="24"/>
        </w:rPr>
        <w:t>Умова завдання</w:t>
      </w:r>
    </w:p>
    <w:p w:rsidR="00047162" w:rsidRPr="00A54784" w:rsidRDefault="00047162" w:rsidP="00BC4BD4">
      <w:pPr>
        <w:pStyle w:val="ad"/>
        <w:numPr>
          <w:ilvl w:val="0"/>
          <w:numId w:val="41"/>
        </w:numPr>
        <w:rPr>
          <w:szCs w:val="24"/>
        </w:rPr>
      </w:pPr>
      <w:r w:rsidRPr="00A54784">
        <w:rPr>
          <w:szCs w:val="24"/>
        </w:rPr>
        <w:t>Аналіз задачі та математичні забезпечення для розв’язання (у випадку математичної задачі )</w:t>
      </w:r>
    </w:p>
    <w:p w:rsidR="00047162" w:rsidRPr="00A54784" w:rsidRDefault="00047162" w:rsidP="00BC4BD4">
      <w:pPr>
        <w:pStyle w:val="ad"/>
        <w:numPr>
          <w:ilvl w:val="0"/>
          <w:numId w:val="41"/>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047162" w:rsidRPr="00A54784" w:rsidRDefault="00047162" w:rsidP="00BC4BD4">
      <w:pPr>
        <w:pStyle w:val="ad"/>
        <w:numPr>
          <w:ilvl w:val="0"/>
          <w:numId w:val="41"/>
        </w:numPr>
        <w:rPr>
          <w:szCs w:val="24"/>
        </w:rPr>
      </w:pPr>
      <w:r w:rsidRPr="00A54784">
        <w:rPr>
          <w:szCs w:val="24"/>
        </w:rPr>
        <w:t xml:space="preserve">Код </w:t>
      </w:r>
    </w:p>
    <w:p w:rsidR="00047162" w:rsidRPr="00A54784" w:rsidRDefault="00047162" w:rsidP="00BC4BD4">
      <w:pPr>
        <w:pStyle w:val="ad"/>
        <w:numPr>
          <w:ilvl w:val="0"/>
          <w:numId w:val="41"/>
        </w:numPr>
        <w:rPr>
          <w:szCs w:val="24"/>
        </w:rPr>
      </w:pPr>
      <w:r w:rsidRPr="00A54784">
        <w:rPr>
          <w:szCs w:val="24"/>
        </w:rPr>
        <w:t>Скріншот роботи та результату</w:t>
      </w:r>
    </w:p>
    <w:p w:rsidR="00047162" w:rsidRPr="00A54784" w:rsidRDefault="00047162" w:rsidP="00BC4BD4">
      <w:pPr>
        <w:pStyle w:val="ad"/>
        <w:numPr>
          <w:ilvl w:val="0"/>
          <w:numId w:val="41"/>
        </w:numPr>
        <w:rPr>
          <w:szCs w:val="24"/>
        </w:rPr>
      </w:pPr>
      <w:r w:rsidRPr="00A54784">
        <w:rPr>
          <w:szCs w:val="24"/>
        </w:rPr>
        <w:t>Оцінка достовірності результату (перевірка правильності результату)</w:t>
      </w:r>
    </w:p>
    <w:p w:rsidR="00047162" w:rsidRPr="00A54784" w:rsidRDefault="00047162" w:rsidP="00BC4BD4">
      <w:pPr>
        <w:pStyle w:val="ad"/>
        <w:numPr>
          <w:ilvl w:val="0"/>
          <w:numId w:val="41"/>
        </w:numPr>
        <w:rPr>
          <w:szCs w:val="24"/>
        </w:rPr>
      </w:pPr>
      <w:r w:rsidRPr="00A54784">
        <w:rPr>
          <w:szCs w:val="24"/>
        </w:rPr>
        <w:t xml:space="preserve">Висновок </w:t>
      </w:r>
    </w:p>
    <w:p w:rsidR="00047162" w:rsidRPr="00A54784" w:rsidRDefault="00047162">
      <w:pPr>
        <w:spacing w:after="160" w:line="259" w:lineRule="auto"/>
        <w:ind w:firstLine="0"/>
        <w:jc w:val="left"/>
        <w:rPr>
          <w:rFonts w:ascii="Courier New" w:hAnsi="Courier New"/>
          <w:color w:val="0000CC"/>
          <w:sz w:val="20"/>
        </w:rPr>
      </w:pPr>
    </w:p>
    <w:p w:rsidR="00FE3EBA" w:rsidRPr="00A54784" w:rsidRDefault="00FE3EBA" w:rsidP="00FE3EBA">
      <w:pPr>
        <w:pStyle w:val="2"/>
      </w:pPr>
      <w:bookmarkStart w:id="63" w:name="_Toc57122252"/>
      <w:r w:rsidRPr="00A54784">
        <w:t>Завдання до лабораторної роботи 6</w:t>
      </w:r>
      <w:bookmarkEnd w:id="63"/>
    </w:p>
    <w:p w:rsidR="00FE3EBA" w:rsidRPr="00A54784" w:rsidRDefault="00FE3EBA" w:rsidP="00BC4BD4">
      <w:pPr>
        <w:pStyle w:val="ad"/>
        <w:numPr>
          <w:ilvl w:val="0"/>
          <w:numId w:val="32"/>
        </w:numPr>
        <w:rPr>
          <w:b/>
          <w:color w:val="0000CC"/>
          <w:szCs w:val="24"/>
        </w:rPr>
      </w:pPr>
      <w:r w:rsidRPr="00A54784">
        <w:rPr>
          <w:b/>
          <w:color w:val="0000CC"/>
          <w:szCs w:val="24"/>
        </w:rPr>
        <w:t>Написати процедури, що обробляють вектори відповідно до правил векторної алгебри</w:t>
      </w:r>
    </w:p>
    <w:p w:rsidR="00374CD8" w:rsidRPr="00A54784" w:rsidRDefault="00FE3EBA" w:rsidP="00BC4BD4">
      <w:pPr>
        <w:pStyle w:val="ad"/>
        <w:numPr>
          <w:ilvl w:val="0"/>
          <w:numId w:val="32"/>
        </w:numPr>
        <w:rPr>
          <w:b/>
          <w:color w:val="0000CC"/>
          <w:szCs w:val="24"/>
        </w:rPr>
      </w:pPr>
      <w:r w:rsidRPr="00A54784">
        <w:rPr>
          <w:b/>
          <w:color w:val="0000CC"/>
          <w:szCs w:val="24"/>
        </w:rPr>
        <w:t xml:space="preserve">Написати процедури, що обробляють черги відповідно до </w:t>
      </w:r>
      <w:r w:rsidR="00E81169" w:rsidRPr="00A54784">
        <w:rPr>
          <w:b/>
          <w:color w:val="0000CC"/>
          <w:szCs w:val="24"/>
        </w:rPr>
        <w:t>правил FIFO</w:t>
      </w:r>
      <w:r w:rsidR="00641016" w:rsidRPr="00A54784">
        <w:rPr>
          <w:b/>
          <w:color w:val="0000CC"/>
          <w:szCs w:val="24"/>
        </w:rPr>
        <w:t xml:space="preserve"> (перший прийшов — перший пішов) та стеків за правилами LIFO (останні</w:t>
      </w:r>
      <w:r w:rsidR="00B2725C" w:rsidRPr="00A54784">
        <w:rPr>
          <w:b/>
          <w:color w:val="0000CC"/>
          <w:szCs w:val="24"/>
        </w:rPr>
        <w:t>й</w:t>
      </w:r>
      <w:r w:rsidR="00641016" w:rsidRPr="00A54784">
        <w:rPr>
          <w:b/>
          <w:color w:val="0000CC"/>
          <w:szCs w:val="24"/>
        </w:rPr>
        <w:t xml:space="preserve"> прийшов - перший пішов)</w:t>
      </w:r>
    </w:p>
    <w:p w:rsidR="00E81169" w:rsidRPr="00A54784" w:rsidRDefault="00E81169" w:rsidP="00E81169">
      <w:pPr>
        <w:pStyle w:val="ad"/>
        <w:ind w:left="1069" w:firstLine="0"/>
      </w:pPr>
    </w:p>
    <w:tbl>
      <w:tblPr>
        <w:tblStyle w:val="af0"/>
        <w:tblW w:w="10207" w:type="dxa"/>
        <w:tblInd w:w="-147" w:type="dxa"/>
        <w:tblLook w:val="04A0" w:firstRow="1" w:lastRow="0" w:firstColumn="1" w:lastColumn="0" w:noHBand="0" w:noVBand="1"/>
      </w:tblPr>
      <w:tblGrid>
        <w:gridCol w:w="1196"/>
        <w:gridCol w:w="9011"/>
      </w:tblGrid>
      <w:tr w:rsidR="00E81169" w:rsidRPr="00A54784" w:rsidTr="00336816">
        <w:tc>
          <w:tcPr>
            <w:tcW w:w="1196" w:type="dxa"/>
          </w:tcPr>
          <w:p w:rsidR="00E81169" w:rsidRPr="00A54784" w:rsidRDefault="00E81169" w:rsidP="00B2725C">
            <w:pPr>
              <w:pStyle w:val="a3"/>
              <w:jc w:val="center"/>
              <w:rPr>
                <w:b/>
              </w:rPr>
            </w:pPr>
            <w:r w:rsidRPr="00A54784">
              <w:rPr>
                <w:b/>
              </w:rPr>
              <w:t>Номер варіанта</w:t>
            </w:r>
          </w:p>
        </w:tc>
        <w:tc>
          <w:tcPr>
            <w:tcW w:w="9011" w:type="dxa"/>
          </w:tcPr>
          <w:p w:rsidR="00E81169" w:rsidRPr="00A54784" w:rsidRDefault="00E81169" w:rsidP="00013C7D">
            <w:pPr>
              <w:pStyle w:val="a3"/>
              <w:jc w:val="center"/>
              <w:rPr>
                <w:b/>
              </w:rPr>
            </w:pPr>
            <w:r w:rsidRPr="00A54784">
              <w:rPr>
                <w:b/>
              </w:rPr>
              <w:t>Умова завдань</w:t>
            </w:r>
          </w:p>
        </w:tc>
      </w:tr>
      <w:tr w:rsidR="00E81169" w:rsidRPr="00A54784" w:rsidTr="0046532D">
        <w:trPr>
          <w:trHeight w:val="781"/>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 </w:t>
            </w:r>
            <w:r w:rsidR="000B6003" w:rsidRPr="00A54784">
              <w:t>Створити вектор. Визначити максимальне та мінімальне значення серед елементів із парними та непарними індексами. Вивести мінімальний, максимальний елементи та їх індекси.</w:t>
            </w:r>
          </w:p>
        </w:tc>
      </w:tr>
      <w:tr w:rsidR="00E81169" w:rsidRPr="00A54784" w:rsidTr="00CF3842">
        <w:trPr>
          <w:trHeight w:val="69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 </w:t>
            </w:r>
            <w:r w:rsidR="00530799" w:rsidRPr="00A54784">
              <w:t xml:space="preserve">Побудувати стек натуральних чисел. Вивести на екран створений стек. Надрукувати в зворотному порядку числа стеку, пропускаючи кратні заданому </w:t>
            </w:r>
            <w:r w:rsidR="00CA643E" w:rsidRPr="00A54784">
              <w:t>користувачем</w:t>
            </w:r>
            <w:r w:rsidR="00530799" w:rsidRPr="00A54784">
              <w:t xml:space="preserve"> числу.</w:t>
            </w:r>
          </w:p>
        </w:tc>
      </w:tr>
      <w:tr w:rsidR="00E81169" w:rsidRPr="00A54784" w:rsidTr="00CA643E">
        <w:trPr>
          <w:trHeight w:val="834"/>
        </w:trPr>
        <w:tc>
          <w:tcPr>
            <w:tcW w:w="1196" w:type="dxa"/>
            <w:vMerge w:val="restart"/>
            <w:vAlign w:val="center"/>
          </w:tcPr>
          <w:p w:rsidR="00E81169" w:rsidRPr="00A54784" w:rsidRDefault="00E81169" w:rsidP="00BC4BD4">
            <w:pPr>
              <w:pStyle w:val="a3"/>
              <w:numPr>
                <w:ilvl w:val="0"/>
                <w:numId w:val="33"/>
              </w:numPr>
              <w:jc w:val="center"/>
            </w:pPr>
            <w:r w:rsidRPr="00A54784">
              <w:t>і</w:t>
            </w:r>
          </w:p>
        </w:tc>
        <w:tc>
          <w:tcPr>
            <w:tcW w:w="9011" w:type="dxa"/>
          </w:tcPr>
          <w:p w:rsidR="00E81169" w:rsidRPr="00A54784" w:rsidRDefault="00047162" w:rsidP="00013C7D">
            <w:pPr>
              <w:pStyle w:val="a3"/>
            </w:pPr>
            <w:r w:rsidRPr="00A54784">
              <w:t xml:space="preserve">2.1 </w:t>
            </w:r>
            <w:r w:rsidR="000B6003" w:rsidRPr="00A54784">
              <w:t>Створити вектор. Обчислити суму елементів між максимальним та мінімальними значеннями вектору. Вивести на екран максимальний, мінімальний елементи масиву, їх індекси та шукану суму елементів</w:t>
            </w:r>
          </w:p>
        </w:tc>
      </w:tr>
      <w:tr w:rsidR="00E81169" w:rsidRPr="00A54784" w:rsidTr="00CA643E">
        <w:trPr>
          <w:trHeight w:val="70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2.2 </w:t>
            </w:r>
            <w:r w:rsidR="00CA643E" w:rsidRPr="00A54784">
              <w:t>Створити чергу з чисел. Розрахувати їх середнє арифметичне та середнє геометричне. Надрукувати вміст черги, визначити кількість її елементів.</w:t>
            </w:r>
          </w:p>
        </w:tc>
      </w:tr>
      <w:tr w:rsidR="00E81169" w:rsidRPr="00A54784" w:rsidTr="00CA643E">
        <w:trPr>
          <w:trHeight w:val="93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3.1. </w:t>
            </w:r>
            <w:r w:rsidR="000B6003" w:rsidRPr="00A54784">
              <w:t>Створити два вектори. Знайти найменший серед тих елементів першого вектору, які співпадають із значеннями елементів другого вектору. Вивести на екран вектори, найменший елемент та його індекс.</w:t>
            </w:r>
          </w:p>
        </w:tc>
      </w:tr>
      <w:tr w:rsidR="00E81169" w:rsidRPr="00A54784" w:rsidTr="0046532D">
        <w:trPr>
          <w:trHeight w:val="66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3.2. </w:t>
            </w:r>
            <w:r w:rsidR="00BD4EDE" w:rsidRPr="00A54784">
              <w:t>Створити чергу з символів. Вибрати з черги англійські символи та записати їх у нову чергу. Вивести на екран вміст усіх черг.</w:t>
            </w:r>
          </w:p>
        </w:tc>
      </w:tr>
      <w:tr w:rsidR="00E81169" w:rsidRPr="00A54784" w:rsidTr="00BD4EDE">
        <w:trPr>
          <w:trHeight w:val="921"/>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4.1.</w:t>
            </w:r>
            <w:r w:rsidR="000B6003" w:rsidRPr="00A54784">
              <w:t>Створити вектор</w:t>
            </w:r>
            <w:r w:rsidR="00CE67CA" w:rsidRPr="00A54784">
              <w:t xml:space="preserve"> цілих чисел</w:t>
            </w:r>
            <w:r w:rsidR="000B6003" w:rsidRPr="00A54784">
              <w:t xml:space="preserve">. Побудувати новий вектор із елементів першого вектору, в якому спочатку стоять числа, що діляться тільки на 2, потім ті, що діляться на 2 та 3, потім ті, що діляться тільки на 3. Надрукувати вхідний та вихідний </w:t>
            </w:r>
            <w:r w:rsidR="00CE67CA" w:rsidRPr="00A54784">
              <w:t>вектори</w:t>
            </w:r>
            <w:r w:rsidR="000B6003" w:rsidRPr="00A54784">
              <w:t>.</w:t>
            </w:r>
          </w:p>
        </w:tc>
      </w:tr>
      <w:tr w:rsidR="00E81169" w:rsidRPr="00A54784" w:rsidTr="009E12B7">
        <w:trPr>
          <w:trHeight w:val="694"/>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4.2. </w:t>
            </w:r>
            <w:r w:rsidR="00BE60C4" w:rsidRPr="00A54784">
              <w:t xml:space="preserve">Створити чергу з натуральних чисел. Продублювати парні числа черги в іншу чергу. Вивести на екран вхідну чергу а чергу з парними числами. </w:t>
            </w:r>
          </w:p>
        </w:tc>
      </w:tr>
      <w:tr w:rsidR="00E81169" w:rsidRPr="00A54784" w:rsidTr="009E12B7">
        <w:trPr>
          <w:trHeight w:val="704"/>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5.1. </w:t>
            </w:r>
            <w:r w:rsidR="00CE67CA" w:rsidRPr="00A54784">
              <w:t>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rsidR="00E81169" w:rsidRPr="00A54784" w:rsidTr="009E12B7">
        <w:trPr>
          <w:trHeight w:val="983"/>
        </w:trPr>
        <w:tc>
          <w:tcPr>
            <w:tcW w:w="1196" w:type="dxa"/>
            <w:vMerge/>
            <w:vAlign w:val="center"/>
          </w:tcPr>
          <w:p w:rsidR="00E81169" w:rsidRPr="00A54784" w:rsidRDefault="00E81169" w:rsidP="00BC4BD4">
            <w:pPr>
              <w:pStyle w:val="a3"/>
              <w:numPr>
                <w:ilvl w:val="0"/>
                <w:numId w:val="33"/>
              </w:numPr>
              <w:jc w:val="center"/>
            </w:pPr>
          </w:p>
        </w:tc>
        <w:tc>
          <w:tcPr>
            <w:tcW w:w="9011" w:type="dxa"/>
          </w:tcPr>
          <w:p w:rsidR="00047162" w:rsidRPr="00A54784" w:rsidRDefault="00047162" w:rsidP="00013C7D">
            <w:pPr>
              <w:pStyle w:val="a3"/>
            </w:pPr>
            <w:r w:rsidRPr="00A54784">
              <w:t xml:space="preserve">5.2. </w:t>
            </w:r>
            <w:r w:rsidR="00BE60C4" w:rsidRPr="00A54784">
              <w:t xml:space="preserve">Створити дві черги. </w:t>
            </w:r>
            <w:r w:rsidR="009E12B7" w:rsidRPr="00A54784">
              <w:t xml:space="preserve">Об’єднати дві черги в одну, </w:t>
            </w:r>
            <w:r w:rsidR="00BE60C4" w:rsidRPr="00A54784">
              <w:t>елементи якої</w:t>
            </w:r>
            <w:r w:rsidR="009E12B7" w:rsidRPr="00A54784">
              <w:t xml:space="preserve"> вибрані по черзі з вхідних черг, наприклад, перший елемент першої черги, перший елемент другої, другий елемент першої черги, другий елемент другої і т.д.. </w:t>
            </w:r>
            <w:r w:rsidR="00BE60C4" w:rsidRPr="00A54784">
              <w:t xml:space="preserve"> </w:t>
            </w:r>
          </w:p>
          <w:p w:rsidR="00047162" w:rsidRPr="00A54784" w:rsidRDefault="00047162" w:rsidP="00013C7D">
            <w:pPr>
              <w:pStyle w:val="a3"/>
            </w:pPr>
          </w:p>
        </w:tc>
      </w:tr>
      <w:tr w:rsidR="00E81169" w:rsidRPr="00A54784" w:rsidTr="009E12B7">
        <w:trPr>
          <w:trHeight w:val="686"/>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6.1. </w:t>
            </w:r>
            <w:r w:rsidR="00CE67CA" w:rsidRPr="00A54784">
              <w:t>Створити вектор цілих чисел. Знайти в векторі всі прості числа, скопіювати їх в новий вектор та надрукувати його.</w:t>
            </w:r>
          </w:p>
        </w:tc>
      </w:tr>
      <w:tr w:rsidR="00E81169" w:rsidRPr="00A54784" w:rsidTr="00CF3842">
        <w:trPr>
          <w:trHeight w:val="1415"/>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6.2. </w:t>
            </w:r>
            <w:r w:rsidR="009E12B7" w:rsidRPr="00A54784">
              <w:t xml:space="preserve">На вокзалі працює </w:t>
            </w:r>
            <w:r w:rsidR="009E12B7" w:rsidRPr="00A54784">
              <w:rPr>
                <w:rStyle w:val="af5"/>
                <w:b w:val="0"/>
                <w:bCs/>
              </w:rPr>
              <w:t xml:space="preserve">k </w:t>
            </w:r>
            <w:r w:rsidR="009E12B7" w:rsidRPr="00A54784">
              <w:t xml:space="preserve">кас, проте черга до них </w:t>
            </w:r>
            <w:r w:rsidR="00CF3842" w:rsidRPr="00A54784">
              <w:t>одна. К</w:t>
            </w:r>
            <w:r w:rsidR="009E12B7" w:rsidRPr="00A54784">
              <w:t>оли усі каси вільні, перші</w:t>
            </w:r>
            <w:r w:rsidR="00CF3842" w:rsidRPr="00A54784">
              <w:t xml:space="preserve"> </w:t>
            </w:r>
            <w:r w:rsidR="009E12B7" w:rsidRPr="00A54784">
              <w:rPr>
                <w:rStyle w:val="af5"/>
                <w:b w:val="0"/>
                <w:bCs/>
              </w:rPr>
              <w:t>k</w:t>
            </w:r>
            <w:r w:rsidR="00CF3842" w:rsidRPr="00A54784">
              <w:rPr>
                <w:rStyle w:val="af5"/>
                <w:b w:val="0"/>
                <w:bCs/>
              </w:rPr>
              <w:t xml:space="preserve"> </w:t>
            </w:r>
            <w:r w:rsidR="00CF3842" w:rsidRPr="00A54784">
              <w:t>клієнтів</w:t>
            </w:r>
            <w:r w:rsidR="009E12B7" w:rsidRPr="00A54784">
              <w:t xml:space="preserve"> з черги підходять до кас. Інші чекають своєї черги. Як тільки кого-небудь буде обслужено і відповідна каса звільниться, наступна людина з черги підходить до цієї каси. Так продовжується до тих пір, доки не буде обслужено усіх клієнтів.</w:t>
            </w:r>
            <w:r w:rsidR="00CF3842" w:rsidRPr="00A54784">
              <w:t xml:space="preserve"> </w:t>
            </w:r>
            <w:r w:rsidR="009E12B7" w:rsidRPr="00A54784">
              <w:t>Визначте час, за який буде обслужено усіх клієнтів.</w:t>
            </w:r>
          </w:p>
        </w:tc>
      </w:tr>
      <w:tr w:rsidR="00E81169" w:rsidRPr="00A54784" w:rsidTr="00336816">
        <w:trPr>
          <w:trHeight w:val="839"/>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7.1. </w:t>
            </w:r>
            <w:r w:rsidR="00CE67CA" w:rsidRPr="00A54784">
              <w:t>Створити вектор чисел. Знайти найбільший серед елементів вектору з непарними індексами та найменший серед елементів вектору з парними індексами. Вивести на екран значення знайдених елементів та їх індекси.</w:t>
            </w:r>
          </w:p>
        </w:tc>
      </w:tr>
      <w:tr w:rsidR="00E81169" w:rsidRPr="00A54784" w:rsidTr="00013C7D">
        <w:trPr>
          <w:trHeight w:val="686"/>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7.2. </w:t>
            </w:r>
            <w:r w:rsidR="00046852" w:rsidRPr="00A54784">
              <w:t>Створити чергу з символів. Створити стек з тих елементів черги, які є голосними латинськими літерами.</w:t>
            </w:r>
          </w:p>
        </w:tc>
      </w:tr>
      <w:tr w:rsidR="00E81169" w:rsidRPr="00A54784" w:rsidTr="00530799">
        <w:trPr>
          <w:trHeight w:val="912"/>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8.1. </w:t>
            </w:r>
            <w:r w:rsidR="00CE67CA" w:rsidRPr="00A54784">
              <w:t>Створити вектор чисел, значення яких може повторюватися. Вивести на екран кількість входжень до вектору значень кожного з його елементів, індекс та значення елемента, яке повторюється найбільшу кількість разів.</w:t>
            </w:r>
          </w:p>
        </w:tc>
      </w:tr>
      <w:tr w:rsidR="00E81169" w:rsidRPr="00A54784" w:rsidTr="00403764">
        <w:trPr>
          <w:trHeight w:val="91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8.2. </w:t>
            </w:r>
            <w:r w:rsidR="00336816" w:rsidRPr="00A54784">
              <w:t xml:space="preserve">Створити дві черги чисел, серед яких я додатні та від’ємні. Здійснити порівняння черг. Якщо черги однакові, здійснити інверсію одної з них, інакше утворити нову чергу з від’ємних елементів двох попередніх </w:t>
            </w:r>
            <w:r w:rsidR="00403764" w:rsidRPr="00A54784">
              <w:t>черг</w:t>
            </w:r>
            <w:r w:rsidR="00336816" w:rsidRPr="00A54784">
              <w:t xml:space="preserve">. </w:t>
            </w:r>
          </w:p>
        </w:tc>
      </w:tr>
      <w:tr w:rsidR="00E81169" w:rsidRPr="00A54784" w:rsidTr="00A47FCA">
        <w:trPr>
          <w:trHeight w:val="84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9.1. </w:t>
            </w:r>
            <w:r w:rsidR="00CE67CA" w:rsidRPr="00A54784">
              <w:t xml:space="preserve">Створити вектор чисел з додатними, від’ємними та нульовими елементами. Переставити елементи </w:t>
            </w:r>
            <w:r w:rsidR="004A5092" w:rsidRPr="00A54784">
              <w:t>вектору</w:t>
            </w:r>
            <w:r w:rsidR="00CE67CA" w:rsidRPr="00A54784">
              <w:t xml:space="preserve"> так, щоб спочатку були розташовані всі від’ємні елементи, потім усі додатні елементи, потім усі нульові.</w:t>
            </w:r>
            <w:r w:rsidR="004A5092" w:rsidRPr="00A54784">
              <w:t xml:space="preserve"> Вивести вектор на екран </w:t>
            </w:r>
          </w:p>
        </w:tc>
      </w:tr>
      <w:tr w:rsidR="00E81169" w:rsidRPr="00A54784" w:rsidTr="00B540FF">
        <w:trPr>
          <w:trHeight w:val="683"/>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9.2. </w:t>
            </w:r>
            <w:r w:rsidR="00F57480" w:rsidRPr="00A54784">
              <w:t xml:space="preserve">Створити чергу з символів, серед яких зустрічаються символи ‘( , ‘) . Створити другу чергу, в яку включити символи, які розміщені між парою дужок </w:t>
            </w:r>
            <w:r w:rsidR="00B540FF" w:rsidRPr="00A54784">
              <w:t>Надрукувати вихідні черги.</w:t>
            </w:r>
          </w:p>
        </w:tc>
      </w:tr>
      <w:tr w:rsidR="00E81169" w:rsidRPr="00A54784" w:rsidTr="00530799">
        <w:trPr>
          <w:trHeight w:val="64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0.1 </w:t>
            </w:r>
            <w:r w:rsidR="004A5092" w:rsidRPr="00A54784">
              <w:t>Створити вектор чисел, значення яких можуть повторюватися. Видалити з вектору всі числа, які повторюються більше двох разів. Надрукувати вектор до та після видалення елементів</w:t>
            </w:r>
          </w:p>
        </w:tc>
      </w:tr>
      <w:tr w:rsidR="00E81169" w:rsidRPr="00A54784" w:rsidTr="00A47FCA">
        <w:trPr>
          <w:trHeight w:val="1481"/>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0.2. </w:t>
            </w:r>
            <w:r w:rsidR="00B540FF" w:rsidRPr="00A54784">
              <w:t>Створити чергу з натуральних чисел, Визначити, чи можна з кожної тр</w:t>
            </w:r>
            <w:r w:rsidR="00B52616" w:rsidRPr="00A54784">
              <w:t>і</w:t>
            </w:r>
            <w:r w:rsidR="00B540FF" w:rsidRPr="00A54784">
              <w:t xml:space="preserve">йки чисел утворити прямокутний трикутник, вважаючи числа черги довжинами сторін трикутника. Якщо можна, обчислити та записати в </w:t>
            </w:r>
            <w:r w:rsidR="00B52616" w:rsidRPr="00A54784">
              <w:t>нову чергу</w:t>
            </w:r>
            <w:r w:rsidR="00B540FF" w:rsidRPr="00A54784">
              <w:t xml:space="preserve"> радіуси вписаних кіл</w:t>
            </w:r>
            <w:r w:rsidR="00B52616" w:rsidRPr="00A54784">
              <w:t xml:space="preserve"> за формулою:</w:t>
            </w:r>
            <w:r w:rsidR="000716E0" w:rsidRPr="00A54784">
              <w:rPr>
                <w:position w:val="-20"/>
              </w:rPr>
              <w:object w:dxaOrig="1060" w:dyaOrig="540">
                <v:shape id="_x0000_i1140" type="#_x0000_t75" style="width:53.25pt;height:27pt" o:ole="">
                  <v:imagedata r:id="rId286" o:title=""/>
                </v:shape>
                <o:OLEObject Type="Embed" ProgID="Equation.3" ShapeID="_x0000_i1140" DrawAspect="Content" ObjectID="_1693741892" r:id="rId287"/>
              </w:object>
            </w:r>
            <w:r w:rsidR="000716E0" w:rsidRPr="00A54784">
              <w:t xml:space="preserve">, де </w:t>
            </w:r>
            <w:r w:rsidR="000716E0" w:rsidRPr="00A54784">
              <w:rPr>
                <w:i/>
                <w:iCs/>
                <w:color w:val="000000"/>
                <w:shd w:val="clear" w:color="auto" w:fill="FFFFFF"/>
              </w:rPr>
              <w:t>a</w:t>
            </w:r>
            <w:r w:rsidR="000716E0" w:rsidRPr="00A54784">
              <w:rPr>
                <w:color w:val="000000"/>
                <w:shd w:val="clear" w:color="auto" w:fill="FFFFFF"/>
              </w:rPr>
              <w:t>, </w:t>
            </w:r>
            <w:r w:rsidR="000716E0" w:rsidRPr="00A54784">
              <w:rPr>
                <w:i/>
                <w:iCs/>
                <w:color w:val="000000"/>
                <w:shd w:val="clear" w:color="auto" w:fill="FFFFFF"/>
              </w:rPr>
              <w:t>b</w:t>
            </w:r>
            <w:r w:rsidR="000716E0" w:rsidRPr="00A54784">
              <w:rPr>
                <w:color w:val="000000"/>
                <w:shd w:val="clear" w:color="auto" w:fill="FFFFFF"/>
              </w:rPr>
              <w:t> –</w:t>
            </w:r>
            <w:r w:rsidR="000716E0" w:rsidRPr="00A54784">
              <w:t xml:space="preserve"> </w:t>
            </w:r>
            <w:r w:rsidR="000716E0" w:rsidRPr="00A54784">
              <w:rPr>
                <w:color w:val="000000"/>
                <w:shd w:val="clear" w:color="auto" w:fill="FFFFFF"/>
              </w:rPr>
              <w:t>довжини катетів прямокутного трикутника, </w:t>
            </w:r>
            <w:r w:rsidR="000716E0" w:rsidRPr="00A54784">
              <w:rPr>
                <w:i/>
                <w:iCs/>
                <w:color w:val="000000"/>
                <w:shd w:val="clear" w:color="auto" w:fill="FFFFFF"/>
              </w:rPr>
              <w:t>с</w:t>
            </w:r>
            <w:r w:rsidR="000716E0" w:rsidRPr="00A54784">
              <w:rPr>
                <w:color w:val="000000"/>
                <w:shd w:val="clear" w:color="auto" w:fill="FFFFFF"/>
              </w:rPr>
              <w:t> – довжина його гіпотенузи.</w:t>
            </w:r>
          </w:p>
        </w:tc>
      </w:tr>
      <w:tr w:rsidR="00E81169" w:rsidRPr="00A54784" w:rsidTr="00530799">
        <w:trPr>
          <w:trHeight w:val="920"/>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1. </w:t>
            </w:r>
            <w:r w:rsidR="004A5092" w:rsidRPr="00A54784">
              <w:t>Створити вектор чисел з додатними, від’ємними та нульовими елементами. Видалити з вектору всі нульові елементи. Решту елементів розмістити так, щоб додатні і від'ємні елементи чергувалися. Надрукувати вектор до та після переміни.</w:t>
            </w:r>
          </w:p>
        </w:tc>
      </w:tr>
      <w:tr w:rsidR="00E81169" w:rsidRPr="00A54784" w:rsidTr="00A47FCA">
        <w:trPr>
          <w:trHeight w:val="1459"/>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1.2. </w:t>
            </w:r>
            <w:r w:rsidR="00061BB1" w:rsidRPr="00A54784">
              <w:t xml:space="preserve">У магазині стоїть черга з </w:t>
            </w:r>
            <w:r w:rsidR="00061BB1" w:rsidRPr="00A54784">
              <w:rPr>
                <w:i/>
              </w:rPr>
              <w:t>n</w:t>
            </w:r>
            <w:r w:rsidR="00061BB1" w:rsidRPr="00A54784">
              <w:t xml:space="preserve"> покупців. </w:t>
            </w:r>
            <w:r w:rsidR="006D7650" w:rsidRPr="00A54784">
              <w:t>Заданий ч</w:t>
            </w:r>
            <w:r w:rsidR="00061BB1" w:rsidRPr="00A54784">
              <w:t xml:space="preserve">ас обслуговування покупця з черги </w:t>
            </w:r>
            <w:r w:rsidR="006D7650" w:rsidRPr="00A54784">
              <w:t xml:space="preserve">у вигляді </w:t>
            </w:r>
            <w:r w:rsidR="00061BB1" w:rsidRPr="00A54784">
              <w:t xml:space="preserve"> </w:t>
            </w:r>
            <w:r w:rsidR="006D7650" w:rsidRPr="00A54784">
              <w:t xml:space="preserve">цілого </w:t>
            </w:r>
            <w:r w:rsidR="00061BB1" w:rsidRPr="00A54784">
              <w:t>числ</w:t>
            </w:r>
            <w:r w:rsidR="006D7650" w:rsidRPr="00A54784">
              <w:t>а</w:t>
            </w:r>
            <w:r w:rsidR="00061BB1" w:rsidRPr="00A54784">
              <w:t xml:space="preserve"> в діапазоні від 1 до </w:t>
            </w:r>
            <w:r w:rsidR="00061BB1" w:rsidRPr="00A54784">
              <w:rPr>
                <w:i/>
              </w:rPr>
              <w:t>t</w:t>
            </w:r>
            <w:r w:rsidR="00061BB1" w:rsidRPr="00A54784">
              <w:t>1</w:t>
            </w:r>
            <w:r w:rsidR="006D7650" w:rsidRPr="00A54784">
              <w:t>, та ч</w:t>
            </w:r>
            <w:r w:rsidR="00061BB1" w:rsidRPr="00A54784">
              <w:t xml:space="preserve">ас додавання нового покупця до черги </w:t>
            </w:r>
            <w:r w:rsidR="006D7650" w:rsidRPr="00A54784">
              <w:t>–</w:t>
            </w:r>
            <w:r w:rsidR="00061BB1" w:rsidRPr="00A54784">
              <w:t xml:space="preserve"> це ціле число в діапазоні від 1 до </w:t>
            </w:r>
            <w:r w:rsidR="00061BB1" w:rsidRPr="00A54784">
              <w:rPr>
                <w:i/>
              </w:rPr>
              <w:t>t</w:t>
            </w:r>
            <w:r w:rsidR="00061BB1" w:rsidRPr="00A54784">
              <w:t>2. Промоделювати стан черги (тобто показати час виникнення подій - обслуговування та додавання покупця) за період часу T (T&gt;t1, T&gt;t2). Вивести на екран залишок черги.</w:t>
            </w:r>
          </w:p>
        </w:tc>
      </w:tr>
      <w:tr w:rsidR="00E81169" w:rsidRPr="00A54784" w:rsidTr="00A47FCA">
        <w:trPr>
          <w:trHeight w:val="572"/>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1. </w:t>
            </w:r>
            <w:r w:rsidR="004A5092" w:rsidRPr="00A54784">
              <w:t>Створити вектор чисел. Відсортувати вектор за методом бульбашкового сортування</w:t>
            </w:r>
            <w:r w:rsidR="0046532D" w:rsidRPr="00A54784">
              <w:t>. Здійснити пошук заданого користувачем елемента масиву за методом бінарного пошуку.</w:t>
            </w:r>
          </w:p>
        </w:tc>
      </w:tr>
      <w:tr w:rsidR="00E81169" w:rsidRPr="00A54784" w:rsidTr="0046532D">
        <w:trPr>
          <w:trHeight w:val="900"/>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2.2. </w:t>
            </w:r>
            <w:r w:rsidR="006D7650" w:rsidRPr="00A54784">
              <w:t xml:space="preserve">Створити чергу з </w:t>
            </w:r>
            <w:r w:rsidR="00E02510" w:rsidRPr="00A54784">
              <w:t>цілими числами.</w:t>
            </w:r>
            <w:r w:rsidR="00217B27" w:rsidRPr="00A54784">
              <w:t xml:space="preserve"> </w:t>
            </w:r>
            <w:r w:rsidR="00E02510" w:rsidRPr="00A54784">
              <w:t xml:space="preserve">Вибрати з черги елементи, які є кратними заданому числу і надрукувати їх. Додати до черги парні числа. Кількість елементів, що потрібно додати або вибрати визначає користувач. </w:t>
            </w:r>
          </w:p>
        </w:tc>
      </w:tr>
      <w:tr w:rsidR="00E81169" w:rsidRPr="00A54784" w:rsidTr="00A47FCA">
        <w:trPr>
          <w:trHeight w:val="637"/>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3.1. </w:t>
            </w:r>
            <w:r w:rsidR="0046532D" w:rsidRPr="00A54784">
              <w:t xml:space="preserve">Створити два вектори чисел. Визначити та вивести на екран скалярний добуток двох векторів та косинус кута між ними. </w:t>
            </w:r>
          </w:p>
        </w:tc>
      </w:tr>
      <w:tr w:rsidR="00E81169" w:rsidRPr="00A54784" w:rsidTr="006D7650">
        <w:trPr>
          <w:trHeight w:val="653"/>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3.2. </w:t>
            </w:r>
            <w:r w:rsidR="006D7650" w:rsidRPr="00A54784">
              <w:t>Створити чергу елементами якої є назви задач та їх пріоритети. Створити нову чергу, в якій задачі упорядковані за пріоритетами. Вивести на екран відсортовану чергу.</w:t>
            </w:r>
          </w:p>
        </w:tc>
      </w:tr>
      <w:tr w:rsidR="00E81169" w:rsidRPr="00A54784" w:rsidTr="00A47FCA">
        <w:trPr>
          <w:trHeight w:val="59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4.1. </w:t>
            </w:r>
            <w:r w:rsidR="003C6D37" w:rsidRPr="00A54784">
              <w:t>Створити вектор чисел. Знайти найбільший серед від’ємних та найменший серед додатних елементів вектору. Вивести вектор, значення знайдених елементів та їх індекси.</w:t>
            </w:r>
          </w:p>
        </w:tc>
      </w:tr>
      <w:tr w:rsidR="00E81169" w:rsidRPr="00A54784" w:rsidTr="00A47FCA">
        <w:trPr>
          <w:trHeight w:val="692"/>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4.2. </w:t>
            </w:r>
            <w:r w:rsidR="00A47FCA" w:rsidRPr="00A54784">
              <w:t xml:space="preserve">Створити стек натуральних чисел. Вибрати зі стеку числа, які не повторюються і записати їх у чергу. Надрукувати стек і чергу вибраних елементів </w:t>
            </w:r>
          </w:p>
        </w:tc>
      </w:tr>
      <w:tr w:rsidR="00E81169" w:rsidRPr="00A54784" w:rsidTr="00530799">
        <w:trPr>
          <w:trHeight w:val="559"/>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5.1. </w:t>
            </w:r>
            <w:r w:rsidR="003C6D37" w:rsidRPr="00A54784">
              <w:t>Створити вектор чисел. Вивести на екран елементи, які менші за значення максимального і більше за значення мінімального елементів.</w:t>
            </w:r>
          </w:p>
        </w:tc>
      </w:tr>
      <w:tr w:rsidR="00E81169" w:rsidRPr="00A54784" w:rsidTr="00D03AAF">
        <w:trPr>
          <w:trHeight w:val="696"/>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5.2. </w:t>
            </w:r>
            <w:r w:rsidR="00A47FCA" w:rsidRPr="00A54784">
              <w:t>Створити дві черги</w:t>
            </w:r>
            <w:r w:rsidR="00D03AAF" w:rsidRPr="00A54784">
              <w:t xml:space="preserve"> з різною кількістю елементів</w:t>
            </w:r>
            <w:r w:rsidR="00A47FCA" w:rsidRPr="00A54784">
              <w:t>. Об’єднати черги</w:t>
            </w:r>
            <w:r w:rsidR="00D03AAF" w:rsidRPr="00A54784">
              <w:t>, включивши в об’єднану чергу однакову кількість елементів з кожної вхідної черги.</w:t>
            </w:r>
          </w:p>
        </w:tc>
      </w:tr>
      <w:tr w:rsidR="00E81169" w:rsidRPr="00A54784" w:rsidTr="00530799">
        <w:trPr>
          <w:trHeight w:val="843"/>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6.1. </w:t>
            </w:r>
            <w:r w:rsidR="003C6D37" w:rsidRPr="00A54784">
              <w:t xml:space="preserve">Створити два вектори цілих чисел, Побудувати третій вектор, в якому кожний елемент дорівнює найбільшому спільному дільнику (НСД) відповідних елементів вхідних векторів. Ввести на екран вектор НСД </w:t>
            </w:r>
          </w:p>
        </w:tc>
      </w:tr>
      <w:tr w:rsidR="00E81169" w:rsidRPr="00A54784" w:rsidTr="00013C7D">
        <w:trPr>
          <w:trHeight w:val="650"/>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47162" w:rsidP="00013C7D">
            <w:pPr>
              <w:pStyle w:val="a3"/>
            </w:pPr>
            <w:r w:rsidRPr="00A54784">
              <w:t xml:space="preserve">16.2. </w:t>
            </w:r>
            <w:r w:rsidR="00D03AAF" w:rsidRPr="00A54784">
              <w:t xml:space="preserve">Створити чергу з символів. Із символів черги утворити стек із заданої користувачем кількості елементів. </w:t>
            </w:r>
            <w:r w:rsidR="00FE0111" w:rsidRPr="00A54784">
              <w:t xml:space="preserve">Об’єднати стек і чергу так, щоб утворити симетричну чергу. </w:t>
            </w:r>
            <w:r w:rsidR="00D03AAF" w:rsidRPr="00A54784">
              <w:t xml:space="preserve"> </w:t>
            </w:r>
          </w:p>
        </w:tc>
      </w:tr>
      <w:tr w:rsidR="00E81169" w:rsidRPr="00A54784" w:rsidTr="00530799">
        <w:trPr>
          <w:trHeight w:val="85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7.1. </w:t>
            </w:r>
            <w:r w:rsidR="003C6D37" w:rsidRPr="00A54784">
              <w:t>Створити вектор чисел. Визначити, скільки в цьому векторі елементів, які більше двох своїх сусідів справа та зліва. Вивести такі елементи, їх індекси та порахувати їх кількість. Крайні елементи вектору не враховуються, оскільки у них недостатньо сусідів.</w:t>
            </w:r>
          </w:p>
        </w:tc>
      </w:tr>
      <w:tr w:rsidR="00E81169" w:rsidRPr="00A54784" w:rsidTr="00FE0111">
        <w:trPr>
          <w:trHeight w:val="671"/>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7.2. </w:t>
            </w:r>
            <w:r w:rsidR="00FE0111" w:rsidRPr="00A54784">
              <w:t>Створити чергу з n латинських символів. Вибрати із черги рівну кількість голосних і приголосних і записати їх до нової черги. Надрукувати нову чергу</w:t>
            </w:r>
          </w:p>
        </w:tc>
      </w:tr>
      <w:tr w:rsidR="00E81169" w:rsidRPr="00A54784" w:rsidTr="00530799">
        <w:trPr>
          <w:trHeight w:val="1144"/>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8.1. </w:t>
            </w:r>
            <w:r w:rsidR="003C6D37" w:rsidRPr="00A54784">
              <w:t>Створити вектор чисел, значення елементів якого є додатн</w:t>
            </w:r>
            <w:r w:rsidR="00530799" w:rsidRPr="00A54784">
              <w:t>и</w:t>
            </w:r>
            <w:r w:rsidR="003C6D37" w:rsidRPr="00A54784">
              <w:t>ми та від’ємними ч</w:t>
            </w:r>
            <w:r w:rsidR="00530799" w:rsidRPr="00A54784">
              <w:t>и</w:t>
            </w:r>
            <w:r w:rsidR="003C6D37" w:rsidRPr="00A54784">
              <w:t>сла</w:t>
            </w:r>
            <w:r w:rsidR="00530799" w:rsidRPr="00A54784">
              <w:t>ми</w:t>
            </w:r>
            <w:r w:rsidR="003C6D37" w:rsidRPr="00A54784">
              <w:t>. Вивести на екран суму елементів, розташованих до першого від’ємного елементу та добуток елементів, розташованих після останнього від’ємного елемента. Якщо від’ємних елементів немає, то вивести відповідне повідомлення.</w:t>
            </w:r>
          </w:p>
        </w:tc>
      </w:tr>
      <w:tr w:rsidR="00E81169" w:rsidRPr="00A54784" w:rsidTr="00420062">
        <w:trPr>
          <w:trHeight w:val="958"/>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8.2. </w:t>
            </w:r>
            <w:r w:rsidR="00DB6A51" w:rsidRPr="00A54784">
              <w:t>Створити чергу з</w:t>
            </w:r>
            <w:r w:rsidR="00DB6A51" w:rsidRPr="00A54784">
              <w:rPr>
                <w:i/>
              </w:rPr>
              <w:t xml:space="preserve"> </w:t>
            </w:r>
            <w:r w:rsidR="00420062" w:rsidRPr="00A54784">
              <w:rPr>
                <w:i/>
              </w:rPr>
              <w:t xml:space="preserve">n </w:t>
            </w:r>
            <w:r w:rsidR="00DB6A51" w:rsidRPr="00A54784">
              <w:t xml:space="preserve">символів. Якщо черга симетрична, то вивести ‘YES, інакше ‘NO. </w:t>
            </w:r>
            <w:r w:rsidR="00420062" w:rsidRPr="00A54784">
              <w:t>Ч</w:t>
            </w:r>
            <w:r w:rsidR="00DB6A51" w:rsidRPr="00A54784">
              <w:t xml:space="preserve">ерга симетрична, якщо </w:t>
            </w:r>
            <w:r w:rsidR="00420062" w:rsidRPr="00A54784">
              <w:t>i-й символ з початку, співпадає з n-i+1 символом з кінця. У випадку несиметричної черги вивести на екран перші незбіжні елементи.</w:t>
            </w:r>
          </w:p>
        </w:tc>
      </w:tr>
      <w:tr w:rsidR="00E81169" w:rsidRPr="00A54784" w:rsidTr="00530799">
        <w:trPr>
          <w:trHeight w:val="590"/>
        </w:trPr>
        <w:tc>
          <w:tcPr>
            <w:tcW w:w="1196" w:type="dxa"/>
            <w:vMerge w:val="restart"/>
            <w:vAlign w:val="center"/>
          </w:tcPr>
          <w:p w:rsidR="00E81169" w:rsidRPr="00A54784" w:rsidRDefault="00E81169" w:rsidP="00BC4BD4">
            <w:pPr>
              <w:pStyle w:val="a3"/>
              <w:numPr>
                <w:ilvl w:val="0"/>
                <w:numId w:val="33"/>
              </w:numPr>
              <w:jc w:val="center"/>
            </w:pPr>
          </w:p>
          <w:p w:rsidR="00E81169" w:rsidRPr="00A54784" w:rsidRDefault="00E81169" w:rsidP="0046532D">
            <w:pPr>
              <w:pStyle w:val="a3"/>
              <w:jc w:val="center"/>
            </w:pPr>
          </w:p>
        </w:tc>
        <w:tc>
          <w:tcPr>
            <w:tcW w:w="9011" w:type="dxa"/>
          </w:tcPr>
          <w:p w:rsidR="00E81169" w:rsidRPr="00A54784" w:rsidRDefault="00013C7D" w:rsidP="00013C7D">
            <w:pPr>
              <w:pStyle w:val="a3"/>
            </w:pPr>
            <w:r w:rsidRPr="00A54784">
              <w:t xml:space="preserve">19.1. </w:t>
            </w:r>
            <w:r w:rsidR="00530799" w:rsidRPr="00A54784">
              <w:t>Створити вектор чисел. Відсортувати вектор за алгоритмом Шелла (Shell sort) та здійснити пошук в масиві за алгоритмом р</w:t>
            </w:r>
            <w:hyperlink r:id="rId288" w:tgtFrame="_blank" w:history="1">
              <w:r w:rsidR="00530799" w:rsidRPr="00A54784">
                <w:rPr>
                  <w:rStyle w:val="a4"/>
                  <w:color w:val="auto"/>
                  <w:u w:val="none"/>
                </w:rPr>
                <w:t>екурсивного лінійного пошук</w:t>
              </w:r>
            </w:hyperlink>
            <w:r w:rsidR="00530799" w:rsidRPr="00A54784">
              <w:t>у</w:t>
            </w:r>
          </w:p>
        </w:tc>
      </w:tr>
      <w:tr w:rsidR="00E81169" w:rsidRPr="00A54784" w:rsidTr="00001EE2">
        <w:trPr>
          <w:trHeight w:val="677"/>
        </w:trPr>
        <w:tc>
          <w:tcPr>
            <w:tcW w:w="1196" w:type="dxa"/>
            <w:vMerge/>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19.2. </w:t>
            </w:r>
            <w:r w:rsidR="00D33DA9" w:rsidRPr="00A54784">
              <w:t xml:space="preserve">Створити чергу з n латинських символів. Вибрати із черги голосні та приголосні символи і утворити з них слово. Надрукувати отримане слово. </w:t>
            </w:r>
          </w:p>
        </w:tc>
      </w:tr>
      <w:tr w:rsidR="00E81169" w:rsidRPr="00A54784" w:rsidTr="00001EE2">
        <w:trPr>
          <w:trHeight w:val="698"/>
        </w:trPr>
        <w:tc>
          <w:tcPr>
            <w:tcW w:w="1196" w:type="dxa"/>
            <w:vMerge w:val="restart"/>
            <w:vAlign w:val="center"/>
          </w:tcPr>
          <w:p w:rsidR="00E81169" w:rsidRPr="00A54784" w:rsidRDefault="00E81169" w:rsidP="00BC4BD4">
            <w:pPr>
              <w:pStyle w:val="a3"/>
              <w:numPr>
                <w:ilvl w:val="0"/>
                <w:numId w:val="33"/>
              </w:numPr>
              <w:jc w:val="center"/>
            </w:pPr>
          </w:p>
        </w:tc>
        <w:tc>
          <w:tcPr>
            <w:tcW w:w="9011" w:type="dxa"/>
          </w:tcPr>
          <w:p w:rsidR="00E81169" w:rsidRPr="00A54784" w:rsidRDefault="00013C7D" w:rsidP="00013C7D">
            <w:pPr>
              <w:pStyle w:val="a3"/>
            </w:pPr>
            <w:r w:rsidRPr="00A54784">
              <w:t xml:space="preserve">20.1. </w:t>
            </w:r>
            <w:r w:rsidR="00530799" w:rsidRPr="00A54784">
              <w:t>Створити вектор чисел. Знайти серед елементів вектору ті, які є числами Фібоначчі, факторіалами або квадратами числа.</w:t>
            </w:r>
          </w:p>
        </w:tc>
      </w:tr>
      <w:tr w:rsidR="00E81169" w:rsidRPr="00A54784" w:rsidTr="00336816">
        <w:trPr>
          <w:trHeight w:val="96"/>
        </w:trPr>
        <w:tc>
          <w:tcPr>
            <w:tcW w:w="1196" w:type="dxa"/>
            <w:vMerge/>
          </w:tcPr>
          <w:p w:rsidR="00E81169" w:rsidRPr="00A54784" w:rsidRDefault="00E81169" w:rsidP="0046532D">
            <w:pPr>
              <w:pStyle w:val="a3"/>
            </w:pPr>
          </w:p>
        </w:tc>
        <w:tc>
          <w:tcPr>
            <w:tcW w:w="9011" w:type="dxa"/>
          </w:tcPr>
          <w:p w:rsidR="00E81169" w:rsidRPr="00A54784" w:rsidRDefault="00013C7D" w:rsidP="00013C7D">
            <w:pPr>
              <w:pStyle w:val="a3"/>
            </w:pPr>
            <w:r w:rsidRPr="00A54784">
              <w:t xml:space="preserve">20.2. </w:t>
            </w:r>
            <w:r w:rsidR="00D33DA9" w:rsidRPr="00A54784">
              <w:t>Створити чергу з натуральних чисел, Визначити, чи можна з кожної трійки чисел утворити рівно</w:t>
            </w:r>
            <w:r w:rsidR="00001EE2" w:rsidRPr="00A54784">
              <w:t>стороннього т</w:t>
            </w:r>
            <w:r w:rsidR="00D33DA9" w:rsidRPr="00A54784">
              <w:t>рикутник, вважаючи числа черги довжинами сторін трикутника. Якщо можна, обчислити та записати в нову чергу радіуси описаних кіл за формулою:</w:t>
            </w:r>
            <w:r w:rsidR="00001EE2" w:rsidRPr="00A54784">
              <w:rPr>
                <w:position w:val="-22"/>
              </w:rPr>
              <w:object w:dxaOrig="760" w:dyaOrig="600">
                <v:shape id="_x0000_i1141" type="#_x0000_t75" style="width:38.25pt;height:30pt" o:ole="">
                  <v:imagedata r:id="rId289" o:title=""/>
                </v:shape>
                <o:OLEObject Type="Embed" ProgID="Equation.3" ShapeID="_x0000_i1141" DrawAspect="Content" ObjectID="_1693741893" r:id="rId290"/>
              </w:object>
            </w:r>
            <w:r w:rsidR="00D33DA9" w:rsidRPr="00A54784">
              <w:t xml:space="preserve">, де </w:t>
            </w:r>
            <w:r w:rsidR="00D33DA9" w:rsidRPr="00A54784">
              <w:rPr>
                <w:i/>
                <w:iCs/>
                <w:color w:val="000000"/>
                <w:shd w:val="clear" w:color="auto" w:fill="FFFFFF"/>
              </w:rPr>
              <w:t>a</w:t>
            </w:r>
            <w:r w:rsidR="00001EE2" w:rsidRPr="00A54784">
              <w:rPr>
                <w:i/>
                <w:iCs/>
                <w:color w:val="000000"/>
                <w:shd w:val="clear" w:color="auto" w:fill="FFFFFF"/>
              </w:rPr>
              <w:t> </w:t>
            </w:r>
            <w:r w:rsidR="00001EE2" w:rsidRPr="00A54784">
              <w:t xml:space="preserve"> – це </w:t>
            </w:r>
            <w:r w:rsidR="00D33DA9" w:rsidRPr="00A54784">
              <w:rPr>
                <w:color w:val="000000"/>
                <w:shd w:val="clear" w:color="auto" w:fill="FFFFFF"/>
              </w:rPr>
              <w:t>довжин</w:t>
            </w:r>
            <w:r w:rsidR="00001EE2" w:rsidRPr="00A54784">
              <w:rPr>
                <w:color w:val="000000"/>
                <w:shd w:val="clear" w:color="auto" w:fill="FFFFFF"/>
              </w:rPr>
              <w:t>а сторони рівностороннього трикутника.</w:t>
            </w:r>
          </w:p>
        </w:tc>
      </w:tr>
    </w:tbl>
    <w:p w:rsidR="00A17F05" w:rsidRPr="00A54784" w:rsidRDefault="00A17F05" w:rsidP="00E81169">
      <w:pPr>
        <w:pStyle w:val="ad"/>
        <w:ind w:left="1069" w:firstLine="0"/>
      </w:pPr>
    </w:p>
    <w:p w:rsidR="00A17F05" w:rsidRPr="00A54784" w:rsidRDefault="00A17F05">
      <w:pPr>
        <w:spacing w:after="160" w:line="259" w:lineRule="auto"/>
        <w:ind w:firstLine="0"/>
        <w:jc w:val="left"/>
      </w:pPr>
      <w:r w:rsidRPr="00A54784">
        <w:br w:type="page"/>
      </w:r>
    </w:p>
    <w:p w:rsidR="00E81169" w:rsidRPr="00A54784" w:rsidRDefault="00A17F05" w:rsidP="00A17F05">
      <w:pPr>
        <w:pStyle w:val="1"/>
      </w:pPr>
      <w:bookmarkStart w:id="64" w:name="_Toc57122253"/>
      <w:r w:rsidRPr="00A54784">
        <w:lastRenderedPageBreak/>
        <w:t xml:space="preserve">Лабораторна робота 7 </w:t>
      </w:r>
      <w:r w:rsidRPr="00A54784">
        <w:br/>
        <w:t xml:space="preserve">Обробка рядків та файлів </w:t>
      </w:r>
      <w:r w:rsidRPr="00A54784">
        <w:br/>
        <w:t>мовами функціонального програмування</w:t>
      </w:r>
      <w:bookmarkEnd w:id="64"/>
    </w:p>
    <w:p w:rsidR="00A61BBF" w:rsidRPr="00A54784" w:rsidRDefault="00A61BBF" w:rsidP="00A61BBF">
      <w:pPr>
        <w:pStyle w:val="2"/>
        <w:rPr>
          <w:color w:val="FF0000"/>
          <w:szCs w:val="24"/>
        </w:rPr>
      </w:pPr>
      <w:bookmarkStart w:id="65" w:name="_Toc57122254"/>
      <w:r w:rsidRPr="00A54784">
        <w:t>Мета</w:t>
      </w:r>
      <w:bookmarkEnd w:id="65"/>
    </w:p>
    <w:p w:rsidR="00A61BBF" w:rsidRPr="00A54784" w:rsidRDefault="00A61BBF" w:rsidP="00A61BBF">
      <w:r w:rsidRPr="00A54784">
        <w:t>Опанувати теоретичні основи обробки рядків та текстових файлів мовами функціонального програмування та розробити програми їх реалізації</w:t>
      </w:r>
    </w:p>
    <w:p w:rsidR="00C35D75" w:rsidRPr="00A54784" w:rsidRDefault="00C35D75" w:rsidP="00C35D75">
      <w:pPr>
        <w:pStyle w:val="2"/>
      </w:pPr>
      <w:r w:rsidRPr="00A54784">
        <w:t>Рейтингова таблиця лабораторної роботи 7</w:t>
      </w:r>
    </w:p>
    <w:tbl>
      <w:tblPr>
        <w:tblStyle w:val="af0"/>
        <w:tblW w:w="0" w:type="auto"/>
        <w:tblInd w:w="2189" w:type="dxa"/>
        <w:tblLook w:val="04A0" w:firstRow="1" w:lastRow="0" w:firstColumn="1" w:lastColumn="0" w:noHBand="0" w:noVBand="1"/>
      </w:tblPr>
      <w:tblGrid>
        <w:gridCol w:w="1838"/>
        <w:gridCol w:w="1701"/>
        <w:gridCol w:w="1701"/>
      </w:tblGrid>
      <w:tr w:rsidR="00C35D75" w:rsidRPr="00A54784" w:rsidTr="00C52206">
        <w:tc>
          <w:tcPr>
            <w:tcW w:w="1838" w:type="dxa"/>
          </w:tcPr>
          <w:p w:rsidR="00C35D75" w:rsidRPr="00A54784" w:rsidRDefault="00C35D75" w:rsidP="00C52206">
            <w:pPr>
              <w:ind w:firstLine="0"/>
              <w:jc w:val="center"/>
              <w:rPr>
                <w:b/>
              </w:rPr>
            </w:pPr>
            <w:r w:rsidRPr="00A54784">
              <w:rPr>
                <w:b/>
              </w:rPr>
              <w:t>Вид роботи</w:t>
            </w:r>
          </w:p>
        </w:tc>
        <w:tc>
          <w:tcPr>
            <w:tcW w:w="1701" w:type="dxa"/>
          </w:tcPr>
          <w:p w:rsidR="00C35D75" w:rsidRPr="00A54784" w:rsidRDefault="00C35D75" w:rsidP="00C52206">
            <w:pPr>
              <w:ind w:firstLine="0"/>
              <w:jc w:val="center"/>
              <w:rPr>
                <w:b/>
              </w:rPr>
            </w:pPr>
            <w:r w:rsidRPr="00A54784">
              <w:rPr>
                <w:b/>
              </w:rPr>
              <w:t>Кількість балів</w:t>
            </w:r>
          </w:p>
        </w:tc>
        <w:tc>
          <w:tcPr>
            <w:tcW w:w="1701" w:type="dxa"/>
          </w:tcPr>
          <w:p w:rsidR="00C35D75" w:rsidRPr="00A54784" w:rsidRDefault="00C35D75" w:rsidP="00C52206">
            <w:pPr>
              <w:ind w:firstLine="0"/>
              <w:jc w:val="center"/>
              <w:rPr>
                <w:b/>
              </w:rPr>
            </w:pPr>
            <w:r w:rsidRPr="00A54784">
              <w:rPr>
                <w:color w:val="FF0000"/>
                <w:szCs w:val="24"/>
              </w:rPr>
              <w:t>Deadline</w:t>
            </w:r>
          </w:p>
        </w:tc>
      </w:tr>
      <w:tr w:rsidR="00C35D75" w:rsidRPr="00A54784" w:rsidTr="00C52206">
        <w:tc>
          <w:tcPr>
            <w:tcW w:w="1838" w:type="dxa"/>
          </w:tcPr>
          <w:p w:rsidR="00C35D75" w:rsidRPr="00A54784" w:rsidRDefault="00C35D75" w:rsidP="00C52206">
            <w:pPr>
              <w:pStyle w:val="a3"/>
            </w:pPr>
            <w:r w:rsidRPr="00A54784">
              <w:t>Код задачі 1</w:t>
            </w:r>
          </w:p>
        </w:tc>
        <w:tc>
          <w:tcPr>
            <w:tcW w:w="1701" w:type="dxa"/>
          </w:tcPr>
          <w:p w:rsidR="00C35D75" w:rsidRPr="00A54784" w:rsidRDefault="00C35D75" w:rsidP="00C52206">
            <w:pPr>
              <w:pStyle w:val="a3"/>
            </w:pPr>
            <w:r w:rsidRPr="00A54784">
              <w:t>4</w:t>
            </w:r>
          </w:p>
        </w:tc>
        <w:tc>
          <w:tcPr>
            <w:tcW w:w="1701" w:type="dxa"/>
            <w:vMerge w:val="restart"/>
          </w:tcPr>
          <w:p w:rsidR="00C35D75" w:rsidRPr="00A54784" w:rsidRDefault="00C35D75" w:rsidP="00C52206">
            <w:pPr>
              <w:pStyle w:val="a3"/>
            </w:pPr>
            <w:r w:rsidRPr="00A54784">
              <w:rPr>
                <w:color w:val="FF0000"/>
                <w:szCs w:val="24"/>
              </w:rPr>
              <w:t>листопад</w:t>
            </w:r>
            <w:r w:rsidRPr="00A54784">
              <w:t xml:space="preserve"> </w:t>
            </w:r>
          </w:p>
        </w:tc>
      </w:tr>
      <w:tr w:rsidR="00C35D75" w:rsidRPr="00A54784" w:rsidTr="00C52206">
        <w:tc>
          <w:tcPr>
            <w:tcW w:w="1838" w:type="dxa"/>
          </w:tcPr>
          <w:p w:rsidR="00C35D75" w:rsidRPr="00A54784" w:rsidRDefault="00C35D75" w:rsidP="00C52206">
            <w:pPr>
              <w:pStyle w:val="a3"/>
            </w:pPr>
            <w:r w:rsidRPr="00A54784">
              <w:t>Звіт</w:t>
            </w:r>
          </w:p>
        </w:tc>
        <w:tc>
          <w:tcPr>
            <w:tcW w:w="1701" w:type="dxa"/>
          </w:tcPr>
          <w:p w:rsidR="00C35D75" w:rsidRPr="00A54784" w:rsidRDefault="00C35D75" w:rsidP="00C52206">
            <w:pPr>
              <w:pStyle w:val="a3"/>
            </w:pPr>
            <w:r w:rsidRPr="00A54784">
              <w:t>1</w:t>
            </w: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pPr>
            <w:r w:rsidRPr="00A54784">
              <w:t xml:space="preserve">Якість </w:t>
            </w:r>
          </w:p>
        </w:tc>
        <w:tc>
          <w:tcPr>
            <w:tcW w:w="1701" w:type="dxa"/>
          </w:tcPr>
          <w:p w:rsidR="00C35D75" w:rsidRPr="00A54784" w:rsidRDefault="00C35D75" w:rsidP="00C52206">
            <w:pPr>
              <w:pStyle w:val="a3"/>
            </w:pPr>
          </w:p>
        </w:tc>
        <w:tc>
          <w:tcPr>
            <w:tcW w:w="1701" w:type="dxa"/>
            <w:vMerge/>
          </w:tcPr>
          <w:p w:rsidR="00C35D75" w:rsidRPr="00A54784" w:rsidRDefault="00C35D75" w:rsidP="00C52206">
            <w:pPr>
              <w:pStyle w:val="a3"/>
            </w:pPr>
          </w:p>
        </w:tc>
      </w:tr>
      <w:tr w:rsidR="00C35D75" w:rsidRPr="00A54784" w:rsidTr="00C52206">
        <w:tc>
          <w:tcPr>
            <w:tcW w:w="1838" w:type="dxa"/>
          </w:tcPr>
          <w:p w:rsidR="00C35D75" w:rsidRPr="00A54784" w:rsidRDefault="00C35D75" w:rsidP="00C52206">
            <w:pPr>
              <w:pStyle w:val="a3"/>
              <w:rPr>
                <w:b/>
              </w:rPr>
            </w:pPr>
            <w:r w:rsidRPr="00A54784">
              <w:rPr>
                <w:b/>
              </w:rPr>
              <w:t>Разом</w:t>
            </w:r>
          </w:p>
        </w:tc>
        <w:tc>
          <w:tcPr>
            <w:tcW w:w="1701" w:type="dxa"/>
          </w:tcPr>
          <w:p w:rsidR="00C35D75" w:rsidRPr="00A54784" w:rsidRDefault="00C35D75" w:rsidP="00C52206">
            <w:pPr>
              <w:pStyle w:val="a3"/>
              <w:rPr>
                <w:b/>
              </w:rPr>
            </w:pPr>
            <w:r w:rsidRPr="00A54784">
              <w:rPr>
                <w:b/>
              </w:rPr>
              <w:t>5</w:t>
            </w:r>
          </w:p>
        </w:tc>
        <w:tc>
          <w:tcPr>
            <w:tcW w:w="1701" w:type="dxa"/>
            <w:vMerge/>
          </w:tcPr>
          <w:p w:rsidR="00C35D75" w:rsidRPr="00A54784" w:rsidRDefault="00C35D75" w:rsidP="00C52206">
            <w:pPr>
              <w:pStyle w:val="a3"/>
              <w:rPr>
                <w:b/>
              </w:rPr>
            </w:pPr>
          </w:p>
        </w:tc>
      </w:tr>
    </w:tbl>
    <w:p w:rsidR="00A61BBF" w:rsidRPr="00A54784" w:rsidRDefault="00A61BBF" w:rsidP="00A61BBF">
      <w:pPr>
        <w:pStyle w:val="2"/>
      </w:pPr>
      <w:bookmarkStart w:id="66" w:name="_Toc57122255"/>
      <w:r w:rsidRPr="00A54784">
        <w:t>Теоретичні відомості</w:t>
      </w:r>
      <w:bookmarkEnd w:id="66"/>
    </w:p>
    <w:p w:rsidR="00182B74" w:rsidRPr="00A54784" w:rsidRDefault="0031159E" w:rsidP="0031159E">
      <w:pPr>
        <w:pStyle w:val="af"/>
      </w:pPr>
      <w:r w:rsidRPr="00A54784">
        <w:t xml:space="preserve">Таблиця 7_1. Процедури обробки </w:t>
      </w:r>
      <w:r w:rsidR="00182B74" w:rsidRPr="00A54784">
        <w:t>рядків мов</w:t>
      </w:r>
      <w:r w:rsidRPr="00A54784">
        <w:t>ами</w:t>
      </w:r>
      <w:r w:rsidR="00182B74" w:rsidRPr="00A54784">
        <w:t xml:space="preserve"> SCHEME, RACKET</w:t>
      </w:r>
    </w:p>
    <w:p w:rsidR="00182B74" w:rsidRPr="00A54784" w:rsidRDefault="00182B74" w:rsidP="00182B74"/>
    <w:tbl>
      <w:tblPr>
        <w:tblW w:w="9855" w:type="dxa"/>
        <w:tblCellMar>
          <w:left w:w="0" w:type="dxa"/>
          <w:right w:w="0" w:type="dxa"/>
        </w:tblCellMar>
        <w:tblLook w:val="0420" w:firstRow="1" w:lastRow="0" w:firstColumn="0" w:lastColumn="0" w:noHBand="0" w:noVBand="1"/>
      </w:tblPr>
      <w:tblGrid>
        <w:gridCol w:w="2967"/>
        <w:gridCol w:w="6888"/>
      </w:tblGrid>
      <w:tr w:rsidR="0031159E" w:rsidRPr="00A54784" w:rsidTr="0031159E">
        <w:trPr>
          <w:trHeight w:val="29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rsidR="0031159E" w:rsidRPr="00A54784" w:rsidRDefault="0031159E" w:rsidP="0031159E">
            <w:pPr>
              <w:pStyle w:val="a3"/>
              <w:jc w:val="center"/>
              <w:rPr>
                <w:b/>
              </w:rPr>
            </w:pPr>
            <w:r w:rsidRPr="00A54784">
              <w:rPr>
                <w:b/>
              </w:rPr>
              <w:t>Ім’я процедури</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rsidR="0031159E" w:rsidRPr="00A54784" w:rsidRDefault="0031159E" w:rsidP="0031159E">
            <w:pPr>
              <w:pStyle w:val="a3"/>
              <w:jc w:val="center"/>
              <w:rPr>
                <w:b/>
              </w:rPr>
            </w:pPr>
            <w:r w:rsidRPr="00A54784">
              <w:rPr>
                <w:b/>
              </w:rPr>
              <w:t>Призначення</w:t>
            </w:r>
          </w:p>
        </w:tc>
      </w:tr>
      <w:tr w:rsidR="00182B74" w:rsidRPr="00A54784" w:rsidTr="0031159E">
        <w:trPr>
          <w:trHeight w:val="29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w:t>
            </w:r>
            <w:r w:rsidRPr="00A54784">
              <w:rPr>
                <w:i/>
                <w:iCs/>
              </w:rPr>
              <w:t> obj</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t, якщо obj є рядком, інакше повертає #f.</w:t>
            </w:r>
          </w:p>
        </w:tc>
      </w:tr>
      <w:tr w:rsidR="00182B74" w:rsidRPr="00A54784" w:rsidTr="00780076">
        <w:trPr>
          <w:trHeight w:val="221"/>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make-string</w:t>
            </w:r>
            <w:r w:rsidRPr="00A54784">
              <w:rPr>
                <w:i/>
                <w:iCs/>
              </w:rPr>
              <w:t> k</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xml:space="preserve">Повертає  щойно виділений рядок довжиною k. </w:t>
            </w:r>
          </w:p>
        </w:tc>
      </w:tr>
      <w:tr w:rsidR="00182B74" w:rsidRPr="00A54784" w:rsidTr="0031159E">
        <w:trPr>
          <w:trHeight w:val="269"/>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make-string</w:t>
            </w:r>
            <w:r w:rsidRPr="00A54784">
              <w:rPr>
                <w:i/>
                <w:iCs/>
              </w:rPr>
              <w:t> k char</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Всі  елементи рядка ініціалізуються символом char</w:t>
            </w:r>
          </w:p>
        </w:tc>
      </w:tr>
      <w:tr w:rsidR="00182B74" w:rsidRPr="00A54784" w:rsidTr="0031159E">
        <w:trPr>
          <w:trHeight w:val="246"/>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length</w:t>
            </w:r>
            <w:r w:rsidRPr="00A54784">
              <w:rPr>
                <w:i/>
                <w:iCs/>
              </w:rPr>
              <w:t> string</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кількість символів у вказаному рядку</w:t>
            </w:r>
          </w:p>
        </w:tc>
      </w:tr>
      <w:tr w:rsidR="00182B74" w:rsidRPr="00A54784" w:rsidTr="0031159E">
        <w:trPr>
          <w:trHeight w:val="409"/>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ref</w:t>
            </w:r>
            <w:r w:rsidRPr="00A54784">
              <w:rPr>
                <w:i/>
                <w:iCs/>
              </w:rPr>
              <w:t> string k</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вертає  k-й символ рядка з використанням індексації нульового походження.</w:t>
            </w:r>
          </w:p>
        </w:tc>
      </w:tr>
      <w:tr w:rsidR="00182B74" w:rsidRPr="00A54784" w:rsidTr="0031159E">
        <w:trPr>
          <w:trHeight w:val="163"/>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set!</w:t>
            </w:r>
            <w:r w:rsidRPr="00A54784">
              <w:rPr>
                <w:i/>
                <w:iCs/>
              </w:rPr>
              <w:t> string k char</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Зберігає  char в k-му елементі рядка і повертає невизначене значення.</w:t>
            </w:r>
          </w:p>
        </w:tc>
      </w:tr>
      <w:tr w:rsidR="00182B74" w:rsidRPr="00A54784" w:rsidTr="0031159E">
        <w:trPr>
          <w:trHeight w:val="452"/>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w:t>
            </w:r>
            <w:r w:rsidRPr="00A54784">
              <w:rPr>
                <w:i/>
                <w:iCs/>
              </w:rPr>
              <w:t> string</w:t>
            </w:r>
            <w:r w:rsidRPr="00A54784">
              <w:rPr>
                <w:i/>
                <w:iCs/>
                <w:vertAlign w:val="subscript"/>
              </w:rPr>
              <w:t>1</w:t>
            </w:r>
            <w:r w:rsidRPr="00A54784">
              <w:rPr>
                <w:i/>
                <w:iCs/>
              </w:rPr>
              <w:t> string</w:t>
            </w:r>
            <w:r w:rsidRPr="00A54784">
              <w:rPr>
                <w:i/>
                <w:iCs/>
                <w:vertAlign w:val="subscript"/>
              </w:rPr>
              <w:t>2</w:t>
            </w:r>
            <w:r w:rsidRPr="00A54784">
              <w:t>)</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xml:space="preserve">Повертає #t, якщо два рядки однакової довжини і містять однакові символи в однакових позиціях, інакше повертає #f. </w:t>
            </w:r>
          </w:p>
        </w:tc>
      </w:tr>
      <w:tr w:rsidR="00182B74" w:rsidRPr="00A54784" w:rsidTr="0031159E">
        <w:trPr>
          <w:trHeight w:val="20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ci=? string1 string2)</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780076">
            <w:pPr>
              <w:pStyle w:val="a3"/>
            </w:pPr>
            <w:r w:rsidRPr="00A54784">
              <w:t>Повертає #t, якщо рядк</w:t>
            </w:r>
            <w:r w:rsidR="00780076">
              <w:t>и</w:t>
            </w:r>
            <w:r w:rsidRPr="00A54784">
              <w:t xml:space="preserve"> відрізняються тільки регістром </w:t>
            </w:r>
          </w:p>
        </w:tc>
      </w:tr>
      <w:tr w:rsidR="00182B74" w:rsidRPr="00A54784" w:rsidTr="0031159E">
        <w:trPr>
          <w:trHeight w:val="215"/>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 (string&l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21"/>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gt;?</w:t>
            </w:r>
            <w:r w:rsidRPr="00A54784">
              <w:rPr>
                <w:i/>
                <w:iCs/>
              </w:rPr>
              <w:t> string</w:t>
            </w:r>
            <w:r w:rsidRPr="00A54784">
              <w:rPr>
                <w:i/>
                <w:iCs/>
                <w:vertAlign w:val="subscript"/>
              </w:rPr>
              <w:t>1</w:t>
            </w:r>
            <w:r w:rsidRPr="00A54784">
              <w:rPr>
                <w:i/>
                <w:iCs/>
              </w:rPr>
              <w:t> string</w:t>
            </w:r>
            <w:r w:rsidRPr="00A54784">
              <w:rPr>
                <w:i/>
                <w:iCs/>
                <w:vertAlign w:val="subscript"/>
              </w:rPr>
              <w:t>2</w:t>
            </w:r>
            <w:r w:rsidRPr="00A54784">
              <w:t>)</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2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l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182B74"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string&gt;=?</w:t>
            </w:r>
            <w:r w:rsidRPr="00A54784">
              <w:rPr>
                <w:i/>
                <w:iCs/>
              </w:rPr>
              <w:t> string</w:t>
            </w:r>
            <w:r w:rsidRPr="00A54784">
              <w:rPr>
                <w:i/>
                <w:iCs/>
                <w:vertAlign w:val="subscript"/>
              </w:rPr>
              <w:t>1</w:t>
            </w:r>
            <w:r w:rsidRPr="00A54784">
              <w:rPr>
                <w:i/>
                <w:iCs/>
              </w:rPr>
              <w:t> string</w:t>
            </w:r>
            <w:r w:rsidRPr="00A54784">
              <w:rPr>
                <w:i/>
                <w:iCs/>
                <w:vertAlign w:val="subscript"/>
              </w:rPr>
              <w:t>2</w:t>
            </w:r>
            <w:r w:rsidRPr="00A54784">
              <w: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182B74" w:rsidRPr="00A54784" w:rsidRDefault="00182B74" w:rsidP="00182B74">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l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g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l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i&gt;=? string1 string2)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рівняння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ubstring string start end)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підрядок рядка з позиції start до позиції end</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append string ...)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рядок, символи якого утворюють конкатенацію даних рядк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lastRenderedPageBreak/>
              <w:t>(string-&gt;list string)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список символ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list-&gt;string list)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рядок, сформований із списку символів</w:t>
            </w:r>
          </w:p>
        </w:tc>
      </w:tr>
      <w:tr w:rsidR="0031159E" w:rsidRPr="00A54784" w:rsidTr="0031159E">
        <w:trPr>
          <w:trHeight w:val="247"/>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copy string)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Повертає копію заданого рядка.</w:t>
            </w:r>
          </w:p>
        </w:tc>
      </w:tr>
      <w:tr w:rsidR="0031159E" w:rsidRPr="00A54784" w:rsidTr="0031159E">
        <w:trPr>
          <w:trHeight w:val="194"/>
        </w:trPr>
        <w:tc>
          <w:tcPr>
            <w:tcW w:w="2967"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string-fill! string char) </w:t>
            </w:r>
          </w:p>
        </w:tc>
        <w:tc>
          <w:tcPr>
            <w:tcW w:w="6888"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hideMark/>
          </w:tcPr>
          <w:p w:rsidR="0031159E" w:rsidRPr="00A54784" w:rsidRDefault="0031159E" w:rsidP="0031159E">
            <w:pPr>
              <w:pStyle w:val="a3"/>
            </w:pPr>
            <w:r w:rsidRPr="00A54784">
              <w:t>Зберігає char у кожному елементі заданого рядка</w:t>
            </w:r>
          </w:p>
        </w:tc>
      </w:tr>
    </w:tbl>
    <w:p w:rsidR="0031159E" w:rsidRPr="00A54784" w:rsidRDefault="0031159E" w:rsidP="0031159E">
      <w:pPr>
        <w:pStyle w:val="3"/>
        <w:rPr>
          <w:rFonts w:asciiTheme="minorHAnsi" w:hAnsiTheme="minorHAnsi"/>
        </w:rPr>
      </w:pPr>
      <w:bookmarkStart w:id="67" w:name="_Toc57122256"/>
      <w:r w:rsidRPr="00A54784">
        <w:t>Приклад коду обробки рядків</w:t>
      </w:r>
      <w:bookmarkEnd w:id="67"/>
    </w:p>
    <w:p w:rsidR="0031159E" w:rsidRPr="00A54784" w:rsidRDefault="0031159E" w:rsidP="0031159E">
      <w:pPr>
        <w:pStyle w:val="afa"/>
        <w:rPr>
          <w:color w:val="C00000"/>
        </w:rPr>
      </w:pPr>
      <w:r w:rsidRPr="00A54784">
        <w:rPr>
          <w:color w:val="C00000"/>
        </w:rPr>
        <w:t xml:space="preserve">;Записати кожне речення тексту в порядку зростання кількості голосних букв в </w:t>
      </w:r>
      <w:r w:rsidR="00CD403A">
        <w:rPr>
          <w:color w:val="C00000"/>
        </w:rPr>
        <w:t>;</w:t>
      </w:r>
      <w:r w:rsidRPr="00A54784">
        <w:rPr>
          <w:color w:val="C00000"/>
        </w:rPr>
        <w:t>слові.</w:t>
      </w:r>
    </w:p>
    <w:p w:rsidR="0031159E" w:rsidRPr="00A54784" w:rsidRDefault="0031159E" w:rsidP="0031159E">
      <w:pPr>
        <w:pStyle w:val="afa"/>
      </w:pPr>
      <w:r w:rsidRPr="00A54784">
        <w:t>(define T (quote("hello mrs." "aaaaaaaaa" "what are you doing?" "bbbbbbbbbbbb" "good bye.")))</w:t>
      </w:r>
    </w:p>
    <w:p w:rsidR="0031159E" w:rsidRPr="00A54784" w:rsidRDefault="00670048" w:rsidP="0031159E">
      <w:pPr>
        <w:pStyle w:val="afa"/>
      </w:pPr>
      <w:r w:rsidRPr="00A54784">
        <w:t>;============= визначити голосні ===================</w:t>
      </w:r>
    </w:p>
    <w:p w:rsidR="0031159E" w:rsidRPr="00A54784" w:rsidRDefault="0031159E" w:rsidP="0031159E">
      <w:pPr>
        <w:pStyle w:val="afa"/>
      </w:pPr>
      <w:r w:rsidRPr="00A54784">
        <w:t>(define (isVowelChar char)</w:t>
      </w:r>
      <w:r w:rsidR="00670048" w:rsidRPr="00A54784">
        <w:t xml:space="preserve">  </w:t>
      </w:r>
    </w:p>
    <w:p w:rsidR="0031159E" w:rsidRPr="00A54784" w:rsidRDefault="0031159E" w:rsidP="00670048">
      <w:pPr>
        <w:pStyle w:val="afa"/>
        <w:tabs>
          <w:tab w:val="left" w:pos="3606"/>
        </w:tabs>
      </w:pPr>
      <w:r w:rsidRPr="00A54784">
        <w:t xml:space="preserve">  (cond ((eq? char #\e) 1)</w:t>
      </w:r>
      <w:r w:rsidR="00670048" w:rsidRPr="00A54784">
        <w:tab/>
      </w:r>
    </w:p>
    <w:p w:rsidR="0031159E" w:rsidRPr="00A54784" w:rsidRDefault="0031159E" w:rsidP="0031159E">
      <w:pPr>
        <w:pStyle w:val="afa"/>
      </w:pPr>
      <w:r w:rsidRPr="00A54784">
        <w:t xml:space="preserve">        ((eq? char #\y) 1)</w:t>
      </w:r>
    </w:p>
    <w:p w:rsidR="0031159E" w:rsidRPr="00A54784" w:rsidRDefault="0031159E" w:rsidP="0031159E">
      <w:pPr>
        <w:pStyle w:val="afa"/>
      </w:pPr>
      <w:r w:rsidRPr="00A54784">
        <w:t xml:space="preserve">        ((eq? char #\u) 1)</w:t>
      </w:r>
    </w:p>
    <w:p w:rsidR="0031159E" w:rsidRPr="00A54784" w:rsidRDefault="0031159E" w:rsidP="0031159E">
      <w:pPr>
        <w:pStyle w:val="afa"/>
      </w:pPr>
      <w:r w:rsidRPr="00A54784">
        <w:t xml:space="preserve">        ((eq? char #\i) 1)</w:t>
      </w:r>
    </w:p>
    <w:p w:rsidR="0031159E" w:rsidRPr="00A54784" w:rsidRDefault="0031159E" w:rsidP="0031159E">
      <w:pPr>
        <w:pStyle w:val="afa"/>
      </w:pPr>
      <w:r w:rsidRPr="00A54784">
        <w:t xml:space="preserve">        ((eq? char #\o) 1)</w:t>
      </w:r>
    </w:p>
    <w:p w:rsidR="0031159E" w:rsidRPr="00A54784" w:rsidRDefault="0031159E" w:rsidP="0031159E">
      <w:pPr>
        <w:pStyle w:val="afa"/>
      </w:pPr>
      <w:r w:rsidRPr="00A54784">
        <w:t xml:space="preserve">        ((eq? char #\a) 1)</w:t>
      </w:r>
    </w:p>
    <w:p w:rsidR="0031159E" w:rsidRPr="00A54784" w:rsidRDefault="0031159E" w:rsidP="0031159E">
      <w:pPr>
        <w:pStyle w:val="afa"/>
      </w:pPr>
      <w:r w:rsidRPr="00A54784">
        <w:t xml:space="preserve">        (else 0)</w:t>
      </w:r>
    </w:p>
    <w:p w:rsidR="00670048" w:rsidRPr="00A54784" w:rsidRDefault="0031159E" w:rsidP="0031159E">
      <w:pPr>
        <w:pStyle w:val="afa"/>
      </w:pPr>
      <w:r w:rsidRPr="00A54784">
        <w:t xml:space="preserve">  ))</w:t>
      </w:r>
    </w:p>
    <w:p w:rsidR="0031159E" w:rsidRPr="00A54784" w:rsidRDefault="00670048" w:rsidP="0031159E">
      <w:pPr>
        <w:pStyle w:val="afa"/>
      </w:pPr>
      <w:r w:rsidRPr="00A54784">
        <w:t>;===========порахувати кількість голосних ==============</w:t>
      </w:r>
    </w:p>
    <w:p w:rsidR="0031159E" w:rsidRPr="00A54784" w:rsidRDefault="00670048" w:rsidP="0031159E">
      <w:pPr>
        <w:pStyle w:val="afa"/>
      </w:pPr>
      <w:r w:rsidRPr="00A54784">
        <w:t xml:space="preserve"> </w:t>
      </w:r>
      <w:r w:rsidR="0031159E" w:rsidRPr="00A54784">
        <w:t>(define (vowelCount sentence)</w:t>
      </w:r>
    </w:p>
    <w:p w:rsidR="0031159E" w:rsidRPr="00A54784" w:rsidRDefault="0031159E" w:rsidP="0031159E">
      <w:pPr>
        <w:pStyle w:val="afa"/>
      </w:pPr>
      <w:r w:rsidRPr="00A54784">
        <w:t xml:space="preserve">  (if(&gt; (length sentence) 0)</w:t>
      </w:r>
    </w:p>
    <w:p w:rsidR="0031159E" w:rsidRPr="00A54784" w:rsidRDefault="0031159E" w:rsidP="0031159E">
      <w:pPr>
        <w:pStyle w:val="afa"/>
      </w:pPr>
      <w:r w:rsidRPr="00A54784">
        <w:t xml:space="preserve">  (+ (isVowelChar (car sentence)) (vowelCount(cdr sentence)))</w:t>
      </w:r>
    </w:p>
    <w:p w:rsidR="0031159E" w:rsidRPr="00A54784" w:rsidRDefault="0031159E" w:rsidP="0031159E">
      <w:pPr>
        <w:pStyle w:val="afa"/>
      </w:pPr>
      <w:r w:rsidRPr="00A54784">
        <w:t xml:space="preserve">  0)</w:t>
      </w:r>
    </w:p>
    <w:p w:rsidR="0031159E" w:rsidRPr="00A54784" w:rsidRDefault="0031159E" w:rsidP="0031159E">
      <w:pPr>
        <w:pStyle w:val="afa"/>
      </w:pPr>
      <w:r w:rsidRPr="00A54784">
        <w:t xml:space="preserve"> )</w:t>
      </w:r>
    </w:p>
    <w:p w:rsidR="0031159E" w:rsidRPr="00A54784" w:rsidRDefault="00670048" w:rsidP="0031159E">
      <w:pPr>
        <w:pStyle w:val="afa"/>
      </w:pPr>
      <w:r w:rsidRPr="00A54784">
        <w:t>;===============знайти слово з макс</w:t>
      </w:r>
      <w:r w:rsidR="00780076">
        <w:t>имальною кількістю голосних==</w:t>
      </w:r>
    </w:p>
    <w:p w:rsidR="0031159E" w:rsidRPr="00A54784" w:rsidRDefault="0031159E" w:rsidP="0031159E">
      <w:pPr>
        <w:pStyle w:val="afa"/>
      </w:pPr>
      <w:r w:rsidRPr="00A54784">
        <w:t>(define (maxVowelSentence word sentence)</w:t>
      </w:r>
    </w:p>
    <w:p w:rsidR="0031159E" w:rsidRPr="00A54784" w:rsidRDefault="0031159E" w:rsidP="0031159E">
      <w:pPr>
        <w:pStyle w:val="afa"/>
      </w:pPr>
      <w:r w:rsidRPr="00A54784">
        <w:t xml:space="preserve">  (if (not(null? sentence))</w:t>
      </w:r>
    </w:p>
    <w:p w:rsidR="0031159E" w:rsidRPr="00A54784" w:rsidRDefault="0031159E" w:rsidP="0031159E">
      <w:pPr>
        <w:pStyle w:val="afa"/>
      </w:pPr>
      <w:r w:rsidRPr="00A54784">
        <w:t xml:space="preserve">      (if(&gt; (vowelCount(string-&gt;list word)) (vowelCount(string-&gt;list (car sentence))))</w:t>
      </w:r>
    </w:p>
    <w:p w:rsidR="0031159E" w:rsidRPr="00A54784" w:rsidRDefault="0031159E" w:rsidP="0031159E">
      <w:pPr>
        <w:pStyle w:val="afa"/>
      </w:pPr>
      <w:r w:rsidRPr="00A54784">
        <w:t xml:space="preserve">         (maxVowelSentence word (cdr sentence))</w:t>
      </w:r>
    </w:p>
    <w:p w:rsidR="0031159E" w:rsidRPr="00A54784" w:rsidRDefault="0031159E" w:rsidP="0031159E">
      <w:pPr>
        <w:pStyle w:val="afa"/>
      </w:pPr>
      <w:r w:rsidRPr="00A54784">
        <w:t xml:space="preserve">         (maxVowelSentence (car sentence) (cdr sentence))</w:t>
      </w:r>
    </w:p>
    <w:p w:rsidR="0031159E" w:rsidRPr="00A54784" w:rsidRDefault="0031159E" w:rsidP="0031159E">
      <w:pPr>
        <w:pStyle w:val="afa"/>
      </w:pPr>
      <w:r w:rsidRPr="00A54784">
        <w:t xml:space="preserve">         )</w:t>
      </w:r>
    </w:p>
    <w:p w:rsidR="0031159E" w:rsidRPr="00A54784" w:rsidRDefault="0031159E" w:rsidP="0031159E">
      <w:pPr>
        <w:pStyle w:val="afa"/>
      </w:pPr>
      <w:r w:rsidRPr="00A54784">
        <w:t xml:space="preserve">      word</w:t>
      </w:r>
    </w:p>
    <w:p w:rsidR="0031159E" w:rsidRPr="00A54784" w:rsidRDefault="0031159E" w:rsidP="0031159E">
      <w:pPr>
        <w:pStyle w:val="afa"/>
      </w:pPr>
      <w:r w:rsidRPr="00A54784">
        <w:t xml:space="preserve">  ) </w:t>
      </w:r>
    </w:p>
    <w:p w:rsidR="0031159E" w:rsidRPr="00A54784" w:rsidRDefault="0031159E" w:rsidP="0031159E">
      <w:pPr>
        <w:pStyle w:val="afa"/>
      </w:pPr>
      <w:r w:rsidRPr="00A54784">
        <w:t xml:space="preserve"> )</w:t>
      </w:r>
    </w:p>
    <w:p w:rsidR="0031159E" w:rsidRPr="00A54784" w:rsidRDefault="00670048" w:rsidP="0031159E">
      <w:pPr>
        <w:pStyle w:val="afa"/>
      </w:pPr>
      <w:r w:rsidRPr="00A54784">
        <w:t xml:space="preserve">;==========видалити </w:t>
      </w:r>
      <w:r w:rsidR="00114321" w:rsidRPr="00A54784">
        <w:t>елемент зі списку</w:t>
      </w:r>
      <w:r w:rsidRPr="00A54784">
        <w:t>===================</w:t>
      </w:r>
    </w:p>
    <w:p w:rsidR="0031159E" w:rsidRPr="00A54784" w:rsidRDefault="0031159E" w:rsidP="0031159E">
      <w:pPr>
        <w:pStyle w:val="afa"/>
      </w:pPr>
      <w:r w:rsidRPr="00A54784">
        <w:t>(define delete</w:t>
      </w:r>
    </w:p>
    <w:p w:rsidR="0031159E" w:rsidRPr="00A54784" w:rsidRDefault="0031159E" w:rsidP="0031159E">
      <w:pPr>
        <w:pStyle w:val="afa"/>
      </w:pPr>
      <w:r w:rsidRPr="00A54784">
        <w:t xml:space="preserve">  (lambda (item list)</w:t>
      </w:r>
    </w:p>
    <w:p w:rsidR="0031159E" w:rsidRPr="00A54784" w:rsidRDefault="0031159E" w:rsidP="0031159E">
      <w:pPr>
        <w:pStyle w:val="afa"/>
      </w:pPr>
      <w:r w:rsidRPr="00A54784">
        <w:t xml:space="preserve">    (cond</w:t>
      </w:r>
    </w:p>
    <w:p w:rsidR="0031159E" w:rsidRPr="00A54784" w:rsidRDefault="0031159E" w:rsidP="0031159E">
      <w:pPr>
        <w:pStyle w:val="afa"/>
      </w:pPr>
      <w:r w:rsidRPr="00A54784">
        <w:t xml:space="preserve">     ((equal? item (car list)) (cdr list))</w:t>
      </w:r>
    </w:p>
    <w:p w:rsidR="00670048" w:rsidRPr="00A54784" w:rsidRDefault="0031159E" w:rsidP="0031159E">
      <w:pPr>
        <w:pStyle w:val="afa"/>
      </w:pPr>
      <w:r w:rsidRPr="00A54784">
        <w:t xml:space="preserve">     (else (cons (car list) (delete item (cdr list)))))</w:t>
      </w:r>
    </w:p>
    <w:p w:rsidR="0031159E" w:rsidRPr="00A54784" w:rsidRDefault="0031159E" w:rsidP="0031159E">
      <w:pPr>
        <w:pStyle w:val="afa"/>
      </w:pPr>
      <w:r w:rsidRPr="00A54784">
        <w:t>))</w:t>
      </w:r>
    </w:p>
    <w:p w:rsidR="0031159E" w:rsidRPr="00A54784" w:rsidRDefault="00670048" w:rsidP="0031159E">
      <w:pPr>
        <w:pStyle w:val="afa"/>
      </w:pPr>
      <w:r w:rsidRPr="00A54784">
        <w:t>;===========сортування слів по кількооті голосних======================</w:t>
      </w:r>
    </w:p>
    <w:p w:rsidR="0031159E" w:rsidRPr="00A54784" w:rsidRDefault="0031159E" w:rsidP="0031159E">
      <w:pPr>
        <w:pStyle w:val="afa"/>
      </w:pPr>
      <w:r w:rsidRPr="00A54784">
        <w:t>(define (sortText text)</w:t>
      </w:r>
    </w:p>
    <w:p w:rsidR="0031159E" w:rsidRPr="00A54784" w:rsidRDefault="0031159E" w:rsidP="0031159E">
      <w:pPr>
        <w:pStyle w:val="afa"/>
      </w:pPr>
      <w:r w:rsidRPr="00A54784">
        <w:t xml:space="preserve">  (if (not(null? text))</w:t>
      </w:r>
    </w:p>
    <w:p w:rsidR="0031159E" w:rsidRPr="00A54784" w:rsidRDefault="0031159E" w:rsidP="0031159E">
      <w:pPr>
        <w:pStyle w:val="afa"/>
      </w:pPr>
      <w:r w:rsidRPr="00A54784">
        <w:t xml:space="preserve">      (cons (maxVowelSentence (car text) (cdr text))</w:t>
      </w:r>
    </w:p>
    <w:p w:rsidR="0031159E" w:rsidRPr="00A54784" w:rsidRDefault="0031159E" w:rsidP="0031159E">
      <w:pPr>
        <w:pStyle w:val="afa"/>
      </w:pPr>
      <w:r w:rsidRPr="00A54784">
        <w:t xml:space="preserve">            (sortText (delete (maxVowelSentence (car text) (cdr text)) text)))</w:t>
      </w:r>
    </w:p>
    <w:p w:rsidR="0031159E" w:rsidRPr="00A54784" w:rsidRDefault="0031159E" w:rsidP="0031159E">
      <w:pPr>
        <w:pStyle w:val="afa"/>
      </w:pPr>
      <w:r w:rsidRPr="00A54784">
        <w:t xml:space="preserve">  )</w:t>
      </w:r>
    </w:p>
    <w:p w:rsidR="0031159E" w:rsidRPr="00A54784" w:rsidRDefault="0031159E" w:rsidP="0031159E">
      <w:pPr>
        <w:pStyle w:val="afa"/>
      </w:pPr>
      <w:r w:rsidRPr="00A54784">
        <w:t>)</w:t>
      </w:r>
    </w:p>
    <w:p w:rsidR="0031159E" w:rsidRPr="00A54784" w:rsidRDefault="0031159E" w:rsidP="0031159E">
      <w:pPr>
        <w:pStyle w:val="afa"/>
      </w:pPr>
      <w:r w:rsidRPr="00A54784">
        <w:t>(sortText T)</w:t>
      </w:r>
      <w:r w:rsidR="00670048" w:rsidRPr="00A54784">
        <w:t xml:space="preserve"> ; виклик процедур</w:t>
      </w:r>
    </w:p>
    <w:p w:rsidR="0031159E" w:rsidRPr="00A54784" w:rsidRDefault="0031159E" w:rsidP="0031159E">
      <w:pPr>
        <w:pStyle w:val="3"/>
        <w:rPr>
          <w:rFonts w:asciiTheme="minorHAnsi" w:hAnsiTheme="minorHAnsi"/>
        </w:rPr>
      </w:pPr>
      <w:bookmarkStart w:id="68" w:name="_Toc57122257"/>
      <w:r w:rsidRPr="00A54784">
        <w:t>Приклади коду обробки текстових файлів</w:t>
      </w:r>
      <w:bookmarkEnd w:id="68"/>
    </w:p>
    <w:p w:rsidR="00182B74" w:rsidRPr="00A54784" w:rsidRDefault="00182B74" w:rsidP="00182B74">
      <w:pPr>
        <w:pStyle w:val="afa"/>
        <w:rPr>
          <w:color w:val="C00000"/>
        </w:rPr>
      </w:pPr>
      <w:r w:rsidRPr="00A54784">
        <w:rPr>
          <w:color w:val="C00000"/>
        </w:rPr>
        <w:t>;====== запис рядків у файл==============</w:t>
      </w:r>
    </w:p>
    <w:p w:rsidR="00182B74" w:rsidRPr="00A54784" w:rsidRDefault="00182B74" w:rsidP="00182B74">
      <w:pPr>
        <w:pStyle w:val="afa"/>
      </w:pPr>
      <w:r w:rsidRPr="00A54784">
        <w:t xml:space="preserve">(let ((port (open-output-file "f:\\kovalyuk500\\!KNU_Shevchenka\\f02"))) </w:t>
      </w:r>
    </w:p>
    <w:p w:rsidR="00182B74" w:rsidRPr="00A54784" w:rsidRDefault="00182B74" w:rsidP="00182B74">
      <w:pPr>
        <w:pStyle w:val="afa"/>
        <w:rPr>
          <w:color w:val="C00000"/>
        </w:rPr>
      </w:pPr>
      <w:r w:rsidRPr="00A54784">
        <w:rPr>
          <w:color w:val="C00000"/>
        </w:rPr>
        <w:t>; в імені не припустимі пробіли та кирілицю</w:t>
      </w:r>
    </w:p>
    <w:p w:rsidR="00182B74" w:rsidRPr="00A54784" w:rsidRDefault="00182B74" w:rsidP="00182B74">
      <w:pPr>
        <w:pStyle w:val="afa"/>
      </w:pPr>
      <w:r w:rsidRPr="00A54784">
        <w:t>(write '(When I find myself in times of trouble) port)</w:t>
      </w:r>
    </w:p>
    <w:p w:rsidR="00182B74" w:rsidRPr="00A54784" w:rsidRDefault="00182B74" w:rsidP="00182B74">
      <w:pPr>
        <w:pStyle w:val="afa"/>
      </w:pPr>
      <w:r w:rsidRPr="00A54784">
        <w:t>(write '(Mother Mary comes to me) port)</w:t>
      </w:r>
    </w:p>
    <w:p w:rsidR="00182B74" w:rsidRPr="00A54784" w:rsidRDefault="00182B74" w:rsidP="00182B74">
      <w:pPr>
        <w:pStyle w:val="afa"/>
      </w:pPr>
      <w:r w:rsidRPr="00A54784">
        <w:t>(write '(Speaking words of wisdom, "Let it be") port)</w:t>
      </w:r>
    </w:p>
    <w:p w:rsidR="00182B74" w:rsidRPr="00A54784" w:rsidRDefault="00182B74" w:rsidP="00182B74">
      <w:pPr>
        <w:pStyle w:val="afa"/>
      </w:pPr>
      <w:r w:rsidRPr="00A54784">
        <w:t>(close-output-port port))</w:t>
      </w:r>
    </w:p>
    <w:p w:rsidR="00182B74" w:rsidRPr="00A54784" w:rsidRDefault="00182B74" w:rsidP="00182B74">
      <w:pPr>
        <w:pStyle w:val="afa"/>
      </w:pPr>
    </w:p>
    <w:p w:rsidR="00182B74" w:rsidRPr="00A54784" w:rsidRDefault="00182B74" w:rsidP="00182B74">
      <w:pPr>
        <w:pStyle w:val="afa"/>
        <w:rPr>
          <w:color w:val="C00000"/>
        </w:rPr>
      </w:pPr>
      <w:r w:rsidRPr="00A54784">
        <w:rPr>
          <w:color w:val="C00000"/>
        </w:rPr>
        <w:lastRenderedPageBreak/>
        <w:t xml:space="preserve">; ====== результат файлу в Блокноте============= </w:t>
      </w:r>
    </w:p>
    <w:p w:rsidR="00182B74" w:rsidRPr="00A54784" w:rsidRDefault="00182B74" w:rsidP="00182B74">
      <w:pPr>
        <w:pStyle w:val="afa"/>
        <w:rPr>
          <w:color w:val="C00000"/>
        </w:rPr>
      </w:pPr>
      <w:r w:rsidRPr="00A54784">
        <w:rPr>
          <w:color w:val="C00000"/>
        </w:rPr>
        <w:t>;(when i find myself in times of trouble)(mother mary comes to me)(speaking words of wisdom ;(unquote "Let it be")</w:t>
      </w:r>
    </w:p>
    <w:p w:rsidR="00182B74" w:rsidRPr="00A54784" w:rsidRDefault="00182B74" w:rsidP="00182B74">
      <w:pPr>
        <w:pStyle w:val="afa"/>
        <w:rPr>
          <w:color w:val="C00000"/>
        </w:rPr>
      </w:pPr>
      <w:r w:rsidRPr="00A54784">
        <w:rPr>
          <w:color w:val="C00000"/>
        </w:rPr>
        <w:t>;==============ВИВЕДЕННЯ файлу на екран =================</w:t>
      </w:r>
    </w:p>
    <w:p w:rsidR="00182B74" w:rsidRPr="00A54784" w:rsidRDefault="00182B74" w:rsidP="00182B74">
      <w:pPr>
        <w:pStyle w:val="afa"/>
      </w:pPr>
      <w:r w:rsidRPr="00A54784">
        <w:t>(define in (open-input-file "f:\\kovalyuk500\\!KNU_Shevchenka\\f02"))</w:t>
      </w:r>
    </w:p>
    <w:p w:rsidR="00182B74" w:rsidRPr="00A54784" w:rsidRDefault="00182B74" w:rsidP="00182B74">
      <w:pPr>
        <w:pStyle w:val="afa"/>
      </w:pPr>
      <w:r w:rsidRPr="00A54784">
        <w:t>(read in)</w:t>
      </w:r>
    </w:p>
    <w:p w:rsidR="00182B74" w:rsidRPr="00A54784" w:rsidRDefault="00182B74" w:rsidP="00182B74">
      <w:pPr>
        <w:pStyle w:val="afa"/>
      </w:pPr>
      <w:r w:rsidRPr="00A54784">
        <w:t>(read in)</w:t>
      </w:r>
    </w:p>
    <w:p w:rsidR="00182B74" w:rsidRPr="00A54784" w:rsidRDefault="00182B74" w:rsidP="00182B74">
      <w:pPr>
        <w:pStyle w:val="afa"/>
      </w:pPr>
      <w:r w:rsidRPr="00A54784">
        <w:t>(read in)</w:t>
      </w:r>
    </w:p>
    <w:p w:rsidR="00182B74" w:rsidRPr="00A54784" w:rsidRDefault="00182B74" w:rsidP="00182B74">
      <w:pPr>
        <w:pStyle w:val="afa"/>
      </w:pPr>
      <w:r w:rsidRPr="00A54784">
        <w:t>(close-input-port in)</w:t>
      </w:r>
    </w:p>
    <w:p w:rsidR="00182B74" w:rsidRPr="00A54784" w:rsidRDefault="00182B74" w:rsidP="00182B74">
      <w:pPr>
        <w:pStyle w:val="afa"/>
      </w:pPr>
    </w:p>
    <w:p w:rsidR="00182B74" w:rsidRPr="00A54784" w:rsidRDefault="00182B74" w:rsidP="00182B74">
      <w:pPr>
        <w:pStyle w:val="afa"/>
        <w:rPr>
          <w:color w:val="C00000"/>
        </w:rPr>
      </w:pPr>
      <w:r w:rsidRPr="00A54784">
        <w:rPr>
          <w:color w:val="C00000"/>
        </w:rPr>
        <w:t>;=========виведення рядків файлу в заданій послідовності========</w:t>
      </w:r>
    </w:p>
    <w:p w:rsidR="00182B74" w:rsidRPr="00A54784" w:rsidRDefault="00182B74" w:rsidP="00182B74">
      <w:pPr>
        <w:pStyle w:val="afa"/>
      </w:pPr>
      <w:r w:rsidRPr="00A54784">
        <w:t>(define (get-song n)  ; вибрати номер рядка файлу</w:t>
      </w:r>
    </w:p>
    <w:p w:rsidR="00182B74" w:rsidRPr="00A54784" w:rsidRDefault="00182B74" w:rsidP="00182B74">
      <w:pPr>
        <w:pStyle w:val="afa"/>
        <w:rPr>
          <w:color w:val="C00000"/>
        </w:rPr>
      </w:pPr>
      <w:r w:rsidRPr="00A54784">
        <w:t xml:space="preserve">  (let ((port (open-input-file "f:\\kovalyuk500\\!KNU_Shevchenka\\f02")))  </w:t>
      </w:r>
      <w:r w:rsidRPr="00A54784">
        <w:rPr>
          <w:color w:val="C00000"/>
        </w:rPr>
        <w:t>; відкрити файл</w:t>
      </w:r>
    </w:p>
    <w:p w:rsidR="00182B74" w:rsidRPr="00A54784" w:rsidRDefault="00182B74" w:rsidP="00182B74">
      <w:pPr>
        <w:pStyle w:val="afa"/>
        <w:rPr>
          <w:color w:val="C00000"/>
        </w:rPr>
      </w:pPr>
      <w:r w:rsidRPr="00A54784">
        <w:t xml:space="preserve">    (skip-songs (- n 1) port)  </w:t>
      </w:r>
      <w:r w:rsidRPr="00A54784">
        <w:rPr>
          <w:color w:val="C00000"/>
        </w:rPr>
        <w:t>; пропустити рядок</w:t>
      </w:r>
    </w:p>
    <w:p w:rsidR="00182B74" w:rsidRPr="00A54784" w:rsidRDefault="00182B74" w:rsidP="00182B74">
      <w:pPr>
        <w:pStyle w:val="afa"/>
      </w:pPr>
      <w:r w:rsidRPr="00A54784">
        <w:t xml:space="preserve">    (let ((answer (read port)))</w:t>
      </w:r>
    </w:p>
    <w:p w:rsidR="00182B74" w:rsidRPr="00A54784" w:rsidRDefault="00182B74" w:rsidP="00182B74">
      <w:pPr>
        <w:pStyle w:val="afa"/>
      </w:pPr>
      <w:r w:rsidRPr="00A54784">
        <w:t xml:space="preserve">      (close-input-port port)</w:t>
      </w:r>
    </w:p>
    <w:p w:rsidR="00182B74" w:rsidRPr="00A54784" w:rsidRDefault="00182B74" w:rsidP="00182B74">
      <w:pPr>
        <w:pStyle w:val="afa"/>
      </w:pPr>
      <w:r w:rsidRPr="00A54784">
        <w:t xml:space="preserve">      answer)))</w:t>
      </w:r>
    </w:p>
    <w:p w:rsidR="00182B74" w:rsidRPr="00A54784" w:rsidRDefault="00182B74" w:rsidP="00182B74">
      <w:pPr>
        <w:pStyle w:val="afa"/>
      </w:pPr>
    </w:p>
    <w:p w:rsidR="00182B74" w:rsidRPr="00A54784" w:rsidRDefault="00182B74" w:rsidP="00182B74">
      <w:pPr>
        <w:pStyle w:val="afa"/>
        <w:rPr>
          <w:color w:val="C00000"/>
        </w:rPr>
      </w:pPr>
      <w:r w:rsidRPr="00A54784">
        <w:t>(define (skip-songs n port)   ;</w:t>
      </w:r>
      <w:r w:rsidRPr="00A54784">
        <w:rPr>
          <w:color w:val="C00000"/>
        </w:rPr>
        <w:t xml:space="preserve"> пропустити рядки</w:t>
      </w:r>
    </w:p>
    <w:p w:rsidR="00182B74" w:rsidRPr="00A54784" w:rsidRDefault="00182B74" w:rsidP="00182B74">
      <w:pPr>
        <w:pStyle w:val="afa"/>
      </w:pPr>
      <w:r w:rsidRPr="00A54784">
        <w:t xml:space="preserve">  (if (= n 0)</w:t>
      </w:r>
    </w:p>
    <w:p w:rsidR="00182B74" w:rsidRPr="00A54784" w:rsidRDefault="00182B74" w:rsidP="00182B74">
      <w:pPr>
        <w:pStyle w:val="afa"/>
      </w:pPr>
      <w:r w:rsidRPr="00A54784">
        <w:t xml:space="preserve">      'done</w:t>
      </w:r>
    </w:p>
    <w:p w:rsidR="00182B74" w:rsidRPr="00A54784" w:rsidRDefault="00182B74" w:rsidP="00182B74">
      <w:pPr>
        <w:pStyle w:val="afa"/>
      </w:pPr>
      <w:r w:rsidRPr="00A54784">
        <w:t xml:space="preserve">      (begin (read port)</w:t>
      </w:r>
    </w:p>
    <w:p w:rsidR="00182B74" w:rsidRPr="00A54784" w:rsidRDefault="00182B74" w:rsidP="00182B74">
      <w:pPr>
        <w:pStyle w:val="afa"/>
      </w:pPr>
      <w:r w:rsidRPr="00A54784">
        <w:t xml:space="preserve">             (skip-songs (- n 1) port))))</w:t>
      </w:r>
    </w:p>
    <w:p w:rsidR="00182B74" w:rsidRPr="00A54784" w:rsidRDefault="00182B74" w:rsidP="00182B74">
      <w:pPr>
        <w:pStyle w:val="afa"/>
      </w:pPr>
    </w:p>
    <w:p w:rsidR="00182B74" w:rsidRPr="00A54784" w:rsidRDefault="00182B74" w:rsidP="00182B74">
      <w:pPr>
        <w:pStyle w:val="afa"/>
      </w:pPr>
      <w:r w:rsidRPr="00A54784">
        <w:t>(display "Using a File as a Database")</w:t>
      </w:r>
    </w:p>
    <w:p w:rsidR="00182B74" w:rsidRPr="00A54784" w:rsidRDefault="00182B74" w:rsidP="00182B74">
      <w:pPr>
        <w:pStyle w:val="afa"/>
      </w:pPr>
      <w:r w:rsidRPr="00A54784">
        <w:t>(newline)</w:t>
      </w:r>
    </w:p>
    <w:p w:rsidR="00182B74" w:rsidRPr="00A54784" w:rsidRDefault="00182B74" w:rsidP="00182B74">
      <w:pPr>
        <w:pStyle w:val="afa"/>
      </w:pPr>
      <w:r w:rsidRPr="00A54784">
        <w:t>(get-song 2)</w:t>
      </w:r>
    </w:p>
    <w:p w:rsidR="00182B74" w:rsidRPr="00A54784" w:rsidRDefault="00182B74" w:rsidP="00182B74">
      <w:pPr>
        <w:pStyle w:val="afa"/>
      </w:pPr>
      <w:r w:rsidRPr="00A54784">
        <w:t>(get-song 1)</w:t>
      </w:r>
    </w:p>
    <w:p w:rsidR="00182B74" w:rsidRPr="00A54784" w:rsidRDefault="00182B74" w:rsidP="00182B74">
      <w:pPr>
        <w:pStyle w:val="afa"/>
      </w:pPr>
      <w:r w:rsidRPr="00A54784">
        <w:t>(get-song 3</w:t>
      </w:r>
    </w:p>
    <w:p w:rsidR="00182B74" w:rsidRPr="00A54784" w:rsidRDefault="00182B74" w:rsidP="00182B74">
      <w:pPr>
        <w:pStyle w:val="afa"/>
      </w:pPr>
      <w:r w:rsidRPr="00A54784">
        <w:t>(get-song 5)</w:t>
      </w:r>
    </w:p>
    <w:p w:rsidR="00182B74" w:rsidRPr="00A54784" w:rsidRDefault="00182B74" w:rsidP="00182B74">
      <w:pPr>
        <w:pStyle w:val="afa"/>
        <w:rPr>
          <w:color w:val="C00000"/>
        </w:rPr>
      </w:pPr>
      <w:r w:rsidRPr="00A54784">
        <w:rPr>
          <w:color w:val="C00000"/>
        </w:rPr>
        <w:t>;===============виведення файлу на екран як в блокноті=======================</w:t>
      </w:r>
    </w:p>
    <w:p w:rsidR="00182B74" w:rsidRPr="00A54784" w:rsidRDefault="00182B74" w:rsidP="00182B74">
      <w:pPr>
        <w:pStyle w:val="afa"/>
      </w:pPr>
      <w:r w:rsidRPr="00A54784">
        <w:t xml:space="preserve">(define (print-file name) </w:t>
      </w:r>
    </w:p>
    <w:p w:rsidR="00182B74" w:rsidRPr="00A54784" w:rsidRDefault="00182B74" w:rsidP="00182B74">
      <w:pPr>
        <w:pStyle w:val="afa"/>
        <w:rPr>
          <w:color w:val="C00000"/>
        </w:rPr>
      </w:pPr>
      <w:r w:rsidRPr="00A54784">
        <w:t xml:space="preserve">  (let ((port (open-input-file name))) </w:t>
      </w:r>
      <w:r w:rsidRPr="00A54784">
        <w:rPr>
          <w:color w:val="C00000"/>
        </w:rPr>
        <w:t>;відкрити порт</w:t>
      </w:r>
    </w:p>
    <w:p w:rsidR="00182B74" w:rsidRPr="00A54784" w:rsidRDefault="00182B74" w:rsidP="00182B74">
      <w:pPr>
        <w:pStyle w:val="afa"/>
        <w:rPr>
          <w:color w:val="C00000"/>
        </w:rPr>
      </w:pPr>
      <w:r w:rsidRPr="00A54784">
        <w:t xml:space="preserve">    (print-file-helper port)           </w:t>
      </w:r>
      <w:r w:rsidRPr="00A54784">
        <w:rPr>
          <w:color w:val="C00000"/>
        </w:rPr>
        <w:t>;вивести рядки файлу</w:t>
      </w:r>
    </w:p>
    <w:p w:rsidR="00182B74" w:rsidRPr="00A54784" w:rsidRDefault="00182B74" w:rsidP="00182B74">
      <w:pPr>
        <w:pStyle w:val="afa"/>
        <w:rPr>
          <w:color w:val="C00000"/>
        </w:rPr>
      </w:pPr>
      <w:r w:rsidRPr="00A54784">
        <w:t xml:space="preserve">    (close-input-port port)            </w:t>
      </w:r>
      <w:r w:rsidRPr="00A54784">
        <w:rPr>
          <w:color w:val="C00000"/>
        </w:rPr>
        <w:t>; закрити порт</w:t>
      </w:r>
    </w:p>
    <w:p w:rsidR="00182B74" w:rsidRPr="00A54784" w:rsidRDefault="00182B74" w:rsidP="00182B74">
      <w:pPr>
        <w:pStyle w:val="afa"/>
      </w:pPr>
      <w:r w:rsidRPr="00A54784">
        <w:t xml:space="preserve">    'done))</w:t>
      </w:r>
    </w:p>
    <w:p w:rsidR="00182B74" w:rsidRPr="00A54784" w:rsidRDefault="00182B74" w:rsidP="00182B74">
      <w:pPr>
        <w:pStyle w:val="afa"/>
      </w:pPr>
    </w:p>
    <w:p w:rsidR="00182B74" w:rsidRPr="00A54784" w:rsidRDefault="00182B74" w:rsidP="00182B74">
      <w:pPr>
        <w:pStyle w:val="afa"/>
        <w:rPr>
          <w:color w:val="C00000"/>
        </w:rPr>
      </w:pPr>
      <w:r w:rsidRPr="00A54784">
        <w:t xml:space="preserve">(define (print-file-helper port)     </w:t>
      </w:r>
      <w:r w:rsidRPr="00A54784">
        <w:rPr>
          <w:color w:val="C00000"/>
        </w:rPr>
        <w:t>; допоміжна процедура друку файлу</w:t>
      </w:r>
    </w:p>
    <w:p w:rsidR="00F24710" w:rsidRDefault="00182B74" w:rsidP="00182B74">
      <w:pPr>
        <w:pStyle w:val="afa"/>
      </w:pPr>
      <w:r w:rsidRPr="00A54784">
        <w:t xml:space="preserve">  (let ((action (read port)))         </w:t>
      </w:r>
      <w:r w:rsidRPr="00A54784">
        <w:rPr>
          <w:color w:val="C00000"/>
        </w:rPr>
        <w:t>; читати порт</w:t>
      </w:r>
      <w:r w:rsidRPr="00A54784">
        <w:t xml:space="preserve">    </w:t>
      </w:r>
    </w:p>
    <w:p w:rsidR="00182B74" w:rsidRPr="00A54784" w:rsidRDefault="00F24710" w:rsidP="00182B74">
      <w:pPr>
        <w:pStyle w:val="afa"/>
      </w:pPr>
      <w:r>
        <w:t xml:space="preserve">      </w:t>
      </w:r>
      <w:r w:rsidR="00182B74" w:rsidRPr="00A54784">
        <w:t xml:space="preserve">(if (eof-object? action)        </w:t>
      </w:r>
      <w:r w:rsidR="00182B74" w:rsidRPr="00A54784">
        <w:rPr>
          <w:color w:val="C00000"/>
        </w:rPr>
        <w:t>;якщо кінець файлу</w:t>
      </w:r>
      <w:r w:rsidR="00182B74" w:rsidRPr="00A54784">
        <w:t xml:space="preserve"> </w:t>
      </w:r>
    </w:p>
    <w:p w:rsidR="00182B74" w:rsidRPr="00A54784" w:rsidRDefault="00182B74" w:rsidP="00182B74">
      <w:pPr>
        <w:pStyle w:val="afa"/>
        <w:rPr>
          <w:color w:val="C00000"/>
        </w:rPr>
      </w:pPr>
      <w:r w:rsidRPr="00A54784">
        <w:t xml:space="preserve">        'done                         </w:t>
      </w:r>
      <w:r w:rsidRPr="00A54784">
        <w:rPr>
          <w:color w:val="C00000"/>
        </w:rPr>
        <w:t>; робота звкінчена</w:t>
      </w:r>
    </w:p>
    <w:p w:rsidR="00182B74" w:rsidRPr="00A54784" w:rsidRDefault="00182B74" w:rsidP="00182B74">
      <w:pPr>
        <w:pStyle w:val="afa"/>
        <w:rPr>
          <w:color w:val="C00000"/>
        </w:rPr>
      </w:pPr>
      <w:r w:rsidRPr="00A54784">
        <w:t xml:space="preserve">        (begin (write action)         </w:t>
      </w:r>
      <w:r w:rsidRPr="00A54784">
        <w:rPr>
          <w:color w:val="C00000"/>
        </w:rPr>
        <w:t>; інакше писати файл</w:t>
      </w:r>
    </w:p>
    <w:p w:rsidR="00182B74" w:rsidRPr="00A54784" w:rsidRDefault="00182B74" w:rsidP="00182B74">
      <w:pPr>
        <w:pStyle w:val="afa"/>
      </w:pPr>
      <w:r w:rsidRPr="00A54784">
        <w:t xml:space="preserve">              (print-file-helper port)))))</w:t>
      </w:r>
    </w:p>
    <w:p w:rsidR="00182B74" w:rsidRPr="00A54784" w:rsidRDefault="00182B74" w:rsidP="00182B74">
      <w:pPr>
        <w:pStyle w:val="afa"/>
      </w:pPr>
    </w:p>
    <w:p w:rsidR="00182B74" w:rsidRPr="00A54784" w:rsidRDefault="00182B74" w:rsidP="00182B74">
      <w:pPr>
        <w:pStyle w:val="afa"/>
        <w:rPr>
          <w:color w:val="C00000"/>
        </w:rPr>
      </w:pPr>
      <w:r w:rsidRPr="00A54784">
        <w:t xml:space="preserve">(display "printed source file") </w:t>
      </w:r>
      <w:r w:rsidRPr="00A54784">
        <w:rPr>
          <w:color w:val="C00000"/>
        </w:rPr>
        <w:t xml:space="preserve">; виклик процедур </w:t>
      </w:r>
    </w:p>
    <w:p w:rsidR="00182B74" w:rsidRPr="00A54784" w:rsidRDefault="00182B74" w:rsidP="00182B74">
      <w:pPr>
        <w:pStyle w:val="afa"/>
      </w:pPr>
      <w:r w:rsidRPr="00A54784">
        <w:t>(newline)</w:t>
      </w:r>
    </w:p>
    <w:p w:rsidR="00182B74" w:rsidRPr="00A54784" w:rsidRDefault="00182B74" w:rsidP="00182B74">
      <w:pPr>
        <w:pStyle w:val="afa"/>
      </w:pPr>
      <w:r w:rsidRPr="00A54784">
        <w:t>(print-file "f:\\kovalyuk500\\!KNU_Shevchenka\\f02")</w:t>
      </w:r>
    </w:p>
    <w:p w:rsidR="00182B74" w:rsidRPr="00A54784" w:rsidRDefault="00182B74" w:rsidP="00182B74">
      <w:pPr>
        <w:pStyle w:val="afa"/>
      </w:pPr>
      <w:r w:rsidRPr="00A54784">
        <w:t>;===============================</w:t>
      </w:r>
    </w:p>
    <w:p w:rsidR="00013C7D" w:rsidRPr="00A54784" w:rsidRDefault="00013C7D" w:rsidP="00013C7D">
      <w:pPr>
        <w:pStyle w:val="2"/>
      </w:pPr>
      <w:bookmarkStart w:id="69" w:name="_Toc57122258"/>
      <w:r w:rsidRPr="00A54784">
        <w:t>Зміст звіту</w:t>
      </w:r>
      <w:bookmarkEnd w:id="69"/>
    </w:p>
    <w:p w:rsidR="00013C7D" w:rsidRPr="00A54784" w:rsidRDefault="00013C7D" w:rsidP="00BC4BD4">
      <w:pPr>
        <w:pStyle w:val="ad"/>
        <w:numPr>
          <w:ilvl w:val="0"/>
          <w:numId w:val="42"/>
        </w:numPr>
        <w:rPr>
          <w:szCs w:val="24"/>
        </w:rPr>
      </w:pPr>
      <w:r w:rsidRPr="00A54784">
        <w:rPr>
          <w:szCs w:val="24"/>
        </w:rPr>
        <w:t>Титульний лист</w:t>
      </w:r>
    </w:p>
    <w:p w:rsidR="00013C7D" w:rsidRPr="00A54784" w:rsidRDefault="00013C7D" w:rsidP="00BC4BD4">
      <w:pPr>
        <w:pStyle w:val="ad"/>
        <w:numPr>
          <w:ilvl w:val="0"/>
          <w:numId w:val="42"/>
        </w:numPr>
        <w:rPr>
          <w:szCs w:val="24"/>
        </w:rPr>
      </w:pPr>
      <w:r w:rsidRPr="00A54784">
        <w:rPr>
          <w:szCs w:val="24"/>
        </w:rPr>
        <w:t>Мета роботи</w:t>
      </w:r>
    </w:p>
    <w:p w:rsidR="00013C7D" w:rsidRPr="00A54784" w:rsidRDefault="00013C7D" w:rsidP="00BC4BD4">
      <w:pPr>
        <w:pStyle w:val="ad"/>
        <w:numPr>
          <w:ilvl w:val="0"/>
          <w:numId w:val="42"/>
        </w:numPr>
        <w:rPr>
          <w:szCs w:val="24"/>
        </w:rPr>
      </w:pPr>
      <w:r w:rsidRPr="00A54784">
        <w:rPr>
          <w:szCs w:val="24"/>
        </w:rPr>
        <w:t>Умова завдання</w:t>
      </w:r>
    </w:p>
    <w:p w:rsidR="00013C7D" w:rsidRPr="00A54784" w:rsidRDefault="00013C7D" w:rsidP="00BC4BD4">
      <w:pPr>
        <w:pStyle w:val="ad"/>
        <w:numPr>
          <w:ilvl w:val="0"/>
          <w:numId w:val="42"/>
        </w:numPr>
        <w:rPr>
          <w:szCs w:val="24"/>
        </w:rPr>
      </w:pPr>
      <w:r w:rsidRPr="00A54784">
        <w:rPr>
          <w:szCs w:val="24"/>
        </w:rPr>
        <w:t>Аналіз задачі та математичні забезпечення для розв’язання (у випадку математичної задачі )</w:t>
      </w:r>
    </w:p>
    <w:p w:rsidR="00013C7D" w:rsidRPr="00A54784" w:rsidRDefault="00013C7D" w:rsidP="00BC4BD4">
      <w:pPr>
        <w:pStyle w:val="ad"/>
        <w:numPr>
          <w:ilvl w:val="0"/>
          <w:numId w:val="42"/>
        </w:numPr>
        <w:rPr>
          <w:szCs w:val="24"/>
        </w:rPr>
      </w:pPr>
      <w:r w:rsidRPr="00A54784">
        <w:rPr>
          <w:szCs w:val="24"/>
        </w:rPr>
        <w:t xml:space="preserve">Обґрунтування </w:t>
      </w:r>
      <w:r w:rsidR="00D43193" w:rsidRPr="00A54784">
        <w:rPr>
          <w:szCs w:val="24"/>
        </w:rPr>
        <w:t>вибору мови функціонального програмування</w:t>
      </w:r>
      <w:r w:rsidRPr="00A54784">
        <w:rPr>
          <w:szCs w:val="24"/>
        </w:rPr>
        <w:t xml:space="preserve"> та IDE</w:t>
      </w:r>
    </w:p>
    <w:p w:rsidR="00013C7D" w:rsidRPr="00A54784" w:rsidRDefault="00013C7D" w:rsidP="00BC4BD4">
      <w:pPr>
        <w:pStyle w:val="ad"/>
        <w:numPr>
          <w:ilvl w:val="0"/>
          <w:numId w:val="42"/>
        </w:numPr>
        <w:rPr>
          <w:szCs w:val="24"/>
        </w:rPr>
      </w:pPr>
      <w:r w:rsidRPr="00A54784">
        <w:rPr>
          <w:szCs w:val="24"/>
        </w:rPr>
        <w:t xml:space="preserve">Код </w:t>
      </w:r>
    </w:p>
    <w:p w:rsidR="00013C7D" w:rsidRPr="00A54784" w:rsidRDefault="00013C7D" w:rsidP="00BC4BD4">
      <w:pPr>
        <w:pStyle w:val="ad"/>
        <w:numPr>
          <w:ilvl w:val="0"/>
          <w:numId w:val="42"/>
        </w:numPr>
        <w:rPr>
          <w:szCs w:val="24"/>
        </w:rPr>
      </w:pPr>
      <w:r w:rsidRPr="00A54784">
        <w:rPr>
          <w:szCs w:val="24"/>
        </w:rPr>
        <w:t>Скріншот роботи та результату</w:t>
      </w:r>
    </w:p>
    <w:p w:rsidR="00013C7D" w:rsidRPr="00A54784" w:rsidRDefault="00013C7D" w:rsidP="00BC4BD4">
      <w:pPr>
        <w:pStyle w:val="ad"/>
        <w:numPr>
          <w:ilvl w:val="0"/>
          <w:numId w:val="42"/>
        </w:numPr>
        <w:rPr>
          <w:szCs w:val="24"/>
        </w:rPr>
      </w:pPr>
      <w:r w:rsidRPr="00A54784">
        <w:rPr>
          <w:szCs w:val="24"/>
        </w:rPr>
        <w:t>Оцінка достовірності результату (перевірка правильності результату)</w:t>
      </w:r>
    </w:p>
    <w:p w:rsidR="00013C7D" w:rsidRPr="00A54784" w:rsidRDefault="00013C7D" w:rsidP="00BC4BD4">
      <w:pPr>
        <w:pStyle w:val="ad"/>
        <w:numPr>
          <w:ilvl w:val="0"/>
          <w:numId w:val="42"/>
        </w:numPr>
        <w:rPr>
          <w:szCs w:val="24"/>
        </w:rPr>
      </w:pPr>
      <w:r w:rsidRPr="00A54784">
        <w:rPr>
          <w:szCs w:val="24"/>
        </w:rPr>
        <w:t xml:space="preserve">Висновок </w:t>
      </w:r>
    </w:p>
    <w:p w:rsidR="00001EE2" w:rsidRPr="00A54784" w:rsidRDefault="00001EE2" w:rsidP="00001EE2">
      <w:pPr>
        <w:pStyle w:val="2"/>
      </w:pPr>
      <w:bookmarkStart w:id="70" w:name="_Toc57122259"/>
      <w:r w:rsidRPr="00A54784">
        <w:lastRenderedPageBreak/>
        <w:t>Завдання до лабораторної роботи 7</w:t>
      </w:r>
      <w:bookmarkEnd w:id="70"/>
    </w:p>
    <w:p w:rsidR="00001EE2" w:rsidRPr="00A54784" w:rsidRDefault="00001EE2" w:rsidP="00BC4BD4">
      <w:pPr>
        <w:pStyle w:val="ad"/>
        <w:numPr>
          <w:ilvl w:val="0"/>
          <w:numId w:val="34"/>
        </w:numPr>
        <w:rPr>
          <w:b/>
          <w:color w:val="0000CC"/>
          <w:szCs w:val="24"/>
        </w:rPr>
      </w:pPr>
      <w:r w:rsidRPr="00A54784">
        <w:rPr>
          <w:b/>
          <w:color w:val="0000CC"/>
          <w:szCs w:val="24"/>
        </w:rPr>
        <w:t xml:space="preserve">Написати процедури, що обробляють рядки, які зчитані з текстових файлів. </w:t>
      </w:r>
      <w:r w:rsidR="00EB379E" w:rsidRPr="00A54784">
        <w:rPr>
          <w:b/>
          <w:color w:val="0000CC"/>
          <w:szCs w:val="24"/>
        </w:rPr>
        <w:t>Результати обробки рядків записати до текстових файлів</w:t>
      </w:r>
      <w:r w:rsidRPr="00A54784">
        <w:rPr>
          <w:b/>
          <w:color w:val="0000CC"/>
          <w:szCs w:val="24"/>
        </w:rPr>
        <w:t xml:space="preserve"> </w:t>
      </w:r>
    </w:p>
    <w:p w:rsidR="00A61BBF" w:rsidRPr="00A54784" w:rsidRDefault="00A61BBF" w:rsidP="00226826"/>
    <w:tbl>
      <w:tblPr>
        <w:tblStyle w:val="af0"/>
        <w:tblW w:w="9639" w:type="dxa"/>
        <w:tblInd w:w="-5" w:type="dxa"/>
        <w:tblLook w:val="04A0" w:firstRow="1" w:lastRow="0" w:firstColumn="1" w:lastColumn="0" w:noHBand="0" w:noVBand="1"/>
      </w:tblPr>
      <w:tblGrid>
        <w:gridCol w:w="1084"/>
        <w:gridCol w:w="8555"/>
      </w:tblGrid>
      <w:tr w:rsidR="00226826" w:rsidRPr="00A54784" w:rsidTr="00226826">
        <w:tc>
          <w:tcPr>
            <w:tcW w:w="1084" w:type="dxa"/>
          </w:tcPr>
          <w:p w:rsidR="00226826" w:rsidRPr="00A54784" w:rsidRDefault="00226826" w:rsidP="00F65D53">
            <w:pPr>
              <w:pStyle w:val="a3"/>
              <w:jc w:val="center"/>
              <w:rPr>
                <w:b/>
              </w:rPr>
            </w:pPr>
            <w:r w:rsidRPr="00A54784">
              <w:rPr>
                <w:b/>
              </w:rPr>
              <w:t>Номер варіанта</w:t>
            </w:r>
          </w:p>
        </w:tc>
        <w:tc>
          <w:tcPr>
            <w:tcW w:w="8555" w:type="dxa"/>
          </w:tcPr>
          <w:p w:rsidR="00226826" w:rsidRPr="00A54784" w:rsidRDefault="00226826" w:rsidP="00F65D53">
            <w:pPr>
              <w:pStyle w:val="a3"/>
              <w:jc w:val="center"/>
              <w:rPr>
                <w:b/>
              </w:rPr>
            </w:pPr>
            <w:r w:rsidRPr="00A54784">
              <w:rPr>
                <w:b/>
              </w:rPr>
              <w:t>Умова завдань</w:t>
            </w:r>
          </w:p>
        </w:tc>
      </w:tr>
      <w:tr w:rsidR="00226826" w:rsidRPr="00A54784" w:rsidTr="00114321">
        <w:trPr>
          <w:trHeight w:val="1864"/>
        </w:trPr>
        <w:tc>
          <w:tcPr>
            <w:tcW w:w="1084" w:type="dxa"/>
          </w:tcPr>
          <w:p w:rsidR="00226826" w:rsidRPr="00A54784" w:rsidRDefault="00226826" w:rsidP="00BC4BD4">
            <w:pPr>
              <w:pStyle w:val="a3"/>
              <w:numPr>
                <w:ilvl w:val="0"/>
                <w:numId w:val="35"/>
              </w:numPr>
            </w:pPr>
          </w:p>
        </w:tc>
        <w:tc>
          <w:tcPr>
            <w:tcW w:w="8555" w:type="dxa"/>
          </w:tcPr>
          <w:p w:rsidR="00226826" w:rsidRPr="00A54784" w:rsidRDefault="00A665CA" w:rsidP="00081FB3">
            <w:pPr>
              <w:pStyle w:val="a3"/>
            </w:pPr>
            <w:r w:rsidRPr="00A54784">
              <w:t>Записати в текстовий файл n рядків тексту, що задаються програмою на функціональній мові програмування. Зчитати рядки із створеного програмою</w:t>
            </w:r>
            <w:r w:rsidR="00AB08D0" w:rsidRPr="00A54784">
              <w:t xml:space="preserve"> </w:t>
            </w:r>
            <w:r w:rsidRPr="00A54784">
              <w:t xml:space="preserve">файлу, вивести їх на екран. Закодувати кожне друге слово в парному рядку за </w:t>
            </w:r>
            <w:r w:rsidR="005C3B16" w:rsidRPr="00A54784">
              <w:t>шифром Цезаря. У цьому шифрі кожна буква тексту замінюється на іншу, яка знаходиться на фіксован</w:t>
            </w:r>
            <w:r w:rsidR="00B01DAA" w:rsidRPr="00A54784">
              <w:t>у</w:t>
            </w:r>
            <w:r w:rsidR="005C3B16" w:rsidRPr="00A54784">
              <w:t xml:space="preserve"> </w:t>
            </w:r>
            <w:r w:rsidR="00B01DAA" w:rsidRPr="00A54784">
              <w:t>кількість</w:t>
            </w:r>
            <w:r w:rsidR="005C3B16" w:rsidRPr="00A54784">
              <w:t xml:space="preserve"> букв далі в алфавіті.</w:t>
            </w:r>
            <w:r w:rsidR="00B01DAA" w:rsidRPr="00A54784">
              <w:t xml:space="preserve"> Наприклад, якщо </w:t>
            </w:r>
            <w:r w:rsidR="00B01DAA" w:rsidRPr="00A54784">
              <w:rPr>
                <w:i/>
              </w:rPr>
              <w:t>p</w:t>
            </w:r>
            <w:r w:rsidR="00B01DAA" w:rsidRPr="00A54784">
              <w:rPr>
                <w:i/>
                <w:vertAlign w:val="subscript"/>
              </w:rPr>
              <w:t>i</w:t>
            </w:r>
            <w:r w:rsidR="00B01DAA" w:rsidRPr="00A54784">
              <w:rPr>
                <w:i/>
              </w:rPr>
              <w:t xml:space="preserve"> </w:t>
            </w:r>
            <w:r w:rsidR="00B01DAA" w:rsidRPr="00A54784">
              <w:t xml:space="preserve">літера слова, </w:t>
            </w:r>
            <w:r w:rsidR="00081FB3" w:rsidRPr="00A54784">
              <w:rPr>
                <w:i/>
              </w:rPr>
              <w:t>k</w:t>
            </w:r>
            <w:r w:rsidR="00081FB3" w:rsidRPr="00A54784">
              <w:t xml:space="preserve"> – ключ слова (зсув літер алфавіту на </w:t>
            </w:r>
            <w:r w:rsidR="00081FB3" w:rsidRPr="00A54784">
              <w:rPr>
                <w:i/>
              </w:rPr>
              <w:t>k</w:t>
            </w:r>
            <w:r w:rsidR="00081FB3" w:rsidRPr="00A54784">
              <w:t xml:space="preserve"> позицій), то закодована літера визначається як </w:t>
            </w:r>
            <w:r w:rsidR="00081FB3" w:rsidRPr="00A54784">
              <w:rPr>
                <w:i/>
              </w:rPr>
              <w:t>c</w:t>
            </w:r>
            <w:r w:rsidR="00081FB3" w:rsidRPr="00A54784">
              <w:rPr>
                <w:i/>
                <w:vertAlign w:val="subscript"/>
              </w:rPr>
              <w:t>i</w:t>
            </w:r>
            <w:r w:rsidR="00081FB3" w:rsidRPr="00A54784">
              <w:rPr>
                <w:i/>
              </w:rPr>
              <w:t xml:space="preserve"> = p</w:t>
            </w:r>
            <w:r w:rsidR="00081FB3" w:rsidRPr="00A54784">
              <w:rPr>
                <w:i/>
                <w:vertAlign w:val="subscript"/>
              </w:rPr>
              <w:t>i</w:t>
            </w:r>
            <w:r w:rsidR="00081FB3" w:rsidRPr="00A54784">
              <w:rPr>
                <w:i/>
              </w:rPr>
              <w:t>+k</w:t>
            </w:r>
            <w:r w:rsidR="00081FB3" w:rsidRPr="00A54784">
              <w:t xml:space="preserve">. Записати в новий текстовий файл </w:t>
            </w:r>
            <w:r w:rsidR="00517B5C" w:rsidRPr="00A54784">
              <w:t>зашифрований</w:t>
            </w:r>
            <w:r w:rsidR="00081FB3" w:rsidRPr="00A54784">
              <w:t xml:space="preserve"> текст</w:t>
            </w:r>
          </w:p>
        </w:tc>
      </w:tr>
      <w:tr w:rsidR="00226826" w:rsidRPr="00A54784" w:rsidTr="00114321">
        <w:trPr>
          <w:trHeight w:val="1365"/>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t xml:space="preserve">Порахувати кількість повторень кожної літери в рядках тексту. Замінити задану користувачем літеру в тексті на її порядковий номер в алфавіті. </w:t>
            </w:r>
            <w:r w:rsidRPr="00A54784">
              <w:t>Записати в новий текстовий файл результат обробки тексту</w:t>
            </w:r>
          </w:p>
        </w:tc>
      </w:tr>
      <w:tr w:rsidR="00226826" w:rsidRPr="00A54784" w:rsidTr="00114321">
        <w:trPr>
          <w:trHeight w:val="116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rPr>
                <w:rFonts w:cs="Times New Roman"/>
                <w:szCs w:val="24"/>
              </w:rPr>
              <w:t>Замінити в кожному реченні всі входження заданого слова на задане нове слово</w:t>
            </w:r>
            <w:r w:rsidR="0059082F" w:rsidRPr="00A54784">
              <w:t xml:space="preserve"> </w:t>
            </w:r>
            <w:r w:rsidRPr="00A54784">
              <w:t>Записати в новий текстовий файл результат обробки тексту</w:t>
            </w:r>
          </w:p>
        </w:tc>
      </w:tr>
      <w:tr w:rsidR="00226826" w:rsidRPr="00A54784" w:rsidTr="00114321">
        <w:trPr>
          <w:trHeight w:val="1131"/>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9082F" w:rsidRPr="00A54784">
              <w:rPr>
                <w:rFonts w:cs="Times New Roman"/>
                <w:szCs w:val="24"/>
              </w:rPr>
              <w:t xml:space="preserve">Зробити великою усі літери  кожного слова, яке починається з великої літери. </w:t>
            </w:r>
            <w:r w:rsidRPr="00A54784">
              <w:t>Записати в новий текстовий файл результат обробки тексту</w:t>
            </w:r>
            <w:r w:rsidR="0059082F" w:rsidRPr="00A54784">
              <w:t>.</w:t>
            </w:r>
          </w:p>
        </w:tc>
      </w:tr>
      <w:tr w:rsidR="00226826" w:rsidRPr="00A54784" w:rsidTr="00114321">
        <w:trPr>
          <w:trHeight w:val="141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9082F">
            <w:pPr>
              <w:pStyle w:val="a3"/>
            </w:pPr>
            <w:r w:rsidRPr="00A54784">
              <w:t xml:space="preserve">Записати в текстовий файл n </w:t>
            </w:r>
            <w:r w:rsidR="0059082F" w:rsidRPr="00A54784">
              <w:t>речень</w:t>
            </w:r>
            <w:r w:rsidRPr="00A54784">
              <w:t xml:space="preserve"> тексту, що задаються програмою на функціональній мові програмування. </w:t>
            </w:r>
            <w:r w:rsidR="0059082F" w:rsidRPr="00A54784">
              <w:t xml:space="preserve">Речення закінчується символом «точка». </w:t>
            </w:r>
            <w:r w:rsidRPr="00A54784">
              <w:t xml:space="preserve">Зчитати рядки із створеного програмою файлу, вивести їх на екран. </w:t>
            </w:r>
            <w:r w:rsidR="0059082F" w:rsidRPr="00A54784">
              <w:t xml:space="preserve">Якщо перше слово речення починається з маленької літери, то замінити її на велику. </w:t>
            </w:r>
            <w:r w:rsidRPr="00A54784">
              <w:t>Записати в новий текстовий файл результат обробки тексту</w:t>
            </w:r>
          </w:p>
        </w:tc>
      </w:tr>
      <w:tr w:rsidR="00226826" w:rsidRPr="00A54784" w:rsidTr="00114321">
        <w:trPr>
          <w:trHeight w:val="1177"/>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8B5742">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8B5742" w:rsidRPr="00A54784">
              <w:t>В початок кожного рядка тексту вставити задане користувачем слово. З</w:t>
            </w:r>
            <w:r w:rsidRPr="00A54784">
              <w:t>аписати в новий текстовий файл результат обробки тексту</w:t>
            </w:r>
            <w:r w:rsidR="008B5742" w:rsidRPr="00A54784">
              <w:t>.</w:t>
            </w:r>
          </w:p>
        </w:tc>
      </w:tr>
      <w:tr w:rsidR="00226826" w:rsidRPr="00A54784" w:rsidTr="00114321">
        <w:trPr>
          <w:trHeight w:val="1431"/>
        </w:trPr>
        <w:tc>
          <w:tcPr>
            <w:tcW w:w="1084" w:type="dxa"/>
          </w:tcPr>
          <w:p w:rsidR="00226826" w:rsidRPr="00A54784" w:rsidRDefault="00226826" w:rsidP="00BC4BD4">
            <w:pPr>
              <w:pStyle w:val="a3"/>
              <w:numPr>
                <w:ilvl w:val="0"/>
                <w:numId w:val="35"/>
              </w:numPr>
            </w:pPr>
          </w:p>
        </w:tc>
        <w:tc>
          <w:tcPr>
            <w:tcW w:w="8555" w:type="dxa"/>
          </w:tcPr>
          <w:p w:rsidR="008B5742" w:rsidRPr="00A54784" w:rsidRDefault="00081FB3" w:rsidP="00114321">
            <w:pPr>
              <w:pStyle w:val="a3"/>
            </w:pPr>
            <w:r w:rsidRPr="00A54784">
              <w:t xml:space="preserve">Записати в текстовий файл n </w:t>
            </w:r>
            <w:r w:rsidR="008B5742" w:rsidRPr="00A54784">
              <w:t>речень</w:t>
            </w:r>
            <w:r w:rsidRPr="00A54784">
              <w:t xml:space="preserve"> тексту, що задаються програмою на функціональній мові програмування. </w:t>
            </w:r>
            <w:r w:rsidR="008B5742" w:rsidRPr="00A54784">
              <w:t xml:space="preserve">Речення – це рядок, що закінчується символом «точка». </w:t>
            </w:r>
            <w:r w:rsidRPr="00A54784">
              <w:t xml:space="preserve">Зчитати рядки із створеного програмою файлу, вивести їх на екран. </w:t>
            </w:r>
            <w:r w:rsidR="008B5742" w:rsidRPr="00A54784">
              <w:rPr>
                <w:rFonts w:cs="Times New Roman"/>
                <w:szCs w:val="24"/>
              </w:rPr>
              <w:t>Переписати кожне речення, розташувавши слова в порядку</w:t>
            </w:r>
            <w:r w:rsidR="008B5742" w:rsidRPr="00A54784">
              <w:t xml:space="preserve"> </w:t>
            </w:r>
            <w:r w:rsidR="008B5742" w:rsidRPr="00A54784">
              <w:rPr>
                <w:rFonts w:cs="Times New Roman"/>
                <w:szCs w:val="24"/>
              </w:rPr>
              <w:t xml:space="preserve">зворотному до алфавітного </w:t>
            </w:r>
            <w:r w:rsidRPr="00A54784">
              <w:t>Записати в новий текстовий файл результат обробки тексту</w:t>
            </w:r>
          </w:p>
        </w:tc>
      </w:tr>
      <w:tr w:rsidR="00226826" w:rsidRPr="00A54784" w:rsidTr="00114321">
        <w:trPr>
          <w:trHeight w:val="1393"/>
        </w:trPr>
        <w:tc>
          <w:tcPr>
            <w:tcW w:w="1084" w:type="dxa"/>
          </w:tcPr>
          <w:p w:rsidR="00226826" w:rsidRPr="00A54784" w:rsidRDefault="00226826" w:rsidP="00BC4BD4">
            <w:pPr>
              <w:pStyle w:val="a3"/>
              <w:numPr>
                <w:ilvl w:val="0"/>
                <w:numId w:val="35"/>
              </w:numPr>
            </w:pPr>
          </w:p>
        </w:tc>
        <w:tc>
          <w:tcPr>
            <w:tcW w:w="8555" w:type="dxa"/>
          </w:tcPr>
          <w:p w:rsidR="00226826" w:rsidRPr="00A54784" w:rsidRDefault="008B5742" w:rsidP="00114321">
            <w:pPr>
              <w:pStyle w:val="a3"/>
            </w:pPr>
            <w:r w:rsidRPr="00A54784">
              <w:t xml:space="preserve">Записати в текстовий файл n речень тексту, що задаються програмою на функціональній мові програмування. Речення – це рядок, що закінчується символом «точка». Зчитати рядки із створеного програмою файлу, вивести їх на екран. </w:t>
            </w:r>
            <w:r w:rsidRPr="00A54784">
              <w:rPr>
                <w:rFonts w:cs="Times New Roman"/>
                <w:szCs w:val="24"/>
              </w:rPr>
              <w:t>Переписати кожне речення, розташувавши слова в порядку</w:t>
            </w:r>
            <w:r w:rsidRPr="00A54784">
              <w:t xml:space="preserve"> </w:t>
            </w:r>
            <w:r w:rsidRPr="00A54784">
              <w:rPr>
                <w:rFonts w:cs="Times New Roman"/>
                <w:szCs w:val="24"/>
              </w:rPr>
              <w:t>з</w:t>
            </w:r>
            <w:r w:rsidR="00114321" w:rsidRPr="00A54784">
              <w:rPr>
                <w:rFonts w:cs="Times New Roman"/>
                <w:szCs w:val="24"/>
              </w:rPr>
              <w:t>меншення</w:t>
            </w:r>
            <w:r w:rsidRPr="00A54784">
              <w:rPr>
                <w:rFonts w:cs="Times New Roman"/>
                <w:szCs w:val="24"/>
              </w:rPr>
              <w:t xml:space="preserve"> </w:t>
            </w:r>
            <w:r w:rsidR="00114321" w:rsidRPr="00A54784">
              <w:rPr>
                <w:rFonts w:cs="Times New Roman"/>
                <w:szCs w:val="24"/>
              </w:rPr>
              <w:t>довжини</w:t>
            </w:r>
            <w:r w:rsidRPr="00A54784">
              <w:rPr>
                <w:rFonts w:cs="Times New Roman"/>
                <w:szCs w:val="24"/>
              </w:rPr>
              <w:t xml:space="preserve"> </w:t>
            </w:r>
            <w:r w:rsidR="00114321" w:rsidRPr="00A54784">
              <w:rPr>
                <w:rFonts w:cs="Times New Roman"/>
                <w:szCs w:val="24"/>
              </w:rPr>
              <w:t>слів</w:t>
            </w:r>
            <w:r w:rsidRPr="00A54784">
              <w:rPr>
                <w:rFonts w:cs="Times New Roman"/>
                <w:szCs w:val="24"/>
              </w:rPr>
              <w:t xml:space="preserve">. </w:t>
            </w:r>
            <w:r w:rsidRPr="00A54784">
              <w:t>Записати в новий текстовий файл результат обробки тексту</w:t>
            </w:r>
          </w:p>
        </w:tc>
      </w:tr>
      <w:tr w:rsidR="00226826" w:rsidRPr="00A54784" w:rsidTr="00114321">
        <w:trPr>
          <w:trHeight w:val="1127"/>
        </w:trPr>
        <w:tc>
          <w:tcPr>
            <w:tcW w:w="1084" w:type="dxa"/>
          </w:tcPr>
          <w:p w:rsidR="00226826" w:rsidRPr="00A54784" w:rsidRDefault="00226826" w:rsidP="00BC4BD4">
            <w:pPr>
              <w:pStyle w:val="a3"/>
              <w:numPr>
                <w:ilvl w:val="0"/>
                <w:numId w:val="35"/>
              </w:numPr>
            </w:pPr>
          </w:p>
        </w:tc>
        <w:tc>
          <w:tcPr>
            <w:tcW w:w="8555" w:type="dxa"/>
          </w:tcPr>
          <w:p w:rsidR="00FD778C" w:rsidRPr="00A54784" w:rsidRDefault="00081FB3" w:rsidP="00FD778C">
            <w:pPr>
              <w:pStyle w:val="a3"/>
            </w:pPr>
            <w:r w:rsidRPr="00A54784">
              <w:t>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w:t>
            </w:r>
            <w:r w:rsidR="00FD778C" w:rsidRPr="00A54784">
              <w:t xml:space="preserve"> У</w:t>
            </w:r>
            <w:r w:rsidRPr="00A54784">
              <w:t xml:space="preserve"> </w:t>
            </w:r>
            <w:r w:rsidR="00FD778C" w:rsidRPr="00A54784">
              <w:t>кожному слові зчитаного тексту поміняти місцями першу та останню літери.</w:t>
            </w:r>
          </w:p>
          <w:p w:rsidR="00226826" w:rsidRPr="00A54784" w:rsidRDefault="00081FB3" w:rsidP="00226826">
            <w:pPr>
              <w:pStyle w:val="a3"/>
            </w:pPr>
            <w:r w:rsidRPr="00A54784">
              <w:t>Записати в новий текстовий файл результат обробки тексту</w:t>
            </w:r>
          </w:p>
        </w:tc>
      </w:tr>
      <w:tr w:rsidR="00226826" w:rsidRPr="00A54784" w:rsidTr="00114321">
        <w:trPr>
          <w:trHeight w:val="1099"/>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FD778C">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FD778C" w:rsidRPr="00A54784">
              <w:t>Побудувати</w:t>
            </w:r>
            <w:r w:rsidR="00FD778C" w:rsidRPr="00A54784">
              <w:rPr>
                <w:rFonts w:cs="Times New Roman"/>
                <w:szCs w:val="24"/>
              </w:rPr>
              <w:t xml:space="preserve"> список пар: (&lt;слово&gt; &lt;частота повторення в тексті&gt;). </w:t>
            </w:r>
            <w:r w:rsidRPr="00A54784">
              <w:t xml:space="preserve">Записати в новий текстовий файл </w:t>
            </w:r>
            <w:r w:rsidR="00FD778C" w:rsidRPr="00A54784">
              <w:t>побудовані пари.</w:t>
            </w:r>
          </w:p>
        </w:tc>
      </w:tr>
      <w:tr w:rsidR="00226826" w:rsidRPr="00A54784" w:rsidTr="00114321">
        <w:trPr>
          <w:trHeight w:val="1363"/>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441F6">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A441F6" w:rsidRPr="00A54784">
              <w:t xml:space="preserve">Видалити в початковому тексті з кожного слова його закінчення відповідно до заданого словника. Словник закінчень представляти списком рядків. </w:t>
            </w:r>
            <w:r w:rsidRPr="00A54784">
              <w:t>Записати в новий текстовий файл результат обробки тексту</w:t>
            </w:r>
          </w:p>
        </w:tc>
      </w:tr>
      <w:tr w:rsidR="00226826" w:rsidRPr="00A54784" w:rsidTr="00114321">
        <w:trPr>
          <w:trHeight w:val="1127"/>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E67743">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E67743" w:rsidRPr="00A54784">
              <w:t xml:space="preserve">Визначити однакові слова в кожному рядку, надрукувати їх та їх кількість. </w:t>
            </w:r>
            <w:r w:rsidRPr="00A54784">
              <w:t xml:space="preserve">Записати в новий текстовий файл </w:t>
            </w:r>
            <w:r w:rsidR="00E67743" w:rsidRPr="00A54784">
              <w:t>однакові слова кожного рядка.</w:t>
            </w:r>
          </w:p>
        </w:tc>
      </w:tr>
      <w:tr w:rsidR="00226826" w:rsidRPr="00A54784" w:rsidTr="00114321">
        <w:trPr>
          <w:trHeight w:val="1130"/>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82FF5">
            <w:pPr>
              <w:pStyle w:val="a3"/>
            </w:pPr>
            <w:r w:rsidRPr="00A54784">
              <w:t xml:space="preserve">Записати в текстовий файл </w:t>
            </w:r>
            <w:r w:rsidR="00A82FF5" w:rsidRPr="00A54784">
              <w:t>2</w:t>
            </w:r>
            <w:r w:rsidRPr="00A54784">
              <w:t xml:space="preserve"> рядк</w:t>
            </w:r>
            <w:r w:rsidR="00A82FF5" w:rsidRPr="00A54784">
              <w:t>и</w:t>
            </w:r>
            <w:r w:rsidRPr="00A54784">
              <w:t xml:space="preserve"> тексту, що задаються програмою на функціональній мові програмування. Зчитати рядки із створеного програмою файлу, вивести їх на екран. </w:t>
            </w:r>
            <w:r w:rsidR="00A82FF5" w:rsidRPr="00A54784">
              <w:t xml:space="preserve">у першому рядку кожне слово на парній позиції замінити словом на непарній позиції другого рядка. </w:t>
            </w:r>
            <w:r w:rsidRPr="00A54784">
              <w:t>Записати в новий текстовий файл результат обробки тексту</w:t>
            </w:r>
          </w:p>
        </w:tc>
      </w:tr>
      <w:tr w:rsidR="00226826" w:rsidRPr="00A54784" w:rsidTr="00114321">
        <w:trPr>
          <w:trHeight w:val="1401"/>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A82FF5">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A82FF5" w:rsidRPr="00A54784">
              <w:t xml:space="preserve">Замінити слово з найбільшою кількістю голосних літер на послідовність цифр відповідно до довжині слова. Наприклад, знайдене слово "moloko", замінене слово "123456". </w:t>
            </w:r>
            <w:r w:rsidRPr="00A54784">
              <w:t>Записати в новий текстовий файл результат обробки тексту</w:t>
            </w:r>
            <w:r w:rsidR="00A82FF5" w:rsidRPr="00A54784">
              <w:t>.</w:t>
            </w:r>
          </w:p>
        </w:tc>
      </w:tr>
      <w:tr w:rsidR="00226826" w:rsidRPr="00A54784" w:rsidTr="00114321">
        <w:trPr>
          <w:trHeight w:val="1124"/>
        </w:trPr>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1E6DA7">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1E6DA7" w:rsidRPr="00A54784">
              <w:t xml:space="preserve">Видалити з тексу усі стоп слова. </w:t>
            </w:r>
            <w:r w:rsidRPr="00A54784">
              <w:t>Записати в новий текстовий файл результат обробки тексту</w:t>
            </w:r>
            <w:r w:rsidR="001E6DA7" w:rsidRPr="00A54784">
              <w:t>. Словник стоп слів поданий https://countwordsfree.com/stopwords</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1E6DA7">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1E6DA7" w:rsidRPr="00A54784">
              <w:t xml:space="preserve">В рядках можуть зустрічатися цифрові символи. Порахувати кількість цифрових символів і записати їх </w:t>
            </w:r>
            <w:r w:rsidRPr="00A54784">
              <w:t xml:space="preserve">в новий текстовий файл </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F071F5">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F071F5" w:rsidRPr="00A54784">
              <w:t xml:space="preserve">Підрахувати кількість слів, які містять однакову кількість голосних і приголосних літер. </w:t>
            </w:r>
            <w:r w:rsidRPr="00A54784">
              <w:t xml:space="preserve">Записати </w:t>
            </w:r>
            <w:r w:rsidR="00F071F5" w:rsidRPr="00A54784">
              <w:t xml:space="preserve">слова з однаковою кількістю голосних і приголосних літер </w:t>
            </w:r>
            <w:r w:rsidRPr="00A54784">
              <w:t>в новий текстовий файл</w:t>
            </w:r>
            <w:r w:rsidR="00F071F5" w:rsidRPr="00A54784">
              <w:t>.</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17B5C">
            <w:pPr>
              <w:pStyle w:val="a3"/>
            </w:pPr>
            <w:r w:rsidRPr="00A54784">
              <w:t>Записати в текстовий файл ряд</w:t>
            </w:r>
            <w:r w:rsidR="00F071F5" w:rsidRPr="00A54784">
              <w:t>ок</w:t>
            </w:r>
            <w:r w:rsidRPr="00A54784">
              <w:t xml:space="preserve"> </w:t>
            </w:r>
            <w:r w:rsidR="00517B5C" w:rsidRPr="00A54784">
              <w:t>алфавітних, цифрових символів, довільну кількість символів '(' та ')'</w:t>
            </w:r>
            <w:r w:rsidRPr="00A54784">
              <w:t>, що зада</w:t>
            </w:r>
            <w:r w:rsidR="00F071F5" w:rsidRPr="00A54784">
              <w:t>є</w:t>
            </w:r>
            <w:r w:rsidRPr="00A54784">
              <w:t xml:space="preserve">ться програмою на функціональній мові програмування. </w:t>
            </w:r>
            <w:r w:rsidR="00517B5C" w:rsidRPr="00A54784">
              <w:t>В</w:t>
            </w:r>
            <w:r w:rsidR="00F071F5" w:rsidRPr="00A54784">
              <w:t xml:space="preserve">ивести на екран усі символи, розташовані всередині </w:t>
            </w:r>
            <w:r w:rsidR="00517B5C" w:rsidRPr="00A54784">
              <w:t>пари</w:t>
            </w:r>
            <w:r w:rsidR="00F071F5" w:rsidRPr="00A54784">
              <w:t xml:space="preserve"> дужок, і підрахувати їх кількість</w:t>
            </w:r>
            <w:r w:rsidR="00517B5C" w:rsidRPr="00A54784">
              <w:t>.</w:t>
            </w:r>
            <w:r w:rsidR="00F071F5" w:rsidRPr="00A54784">
              <w:t xml:space="preserve"> </w:t>
            </w:r>
            <w:r w:rsidRPr="00A54784">
              <w:t xml:space="preserve">Записати в новий текстовий файл </w:t>
            </w:r>
            <w:r w:rsidR="00517B5C" w:rsidRPr="00A54784">
              <w:t>символи, розташовані всередині пари дужок.</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226826" w:rsidRPr="00A54784" w:rsidRDefault="00081FB3" w:rsidP="00517B5C">
            <w:pPr>
              <w:pStyle w:val="a3"/>
            </w:pPr>
            <w:r w:rsidRPr="00A54784">
              <w:t xml:space="preserve">Записати в текстовий файл n рядків тексту, що задаються програмою на функціональній мові програмування. Зчитати рядки із створеного програмою файлу, вивести їх на екран. </w:t>
            </w:r>
            <w:r w:rsidR="00517B5C" w:rsidRPr="00A54784">
              <w:t xml:space="preserve">Визначити найдовшу послідовність однакових символів в рядках, що йдуть поспіль без розділових символів. </w:t>
            </w:r>
            <w:r w:rsidRPr="00A54784">
              <w:t xml:space="preserve">Записати в новий текстовий файл </w:t>
            </w:r>
            <w:r w:rsidR="00517B5C" w:rsidRPr="00A54784">
              <w:t>знайдену послідовність.</w:t>
            </w:r>
          </w:p>
        </w:tc>
      </w:tr>
      <w:tr w:rsidR="00226826" w:rsidRPr="00A54784" w:rsidTr="00226826">
        <w:tc>
          <w:tcPr>
            <w:tcW w:w="1084" w:type="dxa"/>
          </w:tcPr>
          <w:p w:rsidR="00226826" w:rsidRPr="00A54784" w:rsidRDefault="00226826" w:rsidP="00BC4BD4">
            <w:pPr>
              <w:pStyle w:val="a3"/>
              <w:numPr>
                <w:ilvl w:val="0"/>
                <w:numId w:val="35"/>
              </w:numPr>
            </w:pPr>
          </w:p>
        </w:tc>
        <w:tc>
          <w:tcPr>
            <w:tcW w:w="8555" w:type="dxa"/>
          </w:tcPr>
          <w:p w:rsidR="00517B5C" w:rsidRPr="00A54784" w:rsidRDefault="00081FB3" w:rsidP="00517B5C">
            <w:pPr>
              <w:pStyle w:val="a3"/>
            </w:pPr>
            <w:r w:rsidRPr="00A54784">
              <w:t xml:space="preserve">Записати в текстовий файл n рядків тексту, що задаються програмою на функціональній мові програмування. </w:t>
            </w:r>
            <w:r w:rsidR="00517B5C" w:rsidRPr="00A54784">
              <w:t>Перевірити, чи є введений рядок ідентифікатором змінної відповідно до правил написання ідентифікаторів в алгоритмічних мовах програмування.</w:t>
            </w:r>
          </w:p>
          <w:p w:rsidR="00226826" w:rsidRPr="00A54784" w:rsidRDefault="00517B5C" w:rsidP="00517B5C">
            <w:pPr>
              <w:pStyle w:val="a3"/>
            </w:pPr>
            <w:r w:rsidRPr="00A54784">
              <w:t xml:space="preserve"> </w:t>
            </w:r>
            <w:r w:rsidR="00081FB3" w:rsidRPr="00A54784">
              <w:t xml:space="preserve">Зчитати рядки із створеного програмою файлу, вивести їх на екран. Записати в новий текстовий файл </w:t>
            </w:r>
            <w:r w:rsidRPr="00A54784">
              <w:t>слова, які можуть бути ідентифікаторами змінних.</w:t>
            </w:r>
          </w:p>
        </w:tc>
      </w:tr>
    </w:tbl>
    <w:p w:rsidR="00226826" w:rsidRPr="00A54784" w:rsidRDefault="00226826" w:rsidP="00226826"/>
    <w:p w:rsidR="00A66EBA" w:rsidRPr="00A54784" w:rsidRDefault="00A66EBA">
      <w:pPr>
        <w:spacing w:after="160" w:line="259" w:lineRule="auto"/>
        <w:ind w:firstLine="0"/>
        <w:jc w:val="left"/>
      </w:pPr>
      <w:r w:rsidRPr="00A54784">
        <w:br w:type="page"/>
      </w:r>
    </w:p>
    <w:p w:rsidR="00A66EBA" w:rsidRPr="00A54784" w:rsidRDefault="00A66EBA" w:rsidP="00A66EBA">
      <w:pPr>
        <w:pStyle w:val="1"/>
      </w:pPr>
      <w:bookmarkStart w:id="71" w:name="_Toc57122260"/>
      <w:r w:rsidRPr="00A54784">
        <w:lastRenderedPageBreak/>
        <w:t xml:space="preserve">Лабораторна робота 8 </w:t>
      </w:r>
      <w:r w:rsidRPr="00A54784">
        <w:br/>
        <w:t>Символьн</w:t>
      </w:r>
      <w:r w:rsidR="00503120" w:rsidRPr="00A54784">
        <w:t>і</w:t>
      </w:r>
      <w:r w:rsidRPr="00A54784">
        <w:t xml:space="preserve"> </w:t>
      </w:r>
      <w:r w:rsidR="00503120" w:rsidRPr="00A54784">
        <w:t xml:space="preserve">обчислення </w:t>
      </w:r>
      <w:r w:rsidRPr="00A54784">
        <w:t>мовами функціонального програмування</w:t>
      </w:r>
      <w:bookmarkEnd w:id="71"/>
      <w:r w:rsidR="00503120" w:rsidRPr="00A54784">
        <w:t>.</w:t>
      </w:r>
      <w:r w:rsidR="00503120" w:rsidRPr="00A54784">
        <w:br/>
        <w:t xml:space="preserve">Операції з </w:t>
      </w:r>
      <w:r w:rsidR="00382F99" w:rsidRPr="00A54784">
        <w:t>многочленами</w:t>
      </w:r>
      <w:r w:rsidR="00503120" w:rsidRPr="00A54784">
        <w:t xml:space="preserve">. </w:t>
      </w:r>
    </w:p>
    <w:p w:rsidR="00A66EBA" w:rsidRPr="00A54784" w:rsidRDefault="00A66EBA" w:rsidP="00A66EBA">
      <w:pPr>
        <w:pStyle w:val="2"/>
        <w:rPr>
          <w:color w:val="FF0000"/>
          <w:szCs w:val="24"/>
        </w:rPr>
      </w:pPr>
      <w:bookmarkStart w:id="72" w:name="_Toc57122261"/>
      <w:r w:rsidRPr="00A54784">
        <w:t>Мета</w:t>
      </w:r>
      <w:bookmarkEnd w:id="72"/>
    </w:p>
    <w:p w:rsidR="00A66EBA" w:rsidRPr="00A54784" w:rsidRDefault="00A66EBA" w:rsidP="00A66EBA">
      <w:r w:rsidRPr="00A54784">
        <w:t>Опанувати теоретичні основи символьних обчислень мовами функціонального програмування. Розробити програми символьного диференціювання</w:t>
      </w:r>
      <w:r w:rsidR="00B25BC5" w:rsidRPr="00A54784">
        <w:t xml:space="preserve"> та реалізації арифметики поліномів </w:t>
      </w:r>
    </w:p>
    <w:p w:rsidR="00ED1FAA" w:rsidRPr="00A54784" w:rsidRDefault="00ED1FAA" w:rsidP="00ED1FAA">
      <w:pPr>
        <w:pStyle w:val="2"/>
      </w:pPr>
      <w:r w:rsidRPr="00A54784">
        <w:t>Рейтингова таблиця лабораторної роботи 8</w:t>
      </w:r>
    </w:p>
    <w:tbl>
      <w:tblPr>
        <w:tblStyle w:val="af0"/>
        <w:tblW w:w="0" w:type="auto"/>
        <w:tblInd w:w="2189" w:type="dxa"/>
        <w:tblLook w:val="04A0" w:firstRow="1" w:lastRow="0" w:firstColumn="1" w:lastColumn="0" w:noHBand="0" w:noVBand="1"/>
      </w:tblPr>
      <w:tblGrid>
        <w:gridCol w:w="1838"/>
        <w:gridCol w:w="1701"/>
        <w:gridCol w:w="1701"/>
      </w:tblGrid>
      <w:tr w:rsidR="00ED1FAA" w:rsidRPr="00A54784" w:rsidTr="00C52206">
        <w:tc>
          <w:tcPr>
            <w:tcW w:w="1838" w:type="dxa"/>
          </w:tcPr>
          <w:p w:rsidR="00ED1FAA" w:rsidRPr="00A54784" w:rsidRDefault="00ED1FAA" w:rsidP="00C52206">
            <w:pPr>
              <w:ind w:firstLine="0"/>
              <w:jc w:val="center"/>
              <w:rPr>
                <w:b/>
              </w:rPr>
            </w:pPr>
            <w:r w:rsidRPr="00A54784">
              <w:rPr>
                <w:b/>
              </w:rPr>
              <w:t>Вид роботи</w:t>
            </w:r>
          </w:p>
        </w:tc>
        <w:tc>
          <w:tcPr>
            <w:tcW w:w="1701" w:type="dxa"/>
          </w:tcPr>
          <w:p w:rsidR="00ED1FAA" w:rsidRPr="00A54784" w:rsidRDefault="00ED1FAA" w:rsidP="00C52206">
            <w:pPr>
              <w:ind w:firstLine="0"/>
              <w:jc w:val="center"/>
              <w:rPr>
                <w:b/>
              </w:rPr>
            </w:pPr>
            <w:r w:rsidRPr="00A54784">
              <w:rPr>
                <w:b/>
              </w:rPr>
              <w:t>Кількість балів</w:t>
            </w:r>
          </w:p>
        </w:tc>
        <w:tc>
          <w:tcPr>
            <w:tcW w:w="1701" w:type="dxa"/>
          </w:tcPr>
          <w:p w:rsidR="00ED1FAA" w:rsidRPr="00A54784" w:rsidRDefault="00ED1FAA" w:rsidP="00C52206">
            <w:pPr>
              <w:ind w:firstLine="0"/>
              <w:jc w:val="center"/>
              <w:rPr>
                <w:b/>
              </w:rPr>
            </w:pPr>
            <w:r w:rsidRPr="00A54784">
              <w:rPr>
                <w:color w:val="FF0000"/>
                <w:szCs w:val="24"/>
              </w:rPr>
              <w:t>Deadline</w:t>
            </w:r>
          </w:p>
        </w:tc>
      </w:tr>
      <w:tr w:rsidR="00ED1FAA" w:rsidRPr="00A54784" w:rsidTr="00C52206">
        <w:tc>
          <w:tcPr>
            <w:tcW w:w="1838" w:type="dxa"/>
          </w:tcPr>
          <w:p w:rsidR="00ED1FAA" w:rsidRPr="00A54784" w:rsidRDefault="00ED1FAA" w:rsidP="00C52206">
            <w:pPr>
              <w:pStyle w:val="a3"/>
            </w:pPr>
            <w:r w:rsidRPr="00A54784">
              <w:t>Код задачі 1</w:t>
            </w:r>
          </w:p>
        </w:tc>
        <w:tc>
          <w:tcPr>
            <w:tcW w:w="1701" w:type="dxa"/>
          </w:tcPr>
          <w:p w:rsidR="00ED1FAA" w:rsidRPr="00A54784" w:rsidRDefault="00ED1FAA" w:rsidP="00C52206">
            <w:pPr>
              <w:pStyle w:val="a3"/>
            </w:pPr>
            <w:r w:rsidRPr="00A54784">
              <w:t>5</w:t>
            </w:r>
          </w:p>
        </w:tc>
        <w:tc>
          <w:tcPr>
            <w:tcW w:w="1701" w:type="dxa"/>
            <w:vMerge w:val="restart"/>
          </w:tcPr>
          <w:p w:rsidR="00ED1FAA" w:rsidRPr="00A54784" w:rsidRDefault="00D43EF9" w:rsidP="00C52206">
            <w:pPr>
              <w:pStyle w:val="a3"/>
            </w:pPr>
            <w:r w:rsidRPr="00A54784">
              <w:rPr>
                <w:color w:val="FF0000"/>
                <w:szCs w:val="24"/>
              </w:rPr>
              <w:t>Грудень (</w:t>
            </w:r>
            <w:r w:rsidR="00BC7AAE" w:rsidRPr="00A54784">
              <w:rPr>
                <w:color w:val="FF0000"/>
                <w:szCs w:val="24"/>
              </w:rPr>
              <w:t>до 10.12.2020</w:t>
            </w:r>
            <w:r w:rsidRPr="00A54784">
              <w:rPr>
                <w:color w:val="FF0000"/>
                <w:szCs w:val="24"/>
              </w:rPr>
              <w:t>)</w:t>
            </w:r>
            <w:r w:rsidR="00ED1FAA" w:rsidRPr="00A54784">
              <w:t xml:space="preserve"> </w:t>
            </w:r>
          </w:p>
        </w:tc>
      </w:tr>
      <w:tr w:rsidR="00ED1FAA" w:rsidRPr="00A54784" w:rsidTr="00C52206">
        <w:tc>
          <w:tcPr>
            <w:tcW w:w="1838" w:type="dxa"/>
          </w:tcPr>
          <w:p w:rsidR="00ED1FAA" w:rsidRPr="00A54784" w:rsidRDefault="00ED1FAA" w:rsidP="00C52206">
            <w:pPr>
              <w:pStyle w:val="a3"/>
            </w:pPr>
            <w:r w:rsidRPr="00A54784">
              <w:t>Звіт</w:t>
            </w:r>
          </w:p>
        </w:tc>
        <w:tc>
          <w:tcPr>
            <w:tcW w:w="1701" w:type="dxa"/>
          </w:tcPr>
          <w:p w:rsidR="00ED1FAA" w:rsidRPr="00A54784" w:rsidRDefault="00ED1FAA" w:rsidP="00C52206">
            <w:pPr>
              <w:pStyle w:val="a3"/>
            </w:pPr>
            <w:r w:rsidRPr="00A54784">
              <w:t>1</w:t>
            </w:r>
          </w:p>
        </w:tc>
        <w:tc>
          <w:tcPr>
            <w:tcW w:w="1701" w:type="dxa"/>
            <w:vMerge/>
          </w:tcPr>
          <w:p w:rsidR="00ED1FAA" w:rsidRPr="00A54784" w:rsidRDefault="00ED1FAA" w:rsidP="00C52206">
            <w:pPr>
              <w:pStyle w:val="a3"/>
            </w:pPr>
          </w:p>
        </w:tc>
      </w:tr>
      <w:tr w:rsidR="00ED1FAA" w:rsidRPr="00A54784" w:rsidTr="00C52206">
        <w:tc>
          <w:tcPr>
            <w:tcW w:w="1838" w:type="dxa"/>
          </w:tcPr>
          <w:p w:rsidR="00ED1FAA" w:rsidRPr="00A54784" w:rsidRDefault="00ED1FAA" w:rsidP="00C52206">
            <w:pPr>
              <w:pStyle w:val="a3"/>
            </w:pPr>
            <w:r w:rsidRPr="00A54784">
              <w:t xml:space="preserve">Якість </w:t>
            </w:r>
          </w:p>
        </w:tc>
        <w:tc>
          <w:tcPr>
            <w:tcW w:w="1701" w:type="dxa"/>
          </w:tcPr>
          <w:p w:rsidR="00ED1FAA" w:rsidRPr="00A54784" w:rsidRDefault="00ED1FAA" w:rsidP="00C52206">
            <w:pPr>
              <w:pStyle w:val="a3"/>
            </w:pPr>
          </w:p>
        </w:tc>
        <w:tc>
          <w:tcPr>
            <w:tcW w:w="1701" w:type="dxa"/>
            <w:vMerge/>
          </w:tcPr>
          <w:p w:rsidR="00ED1FAA" w:rsidRPr="00A54784" w:rsidRDefault="00ED1FAA" w:rsidP="00C52206">
            <w:pPr>
              <w:pStyle w:val="a3"/>
            </w:pPr>
          </w:p>
        </w:tc>
      </w:tr>
      <w:tr w:rsidR="00ED1FAA" w:rsidRPr="00A54784" w:rsidTr="00C52206">
        <w:tc>
          <w:tcPr>
            <w:tcW w:w="1838" w:type="dxa"/>
          </w:tcPr>
          <w:p w:rsidR="00ED1FAA" w:rsidRPr="00A54784" w:rsidRDefault="00ED1FAA" w:rsidP="00C52206">
            <w:pPr>
              <w:pStyle w:val="a3"/>
              <w:rPr>
                <w:b/>
              </w:rPr>
            </w:pPr>
            <w:r w:rsidRPr="00A54784">
              <w:rPr>
                <w:b/>
              </w:rPr>
              <w:t>Разом</w:t>
            </w:r>
          </w:p>
        </w:tc>
        <w:tc>
          <w:tcPr>
            <w:tcW w:w="1701" w:type="dxa"/>
          </w:tcPr>
          <w:p w:rsidR="00ED1FAA" w:rsidRPr="00A54784" w:rsidRDefault="00ED1FAA" w:rsidP="00C52206">
            <w:pPr>
              <w:pStyle w:val="a3"/>
              <w:rPr>
                <w:b/>
              </w:rPr>
            </w:pPr>
            <w:r w:rsidRPr="00A54784">
              <w:rPr>
                <w:b/>
              </w:rPr>
              <w:t>6</w:t>
            </w:r>
          </w:p>
        </w:tc>
        <w:tc>
          <w:tcPr>
            <w:tcW w:w="1701" w:type="dxa"/>
            <w:vMerge/>
          </w:tcPr>
          <w:p w:rsidR="00ED1FAA" w:rsidRPr="00A54784" w:rsidRDefault="00ED1FAA" w:rsidP="00C52206">
            <w:pPr>
              <w:pStyle w:val="a3"/>
              <w:rPr>
                <w:b/>
              </w:rPr>
            </w:pPr>
          </w:p>
        </w:tc>
      </w:tr>
    </w:tbl>
    <w:p w:rsidR="00A66EBA" w:rsidRPr="00A54784" w:rsidRDefault="00A66EBA" w:rsidP="00A66EBA">
      <w:pPr>
        <w:pStyle w:val="2"/>
      </w:pPr>
      <w:bookmarkStart w:id="73" w:name="_Toc57122262"/>
      <w:r w:rsidRPr="00A54784">
        <w:t>Теоретичні відомості</w:t>
      </w:r>
      <w:bookmarkEnd w:id="73"/>
    </w:p>
    <w:p w:rsidR="00934A41" w:rsidRPr="00A54784" w:rsidRDefault="00934A41" w:rsidP="00934A41">
      <w:pPr>
        <w:pStyle w:val="3"/>
      </w:pPr>
      <w:r w:rsidRPr="00A54784">
        <w:t>Правила диференціювання</w:t>
      </w:r>
    </w:p>
    <w:p w:rsidR="008F3685" w:rsidRPr="00A54784" w:rsidRDefault="008F3685" w:rsidP="008F3685">
      <w:r w:rsidRPr="00A54784">
        <w:t>Диференціювати будь-який вираз можна, застосовуючи такі правила редукції (1) – (4):</w:t>
      </w:r>
    </w:p>
    <w:p w:rsidR="008F3685" w:rsidRPr="00A54784" w:rsidRDefault="008F3685" w:rsidP="008F3685">
      <w:r w:rsidRPr="00A54784">
        <w:rPr>
          <w:noProof/>
          <w:lang w:eastAsia="uk-UA"/>
        </w:rPr>
        <w:drawing>
          <wp:inline distT="0" distB="0" distL="0" distR="0" wp14:anchorId="525B685F" wp14:editId="17BFE074">
            <wp:extent cx="3610198" cy="1714500"/>
            <wp:effectExtent l="0" t="0" r="9525" b="0"/>
            <wp:docPr id="1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4"/>
                    <pic:cNvPicPr>
                      <a:picLocks noChangeAspect="1"/>
                    </pic:cNvPicPr>
                  </pic:nvPicPr>
                  <pic:blipFill>
                    <a:blip r:embed="rId291"/>
                    <a:stretch>
                      <a:fillRect/>
                    </a:stretch>
                  </pic:blipFill>
                  <pic:spPr>
                    <a:xfrm>
                      <a:off x="0" y="0"/>
                      <a:ext cx="3632793" cy="1725231"/>
                    </a:xfrm>
                    <a:prstGeom prst="rect">
                      <a:avLst/>
                    </a:prstGeom>
                  </pic:spPr>
                </pic:pic>
              </a:graphicData>
            </a:graphic>
          </wp:inline>
        </w:drawing>
      </w:r>
    </w:p>
    <w:p w:rsidR="008F3685" w:rsidRPr="00A54784" w:rsidRDefault="003855DF" w:rsidP="008F3685">
      <w:r w:rsidRPr="00A54784">
        <w:rPr>
          <w:noProof/>
          <w:lang w:eastAsia="uk-UA"/>
        </w:rPr>
        <mc:AlternateContent>
          <mc:Choice Requires="wps">
            <w:drawing>
              <wp:anchor distT="0" distB="0" distL="114300" distR="114300" simplePos="0" relativeHeight="251660288" behindDoc="0" locked="0" layoutInCell="1" allowOverlap="1" wp14:anchorId="27A237B5" wp14:editId="153FE35D">
                <wp:simplePos x="0" y="0"/>
                <wp:positionH relativeFrom="margin">
                  <wp:posOffset>428625</wp:posOffset>
                </wp:positionH>
                <wp:positionV relativeFrom="paragraph">
                  <wp:posOffset>22860</wp:posOffset>
                </wp:positionV>
                <wp:extent cx="457200" cy="276225"/>
                <wp:effectExtent l="0" t="0" r="0" b="9525"/>
                <wp:wrapNone/>
                <wp:docPr id="24" name="Надпись 24"/>
                <wp:cNvGraphicFramePr/>
                <a:graphic xmlns:a="http://schemas.openxmlformats.org/drawingml/2006/main">
                  <a:graphicData uri="http://schemas.microsoft.com/office/word/2010/wordprocessingShape">
                    <wps:wsp>
                      <wps:cNvSpPr txBox="1"/>
                      <wps:spPr>
                        <a:xfrm>
                          <a:off x="0" y="0"/>
                          <a:ext cx="457200" cy="2762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F76DC" w:rsidRDefault="00AF76DC" w:rsidP="003855DF">
                            <w:pPr>
                              <w:ind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A237B5" id="_x0000_t202" coordsize="21600,21600" o:spt="202" path="m,l,21600r21600,l21600,xe">
                <v:stroke joinstyle="miter"/>
                <v:path gradientshapeok="t" o:connecttype="rect"/>
              </v:shapetype>
              <v:shape id="Надпись 24" o:spid="_x0000_s1026" type="#_x0000_t202" style="position:absolute;left:0;text-align:left;margin-left:33.75pt;margin-top:1.8pt;width:36pt;height:21.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" fillcolor="white [3201]" stroked="f" strokeweight=".5pt">
                <v:textbox>
                  <w:txbxContent>
                    <w:p w:rsidR="00AF76DC" w:rsidRDefault="00AF76DC" w:rsidP="003855DF">
                      <w:pPr>
                        <w:ind w:firstLine="0"/>
                      </w:pPr>
                      <w:r>
                        <w:t>(5)</w:t>
                      </w:r>
                    </w:p>
                  </w:txbxContent>
                </v:textbox>
                <w10:wrap anchorx="margin"/>
              </v:shape>
            </w:pict>
          </mc:Fallback>
        </mc:AlternateContent>
      </w:r>
      <w:r w:rsidRPr="00A54784">
        <w:t xml:space="preserve">            </w:t>
      </w:r>
      <w:r w:rsidR="008F3685" w:rsidRPr="00A54784">
        <w:rPr>
          <w:noProof/>
          <w:lang w:eastAsia="uk-UA"/>
        </w:rPr>
        <w:drawing>
          <wp:inline distT="0" distB="0" distL="0" distR="0" wp14:anchorId="5B408B98" wp14:editId="563829DF">
            <wp:extent cx="1428750" cy="428625"/>
            <wp:effectExtent l="0" t="0" r="0" b="9525"/>
            <wp:docPr id="23" name="Рисунок 23" descr="\begin{displaymath}\frac {d(u^{n})}{dx}=nu^{n-1}\left( \frac{du}{dx}\right) \end{displaym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13" descr="\begin{displaymath}\frac {d(u^{n})}{dx}=nu^{n-1}\left( \frac{du}{dx}\right) \end{displaymath}"/>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1428750" cy="428625"/>
                    </a:xfrm>
                    <a:prstGeom prst="rect">
                      <a:avLst/>
                    </a:prstGeom>
                    <a:noFill/>
                    <a:ln>
                      <a:noFill/>
                    </a:ln>
                  </pic:spPr>
                </pic:pic>
              </a:graphicData>
            </a:graphic>
          </wp:inline>
        </w:drawing>
      </w:r>
    </w:p>
    <w:p w:rsidR="00C52206" w:rsidRPr="00A54784" w:rsidRDefault="00C52206" w:rsidP="00BC4BD4">
      <w:pPr>
        <w:numPr>
          <w:ilvl w:val="0"/>
          <w:numId w:val="45"/>
        </w:numPr>
      </w:pPr>
      <w:r w:rsidRPr="00A54784">
        <w:t xml:space="preserve">Правила (3) та (4) по суті своїй рекурсивні. </w:t>
      </w:r>
    </w:p>
    <w:p w:rsidR="00C52206" w:rsidRPr="00A54784" w:rsidRDefault="008F3685" w:rsidP="00BC4BD4">
      <w:pPr>
        <w:numPr>
          <w:ilvl w:val="0"/>
          <w:numId w:val="45"/>
        </w:numPr>
      </w:pPr>
      <w:r w:rsidRPr="00A54784">
        <w:t>Щ</w:t>
      </w:r>
      <w:r w:rsidR="00C52206" w:rsidRPr="00A54784">
        <w:t xml:space="preserve">об отримати похідну суми, спочатку потрібно отримати похідні доданків і їх скласти. </w:t>
      </w:r>
    </w:p>
    <w:p w:rsidR="00C52206" w:rsidRPr="00A54784" w:rsidRDefault="00C52206" w:rsidP="00BC4BD4">
      <w:pPr>
        <w:numPr>
          <w:ilvl w:val="0"/>
          <w:numId w:val="45"/>
        </w:numPr>
      </w:pPr>
      <w:r w:rsidRPr="00A54784">
        <w:t xml:space="preserve">Кожний доданок в свою чергу може бути виразом, який потрібно розкласти на складові. </w:t>
      </w:r>
    </w:p>
    <w:p w:rsidR="00C52206" w:rsidRPr="00A54784" w:rsidRDefault="00C52206" w:rsidP="00BC4BD4">
      <w:pPr>
        <w:numPr>
          <w:ilvl w:val="0"/>
          <w:numId w:val="45"/>
        </w:numPr>
      </w:pPr>
      <w:r w:rsidRPr="00A54784">
        <w:t xml:space="preserve">Розбиваючи їх на все більш дрібні частини, можна дійти до стадії, коли всі частини є або </w:t>
      </w:r>
      <w:r w:rsidRPr="00A54784">
        <w:rPr>
          <w:b/>
          <w:bCs/>
        </w:rPr>
        <w:t>константами</w:t>
      </w:r>
      <w:r w:rsidRPr="00A54784">
        <w:t xml:space="preserve">, або </w:t>
      </w:r>
      <w:r w:rsidRPr="00A54784">
        <w:rPr>
          <w:b/>
          <w:bCs/>
        </w:rPr>
        <w:t>змінними</w:t>
      </w:r>
      <w:r w:rsidRPr="00A54784">
        <w:t xml:space="preserve">, і їх похідні дорівнюватимуть або </w:t>
      </w:r>
      <w:r w:rsidRPr="00A54784">
        <w:rPr>
          <w:b/>
          <w:bCs/>
        </w:rPr>
        <w:t>0</w:t>
      </w:r>
      <w:r w:rsidRPr="00A54784">
        <w:t xml:space="preserve">, або </w:t>
      </w:r>
      <w:r w:rsidRPr="00A54784">
        <w:rPr>
          <w:b/>
          <w:bCs/>
        </w:rPr>
        <w:t>1</w:t>
      </w:r>
      <w:r w:rsidRPr="00A54784">
        <w:t>.</w:t>
      </w:r>
    </w:p>
    <w:p w:rsidR="002276DA" w:rsidRPr="00A54784" w:rsidRDefault="002276DA" w:rsidP="00915BAC">
      <w:r w:rsidRPr="00A54784">
        <w:t xml:space="preserve">Застосування загальних правил диференціювання відносно позначень, d / dx [форма], де </w:t>
      </w:r>
      <w:r w:rsidRPr="00A54784">
        <w:rPr>
          <w:i/>
        </w:rPr>
        <w:t xml:space="preserve">x </w:t>
      </w:r>
      <w:r w:rsidRPr="00A54784">
        <w:t xml:space="preserve">- змінна, щодо якої береться похідна, а форма - формула, похідна </w:t>
      </w:r>
      <w:r w:rsidR="00915BAC" w:rsidRPr="00A54784">
        <w:t xml:space="preserve">від </w:t>
      </w:r>
      <w:r w:rsidRPr="00A54784">
        <w:t>якої потрібна.</w:t>
      </w:r>
    </w:p>
    <w:p w:rsidR="002276DA" w:rsidRPr="00A54784" w:rsidRDefault="002276DA" w:rsidP="00BC4BD4">
      <w:pPr>
        <w:pStyle w:val="ad"/>
        <w:numPr>
          <w:ilvl w:val="0"/>
          <w:numId w:val="46"/>
        </w:numPr>
        <w:rPr>
          <w:lang w:eastAsia="ru-RU"/>
        </w:rPr>
      </w:pPr>
      <w:r w:rsidRPr="00A54784">
        <w:rPr>
          <w:lang w:eastAsia="ru-RU"/>
        </w:rPr>
        <w:t>d/dx[c] = 0 , where c is a numeric constant.</w:t>
      </w:r>
    </w:p>
    <w:p w:rsidR="002276DA" w:rsidRPr="00A54784" w:rsidRDefault="002276DA" w:rsidP="00BC4BD4">
      <w:pPr>
        <w:pStyle w:val="ad"/>
        <w:numPr>
          <w:ilvl w:val="0"/>
          <w:numId w:val="46"/>
        </w:numPr>
        <w:rPr>
          <w:lang w:eastAsia="ru-RU"/>
        </w:rPr>
      </w:pPr>
      <w:r w:rsidRPr="00A54784">
        <w:rPr>
          <w:lang w:eastAsia="ru-RU"/>
        </w:rPr>
        <w:t>d/dx[x] = 1</w:t>
      </w:r>
    </w:p>
    <w:p w:rsidR="002276DA" w:rsidRPr="00A54784" w:rsidRDefault="002276DA" w:rsidP="00BC4BD4">
      <w:pPr>
        <w:pStyle w:val="ad"/>
        <w:numPr>
          <w:ilvl w:val="0"/>
          <w:numId w:val="46"/>
        </w:numPr>
        <w:rPr>
          <w:lang w:eastAsia="ru-RU"/>
        </w:rPr>
      </w:pPr>
      <w:r w:rsidRPr="00A54784">
        <w:rPr>
          <w:lang w:eastAsia="ru-RU"/>
        </w:rPr>
        <w:t>d/dx[v] = 0 , where v is a variable other than x.</w:t>
      </w:r>
    </w:p>
    <w:p w:rsidR="002276DA" w:rsidRPr="00A54784" w:rsidRDefault="002276DA" w:rsidP="00BC4BD4">
      <w:pPr>
        <w:pStyle w:val="ad"/>
        <w:numPr>
          <w:ilvl w:val="0"/>
          <w:numId w:val="46"/>
        </w:numPr>
        <w:rPr>
          <w:lang w:eastAsia="ru-RU"/>
        </w:rPr>
      </w:pPr>
      <w:r w:rsidRPr="00A54784">
        <w:rPr>
          <w:lang w:eastAsia="ru-RU"/>
        </w:rPr>
        <w:t>d/dx[u + v] = d/dx[u] + d/dx[v]</w:t>
      </w:r>
    </w:p>
    <w:p w:rsidR="002276DA" w:rsidRPr="00A54784" w:rsidRDefault="002276DA" w:rsidP="00BC4BD4">
      <w:pPr>
        <w:pStyle w:val="ad"/>
        <w:numPr>
          <w:ilvl w:val="0"/>
          <w:numId w:val="46"/>
        </w:numPr>
        <w:rPr>
          <w:lang w:eastAsia="ru-RU"/>
        </w:rPr>
      </w:pPr>
      <w:r w:rsidRPr="00A54784">
        <w:rPr>
          <w:lang w:eastAsia="ru-RU"/>
        </w:rPr>
        <w:t>d/dx[u - v] = d/dx[u] - d/dx[v]</w:t>
      </w:r>
    </w:p>
    <w:p w:rsidR="002276DA" w:rsidRPr="00A54784" w:rsidRDefault="002276DA" w:rsidP="00BC4BD4">
      <w:pPr>
        <w:pStyle w:val="ad"/>
        <w:numPr>
          <w:ilvl w:val="0"/>
          <w:numId w:val="46"/>
        </w:numPr>
        <w:rPr>
          <w:lang w:eastAsia="ru-RU"/>
        </w:rPr>
      </w:pPr>
      <w:r w:rsidRPr="00A54784">
        <w:rPr>
          <w:lang w:eastAsia="ru-RU"/>
        </w:rPr>
        <w:t>d/dx[-v] = - d/dx[v]</w:t>
      </w:r>
    </w:p>
    <w:p w:rsidR="002276DA" w:rsidRPr="00A54784" w:rsidRDefault="002276DA" w:rsidP="00BC4BD4">
      <w:pPr>
        <w:pStyle w:val="ad"/>
        <w:numPr>
          <w:ilvl w:val="0"/>
          <w:numId w:val="46"/>
        </w:numPr>
        <w:rPr>
          <w:lang w:eastAsia="ru-RU"/>
        </w:rPr>
      </w:pPr>
      <w:r w:rsidRPr="00A54784">
        <w:rPr>
          <w:lang w:eastAsia="ru-RU"/>
        </w:rPr>
        <w:t>d/dx[u * v] = u * d/dx[v] + v * d/dx[u]</w:t>
      </w:r>
    </w:p>
    <w:p w:rsidR="002276DA" w:rsidRPr="00A54784" w:rsidRDefault="002276DA" w:rsidP="00BC4BD4">
      <w:pPr>
        <w:pStyle w:val="ad"/>
        <w:numPr>
          <w:ilvl w:val="0"/>
          <w:numId w:val="46"/>
        </w:numPr>
        <w:rPr>
          <w:lang w:eastAsia="ru-RU"/>
        </w:rPr>
      </w:pPr>
      <w:r w:rsidRPr="00A54784">
        <w:rPr>
          <w:lang w:eastAsia="ru-RU"/>
        </w:rPr>
        <w:t>d/dx[u / v] = (v * d/dx[u] - u * d/dx[v]) / v</w:t>
      </w:r>
      <w:r w:rsidRPr="00A54784">
        <w:rPr>
          <w:vertAlign w:val="superscript"/>
          <w:lang w:eastAsia="ru-RU"/>
        </w:rPr>
        <w:t>2</w:t>
      </w:r>
    </w:p>
    <w:p w:rsidR="003E5965" w:rsidRPr="00A54784" w:rsidRDefault="002276DA" w:rsidP="00BC4BD4">
      <w:pPr>
        <w:pStyle w:val="ad"/>
        <w:numPr>
          <w:ilvl w:val="0"/>
          <w:numId w:val="46"/>
        </w:numPr>
        <w:rPr>
          <w:lang w:eastAsia="ru-RU"/>
        </w:rPr>
      </w:pPr>
      <w:r w:rsidRPr="00A54784">
        <w:rPr>
          <w:lang w:eastAsia="ru-RU"/>
        </w:rPr>
        <w:t>d/dx[u</w:t>
      </w:r>
      <w:r w:rsidRPr="00A54784">
        <w:rPr>
          <w:vertAlign w:val="superscript"/>
          <w:lang w:eastAsia="ru-RU"/>
        </w:rPr>
        <w:t>c</w:t>
      </w:r>
      <w:r w:rsidRPr="00A54784">
        <w:rPr>
          <w:lang w:eastAsia="ru-RU"/>
        </w:rPr>
        <w:t>] = c * u</w:t>
      </w:r>
      <w:r w:rsidRPr="00A54784">
        <w:rPr>
          <w:vertAlign w:val="superscript"/>
          <w:lang w:eastAsia="ru-RU"/>
        </w:rPr>
        <w:t>(c - 1)</w:t>
      </w:r>
      <w:r w:rsidRPr="00A54784">
        <w:rPr>
          <w:lang w:eastAsia="ru-RU"/>
        </w:rPr>
        <w:t> * d/dx[u] , where c is constant.</w:t>
      </w:r>
    </w:p>
    <w:p w:rsidR="002276DA" w:rsidRPr="00A54784" w:rsidRDefault="003E5965" w:rsidP="00BC4BD4">
      <w:pPr>
        <w:pStyle w:val="ad"/>
        <w:numPr>
          <w:ilvl w:val="0"/>
          <w:numId w:val="46"/>
        </w:numPr>
        <w:rPr>
          <w:lang w:eastAsia="ru-RU"/>
        </w:rPr>
      </w:pPr>
      <w:r w:rsidRPr="00A54784">
        <w:rPr>
          <w:lang w:eastAsia="ru-RU"/>
        </w:rPr>
        <w:t xml:space="preserve"> </w:t>
      </w:r>
      <w:r w:rsidR="002276DA" w:rsidRPr="00A54784">
        <w:rPr>
          <w:lang w:eastAsia="ru-RU"/>
        </w:rPr>
        <w:t>d/dx[sqrt(u)] = (1/2) * d/dx[u] / sqrt(u)</w:t>
      </w:r>
    </w:p>
    <w:p w:rsidR="002276DA" w:rsidRPr="00A54784" w:rsidRDefault="002276DA" w:rsidP="00BC4BD4">
      <w:pPr>
        <w:pStyle w:val="ad"/>
        <w:numPr>
          <w:ilvl w:val="0"/>
          <w:numId w:val="46"/>
        </w:numPr>
        <w:rPr>
          <w:lang w:eastAsia="ru-RU"/>
        </w:rPr>
      </w:pPr>
      <w:r w:rsidRPr="00A54784">
        <w:rPr>
          <w:lang w:eastAsia="ru-RU"/>
        </w:rPr>
        <w:t>d/dx[log(u)] = (d/dx[u]) / u</w:t>
      </w:r>
    </w:p>
    <w:p w:rsidR="002276DA" w:rsidRPr="00A54784" w:rsidRDefault="002276DA" w:rsidP="00BC4BD4">
      <w:pPr>
        <w:pStyle w:val="ad"/>
        <w:numPr>
          <w:ilvl w:val="0"/>
          <w:numId w:val="46"/>
        </w:numPr>
        <w:rPr>
          <w:lang w:eastAsia="ru-RU"/>
        </w:rPr>
      </w:pPr>
      <w:r w:rsidRPr="00A54784">
        <w:rPr>
          <w:lang w:eastAsia="ru-RU"/>
        </w:rPr>
        <w:t>d/dx[exp(u)] = exp(u) * d/dx[u]</w:t>
      </w:r>
    </w:p>
    <w:p w:rsidR="002276DA" w:rsidRPr="00A54784" w:rsidRDefault="002276DA" w:rsidP="00BC4BD4">
      <w:pPr>
        <w:pStyle w:val="ad"/>
        <w:numPr>
          <w:ilvl w:val="0"/>
          <w:numId w:val="46"/>
        </w:numPr>
        <w:rPr>
          <w:lang w:eastAsia="ru-RU"/>
        </w:rPr>
      </w:pPr>
      <w:r w:rsidRPr="00A54784">
        <w:rPr>
          <w:lang w:eastAsia="ru-RU"/>
        </w:rPr>
        <w:lastRenderedPageBreak/>
        <w:t>d/dx[sin(u)] = cos(u) * d/dx[u]</w:t>
      </w:r>
    </w:p>
    <w:p w:rsidR="002276DA" w:rsidRPr="00A54784" w:rsidRDefault="002276DA" w:rsidP="00BC4BD4">
      <w:pPr>
        <w:pStyle w:val="ad"/>
        <w:numPr>
          <w:ilvl w:val="0"/>
          <w:numId w:val="46"/>
        </w:numPr>
        <w:rPr>
          <w:lang w:eastAsia="ru-RU"/>
        </w:rPr>
      </w:pPr>
      <w:r w:rsidRPr="00A54784">
        <w:rPr>
          <w:lang w:eastAsia="ru-RU"/>
        </w:rPr>
        <w:t>d/dx[cos(u)] = - sin(u) * d/dx[u]</w:t>
      </w:r>
    </w:p>
    <w:p w:rsidR="002276DA" w:rsidRPr="00A54784" w:rsidRDefault="002276DA" w:rsidP="00BC4BD4">
      <w:pPr>
        <w:pStyle w:val="ad"/>
        <w:numPr>
          <w:ilvl w:val="0"/>
          <w:numId w:val="46"/>
        </w:numPr>
        <w:rPr>
          <w:lang w:eastAsia="ru-RU"/>
        </w:rPr>
      </w:pPr>
      <w:r w:rsidRPr="00A54784">
        <w:rPr>
          <w:lang w:eastAsia="ru-RU"/>
        </w:rPr>
        <w:t>d/dx[tan(u)] = (1 + tan(u)</w:t>
      </w:r>
      <w:r w:rsidRPr="00A54784">
        <w:rPr>
          <w:vertAlign w:val="superscript"/>
          <w:lang w:eastAsia="ru-RU"/>
        </w:rPr>
        <w:t>2</w:t>
      </w:r>
      <w:r w:rsidRPr="00A54784">
        <w:rPr>
          <w:lang w:eastAsia="ru-RU"/>
        </w:rPr>
        <w:t>) * d/dx[u]</w:t>
      </w:r>
    </w:p>
    <w:p w:rsidR="00567E04" w:rsidRPr="00A54784" w:rsidRDefault="00567E04" w:rsidP="00567E04">
      <w:pPr>
        <w:pStyle w:val="3"/>
        <w:rPr>
          <w:rFonts w:asciiTheme="minorHAnsi" w:hAnsiTheme="minorHAnsi"/>
        </w:rPr>
      </w:pPr>
      <w:r w:rsidRPr="00A54784">
        <w:t>Арифметика поліномів (многочленів)</w:t>
      </w:r>
    </w:p>
    <w:p w:rsidR="00567E04" w:rsidRPr="00A54784" w:rsidRDefault="00567E04" w:rsidP="00567E04">
      <w:r w:rsidRPr="00A54784">
        <w:t xml:space="preserve">Многочлени з однією змінною можна ділити один на одного, отримуючи частку і залишок. Для ділення розділимо старший член діленого на старший член дільника. В результаті вийде перший терм частки. Потім помножимо результат на дільник, віднімемо многочлен, що вийшов з діленого і, рекурсивно ділячи різницю на дільник, отримаємо решту частки. Зупиняємося, коли порядок дільника перевищить порядок ділимого, і оголошуємо залишком те, що тоді буде називатися діленим. Крім того, якщо коли-небудь ділене виявиться нулем, повертаємо нуль як і частку, і залишок. </w:t>
      </w:r>
    </w:p>
    <w:p w:rsidR="00567E04" w:rsidRPr="00A54784" w:rsidRDefault="00567E04" w:rsidP="00567E04">
      <w:r w:rsidRPr="00A54784">
        <w:t>Додавання многочленів відбувається по термах. При цьому породжується новий терм того самого порядку, в якому коефіцієнт є сумою коефіцієнтів доданків. Терми одного доданка, для яких немає відповідності в іншому, просто додаються до породжуваного многочлену-сумі.</w:t>
      </w:r>
    </w:p>
    <w:p w:rsidR="00567E04" w:rsidRPr="00A54784" w:rsidRDefault="00567E04" w:rsidP="00567E04">
      <w:r w:rsidRPr="00A54784">
        <w:t xml:space="preserve">Щоб перемножити два списки термів, треба кожен терм з першого списку помножити на всі терми другого. Утворені списки термів накопичуються і утворюють суму. Множення двох термів дає терм, порядок якого дорівнює сумі порядків множників, а коефіцієнт дорівнює добутку коефіцієнтів множників. </w:t>
      </w:r>
    </w:p>
    <w:p w:rsidR="00B9648E" w:rsidRPr="00A54784" w:rsidRDefault="00B9648E" w:rsidP="00B9648E">
      <w:pPr>
        <w:pStyle w:val="3"/>
        <w:rPr>
          <w:rFonts w:asciiTheme="minorHAnsi" w:hAnsiTheme="minorHAnsi"/>
        </w:rPr>
      </w:pPr>
      <w:r w:rsidRPr="00A54784">
        <w:t>Умови зростання та спадання функції</w:t>
      </w:r>
    </w:p>
    <w:p w:rsidR="00A729D7" w:rsidRPr="00A54784" w:rsidRDefault="00B9648E" w:rsidP="00567E04">
      <w:pPr>
        <w:pStyle w:val="ad"/>
        <w:numPr>
          <w:ilvl w:val="0"/>
          <w:numId w:val="48"/>
        </w:numPr>
        <w:tabs>
          <w:tab w:val="left" w:pos="1134"/>
        </w:tabs>
        <w:ind w:left="0" w:firstLine="709"/>
        <w:rPr>
          <w:lang w:eastAsia="ru-RU"/>
        </w:rPr>
      </w:pPr>
      <w:r w:rsidRPr="00A54784">
        <w:rPr>
          <w:lang w:eastAsia="ru-RU"/>
        </w:rPr>
        <w:t xml:space="preserve">Необхідною і достатньою умовою зростання функції </w:t>
      </w:r>
      <w:r w:rsidR="000041F9" w:rsidRPr="00A54784">
        <w:rPr>
          <w:i/>
          <w:lang w:eastAsia="ru-RU"/>
        </w:rPr>
        <w:t>f</w:t>
      </w:r>
      <w:r w:rsidRPr="00A54784">
        <w:rPr>
          <w:i/>
          <w:lang w:eastAsia="ru-RU"/>
        </w:rPr>
        <w:t>(x)</w:t>
      </w:r>
      <w:r w:rsidRPr="00A54784">
        <w:rPr>
          <w:lang w:eastAsia="ru-RU"/>
        </w:rPr>
        <w:t>, що диференцується на інтервалі (</w:t>
      </w:r>
      <w:r w:rsidRPr="00A54784">
        <w:rPr>
          <w:i/>
          <w:lang w:eastAsia="ru-RU"/>
        </w:rPr>
        <w:t>a; b</w:t>
      </w:r>
      <w:r w:rsidRPr="00A54784">
        <w:rPr>
          <w:lang w:eastAsia="ru-RU"/>
        </w:rPr>
        <w:t xml:space="preserve">), є умова </w:t>
      </w:r>
    </w:p>
    <w:p w:rsidR="00B9648E" w:rsidRPr="00A54784" w:rsidRDefault="00A729D7" w:rsidP="00567E04">
      <w:pPr>
        <w:tabs>
          <w:tab w:val="left" w:pos="1134"/>
        </w:tabs>
        <w:jc w:val="center"/>
        <w:rPr>
          <w:lang w:eastAsia="ru-RU"/>
        </w:rPr>
      </w:pPr>
      <w:r w:rsidRPr="00A54784">
        <w:rPr>
          <w:noProof/>
          <w:lang w:eastAsia="uk-UA"/>
        </w:rPr>
        <w:drawing>
          <wp:inline distT="0" distB="0" distL="0" distR="0">
            <wp:extent cx="1428750" cy="200797"/>
            <wp:effectExtent l="0" t="0" r="0" b="889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293">
                      <a:extLst>
                        <a:ext uri="{28A0092B-C50C-407E-A947-70E740481C1C}">
                          <a14:useLocalDpi xmlns:a14="http://schemas.microsoft.com/office/drawing/2010/main" val="0"/>
                        </a:ext>
                      </a:extLst>
                    </a:blip>
                    <a:srcRect/>
                    <a:stretch>
                      <a:fillRect/>
                    </a:stretch>
                  </pic:blipFill>
                  <pic:spPr bwMode="auto">
                    <a:xfrm>
                      <a:off x="0" y="0"/>
                      <a:ext cx="1502758" cy="211198"/>
                    </a:xfrm>
                    <a:prstGeom prst="rect">
                      <a:avLst/>
                    </a:prstGeom>
                    <a:noFill/>
                    <a:ln>
                      <a:noFill/>
                    </a:ln>
                  </pic:spPr>
                </pic:pic>
              </a:graphicData>
            </a:graphic>
          </wp:inline>
        </w:drawing>
      </w:r>
      <w:r w:rsidR="00B9648E" w:rsidRPr="00A54784">
        <w:rPr>
          <w:lang w:eastAsia="ru-RU"/>
        </w:rPr>
        <w:t>,</w:t>
      </w:r>
    </w:p>
    <w:p w:rsidR="00B9648E" w:rsidRPr="00A54784" w:rsidRDefault="00B9648E" w:rsidP="00567E04">
      <w:pPr>
        <w:pStyle w:val="ad"/>
        <w:numPr>
          <w:ilvl w:val="0"/>
          <w:numId w:val="48"/>
        </w:numPr>
        <w:tabs>
          <w:tab w:val="left" w:pos="1134"/>
        </w:tabs>
        <w:ind w:left="0" w:firstLine="709"/>
        <w:rPr>
          <w:lang w:eastAsia="ru-RU"/>
        </w:rPr>
      </w:pPr>
      <w:r w:rsidRPr="00A54784">
        <w:rPr>
          <w:lang w:eastAsia="ru-RU"/>
        </w:rPr>
        <w:t>Необхідною і достатньою умовою зменшення</w:t>
      </w:r>
      <w:r w:rsidR="00A729D7" w:rsidRPr="00A54784">
        <w:rPr>
          <w:lang w:eastAsia="ru-RU"/>
        </w:rPr>
        <w:t xml:space="preserve"> функції f (x), що диференцується на інтервалі (a; b), є умова</w:t>
      </w:r>
    </w:p>
    <w:p w:rsidR="00A729D7" w:rsidRPr="00A54784" w:rsidRDefault="00A729D7" w:rsidP="00567E04">
      <w:pPr>
        <w:tabs>
          <w:tab w:val="left" w:pos="1134"/>
        </w:tabs>
        <w:jc w:val="center"/>
        <w:rPr>
          <w:lang w:eastAsia="ru-RU"/>
        </w:rPr>
      </w:pPr>
      <w:r w:rsidRPr="00A54784">
        <w:rPr>
          <w:noProof/>
          <w:lang w:eastAsia="uk-UA"/>
        </w:rPr>
        <w:drawing>
          <wp:inline distT="0" distB="0" distL="0" distR="0">
            <wp:extent cx="1381125" cy="223966"/>
            <wp:effectExtent l="0" t="0" r="0" b="508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294">
                      <a:extLst>
                        <a:ext uri="{28A0092B-C50C-407E-A947-70E740481C1C}">
                          <a14:useLocalDpi xmlns:a14="http://schemas.microsoft.com/office/drawing/2010/main" val="0"/>
                        </a:ext>
                      </a:extLst>
                    </a:blip>
                    <a:srcRect/>
                    <a:stretch>
                      <a:fillRect/>
                    </a:stretch>
                  </pic:blipFill>
                  <pic:spPr bwMode="auto">
                    <a:xfrm>
                      <a:off x="0" y="0"/>
                      <a:ext cx="1448439" cy="234882"/>
                    </a:xfrm>
                    <a:prstGeom prst="rect">
                      <a:avLst/>
                    </a:prstGeom>
                    <a:noFill/>
                    <a:ln>
                      <a:noFill/>
                    </a:ln>
                  </pic:spPr>
                </pic:pic>
              </a:graphicData>
            </a:graphic>
          </wp:inline>
        </w:drawing>
      </w:r>
    </w:p>
    <w:p w:rsidR="006F6531" w:rsidRPr="00A54784" w:rsidRDefault="00A729D7" w:rsidP="00567E04">
      <w:pPr>
        <w:pStyle w:val="ad"/>
        <w:numPr>
          <w:ilvl w:val="0"/>
          <w:numId w:val="48"/>
        </w:numPr>
        <w:tabs>
          <w:tab w:val="left" w:pos="1134"/>
        </w:tabs>
        <w:ind w:left="0" w:firstLine="709"/>
        <w:rPr>
          <w:lang w:eastAsia="ru-RU"/>
        </w:rPr>
      </w:pPr>
      <w:r w:rsidRPr="00A54784">
        <w:t xml:space="preserve">Точка, в якій перша похідна </w:t>
      </w:r>
      <w:r w:rsidR="006F6531" w:rsidRPr="00A54784">
        <w:t xml:space="preserve">змінює знак </w:t>
      </w:r>
      <w:r w:rsidRPr="00A54784">
        <w:t>плюс на мінус, є точкою максимуму.</w:t>
      </w:r>
    </w:p>
    <w:p w:rsidR="006F6531" w:rsidRPr="00A54784" w:rsidRDefault="006F6531" w:rsidP="00567E04">
      <w:pPr>
        <w:tabs>
          <w:tab w:val="left" w:pos="1134"/>
        </w:tabs>
        <w:jc w:val="center"/>
        <w:rPr>
          <w:lang w:eastAsia="ru-RU"/>
        </w:rPr>
      </w:pPr>
      <w:r w:rsidRPr="00A54784">
        <w:rPr>
          <w:noProof/>
          <w:lang w:eastAsia="uk-UA"/>
        </w:rPr>
        <w:drawing>
          <wp:inline distT="0" distB="0" distL="0" distR="0">
            <wp:extent cx="4057650" cy="241847"/>
            <wp:effectExtent l="0" t="0" r="0" b="635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4117027" cy="245386"/>
                    </a:xfrm>
                    <a:prstGeom prst="rect">
                      <a:avLst/>
                    </a:prstGeom>
                    <a:noFill/>
                    <a:ln>
                      <a:noFill/>
                    </a:ln>
                  </pic:spPr>
                </pic:pic>
              </a:graphicData>
            </a:graphic>
          </wp:inline>
        </w:drawing>
      </w:r>
    </w:p>
    <w:p w:rsidR="006F6531" w:rsidRPr="00A54784" w:rsidRDefault="00A729D7" w:rsidP="00567E04">
      <w:pPr>
        <w:pStyle w:val="ad"/>
        <w:numPr>
          <w:ilvl w:val="0"/>
          <w:numId w:val="48"/>
        </w:numPr>
        <w:tabs>
          <w:tab w:val="left" w:pos="1134"/>
        </w:tabs>
        <w:ind w:left="0" w:firstLine="709"/>
        <w:rPr>
          <w:lang w:eastAsia="ru-RU"/>
        </w:rPr>
      </w:pPr>
      <w:r w:rsidRPr="00A54784">
        <w:t xml:space="preserve"> Точка, в я</w:t>
      </w:r>
      <w:r w:rsidR="006F6531" w:rsidRPr="00A54784">
        <w:t xml:space="preserve">кій перша похідна змінює знак </w:t>
      </w:r>
      <w:r w:rsidRPr="00A54784">
        <w:t xml:space="preserve">мінус на плюс, є точкою мінімуму. </w:t>
      </w:r>
    </w:p>
    <w:p w:rsidR="006F6531" w:rsidRPr="00A54784" w:rsidRDefault="006F6531" w:rsidP="00567E04">
      <w:pPr>
        <w:pStyle w:val="ad"/>
        <w:tabs>
          <w:tab w:val="left" w:pos="1134"/>
        </w:tabs>
        <w:ind w:left="0"/>
        <w:jc w:val="center"/>
        <w:rPr>
          <w:lang w:eastAsia="ru-RU"/>
        </w:rPr>
      </w:pPr>
      <w:r w:rsidRPr="00A54784">
        <w:rPr>
          <w:noProof/>
          <w:lang w:eastAsia="uk-UA"/>
        </w:rPr>
        <w:drawing>
          <wp:inline distT="0" distB="0" distL="0" distR="0">
            <wp:extent cx="4181475" cy="304611"/>
            <wp:effectExtent l="0" t="0" r="0" b="635"/>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296">
                      <a:extLst>
                        <a:ext uri="{28A0092B-C50C-407E-A947-70E740481C1C}">
                          <a14:useLocalDpi xmlns:a14="http://schemas.microsoft.com/office/drawing/2010/main" val="0"/>
                        </a:ext>
                      </a:extLst>
                    </a:blip>
                    <a:srcRect/>
                    <a:stretch>
                      <a:fillRect/>
                    </a:stretch>
                  </pic:blipFill>
                  <pic:spPr bwMode="auto">
                    <a:xfrm>
                      <a:off x="0" y="0"/>
                      <a:ext cx="4229618" cy="308118"/>
                    </a:xfrm>
                    <a:prstGeom prst="rect">
                      <a:avLst/>
                    </a:prstGeom>
                    <a:noFill/>
                    <a:ln>
                      <a:noFill/>
                    </a:ln>
                  </pic:spPr>
                </pic:pic>
              </a:graphicData>
            </a:graphic>
          </wp:inline>
        </w:drawing>
      </w:r>
    </w:p>
    <w:p w:rsidR="000041F9" w:rsidRPr="00A54784" w:rsidRDefault="00A729D7" w:rsidP="00567E04">
      <w:pPr>
        <w:pStyle w:val="ad"/>
        <w:numPr>
          <w:ilvl w:val="0"/>
          <w:numId w:val="48"/>
        </w:numPr>
        <w:tabs>
          <w:tab w:val="left" w:pos="1134"/>
        </w:tabs>
        <w:ind w:left="0" w:firstLine="709"/>
        <w:rPr>
          <w:lang w:eastAsia="ru-RU"/>
        </w:rPr>
      </w:pPr>
      <w:r w:rsidRPr="00A54784">
        <w:t xml:space="preserve">Точка, в якій </w:t>
      </w:r>
      <w:r w:rsidR="00903BC7" w:rsidRPr="00A54784">
        <w:t>перша</w:t>
      </w:r>
      <w:r w:rsidRPr="00A54784">
        <w:t xml:space="preserve"> похідна </w:t>
      </w:r>
      <w:r w:rsidR="000041F9" w:rsidRPr="00A54784">
        <w:t xml:space="preserve">дорівнює нулю, </w:t>
      </w:r>
      <w:r w:rsidRPr="00A54784">
        <w:t xml:space="preserve">а друга похідна </w:t>
      </w:r>
      <w:r w:rsidR="000041F9" w:rsidRPr="00A54784">
        <w:t>від’ємна</w:t>
      </w:r>
      <w:r w:rsidRPr="00A54784">
        <w:t xml:space="preserve">, є точкою </w:t>
      </w:r>
      <w:r w:rsidR="000041F9" w:rsidRPr="00A54784">
        <w:t>максимуму</w:t>
      </w:r>
    </w:p>
    <w:p w:rsidR="000041F9" w:rsidRPr="00A54784" w:rsidRDefault="000041F9" w:rsidP="00567E04">
      <w:pPr>
        <w:tabs>
          <w:tab w:val="left" w:pos="1134"/>
        </w:tabs>
        <w:jc w:val="center"/>
        <w:rPr>
          <w:lang w:eastAsia="ru-RU"/>
        </w:rPr>
      </w:pPr>
      <w:r w:rsidRPr="00A54784">
        <w:rPr>
          <w:noProof/>
          <w:lang w:eastAsia="uk-UA"/>
        </w:rPr>
        <w:drawing>
          <wp:inline distT="0" distB="0" distL="0" distR="0">
            <wp:extent cx="1704975" cy="285605"/>
            <wp:effectExtent l="0" t="0" r="0" b="635"/>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97">
                      <a:extLst>
                        <a:ext uri="{28A0092B-C50C-407E-A947-70E740481C1C}">
                          <a14:useLocalDpi xmlns:a14="http://schemas.microsoft.com/office/drawing/2010/main" val="0"/>
                        </a:ext>
                      </a:extLst>
                    </a:blip>
                    <a:srcRect/>
                    <a:stretch>
                      <a:fillRect/>
                    </a:stretch>
                  </pic:blipFill>
                  <pic:spPr bwMode="auto">
                    <a:xfrm>
                      <a:off x="0" y="0"/>
                      <a:ext cx="1741148" cy="291664"/>
                    </a:xfrm>
                    <a:prstGeom prst="rect">
                      <a:avLst/>
                    </a:prstGeom>
                    <a:noFill/>
                    <a:ln>
                      <a:noFill/>
                    </a:ln>
                  </pic:spPr>
                </pic:pic>
              </a:graphicData>
            </a:graphic>
          </wp:inline>
        </w:drawing>
      </w:r>
    </w:p>
    <w:p w:rsidR="00A729D7" w:rsidRPr="00A54784" w:rsidRDefault="00A729D7" w:rsidP="00567E04">
      <w:pPr>
        <w:pStyle w:val="ad"/>
        <w:numPr>
          <w:ilvl w:val="0"/>
          <w:numId w:val="48"/>
        </w:numPr>
        <w:tabs>
          <w:tab w:val="left" w:pos="1134"/>
        </w:tabs>
        <w:ind w:left="0" w:firstLine="709"/>
        <w:rPr>
          <w:lang w:eastAsia="ru-RU"/>
        </w:rPr>
      </w:pPr>
      <w:r w:rsidRPr="00A54784">
        <w:t xml:space="preserve">. Точка, в якій перша похідна </w:t>
      </w:r>
      <w:r w:rsidR="000041F9" w:rsidRPr="00A54784">
        <w:t>дорівнює нулю</w:t>
      </w:r>
      <w:r w:rsidRPr="00A54784">
        <w:t>, а друга похідна додатна, є точкою мінімуму</w:t>
      </w:r>
    </w:p>
    <w:p w:rsidR="000041F9" w:rsidRPr="00A54784" w:rsidRDefault="000041F9" w:rsidP="00567E04">
      <w:pPr>
        <w:tabs>
          <w:tab w:val="left" w:pos="1134"/>
        </w:tabs>
        <w:jc w:val="center"/>
        <w:rPr>
          <w:lang w:eastAsia="ru-RU"/>
        </w:rPr>
      </w:pPr>
      <w:r w:rsidRPr="00A54784">
        <w:rPr>
          <w:noProof/>
          <w:lang w:eastAsia="uk-UA"/>
        </w:rPr>
        <w:drawing>
          <wp:inline distT="0" distB="0" distL="0" distR="0" wp14:anchorId="13192E2F" wp14:editId="480D7825">
            <wp:extent cx="1638300" cy="296376"/>
            <wp:effectExtent l="0" t="0" r="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98">
                      <a:extLst>
                        <a:ext uri="{28A0092B-C50C-407E-A947-70E740481C1C}">
                          <a14:useLocalDpi xmlns:a14="http://schemas.microsoft.com/office/drawing/2010/main" val="0"/>
                        </a:ext>
                      </a:extLst>
                    </a:blip>
                    <a:srcRect/>
                    <a:stretch>
                      <a:fillRect/>
                    </a:stretch>
                  </pic:blipFill>
                  <pic:spPr bwMode="auto">
                    <a:xfrm>
                      <a:off x="0" y="0"/>
                      <a:ext cx="1671087" cy="302307"/>
                    </a:xfrm>
                    <a:prstGeom prst="rect">
                      <a:avLst/>
                    </a:prstGeom>
                    <a:noFill/>
                    <a:ln>
                      <a:noFill/>
                    </a:ln>
                  </pic:spPr>
                </pic:pic>
              </a:graphicData>
            </a:graphic>
          </wp:inline>
        </w:drawing>
      </w:r>
    </w:p>
    <w:p w:rsidR="000041F9" w:rsidRPr="00A54784" w:rsidRDefault="000041F9" w:rsidP="00567E04">
      <w:pPr>
        <w:pStyle w:val="ad"/>
        <w:numPr>
          <w:ilvl w:val="0"/>
          <w:numId w:val="48"/>
        </w:numPr>
        <w:tabs>
          <w:tab w:val="left" w:pos="1134"/>
        </w:tabs>
        <w:ind w:left="0" w:firstLine="709"/>
        <w:rPr>
          <w:lang w:eastAsia="ru-RU"/>
        </w:rPr>
      </w:pPr>
      <w:r w:rsidRPr="00A54784">
        <w:rPr>
          <w:lang w:eastAsia="ru-RU"/>
        </w:rPr>
        <w:t xml:space="preserve">Умова опуклості </w:t>
      </w:r>
      <w:r w:rsidR="00BC20D0" w:rsidRPr="00A54784">
        <w:rPr>
          <w:lang w:eastAsia="ru-RU"/>
        </w:rPr>
        <w:t xml:space="preserve">донизу </w:t>
      </w:r>
      <w:r w:rsidRPr="00A54784">
        <w:rPr>
          <w:lang w:eastAsia="ru-RU"/>
        </w:rPr>
        <w:t>функції:</w:t>
      </w:r>
      <w:r w:rsidRPr="00A54784">
        <w:rPr>
          <w:i/>
          <w:lang w:eastAsia="ru-RU"/>
        </w:rPr>
        <w:t xml:space="preserve"> f(x) </w:t>
      </w:r>
      <w:r w:rsidRPr="00A54784">
        <w:rPr>
          <w:lang w:eastAsia="ru-RU"/>
        </w:rPr>
        <w:t>на</w:t>
      </w:r>
      <w:r w:rsidRPr="00A54784">
        <w:rPr>
          <w:i/>
          <w:lang w:eastAsia="ru-RU"/>
        </w:rPr>
        <w:t xml:space="preserve"> </w:t>
      </w:r>
      <w:r w:rsidRPr="00A54784">
        <w:rPr>
          <w:lang w:eastAsia="ru-RU"/>
        </w:rPr>
        <w:t>інтервалі (</w:t>
      </w:r>
      <w:r w:rsidRPr="00A54784">
        <w:rPr>
          <w:i/>
          <w:lang w:eastAsia="ru-RU"/>
        </w:rPr>
        <w:t>a; b</w:t>
      </w:r>
      <w:r w:rsidRPr="00A54784">
        <w:rPr>
          <w:lang w:eastAsia="ru-RU"/>
        </w:rPr>
        <w:t>)</w:t>
      </w:r>
      <w:r w:rsidR="00BC20D0" w:rsidRPr="00A54784">
        <w:rPr>
          <w:lang w:eastAsia="ru-RU"/>
        </w:rPr>
        <w:t xml:space="preserve"> – друга похідна невід’ємна:</w:t>
      </w:r>
    </w:p>
    <w:p w:rsidR="00BC20D0" w:rsidRPr="00A54784" w:rsidRDefault="00BC20D0" w:rsidP="00567E04">
      <w:pPr>
        <w:pStyle w:val="ad"/>
        <w:tabs>
          <w:tab w:val="left" w:pos="1134"/>
        </w:tabs>
        <w:ind w:left="0"/>
        <w:jc w:val="center"/>
        <w:rPr>
          <w:lang w:eastAsia="ru-RU"/>
        </w:rPr>
      </w:pPr>
      <w:r w:rsidRPr="00A54784">
        <w:rPr>
          <w:noProof/>
          <w:lang w:eastAsia="uk-UA"/>
        </w:rPr>
        <w:drawing>
          <wp:inline distT="0" distB="0" distL="0" distR="0">
            <wp:extent cx="1590675" cy="218328"/>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99">
                      <a:extLst>
                        <a:ext uri="{28A0092B-C50C-407E-A947-70E740481C1C}">
                          <a14:useLocalDpi xmlns:a14="http://schemas.microsoft.com/office/drawing/2010/main" val="0"/>
                        </a:ext>
                      </a:extLst>
                    </a:blip>
                    <a:srcRect/>
                    <a:stretch>
                      <a:fillRect/>
                    </a:stretch>
                  </pic:blipFill>
                  <pic:spPr bwMode="auto">
                    <a:xfrm>
                      <a:off x="0" y="0"/>
                      <a:ext cx="1652438" cy="226805"/>
                    </a:xfrm>
                    <a:prstGeom prst="rect">
                      <a:avLst/>
                    </a:prstGeom>
                    <a:noFill/>
                    <a:ln>
                      <a:noFill/>
                    </a:ln>
                  </pic:spPr>
                </pic:pic>
              </a:graphicData>
            </a:graphic>
          </wp:inline>
        </w:drawing>
      </w:r>
    </w:p>
    <w:p w:rsidR="000041F9" w:rsidRPr="00A54784" w:rsidRDefault="00BC20D0" w:rsidP="00567E04">
      <w:pPr>
        <w:pStyle w:val="ad"/>
        <w:numPr>
          <w:ilvl w:val="0"/>
          <w:numId w:val="48"/>
        </w:numPr>
        <w:tabs>
          <w:tab w:val="left" w:pos="1134"/>
        </w:tabs>
        <w:ind w:left="0" w:firstLine="709"/>
        <w:rPr>
          <w:lang w:eastAsia="ru-RU"/>
        </w:rPr>
      </w:pPr>
      <w:r w:rsidRPr="00A54784">
        <w:rPr>
          <w:lang w:eastAsia="ru-RU"/>
        </w:rPr>
        <w:t xml:space="preserve">Необхідною і достатньою умовою опуклості вгору функції </w:t>
      </w:r>
      <w:r w:rsidRPr="00A54784">
        <w:rPr>
          <w:i/>
          <w:lang w:eastAsia="ru-RU"/>
        </w:rPr>
        <w:t xml:space="preserve">f(x) </w:t>
      </w:r>
      <w:r w:rsidRPr="00A54784">
        <w:rPr>
          <w:lang w:eastAsia="ru-RU"/>
        </w:rPr>
        <w:t>на</w:t>
      </w:r>
      <w:r w:rsidRPr="00A54784">
        <w:rPr>
          <w:i/>
          <w:lang w:eastAsia="ru-RU"/>
        </w:rPr>
        <w:t xml:space="preserve"> </w:t>
      </w:r>
      <w:r w:rsidRPr="00A54784">
        <w:rPr>
          <w:lang w:eastAsia="ru-RU"/>
        </w:rPr>
        <w:t>інтервалі (</w:t>
      </w:r>
      <w:r w:rsidRPr="00A54784">
        <w:rPr>
          <w:i/>
          <w:lang w:eastAsia="ru-RU"/>
        </w:rPr>
        <w:t>a; b</w:t>
      </w:r>
      <w:r w:rsidRPr="00A54784">
        <w:rPr>
          <w:lang w:eastAsia="ru-RU"/>
        </w:rPr>
        <w:t>) є умова</w:t>
      </w:r>
    </w:p>
    <w:p w:rsidR="00BC20D0" w:rsidRPr="00A54784" w:rsidRDefault="00BC20D0" w:rsidP="00567E04">
      <w:pPr>
        <w:tabs>
          <w:tab w:val="left" w:pos="1134"/>
        </w:tabs>
        <w:jc w:val="center"/>
        <w:rPr>
          <w:lang w:eastAsia="ru-RU"/>
        </w:rPr>
      </w:pPr>
      <w:r w:rsidRPr="00A54784">
        <w:rPr>
          <w:noProof/>
          <w:lang w:eastAsia="uk-UA"/>
        </w:rPr>
        <w:drawing>
          <wp:inline distT="0" distB="0" distL="0" distR="0">
            <wp:extent cx="1502286" cy="192600"/>
            <wp:effectExtent l="0" t="0" r="3175"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300">
                      <a:extLst>
                        <a:ext uri="{28A0092B-C50C-407E-A947-70E740481C1C}">
                          <a14:useLocalDpi xmlns:a14="http://schemas.microsoft.com/office/drawing/2010/main" val="0"/>
                        </a:ext>
                      </a:extLst>
                    </a:blip>
                    <a:srcRect/>
                    <a:stretch>
                      <a:fillRect/>
                    </a:stretch>
                  </pic:blipFill>
                  <pic:spPr bwMode="auto">
                    <a:xfrm>
                      <a:off x="0" y="0"/>
                      <a:ext cx="1645827" cy="211003"/>
                    </a:xfrm>
                    <a:prstGeom prst="rect">
                      <a:avLst/>
                    </a:prstGeom>
                    <a:noFill/>
                    <a:ln>
                      <a:noFill/>
                    </a:ln>
                  </pic:spPr>
                </pic:pic>
              </a:graphicData>
            </a:graphic>
          </wp:inline>
        </w:drawing>
      </w:r>
    </w:p>
    <w:p w:rsidR="00BC20D0" w:rsidRPr="00A54784" w:rsidRDefault="00934A41" w:rsidP="00567E04">
      <w:pPr>
        <w:pStyle w:val="ad"/>
        <w:numPr>
          <w:ilvl w:val="0"/>
          <w:numId w:val="48"/>
        </w:numPr>
        <w:tabs>
          <w:tab w:val="left" w:pos="1134"/>
        </w:tabs>
        <w:ind w:left="0" w:firstLine="709"/>
        <w:rPr>
          <w:lang w:eastAsia="ru-RU"/>
        </w:rPr>
      </w:pPr>
      <w:r w:rsidRPr="00A54784">
        <w:rPr>
          <w:lang w:eastAsia="ru-RU"/>
        </w:rPr>
        <w:t>Умова наявності точки перегину є:</w:t>
      </w:r>
    </w:p>
    <w:p w:rsidR="00934A41" w:rsidRPr="00A54784" w:rsidRDefault="00934A41" w:rsidP="00567E04">
      <w:pPr>
        <w:pStyle w:val="ad"/>
        <w:tabs>
          <w:tab w:val="left" w:pos="1134"/>
        </w:tabs>
        <w:ind w:left="0"/>
        <w:jc w:val="center"/>
        <w:rPr>
          <w:lang w:eastAsia="ru-RU"/>
        </w:rPr>
      </w:pPr>
      <w:r w:rsidRPr="00A54784">
        <w:rPr>
          <w:noProof/>
          <w:lang w:eastAsia="uk-UA"/>
        </w:rPr>
        <w:drawing>
          <wp:inline distT="0" distB="0" distL="0" distR="0">
            <wp:extent cx="4000500" cy="331355"/>
            <wp:effectExtent l="0" t="0" r="0"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301">
                      <a:extLst>
                        <a:ext uri="{28A0092B-C50C-407E-A947-70E740481C1C}">
                          <a14:useLocalDpi xmlns:a14="http://schemas.microsoft.com/office/drawing/2010/main" val="0"/>
                        </a:ext>
                      </a:extLst>
                    </a:blip>
                    <a:srcRect/>
                    <a:stretch>
                      <a:fillRect/>
                    </a:stretch>
                  </pic:blipFill>
                  <pic:spPr bwMode="auto">
                    <a:xfrm>
                      <a:off x="0" y="0"/>
                      <a:ext cx="4162668" cy="344787"/>
                    </a:xfrm>
                    <a:prstGeom prst="rect">
                      <a:avLst/>
                    </a:prstGeom>
                    <a:noFill/>
                    <a:ln>
                      <a:noFill/>
                    </a:ln>
                  </pic:spPr>
                </pic:pic>
              </a:graphicData>
            </a:graphic>
          </wp:inline>
        </w:drawing>
      </w:r>
      <w:r w:rsidRPr="00A54784">
        <w:rPr>
          <w:lang w:eastAsia="ru-RU"/>
        </w:rPr>
        <w:t>,</w:t>
      </w:r>
    </w:p>
    <w:p w:rsidR="00934A41" w:rsidRDefault="00934A41" w:rsidP="00B64EC3">
      <w:pPr>
        <w:tabs>
          <w:tab w:val="left" w:pos="1134"/>
        </w:tabs>
        <w:ind w:firstLine="0"/>
        <w:rPr>
          <w:lang w:eastAsia="ru-RU"/>
        </w:rPr>
      </w:pPr>
      <w:r w:rsidRPr="00A54784">
        <w:rPr>
          <w:lang w:eastAsia="ru-RU"/>
        </w:rPr>
        <w:t xml:space="preserve">якщо n - непарне число, то </w:t>
      </w:r>
      <w:r w:rsidRPr="00A54784">
        <w:rPr>
          <w:i/>
          <w:lang w:eastAsia="ru-RU"/>
        </w:rPr>
        <w:t>х</w:t>
      </w:r>
      <w:r w:rsidRPr="00A54784">
        <w:rPr>
          <w:vertAlign w:val="subscript"/>
          <w:lang w:eastAsia="ru-RU"/>
        </w:rPr>
        <w:t xml:space="preserve">0  </w:t>
      </w:r>
      <w:r w:rsidRPr="00A54784">
        <w:rPr>
          <w:lang w:eastAsia="ru-RU"/>
        </w:rPr>
        <w:t xml:space="preserve">є точкою перегину, якщо n - парне число, то </w:t>
      </w:r>
      <w:r w:rsidRPr="00A54784">
        <w:rPr>
          <w:i/>
          <w:lang w:eastAsia="ru-RU"/>
        </w:rPr>
        <w:t>х</w:t>
      </w:r>
      <w:r w:rsidRPr="00A54784">
        <w:rPr>
          <w:vertAlign w:val="subscript"/>
          <w:lang w:eastAsia="ru-RU"/>
        </w:rPr>
        <w:t xml:space="preserve">0 </w:t>
      </w:r>
      <w:r w:rsidRPr="00A54784">
        <w:rPr>
          <w:lang w:eastAsia="ru-RU"/>
        </w:rPr>
        <w:t xml:space="preserve"> не є точкою перегину.</w:t>
      </w:r>
    </w:p>
    <w:p w:rsidR="00CD403A" w:rsidRDefault="00CD403A" w:rsidP="00B64EC3">
      <w:pPr>
        <w:tabs>
          <w:tab w:val="left" w:pos="1134"/>
        </w:tabs>
        <w:ind w:firstLine="0"/>
        <w:rPr>
          <w:lang w:eastAsia="ru-RU"/>
        </w:rPr>
      </w:pPr>
    </w:p>
    <w:p w:rsidR="00CD403A" w:rsidRDefault="00CD403A" w:rsidP="00B64EC3">
      <w:pPr>
        <w:tabs>
          <w:tab w:val="left" w:pos="1134"/>
        </w:tabs>
        <w:ind w:firstLine="0"/>
        <w:rPr>
          <w:lang w:eastAsia="ru-RU"/>
        </w:rPr>
      </w:pPr>
    </w:p>
    <w:p w:rsidR="00713774" w:rsidRPr="00A54784" w:rsidRDefault="00713774" w:rsidP="00B64EC3">
      <w:pPr>
        <w:tabs>
          <w:tab w:val="left" w:pos="1134"/>
        </w:tabs>
        <w:ind w:firstLine="0"/>
        <w:rPr>
          <w:lang w:eastAsia="ru-RU"/>
        </w:rPr>
      </w:pPr>
    </w:p>
    <w:p w:rsidR="00013C7D" w:rsidRPr="00713774" w:rsidRDefault="00013C7D" w:rsidP="00713774">
      <w:pPr>
        <w:pStyle w:val="3"/>
      </w:pPr>
      <w:r w:rsidRPr="00713774">
        <w:lastRenderedPageBreak/>
        <w:t xml:space="preserve">Приклад коду символьного </w:t>
      </w:r>
      <w:r w:rsidR="003E5965" w:rsidRPr="00713774">
        <w:t>обчислення</w:t>
      </w:r>
    </w:p>
    <w:p w:rsidR="00D50BBB" w:rsidRPr="00A54784" w:rsidRDefault="00D50BBB" w:rsidP="00D50BBB">
      <w:pPr>
        <w:pStyle w:val="afa"/>
        <w:rPr>
          <w:color w:val="C00000"/>
        </w:rPr>
      </w:pPr>
      <w:r w:rsidRPr="00A54784">
        <w:rPr>
          <w:color w:val="C00000"/>
        </w:rPr>
        <w:t>;========= символьне диференціювання====</w:t>
      </w:r>
    </w:p>
    <w:p w:rsidR="00D50BBB" w:rsidRPr="00A54784" w:rsidRDefault="00D50BBB" w:rsidP="00D50BBB">
      <w:pPr>
        <w:pStyle w:val="afa"/>
      </w:pPr>
      <w:r w:rsidRPr="00A54784">
        <w:t>(define (variable? x) (symbol? x))</w:t>
      </w:r>
    </w:p>
    <w:p w:rsidR="00D50BBB" w:rsidRPr="00A54784" w:rsidRDefault="00D50BBB" w:rsidP="00D50BBB">
      <w:pPr>
        <w:pStyle w:val="afa"/>
      </w:pPr>
      <w:r w:rsidRPr="00A54784">
        <w:t>(define (same-variable? v1 v2)</w:t>
      </w:r>
    </w:p>
    <w:p w:rsidR="00D50BBB" w:rsidRPr="00A54784" w:rsidRDefault="00D50BBB" w:rsidP="00D50BBB">
      <w:pPr>
        <w:pStyle w:val="afa"/>
      </w:pPr>
      <w:r w:rsidRPr="00A54784">
        <w:t xml:space="preserve">  (and (variable? v1) (variable? v2) (eq? v1 v2)))</w:t>
      </w:r>
    </w:p>
    <w:p w:rsidR="00D50BBB" w:rsidRPr="00A54784" w:rsidRDefault="00D50BBB" w:rsidP="00D50BBB">
      <w:pPr>
        <w:pStyle w:val="afa"/>
      </w:pPr>
      <w:r w:rsidRPr="00A54784">
        <w:t>(define (make-sum a1 a2) (list '+ a1 a2))</w:t>
      </w:r>
    </w:p>
    <w:p w:rsidR="00D50BBB" w:rsidRPr="00A54784" w:rsidRDefault="00D50BBB" w:rsidP="00D50BBB">
      <w:pPr>
        <w:pStyle w:val="afa"/>
      </w:pPr>
      <w:r w:rsidRPr="00A54784">
        <w:t>(define (make-product m1 m2) (list '* m1 m2))</w:t>
      </w:r>
    </w:p>
    <w:p w:rsidR="00D50BBB" w:rsidRPr="00A54784" w:rsidRDefault="00D50BBB" w:rsidP="00D50BBB">
      <w:pPr>
        <w:pStyle w:val="afa"/>
      </w:pPr>
      <w:r w:rsidRPr="00A54784">
        <w:t>(define (sum? x)</w:t>
      </w:r>
    </w:p>
    <w:p w:rsidR="00D50BBB" w:rsidRPr="00A54784" w:rsidRDefault="00D50BBB" w:rsidP="00D50BBB">
      <w:pPr>
        <w:pStyle w:val="afa"/>
      </w:pPr>
      <w:r w:rsidRPr="00A54784">
        <w:t xml:space="preserve">  (and (pair? x) (eq? (car x) '+)))</w:t>
      </w:r>
    </w:p>
    <w:p w:rsidR="00D50BBB" w:rsidRPr="00A54784" w:rsidRDefault="00D50BBB" w:rsidP="00D50BBB">
      <w:pPr>
        <w:pStyle w:val="afa"/>
      </w:pPr>
      <w:r w:rsidRPr="00A54784">
        <w:t>(define (addend s) (cadr s))</w:t>
      </w:r>
    </w:p>
    <w:p w:rsidR="00D50BBB" w:rsidRPr="00A54784" w:rsidRDefault="00D50BBB" w:rsidP="00D50BBB">
      <w:pPr>
        <w:pStyle w:val="afa"/>
      </w:pPr>
      <w:r w:rsidRPr="00A54784">
        <w:t>(define (augend s) (caddr s))</w:t>
      </w:r>
    </w:p>
    <w:p w:rsidR="00D50BBB" w:rsidRPr="00A54784" w:rsidRDefault="00D50BBB" w:rsidP="00D50BBB">
      <w:pPr>
        <w:pStyle w:val="afa"/>
      </w:pPr>
      <w:r w:rsidRPr="00A54784">
        <w:t>(define (product? x)</w:t>
      </w:r>
    </w:p>
    <w:p w:rsidR="00D50BBB" w:rsidRPr="00A54784" w:rsidRDefault="00D50BBB" w:rsidP="00D50BBB">
      <w:pPr>
        <w:pStyle w:val="afa"/>
      </w:pPr>
      <w:r w:rsidRPr="00A54784">
        <w:t xml:space="preserve">  (and (pair? x) (eq? (car x) '*)))</w:t>
      </w:r>
    </w:p>
    <w:p w:rsidR="00D50BBB" w:rsidRPr="00A54784" w:rsidRDefault="00D50BBB" w:rsidP="00D50BBB">
      <w:pPr>
        <w:pStyle w:val="afa"/>
      </w:pPr>
      <w:r w:rsidRPr="00A54784">
        <w:t>(define (multiplier p) (cadr p))</w:t>
      </w:r>
    </w:p>
    <w:p w:rsidR="00D50BBB" w:rsidRPr="00A54784" w:rsidRDefault="00D50BBB" w:rsidP="00D50BBB">
      <w:pPr>
        <w:pStyle w:val="afa"/>
      </w:pPr>
      <w:r w:rsidRPr="00A54784">
        <w:t>(define (multiplicand p) (caddr p))</w:t>
      </w:r>
    </w:p>
    <w:p w:rsidR="00D50BBB" w:rsidRPr="00A54784" w:rsidRDefault="00D50BBB" w:rsidP="00D50BBB">
      <w:pPr>
        <w:pStyle w:val="afa"/>
      </w:pPr>
    </w:p>
    <w:p w:rsidR="00D50BBB" w:rsidRPr="00A54784" w:rsidRDefault="00D50BBB" w:rsidP="00D50BBB">
      <w:pPr>
        <w:pStyle w:val="afa"/>
      </w:pPr>
      <w:r w:rsidRPr="00A54784">
        <w:t>(define (deriv exp var)</w:t>
      </w:r>
    </w:p>
    <w:p w:rsidR="00D50BBB" w:rsidRPr="00A54784" w:rsidRDefault="00D50BBB" w:rsidP="00D50BBB">
      <w:pPr>
        <w:pStyle w:val="afa"/>
      </w:pPr>
      <w:r w:rsidRPr="00A54784">
        <w:t xml:space="preserve">  (cond ((number? exp) 0)</w:t>
      </w:r>
    </w:p>
    <w:p w:rsidR="00D50BBB" w:rsidRPr="00A54784" w:rsidRDefault="00D50BBB" w:rsidP="00D50BBB">
      <w:pPr>
        <w:pStyle w:val="afa"/>
      </w:pPr>
      <w:r w:rsidRPr="00A54784">
        <w:t xml:space="preserve">    ((variable? exp)</w:t>
      </w:r>
    </w:p>
    <w:p w:rsidR="00D50BBB" w:rsidRPr="00A54784" w:rsidRDefault="00D50BBB" w:rsidP="00D50BBB">
      <w:pPr>
        <w:pStyle w:val="afa"/>
      </w:pPr>
      <w:r w:rsidRPr="00A54784">
        <w:t xml:space="preserve">     (if (same-variable? exp var) 1 0))</w:t>
      </w:r>
    </w:p>
    <w:p w:rsidR="00D50BBB" w:rsidRPr="00A54784" w:rsidRDefault="00D50BBB" w:rsidP="00D50BBB">
      <w:pPr>
        <w:pStyle w:val="afa"/>
      </w:pPr>
      <w:r w:rsidRPr="00A54784">
        <w:t xml:space="preserve">    ((sum? exp)</w:t>
      </w:r>
    </w:p>
    <w:p w:rsidR="00D50BBB" w:rsidRPr="00A54784" w:rsidRDefault="00D50BBB" w:rsidP="00D50BBB">
      <w:pPr>
        <w:pStyle w:val="afa"/>
      </w:pPr>
      <w:r w:rsidRPr="00A54784">
        <w:t xml:space="preserve">     (make-sum (deriv (addend exp) var)</w:t>
      </w:r>
    </w:p>
    <w:p w:rsidR="00D50BBB" w:rsidRPr="00A54784" w:rsidRDefault="00D50BBB" w:rsidP="00D50BBB">
      <w:pPr>
        <w:pStyle w:val="afa"/>
      </w:pPr>
      <w:r w:rsidRPr="00A54784">
        <w:t xml:space="preserve">               (deriv (augend exp) var)))</w:t>
      </w:r>
    </w:p>
    <w:p w:rsidR="00D50BBB" w:rsidRPr="00A54784" w:rsidRDefault="00D50BBB" w:rsidP="00D50BBB">
      <w:pPr>
        <w:pStyle w:val="afa"/>
      </w:pPr>
      <w:r w:rsidRPr="00A54784">
        <w:t xml:space="preserve">    ((product? exp)</w:t>
      </w:r>
    </w:p>
    <w:p w:rsidR="00D50BBB" w:rsidRPr="00A54784" w:rsidRDefault="00D50BBB" w:rsidP="00D50BBB">
      <w:pPr>
        <w:pStyle w:val="afa"/>
      </w:pPr>
      <w:r w:rsidRPr="00A54784">
        <w:t xml:space="preserve">     (make-sum</w:t>
      </w:r>
    </w:p>
    <w:p w:rsidR="00D50BBB" w:rsidRPr="00A54784" w:rsidRDefault="00D50BBB" w:rsidP="00D50BBB">
      <w:pPr>
        <w:pStyle w:val="afa"/>
      </w:pPr>
      <w:r w:rsidRPr="00A54784">
        <w:t xml:space="preserve">       (make-product (multiplier exp)</w:t>
      </w:r>
    </w:p>
    <w:p w:rsidR="00D50BBB" w:rsidRPr="00A54784" w:rsidRDefault="00D50BBB" w:rsidP="00D50BBB">
      <w:pPr>
        <w:pStyle w:val="afa"/>
      </w:pPr>
      <w:r w:rsidRPr="00A54784">
        <w:t xml:space="preserve">                     (deriv (multiplicand exp) var))</w:t>
      </w:r>
    </w:p>
    <w:p w:rsidR="00D50BBB" w:rsidRPr="00A54784" w:rsidRDefault="00D50BBB" w:rsidP="00D50BBB">
      <w:pPr>
        <w:pStyle w:val="afa"/>
      </w:pPr>
      <w:r w:rsidRPr="00A54784">
        <w:t xml:space="preserve">       (make-product (deriv (multiplier exp) var)</w:t>
      </w:r>
    </w:p>
    <w:p w:rsidR="00D50BBB" w:rsidRPr="00A54784" w:rsidRDefault="00D50BBB" w:rsidP="00D50BBB">
      <w:pPr>
        <w:pStyle w:val="afa"/>
      </w:pPr>
      <w:r w:rsidRPr="00A54784">
        <w:t xml:space="preserve">                     (multiplicand exp))))</w:t>
      </w:r>
    </w:p>
    <w:p w:rsidR="00D50BBB" w:rsidRPr="00A54784" w:rsidRDefault="00D50BBB" w:rsidP="00D50BBB">
      <w:pPr>
        <w:pStyle w:val="afa"/>
      </w:pPr>
      <w:r w:rsidRPr="00A54784">
        <w:t xml:space="preserve">    (else</w:t>
      </w:r>
    </w:p>
    <w:p w:rsidR="00D50BBB" w:rsidRPr="00A54784" w:rsidRDefault="00D50BBB" w:rsidP="00D50BBB">
      <w:pPr>
        <w:pStyle w:val="afa"/>
      </w:pPr>
      <w:r w:rsidRPr="00A54784">
        <w:t xml:space="preserve">     (display </w:t>
      </w:r>
      <w:r w:rsidRPr="00A54784">
        <w:rPr>
          <w:color w:val="385623" w:themeColor="accent6" w:themeShade="80"/>
        </w:rPr>
        <w:t xml:space="preserve">"unknown expression type - DERIV" </w:t>
      </w:r>
      <w:r w:rsidRPr="00A54784">
        <w:t>))))</w:t>
      </w:r>
    </w:p>
    <w:p w:rsidR="00D50BBB" w:rsidRPr="00A54784" w:rsidRDefault="00D50BBB" w:rsidP="00D50BBB">
      <w:pPr>
        <w:pStyle w:val="afa"/>
      </w:pPr>
    </w:p>
    <w:p w:rsidR="00D50BBB" w:rsidRPr="00A54784" w:rsidRDefault="00D50BBB" w:rsidP="00D50BBB">
      <w:pPr>
        <w:pStyle w:val="afa"/>
      </w:pPr>
      <w:r w:rsidRPr="00A54784">
        <w:t>(deriv '(* (* x y) (+ x 3)) 'x)</w:t>
      </w:r>
    </w:p>
    <w:p w:rsidR="00D50BBB" w:rsidRPr="00A54784" w:rsidRDefault="00D50BBB" w:rsidP="00D50BBB">
      <w:pPr>
        <w:pStyle w:val="afa"/>
      </w:pPr>
      <w:r w:rsidRPr="00A54784">
        <w:t>(deriv '3 'x)</w:t>
      </w:r>
    </w:p>
    <w:p w:rsidR="00D50BBB" w:rsidRPr="00A54784" w:rsidRDefault="00D50BBB" w:rsidP="00D50BBB">
      <w:pPr>
        <w:pStyle w:val="afa"/>
      </w:pPr>
      <w:r w:rsidRPr="00A54784">
        <w:t>(deriv '(* x y) 'x)</w:t>
      </w:r>
    </w:p>
    <w:p w:rsidR="00D50BBB" w:rsidRPr="00A54784" w:rsidRDefault="00D50BBB" w:rsidP="00D50BBB">
      <w:pPr>
        <w:pStyle w:val="afa"/>
      </w:pPr>
      <w:r w:rsidRPr="00A54784">
        <w:t>(deriv '(! x y) 'x)</w:t>
      </w:r>
    </w:p>
    <w:p w:rsidR="006C520D" w:rsidRPr="00A54784" w:rsidRDefault="006C520D" w:rsidP="00D50BBB">
      <w:pPr>
        <w:pStyle w:val="afa"/>
      </w:pPr>
    </w:p>
    <w:p w:rsidR="006C520D" w:rsidRPr="00A54784" w:rsidRDefault="006C520D" w:rsidP="00D50BBB">
      <w:pPr>
        <w:pStyle w:val="afa"/>
        <w:rPr>
          <w:color w:val="C00000"/>
        </w:rPr>
      </w:pPr>
      <w:r w:rsidRPr="00A54784">
        <w:rPr>
          <w:color w:val="C00000"/>
        </w:rPr>
        <w:t>;=================== додавання поліномів================</w:t>
      </w:r>
    </w:p>
    <w:p w:rsidR="006C520D" w:rsidRPr="00A54784" w:rsidRDefault="006C520D" w:rsidP="006C520D">
      <w:pPr>
        <w:pStyle w:val="afa"/>
      </w:pPr>
      <w:r w:rsidRPr="00A54784">
        <w:t>(define (add-polynomial a b)</w:t>
      </w:r>
    </w:p>
    <w:p w:rsidR="006C520D" w:rsidRPr="00A54784" w:rsidRDefault="006C520D" w:rsidP="006C520D">
      <w:pPr>
        <w:pStyle w:val="afa"/>
      </w:pPr>
      <w:r w:rsidRPr="00A54784">
        <w:t xml:space="preserve">  (define (add-polynomial-aux a b)</w:t>
      </w:r>
    </w:p>
    <w:p w:rsidR="006C520D" w:rsidRPr="00A54784" w:rsidRDefault="006C520D" w:rsidP="006C520D">
      <w:pPr>
        <w:pStyle w:val="afa"/>
      </w:pPr>
      <w:r w:rsidRPr="00A54784">
        <w:t xml:space="preserve">    (cond ((and (null? a) (null? b))( list))</w:t>
      </w:r>
    </w:p>
    <w:p w:rsidR="006C520D" w:rsidRPr="00A54784" w:rsidRDefault="006C520D" w:rsidP="006C520D">
      <w:pPr>
        <w:pStyle w:val="afa"/>
      </w:pPr>
      <w:r w:rsidRPr="00A54784">
        <w:t xml:space="preserve">          ((null? a) b)</w:t>
      </w:r>
    </w:p>
    <w:p w:rsidR="006C520D" w:rsidRPr="00A54784" w:rsidRDefault="006C520D" w:rsidP="006C520D">
      <w:pPr>
        <w:pStyle w:val="afa"/>
      </w:pPr>
      <w:r w:rsidRPr="00A54784">
        <w:t xml:space="preserve">          ((null? b) a)</w:t>
      </w:r>
    </w:p>
    <w:p w:rsidR="006C520D" w:rsidRPr="00A54784" w:rsidRDefault="006C520D" w:rsidP="006C520D">
      <w:pPr>
        <w:pStyle w:val="afa"/>
      </w:pPr>
      <w:r w:rsidRPr="00A54784">
        <w:t xml:space="preserve">          (else(cons </w:t>
      </w:r>
    </w:p>
    <w:p w:rsidR="006C520D" w:rsidRPr="00A54784" w:rsidRDefault="006C520D" w:rsidP="006C520D">
      <w:pPr>
        <w:pStyle w:val="afa"/>
      </w:pPr>
      <w:r w:rsidRPr="00A54784">
        <w:t xml:space="preserve">                (+ (car a) (car b))</w:t>
      </w:r>
    </w:p>
    <w:p w:rsidR="006C520D" w:rsidRPr="00A54784" w:rsidRDefault="006C520D" w:rsidP="006C520D">
      <w:pPr>
        <w:pStyle w:val="afa"/>
      </w:pPr>
      <w:r w:rsidRPr="00A54784">
        <w:t xml:space="preserve">                (add-polynomial-aux (cdr a) (cdr b))))))</w:t>
      </w:r>
    </w:p>
    <w:p w:rsidR="006C520D" w:rsidRPr="00A54784" w:rsidRDefault="006C520D" w:rsidP="006C520D">
      <w:pPr>
        <w:pStyle w:val="afa"/>
      </w:pPr>
      <w:r w:rsidRPr="00A54784">
        <w:t xml:space="preserve">  (reverse (add-polynomial-aux (reverse a) </w:t>
      </w:r>
    </w:p>
    <w:p w:rsidR="006C520D" w:rsidRPr="00A54784" w:rsidRDefault="006C520D" w:rsidP="006C520D">
      <w:pPr>
        <w:pStyle w:val="afa"/>
      </w:pPr>
      <w:r w:rsidRPr="00A54784">
        <w:t xml:space="preserve">                               (reverse b))))</w:t>
      </w:r>
    </w:p>
    <w:p w:rsidR="006C520D" w:rsidRPr="00A54784" w:rsidRDefault="006C520D" w:rsidP="006C520D">
      <w:pPr>
        <w:pStyle w:val="afa"/>
      </w:pPr>
    </w:p>
    <w:p w:rsidR="006C520D" w:rsidRPr="00A54784" w:rsidRDefault="006C520D" w:rsidP="006C520D">
      <w:pPr>
        <w:pStyle w:val="afa"/>
      </w:pPr>
      <w:r w:rsidRPr="00A54784">
        <w:t>(define a (list 3 0 -2 1 -1))</w:t>
      </w:r>
    </w:p>
    <w:p w:rsidR="006C520D" w:rsidRPr="00A54784" w:rsidRDefault="006C520D" w:rsidP="006C520D">
      <w:pPr>
        <w:pStyle w:val="afa"/>
      </w:pPr>
      <w:r w:rsidRPr="00A54784">
        <w:t>(define b (list 1 2 3 4))</w:t>
      </w:r>
    </w:p>
    <w:p w:rsidR="00B25BC5" w:rsidRPr="00A54784" w:rsidRDefault="006C520D" w:rsidP="006C520D">
      <w:pPr>
        <w:pStyle w:val="afa"/>
      </w:pPr>
      <w:r w:rsidRPr="00A54784">
        <w:t>(add-polynomial a b)</w:t>
      </w:r>
    </w:p>
    <w:p w:rsidR="00013C7D" w:rsidRPr="00A54784" w:rsidRDefault="00013C7D" w:rsidP="00013C7D">
      <w:pPr>
        <w:pStyle w:val="2"/>
      </w:pPr>
      <w:r w:rsidRPr="00A54784">
        <w:t>Зміст звіту</w:t>
      </w:r>
    </w:p>
    <w:p w:rsidR="00013C7D" w:rsidRPr="00A54784" w:rsidRDefault="00013C7D" w:rsidP="00BC4BD4">
      <w:pPr>
        <w:pStyle w:val="ad"/>
        <w:numPr>
          <w:ilvl w:val="0"/>
          <w:numId w:val="43"/>
        </w:numPr>
        <w:rPr>
          <w:szCs w:val="24"/>
        </w:rPr>
      </w:pPr>
      <w:r w:rsidRPr="00A54784">
        <w:rPr>
          <w:szCs w:val="24"/>
        </w:rPr>
        <w:t>Титульний лист</w:t>
      </w:r>
    </w:p>
    <w:p w:rsidR="00013C7D" w:rsidRPr="00A54784" w:rsidRDefault="00013C7D" w:rsidP="00BC4BD4">
      <w:pPr>
        <w:pStyle w:val="ad"/>
        <w:numPr>
          <w:ilvl w:val="0"/>
          <w:numId w:val="43"/>
        </w:numPr>
        <w:rPr>
          <w:szCs w:val="24"/>
        </w:rPr>
      </w:pPr>
      <w:r w:rsidRPr="00A54784">
        <w:rPr>
          <w:szCs w:val="24"/>
        </w:rPr>
        <w:t>Мета роботи</w:t>
      </w:r>
    </w:p>
    <w:p w:rsidR="00013C7D" w:rsidRPr="00A54784" w:rsidRDefault="00013C7D" w:rsidP="00BC4BD4">
      <w:pPr>
        <w:pStyle w:val="ad"/>
        <w:numPr>
          <w:ilvl w:val="0"/>
          <w:numId w:val="43"/>
        </w:numPr>
        <w:rPr>
          <w:szCs w:val="24"/>
        </w:rPr>
      </w:pPr>
      <w:r w:rsidRPr="00A54784">
        <w:rPr>
          <w:szCs w:val="24"/>
        </w:rPr>
        <w:t>Умова завдання</w:t>
      </w:r>
    </w:p>
    <w:p w:rsidR="00013C7D" w:rsidRPr="00A54784" w:rsidRDefault="00013C7D" w:rsidP="00BC4BD4">
      <w:pPr>
        <w:pStyle w:val="ad"/>
        <w:numPr>
          <w:ilvl w:val="0"/>
          <w:numId w:val="43"/>
        </w:numPr>
        <w:rPr>
          <w:szCs w:val="24"/>
        </w:rPr>
      </w:pPr>
      <w:r w:rsidRPr="00A54784">
        <w:rPr>
          <w:szCs w:val="24"/>
        </w:rPr>
        <w:t>Аналіз задачі та математичні забезпечення для розв’язання (у випадку математичної задачі )</w:t>
      </w:r>
    </w:p>
    <w:p w:rsidR="00013C7D" w:rsidRPr="00A54784" w:rsidRDefault="00013C7D" w:rsidP="00BC4BD4">
      <w:pPr>
        <w:pStyle w:val="ad"/>
        <w:numPr>
          <w:ilvl w:val="0"/>
          <w:numId w:val="43"/>
        </w:numPr>
        <w:rPr>
          <w:szCs w:val="24"/>
        </w:rPr>
      </w:pPr>
      <w:r w:rsidRPr="00A54784">
        <w:rPr>
          <w:szCs w:val="24"/>
        </w:rPr>
        <w:t xml:space="preserve">Обґрунтування </w:t>
      </w:r>
      <w:r w:rsidR="00D43193" w:rsidRPr="00A54784">
        <w:rPr>
          <w:szCs w:val="24"/>
        </w:rPr>
        <w:t>вибору мови функціонального програмування функціонального програмування</w:t>
      </w:r>
      <w:r w:rsidRPr="00A54784">
        <w:rPr>
          <w:szCs w:val="24"/>
        </w:rPr>
        <w:t xml:space="preserve"> та IDE</w:t>
      </w:r>
    </w:p>
    <w:p w:rsidR="00013C7D" w:rsidRPr="00A54784" w:rsidRDefault="00013C7D" w:rsidP="00BC4BD4">
      <w:pPr>
        <w:pStyle w:val="ad"/>
        <w:numPr>
          <w:ilvl w:val="0"/>
          <w:numId w:val="43"/>
        </w:numPr>
        <w:rPr>
          <w:szCs w:val="24"/>
        </w:rPr>
      </w:pPr>
      <w:r w:rsidRPr="00A54784">
        <w:rPr>
          <w:szCs w:val="24"/>
        </w:rPr>
        <w:t xml:space="preserve">Код </w:t>
      </w:r>
    </w:p>
    <w:p w:rsidR="00013C7D" w:rsidRPr="00A54784" w:rsidRDefault="00013C7D" w:rsidP="00BC4BD4">
      <w:pPr>
        <w:pStyle w:val="ad"/>
        <w:numPr>
          <w:ilvl w:val="0"/>
          <w:numId w:val="43"/>
        </w:numPr>
        <w:rPr>
          <w:szCs w:val="24"/>
        </w:rPr>
      </w:pPr>
      <w:r w:rsidRPr="00A54784">
        <w:rPr>
          <w:szCs w:val="24"/>
        </w:rPr>
        <w:lastRenderedPageBreak/>
        <w:t>Скріншот роботи та результату</w:t>
      </w:r>
    </w:p>
    <w:p w:rsidR="00013C7D" w:rsidRPr="00A54784" w:rsidRDefault="00013C7D" w:rsidP="00BC4BD4">
      <w:pPr>
        <w:pStyle w:val="ad"/>
        <w:numPr>
          <w:ilvl w:val="0"/>
          <w:numId w:val="43"/>
        </w:numPr>
        <w:rPr>
          <w:szCs w:val="24"/>
        </w:rPr>
      </w:pPr>
      <w:r w:rsidRPr="00A54784">
        <w:rPr>
          <w:szCs w:val="24"/>
        </w:rPr>
        <w:t>Оцінка достовірності результату (перевірка правильності результату)</w:t>
      </w:r>
    </w:p>
    <w:p w:rsidR="00013C7D" w:rsidRPr="00A54784" w:rsidRDefault="00013C7D" w:rsidP="00BC4BD4">
      <w:pPr>
        <w:pStyle w:val="ad"/>
        <w:numPr>
          <w:ilvl w:val="0"/>
          <w:numId w:val="43"/>
        </w:numPr>
        <w:rPr>
          <w:szCs w:val="24"/>
        </w:rPr>
      </w:pPr>
      <w:r w:rsidRPr="00A54784">
        <w:rPr>
          <w:szCs w:val="24"/>
        </w:rPr>
        <w:t xml:space="preserve">Висновок </w:t>
      </w:r>
    </w:p>
    <w:p w:rsidR="00B25BC5" w:rsidRPr="00A54784" w:rsidRDefault="00B25BC5" w:rsidP="00B25BC5">
      <w:pPr>
        <w:pStyle w:val="2"/>
      </w:pPr>
      <w:bookmarkStart w:id="74" w:name="_Toc57122263"/>
      <w:r w:rsidRPr="00A54784">
        <w:t>Завдання до лабораторної роботи 8</w:t>
      </w:r>
      <w:bookmarkEnd w:id="74"/>
    </w:p>
    <w:p w:rsidR="00B25BC5" w:rsidRPr="00A54784" w:rsidRDefault="00B25BC5" w:rsidP="00BC4BD4">
      <w:pPr>
        <w:pStyle w:val="ad"/>
        <w:numPr>
          <w:ilvl w:val="0"/>
          <w:numId w:val="36"/>
        </w:numPr>
        <w:rPr>
          <w:b/>
          <w:color w:val="0000CC"/>
          <w:szCs w:val="24"/>
        </w:rPr>
      </w:pPr>
      <w:r w:rsidRPr="00A54784">
        <w:rPr>
          <w:b/>
          <w:color w:val="0000CC"/>
          <w:szCs w:val="24"/>
        </w:rPr>
        <w:t>Написати процедури, що здійснюють символьне диференціювання та р</w:t>
      </w:r>
      <w:r w:rsidR="00A23B25" w:rsidRPr="00A54784">
        <w:rPr>
          <w:b/>
          <w:color w:val="0000CC"/>
          <w:szCs w:val="24"/>
        </w:rPr>
        <w:t xml:space="preserve">еалізують арифметику поліномів </w:t>
      </w:r>
      <w:r w:rsidRPr="00A54784">
        <w:rPr>
          <w:b/>
          <w:color w:val="0000CC"/>
          <w:szCs w:val="24"/>
        </w:rPr>
        <w:t xml:space="preserve">Результати записати до текстових файлів </w:t>
      </w:r>
    </w:p>
    <w:p w:rsidR="00B25BC5" w:rsidRPr="00A54784" w:rsidRDefault="00B25BC5" w:rsidP="00B25BC5"/>
    <w:tbl>
      <w:tblPr>
        <w:tblStyle w:val="af0"/>
        <w:tblW w:w="9639" w:type="dxa"/>
        <w:tblInd w:w="-5" w:type="dxa"/>
        <w:tblLook w:val="04A0" w:firstRow="1" w:lastRow="0" w:firstColumn="1" w:lastColumn="0" w:noHBand="0" w:noVBand="1"/>
      </w:tblPr>
      <w:tblGrid>
        <w:gridCol w:w="1084"/>
        <w:gridCol w:w="8555"/>
      </w:tblGrid>
      <w:tr w:rsidR="00D84DDE" w:rsidRPr="00A54784" w:rsidTr="00D84DDE">
        <w:tc>
          <w:tcPr>
            <w:tcW w:w="1084" w:type="dxa"/>
          </w:tcPr>
          <w:p w:rsidR="00D84DDE" w:rsidRPr="00A54784" w:rsidRDefault="00D84DDE" w:rsidP="00D84DDE">
            <w:pPr>
              <w:pStyle w:val="a3"/>
              <w:jc w:val="center"/>
              <w:rPr>
                <w:b/>
              </w:rPr>
            </w:pPr>
            <w:r w:rsidRPr="00A54784">
              <w:rPr>
                <w:b/>
              </w:rPr>
              <w:t>Номер варіанта</w:t>
            </w:r>
          </w:p>
        </w:tc>
        <w:tc>
          <w:tcPr>
            <w:tcW w:w="8555" w:type="dxa"/>
          </w:tcPr>
          <w:p w:rsidR="00D84DDE" w:rsidRPr="00A54784" w:rsidRDefault="00D84DDE" w:rsidP="00D84DDE">
            <w:pPr>
              <w:pStyle w:val="a3"/>
              <w:jc w:val="center"/>
              <w:rPr>
                <w:b/>
              </w:rPr>
            </w:pPr>
            <w:r w:rsidRPr="00A54784">
              <w:rPr>
                <w:b/>
              </w:rPr>
              <w:t>Умова завдань</w:t>
            </w:r>
          </w:p>
        </w:tc>
      </w:tr>
      <w:tr w:rsidR="00D84DDE" w:rsidRPr="00A54784" w:rsidTr="00D412B9">
        <w:trPr>
          <w:trHeight w:val="1258"/>
        </w:trPr>
        <w:tc>
          <w:tcPr>
            <w:tcW w:w="1084" w:type="dxa"/>
          </w:tcPr>
          <w:p w:rsidR="00D84DDE" w:rsidRPr="00A54784" w:rsidRDefault="00D84DDE" w:rsidP="00BC4BD4">
            <w:pPr>
              <w:pStyle w:val="a3"/>
              <w:numPr>
                <w:ilvl w:val="0"/>
                <w:numId w:val="44"/>
              </w:numPr>
            </w:pPr>
          </w:p>
        </w:tc>
        <w:tc>
          <w:tcPr>
            <w:tcW w:w="8555" w:type="dxa"/>
          </w:tcPr>
          <w:p w:rsidR="00D84DDE" w:rsidRPr="00A54784" w:rsidRDefault="00503120" w:rsidP="003716AC">
            <w:pPr>
              <w:pStyle w:val="a3"/>
            </w:pPr>
            <w:r w:rsidRPr="00A54784">
              <w:t>Розробити процедури для обчислення суми</w:t>
            </w:r>
            <w:r w:rsidR="00D412B9" w:rsidRPr="00A54784">
              <w:t>, різниці</w:t>
            </w:r>
            <w:r w:rsidRPr="00A54784">
              <w:t xml:space="preserve"> та </w:t>
            </w:r>
            <w:r w:rsidR="00382F99" w:rsidRPr="00A54784">
              <w:t xml:space="preserve">добутку двох многочленів (поліномів) від одної змінної, заданих </w:t>
            </w:r>
            <w:r w:rsidR="003716AC" w:rsidRPr="00A54784">
              <w:t xml:space="preserve">списком </w:t>
            </w:r>
            <w:r w:rsidR="00382F99" w:rsidRPr="00A54784">
              <w:t>свої</w:t>
            </w:r>
            <w:r w:rsidR="003716AC" w:rsidRPr="00A54784">
              <w:t>х</w:t>
            </w:r>
            <w:r w:rsidR="00382F99" w:rsidRPr="00A54784">
              <w:t xml:space="preserve"> коефіцієнт</w:t>
            </w:r>
            <w:r w:rsidR="003716AC" w:rsidRPr="00A54784">
              <w:t>ів</w:t>
            </w:r>
            <w:r w:rsidR="00382F99" w:rsidRPr="00A54784">
              <w:t xml:space="preserve"> та степенями у </w:t>
            </w:r>
            <w:r w:rsidR="00C76D2F" w:rsidRPr="00A54784">
              <w:t>вигляді</w:t>
            </w:r>
            <w:r w:rsidR="00D412B9" w:rsidRPr="00A54784">
              <w:t>:</w:t>
            </w:r>
            <w:r w:rsidR="00382F99" w:rsidRPr="00A54784">
              <w:t xml:space="preserve"> </w:t>
            </w:r>
            <w:r w:rsidR="00D412B9" w:rsidRPr="00A54784">
              <w:rPr>
                <w:position w:val="-10"/>
              </w:rPr>
              <w:object w:dxaOrig="3080" w:dyaOrig="340">
                <v:shape id="_x0000_i1142" type="#_x0000_t75" style="width:183.75pt;height:20.25pt" o:ole="">
                  <v:imagedata r:id="rId302" o:title=""/>
                </v:shape>
                <o:OLEObject Type="Embed" ProgID="Equation.3" ShapeID="_x0000_i1142" DrawAspect="Content" ObjectID="_1693741894" r:id="rId303"/>
              </w:object>
            </w:r>
            <w:r w:rsidR="00382F99" w:rsidRPr="00A54784">
              <w:t xml:space="preserve"> та </w:t>
            </w:r>
            <w:r w:rsidR="00D412B9" w:rsidRPr="00A54784">
              <w:rPr>
                <w:position w:val="-10"/>
              </w:rPr>
              <w:object w:dxaOrig="3200" w:dyaOrig="340">
                <v:shape id="_x0000_i1143" type="#_x0000_t75" style="width:190.5pt;height:20.25pt" o:ole="">
                  <v:imagedata r:id="rId304" o:title=""/>
                </v:shape>
                <o:OLEObject Type="Embed" ProgID="Equation.3" ShapeID="_x0000_i1143" DrawAspect="Content" ObjectID="_1693741895" r:id="rId305"/>
              </w:object>
            </w:r>
            <w:r w:rsidR="00D412B9" w:rsidRPr="00A54784">
              <w:t xml:space="preserve">Вивести на екран вирази, що є результатом суми та добутку двох многочленів. Врахувати, що многочлени можуть бути задані з різними степенями. </w:t>
            </w:r>
            <w:r w:rsidR="005C40FD" w:rsidRPr="00A54784">
              <w:t xml:space="preserve">Значення многочленів при заданому </w:t>
            </w:r>
            <w:r w:rsidR="00915BAC" w:rsidRPr="00A54784">
              <w:t xml:space="preserve">користувачем </w:t>
            </w:r>
            <w:r w:rsidR="005C40FD" w:rsidRPr="00A54784">
              <w:t>значенні змінної не обчислювати. Результат подати в символьному вигляді.</w:t>
            </w:r>
          </w:p>
        </w:tc>
      </w:tr>
      <w:tr w:rsidR="00D84DDE" w:rsidRPr="00A54784" w:rsidTr="00401853">
        <w:trPr>
          <w:trHeight w:val="699"/>
        </w:trPr>
        <w:tc>
          <w:tcPr>
            <w:tcW w:w="1084" w:type="dxa"/>
          </w:tcPr>
          <w:p w:rsidR="00D84DDE" w:rsidRPr="00A54784" w:rsidRDefault="00D84DDE" w:rsidP="00BC4BD4">
            <w:pPr>
              <w:pStyle w:val="a3"/>
              <w:numPr>
                <w:ilvl w:val="0"/>
                <w:numId w:val="44"/>
              </w:numPr>
            </w:pPr>
          </w:p>
        </w:tc>
        <w:tc>
          <w:tcPr>
            <w:tcW w:w="8555" w:type="dxa"/>
          </w:tcPr>
          <w:p w:rsidR="00D84DDE" w:rsidRPr="00A54784" w:rsidRDefault="00D412B9" w:rsidP="003716AC">
            <w:pPr>
              <w:pStyle w:val="a3"/>
            </w:pPr>
            <w:r w:rsidRPr="00A54784">
              <w:t xml:space="preserve">Розробити процедури для обчислення добутку, частки та остачі від ділення двох многочленів (поліномів) від одної змінної, заданих </w:t>
            </w:r>
            <w:r w:rsidR="003716AC" w:rsidRPr="00A54784">
              <w:t xml:space="preserve">списком </w:t>
            </w:r>
            <w:r w:rsidRPr="00A54784">
              <w:t>свої</w:t>
            </w:r>
            <w:r w:rsidR="003716AC" w:rsidRPr="00A54784">
              <w:t>х</w:t>
            </w:r>
            <w:r w:rsidRPr="00A54784">
              <w:t xml:space="preserve"> коефіцієнт</w:t>
            </w:r>
            <w:r w:rsidR="003716AC" w:rsidRPr="00A54784">
              <w:t>ів</w:t>
            </w:r>
            <w:r w:rsidRPr="00A54784">
              <w:t xml:space="preserve"> та степенями у </w:t>
            </w:r>
            <w:r w:rsidR="00C76D2F" w:rsidRPr="00A54784">
              <w:t>вигляді</w:t>
            </w:r>
            <w:r w:rsidRPr="00A54784">
              <w:t xml:space="preserve">: </w:t>
            </w:r>
            <w:r w:rsidRPr="00A54784">
              <w:rPr>
                <w:position w:val="-10"/>
              </w:rPr>
              <w:object w:dxaOrig="3080" w:dyaOrig="340">
                <v:shape id="_x0000_i1144" type="#_x0000_t75" style="width:183.75pt;height:20.25pt" o:ole="">
                  <v:imagedata r:id="rId302" o:title=""/>
                </v:shape>
                <o:OLEObject Type="Embed" ProgID="Equation.3" ShapeID="_x0000_i1144" DrawAspect="Content" ObjectID="_1693741896" r:id="rId306"/>
              </w:object>
            </w:r>
            <w:r w:rsidRPr="00A54784">
              <w:t xml:space="preserve"> та </w:t>
            </w:r>
            <w:r w:rsidRPr="00A54784">
              <w:rPr>
                <w:position w:val="-10"/>
              </w:rPr>
              <w:object w:dxaOrig="3200" w:dyaOrig="340">
                <v:shape id="_x0000_i1145" type="#_x0000_t75" style="width:179.25pt;height:20.25pt" o:ole="">
                  <v:imagedata r:id="rId304" o:title=""/>
                </v:shape>
                <o:OLEObject Type="Embed" ProgID="Equation.3" ShapeID="_x0000_i1145" DrawAspect="Content" ObjectID="_1693741897" r:id="rId307"/>
              </w:object>
            </w:r>
            <w:r w:rsidRPr="00A54784">
              <w:t>Вивести на екран вирази, що є результатом множення та ділення двох многочленів. Врахувати, що многочлени можуть бути задані різними з степенями.</w:t>
            </w:r>
            <w:r w:rsidR="005C40FD" w:rsidRPr="00A54784">
              <w:t xml:space="preserve"> Значення многочленів при заданому </w:t>
            </w:r>
            <w:r w:rsidR="00915BAC" w:rsidRPr="00A54784">
              <w:t xml:space="preserve">користувачем </w:t>
            </w:r>
            <w:r w:rsidR="005C40FD" w:rsidRPr="00A54784">
              <w:t>значенні змінної не обчислювати. Результат подати в символьному вигляді.</w:t>
            </w:r>
          </w:p>
        </w:tc>
      </w:tr>
      <w:tr w:rsidR="00D84DDE" w:rsidRPr="00A54784" w:rsidTr="00D84DDE">
        <w:trPr>
          <w:trHeight w:val="1160"/>
        </w:trPr>
        <w:tc>
          <w:tcPr>
            <w:tcW w:w="1084" w:type="dxa"/>
          </w:tcPr>
          <w:p w:rsidR="00D84DDE" w:rsidRPr="00A54784" w:rsidRDefault="00D84DDE" w:rsidP="00BC4BD4">
            <w:pPr>
              <w:pStyle w:val="a3"/>
              <w:numPr>
                <w:ilvl w:val="0"/>
                <w:numId w:val="44"/>
              </w:numPr>
            </w:pPr>
          </w:p>
        </w:tc>
        <w:tc>
          <w:tcPr>
            <w:tcW w:w="8555" w:type="dxa"/>
          </w:tcPr>
          <w:p w:rsidR="00D84DDE" w:rsidRPr="00A54784" w:rsidRDefault="00D412B9" w:rsidP="00C76D2F">
            <w:pPr>
              <w:pStyle w:val="a3"/>
            </w:pPr>
            <w:r w:rsidRPr="00A54784">
              <w:t xml:space="preserve">Розробити процедури для </w:t>
            </w:r>
            <w:r w:rsidR="005C40FD" w:rsidRPr="00A54784">
              <w:t xml:space="preserve">розкладання многочлена на множники відповідно до правил алгебри. Многочлен заданий </w:t>
            </w:r>
            <w:r w:rsidR="007D0534" w:rsidRPr="00A54784">
              <w:t xml:space="preserve">списком </w:t>
            </w:r>
            <w:r w:rsidR="005C40FD" w:rsidRPr="00A54784">
              <w:t>с</w:t>
            </w:r>
            <w:r w:rsidRPr="00A54784">
              <w:t>вої</w:t>
            </w:r>
            <w:r w:rsidR="007D0534" w:rsidRPr="00A54784">
              <w:t>х</w:t>
            </w:r>
            <w:r w:rsidRPr="00A54784">
              <w:t xml:space="preserve"> коефіцієнт</w:t>
            </w:r>
            <w:r w:rsidR="007D0534" w:rsidRPr="00A54784">
              <w:t>ів</w:t>
            </w:r>
            <w:r w:rsidRPr="00A54784">
              <w:t xml:space="preserve"> та степен</w:t>
            </w:r>
            <w:r w:rsidR="00C76D2F" w:rsidRPr="00A54784">
              <w:t>ем</w:t>
            </w:r>
            <w:r w:rsidR="005C40FD" w:rsidRPr="00A54784">
              <w:t xml:space="preserve"> від одної змінної</w:t>
            </w:r>
            <w:r w:rsidRPr="00A54784">
              <w:t xml:space="preserve"> у </w:t>
            </w:r>
            <w:r w:rsidR="00903BC7" w:rsidRPr="00A54784">
              <w:t>вигляді</w:t>
            </w:r>
            <w:r w:rsidRPr="00A54784">
              <w:t xml:space="preserve">: </w:t>
            </w:r>
            <w:r w:rsidRPr="00A54784">
              <w:rPr>
                <w:position w:val="-10"/>
              </w:rPr>
              <w:object w:dxaOrig="3080" w:dyaOrig="340">
                <v:shape id="_x0000_i1146" type="#_x0000_t75" style="width:183.75pt;height:20.25pt" o:ole="">
                  <v:imagedata r:id="rId302" o:title=""/>
                </v:shape>
                <o:OLEObject Type="Embed" ProgID="Equation.3" ShapeID="_x0000_i1146" DrawAspect="Content" ObjectID="_1693741898" r:id="rId308"/>
              </w:object>
            </w:r>
            <w:r w:rsidRPr="00A54784">
              <w:t xml:space="preserve"> Вивести на екран вирази, що є результатом </w:t>
            </w:r>
            <w:r w:rsidR="009775CC" w:rsidRPr="00A54784">
              <w:t>розкладання</w:t>
            </w:r>
            <w:r w:rsidRPr="00A54784">
              <w:t xml:space="preserve"> многочлен</w:t>
            </w:r>
            <w:r w:rsidR="009775CC" w:rsidRPr="00A54784">
              <w:t>а</w:t>
            </w:r>
            <w:r w:rsidRPr="00A54784">
              <w:t xml:space="preserve">. </w:t>
            </w:r>
            <w:r w:rsidR="009775CC" w:rsidRPr="00A54784">
              <w:t xml:space="preserve">Окремою процедурою перевірити правильність розкладання многочлена на множники, здійснивши множення отриманих множників. </w:t>
            </w:r>
          </w:p>
        </w:tc>
      </w:tr>
      <w:tr w:rsidR="00D84DDE" w:rsidRPr="00A54784" w:rsidTr="00915BAC">
        <w:trPr>
          <w:trHeight w:val="559"/>
        </w:trPr>
        <w:tc>
          <w:tcPr>
            <w:tcW w:w="1084" w:type="dxa"/>
          </w:tcPr>
          <w:p w:rsidR="00D84DDE" w:rsidRPr="00A54784" w:rsidRDefault="00D84DDE" w:rsidP="00BC4BD4">
            <w:pPr>
              <w:pStyle w:val="a3"/>
              <w:numPr>
                <w:ilvl w:val="0"/>
                <w:numId w:val="44"/>
              </w:numPr>
            </w:pPr>
          </w:p>
        </w:tc>
        <w:tc>
          <w:tcPr>
            <w:tcW w:w="8555" w:type="dxa"/>
          </w:tcPr>
          <w:p w:rsidR="00D84DDE" w:rsidRPr="00A54784" w:rsidRDefault="009775CC" w:rsidP="00C76D2F">
            <w:pPr>
              <w:pStyle w:val="a3"/>
            </w:pPr>
            <w:r w:rsidRPr="00A54784">
              <w:t xml:space="preserve">Розробити процедури для визначення коренів </w:t>
            </w:r>
            <w:r w:rsidRPr="00A54784">
              <w:rPr>
                <w:i/>
                <w:iCs/>
              </w:rPr>
              <w:t>n</w:t>
            </w:r>
            <w:r w:rsidRPr="00A54784">
              <w:t>-ого степен</w:t>
            </w:r>
            <w:r w:rsidR="00C76D2F" w:rsidRPr="00A54784">
              <w:t>ю</w:t>
            </w:r>
            <w:r w:rsidRPr="00A54784">
              <w:t xml:space="preserve"> алгебраїчного рівняння вимірності n&gt;3 </w:t>
            </w:r>
            <w:r w:rsidR="00915BAC" w:rsidRPr="00A54784">
              <w:t xml:space="preserve">від одної змінної </w:t>
            </w:r>
            <w:r w:rsidRPr="00A54784">
              <w:t xml:space="preserve">виду </w:t>
            </w:r>
            <w:r w:rsidR="00915BAC" w:rsidRPr="00A54784">
              <w:rPr>
                <w:position w:val="-10"/>
              </w:rPr>
              <w:object w:dxaOrig="2840" w:dyaOrig="340">
                <v:shape id="_x0000_i1147" type="#_x0000_t75" style="width:169.5pt;height:20.25pt" o:ole="">
                  <v:imagedata r:id="rId309" o:title=""/>
                </v:shape>
                <o:OLEObject Type="Embed" ProgID="Equation.3" ShapeID="_x0000_i1147" DrawAspect="Content" ObjectID="_1693741899" r:id="rId310"/>
              </w:object>
            </w:r>
            <w:r w:rsidR="00915BAC" w:rsidRPr="00A54784">
              <w:t xml:space="preserve">. Алгебраїчне рівняння задавати </w:t>
            </w:r>
            <w:r w:rsidR="007D0534" w:rsidRPr="00A54784">
              <w:t xml:space="preserve">списком </w:t>
            </w:r>
            <w:r w:rsidR="00915BAC" w:rsidRPr="00A54784">
              <w:t>свої</w:t>
            </w:r>
            <w:r w:rsidR="007D0534" w:rsidRPr="00A54784">
              <w:t>х</w:t>
            </w:r>
            <w:r w:rsidR="00915BAC" w:rsidRPr="00A54784">
              <w:t xml:space="preserve"> коефіцієнт</w:t>
            </w:r>
            <w:r w:rsidR="007D0534" w:rsidRPr="00A54784">
              <w:t>ів</w:t>
            </w:r>
            <w:r w:rsidR="00915BAC" w:rsidRPr="00A54784">
              <w:t xml:space="preserve"> та степен</w:t>
            </w:r>
            <w:r w:rsidR="00C76D2F" w:rsidRPr="00A54784">
              <w:t>ем</w:t>
            </w:r>
            <w:r w:rsidR="00915BAC" w:rsidRPr="00A54784">
              <w:t>. Ввести на екран символьні вирази, що є коренем рівняння алгебраїчного рівняння степені n&gt;3. Значення многочленів при заданому користувачем значенні змінної не обчислювати.</w:t>
            </w:r>
          </w:p>
        </w:tc>
      </w:tr>
      <w:tr w:rsidR="00D84DDE" w:rsidRPr="00A54784" w:rsidTr="00D84DDE">
        <w:trPr>
          <w:trHeight w:val="1410"/>
        </w:trPr>
        <w:tc>
          <w:tcPr>
            <w:tcW w:w="1084" w:type="dxa"/>
          </w:tcPr>
          <w:p w:rsidR="00D84DDE" w:rsidRPr="00A54784" w:rsidRDefault="00D84DDE" w:rsidP="00BC4BD4">
            <w:pPr>
              <w:pStyle w:val="a3"/>
              <w:numPr>
                <w:ilvl w:val="0"/>
                <w:numId w:val="44"/>
              </w:numPr>
            </w:pPr>
          </w:p>
        </w:tc>
        <w:tc>
          <w:tcPr>
            <w:tcW w:w="8555" w:type="dxa"/>
          </w:tcPr>
          <w:p w:rsidR="00D84DDE" w:rsidRPr="00A54784" w:rsidRDefault="00915BAC" w:rsidP="007D0534">
            <w:pPr>
              <w:pStyle w:val="a3"/>
            </w:pPr>
            <w:r w:rsidRPr="00A54784">
              <w:t xml:space="preserve">Розробити процедуру обчислення найбільшого спільного дільника (НСД) двох многочленів, заданих </w:t>
            </w:r>
            <w:r w:rsidR="007D0534" w:rsidRPr="00A54784">
              <w:t xml:space="preserve">списком </w:t>
            </w:r>
            <w:r w:rsidRPr="00A54784">
              <w:t>свої</w:t>
            </w:r>
            <w:r w:rsidR="007D0534" w:rsidRPr="00A54784">
              <w:t>х</w:t>
            </w:r>
            <w:r w:rsidRPr="00A54784">
              <w:t xml:space="preserve"> коефіцієнт</w:t>
            </w:r>
            <w:r w:rsidR="007D0534" w:rsidRPr="00A54784">
              <w:t>ів</w:t>
            </w:r>
            <w:r w:rsidRPr="00A54784">
              <w:t xml:space="preserve"> та степенями у вигляді </w:t>
            </w:r>
            <w:r w:rsidRPr="00A54784">
              <w:rPr>
                <w:position w:val="-10"/>
              </w:rPr>
              <w:object w:dxaOrig="3080" w:dyaOrig="340">
                <v:shape id="_x0000_i1148" type="#_x0000_t75" style="width:183.75pt;height:20.25pt" o:ole="">
                  <v:imagedata r:id="rId302" o:title=""/>
                </v:shape>
                <o:OLEObject Type="Embed" ProgID="Equation.3" ShapeID="_x0000_i1148" DrawAspect="Content" ObjectID="_1693741900" r:id="rId311"/>
              </w:object>
            </w:r>
            <w:r w:rsidRPr="00A54784">
              <w:t xml:space="preserve"> та </w:t>
            </w:r>
            <w:r w:rsidR="00A74E66" w:rsidRPr="00A54784">
              <w:rPr>
                <w:position w:val="-10"/>
              </w:rPr>
              <w:object w:dxaOrig="3240" w:dyaOrig="340">
                <v:shape id="_x0000_i1149" type="#_x0000_t75" style="width:181.5pt;height:20.25pt" o:ole="">
                  <v:imagedata r:id="rId312" o:title=""/>
                </v:shape>
                <o:OLEObject Type="Embed" ProgID="Equation.3" ShapeID="_x0000_i1149" DrawAspect="Content" ObjectID="_1693741901" r:id="rId313"/>
              </w:object>
            </w:r>
            <w:r w:rsidR="00D71BF2" w:rsidRPr="00A54784">
              <w:t>. Результатом має бути многочлен у вигляді</w:t>
            </w:r>
            <w:r w:rsidR="00D71BF2" w:rsidRPr="00A54784">
              <w:rPr>
                <w:position w:val="-10"/>
              </w:rPr>
              <w:object w:dxaOrig="3100" w:dyaOrig="340">
                <v:shape id="_x0000_i1150" type="#_x0000_t75" style="width:173.25pt;height:20.25pt" o:ole="">
                  <v:imagedata r:id="rId314" o:title=""/>
                </v:shape>
                <o:OLEObject Type="Embed" ProgID="Equation.3" ShapeID="_x0000_i1150" DrawAspect="Content" ObjectID="_1693741902" r:id="rId315"/>
              </w:object>
            </w:r>
            <w:r w:rsidR="00D71BF2" w:rsidRPr="00A54784">
              <w:t xml:space="preserve"> Значення многочленів при заданому користувачем значенні змінної не обчислювати. Результат подати в символьному вигляді. У разі відсутності НСД вивести відповідне повідомлення. </w:t>
            </w:r>
          </w:p>
        </w:tc>
      </w:tr>
      <w:tr w:rsidR="00D84DDE" w:rsidRPr="00A54784" w:rsidTr="00D84DDE">
        <w:trPr>
          <w:trHeight w:val="1177"/>
        </w:trPr>
        <w:tc>
          <w:tcPr>
            <w:tcW w:w="1084" w:type="dxa"/>
          </w:tcPr>
          <w:p w:rsidR="00D84DDE" w:rsidRPr="00A54784" w:rsidRDefault="00D84DDE" w:rsidP="00BC4BD4">
            <w:pPr>
              <w:pStyle w:val="a3"/>
              <w:numPr>
                <w:ilvl w:val="0"/>
                <w:numId w:val="44"/>
              </w:numPr>
            </w:pPr>
          </w:p>
        </w:tc>
        <w:tc>
          <w:tcPr>
            <w:tcW w:w="8555" w:type="dxa"/>
          </w:tcPr>
          <w:p w:rsidR="00D84DDE" w:rsidRPr="00A54784" w:rsidRDefault="00D71BF2" w:rsidP="00C76D2F">
            <w:pPr>
              <w:pStyle w:val="a3"/>
            </w:pPr>
            <w:r w:rsidRPr="00A54784">
              <w:t xml:space="preserve">Розробити процедури для розкладання многочлена </w:t>
            </w:r>
            <w:r w:rsidR="00463B04" w:rsidRPr="00A54784">
              <w:t xml:space="preserve">по степенях двочлена. Многочлен та двочлен задані </w:t>
            </w:r>
            <w:r w:rsidR="007D0534" w:rsidRPr="00A54784">
              <w:t xml:space="preserve">списком </w:t>
            </w:r>
            <w:r w:rsidR="00463B04" w:rsidRPr="00A54784">
              <w:t>свої</w:t>
            </w:r>
            <w:r w:rsidR="007D0534" w:rsidRPr="00A54784">
              <w:t>х</w:t>
            </w:r>
            <w:r w:rsidR="00463B04" w:rsidRPr="00A54784">
              <w:t xml:space="preserve"> коефіцієнт</w:t>
            </w:r>
            <w:r w:rsidR="007D0534" w:rsidRPr="00A54784">
              <w:t>ів</w:t>
            </w:r>
            <w:r w:rsidR="00463B04" w:rsidRPr="00A54784">
              <w:t xml:space="preserve"> та степенями у вигляді </w:t>
            </w:r>
            <w:r w:rsidR="00463B04" w:rsidRPr="00A54784">
              <w:rPr>
                <w:position w:val="-10"/>
              </w:rPr>
              <w:object w:dxaOrig="3100" w:dyaOrig="340">
                <v:shape id="_x0000_i1151" type="#_x0000_t75" style="width:184.5pt;height:20.25pt" o:ole="">
                  <v:imagedata r:id="rId316" o:title=""/>
                </v:shape>
                <o:OLEObject Type="Embed" ProgID="Equation.3" ShapeID="_x0000_i1151" DrawAspect="Content" ObjectID="_1693741903" r:id="rId317"/>
              </w:object>
            </w:r>
            <w:r w:rsidR="00463B04" w:rsidRPr="00A54784">
              <w:t xml:space="preserve"> та </w:t>
            </w:r>
            <w:r w:rsidR="00463B04" w:rsidRPr="00A54784">
              <w:rPr>
                <w:position w:val="-10"/>
              </w:rPr>
              <w:object w:dxaOrig="1240" w:dyaOrig="300">
                <v:shape id="_x0000_i1152" type="#_x0000_t75" style="width:84pt;height:19.5pt" o:ole="">
                  <v:imagedata r:id="rId318" o:title=""/>
                </v:shape>
                <o:OLEObject Type="Embed" ProgID="Equation.3" ShapeID="_x0000_i1152" DrawAspect="Content" ObjectID="_1693741904" r:id="rId319"/>
              </w:object>
            </w:r>
            <w:r w:rsidR="00463B04" w:rsidRPr="00A54784">
              <w:t>. Для спрощення можна в</w:t>
            </w:r>
            <w:r w:rsidRPr="00A54784">
              <w:t>икористову</w:t>
            </w:r>
            <w:r w:rsidR="00463B04" w:rsidRPr="00A54784">
              <w:t xml:space="preserve">вати </w:t>
            </w:r>
            <w:r w:rsidRPr="00A54784">
              <w:t>схему Горнера [</w:t>
            </w:r>
            <w:hyperlink r:id="rId320" w:anchor="3.12" w:history="1">
              <w:r w:rsidRPr="00A54784">
                <w:t>3.12]</w:t>
              </w:r>
            </w:hyperlink>
            <w:r w:rsidR="00463B04" w:rsidRPr="00A54784">
              <w:t>.</w:t>
            </w:r>
            <w:r w:rsidRPr="00A54784">
              <w:t xml:space="preserve"> Вивести на екран многочлен, який є результатом </w:t>
            </w:r>
            <w:r w:rsidR="00903BC7" w:rsidRPr="00A54784">
              <w:t>розкладання</w:t>
            </w:r>
            <w:r w:rsidRPr="00A54784">
              <w:t>, у вигляді</w:t>
            </w:r>
            <w:r w:rsidR="00C52206" w:rsidRPr="00A54784">
              <w:t xml:space="preserve"> </w:t>
            </w:r>
            <w:r w:rsidR="00C52206" w:rsidRPr="00A54784">
              <w:rPr>
                <w:position w:val="-10"/>
              </w:rPr>
              <w:object w:dxaOrig="3800" w:dyaOrig="340">
                <v:shape id="_x0000_i1153" type="#_x0000_t75" style="width:227.25pt;height:20.25pt" o:ole="">
                  <v:imagedata r:id="rId321" o:title=""/>
                </v:shape>
                <o:OLEObject Type="Embed" ProgID="Equation.3" ShapeID="_x0000_i1153" DrawAspect="Content" ObjectID="_1693741905" r:id="rId322"/>
              </w:object>
            </w:r>
            <w:r w:rsidR="00C52206" w:rsidRPr="00A54784">
              <w:t>. Значення многочленів при заданому користувачем значенні змінної не обчислювати. Результат подати в символьному вигляді.</w:t>
            </w:r>
          </w:p>
        </w:tc>
      </w:tr>
      <w:tr w:rsidR="00D84DDE" w:rsidRPr="00A54784" w:rsidTr="00D84DDE">
        <w:trPr>
          <w:trHeight w:val="1431"/>
        </w:trPr>
        <w:tc>
          <w:tcPr>
            <w:tcW w:w="1084" w:type="dxa"/>
          </w:tcPr>
          <w:p w:rsidR="00D84DDE" w:rsidRPr="00A54784" w:rsidRDefault="00D84DDE" w:rsidP="00BC4BD4">
            <w:pPr>
              <w:pStyle w:val="a3"/>
              <w:numPr>
                <w:ilvl w:val="0"/>
                <w:numId w:val="44"/>
              </w:numPr>
            </w:pPr>
          </w:p>
        </w:tc>
        <w:tc>
          <w:tcPr>
            <w:tcW w:w="8555" w:type="dxa"/>
          </w:tcPr>
          <w:p w:rsidR="003716AC" w:rsidRPr="00A54784" w:rsidRDefault="003716AC" w:rsidP="003716AC">
            <w:pPr>
              <w:pStyle w:val="a3"/>
            </w:pPr>
            <w:r w:rsidRPr="00A54784">
              <w:t xml:space="preserve">Нехай P1, P2 </w:t>
            </w:r>
            <w:r w:rsidR="007D0534" w:rsidRPr="00A54784">
              <w:t>та</w:t>
            </w:r>
            <w:r w:rsidRPr="00A54784">
              <w:t xml:space="preserve"> P3 – многочлени, задані виразами виду </w:t>
            </w:r>
            <w:r w:rsidRPr="00A54784">
              <w:rPr>
                <w:position w:val="-10"/>
              </w:rPr>
              <w:object w:dxaOrig="3080" w:dyaOrig="340">
                <v:shape id="_x0000_i1154" type="#_x0000_t75" style="width:183.75pt;height:20.25pt" o:ole="">
                  <v:imagedata r:id="rId302" o:title=""/>
                </v:shape>
                <o:OLEObject Type="Embed" ProgID="Equation.3" ShapeID="_x0000_i1154" DrawAspect="Content" ObjectID="_1693741906" r:id="rId323"/>
              </w:object>
            </w:r>
            <w:r w:rsidRPr="00A54784">
              <w:t>. Нехай Q1 є добутком P1 и P2, а Q2 - добутком P1 и P3. Написати програму для обчислення  найбільшого спільного дільника Q1 та Q2. .</w:t>
            </w:r>
          </w:p>
          <w:p w:rsidR="00D84DDE" w:rsidRPr="00A54784" w:rsidRDefault="003716AC" w:rsidP="00D84DDE">
            <w:pPr>
              <w:pStyle w:val="a3"/>
            </w:pPr>
            <w:r w:rsidRPr="00A54784">
              <w:lastRenderedPageBreak/>
              <w:t>Значення многочленів при заданому користувачем значенні змінної не обчислювати. Результат подати в символьному вигляді.</w:t>
            </w:r>
            <w:r w:rsidR="007D0534" w:rsidRPr="00A54784">
              <w:t xml:space="preserve"> Многочлени задавати списком своїх коефіцієнтів та степенями.</w:t>
            </w:r>
          </w:p>
        </w:tc>
      </w:tr>
      <w:tr w:rsidR="00D84DDE" w:rsidRPr="00A54784" w:rsidTr="003B2903">
        <w:trPr>
          <w:trHeight w:val="1072"/>
        </w:trPr>
        <w:tc>
          <w:tcPr>
            <w:tcW w:w="1084" w:type="dxa"/>
          </w:tcPr>
          <w:p w:rsidR="00D84DDE" w:rsidRPr="00A54784" w:rsidRDefault="00D84DDE" w:rsidP="00BC4BD4">
            <w:pPr>
              <w:pStyle w:val="a3"/>
              <w:numPr>
                <w:ilvl w:val="0"/>
                <w:numId w:val="44"/>
              </w:numPr>
            </w:pPr>
          </w:p>
        </w:tc>
        <w:tc>
          <w:tcPr>
            <w:tcW w:w="8555" w:type="dxa"/>
          </w:tcPr>
          <w:p w:rsidR="00D84DDE" w:rsidRPr="00A54784" w:rsidRDefault="003B2903" w:rsidP="003B2903">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sin(x), cos(x), tg(x), ctg(x). Результат подати у формі  алгебраїчного виразу. Значення алгебраїчного виразу при заданому користувачем значенні змінної не обчислювати. </w:t>
            </w:r>
          </w:p>
        </w:tc>
      </w:tr>
      <w:tr w:rsidR="00D84DDE" w:rsidRPr="00A54784" w:rsidTr="00D84DDE">
        <w:trPr>
          <w:trHeight w:val="1127"/>
        </w:trPr>
        <w:tc>
          <w:tcPr>
            <w:tcW w:w="1084" w:type="dxa"/>
          </w:tcPr>
          <w:p w:rsidR="00D84DDE" w:rsidRPr="00A54784" w:rsidRDefault="00D84DDE" w:rsidP="00BC4BD4">
            <w:pPr>
              <w:pStyle w:val="a3"/>
              <w:numPr>
                <w:ilvl w:val="0"/>
                <w:numId w:val="44"/>
              </w:numPr>
            </w:pPr>
          </w:p>
        </w:tc>
        <w:tc>
          <w:tcPr>
            <w:tcW w:w="8555" w:type="dxa"/>
          </w:tcPr>
          <w:p w:rsidR="00D84DDE" w:rsidRPr="00A54784" w:rsidRDefault="003B2903" w:rsidP="007C033C">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та тригонометричні функції </w:t>
            </w:r>
            <w:r w:rsidR="007C033C" w:rsidRPr="00A54784">
              <w:t>sh(x),</w:t>
            </w:r>
            <w:r w:rsidRPr="00A54784">
              <w:t xml:space="preserve">, </w:t>
            </w:r>
            <w:r w:rsidR="007C033C" w:rsidRPr="00A54784">
              <w:t>ch(x),</w:t>
            </w:r>
            <w:r w:rsidRPr="00A54784">
              <w:t xml:space="preserve"> </w:t>
            </w:r>
            <w:r w:rsidR="007C033C" w:rsidRPr="00A54784">
              <w:t>arctg(x)</w:t>
            </w:r>
            <w:r w:rsidRPr="00A54784">
              <w:t xml:space="preserve">, </w:t>
            </w:r>
            <w:r w:rsidR="007C033C" w:rsidRPr="00A54784">
              <w:t>arcsin(x)</w:t>
            </w:r>
            <w:r w:rsidRPr="00A54784">
              <w:t>. Результат подати у формі  алгебраїчного виразу. Значення алгебраїчного виразу при заданому користувачем значенні змінної не обчислювати.</w:t>
            </w:r>
          </w:p>
        </w:tc>
      </w:tr>
      <w:tr w:rsidR="007C033C" w:rsidRPr="00A54784" w:rsidTr="00D84DDE">
        <w:trPr>
          <w:trHeight w:val="1099"/>
        </w:trPr>
        <w:tc>
          <w:tcPr>
            <w:tcW w:w="1084" w:type="dxa"/>
          </w:tcPr>
          <w:p w:rsidR="007C033C" w:rsidRPr="00A54784" w:rsidRDefault="007C033C" w:rsidP="00BC4BD4">
            <w:pPr>
              <w:pStyle w:val="a3"/>
              <w:numPr>
                <w:ilvl w:val="0"/>
                <w:numId w:val="44"/>
              </w:numPr>
            </w:pPr>
          </w:p>
        </w:tc>
        <w:tc>
          <w:tcPr>
            <w:tcW w:w="8555" w:type="dxa"/>
          </w:tcPr>
          <w:p w:rsidR="007C033C" w:rsidRPr="00A54784" w:rsidRDefault="007C033C" w:rsidP="007C033C">
            <w:pPr>
              <w:pStyle w:val="a3"/>
            </w:pPr>
            <w:r w:rsidRPr="00A54784">
              <w:t xml:space="preserve">Написати програму символьного диференціювання по одній змінній алгебраїчних виразів, які містять усі арифметичні операції  (+, –, *, /), </w:t>
            </w:r>
            <w:r w:rsidR="00A534E9" w:rsidRPr="00A54784">
              <w:t>експонен</w:t>
            </w:r>
            <w:r w:rsidRPr="00A54784">
              <w:t>ціальні, показові та логарифмічні функції exp(x), pow (x, n), lg(x). Результат подати у формі  алгебраїчного виразу. Значення алгебраїчного виразу при заданому користувачем значенні змінної не обчислювати.</w:t>
            </w:r>
          </w:p>
        </w:tc>
      </w:tr>
      <w:tr w:rsidR="007C033C" w:rsidRPr="00A54784" w:rsidTr="00D84DDE">
        <w:trPr>
          <w:trHeight w:val="1363"/>
        </w:trPr>
        <w:tc>
          <w:tcPr>
            <w:tcW w:w="1084" w:type="dxa"/>
          </w:tcPr>
          <w:p w:rsidR="007C033C" w:rsidRPr="00A54784" w:rsidRDefault="007C033C" w:rsidP="00BC4BD4">
            <w:pPr>
              <w:pStyle w:val="a3"/>
              <w:numPr>
                <w:ilvl w:val="0"/>
                <w:numId w:val="44"/>
              </w:numPr>
            </w:pPr>
          </w:p>
        </w:tc>
        <w:tc>
          <w:tcPr>
            <w:tcW w:w="8555" w:type="dxa"/>
          </w:tcPr>
          <w:p w:rsidR="007C033C" w:rsidRPr="00A54784" w:rsidRDefault="008D7168" w:rsidP="00C76D2F">
            <w:pPr>
              <w:pStyle w:val="a3"/>
            </w:pPr>
            <w:r w:rsidRPr="00A54784">
              <w:t>Написати програму символьного диференціювання по одній змінній поліному, який заданий списком своїх коефіцієнтів та степен</w:t>
            </w:r>
            <w:r w:rsidR="00C76D2F" w:rsidRPr="00A54784">
              <w:t>ем</w:t>
            </w:r>
            <w:r w:rsidRPr="00A54784">
              <w:t xml:space="preserve"> у </w:t>
            </w:r>
            <w:r w:rsidR="00C76D2F" w:rsidRPr="00A54784">
              <w:t>вигляді</w:t>
            </w:r>
            <w:r w:rsidRPr="00A54784">
              <w:t>:</w:t>
            </w:r>
            <w:r w:rsidRPr="00A54784">
              <w:rPr>
                <w:position w:val="-10"/>
              </w:rPr>
              <w:object w:dxaOrig="3100" w:dyaOrig="340">
                <v:shape id="_x0000_i1155" type="#_x0000_t75" style="width:184.5pt;height:20.25pt" o:ole="">
                  <v:imagedata r:id="rId316" o:title=""/>
                </v:shape>
                <o:OLEObject Type="Embed" ProgID="Equation.3" ShapeID="_x0000_i1155" DrawAspect="Content" ObjectID="_1693741907" r:id="rId324"/>
              </w:object>
            </w:r>
            <w:r w:rsidRPr="00A54784">
              <w:t xml:space="preserve">. Знайти першу, другу та третю похідні. Результати вивести у вигляді символьного виразу. Значення поліному та його похідних при заданому користувачем значенні змінної не обчислювати. </w:t>
            </w:r>
          </w:p>
        </w:tc>
      </w:tr>
      <w:tr w:rsidR="007C033C" w:rsidRPr="00A54784" w:rsidTr="00D84DDE">
        <w:trPr>
          <w:trHeight w:val="1127"/>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Написати програму, яку д</w:t>
            </w:r>
            <w:r w:rsidR="008D7168" w:rsidRPr="00A54784">
              <w:t>ослід</w:t>
            </w:r>
            <w:r w:rsidRPr="00A54784">
              <w:t>жує</w:t>
            </w:r>
            <w:r w:rsidR="008D7168" w:rsidRPr="00A54784">
              <w:t xml:space="preserve"> на екстремум </w:t>
            </w:r>
            <w:r w:rsidR="00727EE8" w:rsidRPr="00A54784">
              <w:t xml:space="preserve">довільну </w:t>
            </w:r>
            <w:r w:rsidR="008D7168" w:rsidRPr="00A54784">
              <w:t xml:space="preserve">функцію, яка задана </w:t>
            </w:r>
            <w:r w:rsidR="00727EE8" w:rsidRPr="00A54784">
              <w:t>а</w:t>
            </w:r>
            <w:r w:rsidR="008D7168" w:rsidRPr="00A54784">
              <w:t>лгеб</w:t>
            </w:r>
            <w:r w:rsidR="00727EE8" w:rsidRPr="00A54784">
              <w:t>раїчним</w:t>
            </w:r>
            <w:r w:rsidR="008D7168" w:rsidRPr="00A54784">
              <w:t xml:space="preserve"> вираз</w:t>
            </w:r>
            <w:r w:rsidR="00727EE8" w:rsidRPr="00A54784">
              <w:t>ом</w:t>
            </w:r>
            <w:r w:rsidR="008D7168" w:rsidRPr="00A54784">
              <w:t xml:space="preserve">, </w:t>
            </w:r>
            <w:r w:rsidR="00727EE8" w:rsidRPr="00A54784">
              <w:t>що</w:t>
            </w:r>
            <w:r w:rsidR="008D7168" w:rsidRPr="00A54784">
              <w:t xml:space="preserve"> містить усі арифметичні операції (+, –, *, /)</w:t>
            </w:r>
            <w:r w:rsidR="00727EE8" w:rsidRPr="00A54784">
              <w:t xml:space="preserve"> та</w:t>
            </w:r>
            <w:r w:rsidR="008D7168" w:rsidRPr="00A54784">
              <w:t xml:space="preserve"> зведення у степінь</w:t>
            </w:r>
            <w:r w:rsidR="00727EE8" w:rsidRPr="00A54784">
              <w:t>. Для пошуку екстремумів використати першу та другу похідні від функції одної змінної.</w:t>
            </w:r>
            <w:r w:rsidR="008D7168" w:rsidRPr="00A54784">
              <w:t xml:space="preserve"> </w:t>
            </w:r>
            <w:r w:rsidR="00CC0C90" w:rsidRPr="00A54784">
              <w:t xml:space="preserve">Результат вивести у вигляді виразів, що є першою та другою похідними, та вказати діапазони, в яких похідні міняють знак. </w:t>
            </w:r>
          </w:p>
        </w:tc>
      </w:tr>
      <w:tr w:rsidR="007C033C" w:rsidRPr="00A54784" w:rsidTr="00D84DDE">
        <w:trPr>
          <w:trHeight w:val="1130"/>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 xml:space="preserve">Написати програму, яку визначає </w:t>
            </w:r>
            <w:r w:rsidR="00CC0C90" w:rsidRPr="00A54784">
              <w:t xml:space="preserve">інтервали </w:t>
            </w:r>
            <w:r w:rsidR="00A74E66" w:rsidRPr="00A54784">
              <w:t>о</w:t>
            </w:r>
            <w:r w:rsidR="00A35637" w:rsidRPr="00A54784">
              <w:rPr>
                <w:sz w:val="24"/>
              </w:rPr>
              <w:t>пукл</w:t>
            </w:r>
            <w:r w:rsidR="00A74E66" w:rsidRPr="00A54784">
              <w:t>ості</w:t>
            </w:r>
            <w:r w:rsidR="00A35637" w:rsidRPr="00A54784">
              <w:rPr>
                <w:sz w:val="24"/>
              </w:rPr>
              <w:t xml:space="preserve"> </w:t>
            </w:r>
            <w:r w:rsidR="00A74E66" w:rsidRPr="00A54784">
              <w:t>та</w:t>
            </w:r>
            <w:r w:rsidR="00A35637" w:rsidRPr="00A54784">
              <w:rPr>
                <w:sz w:val="24"/>
              </w:rPr>
              <w:t xml:space="preserve"> вгнут</w:t>
            </w:r>
            <w:r w:rsidR="00A74E66" w:rsidRPr="00A54784">
              <w:t>ості</w:t>
            </w:r>
            <w:r w:rsidR="00CC0C90" w:rsidRPr="00A54784">
              <w:t xml:space="preserve"> довільної функції, яка задана алгебраїчним виразом, що містить усі арифметичні операції (+, –, *, /), зведення у степінь та тригонометричні функції</w:t>
            </w:r>
            <w:r w:rsidR="007D48ED" w:rsidRPr="00A54784">
              <w:t xml:space="preserve"> sin(x), cos(x). </w:t>
            </w:r>
            <w:r w:rsidR="00CC0C90" w:rsidRPr="00A54784">
              <w:t xml:space="preserve">Для пошуку </w:t>
            </w:r>
            <w:r w:rsidR="007D48ED" w:rsidRPr="00A54784">
              <w:t xml:space="preserve">інтервалів </w:t>
            </w:r>
            <w:r w:rsidR="00A74E66" w:rsidRPr="00A54784">
              <w:t>о</w:t>
            </w:r>
            <w:r w:rsidR="00A74E66" w:rsidRPr="00A54784">
              <w:rPr>
                <w:sz w:val="24"/>
              </w:rPr>
              <w:t>пукл</w:t>
            </w:r>
            <w:r w:rsidR="00A74E66" w:rsidRPr="00A54784">
              <w:t>ості</w:t>
            </w:r>
            <w:r w:rsidR="00A74E66" w:rsidRPr="00A54784">
              <w:rPr>
                <w:sz w:val="24"/>
              </w:rPr>
              <w:t xml:space="preserve"> </w:t>
            </w:r>
            <w:r w:rsidR="00A74E66" w:rsidRPr="00A54784">
              <w:t>та</w:t>
            </w:r>
            <w:r w:rsidR="00A74E66" w:rsidRPr="00A54784">
              <w:rPr>
                <w:sz w:val="24"/>
              </w:rPr>
              <w:t xml:space="preserve"> вгнут</w:t>
            </w:r>
            <w:r w:rsidR="00A74E66" w:rsidRPr="00A54784">
              <w:t>ості</w:t>
            </w:r>
            <w:r w:rsidR="007D48ED" w:rsidRPr="00A54784">
              <w:t xml:space="preserve"> </w:t>
            </w:r>
            <w:r w:rsidR="00CC0C90" w:rsidRPr="00A54784">
              <w:t>використати першу та другу похідні від функції одної змінної</w:t>
            </w:r>
            <w:r w:rsidR="007D48ED" w:rsidRPr="00A54784">
              <w:t>.</w:t>
            </w:r>
          </w:p>
        </w:tc>
      </w:tr>
      <w:tr w:rsidR="007C033C" w:rsidRPr="00A54784" w:rsidTr="007D48ED">
        <w:trPr>
          <w:trHeight w:val="1127"/>
        </w:trPr>
        <w:tc>
          <w:tcPr>
            <w:tcW w:w="1084" w:type="dxa"/>
          </w:tcPr>
          <w:p w:rsidR="007C033C" w:rsidRPr="00A54784" w:rsidRDefault="007C033C" w:rsidP="00BC4BD4">
            <w:pPr>
              <w:pStyle w:val="a3"/>
              <w:numPr>
                <w:ilvl w:val="0"/>
                <w:numId w:val="44"/>
              </w:numPr>
            </w:pPr>
          </w:p>
        </w:tc>
        <w:tc>
          <w:tcPr>
            <w:tcW w:w="8555" w:type="dxa"/>
          </w:tcPr>
          <w:p w:rsidR="007C033C" w:rsidRPr="00A54784" w:rsidRDefault="00401853" w:rsidP="00401853">
            <w:pPr>
              <w:pStyle w:val="a3"/>
            </w:pPr>
            <w:r w:rsidRPr="00A54784">
              <w:t>Написати програму, яку визначає</w:t>
            </w:r>
            <w:r w:rsidR="007D48ED" w:rsidRPr="00A54784">
              <w:t xml:space="preserve"> </w:t>
            </w:r>
            <w:r w:rsidRPr="00A54784">
              <w:t>і</w:t>
            </w:r>
            <w:r w:rsidR="007D48ED" w:rsidRPr="00A54784">
              <w:t xml:space="preserve">нтервали </w:t>
            </w:r>
            <w:r w:rsidR="00A35637" w:rsidRPr="00A54784">
              <w:t xml:space="preserve">зростання та спадання </w:t>
            </w:r>
            <w:r w:rsidR="007D48ED" w:rsidRPr="00A54784">
              <w:t xml:space="preserve">функції, яка задана алгебраїчним виразом, що містить усі арифметичні операції (+, –, *, /), зведення у степінь та тригонометричні функції tg(x), ctg(x). Для пошуку інтервалів </w:t>
            </w:r>
            <w:r w:rsidR="00A35637" w:rsidRPr="00A54784">
              <w:t xml:space="preserve">зростання та спадання </w:t>
            </w:r>
            <w:r w:rsidR="007D48ED" w:rsidRPr="00A54784">
              <w:t xml:space="preserve"> функції використати першу та другу похідні від функції одної змінної.</w:t>
            </w:r>
          </w:p>
        </w:tc>
      </w:tr>
      <w:tr w:rsidR="007C033C" w:rsidRPr="00A54784" w:rsidTr="00D84DDE">
        <w:trPr>
          <w:trHeight w:val="1124"/>
        </w:trPr>
        <w:tc>
          <w:tcPr>
            <w:tcW w:w="1084" w:type="dxa"/>
          </w:tcPr>
          <w:p w:rsidR="007C033C" w:rsidRPr="00A54784" w:rsidRDefault="007C033C" w:rsidP="00BC4BD4">
            <w:pPr>
              <w:pStyle w:val="a3"/>
              <w:numPr>
                <w:ilvl w:val="0"/>
                <w:numId w:val="44"/>
              </w:numPr>
            </w:pPr>
          </w:p>
        </w:tc>
        <w:tc>
          <w:tcPr>
            <w:tcW w:w="8555" w:type="dxa"/>
          </w:tcPr>
          <w:p w:rsidR="007C033C" w:rsidRPr="00A54784" w:rsidRDefault="00A74E66" w:rsidP="005D7C55">
            <w:pPr>
              <w:pStyle w:val="a3"/>
              <w:spacing w:line="264" w:lineRule="auto"/>
            </w:pPr>
            <w:r w:rsidRPr="00A54784">
              <w:t xml:space="preserve">Написати програму, яка для трьох многочленів, які задані списком своїх коефіцієнтів та степенями у вигляді </w:t>
            </w:r>
            <w:r w:rsidR="002953A5" w:rsidRPr="00A54784">
              <w:rPr>
                <w:position w:val="-10"/>
              </w:rPr>
              <w:object w:dxaOrig="3100" w:dyaOrig="340">
                <v:shape id="_x0000_i1156" type="#_x0000_t75" style="width:184.5pt;height:20.25pt" o:ole="">
                  <v:imagedata r:id="rId325" o:title=""/>
                </v:shape>
                <o:OLEObject Type="Embed" ProgID="Equation.3" ShapeID="_x0000_i1156" DrawAspect="Content" ObjectID="_1693741908" r:id="rId326"/>
              </w:object>
            </w:r>
            <w:r w:rsidRPr="00A54784">
              <w:t xml:space="preserve">. </w:t>
            </w:r>
            <w:r w:rsidR="002953A5" w:rsidRPr="00A54784">
              <w:rPr>
                <w:position w:val="-10"/>
              </w:rPr>
              <w:object w:dxaOrig="3240" w:dyaOrig="340">
                <v:shape id="_x0000_i1157" type="#_x0000_t75" style="width:181.5pt;height:20.25pt" o:ole="">
                  <v:imagedata r:id="rId327" o:title=""/>
                </v:shape>
                <o:OLEObject Type="Embed" ProgID="Equation.3" ShapeID="_x0000_i1157" DrawAspect="Content" ObjectID="_1693741909" r:id="rId328"/>
              </w:object>
            </w:r>
            <w:r w:rsidRPr="00A54784">
              <w:t xml:space="preserve"> та </w:t>
            </w:r>
            <w:r w:rsidR="002953A5" w:rsidRPr="00A54784">
              <w:rPr>
                <w:position w:val="-10"/>
              </w:rPr>
              <w:object w:dxaOrig="3060" w:dyaOrig="340">
                <v:shape id="_x0000_i1158" type="#_x0000_t75" style="width:171pt;height:20.25pt" o:ole="">
                  <v:imagedata r:id="rId329" o:title=""/>
                </v:shape>
                <o:OLEObject Type="Embed" ProgID="Equation.3" ShapeID="_x0000_i1158" DrawAspect="Content" ObjectID="_1693741910" r:id="rId330"/>
              </w:object>
            </w:r>
            <w:r w:rsidRPr="00A54784">
              <w:t>, перевіряє властивості асоціативн</w:t>
            </w:r>
            <w:r w:rsidR="002953A5" w:rsidRPr="00A54784">
              <w:t>ого</w:t>
            </w:r>
            <w:r w:rsidRPr="00A54784">
              <w:t xml:space="preserve"> додавання</w:t>
            </w:r>
            <w:r w:rsidR="002953A5" w:rsidRPr="00A54784">
              <w:t xml:space="preserve"> </w:t>
            </w:r>
            <w:r w:rsidR="002953A5" w:rsidRPr="00A54784">
              <w:rPr>
                <w:i/>
              </w:rPr>
              <w:t>f(x)+(g(x)+h(x))=(g(x)+f(x))+h(x)</w:t>
            </w:r>
            <w:r w:rsidR="002953A5" w:rsidRPr="00A54784">
              <w:t xml:space="preserve"> та дистрибутивності </w:t>
            </w:r>
            <w:r w:rsidR="002953A5" w:rsidRPr="00A54784">
              <w:rPr>
                <w:i/>
              </w:rPr>
              <w:t>(g(x)+h(x))*f(x) = g(x)*f(x)+h(x)*f(x).</w:t>
            </w:r>
            <w:r w:rsidR="002953A5" w:rsidRPr="00A54784">
              <w:t xml:space="preserve"> Вивести на екран рядок </w:t>
            </w:r>
            <w:r w:rsidR="005D7C55" w:rsidRPr="00A54784">
              <w:t>“</w:t>
            </w:r>
            <w:r w:rsidR="002953A5" w:rsidRPr="00A54784">
              <w:t>YES</w:t>
            </w:r>
            <w:r w:rsidR="005D7C55" w:rsidRPr="00A54784">
              <w:t>”</w:t>
            </w:r>
            <w:r w:rsidR="002953A5" w:rsidRPr="00A54784">
              <w:t xml:space="preserve"> або </w:t>
            </w:r>
            <w:r w:rsidR="005D7C55" w:rsidRPr="00A54784">
              <w:t>“</w:t>
            </w:r>
            <w:r w:rsidR="002953A5" w:rsidRPr="00A54784">
              <w:t>NO</w:t>
            </w:r>
            <w:r w:rsidR="005D7C55" w:rsidRPr="00A54784">
              <w:t xml:space="preserve">” </w:t>
            </w:r>
            <w:r w:rsidR="002953A5" w:rsidRPr="00A54784">
              <w:t>в залежності від виконання відповідних властивостей.</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C71C48" w:rsidP="005D7C55">
            <w:pPr>
              <w:pStyle w:val="a3"/>
            </w:pPr>
            <w:r w:rsidRPr="00A54784">
              <w:t xml:space="preserve">Написати програму, яка визначає довільні коефіцієнти та будує многочлен виду </w:t>
            </w:r>
            <w:r w:rsidRPr="00A54784">
              <w:rPr>
                <w:position w:val="-10"/>
              </w:rPr>
              <w:object w:dxaOrig="2940" w:dyaOrig="340">
                <v:shape id="_x0000_i1159" type="#_x0000_t75" style="width:175.5pt;height:20.25pt" o:ole="">
                  <v:imagedata r:id="rId331" o:title=""/>
                </v:shape>
                <o:OLEObject Type="Embed" ProgID="Equation.3" ShapeID="_x0000_i1159" DrawAspect="Content" ObjectID="_1693741911" r:id="rId332"/>
              </w:object>
            </w:r>
            <w:r w:rsidRPr="00A54784">
              <w:t xml:space="preserve">мінімального степеню зі старшим коефіцієнтом, рівним 1, у якого відомі прості корені та корені кратності 2. Для визначення коефіцієнтів многочлена використати формулу Вієта. Значення простих коренів та коренів кратності 2 </w:t>
            </w:r>
            <w:r w:rsidR="005D7C55" w:rsidRPr="00A54784">
              <w:t>задає користувач (може підбирати програма)</w:t>
            </w:r>
            <w:r w:rsidRPr="00A54784">
              <w:t>. Надрукувати многочлен з шуканими коефіцієнтами.</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B57212" w:rsidP="00527C0A">
            <w:pPr>
              <w:pStyle w:val="a3"/>
            </w:pPr>
            <w:r w:rsidRPr="00A54784">
              <w:t>Написати програму пошуку коренів многочлена, який заданий списком своїх коефіцієнтів та степен</w:t>
            </w:r>
            <w:r w:rsidR="00C76D2F" w:rsidRPr="00A54784">
              <w:t xml:space="preserve">ем у вигляді </w:t>
            </w:r>
            <w:r w:rsidR="00C76D2F" w:rsidRPr="00A54784">
              <w:rPr>
                <w:position w:val="-10"/>
              </w:rPr>
              <w:object w:dxaOrig="3080" w:dyaOrig="340">
                <v:shape id="_x0000_i1160" type="#_x0000_t75" style="width:183.75pt;height:20.25pt" o:ole="">
                  <v:imagedata r:id="rId302" o:title=""/>
                </v:shape>
                <o:OLEObject Type="Embed" ProgID="Equation.3" ShapeID="_x0000_i1160" DrawAspect="Content" ObjectID="_1693741912" r:id="rId333"/>
              </w:object>
            </w:r>
            <w:r w:rsidRPr="00A54784">
              <w:t xml:space="preserve">. </w:t>
            </w:r>
            <w:r w:rsidR="00527C0A" w:rsidRPr="00A54784">
              <w:t xml:space="preserve">Якщо </w:t>
            </w:r>
            <w:r w:rsidR="00527C0A" w:rsidRPr="00A54784">
              <w:sym w:font="Symbol" w:char="F061"/>
            </w:r>
            <w:r w:rsidR="00527C0A" w:rsidRPr="00A54784">
              <w:t xml:space="preserve"> є коренем</w:t>
            </w:r>
            <w:r w:rsidR="00C76D2F" w:rsidRPr="00A54784">
              <w:t xml:space="preserve"> многочлена</w:t>
            </w:r>
            <w:r w:rsidR="00C76D2F" w:rsidRPr="00A54784">
              <w:rPr>
                <w:i/>
              </w:rPr>
              <w:t xml:space="preserve"> P</w:t>
            </w:r>
            <w:r w:rsidR="00527C0A" w:rsidRPr="00A54784">
              <w:rPr>
                <w:i/>
              </w:rPr>
              <w:t>(х)</w:t>
            </w:r>
            <w:r w:rsidR="00527C0A" w:rsidRPr="00A54784">
              <w:t>, тоді</w:t>
            </w:r>
            <w:r w:rsidR="00C76D2F" w:rsidRPr="00A54784">
              <w:t xml:space="preserve"> лінійний поліном </w:t>
            </w:r>
            <w:r w:rsidR="00527C0A" w:rsidRPr="00A54784">
              <w:t>(</w:t>
            </w:r>
            <w:r w:rsidR="00C76D2F" w:rsidRPr="00A54784">
              <w:rPr>
                <w:i/>
              </w:rPr>
              <w:t>х</w:t>
            </w:r>
            <w:r w:rsidR="00527C0A" w:rsidRPr="00A54784">
              <w:sym w:font="Symbol" w:char="F02D"/>
            </w:r>
            <w:r w:rsidR="00527C0A" w:rsidRPr="00A54784">
              <w:sym w:font="Symbol" w:char="F061"/>
            </w:r>
            <w:r w:rsidR="00527C0A" w:rsidRPr="00A54784">
              <w:t>)</w:t>
            </w:r>
            <w:r w:rsidR="00C76D2F" w:rsidRPr="00A54784">
              <w:t xml:space="preserve"> ділить </w:t>
            </w:r>
            <w:r w:rsidR="00C76D2F" w:rsidRPr="00A54784">
              <w:rPr>
                <w:i/>
              </w:rPr>
              <w:t>P</w:t>
            </w:r>
            <w:r w:rsidR="00527C0A" w:rsidRPr="00A54784">
              <w:rPr>
                <w:i/>
              </w:rPr>
              <w:t>(х)</w:t>
            </w:r>
            <w:r w:rsidR="00C76D2F" w:rsidRPr="00A54784">
              <w:t xml:space="preserve">, тобто, </w:t>
            </w:r>
            <w:r w:rsidR="00527C0A" w:rsidRPr="00A54784">
              <w:t>існує</w:t>
            </w:r>
            <w:r w:rsidR="00C76D2F" w:rsidRPr="00A54784">
              <w:t xml:space="preserve"> інший многочлен </w:t>
            </w:r>
            <w:r w:rsidR="00C76D2F" w:rsidRPr="00A54784">
              <w:rPr>
                <w:i/>
              </w:rPr>
              <w:t>Q</w:t>
            </w:r>
            <w:r w:rsidR="00527C0A" w:rsidRPr="00A54784">
              <w:rPr>
                <w:i/>
              </w:rPr>
              <w:t>(х)</w:t>
            </w:r>
            <w:r w:rsidR="00527C0A" w:rsidRPr="00A54784">
              <w:t xml:space="preserve"> такий, що </w:t>
            </w:r>
            <w:r w:rsidR="00527C0A" w:rsidRPr="00A54784">
              <w:rPr>
                <w:i/>
              </w:rPr>
              <w:t>Р</w:t>
            </w:r>
            <w:r w:rsidR="008661D0" w:rsidRPr="00A54784">
              <w:rPr>
                <w:i/>
              </w:rPr>
              <w:t>(</w:t>
            </w:r>
            <w:r w:rsidR="00527C0A" w:rsidRPr="00A54784">
              <w:rPr>
                <w:i/>
              </w:rPr>
              <w:t>х</w:t>
            </w:r>
            <w:r w:rsidR="008661D0" w:rsidRPr="00A54784">
              <w:rPr>
                <w:i/>
              </w:rPr>
              <w:t>)</w:t>
            </w:r>
            <w:r w:rsidR="00C76D2F" w:rsidRPr="00A54784">
              <w:rPr>
                <w:i/>
              </w:rPr>
              <w:t>= (х -</w:t>
            </w:r>
            <w:r w:rsidR="00527C0A" w:rsidRPr="00A54784">
              <w:rPr>
                <w:i/>
              </w:rPr>
              <w:sym w:font="Symbol" w:char="F061"/>
            </w:r>
            <w:r w:rsidR="00C76D2F" w:rsidRPr="00A54784">
              <w:rPr>
                <w:i/>
              </w:rPr>
              <w:t>)</w:t>
            </w:r>
            <w:r w:rsidR="00527C0A" w:rsidRPr="00A54784">
              <w:rPr>
                <w:rFonts w:cs="Times New Roman"/>
                <w:i/>
              </w:rPr>
              <w:t>×</w:t>
            </w:r>
            <w:r w:rsidR="00C76D2F" w:rsidRPr="00A54784">
              <w:rPr>
                <w:i/>
              </w:rPr>
              <w:t xml:space="preserve"> Q</w:t>
            </w:r>
            <w:r w:rsidR="00527C0A" w:rsidRPr="00A54784">
              <w:rPr>
                <w:i/>
              </w:rPr>
              <w:t xml:space="preserve">(х). </w:t>
            </w:r>
            <w:r w:rsidR="00527C0A" w:rsidRPr="00A54784">
              <w:t>Якщо корені повторюються, то порахувати їх кратність</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D16688" w:rsidP="00B64EC3">
            <w:pPr>
              <w:pStyle w:val="a3"/>
            </w:pPr>
            <w:r w:rsidRPr="00A54784">
              <w:t xml:space="preserve">Написати програму, яка досліджує </w:t>
            </w:r>
            <w:r w:rsidR="00FF7319" w:rsidRPr="00A54784">
              <w:t xml:space="preserve">довільну </w:t>
            </w:r>
            <w:r w:rsidRPr="00A54784">
              <w:t>функцію</w:t>
            </w:r>
            <w:r w:rsidR="00FF7319" w:rsidRPr="00A54784">
              <w:t xml:space="preserve"> </w:t>
            </w:r>
            <w:r w:rsidR="00FF7319" w:rsidRPr="00A54784">
              <w:rPr>
                <w:i/>
              </w:rPr>
              <w:t>y = f(x)</w:t>
            </w:r>
            <w:r w:rsidRPr="00A54784">
              <w:t>, що задана параметрично</w:t>
            </w:r>
            <w:r w:rsidR="00FF7319" w:rsidRPr="00A54784">
              <w:t xml:space="preserve"> з параметром </w:t>
            </w:r>
            <w:r w:rsidR="00FF7319" w:rsidRPr="00A54784">
              <w:rPr>
                <w:i/>
              </w:rPr>
              <w:t>t</w:t>
            </w:r>
            <w:r w:rsidRPr="00A54784">
              <w:t>, на екстремум.</w:t>
            </w:r>
            <w:r w:rsidR="00FF7319" w:rsidRPr="00A54784">
              <w:t xml:space="preserve"> Для цього визначити перші похідні </w:t>
            </w:r>
            <w:r w:rsidR="00FF7319" w:rsidRPr="00A54784">
              <w:rPr>
                <w:position w:val="-10"/>
              </w:rPr>
              <w:object w:dxaOrig="260" w:dyaOrig="340">
                <v:shape id="_x0000_i1161" type="#_x0000_t75" style="width:13.5pt;height:17.25pt" o:ole="">
                  <v:imagedata r:id="rId334" o:title=""/>
                </v:shape>
                <o:OLEObject Type="Embed" ProgID="Equation.3" ShapeID="_x0000_i1161" DrawAspect="Content" ObjectID="_1693741913" r:id="rId335"/>
              </w:object>
            </w:r>
            <w:r w:rsidR="00B64EC3" w:rsidRPr="00A54784">
              <w:t>,</w:t>
            </w:r>
            <w:r w:rsidR="00FF7319" w:rsidRPr="00A54784">
              <w:t xml:space="preserve"> </w:t>
            </w:r>
            <w:r w:rsidR="00D1207F" w:rsidRPr="00A54784">
              <w:rPr>
                <w:position w:val="-10"/>
              </w:rPr>
              <w:object w:dxaOrig="240" w:dyaOrig="340">
                <v:shape id="_x0000_i1162" type="#_x0000_t75" style="width:12pt;height:17.25pt" o:ole="">
                  <v:imagedata r:id="rId336" o:title=""/>
                </v:shape>
                <o:OLEObject Type="Embed" ProgID="Equation.3" ShapeID="_x0000_i1162" DrawAspect="Content" ObjectID="_1693741914" r:id="rId337"/>
              </w:object>
            </w:r>
            <w:r w:rsidR="00D1207F" w:rsidRPr="00A54784">
              <w:t xml:space="preserve"> та</w:t>
            </w:r>
            <w:r w:rsidR="00D1207F" w:rsidRPr="00A54784">
              <w:rPr>
                <w:position w:val="-10"/>
              </w:rPr>
              <w:object w:dxaOrig="220" w:dyaOrig="340">
                <v:shape id="_x0000_i1163" type="#_x0000_t75" style="width:11.25pt;height:17.25pt" o:ole="">
                  <v:imagedata r:id="rId338" o:title=""/>
                </v:shape>
                <o:OLEObject Type="Embed" ProgID="Equation.3" ShapeID="_x0000_i1163" DrawAspect="Content" ObjectID="_1693741915" r:id="rId339"/>
              </w:object>
            </w:r>
            <w:r w:rsidR="00D1207F" w:rsidRPr="00A54784">
              <w:t>, критичні точки функції, пе</w:t>
            </w:r>
            <w:r w:rsidR="00B64EC3" w:rsidRPr="00A54784">
              <w:t>р</w:t>
            </w:r>
            <w:r w:rsidR="00D1207F" w:rsidRPr="00A54784">
              <w:t xml:space="preserve">евірити знаки похідної </w:t>
            </w:r>
            <w:r w:rsidR="00D1207F" w:rsidRPr="00A54784">
              <w:rPr>
                <w:position w:val="-10"/>
              </w:rPr>
              <w:object w:dxaOrig="260" w:dyaOrig="340">
                <v:shape id="_x0000_i1164" type="#_x0000_t75" style="width:13.5pt;height:17.25pt" o:ole="">
                  <v:imagedata r:id="rId334" o:title=""/>
                </v:shape>
                <o:OLEObject Type="Embed" ProgID="Equation.3" ShapeID="_x0000_i1164" DrawAspect="Content" ObjectID="_1693741916" r:id="rId340"/>
              </w:object>
            </w:r>
            <w:r w:rsidR="00B64EC3" w:rsidRPr="00A54784">
              <w:t xml:space="preserve"> </w:t>
            </w:r>
            <w:r w:rsidR="00D1207F" w:rsidRPr="00A54784">
              <w:t xml:space="preserve">при переході через критичні точки, визначити значення функції в критичних точках. </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723792" w:rsidP="00903BC7">
            <w:pPr>
              <w:pStyle w:val="a3"/>
            </w:pPr>
            <w:r w:rsidRPr="00A54784">
              <w:t>Реалізуйте процедуру (factorize) для виконання розкладання многочленів виду a</w:t>
            </w:r>
            <w:r w:rsidRPr="00A54784">
              <w:rPr>
                <w:vertAlign w:val="superscript"/>
              </w:rPr>
              <w:t>2</w:t>
            </w:r>
            <w:r w:rsidRPr="00A54784">
              <w:t>−b</w:t>
            </w:r>
            <w:r w:rsidRPr="00A54784">
              <w:rPr>
                <w:vertAlign w:val="superscript"/>
              </w:rPr>
              <w:t>2</w:t>
            </w:r>
            <w:r w:rsidRPr="00A54784">
              <w:t>, a</w:t>
            </w:r>
            <w:r w:rsidRPr="00A54784">
              <w:rPr>
                <w:vertAlign w:val="superscript"/>
              </w:rPr>
              <w:t>3</w:t>
            </w:r>
            <w:r w:rsidRPr="00A54784">
              <w:t>−b</w:t>
            </w:r>
            <w:r w:rsidRPr="00A54784">
              <w:rPr>
                <w:vertAlign w:val="superscript"/>
              </w:rPr>
              <w:t>3</w:t>
            </w:r>
            <w:r w:rsidRPr="00A54784">
              <w:t> и a</w:t>
            </w:r>
            <w:r w:rsidRPr="00A54784">
              <w:rPr>
                <w:vertAlign w:val="superscript"/>
              </w:rPr>
              <w:t>3</w:t>
            </w:r>
            <w:r w:rsidRPr="00A54784">
              <w:t>+b</w:t>
            </w:r>
            <w:r w:rsidRPr="00A54784">
              <w:rPr>
                <w:vertAlign w:val="superscript"/>
              </w:rPr>
              <w:t>3</w:t>
            </w:r>
            <w:r w:rsidRPr="00A54784">
              <w:t xml:space="preserve"> за формулами скороченого множення. Процедура приймає один аргумент – вираз, який потрібно розкласти на множники. Піднесення до степен</w:t>
            </w:r>
            <w:r w:rsidR="00903BC7">
              <w:t>ю</w:t>
            </w:r>
            <w:r w:rsidRPr="00A54784">
              <w:t xml:space="preserve"> в початкових виразах реалізувати за допомогою вбудованої процедури expt. Приклади виклику процедури: (factorize '(- (expt x 2) (expt y 2))) </w:t>
            </w:r>
            <w:r w:rsidRPr="00A54784">
              <w:rPr>
                <w:rFonts w:ascii="Cambria Math" w:hAnsi="Cambria Math" w:cs="Cambria Math"/>
              </w:rPr>
              <w:t>⇒</w:t>
            </w:r>
            <w:r w:rsidRPr="00A54784">
              <w:t xml:space="preserve"> (* (- x y) (+ x y))   </w:t>
            </w:r>
          </w:p>
        </w:tc>
      </w:tr>
      <w:tr w:rsidR="007C033C" w:rsidRPr="00A54784" w:rsidTr="00D84DDE">
        <w:tc>
          <w:tcPr>
            <w:tcW w:w="1084" w:type="dxa"/>
          </w:tcPr>
          <w:p w:rsidR="007C033C" w:rsidRPr="00A54784" w:rsidRDefault="007C033C" w:rsidP="00BC4BD4">
            <w:pPr>
              <w:pStyle w:val="a3"/>
              <w:numPr>
                <w:ilvl w:val="0"/>
                <w:numId w:val="44"/>
              </w:numPr>
            </w:pPr>
          </w:p>
        </w:tc>
        <w:tc>
          <w:tcPr>
            <w:tcW w:w="8555" w:type="dxa"/>
          </w:tcPr>
          <w:p w:rsidR="007C033C" w:rsidRPr="00A54784" w:rsidRDefault="00D36BBA" w:rsidP="00B84934">
            <w:pPr>
              <w:pStyle w:val="a3"/>
            </w:pPr>
            <w:r w:rsidRPr="00A54784">
              <w:t xml:space="preserve">Знайти корені </w:t>
            </w:r>
            <w:r w:rsidR="00B64EC3" w:rsidRPr="00A54784">
              <w:t>л</w:t>
            </w:r>
            <w:r w:rsidRPr="00A54784">
              <w:t>іні</w:t>
            </w:r>
            <w:r w:rsidR="00B64EC3" w:rsidRPr="00A54784">
              <w:t>йного</w:t>
            </w:r>
            <w:r w:rsidRPr="00A54784">
              <w:t xml:space="preserve"> диференціального рівняння</w:t>
            </w:r>
            <w:r w:rsidR="00B64EC3" w:rsidRPr="00A54784">
              <w:t xml:space="preserve"> пер</w:t>
            </w:r>
            <w:r w:rsidRPr="00A54784">
              <w:t>ш</w:t>
            </w:r>
            <w:r w:rsidR="00B64EC3" w:rsidRPr="00A54784">
              <w:t>ого порядк</w:t>
            </w:r>
            <w:r w:rsidRPr="00A54784">
              <w:t xml:space="preserve">у виду </w:t>
            </w:r>
            <w:r w:rsidRPr="00A54784">
              <w:rPr>
                <w:position w:val="-10"/>
              </w:rPr>
              <w:object w:dxaOrig="1500" w:dyaOrig="340">
                <v:shape id="_x0000_i1165" type="#_x0000_t75" style="width:75pt;height:17.25pt" o:ole="">
                  <v:imagedata r:id="rId341" o:title=""/>
                </v:shape>
                <o:OLEObject Type="Embed" ProgID="Equation.3" ShapeID="_x0000_i1165" DrawAspect="Content" ObjectID="_1693741917" r:id="rId342"/>
              </w:object>
            </w:r>
            <w:r w:rsidRPr="00A54784">
              <w:t xml:space="preserve">будь-яким методом. Загальне рішення диференціального рівняння першого порядку виражено у вигляді </w:t>
            </w:r>
            <w:r w:rsidR="00B84934" w:rsidRPr="00A54784">
              <w:rPr>
                <w:position w:val="-24"/>
              </w:rPr>
              <w:object w:dxaOrig="1820" w:dyaOrig="680">
                <v:shape id="_x0000_i1166" type="#_x0000_t75" style="width:90.75pt;height:33.75pt" o:ole="">
                  <v:imagedata r:id="rId343" o:title=""/>
                </v:shape>
                <o:OLEObject Type="Embed" ProgID="Equation.3" ShapeID="_x0000_i1166" DrawAspect="Content" ObjectID="_1693741918" r:id="rId344"/>
              </w:object>
            </w:r>
            <w:r w:rsidRPr="00A54784">
              <w:t xml:space="preserve">, де </w:t>
            </w:r>
            <w:r w:rsidRPr="00A54784">
              <w:rPr>
                <w:i/>
              </w:rPr>
              <w:t>С</w:t>
            </w:r>
            <w:r w:rsidRPr="00A54784">
              <w:t xml:space="preserve"> – довільна константа, </w:t>
            </w:r>
            <w:r w:rsidR="00B84934" w:rsidRPr="00A54784">
              <w:t xml:space="preserve">    </w:t>
            </w:r>
            <w:r w:rsidRPr="00A54784">
              <w:rPr>
                <w:i/>
              </w:rPr>
              <w:t>u(x</w:t>
            </w:r>
            <w:r w:rsidRPr="00A54784">
              <w:t>)</w:t>
            </w:r>
            <w:r w:rsidR="00B84934" w:rsidRPr="00A54784">
              <w:t xml:space="preserve"> </w:t>
            </w:r>
            <w:r w:rsidR="00B84934" w:rsidRPr="00A54784">
              <w:sym w:font="Symbol" w:char="F02D"/>
            </w:r>
            <w:r w:rsidR="00B84934" w:rsidRPr="00A54784">
              <w:t xml:space="preserve"> інтегруючий множник, що визначається за формулою </w:t>
            </w:r>
            <w:r w:rsidR="00B84934" w:rsidRPr="00A54784">
              <w:rPr>
                <w:position w:val="-16"/>
              </w:rPr>
              <w:object w:dxaOrig="1719" w:dyaOrig="420">
                <v:shape id="_x0000_i1167" type="#_x0000_t75" style="width:85.5pt;height:21pt" o:ole="">
                  <v:imagedata r:id="rId345" o:title=""/>
                </v:shape>
                <o:OLEObject Type="Embed" ProgID="Equation.3" ShapeID="_x0000_i1167" DrawAspect="Content" ObjectID="_1693741919" r:id="rId346"/>
              </w:object>
            </w:r>
            <w:r w:rsidR="00B84934" w:rsidRPr="00A54784">
              <w:t xml:space="preserve">, </w:t>
            </w:r>
            <w:r w:rsidR="00B84934" w:rsidRPr="00A54784">
              <w:rPr>
                <w:i/>
              </w:rPr>
              <w:t>f(x)</w:t>
            </w:r>
            <w:r w:rsidR="00B84934" w:rsidRPr="00A54784">
              <w:t xml:space="preserve"> – довільна функція</w:t>
            </w:r>
          </w:p>
        </w:tc>
      </w:tr>
    </w:tbl>
    <w:p w:rsidR="00001EE2" w:rsidRPr="00A54784" w:rsidRDefault="003716AC" w:rsidP="003716AC">
      <w:pPr>
        <w:pStyle w:val="2"/>
      </w:pPr>
      <w:r w:rsidRPr="00A54784">
        <w:t>Посилання на джерела</w:t>
      </w:r>
      <w:r w:rsidR="00A81066" w:rsidRPr="00A54784">
        <w:t xml:space="preserve"> до лабораторної роботи №8</w:t>
      </w:r>
    </w:p>
    <w:p w:rsidR="00C52206" w:rsidRPr="00A54784" w:rsidRDefault="00AF76DC" w:rsidP="00BC4BD4">
      <w:pPr>
        <w:pStyle w:val="ad"/>
        <w:numPr>
          <w:ilvl w:val="0"/>
          <w:numId w:val="47"/>
        </w:numPr>
        <w:spacing w:after="240"/>
        <w:ind w:left="714" w:hanging="357"/>
        <w:jc w:val="left"/>
      </w:pPr>
      <w:hyperlink r:id="rId347" w:tgtFrame="_blank" w:history="1">
        <w:r w:rsidR="00C52206" w:rsidRPr="00A54784">
          <w:rPr>
            <w:rStyle w:val="a4"/>
          </w:rPr>
          <w:t>Многочлены</w:t>
        </w:r>
      </w:hyperlink>
      <w:r w:rsidR="00C52206" w:rsidRPr="00A54784">
        <w:rPr>
          <w:rStyle w:val="a4"/>
        </w:rPr>
        <w:t xml:space="preserve">.  </w:t>
      </w:r>
      <w:r w:rsidR="00C52206" w:rsidRPr="00A54784">
        <w:t xml:space="preserve">Режим доступу: </w:t>
      </w:r>
      <w:hyperlink r:id="rId348" w:history="1">
        <w:r w:rsidR="00C52206" w:rsidRPr="00A54784">
          <w:rPr>
            <w:rStyle w:val="a4"/>
          </w:rPr>
          <w:t>http://www.uic.unn.ru/~zny/algebra/lectures/lectures/05_Polynomials.pdf</w:t>
        </w:r>
      </w:hyperlink>
    </w:p>
    <w:p w:rsidR="00C52206" w:rsidRPr="00A54784" w:rsidRDefault="00AF76DC" w:rsidP="00BC4BD4">
      <w:pPr>
        <w:pStyle w:val="ad"/>
        <w:numPr>
          <w:ilvl w:val="0"/>
          <w:numId w:val="47"/>
        </w:numPr>
        <w:spacing w:after="240"/>
        <w:ind w:left="714" w:hanging="357"/>
        <w:jc w:val="left"/>
      </w:pPr>
      <w:hyperlink r:id="rId349" w:tgtFrame="_blank" w:history="1">
        <w:r w:rsidR="00C52206" w:rsidRPr="00A54784">
          <w:rPr>
            <w:rStyle w:val="a4"/>
          </w:rPr>
          <w:t>Розкладання многочленів на множники</w:t>
        </w:r>
      </w:hyperlink>
      <w:r w:rsidR="00C52206" w:rsidRPr="00A54784">
        <w:rPr>
          <w:rStyle w:val="a4"/>
        </w:rPr>
        <w:t xml:space="preserve">. </w:t>
      </w:r>
      <w:r w:rsidR="00C52206" w:rsidRPr="00A54784">
        <w:t xml:space="preserve">Режим доступу: </w:t>
      </w:r>
      <w:hyperlink r:id="rId350" w:history="1">
        <w:r w:rsidR="00C52206" w:rsidRPr="00A54784">
          <w:rPr>
            <w:rStyle w:val="a4"/>
          </w:rPr>
          <w:t>https://disted.edu.vn.ua/courses/learn/1144</w:t>
        </w:r>
      </w:hyperlink>
    </w:p>
    <w:p w:rsidR="00C52206" w:rsidRPr="00A54784" w:rsidRDefault="00AF76DC" w:rsidP="00BC4BD4">
      <w:pPr>
        <w:pStyle w:val="ad"/>
        <w:numPr>
          <w:ilvl w:val="0"/>
          <w:numId w:val="47"/>
        </w:numPr>
        <w:spacing w:before="120" w:after="240"/>
        <w:ind w:left="714" w:hanging="357"/>
        <w:jc w:val="left"/>
      </w:pPr>
      <w:hyperlink r:id="rId351" w:tgtFrame="_blank" w:history="1">
        <w:r w:rsidR="00C52206" w:rsidRPr="00A54784">
          <w:rPr>
            <w:rStyle w:val="a4"/>
          </w:rPr>
          <w:t>Алгебраические уравнения (стр. 146)</w:t>
        </w:r>
      </w:hyperlink>
      <w:r w:rsidR="00C52206" w:rsidRPr="00A54784">
        <w:rPr>
          <w:rStyle w:val="a4"/>
        </w:rPr>
        <w:t xml:space="preserve">. </w:t>
      </w:r>
      <w:r w:rsidR="00C52206" w:rsidRPr="00A54784">
        <w:t xml:space="preserve">Режим доступу: </w:t>
      </w:r>
      <w:hyperlink r:id="rId352" w:history="1">
        <w:r w:rsidR="00C52206" w:rsidRPr="00A54784">
          <w:rPr>
            <w:rStyle w:val="a4"/>
          </w:rPr>
          <w:t>http://mmf.pskgu.ru/ebooks/gusak/gusak_gl08.pdf</w:t>
        </w:r>
      </w:hyperlink>
    </w:p>
    <w:p w:rsidR="00C52206" w:rsidRPr="00A54784" w:rsidRDefault="00AF76DC" w:rsidP="00BC4BD4">
      <w:pPr>
        <w:pStyle w:val="ad"/>
        <w:numPr>
          <w:ilvl w:val="0"/>
          <w:numId w:val="47"/>
        </w:numPr>
        <w:spacing w:after="240"/>
        <w:ind w:left="714" w:hanging="357"/>
        <w:jc w:val="left"/>
      </w:pPr>
      <w:hyperlink r:id="rId353" w:tgtFrame="_blank" w:history="1">
        <w:r w:rsidR="00C52206" w:rsidRPr="00A54784">
          <w:rPr>
            <w:rStyle w:val="a4"/>
          </w:rPr>
          <w:t>Корни полинома</w:t>
        </w:r>
      </w:hyperlink>
      <w:r w:rsidR="00C52206" w:rsidRPr="00A54784">
        <w:rPr>
          <w:rStyle w:val="a4"/>
        </w:rPr>
        <w:t>.</w:t>
      </w:r>
      <w:r w:rsidR="00C52206" w:rsidRPr="00A54784">
        <w:t xml:space="preserve"> Режим доступу: </w:t>
      </w:r>
      <w:hyperlink r:id="rId354" w:history="1">
        <w:r w:rsidR="00C52206" w:rsidRPr="00A54784">
          <w:rPr>
            <w:rStyle w:val="a4"/>
          </w:rPr>
          <w:t>https://www.matburo.ru/Examples/Files/LinAlg35.pdf</w:t>
        </w:r>
      </w:hyperlink>
    </w:p>
    <w:p w:rsidR="00C52206" w:rsidRPr="00A54784" w:rsidRDefault="00AF76DC" w:rsidP="00BC4BD4">
      <w:pPr>
        <w:pStyle w:val="ad"/>
        <w:numPr>
          <w:ilvl w:val="0"/>
          <w:numId w:val="47"/>
        </w:numPr>
        <w:spacing w:after="240"/>
        <w:ind w:left="714" w:hanging="357"/>
        <w:jc w:val="left"/>
      </w:pPr>
      <w:hyperlink r:id="rId355" w:tgtFrame="_blank" w:history="1">
        <w:r w:rsidR="003716AC" w:rsidRPr="00A54784">
          <w:rPr>
            <w:rStyle w:val="a4"/>
          </w:rPr>
          <w:t>Наибольший общий делитель. Алгоритм Евклида (приклад стор. 8)</w:t>
        </w:r>
      </w:hyperlink>
      <w:r w:rsidR="003716AC" w:rsidRPr="00A54784">
        <w:t>. Режим доступу:http://www.uic.unn.ru/~zny/algebra/lectures/lectures/05_Polynomials.pdf</w:t>
      </w:r>
    </w:p>
    <w:p w:rsidR="007C033C" w:rsidRPr="00A54784" w:rsidRDefault="00AF76DC" w:rsidP="00BC4BD4">
      <w:pPr>
        <w:pStyle w:val="ad"/>
        <w:numPr>
          <w:ilvl w:val="0"/>
          <w:numId w:val="47"/>
        </w:numPr>
        <w:spacing w:after="240"/>
        <w:ind w:left="714" w:hanging="357"/>
        <w:jc w:val="left"/>
      </w:pPr>
      <w:hyperlink r:id="rId356" w:tgtFrame="_blank" w:history="1">
        <w:r w:rsidR="007C033C" w:rsidRPr="00A54784">
          <w:rPr>
            <w:rStyle w:val="a4"/>
          </w:rPr>
          <w:t>Розв'язок алгебраїчних рівнянь з використанням схеми Горнера</w:t>
        </w:r>
      </w:hyperlink>
      <w:r w:rsidR="007C033C" w:rsidRPr="00A54784">
        <w:rPr>
          <w:rStyle w:val="a4"/>
        </w:rPr>
        <w:t xml:space="preserve">. </w:t>
      </w:r>
      <w:r w:rsidR="007C033C" w:rsidRPr="00A54784">
        <w:t xml:space="preserve">Режим доступу </w:t>
      </w:r>
      <w:hyperlink r:id="rId357" w:history="1">
        <w:r w:rsidR="007C033C" w:rsidRPr="00A54784">
          <w:rPr>
            <w:rStyle w:val="a4"/>
          </w:rPr>
          <w:t>http://www.mathros.net.ua/rozvjazok-algebraichnyh-rivnjan-metodom-poslidovnyh-nablyzhen-z-vykorystannjam-shemy-gornera.html</w:t>
        </w:r>
      </w:hyperlink>
    </w:p>
    <w:p w:rsidR="007C033C" w:rsidRPr="00A54784" w:rsidRDefault="0054248C" w:rsidP="00D50BBB">
      <w:pPr>
        <w:pStyle w:val="ad"/>
        <w:numPr>
          <w:ilvl w:val="0"/>
          <w:numId w:val="47"/>
        </w:numPr>
        <w:spacing w:after="240"/>
        <w:jc w:val="left"/>
      </w:pPr>
      <w:r w:rsidRPr="00A54784">
        <w:t>Кудрявцев Л Д,</w:t>
      </w:r>
      <w:r w:rsidR="00A96075" w:rsidRPr="00A54784">
        <w:t xml:space="preserve"> </w:t>
      </w:r>
      <w:r w:rsidRPr="00A54784">
        <w:t>Кутасов</w:t>
      </w:r>
      <w:r w:rsidR="00A96075" w:rsidRPr="00A54784">
        <w:t xml:space="preserve"> </w:t>
      </w:r>
      <w:r w:rsidRPr="00A54784">
        <w:t>А Д, Чехлов В И, Шабунин М И. Сборник задач по математическому анализу. Том 1. Предел. Непрерывность. Дифференцируемость</w:t>
      </w:r>
      <w:r w:rsidR="003F32D2" w:rsidRPr="00A54784">
        <w:t xml:space="preserve">. </w:t>
      </w:r>
      <w:r w:rsidR="003F32D2" w:rsidRPr="00A54784">
        <w:rPr>
          <w:rFonts w:cs="Times New Roman"/>
          <w:sz w:val="19"/>
          <w:szCs w:val="19"/>
        </w:rPr>
        <w:t xml:space="preserve">— М </w:t>
      </w:r>
      <w:r w:rsidR="003F32D2" w:rsidRPr="00A54784">
        <w:t>ФИЗМАТЛИТ, 2003. (стр. 366 Справочные сведения)</w:t>
      </w:r>
      <w:r w:rsidR="00D50BBB" w:rsidRPr="00A54784">
        <w:t xml:space="preserve">. Режим доступу  </w:t>
      </w:r>
      <w:r w:rsidR="00D50BBB" w:rsidRPr="00A54784">
        <w:br/>
      </w:r>
      <w:hyperlink r:id="rId358" w:history="1">
        <w:r w:rsidR="00B64EC3" w:rsidRPr="00A54784">
          <w:rPr>
            <w:rStyle w:val="a4"/>
          </w:rPr>
          <w:t>http://math.sfu-kras.ru/sites/default/files/kudr_zad_v1.pdf</w:t>
        </w:r>
      </w:hyperlink>
    </w:p>
    <w:p w:rsidR="00C71C48" w:rsidRPr="00A54784" w:rsidRDefault="00AF76DC" w:rsidP="00BC4BD4">
      <w:pPr>
        <w:pStyle w:val="ad"/>
        <w:numPr>
          <w:ilvl w:val="0"/>
          <w:numId w:val="47"/>
        </w:numPr>
        <w:spacing w:after="240"/>
        <w:jc w:val="left"/>
      </w:pPr>
      <w:hyperlink r:id="rId359" w:tgtFrame="_blank" w:history="1">
        <w:r w:rsidR="00C71C48" w:rsidRPr="00A54784">
          <w:rPr>
            <w:rStyle w:val="a4"/>
          </w:rPr>
          <w:t>Формулы Виета (стр. 24)</w:t>
        </w:r>
      </w:hyperlink>
      <w:r w:rsidR="00C71C48" w:rsidRPr="00A54784">
        <w:rPr>
          <w:rStyle w:val="a4"/>
        </w:rPr>
        <w:t xml:space="preserve">. </w:t>
      </w:r>
      <w:r w:rsidR="00C71C48" w:rsidRPr="00A54784">
        <w:t xml:space="preserve">Режим доступу: </w:t>
      </w:r>
      <w:hyperlink r:id="rId360" w:history="1">
        <w:r w:rsidR="00B64EC3" w:rsidRPr="00A54784">
          <w:rPr>
            <w:rStyle w:val="a4"/>
          </w:rPr>
          <w:t>http://www.uic.unn.ru/~zny/algebra/lectures/lectures/05_Polynomials.pdf</w:t>
        </w:r>
      </w:hyperlink>
    </w:p>
    <w:p w:rsidR="00C52206" w:rsidRPr="00A54784" w:rsidRDefault="00C52206" w:rsidP="00C52206">
      <w:pPr>
        <w:ind w:firstLine="0"/>
      </w:pPr>
    </w:p>
    <w:sectPr w:rsidR="00C52206" w:rsidRPr="00A54784" w:rsidSect="003305C0">
      <w:footerReference w:type="default" r:id="rId361"/>
      <w:pgSz w:w="11906" w:h="16838"/>
      <w:pgMar w:top="851" w:right="850" w:bottom="851" w:left="1134" w:header="708" w:footer="12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09D7" w:rsidRDefault="00B309D7" w:rsidP="00FC44D5">
      <w:r>
        <w:separator/>
      </w:r>
    </w:p>
  </w:endnote>
  <w:endnote w:type="continuationSeparator" w:id="0">
    <w:p w:rsidR="00B309D7" w:rsidRDefault="00B309D7" w:rsidP="00FC4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Times New Roman Полужирный">
    <w:panose1 w:val="00000000000000000000"/>
    <w:charset w:val="00"/>
    <w:family w:val="roman"/>
    <w:notTrueType/>
    <w:pitch w:val="default"/>
  </w:font>
  <w:font w:name="Calibri Light">
    <w:panose1 w:val="020F0302020204030204"/>
    <w:charset w:val="CC"/>
    <w:family w:val="swiss"/>
    <w:pitch w:val="variable"/>
    <w:sig w:usb0="A00002EF" w:usb1="4000207B" w:usb2="00000000" w:usb3="00000000" w:csb0="0000019F" w:csb1="00000000"/>
  </w:font>
  <w:font w:name="Courier New">
    <w:panose1 w:val="02070309020205020404"/>
    <w:charset w:val="CC"/>
    <w:family w:val="modern"/>
    <w:pitch w:val="fixed"/>
    <w:sig w:usb0="E0002AFF" w:usb1="C0007843" w:usb2="00000009" w:usb3="00000000" w:csb0="000001FF" w:csb1="00000000"/>
  </w:font>
  <w:font w:name="Segoe UI">
    <w:panose1 w:val="020B0502040204020203"/>
    <w:charset w:val="CC"/>
    <w:family w:val="swiss"/>
    <w:pitch w:val="variable"/>
    <w:sig w:usb0="E10022FF" w:usb1="C000E47F" w:usb2="00000029" w:usb3="00000000" w:csb0="000001DF" w:csb1="00000000"/>
  </w:font>
  <w:font w:name="Symbol">
    <w:panose1 w:val="05050102010706020507"/>
    <w:charset w:val="02"/>
    <w:family w:val="roman"/>
    <w:pitch w:val="variable"/>
    <w:sig w:usb0="00000000" w:usb1="10000000" w:usb2="00000000" w:usb3="00000000" w:csb0="80000000" w:csb1="00000000"/>
  </w:font>
  <w:font w:name="NimbusRomNo9L-Regu">
    <w:panose1 w:val="00000000000000000000"/>
    <w:charset w:val="CC"/>
    <w:family w:val="auto"/>
    <w:notTrueType/>
    <w:pitch w:val="default"/>
    <w:sig w:usb0="00000201" w:usb1="00000000" w:usb2="00000000" w:usb3="00000000" w:csb0="00000004" w:csb1="00000000"/>
  </w:font>
  <w:font w:name="Arial">
    <w:panose1 w:val="020B0604020202020204"/>
    <w:charset w:val="CC"/>
    <w:family w:val="swiss"/>
    <w:pitch w:val="variable"/>
    <w:sig w:usb0="E0002AFF" w:usb1="C0007843" w:usb2="00000009" w:usb3="00000000" w:csb0="000001F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8693144"/>
      <w:docPartObj>
        <w:docPartGallery w:val="Page Numbers (Bottom of Page)"/>
        <w:docPartUnique/>
      </w:docPartObj>
    </w:sdtPr>
    <w:sdtContent>
      <w:p w:rsidR="00AF76DC" w:rsidRDefault="00AF76DC">
        <w:pPr>
          <w:pStyle w:val="af8"/>
          <w:jc w:val="right"/>
        </w:pPr>
        <w:r>
          <w:fldChar w:fldCharType="begin"/>
        </w:r>
        <w:r>
          <w:instrText>PAGE   \* MERGEFORMAT</w:instrText>
        </w:r>
        <w:r>
          <w:fldChar w:fldCharType="separate"/>
        </w:r>
        <w:r w:rsidR="00F142CB" w:rsidRPr="00F142CB">
          <w:rPr>
            <w:noProof/>
            <w:lang w:val="ru-RU"/>
          </w:rPr>
          <w:t>22</w:t>
        </w:r>
        <w:r>
          <w:fldChar w:fldCharType="end"/>
        </w:r>
      </w:p>
    </w:sdtContent>
  </w:sdt>
  <w:p w:rsidR="00AF76DC" w:rsidRDefault="00AF76DC">
    <w:pPr>
      <w:pStyle w:val="af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09D7" w:rsidRDefault="00B309D7" w:rsidP="00FC44D5">
      <w:r>
        <w:separator/>
      </w:r>
    </w:p>
  </w:footnote>
  <w:footnote w:type="continuationSeparator" w:id="0">
    <w:p w:rsidR="00B309D7" w:rsidRDefault="00B309D7" w:rsidP="00FC44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C71A2"/>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1">
    <w:nsid w:val="00F446C8"/>
    <w:multiLevelType w:val="multilevel"/>
    <w:tmpl w:val="FD542ED8"/>
    <w:lvl w:ilvl="0">
      <w:start w:val="1"/>
      <w:numFmt w:val="decimal"/>
      <w:lvlText w:val="%1."/>
      <w:lvlJc w:val="left"/>
      <w:pPr>
        <w:ind w:left="1429" w:hanging="360"/>
      </w:pPr>
    </w:lvl>
    <w:lvl w:ilvl="1">
      <w:start w:val="2"/>
      <w:numFmt w:val="decimal"/>
      <w:isLgl/>
      <w:lvlText w:val="%1.%2"/>
      <w:lvlJc w:val="left"/>
      <w:pPr>
        <w:ind w:left="1429" w:hanging="360"/>
      </w:pPr>
      <w:rPr>
        <w:rFonts w:cstheme="minorBidi" w:hint="default"/>
        <w:color w:val="auto"/>
      </w:rPr>
    </w:lvl>
    <w:lvl w:ilvl="2">
      <w:start w:val="1"/>
      <w:numFmt w:val="decimal"/>
      <w:isLgl/>
      <w:lvlText w:val="%1.%2.%3"/>
      <w:lvlJc w:val="left"/>
      <w:pPr>
        <w:ind w:left="1789" w:hanging="720"/>
      </w:pPr>
      <w:rPr>
        <w:rFonts w:cstheme="minorBidi" w:hint="default"/>
        <w:color w:val="auto"/>
      </w:rPr>
    </w:lvl>
    <w:lvl w:ilvl="3">
      <w:start w:val="1"/>
      <w:numFmt w:val="decimal"/>
      <w:isLgl/>
      <w:lvlText w:val="%1.%2.%3.%4"/>
      <w:lvlJc w:val="left"/>
      <w:pPr>
        <w:ind w:left="1789" w:hanging="720"/>
      </w:pPr>
      <w:rPr>
        <w:rFonts w:cstheme="minorBidi" w:hint="default"/>
        <w:color w:val="auto"/>
      </w:rPr>
    </w:lvl>
    <w:lvl w:ilvl="4">
      <w:start w:val="1"/>
      <w:numFmt w:val="decimal"/>
      <w:isLgl/>
      <w:lvlText w:val="%1.%2.%3.%4.%5"/>
      <w:lvlJc w:val="left"/>
      <w:pPr>
        <w:ind w:left="2149" w:hanging="1080"/>
      </w:pPr>
      <w:rPr>
        <w:rFonts w:cstheme="minorBidi" w:hint="default"/>
        <w:color w:val="auto"/>
      </w:rPr>
    </w:lvl>
    <w:lvl w:ilvl="5">
      <w:start w:val="1"/>
      <w:numFmt w:val="decimal"/>
      <w:isLgl/>
      <w:lvlText w:val="%1.%2.%3.%4.%5.%6"/>
      <w:lvlJc w:val="left"/>
      <w:pPr>
        <w:ind w:left="2149" w:hanging="1080"/>
      </w:pPr>
      <w:rPr>
        <w:rFonts w:cstheme="minorBidi" w:hint="default"/>
        <w:color w:val="auto"/>
      </w:rPr>
    </w:lvl>
    <w:lvl w:ilvl="6">
      <w:start w:val="1"/>
      <w:numFmt w:val="decimal"/>
      <w:isLgl/>
      <w:lvlText w:val="%1.%2.%3.%4.%5.%6.%7"/>
      <w:lvlJc w:val="left"/>
      <w:pPr>
        <w:ind w:left="2509" w:hanging="1440"/>
      </w:pPr>
      <w:rPr>
        <w:rFonts w:cstheme="minorBidi" w:hint="default"/>
        <w:color w:val="auto"/>
      </w:rPr>
    </w:lvl>
    <w:lvl w:ilvl="7">
      <w:start w:val="1"/>
      <w:numFmt w:val="decimal"/>
      <w:isLgl/>
      <w:lvlText w:val="%1.%2.%3.%4.%5.%6.%7.%8"/>
      <w:lvlJc w:val="left"/>
      <w:pPr>
        <w:ind w:left="2509" w:hanging="1440"/>
      </w:pPr>
      <w:rPr>
        <w:rFonts w:cstheme="minorBidi" w:hint="default"/>
        <w:color w:val="auto"/>
      </w:rPr>
    </w:lvl>
    <w:lvl w:ilvl="8">
      <w:start w:val="1"/>
      <w:numFmt w:val="decimal"/>
      <w:isLgl/>
      <w:lvlText w:val="%1.%2.%3.%4.%5.%6.%7.%8.%9"/>
      <w:lvlJc w:val="left"/>
      <w:pPr>
        <w:ind w:left="2869" w:hanging="1800"/>
      </w:pPr>
      <w:rPr>
        <w:rFonts w:cstheme="minorBidi" w:hint="default"/>
        <w:color w:val="auto"/>
      </w:rPr>
    </w:lvl>
  </w:abstractNum>
  <w:abstractNum w:abstractNumId="2">
    <w:nsid w:val="07A207C8"/>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BE75D82"/>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4">
    <w:nsid w:val="0CC46B1C"/>
    <w:multiLevelType w:val="hybridMultilevel"/>
    <w:tmpl w:val="BBFAE1B6"/>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D192AA4"/>
    <w:multiLevelType w:val="hybridMultilevel"/>
    <w:tmpl w:val="2A485016"/>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nsid w:val="10327EFD"/>
    <w:multiLevelType w:val="hybridMultilevel"/>
    <w:tmpl w:val="1514EDB8"/>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19818D6"/>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23D58E7"/>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9">
    <w:nsid w:val="14FE12F4"/>
    <w:multiLevelType w:val="hybridMultilevel"/>
    <w:tmpl w:val="A560FD6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nsid w:val="17FC5559"/>
    <w:multiLevelType w:val="hybridMultilevel"/>
    <w:tmpl w:val="F2B830A4"/>
    <w:lvl w:ilvl="0" w:tplc="F1F846A0">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196B4273"/>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1A4E49D6"/>
    <w:multiLevelType w:val="multilevel"/>
    <w:tmpl w:val="F174B6E2"/>
    <w:lvl w:ilvl="0">
      <w:start w:val="1"/>
      <w:numFmt w:val="decimal"/>
      <w:lvlText w:val="%1."/>
      <w:lvlJc w:val="left"/>
      <w:pPr>
        <w:ind w:left="786" w:hanging="360"/>
      </w:pPr>
      <w:rPr>
        <w:rFonts w:hint="default"/>
        <w:b w:val="0"/>
        <w:i w:val="0"/>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nsid w:val="1D840730"/>
    <w:multiLevelType w:val="hybridMultilevel"/>
    <w:tmpl w:val="D2B26E94"/>
    <w:lvl w:ilvl="0" w:tplc="9418FE8E">
      <w:start w:val="1"/>
      <w:numFmt w:val="lowerLetter"/>
      <w:lvlText w:val="%1)"/>
      <w:lvlJc w:val="left"/>
      <w:pPr>
        <w:ind w:left="780" w:hanging="360"/>
      </w:pPr>
      <w:rPr>
        <w:rFonts w:hint="default"/>
        <w:sz w:val="24"/>
      </w:rPr>
    </w:lvl>
    <w:lvl w:ilvl="1" w:tplc="04190019" w:tentative="1">
      <w:start w:val="1"/>
      <w:numFmt w:val="lowerLetter"/>
      <w:lvlText w:val="%2."/>
      <w:lvlJc w:val="left"/>
      <w:pPr>
        <w:ind w:left="1500" w:hanging="360"/>
      </w:pPr>
    </w:lvl>
    <w:lvl w:ilvl="2" w:tplc="0419001B" w:tentative="1">
      <w:start w:val="1"/>
      <w:numFmt w:val="lowerRoman"/>
      <w:lvlText w:val="%3."/>
      <w:lvlJc w:val="right"/>
      <w:pPr>
        <w:ind w:left="2220" w:hanging="180"/>
      </w:pPr>
    </w:lvl>
    <w:lvl w:ilvl="3" w:tplc="0419000F" w:tentative="1">
      <w:start w:val="1"/>
      <w:numFmt w:val="decimal"/>
      <w:lvlText w:val="%4."/>
      <w:lvlJc w:val="left"/>
      <w:pPr>
        <w:ind w:left="2940" w:hanging="360"/>
      </w:pPr>
    </w:lvl>
    <w:lvl w:ilvl="4" w:tplc="04190019" w:tentative="1">
      <w:start w:val="1"/>
      <w:numFmt w:val="lowerLetter"/>
      <w:lvlText w:val="%5."/>
      <w:lvlJc w:val="left"/>
      <w:pPr>
        <w:ind w:left="3660" w:hanging="360"/>
      </w:pPr>
    </w:lvl>
    <w:lvl w:ilvl="5" w:tplc="0419001B" w:tentative="1">
      <w:start w:val="1"/>
      <w:numFmt w:val="lowerRoman"/>
      <w:lvlText w:val="%6."/>
      <w:lvlJc w:val="right"/>
      <w:pPr>
        <w:ind w:left="4380" w:hanging="180"/>
      </w:pPr>
    </w:lvl>
    <w:lvl w:ilvl="6" w:tplc="0419000F" w:tentative="1">
      <w:start w:val="1"/>
      <w:numFmt w:val="decimal"/>
      <w:lvlText w:val="%7."/>
      <w:lvlJc w:val="left"/>
      <w:pPr>
        <w:ind w:left="5100" w:hanging="360"/>
      </w:pPr>
    </w:lvl>
    <w:lvl w:ilvl="7" w:tplc="04190019" w:tentative="1">
      <w:start w:val="1"/>
      <w:numFmt w:val="lowerLetter"/>
      <w:lvlText w:val="%8."/>
      <w:lvlJc w:val="left"/>
      <w:pPr>
        <w:ind w:left="5820" w:hanging="360"/>
      </w:pPr>
    </w:lvl>
    <w:lvl w:ilvl="8" w:tplc="0419001B" w:tentative="1">
      <w:start w:val="1"/>
      <w:numFmt w:val="lowerRoman"/>
      <w:lvlText w:val="%9."/>
      <w:lvlJc w:val="right"/>
      <w:pPr>
        <w:ind w:left="6540" w:hanging="180"/>
      </w:pPr>
    </w:lvl>
  </w:abstractNum>
  <w:abstractNum w:abstractNumId="14">
    <w:nsid w:val="29376700"/>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2B4D5706"/>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16">
    <w:nsid w:val="2E565CA4"/>
    <w:multiLevelType w:val="hybridMultilevel"/>
    <w:tmpl w:val="AB9C2A5E"/>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nsid w:val="33836EDD"/>
    <w:multiLevelType w:val="hybridMultilevel"/>
    <w:tmpl w:val="D854B6C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3C07EDD"/>
    <w:multiLevelType w:val="multilevel"/>
    <w:tmpl w:val="0FCC6A04"/>
    <w:lvl w:ilvl="0">
      <w:start w:val="1"/>
      <w:numFmt w:val="decimal"/>
      <w:lvlText w:val="%1."/>
      <w:lvlJc w:val="left"/>
      <w:pPr>
        <w:ind w:left="1069" w:hanging="360"/>
      </w:pPr>
      <w:rPr>
        <w:rFonts w:hint="default"/>
      </w:rPr>
    </w:lvl>
    <w:lvl w:ilvl="1">
      <w:start w:val="2"/>
      <w:numFmt w:val="decimal"/>
      <w:isLgl/>
      <w:lvlText w:val="%1.%2"/>
      <w:lvlJc w:val="left"/>
      <w:pPr>
        <w:ind w:left="1069" w:hanging="360"/>
      </w:pPr>
      <w:rPr>
        <w:rFonts w:hint="default"/>
        <w:color w:val="auto"/>
      </w:rPr>
    </w:lvl>
    <w:lvl w:ilvl="2">
      <w:start w:val="1"/>
      <w:numFmt w:val="decimal"/>
      <w:isLgl/>
      <w:lvlText w:val="%1.%2.%3"/>
      <w:lvlJc w:val="left"/>
      <w:pPr>
        <w:ind w:left="1429" w:hanging="720"/>
      </w:pPr>
      <w:rPr>
        <w:rFonts w:hint="default"/>
        <w:color w:val="auto"/>
      </w:rPr>
    </w:lvl>
    <w:lvl w:ilvl="3">
      <w:start w:val="1"/>
      <w:numFmt w:val="decimal"/>
      <w:isLgl/>
      <w:lvlText w:val="%1.%2.%3.%4"/>
      <w:lvlJc w:val="left"/>
      <w:pPr>
        <w:ind w:left="1429" w:hanging="720"/>
      </w:pPr>
      <w:rPr>
        <w:rFonts w:hint="default"/>
        <w:color w:val="auto"/>
      </w:rPr>
    </w:lvl>
    <w:lvl w:ilvl="4">
      <w:start w:val="1"/>
      <w:numFmt w:val="decimal"/>
      <w:isLgl/>
      <w:lvlText w:val="%1.%2.%3.%4.%5"/>
      <w:lvlJc w:val="left"/>
      <w:pPr>
        <w:ind w:left="1789" w:hanging="1080"/>
      </w:pPr>
      <w:rPr>
        <w:rFonts w:hint="default"/>
        <w:color w:val="auto"/>
      </w:rPr>
    </w:lvl>
    <w:lvl w:ilvl="5">
      <w:start w:val="1"/>
      <w:numFmt w:val="decimal"/>
      <w:isLgl/>
      <w:lvlText w:val="%1.%2.%3.%4.%5.%6"/>
      <w:lvlJc w:val="left"/>
      <w:pPr>
        <w:ind w:left="1789" w:hanging="1080"/>
      </w:pPr>
      <w:rPr>
        <w:rFonts w:hint="default"/>
        <w:color w:val="auto"/>
      </w:rPr>
    </w:lvl>
    <w:lvl w:ilvl="6">
      <w:start w:val="1"/>
      <w:numFmt w:val="decimal"/>
      <w:isLgl/>
      <w:lvlText w:val="%1.%2.%3.%4.%5.%6.%7"/>
      <w:lvlJc w:val="left"/>
      <w:pPr>
        <w:ind w:left="2149" w:hanging="1440"/>
      </w:pPr>
      <w:rPr>
        <w:rFonts w:hint="default"/>
        <w:color w:val="auto"/>
      </w:rPr>
    </w:lvl>
    <w:lvl w:ilvl="7">
      <w:start w:val="1"/>
      <w:numFmt w:val="decimal"/>
      <w:isLgl/>
      <w:lvlText w:val="%1.%2.%3.%4.%5.%6.%7.%8"/>
      <w:lvlJc w:val="left"/>
      <w:pPr>
        <w:ind w:left="2149" w:hanging="1440"/>
      </w:pPr>
      <w:rPr>
        <w:rFonts w:hint="default"/>
        <w:color w:val="auto"/>
      </w:rPr>
    </w:lvl>
    <w:lvl w:ilvl="8">
      <w:start w:val="1"/>
      <w:numFmt w:val="decimal"/>
      <w:isLgl/>
      <w:lvlText w:val="%1.%2.%3.%4.%5.%6.%7.%8.%9"/>
      <w:lvlJc w:val="left"/>
      <w:pPr>
        <w:ind w:left="2149" w:hanging="1440"/>
      </w:pPr>
      <w:rPr>
        <w:rFonts w:hint="default"/>
        <w:color w:val="auto"/>
      </w:rPr>
    </w:lvl>
  </w:abstractNum>
  <w:abstractNum w:abstractNumId="19">
    <w:nsid w:val="34527330"/>
    <w:multiLevelType w:val="hybridMultilevel"/>
    <w:tmpl w:val="6FDA610A"/>
    <w:lvl w:ilvl="0" w:tplc="F11C4548">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3514791D"/>
    <w:multiLevelType w:val="hybridMultilevel"/>
    <w:tmpl w:val="63E81B2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3B2E11EC"/>
    <w:multiLevelType w:val="multilevel"/>
    <w:tmpl w:val="9906EC3A"/>
    <w:lvl w:ilvl="0">
      <w:start w:val="1"/>
      <w:numFmt w:val="decimal"/>
      <w:lvlText w:val="%1."/>
      <w:lvlJc w:val="left"/>
      <w:pPr>
        <w:ind w:left="720" w:hanging="360"/>
      </w:pPr>
      <w:rPr>
        <w:rFonts w:hint="default"/>
        <w:b w:val="0"/>
        <w:i w:val="0"/>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nsid w:val="3CB233D5"/>
    <w:multiLevelType w:val="hybridMultilevel"/>
    <w:tmpl w:val="3DA8A4CC"/>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468932B0"/>
    <w:multiLevelType w:val="hybridMultilevel"/>
    <w:tmpl w:val="7E4475CA"/>
    <w:lvl w:ilvl="0" w:tplc="F1F846A0">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4848302C"/>
    <w:multiLevelType w:val="multilevel"/>
    <w:tmpl w:val="CABC2CBC"/>
    <w:lvl w:ilvl="0">
      <w:start w:val="1"/>
      <w:numFmt w:val="decimal"/>
      <w:lvlText w:val="%1."/>
      <w:lvlJc w:val="left"/>
      <w:pPr>
        <w:ind w:left="1429" w:hanging="360"/>
      </w:pPr>
      <w:rPr>
        <w:rFonts w:hint="default"/>
        <w:b w:val="0"/>
        <w:i w:val="0"/>
        <w:sz w:val="24"/>
      </w:rPr>
    </w:lvl>
    <w:lvl w:ilvl="1">
      <w:start w:val="1"/>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25">
    <w:nsid w:val="4A62650D"/>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26">
    <w:nsid w:val="4D0B61C2"/>
    <w:multiLevelType w:val="multilevel"/>
    <w:tmpl w:val="350092CC"/>
    <w:lvl w:ilvl="0">
      <w:start w:val="1"/>
      <w:numFmt w:val="decimal"/>
      <w:lvlText w:val="%1."/>
      <w:lvlJc w:val="left"/>
      <w:pPr>
        <w:ind w:left="1778" w:hanging="360"/>
      </w:pPr>
      <w:rPr>
        <w:rFonts w:hint="default"/>
        <w:b w:val="0"/>
        <w:i w:val="0"/>
        <w:sz w:val="24"/>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27">
    <w:nsid w:val="4D730779"/>
    <w:multiLevelType w:val="multilevel"/>
    <w:tmpl w:val="F174B6E2"/>
    <w:lvl w:ilvl="0">
      <w:start w:val="1"/>
      <w:numFmt w:val="decimal"/>
      <w:lvlText w:val="%1."/>
      <w:lvlJc w:val="left"/>
      <w:pPr>
        <w:ind w:left="786" w:hanging="360"/>
      </w:pPr>
      <w:rPr>
        <w:rFonts w:hint="default"/>
        <w:b w:val="0"/>
        <w:i w:val="0"/>
        <w:sz w:val="24"/>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518771B5"/>
    <w:multiLevelType w:val="hybridMultilevel"/>
    <w:tmpl w:val="6FDA610A"/>
    <w:lvl w:ilvl="0" w:tplc="F11C4548">
      <w:start w:val="1"/>
      <w:numFmt w:val="decimal"/>
      <w:lvlText w:val="%1."/>
      <w:lvlJc w:val="left"/>
      <w:pPr>
        <w:ind w:left="720" w:hanging="360"/>
      </w:pPr>
      <w:rPr>
        <w:rFonts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54405502"/>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30">
    <w:nsid w:val="55AF64B7"/>
    <w:multiLevelType w:val="hybridMultilevel"/>
    <w:tmpl w:val="3D902A2A"/>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5BA05AAD"/>
    <w:multiLevelType w:val="hybridMultilevel"/>
    <w:tmpl w:val="F09E7F8A"/>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2">
    <w:nsid w:val="654003CE"/>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659426BA"/>
    <w:multiLevelType w:val="hybridMultilevel"/>
    <w:tmpl w:val="F184EF14"/>
    <w:lvl w:ilvl="0" w:tplc="88AA72AA">
      <w:start w:val="1"/>
      <w:numFmt w:val="decimal"/>
      <w:lvlText w:val="%1."/>
      <w:lvlJc w:val="left"/>
      <w:pPr>
        <w:tabs>
          <w:tab w:val="num" w:pos="720"/>
        </w:tabs>
        <w:ind w:left="720" w:hanging="360"/>
      </w:pPr>
    </w:lvl>
    <w:lvl w:ilvl="1" w:tplc="55564976" w:tentative="1">
      <w:start w:val="1"/>
      <w:numFmt w:val="decimal"/>
      <w:lvlText w:val="%2."/>
      <w:lvlJc w:val="left"/>
      <w:pPr>
        <w:tabs>
          <w:tab w:val="num" w:pos="1440"/>
        </w:tabs>
        <w:ind w:left="1440" w:hanging="360"/>
      </w:pPr>
    </w:lvl>
    <w:lvl w:ilvl="2" w:tplc="8CECDCEA" w:tentative="1">
      <w:start w:val="1"/>
      <w:numFmt w:val="decimal"/>
      <w:lvlText w:val="%3."/>
      <w:lvlJc w:val="left"/>
      <w:pPr>
        <w:tabs>
          <w:tab w:val="num" w:pos="2160"/>
        </w:tabs>
        <w:ind w:left="2160" w:hanging="360"/>
      </w:pPr>
    </w:lvl>
    <w:lvl w:ilvl="3" w:tplc="A0E297AE" w:tentative="1">
      <w:start w:val="1"/>
      <w:numFmt w:val="decimal"/>
      <w:lvlText w:val="%4."/>
      <w:lvlJc w:val="left"/>
      <w:pPr>
        <w:tabs>
          <w:tab w:val="num" w:pos="2880"/>
        </w:tabs>
        <w:ind w:left="2880" w:hanging="360"/>
      </w:pPr>
    </w:lvl>
    <w:lvl w:ilvl="4" w:tplc="9A7CFED2" w:tentative="1">
      <w:start w:val="1"/>
      <w:numFmt w:val="decimal"/>
      <w:lvlText w:val="%5."/>
      <w:lvlJc w:val="left"/>
      <w:pPr>
        <w:tabs>
          <w:tab w:val="num" w:pos="3600"/>
        </w:tabs>
        <w:ind w:left="3600" w:hanging="360"/>
      </w:pPr>
    </w:lvl>
    <w:lvl w:ilvl="5" w:tplc="5C5CCFD0" w:tentative="1">
      <w:start w:val="1"/>
      <w:numFmt w:val="decimal"/>
      <w:lvlText w:val="%6."/>
      <w:lvlJc w:val="left"/>
      <w:pPr>
        <w:tabs>
          <w:tab w:val="num" w:pos="4320"/>
        </w:tabs>
        <w:ind w:left="4320" w:hanging="360"/>
      </w:pPr>
    </w:lvl>
    <w:lvl w:ilvl="6" w:tplc="EFA659BA" w:tentative="1">
      <w:start w:val="1"/>
      <w:numFmt w:val="decimal"/>
      <w:lvlText w:val="%7."/>
      <w:lvlJc w:val="left"/>
      <w:pPr>
        <w:tabs>
          <w:tab w:val="num" w:pos="5040"/>
        </w:tabs>
        <w:ind w:left="5040" w:hanging="360"/>
      </w:pPr>
    </w:lvl>
    <w:lvl w:ilvl="7" w:tplc="CC12543A" w:tentative="1">
      <w:start w:val="1"/>
      <w:numFmt w:val="decimal"/>
      <w:lvlText w:val="%8."/>
      <w:lvlJc w:val="left"/>
      <w:pPr>
        <w:tabs>
          <w:tab w:val="num" w:pos="5760"/>
        </w:tabs>
        <w:ind w:left="5760" w:hanging="360"/>
      </w:pPr>
    </w:lvl>
    <w:lvl w:ilvl="8" w:tplc="9858FE86" w:tentative="1">
      <w:start w:val="1"/>
      <w:numFmt w:val="decimal"/>
      <w:lvlText w:val="%9."/>
      <w:lvlJc w:val="left"/>
      <w:pPr>
        <w:tabs>
          <w:tab w:val="num" w:pos="6480"/>
        </w:tabs>
        <w:ind w:left="6480" w:hanging="360"/>
      </w:pPr>
    </w:lvl>
  </w:abstractNum>
  <w:abstractNum w:abstractNumId="34">
    <w:nsid w:val="6717259C"/>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67266A7F"/>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36">
    <w:nsid w:val="6E7C4AA3"/>
    <w:multiLevelType w:val="hybridMultilevel"/>
    <w:tmpl w:val="183C1C38"/>
    <w:lvl w:ilvl="0" w:tplc="F1F846A0">
      <w:start w:val="1"/>
      <w:numFmt w:val="decimal"/>
      <w:lvlText w:val="%1."/>
      <w:lvlJc w:val="left"/>
      <w:pPr>
        <w:ind w:left="1429" w:hanging="360"/>
      </w:pPr>
      <w:rPr>
        <w:rFonts w:hint="default"/>
        <w:b w:val="0"/>
        <w:i w:val="0"/>
        <w:sz w:val="24"/>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7">
    <w:nsid w:val="6EDE1130"/>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6F04290C"/>
    <w:multiLevelType w:val="multilevel"/>
    <w:tmpl w:val="E2AED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0A004D2"/>
    <w:multiLevelType w:val="hybridMultilevel"/>
    <w:tmpl w:val="3D08BC8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71896F10"/>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1">
    <w:nsid w:val="72AE3FD2"/>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73AC53A7"/>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743B54BC"/>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793D6479"/>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5">
    <w:nsid w:val="7ADA4C6C"/>
    <w:multiLevelType w:val="hybridMultilevel"/>
    <w:tmpl w:val="3BD0098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6">
    <w:nsid w:val="7BAD6881"/>
    <w:multiLevelType w:val="multilevel"/>
    <w:tmpl w:val="C20CFADC"/>
    <w:lvl w:ilvl="0">
      <w:start w:val="1"/>
      <w:numFmt w:val="decimal"/>
      <w:lvlText w:val="%1."/>
      <w:lvlJc w:val="left"/>
      <w:pPr>
        <w:ind w:left="1778" w:hanging="360"/>
      </w:pPr>
      <w:rPr>
        <w:rFonts w:hint="default"/>
      </w:rPr>
    </w:lvl>
    <w:lvl w:ilvl="1">
      <w:start w:val="2"/>
      <w:numFmt w:val="decimal"/>
      <w:isLgl/>
      <w:lvlText w:val="%1.%2"/>
      <w:lvlJc w:val="left"/>
      <w:pPr>
        <w:ind w:left="1778" w:hanging="360"/>
      </w:pPr>
      <w:rPr>
        <w:rFonts w:hint="default"/>
      </w:rPr>
    </w:lvl>
    <w:lvl w:ilvl="2">
      <w:start w:val="1"/>
      <w:numFmt w:val="decimal"/>
      <w:isLgl/>
      <w:lvlText w:val="%1.%2.%3"/>
      <w:lvlJc w:val="left"/>
      <w:pPr>
        <w:ind w:left="2138" w:hanging="720"/>
      </w:pPr>
      <w:rPr>
        <w:rFonts w:hint="default"/>
      </w:rPr>
    </w:lvl>
    <w:lvl w:ilvl="3">
      <w:start w:val="1"/>
      <w:numFmt w:val="decimal"/>
      <w:isLgl/>
      <w:lvlText w:val="%1.%2.%3.%4"/>
      <w:lvlJc w:val="left"/>
      <w:pPr>
        <w:ind w:left="2138" w:hanging="720"/>
      </w:pPr>
      <w:rPr>
        <w:rFonts w:hint="default"/>
      </w:rPr>
    </w:lvl>
    <w:lvl w:ilvl="4">
      <w:start w:val="1"/>
      <w:numFmt w:val="decimal"/>
      <w:isLgl/>
      <w:lvlText w:val="%1.%2.%3.%4.%5"/>
      <w:lvlJc w:val="left"/>
      <w:pPr>
        <w:ind w:left="2498" w:hanging="1080"/>
      </w:pPr>
      <w:rPr>
        <w:rFonts w:hint="default"/>
      </w:rPr>
    </w:lvl>
    <w:lvl w:ilvl="5">
      <w:start w:val="1"/>
      <w:numFmt w:val="decimal"/>
      <w:isLgl/>
      <w:lvlText w:val="%1.%2.%3.%4.%5.%6"/>
      <w:lvlJc w:val="left"/>
      <w:pPr>
        <w:ind w:left="2498" w:hanging="1080"/>
      </w:pPr>
      <w:rPr>
        <w:rFonts w:hint="default"/>
      </w:rPr>
    </w:lvl>
    <w:lvl w:ilvl="6">
      <w:start w:val="1"/>
      <w:numFmt w:val="decimal"/>
      <w:isLgl/>
      <w:lvlText w:val="%1.%2.%3.%4.%5.%6.%7"/>
      <w:lvlJc w:val="left"/>
      <w:pPr>
        <w:ind w:left="2858" w:hanging="1440"/>
      </w:pPr>
      <w:rPr>
        <w:rFonts w:hint="default"/>
      </w:rPr>
    </w:lvl>
    <w:lvl w:ilvl="7">
      <w:start w:val="1"/>
      <w:numFmt w:val="decimal"/>
      <w:isLgl/>
      <w:lvlText w:val="%1.%2.%3.%4.%5.%6.%7.%8"/>
      <w:lvlJc w:val="left"/>
      <w:pPr>
        <w:ind w:left="2858" w:hanging="1440"/>
      </w:pPr>
      <w:rPr>
        <w:rFonts w:hint="default"/>
      </w:rPr>
    </w:lvl>
    <w:lvl w:ilvl="8">
      <w:start w:val="1"/>
      <w:numFmt w:val="decimal"/>
      <w:isLgl/>
      <w:lvlText w:val="%1.%2.%3.%4.%5.%6.%7.%8.%9"/>
      <w:lvlJc w:val="left"/>
      <w:pPr>
        <w:ind w:left="2858" w:hanging="1440"/>
      </w:pPr>
      <w:rPr>
        <w:rFonts w:hint="default"/>
      </w:rPr>
    </w:lvl>
  </w:abstractNum>
  <w:abstractNum w:abstractNumId="47">
    <w:nsid w:val="7BB22970"/>
    <w:multiLevelType w:val="hybridMultilevel"/>
    <w:tmpl w:val="BEA67A10"/>
    <w:lvl w:ilvl="0" w:tplc="D54E9A3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48">
    <w:nsid w:val="7CC32803"/>
    <w:multiLevelType w:val="hybridMultilevel"/>
    <w:tmpl w:val="2EF4BAD2"/>
    <w:lvl w:ilvl="0" w:tplc="9418FE8E">
      <w:start w:val="1"/>
      <w:numFmt w:val="lowerLetter"/>
      <w:lvlText w:val="%1)"/>
      <w:lvlJc w:val="left"/>
      <w:pPr>
        <w:ind w:left="720" w:hanging="360"/>
      </w:pPr>
      <w:rPr>
        <w:rFonts w:hint="default"/>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nsid w:val="7DC42301"/>
    <w:multiLevelType w:val="hybridMultilevel"/>
    <w:tmpl w:val="BEA67A10"/>
    <w:lvl w:ilvl="0" w:tplc="D54E9A30">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num w:numId="1">
    <w:abstractNumId w:val="1"/>
  </w:num>
  <w:num w:numId="2">
    <w:abstractNumId w:val="38"/>
  </w:num>
  <w:num w:numId="3">
    <w:abstractNumId w:val="27"/>
  </w:num>
  <w:num w:numId="4">
    <w:abstractNumId w:val="47"/>
  </w:num>
  <w:num w:numId="5">
    <w:abstractNumId w:val="40"/>
  </w:num>
  <w:num w:numId="6">
    <w:abstractNumId w:val="49"/>
  </w:num>
  <w:num w:numId="7">
    <w:abstractNumId w:val="12"/>
  </w:num>
  <w:num w:numId="8">
    <w:abstractNumId w:val="32"/>
  </w:num>
  <w:num w:numId="9">
    <w:abstractNumId w:val="34"/>
  </w:num>
  <w:num w:numId="10">
    <w:abstractNumId w:val="14"/>
  </w:num>
  <w:num w:numId="11">
    <w:abstractNumId w:val="43"/>
  </w:num>
  <w:num w:numId="12">
    <w:abstractNumId w:val="42"/>
  </w:num>
  <w:num w:numId="13">
    <w:abstractNumId w:val="7"/>
  </w:num>
  <w:num w:numId="14">
    <w:abstractNumId w:val="11"/>
  </w:num>
  <w:num w:numId="15">
    <w:abstractNumId w:val="41"/>
  </w:num>
  <w:num w:numId="16">
    <w:abstractNumId w:val="2"/>
  </w:num>
  <w:num w:numId="17">
    <w:abstractNumId w:val="48"/>
  </w:num>
  <w:num w:numId="18">
    <w:abstractNumId w:val="37"/>
  </w:num>
  <w:num w:numId="19">
    <w:abstractNumId w:val="4"/>
  </w:num>
  <w:num w:numId="20">
    <w:abstractNumId w:val="20"/>
  </w:num>
  <w:num w:numId="21">
    <w:abstractNumId w:val="9"/>
  </w:num>
  <w:num w:numId="22">
    <w:abstractNumId w:val="22"/>
  </w:num>
  <w:num w:numId="23">
    <w:abstractNumId w:val="30"/>
  </w:num>
  <w:num w:numId="24">
    <w:abstractNumId w:val="6"/>
  </w:num>
  <w:num w:numId="25">
    <w:abstractNumId w:val="17"/>
  </w:num>
  <w:num w:numId="26">
    <w:abstractNumId w:val="13"/>
  </w:num>
  <w:num w:numId="27">
    <w:abstractNumId w:val="39"/>
  </w:num>
  <w:num w:numId="28">
    <w:abstractNumId w:val="21"/>
  </w:num>
  <w:num w:numId="29">
    <w:abstractNumId w:val="3"/>
  </w:num>
  <w:num w:numId="30">
    <w:abstractNumId w:val="31"/>
  </w:num>
  <w:num w:numId="31">
    <w:abstractNumId w:val="24"/>
  </w:num>
  <w:num w:numId="32">
    <w:abstractNumId w:val="18"/>
  </w:num>
  <w:num w:numId="33">
    <w:abstractNumId w:val="23"/>
  </w:num>
  <w:num w:numId="34">
    <w:abstractNumId w:val="0"/>
  </w:num>
  <w:num w:numId="35">
    <w:abstractNumId w:val="19"/>
  </w:num>
  <w:num w:numId="36">
    <w:abstractNumId w:val="8"/>
  </w:num>
  <w:num w:numId="37">
    <w:abstractNumId w:val="15"/>
  </w:num>
  <w:num w:numId="38">
    <w:abstractNumId w:val="26"/>
  </w:num>
  <w:num w:numId="39">
    <w:abstractNumId w:val="29"/>
  </w:num>
  <w:num w:numId="40">
    <w:abstractNumId w:val="44"/>
  </w:num>
  <w:num w:numId="41">
    <w:abstractNumId w:val="46"/>
  </w:num>
  <w:num w:numId="42">
    <w:abstractNumId w:val="35"/>
  </w:num>
  <w:num w:numId="43">
    <w:abstractNumId w:val="25"/>
  </w:num>
  <w:num w:numId="44">
    <w:abstractNumId w:val="28"/>
  </w:num>
  <w:num w:numId="45">
    <w:abstractNumId w:val="33"/>
  </w:num>
  <w:num w:numId="46">
    <w:abstractNumId w:val="36"/>
  </w:num>
  <w:num w:numId="47">
    <w:abstractNumId w:val="10"/>
  </w:num>
  <w:num w:numId="48">
    <w:abstractNumId w:val="16"/>
  </w:num>
  <w:num w:numId="49">
    <w:abstractNumId w:val="5"/>
  </w:num>
  <w:num w:numId="50">
    <w:abstractNumId w:val="4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2sTS0MDM3NzcwtjBT0lEKTi0uzszPAykwrAUA2UZZMywAAAA="/>
  </w:docVars>
  <w:rsids>
    <w:rsidRoot w:val="00845CED"/>
    <w:rsid w:val="0000069E"/>
    <w:rsid w:val="00001CE4"/>
    <w:rsid w:val="00001EE2"/>
    <w:rsid w:val="000041F9"/>
    <w:rsid w:val="000130A0"/>
    <w:rsid w:val="00013C7D"/>
    <w:rsid w:val="000145DC"/>
    <w:rsid w:val="00016A36"/>
    <w:rsid w:val="00026D59"/>
    <w:rsid w:val="000454E6"/>
    <w:rsid w:val="00046852"/>
    <w:rsid w:val="00047162"/>
    <w:rsid w:val="00057C18"/>
    <w:rsid w:val="00061122"/>
    <w:rsid w:val="00061BB1"/>
    <w:rsid w:val="000716E0"/>
    <w:rsid w:val="00073E26"/>
    <w:rsid w:val="00077D84"/>
    <w:rsid w:val="00081FB3"/>
    <w:rsid w:val="00086F28"/>
    <w:rsid w:val="00090FEC"/>
    <w:rsid w:val="00091A2C"/>
    <w:rsid w:val="000A1E04"/>
    <w:rsid w:val="000B1C66"/>
    <w:rsid w:val="000B3FEA"/>
    <w:rsid w:val="000B6003"/>
    <w:rsid w:val="000D0254"/>
    <w:rsid w:val="000D28AD"/>
    <w:rsid w:val="000D3293"/>
    <w:rsid w:val="000D7904"/>
    <w:rsid w:val="000E3C2F"/>
    <w:rsid w:val="000E5D91"/>
    <w:rsid w:val="000F0051"/>
    <w:rsid w:val="000F0400"/>
    <w:rsid w:val="000F38C6"/>
    <w:rsid w:val="00106522"/>
    <w:rsid w:val="00114321"/>
    <w:rsid w:val="001267F5"/>
    <w:rsid w:val="00126CA8"/>
    <w:rsid w:val="00134E59"/>
    <w:rsid w:val="001403B8"/>
    <w:rsid w:val="001502D4"/>
    <w:rsid w:val="001515A4"/>
    <w:rsid w:val="001518BA"/>
    <w:rsid w:val="00161F03"/>
    <w:rsid w:val="00163E05"/>
    <w:rsid w:val="00167E78"/>
    <w:rsid w:val="00170FBC"/>
    <w:rsid w:val="00175579"/>
    <w:rsid w:val="00182B74"/>
    <w:rsid w:val="001921D0"/>
    <w:rsid w:val="001B64AE"/>
    <w:rsid w:val="001E2282"/>
    <w:rsid w:val="001E6DA7"/>
    <w:rsid w:val="001F1998"/>
    <w:rsid w:val="001F24C1"/>
    <w:rsid w:val="001F5CD4"/>
    <w:rsid w:val="00217B27"/>
    <w:rsid w:val="00226826"/>
    <w:rsid w:val="002276DA"/>
    <w:rsid w:val="00227A13"/>
    <w:rsid w:val="00236BDA"/>
    <w:rsid w:val="00237A59"/>
    <w:rsid w:val="00244F40"/>
    <w:rsid w:val="002479AE"/>
    <w:rsid w:val="00254332"/>
    <w:rsid w:val="002615D6"/>
    <w:rsid w:val="00274814"/>
    <w:rsid w:val="00274CEF"/>
    <w:rsid w:val="00275581"/>
    <w:rsid w:val="002953A5"/>
    <w:rsid w:val="0029773D"/>
    <w:rsid w:val="002A58F2"/>
    <w:rsid w:val="002A675E"/>
    <w:rsid w:val="002B1AD3"/>
    <w:rsid w:val="002B309B"/>
    <w:rsid w:val="002D177B"/>
    <w:rsid w:val="002E1043"/>
    <w:rsid w:val="002E191D"/>
    <w:rsid w:val="002F2E6D"/>
    <w:rsid w:val="002F6809"/>
    <w:rsid w:val="00305086"/>
    <w:rsid w:val="0031159E"/>
    <w:rsid w:val="003175D5"/>
    <w:rsid w:val="00323A7A"/>
    <w:rsid w:val="0032632D"/>
    <w:rsid w:val="003279DE"/>
    <w:rsid w:val="003305C0"/>
    <w:rsid w:val="00336816"/>
    <w:rsid w:val="003533FC"/>
    <w:rsid w:val="00353E5F"/>
    <w:rsid w:val="00361886"/>
    <w:rsid w:val="003716AC"/>
    <w:rsid w:val="00372FFA"/>
    <w:rsid w:val="00374CD8"/>
    <w:rsid w:val="00382078"/>
    <w:rsid w:val="0038249B"/>
    <w:rsid w:val="00382F99"/>
    <w:rsid w:val="00383B47"/>
    <w:rsid w:val="003855DF"/>
    <w:rsid w:val="003862A2"/>
    <w:rsid w:val="00394516"/>
    <w:rsid w:val="003A385A"/>
    <w:rsid w:val="003B2903"/>
    <w:rsid w:val="003B5E3F"/>
    <w:rsid w:val="003B625D"/>
    <w:rsid w:val="003C1F7F"/>
    <w:rsid w:val="003C6D37"/>
    <w:rsid w:val="003D39CA"/>
    <w:rsid w:val="003E1678"/>
    <w:rsid w:val="003E1860"/>
    <w:rsid w:val="003E5965"/>
    <w:rsid w:val="003F2529"/>
    <w:rsid w:val="003F32D2"/>
    <w:rsid w:val="003F68B3"/>
    <w:rsid w:val="003F7872"/>
    <w:rsid w:val="00401853"/>
    <w:rsid w:val="00403764"/>
    <w:rsid w:val="00420062"/>
    <w:rsid w:val="00422543"/>
    <w:rsid w:val="0045301C"/>
    <w:rsid w:val="00463B04"/>
    <w:rsid w:val="0046532D"/>
    <w:rsid w:val="00466997"/>
    <w:rsid w:val="00470DCB"/>
    <w:rsid w:val="0047228D"/>
    <w:rsid w:val="00475FD8"/>
    <w:rsid w:val="004823B6"/>
    <w:rsid w:val="00485CD4"/>
    <w:rsid w:val="0048636E"/>
    <w:rsid w:val="004925AF"/>
    <w:rsid w:val="004A5092"/>
    <w:rsid w:val="004A5C9C"/>
    <w:rsid w:val="004A6387"/>
    <w:rsid w:val="004A6F46"/>
    <w:rsid w:val="004C6523"/>
    <w:rsid w:val="004D77B2"/>
    <w:rsid w:val="004E5FFB"/>
    <w:rsid w:val="004F18B3"/>
    <w:rsid w:val="004F397E"/>
    <w:rsid w:val="00503120"/>
    <w:rsid w:val="00507E22"/>
    <w:rsid w:val="00514C8D"/>
    <w:rsid w:val="00517B5C"/>
    <w:rsid w:val="00521D73"/>
    <w:rsid w:val="00522627"/>
    <w:rsid w:val="00527C0A"/>
    <w:rsid w:val="00530799"/>
    <w:rsid w:val="00535DCA"/>
    <w:rsid w:val="00537C97"/>
    <w:rsid w:val="0054248C"/>
    <w:rsid w:val="0055076E"/>
    <w:rsid w:val="00566337"/>
    <w:rsid w:val="00567E04"/>
    <w:rsid w:val="005853BB"/>
    <w:rsid w:val="0059082F"/>
    <w:rsid w:val="005C3B16"/>
    <w:rsid w:val="005C40FD"/>
    <w:rsid w:val="005C51E7"/>
    <w:rsid w:val="005D7C55"/>
    <w:rsid w:val="005E1F32"/>
    <w:rsid w:val="0060064A"/>
    <w:rsid w:val="00611BAB"/>
    <w:rsid w:val="006173B9"/>
    <w:rsid w:val="006206FF"/>
    <w:rsid w:val="00626319"/>
    <w:rsid w:val="0063682C"/>
    <w:rsid w:val="00641016"/>
    <w:rsid w:val="00646CD3"/>
    <w:rsid w:val="006572DE"/>
    <w:rsid w:val="00670048"/>
    <w:rsid w:val="00675D9A"/>
    <w:rsid w:val="0067670A"/>
    <w:rsid w:val="00680FC0"/>
    <w:rsid w:val="006857DF"/>
    <w:rsid w:val="00695EEF"/>
    <w:rsid w:val="006A3B7C"/>
    <w:rsid w:val="006A738E"/>
    <w:rsid w:val="006B254C"/>
    <w:rsid w:val="006B2E78"/>
    <w:rsid w:val="006C520D"/>
    <w:rsid w:val="006D25C4"/>
    <w:rsid w:val="006D7650"/>
    <w:rsid w:val="006F0893"/>
    <w:rsid w:val="006F6531"/>
    <w:rsid w:val="00713774"/>
    <w:rsid w:val="007166EA"/>
    <w:rsid w:val="00716F86"/>
    <w:rsid w:val="00723792"/>
    <w:rsid w:val="00727EE8"/>
    <w:rsid w:val="007443C2"/>
    <w:rsid w:val="00760B16"/>
    <w:rsid w:val="00763291"/>
    <w:rsid w:val="00767044"/>
    <w:rsid w:val="00774631"/>
    <w:rsid w:val="007766D9"/>
    <w:rsid w:val="00776755"/>
    <w:rsid w:val="00780076"/>
    <w:rsid w:val="007B530C"/>
    <w:rsid w:val="007B7E46"/>
    <w:rsid w:val="007C033C"/>
    <w:rsid w:val="007C6C0E"/>
    <w:rsid w:val="007D0534"/>
    <w:rsid w:val="007D48ED"/>
    <w:rsid w:val="007E498C"/>
    <w:rsid w:val="007E7CD9"/>
    <w:rsid w:val="0081183C"/>
    <w:rsid w:val="008127B8"/>
    <w:rsid w:val="00822315"/>
    <w:rsid w:val="0082358D"/>
    <w:rsid w:val="00834493"/>
    <w:rsid w:val="00836B7F"/>
    <w:rsid w:val="00841C44"/>
    <w:rsid w:val="0084415F"/>
    <w:rsid w:val="0084549B"/>
    <w:rsid w:val="00845CED"/>
    <w:rsid w:val="00854702"/>
    <w:rsid w:val="00864A46"/>
    <w:rsid w:val="008661D0"/>
    <w:rsid w:val="008805DB"/>
    <w:rsid w:val="00880BF7"/>
    <w:rsid w:val="0088523A"/>
    <w:rsid w:val="008B42BB"/>
    <w:rsid w:val="008B5742"/>
    <w:rsid w:val="008B7649"/>
    <w:rsid w:val="008D7168"/>
    <w:rsid w:val="008E1434"/>
    <w:rsid w:val="008E1B00"/>
    <w:rsid w:val="008E6CEA"/>
    <w:rsid w:val="008F3685"/>
    <w:rsid w:val="008F7E4D"/>
    <w:rsid w:val="00903BC7"/>
    <w:rsid w:val="00910A3F"/>
    <w:rsid w:val="00915BAC"/>
    <w:rsid w:val="009249AB"/>
    <w:rsid w:val="0092679E"/>
    <w:rsid w:val="00934A41"/>
    <w:rsid w:val="009443E7"/>
    <w:rsid w:val="009475D8"/>
    <w:rsid w:val="00956380"/>
    <w:rsid w:val="00957674"/>
    <w:rsid w:val="00966CE1"/>
    <w:rsid w:val="00972FA7"/>
    <w:rsid w:val="009738E9"/>
    <w:rsid w:val="009775CC"/>
    <w:rsid w:val="00984F2C"/>
    <w:rsid w:val="00992E30"/>
    <w:rsid w:val="009932B3"/>
    <w:rsid w:val="009A1D4D"/>
    <w:rsid w:val="009A31AC"/>
    <w:rsid w:val="009C2280"/>
    <w:rsid w:val="009E016D"/>
    <w:rsid w:val="009E12B7"/>
    <w:rsid w:val="009E19AA"/>
    <w:rsid w:val="009E4918"/>
    <w:rsid w:val="009F13DF"/>
    <w:rsid w:val="009F5CFA"/>
    <w:rsid w:val="00A04146"/>
    <w:rsid w:val="00A06CCA"/>
    <w:rsid w:val="00A10135"/>
    <w:rsid w:val="00A13BEF"/>
    <w:rsid w:val="00A17F05"/>
    <w:rsid w:val="00A218E6"/>
    <w:rsid w:val="00A23B25"/>
    <w:rsid w:val="00A3004A"/>
    <w:rsid w:val="00A31873"/>
    <w:rsid w:val="00A35637"/>
    <w:rsid w:val="00A441F6"/>
    <w:rsid w:val="00A47FCA"/>
    <w:rsid w:val="00A507F6"/>
    <w:rsid w:val="00A5175D"/>
    <w:rsid w:val="00A529E2"/>
    <w:rsid w:val="00A534E9"/>
    <w:rsid w:val="00A54784"/>
    <w:rsid w:val="00A61BBF"/>
    <w:rsid w:val="00A665CA"/>
    <w:rsid w:val="00A66EBA"/>
    <w:rsid w:val="00A729D7"/>
    <w:rsid w:val="00A74E66"/>
    <w:rsid w:val="00A77124"/>
    <w:rsid w:val="00A80DFB"/>
    <w:rsid w:val="00A81066"/>
    <w:rsid w:val="00A82FF5"/>
    <w:rsid w:val="00A85AFE"/>
    <w:rsid w:val="00A865E1"/>
    <w:rsid w:val="00A86CA8"/>
    <w:rsid w:val="00A876A9"/>
    <w:rsid w:val="00A92201"/>
    <w:rsid w:val="00A96075"/>
    <w:rsid w:val="00AB08D0"/>
    <w:rsid w:val="00AB09C4"/>
    <w:rsid w:val="00AB7CBD"/>
    <w:rsid w:val="00AD0807"/>
    <w:rsid w:val="00AD4E57"/>
    <w:rsid w:val="00AE1FCA"/>
    <w:rsid w:val="00AF17AF"/>
    <w:rsid w:val="00AF256C"/>
    <w:rsid w:val="00AF76DC"/>
    <w:rsid w:val="00B01DAA"/>
    <w:rsid w:val="00B11631"/>
    <w:rsid w:val="00B1599B"/>
    <w:rsid w:val="00B25BC5"/>
    <w:rsid w:val="00B2725C"/>
    <w:rsid w:val="00B309D7"/>
    <w:rsid w:val="00B41B86"/>
    <w:rsid w:val="00B440FB"/>
    <w:rsid w:val="00B47920"/>
    <w:rsid w:val="00B52616"/>
    <w:rsid w:val="00B53D8D"/>
    <w:rsid w:val="00B540FF"/>
    <w:rsid w:val="00B56F6D"/>
    <w:rsid w:val="00B57212"/>
    <w:rsid w:val="00B57EE6"/>
    <w:rsid w:val="00B60E73"/>
    <w:rsid w:val="00B64EC3"/>
    <w:rsid w:val="00B713A9"/>
    <w:rsid w:val="00B740FE"/>
    <w:rsid w:val="00B82466"/>
    <w:rsid w:val="00B82A72"/>
    <w:rsid w:val="00B83CC4"/>
    <w:rsid w:val="00B84934"/>
    <w:rsid w:val="00B93F15"/>
    <w:rsid w:val="00B9648E"/>
    <w:rsid w:val="00BA0493"/>
    <w:rsid w:val="00BB124B"/>
    <w:rsid w:val="00BB18F3"/>
    <w:rsid w:val="00BB6E81"/>
    <w:rsid w:val="00BB7AD7"/>
    <w:rsid w:val="00BC20D0"/>
    <w:rsid w:val="00BC3A07"/>
    <w:rsid w:val="00BC4BD4"/>
    <w:rsid w:val="00BC7AAE"/>
    <w:rsid w:val="00BD4EDE"/>
    <w:rsid w:val="00BE2F5E"/>
    <w:rsid w:val="00BE345E"/>
    <w:rsid w:val="00BE60C4"/>
    <w:rsid w:val="00BE73CE"/>
    <w:rsid w:val="00BF36C9"/>
    <w:rsid w:val="00C02EE7"/>
    <w:rsid w:val="00C14805"/>
    <w:rsid w:val="00C21284"/>
    <w:rsid w:val="00C327D2"/>
    <w:rsid w:val="00C35863"/>
    <w:rsid w:val="00C359CD"/>
    <w:rsid w:val="00C35D75"/>
    <w:rsid w:val="00C52206"/>
    <w:rsid w:val="00C52B12"/>
    <w:rsid w:val="00C61487"/>
    <w:rsid w:val="00C70FB1"/>
    <w:rsid w:val="00C71C48"/>
    <w:rsid w:val="00C76D2F"/>
    <w:rsid w:val="00C86F2F"/>
    <w:rsid w:val="00C95477"/>
    <w:rsid w:val="00CA643E"/>
    <w:rsid w:val="00CB30F5"/>
    <w:rsid w:val="00CB67D8"/>
    <w:rsid w:val="00CC0C90"/>
    <w:rsid w:val="00CC1DCF"/>
    <w:rsid w:val="00CD3C50"/>
    <w:rsid w:val="00CD403A"/>
    <w:rsid w:val="00CD5D07"/>
    <w:rsid w:val="00CE67CA"/>
    <w:rsid w:val="00CF3842"/>
    <w:rsid w:val="00CF54C3"/>
    <w:rsid w:val="00D03AAF"/>
    <w:rsid w:val="00D10479"/>
    <w:rsid w:val="00D114D4"/>
    <w:rsid w:val="00D1207F"/>
    <w:rsid w:val="00D16688"/>
    <w:rsid w:val="00D25A40"/>
    <w:rsid w:val="00D33DA9"/>
    <w:rsid w:val="00D355E0"/>
    <w:rsid w:val="00D36BBA"/>
    <w:rsid w:val="00D412B9"/>
    <w:rsid w:val="00D43193"/>
    <w:rsid w:val="00D43EF9"/>
    <w:rsid w:val="00D45455"/>
    <w:rsid w:val="00D50BBB"/>
    <w:rsid w:val="00D520E4"/>
    <w:rsid w:val="00D525D0"/>
    <w:rsid w:val="00D64788"/>
    <w:rsid w:val="00D64DF1"/>
    <w:rsid w:val="00D71BF2"/>
    <w:rsid w:val="00D833E2"/>
    <w:rsid w:val="00D84DDE"/>
    <w:rsid w:val="00D86ADE"/>
    <w:rsid w:val="00D87032"/>
    <w:rsid w:val="00D9183B"/>
    <w:rsid w:val="00DA2E29"/>
    <w:rsid w:val="00DA30DD"/>
    <w:rsid w:val="00DB6A51"/>
    <w:rsid w:val="00DC5347"/>
    <w:rsid w:val="00DD294D"/>
    <w:rsid w:val="00DD7EB2"/>
    <w:rsid w:val="00DE0D44"/>
    <w:rsid w:val="00E02510"/>
    <w:rsid w:val="00E100F8"/>
    <w:rsid w:val="00E12E2A"/>
    <w:rsid w:val="00E1393F"/>
    <w:rsid w:val="00E27C69"/>
    <w:rsid w:val="00E33C7D"/>
    <w:rsid w:val="00E4172F"/>
    <w:rsid w:val="00E466B5"/>
    <w:rsid w:val="00E53C9A"/>
    <w:rsid w:val="00E5433E"/>
    <w:rsid w:val="00E61C2B"/>
    <w:rsid w:val="00E620AC"/>
    <w:rsid w:val="00E67696"/>
    <w:rsid w:val="00E67743"/>
    <w:rsid w:val="00E74453"/>
    <w:rsid w:val="00E81169"/>
    <w:rsid w:val="00E8405B"/>
    <w:rsid w:val="00E87A50"/>
    <w:rsid w:val="00E92AFD"/>
    <w:rsid w:val="00E94891"/>
    <w:rsid w:val="00EA0CF4"/>
    <w:rsid w:val="00EA5ABE"/>
    <w:rsid w:val="00EB379E"/>
    <w:rsid w:val="00EB71AC"/>
    <w:rsid w:val="00EC47AE"/>
    <w:rsid w:val="00EC5A61"/>
    <w:rsid w:val="00EC72EC"/>
    <w:rsid w:val="00EC777B"/>
    <w:rsid w:val="00ED1FAA"/>
    <w:rsid w:val="00ED531B"/>
    <w:rsid w:val="00EF7F66"/>
    <w:rsid w:val="00F027E1"/>
    <w:rsid w:val="00F071F5"/>
    <w:rsid w:val="00F10C21"/>
    <w:rsid w:val="00F142CB"/>
    <w:rsid w:val="00F24710"/>
    <w:rsid w:val="00F30279"/>
    <w:rsid w:val="00F34536"/>
    <w:rsid w:val="00F54A49"/>
    <w:rsid w:val="00F56DD2"/>
    <w:rsid w:val="00F57480"/>
    <w:rsid w:val="00F6526E"/>
    <w:rsid w:val="00F65D53"/>
    <w:rsid w:val="00F77CF1"/>
    <w:rsid w:val="00F943F5"/>
    <w:rsid w:val="00F95A42"/>
    <w:rsid w:val="00F968A1"/>
    <w:rsid w:val="00FC1DDB"/>
    <w:rsid w:val="00FC44D5"/>
    <w:rsid w:val="00FC5325"/>
    <w:rsid w:val="00FD0C1D"/>
    <w:rsid w:val="00FD2F63"/>
    <w:rsid w:val="00FD756D"/>
    <w:rsid w:val="00FD778C"/>
    <w:rsid w:val="00FE0111"/>
    <w:rsid w:val="00FE21A4"/>
    <w:rsid w:val="00FE3EBA"/>
    <w:rsid w:val="00FF0F02"/>
    <w:rsid w:val="00FF4246"/>
    <w:rsid w:val="00FF731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A4CE2BA-F7F4-4039-8C05-D4E86962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45CED"/>
    <w:pPr>
      <w:spacing w:after="0" w:line="240" w:lineRule="auto"/>
      <w:ind w:firstLine="709"/>
      <w:jc w:val="both"/>
    </w:pPr>
    <w:rPr>
      <w:rFonts w:ascii="Times New Roman" w:hAnsi="Times New Roman"/>
      <w:sz w:val="24"/>
      <w:lang w:val="uk-UA"/>
    </w:rPr>
  </w:style>
  <w:style w:type="paragraph" w:styleId="1">
    <w:name w:val="heading 1"/>
    <w:basedOn w:val="a"/>
    <w:next w:val="a"/>
    <w:link w:val="10"/>
    <w:uiPriority w:val="9"/>
    <w:qFormat/>
    <w:rsid w:val="00016A36"/>
    <w:pPr>
      <w:keepNext/>
      <w:keepLines/>
      <w:spacing w:before="120" w:after="240"/>
      <w:ind w:firstLine="0"/>
      <w:jc w:val="center"/>
      <w:outlineLvl w:val="0"/>
    </w:pPr>
    <w:rPr>
      <w:rFonts w:eastAsiaTheme="majorEastAsia" w:cstheme="majorBidi"/>
      <w:b/>
      <w:sz w:val="32"/>
      <w:szCs w:val="32"/>
    </w:rPr>
  </w:style>
  <w:style w:type="paragraph" w:styleId="2">
    <w:name w:val="heading 2"/>
    <w:basedOn w:val="a"/>
    <w:next w:val="a"/>
    <w:link w:val="20"/>
    <w:uiPriority w:val="9"/>
    <w:unhideWhenUsed/>
    <w:qFormat/>
    <w:rsid w:val="00383B47"/>
    <w:pPr>
      <w:keepNext/>
      <w:keepLines/>
      <w:spacing w:before="240" w:after="120"/>
      <w:ind w:firstLine="0"/>
      <w:jc w:val="center"/>
      <w:outlineLvl w:val="1"/>
    </w:pPr>
    <w:rPr>
      <w:rFonts w:eastAsiaTheme="majorEastAsia" w:cstheme="majorBidi"/>
      <w:b/>
      <w:sz w:val="28"/>
      <w:szCs w:val="26"/>
    </w:rPr>
  </w:style>
  <w:style w:type="paragraph" w:styleId="3">
    <w:name w:val="heading 3"/>
    <w:basedOn w:val="a"/>
    <w:next w:val="a"/>
    <w:link w:val="30"/>
    <w:uiPriority w:val="9"/>
    <w:unhideWhenUsed/>
    <w:qFormat/>
    <w:rsid w:val="00016A36"/>
    <w:pPr>
      <w:keepNext/>
      <w:keepLines/>
      <w:spacing w:before="120" w:after="120"/>
      <w:ind w:firstLine="0"/>
      <w:jc w:val="center"/>
      <w:outlineLvl w:val="2"/>
    </w:pPr>
    <w:rPr>
      <w:rFonts w:ascii="Times New Roman Полужирный" w:eastAsiaTheme="majorEastAsia" w:hAnsi="Times New Roman Полужирный" w:cstheme="majorBidi"/>
      <w:b/>
      <w:sz w:val="26"/>
      <w:szCs w:val="24"/>
    </w:rPr>
  </w:style>
  <w:style w:type="paragraph" w:styleId="4">
    <w:name w:val="heading 4"/>
    <w:basedOn w:val="a"/>
    <w:next w:val="a"/>
    <w:link w:val="40"/>
    <w:uiPriority w:val="9"/>
    <w:unhideWhenUsed/>
    <w:qFormat/>
    <w:rsid w:val="00E1393F"/>
    <w:pPr>
      <w:keepNext/>
      <w:keepLines/>
      <w:spacing w:before="120" w:after="120"/>
      <w:ind w:firstLine="0"/>
      <w:jc w:val="center"/>
      <w:outlineLvl w:val="3"/>
    </w:pPr>
    <w:rPr>
      <w:rFonts w:eastAsiaTheme="majorEastAsia" w:cstheme="majorBidi"/>
      <w:b/>
      <w:iCs/>
    </w:rPr>
  </w:style>
  <w:style w:type="paragraph" w:styleId="5">
    <w:name w:val="heading 5"/>
    <w:basedOn w:val="a"/>
    <w:next w:val="a"/>
    <w:link w:val="50"/>
    <w:uiPriority w:val="9"/>
    <w:unhideWhenUsed/>
    <w:qFormat/>
    <w:rsid w:val="00845CED"/>
    <w:pPr>
      <w:keepNext/>
      <w:keepLines/>
      <w:spacing w:before="12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16A36"/>
    <w:rPr>
      <w:rFonts w:ascii="Times New Roman" w:eastAsiaTheme="majorEastAsia" w:hAnsi="Times New Roman" w:cstheme="majorBidi"/>
      <w:b/>
      <w:sz w:val="32"/>
      <w:szCs w:val="32"/>
      <w:lang w:val="uk-UA"/>
    </w:rPr>
  </w:style>
  <w:style w:type="character" w:customStyle="1" w:styleId="20">
    <w:name w:val="Заголовок 2 Знак"/>
    <w:basedOn w:val="a0"/>
    <w:link w:val="2"/>
    <w:uiPriority w:val="9"/>
    <w:rsid w:val="00383B47"/>
    <w:rPr>
      <w:rFonts w:ascii="Times New Roman" w:eastAsiaTheme="majorEastAsia" w:hAnsi="Times New Roman" w:cstheme="majorBidi"/>
      <w:b/>
      <w:sz w:val="28"/>
      <w:szCs w:val="26"/>
      <w:lang w:val="uk-UA"/>
    </w:rPr>
  </w:style>
  <w:style w:type="character" w:customStyle="1" w:styleId="30">
    <w:name w:val="Заголовок 3 Знак"/>
    <w:basedOn w:val="a0"/>
    <w:link w:val="3"/>
    <w:uiPriority w:val="9"/>
    <w:rsid w:val="00016A36"/>
    <w:rPr>
      <w:rFonts w:ascii="Times New Roman Полужирный" w:eastAsiaTheme="majorEastAsia" w:hAnsi="Times New Roman Полужирный" w:cstheme="majorBidi"/>
      <w:b/>
      <w:sz w:val="26"/>
      <w:szCs w:val="24"/>
      <w:lang w:val="uk-UA"/>
    </w:rPr>
  </w:style>
  <w:style w:type="character" w:customStyle="1" w:styleId="40">
    <w:name w:val="Заголовок 4 Знак"/>
    <w:basedOn w:val="a0"/>
    <w:link w:val="4"/>
    <w:uiPriority w:val="9"/>
    <w:rsid w:val="00E1393F"/>
    <w:rPr>
      <w:rFonts w:ascii="Times New Roman" w:eastAsiaTheme="majorEastAsia" w:hAnsi="Times New Roman" w:cstheme="majorBidi"/>
      <w:b/>
      <w:iCs/>
      <w:sz w:val="24"/>
      <w:lang w:val="uk-UA"/>
    </w:rPr>
  </w:style>
  <w:style w:type="character" w:customStyle="1" w:styleId="50">
    <w:name w:val="Заголовок 5 Знак"/>
    <w:basedOn w:val="a0"/>
    <w:link w:val="5"/>
    <w:uiPriority w:val="9"/>
    <w:rsid w:val="00845CED"/>
    <w:rPr>
      <w:rFonts w:asciiTheme="majorHAnsi" w:eastAsiaTheme="majorEastAsia" w:hAnsiTheme="majorHAnsi" w:cstheme="majorBidi"/>
      <w:sz w:val="24"/>
      <w:lang w:val="uk-UA"/>
    </w:rPr>
  </w:style>
  <w:style w:type="paragraph" w:customStyle="1" w:styleId="a3">
    <w:name w:val="таблиця"/>
    <w:basedOn w:val="a"/>
    <w:qFormat/>
    <w:rsid w:val="00013C7D"/>
    <w:pPr>
      <w:ind w:firstLine="0"/>
    </w:pPr>
    <w:rPr>
      <w:bCs/>
      <w:sz w:val="22"/>
    </w:rPr>
  </w:style>
  <w:style w:type="character" w:styleId="a4">
    <w:name w:val="Hyperlink"/>
    <w:basedOn w:val="a0"/>
    <w:uiPriority w:val="99"/>
    <w:unhideWhenUsed/>
    <w:rsid w:val="00845CED"/>
    <w:rPr>
      <w:color w:val="0000FF"/>
      <w:u w:val="single"/>
    </w:rPr>
  </w:style>
  <w:style w:type="paragraph" w:styleId="a5">
    <w:name w:val="Intense Quote"/>
    <w:basedOn w:val="a"/>
    <w:next w:val="a"/>
    <w:link w:val="a6"/>
    <w:uiPriority w:val="30"/>
    <w:qFormat/>
    <w:rsid w:val="00845CED"/>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6">
    <w:name w:val="Выделенная цитата Знак"/>
    <w:basedOn w:val="a0"/>
    <w:link w:val="a5"/>
    <w:uiPriority w:val="30"/>
    <w:rsid w:val="00845CED"/>
    <w:rPr>
      <w:rFonts w:ascii="Times New Roman" w:hAnsi="Times New Roman"/>
      <w:i/>
      <w:iCs/>
      <w:color w:val="5B9BD5" w:themeColor="accent1"/>
      <w:sz w:val="24"/>
      <w:lang w:val="uk-UA"/>
    </w:rPr>
  </w:style>
  <w:style w:type="paragraph" w:styleId="a7">
    <w:name w:val="footnote text"/>
    <w:basedOn w:val="a"/>
    <w:link w:val="a8"/>
    <w:uiPriority w:val="99"/>
    <w:semiHidden/>
    <w:unhideWhenUsed/>
    <w:rsid w:val="00845CED"/>
    <w:rPr>
      <w:sz w:val="20"/>
      <w:szCs w:val="20"/>
    </w:rPr>
  </w:style>
  <w:style w:type="character" w:customStyle="1" w:styleId="a8">
    <w:name w:val="Текст сноски Знак"/>
    <w:basedOn w:val="a0"/>
    <w:link w:val="a7"/>
    <w:uiPriority w:val="99"/>
    <w:semiHidden/>
    <w:rsid w:val="00845CED"/>
    <w:rPr>
      <w:rFonts w:ascii="Times New Roman" w:hAnsi="Times New Roman"/>
      <w:sz w:val="20"/>
      <w:szCs w:val="20"/>
      <w:lang w:val="uk-UA"/>
    </w:rPr>
  </w:style>
  <w:style w:type="character" w:styleId="a9">
    <w:name w:val="footnote reference"/>
    <w:basedOn w:val="a0"/>
    <w:uiPriority w:val="99"/>
    <w:semiHidden/>
    <w:unhideWhenUsed/>
    <w:rsid w:val="00845CED"/>
    <w:rPr>
      <w:vertAlign w:val="superscript"/>
    </w:rPr>
  </w:style>
  <w:style w:type="character" w:styleId="aa">
    <w:name w:val="Emphasis"/>
    <w:basedOn w:val="a0"/>
    <w:uiPriority w:val="20"/>
    <w:qFormat/>
    <w:rsid w:val="00845CED"/>
    <w:rPr>
      <w:b/>
      <w:i w:val="0"/>
      <w:iCs/>
    </w:rPr>
  </w:style>
  <w:style w:type="paragraph" w:styleId="ab">
    <w:name w:val="Body Text"/>
    <w:basedOn w:val="a"/>
    <w:link w:val="ac"/>
    <w:uiPriority w:val="1"/>
    <w:qFormat/>
    <w:rsid w:val="00845CED"/>
    <w:pPr>
      <w:widowControl w:val="0"/>
      <w:spacing w:before="33"/>
      <w:ind w:left="114" w:firstLine="720"/>
    </w:pPr>
    <w:rPr>
      <w:rFonts w:eastAsia="Times New Roman"/>
      <w:szCs w:val="28"/>
      <w:lang w:val="en-US"/>
    </w:rPr>
  </w:style>
  <w:style w:type="character" w:customStyle="1" w:styleId="ac">
    <w:name w:val="Основной текст Знак"/>
    <w:basedOn w:val="a0"/>
    <w:link w:val="ab"/>
    <w:uiPriority w:val="1"/>
    <w:rsid w:val="00845CED"/>
    <w:rPr>
      <w:rFonts w:ascii="Times New Roman" w:eastAsia="Times New Roman" w:hAnsi="Times New Roman"/>
      <w:sz w:val="24"/>
      <w:szCs w:val="28"/>
      <w:lang w:val="en-US"/>
    </w:rPr>
  </w:style>
  <w:style w:type="paragraph" w:styleId="ad">
    <w:name w:val="List Paragraph"/>
    <w:basedOn w:val="a"/>
    <w:link w:val="ae"/>
    <w:uiPriority w:val="34"/>
    <w:qFormat/>
    <w:rsid w:val="00845CED"/>
    <w:pPr>
      <w:ind w:left="720"/>
      <w:contextualSpacing/>
    </w:pPr>
  </w:style>
  <w:style w:type="table" w:customStyle="1" w:styleId="TableNormal">
    <w:name w:val="Table Normal"/>
    <w:uiPriority w:val="2"/>
    <w:semiHidden/>
    <w:unhideWhenUsed/>
    <w:qFormat/>
    <w:rsid w:val="00845CED"/>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af">
    <w:name w:val="назва таблиці"/>
    <w:basedOn w:val="a"/>
    <w:qFormat/>
    <w:rsid w:val="00016A36"/>
    <w:pPr>
      <w:widowControl w:val="0"/>
      <w:spacing w:before="120" w:after="120"/>
      <w:ind w:firstLine="0"/>
      <w:jc w:val="center"/>
    </w:pPr>
    <w:rPr>
      <w:b/>
      <w:spacing w:val="-1"/>
      <w:szCs w:val="24"/>
    </w:rPr>
  </w:style>
  <w:style w:type="table" w:styleId="af0">
    <w:name w:val="Table Grid"/>
    <w:basedOn w:val="a1"/>
    <w:uiPriority w:val="39"/>
    <w:rsid w:val="00845C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f1">
    <w:name w:val="рис"/>
    <w:basedOn w:val="a"/>
    <w:qFormat/>
    <w:rsid w:val="00845CED"/>
    <w:pPr>
      <w:spacing w:before="120" w:after="120"/>
      <w:ind w:firstLine="0"/>
      <w:jc w:val="center"/>
    </w:pPr>
    <w:rPr>
      <w:noProof/>
      <w:lang w:val="ru-RU" w:eastAsia="ru-RU"/>
    </w:rPr>
  </w:style>
  <w:style w:type="paragraph" w:styleId="af2">
    <w:name w:val="Normal (Web)"/>
    <w:basedOn w:val="a"/>
    <w:uiPriority w:val="99"/>
    <w:unhideWhenUsed/>
    <w:rsid w:val="00845CED"/>
    <w:pPr>
      <w:spacing w:before="100" w:beforeAutospacing="1" w:after="100" w:afterAutospacing="1"/>
      <w:ind w:firstLine="0"/>
      <w:jc w:val="left"/>
    </w:pPr>
    <w:rPr>
      <w:rFonts w:eastAsia="Times New Roman" w:cs="Times New Roman"/>
      <w:szCs w:val="24"/>
      <w:lang w:val="ru-RU" w:eastAsia="ru-RU"/>
    </w:rPr>
  </w:style>
  <w:style w:type="paragraph" w:styleId="HTML">
    <w:name w:val="HTML Preformatted"/>
    <w:basedOn w:val="a"/>
    <w:link w:val="HTML0"/>
    <w:uiPriority w:val="99"/>
    <w:semiHidden/>
    <w:unhideWhenUsed/>
    <w:rsid w:val="00845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eastAsia="Times New Roman" w:hAnsi="Courier New" w:cs="Courier New"/>
      <w:sz w:val="20"/>
      <w:szCs w:val="20"/>
      <w:lang w:val="ru-RU" w:eastAsia="ru-RU"/>
    </w:rPr>
  </w:style>
  <w:style w:type="character" w:customStyle="1" w:styleId="HTML0">
    <w:name w:val="Стандартный HTML Знак"/>
    <w:basedOn w:val="a0"/>
    <w:link w:val="HTML"/>
    <w:uiPriority w:val="99"/>
    <w:semiHidden/>
    <w:rsid w:val="00845CED"/>
    <w:rPr>
      <w:rFonts w:ascii="Courier New" w:eastAsia="Times New Roman" w:hAnsi="Courier New" w:cs="Courier New"/>
      <w:sz w:val="20"/>
      <w:szCs w:val="20"/>
      <w:lang w:eastAsia="ru-RU"/>
    </w:rPr>
  </w:style>
  <w:style w:type="paragraph" w:styleId="af3">
    <w:name w:val="Balloon Text"/>
    <w:basedOn w:val="a"/>
    <w:link w:val="af4"/>
    <w:uiPriority w:val="99"/>
    <w:semiHidden/>
    <w:unhideWhenUsed/>
    <w:rsid w:val="00845CED"/>
    <w:rPr>
      <w:rFonts w:ascii="Segoe UI" w:hAnsi="Segoe UI" w:cs="Segoe UI"/>
      <w:sz w:val="18"/>
      <w:szCs w:val="18"/>
    </w:rPr>
  </w:style>
  <w:style w:type="character" w:customStyle="1" w:styleId="af4">
    <w:name w:val="Текст выноски Знак"/>
    <w:basedOn w:val="a0"/>
    <w:link w:val="af3"/>
    <w:uiPriority w:val="99"/>
    <w:semiHidden/>
    <w:rsid w:val="00845CED"/>
    <w:rPr>
      <w:rFonts w:ascii="Segoe UI" w:hAnsi="Segoe UI" w:cs="Segoe UI"/>
      <w:sz w:val="18"/>
      <w:szCs w:val="18"/>
      <w:lang w:val="uk-UA"/>
    </w:rPr>
  </w:style>
  <w:style w:type="character" w:styleId="af5">
    <w:name w:val="Strong"/>
    <w:basedOn w:val="a0"/>
    <w:uiPriority w:val="22"/>
    <w:qFormat/>
    <w:rsid w:val="00EC47AE"/>
    <w:rPr>
      <w:b/>
      <w:bCs/>
    </w:rPr>
  </w:style>
  <w:style w:type="paragraph" w:styleId="af6">
    <w:name w:val="header"/>
    <w:basedOn w:val="a"/>
    <w:link w:val="af7"/>
    <w:uiPriority w:val="99"/>
    <w:unhideWhenUsed/>
    <w:rsid w:val="00845CED"/>
    <w:pPr>
      <w:tabs>
        <w:tab w:val="center" w:pos="4677"/>
        <w:tab w:val="right" w:pos="9355"/>
      </w:tabs>
    </w:pPr>
  </w:style>
  <w:style w:type="character" w:customStyle="1" w:styleId="af7">
    <w:name w:val="Верхний колонтитул Знак"/>
    <w:basedOn w:val="a0"/>
    <w:link w:val="af6"/>
    <w:uiPriority w:val="99"/>
    <w:rsid w:val="00845CED"/>
    <w:rPr>
      <w:rFonts w:ascii="Times New Roman" w:hAnsi="Times New Roman"/>
      <w:sz w:val="24"/>
      <w:lang w:val="uk-UA"/>
    </w:rPr>
  </w:style>
  <w:style w:type="paragraph" w:styleId="af8">
    <w:name w:val="footer"/>
    <w:basedOn w:val="a"/>
    <w:link w:val="af9"/>
    <w:uiPriority w:val="99"/>
    <w:unhideWhenUsed/>
    <w:rsid w:val="00845CED"/>
    <w:pPr>
      <w:tabs>
        <w:tab w:val="center" w:pos="4677"/>
        <w:tab w:val="right" w:pos="9355"/>
      </w:tabs>
    </w:pPr>
  </w:style>
  <w:style w:type="character" w:customStyle="1" w:styleId="af9">
    <w:name w:val="Нижний колонтитул Знак"/>
    <w:basedOn w:val="a0"/>
    <w:link w:val="af8"/>
    <w:uiPriority w:val="99"/>
    <w:rsid w:val="00845CED"/>
    <w:rPr>
      <w:rFonts w:ascii="Times New Roman" w:hAnsi="Times New Roman"/>
      <w:sz w:val="24"/>
      <w:lang w:val="uk-UA"/>
    </w:rPr>
  </w:style>
  <w:style w:type="character" w:customStyle="1" w:styleId="ae">
    <w:name w:val="Абзац списка Знак"/>
    <w:basedOn w:val="a0"/>
    <w:link w:val="ad"/>
    <w:uiPriority w:val="34"/>
    <w:locked/>
    <w:rsid w:val="005853BB"/>
    <w:rPr>
      <w:rFonts w:ascii="Times New Roman" w:hAnsi="Times New Roman"/>
      <w:sz w:val="24"/>
      <w:lang w:val="uk-UA"/>
    </w:rPr>
  </w:style>
  <w:style w:type="paragraph" w:customStyle="1" w:styleId="afa">
    <w:name w:val="код"/>
    <w:basedOn w:val="a"/>
    <w:qFormat/>
    <w:rsid w:val="00401853"/>
    <w:pPr>
      <w:ind w:firstLine="0"/>
      <w:jc w:val="left"/>
    </w:pPr>
    <w:rPr>
      <w:rFonts w:ascii="Courier New" w:hAnsi="Courier New"/>
      <w:color w:val="0000CC"/>
      <w:sz w:val="20"/>
    </w:rPr>
  </w:style>
  <w:style w:type="paragraph" w:customStyle="1" w:styleId="afb">
    <w:name w:val="пример"/>
    <w:qFormat/>
    <w:rsid w:val="00C35D75"/>
    <w:pPr>
      <w:ind w:left="567" w:right="567"/>
    </w:pPr>
    <w:rPr>
      <w:rFonts w:ascii="Courier New" w:hAnsi="Courier New"/>
      <w:color w:val="0000CC"/>
      <w:sz w:val="20"/>
    </w:rPr>
  </w:style>
  <w:style w:type="paragraph" w:customStyle="1" w:styleId="Default">
    <w:name w:val="Default"/>
    <w:rsid w:val="002479A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w">
    <w:name w:val="w"/>
    <w:basedOn w:val="a0"/>
    <w:rsid w:val="00EA0CF4"/>
  </w:style>
  <w:style w:type="character" w:customStyle="1" w:styleId="afc">
    <w:name w:val="Вектор"/>
    <w:basedOn w:val="a0"/>
    <w:uiPriority w:val="99"/>
    <w:rsid w:val="004E5FFB"/>
    <w:rPr>
      <w:rFonts w:cs="Times New Roman"/>
      <w:b/>
      <w:bCs/>
      <w:sz w:val="28"/>
      <w:szCs w:val="28"/>
    </w:rPr>
  </w:style>
  <w:style w:type="character" w:customStyle="1" w:styleId="mjx-char">
    <w:name w:val="mjx-char"/>
    <w:basedOn w:val="a0"/>
    <w:rsid w:val="00086F28"/>
  </w:style>
  <w:style w:type="character" w:customStyle="1" w:styleId="mjx-charbox">
    <w:name w:val="mjx-charbox"/>
    <w:basedOn w:val="a0"/>
    <w:rsid w:val="00086F28"/>
  </w:style>
  <w:style w:type="character" w:customStyle="1" w:styleId="mjxassistivemathml">
    <w:name w:val="mjx_assistive_mathml"/>
    <w:basedOn w:val="a0"/>
    <w:rsid w:val="00086F28"/>
  </w:style>
  <w:style w:type="paragraph" w:styleId="afd">
    <w:name w:val="TOC Heading"/>
    <w:basedOn w:val="1"/>
    <w:next w:val="a"/>
    <w:uiPriority w:val="39"/>
    <w:unhideWhenUsed/>
    <w:qFormat/>
    <w:rsid w:val="00FC44D5"/>
    <w:pPr>
      <w:spacing w:before="240" w:after="0" w:line="259" w:lineRule="auto"/>
      <w:jc w:val="left"/>
      <w:outlineLvl w:val="9"/>
    </w:pPr>
    <w:rPr>
      <w:rFonts w:asciiTheme="majorHAnsi" w:hAnsiTheme="majorHAnsi"/>
      <w:b w:val="0"/>
      <w:color w:val="2E74B5" w:themeColor="accent1" w:themeShade="BF"/>
      <w:lang w:val="ru-RU" w:eastAsia="ru-RU"/>
    </w:rPr>
  </w:style>
  <w:style w:type="paragraph" w:styleId="11">
    <w:name w:val="toc 1"/>
    <w:basedOn w:val="a"/>
    <w:next w:val="a"/>
    <w:autoRedefine/>
    <w:uiPriority w:val="39"/>
    <w:unhideWhenUsed/>
    <w:rsid w:val="002B1AD3"/>
    <w:pPr>
      <w:tabs>
        <w:tab w:val="right" w:leader="dot" w:pos="9912"/>
      </w:tabs>
      <w:ind w:firstLine="0"/>
    </w:pPr>
  </w:style>
  <w:style w:type="paragraph" w:styleId="31">
    <w:name w:val="toc 3"/>
    <w:basedOn w:val="a"/>
    <w:next w:val="a"/>
    <w:autoRedefine/>
    <w:uiPriority w:val="39"/>
    <w:unhideWhenUsed/>
    <w:rsid w:val="002B1AD3"/>
    <w:pPr>
      <w:tabs>
        <w:tab w:val="right" w:leader="dot" w:pos="9912"/>
      </w:tabs>
      <w:spacing w:after="100"/>
      <w:ind w:left="567" w:firstLine="0"/>
    </w:pPr>
  </w:style>
  <w:style w:type="paragraph" w:styleId="21">
    <w:name w:val="toc 2"/>
    <w:basedOn w:val="a"/>
    <w:next w:val="a"/>
    <w:autoRedefine/>
    <w:uiPriority w:val="39"/>
    <w:unhideWhenUsed/>
    <w:rsid w:val="002B1AD3"/>
    <w:pPr>
      <w:tabs>
        <w:tab w:val="right" w:leader="dot" w:pos="9912"/>
      </w:tabs>
      <w:spacing w:after="100"/>
      <w:ind w:left="284" w:firstLine="0"/>
    </w:pPr>
  </w:style>
  <w:style w:type="character" w:customStyle="1" w:styleId="linenr">
    <w:name w:val="linenr"/>
    <w:basedOn w:val="a0"/>
    <w:rsid w:val="003E1860"/>
  </w:style>
  <w:style w:type="paragraph" w:customStyle="1" w:styleId="afe">
    <w:name w:val="код в тексте"/>
    <w:qFormat/>
    <w:rsid w:val="00C35D75"/>
    <w:rPr>
      <w:rFonts w:ascii="Courier New" w:hAnsi="Courier New"/>
      <w:color w:val="0000CC"/>
      <w:lang w:val="uk-UA"/>
    </w:rPr>
  </w:style>
  <w:style w:type="character" w:styleId="HTML1">
    <w:name w:val="HTML Typewriter"/>
    <w:basedOn w:val="a0"/>
    <w:uiPriority w:val="99"/>
    <w:semiHidden/>
    <w:unhideWhenUsed/>
    <w:rsid w:val="002276D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889019">
      <w:bodyDiv w:val="1"/>
      <w:marLeft w:val="0"/>
      <w:marRight w:val="0"/>
      <w:marTop w:val="0"/>
      <w:marBottom w:val="0"/>
      <w:divBdr>
        <w:top w:val="none" w:sz="0" w:space="0" w:color="auto"/>
        <w:left w:val="none" w:sz="0" w:space="0" w:color="auto"/>
        <w:bottom w:val="none" w:sz="0" w:space="0" w:color="auto"/>
        <w:right w:val="none" w:sz="0" w:space="0" w:color="auto"/>
      </w:divBdr>
    </w:div>
    <w:div w:id="111940600">
      <w:bodyDiv w:val="1"/>
      <w:marLeft w:val="0"/>
      <w:marRight w:val="0"/>
      <w:marTop w:val="0"/>
      <w:marBottom w:val="0"/>
      <w:divBdr>
        <w:top w:val="none" w:sz="0" w:space="0" w:color="auto"/>
        <w:left w:val="none" w:sz="0" w:space="0" w:color="auto"/>
        <w:bottom w:val="none" w:sz="0" w:space="0" w:color="auto"/>
        <w:right w:val="none" w:sz="0" w:space="0" w:color="auto"/>
      </w:divBdr>
    </w:div>
    <w:div w:id="237448952">
      <w:bodyDiv w:val="1"/>
      <w:marLeft w:val="0"/>
      <w:marRight w:val="0"/>
      <w:marTop w:val="0"/>
      <w:marBottom w:val="0"/>
      <w:divBdr>
        <w:top w:val="none" w:sz="0" w:space="0" w:color="auto"/>
        <w:left w:val="none" w:sz="0" w:space="0" w:color="auto"/>
        <w:bottom w:val="none" w:sz="0" w:space="0" w:color="auto"/>
        <w:right w:val="none" w:sz="0" w:space="0" w:color="auto"/>
      </w:divBdr>
    </w:div>
    <w:div w:id="270363243">
      <w:bodyDiv w:val="1"/>
      <w:marLeft w:val="0"/>
      <w:marRight w:val="0"/>
      <w:marTop w:val="0"/>
      <w:marBottom w:val="0"/>
      <w:divBdr>
        <w:top w:val="none" w:sz="0" w:space="0" w:color="auto"/>
        <w:left w:val="none" w:sz="0" w:space="0" w:color="auto"/>
        <w:bottom w:val="none" w:sz="0" w:space="0" w:color="auto"/>
        <w:right w:val="none" w:sz="0" w:space="0" w:color="auto"/>
      </w:divBdr>
    </w:div>
    <w:div w:id="305202722">
      <w:bodyDiv w:val="1"/>
      <w:marLeft w:val="0"/>
      <w:marRight w:val="0"/>
      <w:marTop w:val="0"/>
      <w:marBottom w:val="0"/>
      <w:divBdr>
        <w:top w:val="none" w:sz="0" w:space="0" w:color="auto"/>
        <w:left w:val="none" w:sz="0" w:space="0" w:color="auto"/>
        <w:bottom w:val="none" w:sz="0" w:space="0" w:color="auto"/>
        <w:right w:val="none" w:sz="0" w:space="0" w:color="auto"/>
      </w:divBdr>
    </w:div>
    <w:div w:id="341467724">
      <w:bodyDiv w:val="1"/>
      <w:marLeft w:val="0"/>
      <w:marRight w:val="0"/>
      <w:marTop w:val="0"/>
      <w:marBottom w:val="0"/>
      <w:divBdr>
        <w:top w:val="none" w:sz="0" w:space="0" w:color="auto"/>
        <w:left w:val="none" w:sz="0" w:space="0" w:color="auto"/>
        <w:bottom w:val="none" w:sz="0" w:space="0" w:color="auto"/>
        <w:right w:val="none" w:sz="0" w:space="0" w:color="auto"/>
      </w:divBdr>
      <w:divsChild>
        <w:div w:id="127211497">
          <w:marLeft w:val="547"/>
          <w:marRight w:val="0"/>
          <w:marTop w:val="0"/>
          <w:marBottom w:val="160"/>
          <w:divBdr>
            <w:top w:val="none" w:sz="0" w:space="0" w:color="auto"/>
            <w:left w:val="none" w:sz="0" w:space="0" w:color="auto"/>
            <w:bottom w:val="none" w:sz="0" w:space="0" w:color="auto"/>
            <w:right w:val="none" w:sz="0" w:space="0" w:color="auto"/>
          </w:divBdr>
        </w:div>
        <w:div w:id="382562958">
          <w:marLeft w:val="547"/>
          <w:marRight w:val="0"/>
          <w:marTop w:val="0"/>
          <w:marBottom w:val="160"/>
          <w:divBdr>
            <w:top w:val="none" w:sz="0" w:space="0" w:color="auto"/>
            <w:left w:val="none" w:sz="0" w:space="0" w:color="auto"/>
            <w:bottom w:val="none" w:sz="0" w:space="0" w:color="auto"/>
            <w:right w:val="none" w:sz="0" w:space="0" w:color="auto"/>
          </w:divBdr>
        </w:div>
        <w:div w:id="896360840">
          <w:marLeft w:val="547"/>
          <w:marRight w:val="0"/>
          <w:marTop w:val="0"/>
          <w:marBottom w:val="160"/>
          <w:divBdr>
            <w:top w:val="none" w:sz="0" w:space="0" w:color="auto"/>
            <w:left w:val="none" w:sz="0" w:space="0" w:color="auto"/>
            <w:bottom w:val="none" w:sz="0" w:space="0" w:color="auto"/>
            <w:right w:val="none" w:sz="0" w:space="0" w:color="auto"/>
          </w:divBdr>
        </w:div>
        <w:div w:id="954869560">
          <w:marLeft w:val="547"/>
          <w:marRight w:val="0"/>
          <w:marTop w:val="0"/>
          <w:marBottom w:val="160"/>
          <w:divBdr>
            <w:top w:val="none" w:sz="0" w:space="0" w:color="auto"/>
            <w:left w:val="none" w:sz="0" w:space="0" w:color="auto"/>
            <w:bottom w:val="none" w:sz="0" w:space="0" w:color="auto"/>
            <w:right w:val="none" w:sz="0" w:space="0" w:color="auto"/>
          </w:divBdr>
        </w:div>
        <w:div w:id="1229457426">
          <w:marLeft w:val="547"/>
          <w:marRight w:val="0"/>
          <w:marTop w:val="0"/>
          <w:marBottom w:val="160"/>
          <w:divBdr>
            <w:top w:val="none" w:sz="0" w:space="0" w:color="auto"/>
            <w:left w:val="none" w:sz="0" w:space="0" w:color="auto"/>
            <w:bottom w:val="none" w:sz="0" w:space="0" w:color="auto"/>
            <w:right w:val="none" w:sz="0" w:space="0" w:color="auto"/>
          </w:divBdr>
        </w:div>
      </w:divsChild>
    </w:div>
    <w:div w:id="445391031">
      <w:bodyDiv w:val="1"/>
      <w:marLeft w:val="0"/>
      <w:marRight w:val="0"/>
      <w:marTop w:val="0"/>
      <w:marBottom w:val="0"/>
      <w:divBdr>
        <w:top w:val="none" w:sz="0" w:space="0" w:color="auto"/>
        <w:left w:val="none" w:sz="0" w:space="0" w:color="auto"/>
        <w:bottom w:val="none" w:sz="0" w:space="0" w:color="auto"/>
        <w:right w:val="none" w:sz="0" w:space="0" w:color="auto"/>
      </w:divBdr>
    </w:div>
    <w:div w:id="450174573">
      <w:bodyDiv w:val="1"/>
      <w:marLeft w:val="0"/>
      <w:marRight w:val="0"/>
      <w:marTop w:val="0"/>
      <w:marBottom w:val="0"/>
      <w:divBdr>
        <w:top w:val="none" w:sz="0" w:space="0" w:color="auto"/>
        <w:left w:val="none" w:sz="0" w:space="0" w:color="auto"/>
        <w:bottom w:val="none" w:sz="0" w:space="0" w:color="auto"/>
        <w:right w:val="none" w:sz="0" w:space="0" w:color="auto"/>
      </w:divBdr>
    </w:div>
    <w:div w:id="539900901">
      <w:bodyDiv w:val="1"/>
      <w:marLeft w:val="0"/>
      <w:marRight w:val="0"/>
      <w:marTop w:val="0"/>
      <w:marBottom w:val="0"/>
      <w:divBdr>
        <w:top w:val="none" w:sz="0" w:space="0" w:color="auto"/>
        <w:left w:val="none" w:sz="0" w:space="0" w:color="auto"/>
        <w:bottom w:val="none" w:sz="0" w:space="0" w:color="auto"/>
        <w:right w:val="none" w:sz="0" w:space="0" w:color="auto"/>
      </w:divBdr>
    </w:div>
    <w:div w:id="540896241">
      <w:bodyDiv w:val="1"/>
      <w:marLeft w:val="0"/>
      <w:marRight w:val="0"/>
      <w:marTop w:val="0"/>
      <w:marBottom w:val="0"/>
      <w:divBdr>
        <w:top w:val="none" w:sz="0" w:space="0" w:color="auto"/>
        <w:left w:val="none" w:sz="0" w:space="0" w:color="auto"/>
        <w:bottom w:val="none" w:sz="0" w:space="0" w:color="auto"/>
        <w:right w:val="none" w:sz="0" w:space="0" w:color="auto"/>
      </w:divBdr>
    </w:div>
    <w:div w:id="626815398">
      <w:bodyDiv w:val="1"/>
      <w:marLeft w:val="0"/>
      <w:marRight w:val="0"/>
      <w:marTop w:val="0"/>
      <w:marBottom w:val="0"/>
      <w:divBdr>
        <w:top w:val="none" w:sz="0" w:space="0" w:color="auto"/>
        <w:left w:val="none" w:sz="0" w:space="0" w:color="auto"/>
        <w:bottom w:val="none" w:sz="0" w:space="0" w:color="auto"/>
        <w:right w:val="none" w:sz="0" w:space="0" w:color="auto"/>
      </w:divBdr>
    </w:div>
    <w:div w:id="632906205">
      <w:bodyDiv w:val="1"/>
      <w:marLeft w:val="0"/>
      <w:marRight w:val="0"/>
      <w:marTop w:val="0"/>
      <w:marBottom w:val="0"/>
      <w:divBdr>
        <w:top w:val="none" w:sz="0" w:space="0" w:color="auto"/>
        <w:left w:val="none" w:sz="0" w:space="0" w:color="auto"/>
        <w:bottom w:val="none" w:sz="0" w:space="0" w:color="auto"/>
        <w:right w:val="none" w:sz="0" w:space="0" w:color="auto"/>
      </w:divBdr>
    </w:div>
    <w:div w:id="666710082">
      <w:bodyDiv w:val="1"/>
      <w:marLeft w:val="0"/>
      <w:marRight w:val="0"/>
      <w:marTop w:val="0"/>
      <w:marBottom w:val="0"/>
      <w:divBdr>
        <w:top w:val="none" w:sz="0" w:space="0" w:color="auto"/>
        <w:left w:val="none" w:sz="0" w:space="0" w:color="auto"/>
        <w:bottom w:val="none" w:sz="0" w:space="0" w:color="auto"/>
        <w:right w:val="none" w:sz="0" w:space="0" w:color="auto"/>
      </w:divBdr>
    </w:div>
    <w:div w:id="677316600">
      <w:bodyDiv w:val="1"/>
      <w:marLeft w:val="0"/>
      <w:marRight w:val="0"/>
      <w:marTop w:val="0"/>
      <w:marBottom w:val="0"/>
      <w:divBdr>
        <w:top w:val="none" w:sz="0" w:space="0" w:color="auto"/>
        <w:left w:val="none" w:sz="0" w:space="0" w:color="auto"/>
        <w:bottom w:val="none" w:sz="0" w:space="0" w:color="auto"/>
        <w:right w:val="none" w:sz="0" w:space="0" w:color="auto"/>
      </w:divBdr>
    </w:div>
    <w:div w:id="700741983">
      <w:bodyDiv w:val="1"/>
      <w:marLeft w:val="0"/>
      <w:marRight w:val="0"/>
      <w:marTop w:val="0"/>
      <w:marBottom w:val="0"/>
      <w:divBdr>
        <w:top w:val="none" w:sz="0" w:space="0" w:color="auto"/>
        <w:left w:val="none" w:sz="0" w:space="0" w:color="auto"/>
        <w:bottom w:val="none" w:sz="0" w:space="0" w:color="auto"/>
        <w:right w:val="none" w:sz="0" w:space="0" w:color="auto"/>
      </w:divBdr>
    </w:div>
    <w:div w:id="929583525">
      <w:bodyDiv w:val="1"/>
      <w:marLeft w:val="0"/>
      <w:marRight w:val="0"/>
      <w:marTop w:val="0"/>
      <w:marBottom w:val="0"/>
      <w:divBdr>
        <w:top w:val="none" w:sz="0" w:space="0" w:color="auto"/>
        <w:left w:val="none" w:sz="0" w:space="0" w:color="auto"/>
        <w:bottom w:val="none" w:sz="0" w:space="0" w:color="auto"/>
        <w:right w:val="none" w:sz="0" w:space="0" w:color="auto"/>
      </w:divBdr>
      <w:divsChild>
        <w:div w:id="1209801863">
          <w:marLeft w:val="720"/>
          <w:marRight w:val="0"/>
          <w:marTop w:val="0"/>
          <w:marBottom w:val="120"/>
          <w:divBdr>
            <w:top w:val="none" w:sz="0" w:space="0" w:color="auto"/>
            <w:left w:val="none" w:sz="0" w:space="0" w:color="auto"/>
            <w:bottom w:val="none" w:sz="0" w:space="0" w:color="auto"/>
            <w:right w:val="none" w:sz="0" w:space="0" w:color="auto"/>
          </w:divBdr>
        </w:div>
        <w:div w:id="1411197681">
          <w:marLeft w:val="720"/>
          <w:marRight w:val="0"/>
          <w:marTop w:val="0"/>
          <w:marBottom w:val="120"/>
          <w:divBdr>
            <w:top w:val="none" w:sz="0" w:space="0" w:color="auto"/>
            <w:left w:val="none" w:sz="0" w:space="0" w:color="auto"/>
            <w:bottom w:val="none" w:sz="0" w:space="0" w:color="auto"/>
            <w:right w:val="none" w:sz="0" w:space="0" w:color="auto"/>
          </w:divBdr>
        </w:div>
        <w:div w:id="213010286">
          <w:marLeft w:val="720"/>
          <w:marRight w:val="0"/>
          <w:marTop w:val="0"/>
          <w:marBottom w:val="120"/>
          <w:divBdr>
            <w:top w:val="none" w:sz="0" w:space="0" w:color="auto"/>
            <w:left w:val="none" w:sz="0" w:space="0" w:color="auto"/>
            <w:bottom w:val="none" w:sz="0" w:space="0" w:color="auto"/>
            <w:right w:val="none" w:sz="0" w:space="0" w:color="auto"/>
          </w:divBdr>
        </w:div>
        <w:div w:id="1915776336">
          <w:marLeft w:val="720"/>
          <w:marRight w:val="0"/>
          <w:marTop w:val="0"/>
          <w:marBottom w:val="120"/>
          <w:divBdr>
            <w:top w:val="none" w:sz="0" w:space="0" w:color="auto"/>
            <w:left w:val="none" w:sz="0" w:space="0" w:color="auto"/>
            <w:bottom w:val="none" w:sz="0" w:space="0" w:color="auto"/>
            <w:right w:val="none" w:sz="0" w:space="0" w:color="auto"/>
          </w:divBdr>
        </w:div>
      </w:divsChild>
    </w:div>
    <w:div w:id="1026445229">
      <w:bodyDiv w:val="1"/>
      <w:marLeft w:val="0"/>
      <w:marRight w:val="0"/>
      <w:marTop w:val="0"/>
      <w:marBottom w:val="0"/>
      <w:divBdr>
        <w:top w:val="none" w:sz="0" w:space="0" w:color="auto"/>
        <w:left w:val="none" w:sz="0" w:space="0" w:color="auto"/>
        <w:bottom w:val="none" w:sz="0" w:space="0" w:color="auto"/>
        <w:right w:val="none" w:sz="0" w:space="0" w:color="auto"/>
      </w:divBdr>
    </w:div>
    <w:div w:id="1035038116">
      <w:bodyDiv w:val="1"/>
      <w:marLeft w:val="0"/>
      <w:marRight w:val="0"/>
      <w:marTop w:val="0"/>
      <w:marBottom w:val="0"/>
      <w:divBdr>
        <w:top w:val="none" w:sz="0" w:space="0" w:color="auto"/>
        <w:left w:val="none" w:sz="0" w:space="0" w:color="auto"/>
        <w:bottom w:val="none" w:sz="0" w:space="0" w:color="auto"/>
        <w:right w:val="none" w:sz="0" w:space="0" w:color="auto"/>
      </w:divBdr>
      <w:divsChild>
        <w:div w:id="151412822">
          <w:marLeft w:val="547"/>
          <w:marRight w:val="0"/>
          <w:marTop w:val="0"/>
          <w:marBottom w:val="160"/>
          <w:divBdr>
            <w:top w:val="none" w:sz="0" w:space="0" w:color="auto"/>
            <w:left w:val="none" w:sz="0" w:space="0" w:color="auto"/>
            <w:bottom w:val="none" w:sz="0" w:space="0" w:color="auto"/>
            <w:right w:val="none" w:sz="0" w:space="0" w:color="auto"/>
          </w:divBdr>
        </w:div>
        <w:div w:id="850993219">
          <w:marLeft w:val="547"/>
          <w:marRight w:val="0"/>
          <w:marTop w:val="0"/>
          <w:marBottom w:val="160"/>
          <w:divBdr>
            <w:top w:val="none" w:sz="0" w:space="0" w:color="auto"/>
            <w:left w:val="none" w:sz="0" w:space="0" w:color="auto"/>
            <w:bottom w:val="none" w:sz="0" w:space="0" w:color="auto"/>
            <w:right w:val="none" w:sz="0" w:space="0" w:color="auto"/>
          </w:divBdr>
        </w:div>
      </w:divsChild>
    </w:div>
    <w:div w:id="1129398692">
      <w:bodyDiv w:val="1"/>
      <w:marLeft w:val="0"/>
      <w:marRight w:val="0"/>
      <w:marTop w:val="0"/>
      <w:marBottom w:val="0"/>
      <w:divBdr>
        <w:top w:val="none" w:sz="0" w:space="0" w:color="auto"/>
        <w:left w:val="none" w:sz="0" w:space="0" w:color="auto"/>
        <w:bottom w:val="none" w:sz="0" w:space="0" w:color="auto"/>
        <w:right w:val="none" w:sz="0" w:space="0" w:color="auto"/>
      </w:divBdr>
    </w:div>
    <w:div w:id="1132212753">
      <w:bodyDiv w:val="1"/>
      <w:marLeft w:val="0"/>
      <w:marRight w:val="0"/>
      <w:marTop w:val="0"/>
      <w:marBottom w:val="0"/>
      <w:divBdr>
        <w:top w:val="none" w:sz="0" w:space="0" w:color="auto"/>
        <w:left w:val="none" w:sz="0" w:space="0" w:color="auto"/>
        <w:bottom w:val="none" w:sz="0" w:space="0" w:color="auto"/>
        <w:right w:val="none" w:sz="0" w:space="0" w:color="auto"/>
      </w:divBdr>
    </w:div>
    <w:div w:id="1302148930">
      <w:bodyDiv w:val="1"/>
      <w:marLeft w:val="0"/>
      <w:marRight w:val="0"/>
      <w:marTop w:val="0"/>
      <w:marBottom w:val="0"/>
      <w:divBdr>
        <w:top w:val="none" w:sz="0" w:space="0" w:color="auto"/>
        <w:left w:val="none" w:sz="0" w:space="0" w:color="auto"/>
        <w:bottom w:val="none" w:sz="0" w:space="0" w:color="auto"/>
        <w:right w:val="none" w:sz="0" w:space="0" w:color="auto"/>
      </w:divBdr>
    </w:div>
    <w:div w:id="1320843882">
      <w:bodyDiv w:val="1"/>
      <w:marLeft w:val="0"/>
      <w:marRight w:val="0"/>
      <w:marTop w:val="0"/>
      <w:marBottom w:val="0"/>
      <w:divBdr>
        <w:top w:val="none" w:sz="0" w:space="0" w:color="auto"/>
        <w:left w:val="none" w:sz="0" w:space="0" w:color="auto"/>
        <w:bottom w:val="none" w:sz="0" w:space="0" w:color="auto"/>
        <w:right w:val="none" w:sz="0" w:space="0" w:color="auto"/>
      </w:divBdr>
    </w:div>
    <w:div w:id="1477531149">
      <w:bodyDiv w:val="1"/>
      <w:marLeft w:val="0"/>
      <w:marRight w:val="0"/>
      <w:marTop w:val="0"/>
      <w:marBottom w:val="0"/>
      <w:divBdr>
        <w:top w:val="none" w:sz="0" w:space="0" w:color="auto"/>
        <w:left w:val="none" w:sz="0" w:space="0" w:color="auto"/>
        <w:bottom w:val="none" w:sz="0" w:space="0" w:color="auto"/>
        <w:right w:val="none" w:sz="0" w:space="0" w:color="auto"/>
      </w:divBdr>
    </w:div>
    <w:div w:id="1488937585">
      <w:bodyDiv w:val="1"/>
      <w:marLeft w:val="0"/>
      <w:marRight w:val="0"/>
      <w:marTop w:val="0"/>
      <w:marBottom w:val="0"/>
      <w:divBdr>
        <w:top w:val="none" w:sz="0" w:space="0" w:color="auto"/>
        <w:left w:val="none" w:sz="0" w:space="0" w:color="auto"/>
        <w:bottom w:val="none" w:sz="0" w:space="0" w:color="auto"/>
        <w:right w:val="none" w:sz="0" w:space="0" w:color="auto"/>
      </w:divBdr>
    </w:div>
    <w:div w:id="1563829352">
      <w:bodyDiv w:val="1"/>
      <w:marLeft w:val="0"/>
      <w:marRight w:val="0"/>
      <w:marTop w:val="0"/>
      <w:marBottom w:val="0"/>
      <w:divBdr>
        <w:top w:val="none" w:sz="0" w:space="0" w:color="auto"/>
        <w:left w:val="none" w:sz="0" w:space="0" w:color="auto"/>
        <w:bottom w:val="none" w:sz="0" w:space="0" w:color="auto"/>
        <w:right w:val="none" w:sz="0" w:space="0" w:color="auto"/>
      </w:divBdr>
    </w:div>
    <w:div w:id="1597010735">
      <w:bodyDiv w:val="1"/>
      <w:marLeft w:val="0"/>
      <w:marRight w:val="0"/>
      <w:marTop w:val="0"/>
      <w:marBottom w:val="0"/>
      <w:divBdr>
        <w:top w:val="none" w:sz="0" w:space="0" w:color="auto"/>
        <w:left w:val="none" w:sz="0" w:space="0" w:color="auto"/>
        <w:bottom w:val="none" w:sz="0" w:space="0" w:color="auto"/>
        <w:right w:val="none" w:sz="0" w:space="0" w:color="auto"/>
      </w:divBdr>
    </w:div>
    <w:div w:id="1649018146">
      <w:bodyDiv w:val="1"/>
      <w:marLeft w:val="0"/>
      <w:marRight w:val="0"/>
      <w:marTop w:val="0"/>
      <w:marBottom w:val="0"/>
      <w:divBdr>
        <w:top w:val="none" w:sz="0" w:space="0" w:color="auto"/>
        <w:left w:val="none" w:sz="0" w:space="0" w:color="auto"/>
        <w:bottom w:val="none" w:sz="0" w:space="0" w:color="auto"/>
        <w:right w:val="none" w:sz="0" w:space="0" w:color="auto"/>
      </w:divBdr>
    </w:div>
    <w:div w:id="1649703666">
      <w:bodyDiv w:val="1"/>
      <w:marLeft w:val="0"/>
      <w:marRight w:val="0"/>
      <w:marTop w:val="0"/>
      <w:marBottom w:val="0"/>
      <w:divBdr>
        <w:top w:val="none" w:sz="0" w:space="0" w:color="auto"/>
        <w:left w:val="none" w:sz="0" w:space="0" w:color="auto"/>
        <w:bottom w:val="none" w:sz="0" w:space="0" w:color="auto"/>
        <w:right w:val="none" w:sz="0" w:space="0" w:color="auto"/>
      </w:divBdr>
    </w:div>
    <w:div w:id="1683118667">
      <w:bodyDiv w:val="1"/>
      <w:marLeft w:val="0"/>
      <w:marRight w:val="0"/>
      <w:marTop w:val="0"/>
      <w:marBottom w:val="0"/>
      <w:divBdr>
        <w:top w:val="none" w:sz="0" w:space="0" w:color="auto"/>
        <w:left w:val="none" w:sz="0" w:space="0" w:color="auto"/>
        <w:bottom w:val="none" w:sz="0" w:space="0" w:color="auto"/>
        <w:right w:val="none" w:sz="0" w:space="0" w:color="auto"/>
      </w:divBdr>
    </w:div>
    <w:div w:id="1690909007">
      <w:bodyDiv w:val="1"/>
      <w:marLeft w:val="0"/>
      <w:marRight w:val="0"/>
      <w:marTop w:val="0"/>
      <w:marBottom w:val="0"/>
      <w:divBdr>
        <w:top w:val="none" w:sz="0" w:space="0" w:color="auto"/>
        <w:left w:val="none" w:sz="0" w:space="0" w:color="auto"/>
        <w:bottom w:val="none" w:sz="0" w:space="0" w:color="auto"/>
        <w:right w:val="none" w:sz="0" w:space="0" w:color="auto"/>
      </w:divBdr>
    </w:div>
    <w:div w:id="1704212891">
      <w:bodyDiv w:val="1"/>
      <w:marLeft w:val="0"/>
      <w:marRight w:val="0"/>
      <w:marTop w:val="0"/>
      <w:marBottom w:val="0"/>
      <w:divBdr>
        <w:top w:val="none" w:sz="0" w:space="0" w:color="auto"/>
        <w:left w:val="none" w:sz="0" w:space="0" w:color="auto"/>
        <w:bottom w:val="none" w:sz="0" w:space="0" w:color="auto"/>
        <w:right w:val="none" w:sz="0" w:space="0" w:color="auto"/>
      </w:divBdr>
    </w:div>
    <w:div w:id="1752703201">
      <w:bodyDiv w:val="1"/>
      <w:marLeft w:val="0"/>
      <w:marRight w:val="0"/>
      <w:marTop w:val="0"/>
      <w:marBottom w:val="0"/>
      <w:divBdr>
        <w:top w:val="none" w:sz="0" w:space="0" w:color="auto"/>
        <w:left w:val="none" w:sz="0" w:space="0" w:color="auto"/>
        <w:bottom w:val="none" w:sz="0" w:space="0" w:color="auto"/>
        <w:right w:val="none" w:sz="0" w:space="0" w:color="auto"/>
      </w:divBdr>
    </w:div>
    <w:div w:id="175493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9.gif"/><Relationship Id="rId299" Type="http://schemas.openxmlformats.org/officeDocument/2006/relationships/image" Target="media/image161.png"/><Relationship Id="rId21" Type="http://schemas.openxmlformats.org/officeDocument/2006/relationships/oleObject" Target="embeddings/oleObject1.bin"/><Relationship Id="rId63" Type="http://schemas.openxmlformats.org/officeDocument/2006/relationships/image" Target="media/image33.wmf"/><Relationship Id="rId159" Type="http://schemas.openxmlformats.org/officeDocument/2006/relationships/oleObject" Target="embeddings/oleObject56.bin"/><Relationship Id="rId324" Type="http://schemas.openxmlformats.org/officeDocument/2006/relationships/oleObject" Target="embeddings/oleObject135.bin"/><Relationship Id="rId170" Type="http://schemas.openxmlformats.org/officeDocument/2006/relationships/image" Target="media/image100.wmf"/><Relationship Id="rId226" Type="http://schemas.openxmlformats.org/officeDocument/2006/relationships/oleObject" Target="embeddings/oleObject90.bin"/><Relationship Id="rId268" Type="http://schemas.openxmlformats.org/officeDocument/2006/relationships/image" Target="media/image146.wmf"/><Relationship Id="rId32" Type="http://schemas.openxmlformats.org/officeDocument/2006/relationships/image" Target="media/image17.wmf"/><Relationship Id="rId74" Type="http://schemas.openxmlformats.org/officeDocument/2006/relationships/image" Target="media/image37.wmf"/><Relationship Id="rId128" Type="http://schemas.openxmlformats.org/officeDocument/2006/relationships/image" Target="media/image76.wmf"/><Relationship Id="rId335" Type="http://schemas.openxmlformats.org/officeDocument/2006/relationships/oleObject" Target="embeddings/oleObject141.bin"/><Relationship Id="rId5" Type="http://schemas.openxmlformats.org/officeDocument/2006/relationships/webSettings" Target="webSettings.xml"/><Relationship Id="rId181" Type="http://schemas.openxmlformats.org/officeDocument/2006/relationships/oleObject" Target="embeddings/oleObject67.bin"/><Relationship Id="rId237" Type="http://schemas.openxmlformats.org/officeDocument/2006/relationships/image" Target="media/image132.wmf"/><Relationship Id="rId279" Type="http://schemas.openxmlformats.org/officeDocument/2006/relationships/image" Target="media/image150.wmf"/><Relationship Id="rId43" Type="http://schemas.openxmlformats.org/officeDocument/2006/relationships/image" Target="media/image23.wmf"/><Relationship Id="rId139" Type="http://schemas.openxmlformats.org/officeDocument/2006/relationships/oleObject" Target="embeddings/oleObject49.bin"/><Relationship Id="rId290" Type="http://schemas.openxmlformats.org/officeDocument/2006/relationships/oleObject" Target="embeddings/oleObject121.bin"/><Relationship Id="rId304" Type="http://schemas.openxmlformats.org/officeDocument/2006/relationships/image" Target="media/image165.wmf"/><Relationship Id="rId346" Type="http://schemas.openxmlformats.org/officeDocument/2006/relationships/oleObject" Target="embeddings/oleObject147.bin"/><Relationship Id="rId85" Type="http://schemas.openxmlformats.org/officeDocument/2006/relationships/oleObject" Target="embeddings/oleObject34.bin"/><Relationship Id="rId150" Type="http://schemas.openxmlformats.org/officeDocument/2006/relationships/image" Target="media/image87.png"/><Relationship Id="rId192" Type="http://schemas.openxmlformats.org/officeDocument/2006/relationships/image" Target="media/image111.wmf"/><Relationship Id="rId206" Type="http://schemas.openxmlformats.org/officeDocument/2006/relationships/image" Target="media/image118.wmf"/><Relationship Id="rId248" Type="http://schemas.openxmlformats.org/officeDocument/2006/relationships/image" Target="media/image137.wmf"/><Relationship Id="rId12" Type="http://schemas.openxmlformats.org/officeDocument/2006/relationships/image" Target="media/image5.png"/><Relationship Id="rId108" Type="http://schemas.openxmlformats.org/officeDocument/2006/relationships/oleObject" Target="embeddings/oleObject37.bin"/><Relationship Id="rId315" Type="http://schemas.openxmlformats.org/officeDocument/2006/relationships/oleObject" Target="embeddings/oleObject130.bin"/><Relationship Id="rId357" Type="http://schemas.openxmlformats.org/officeDocument/2006/relationships/hyperlink" Target="http://www.mathros.net.ua/rozvjazok-algebraichnyh-rivnjan-metodom-poslidovnyh-nablyzhen-z-vykorystannjam-shemy-gornera.html" TargetMode="External"/><Relationship Id="rId54" Type="http://schemas.openxmlformats.org/officeDocument/2006/relationships/oleObject" Target="embeddings/oleObject17.bin"/><Relationship Id="rId96" Type="http://schemas.openxmlformats.org/officeDocument/2006/relationships/oleObject" Target="embeddings/oleObject35.bin"/><Relationship Id="rId161" Type="http://schemas.openxmlformats.org/officeDocument/2006/relationships/oleObject" Target="embeddings/oleObject57.bin"/><Relationship Id="rId217" Type="http://schemas.openxmlformats.org/officeDocument/2006/relationships/oleObject" Target="embeddings/oleObject85.bin"/><Relationship Id="rId259" Type="http://schemas.openxmlformats.org/officeDocument/2006/relationships/oleObject" Target="embeddings/oleObject107.bin"/><Relationship Id="rId23" Type="http://schemas.openxmlformats.org/officeDocument/2006/relationships/oleObject" Target="embeddings/oleObject2.bin"/><Relationship Id="rId119" Type="http://schemas.openxmlformats.org/officeDocument/2006/relationships/image" Target="media/image71.gif"/><Relationship Id="rId270" Type="http://schemas.openxmlformats.org/officeDocument/2006/relationships/image" Target="media/image147.wmf"/><Relationship Id="rId326" Type="http://schemas.openxmlformats.org/officeDocument/2006/relationships/oleObject" Target="embeddings/oleObject136.bin"/><Relationship Id="rId65" Type="http://schemas.openxmlformats.org/officeDocument/2006/relationships/oleObject" Target="embeddings/oleObject23.bin"/><Relationship Id="rId130" Type="http://schemas.openxmlformats.org/officeDocument/2006/relationships/image" Target="media/image77.wmf"/><Relationship Id="rId172" Type="http://schemas.openxmlformats.org/officeDocument/2006/relationships/image" Target="media/image101.wmf"/><Relationship Id="rId228" Type="http://schemas.openxmlformats.org/officeDocument/2006/relationships/oleObject" Target="embeddings/oleObject91.bin"/><Relationship Id="rId281" Type="http://schemas.openxmlformats.org/officeDocument/2006/relationships/hyperlink" Target="https://uk.wikipedia.org/wiki/%D0%9B%D1%96%D0%BD%D1%96%D0%B9%D0%BD%D0%B8%D0%B9_%D1%81%D0%BF%D0%B8%D1%81%D0%BE%D0%BA" TargetMode="External"/><Relationship Id="rId337" Type="http://schemas.openxmlformats.org/officeDocument/2006/relationships/oleObject" Target="embeddings/oleObject142.bin"/><Relationship Id="rId34" Type="http://schemas.openxmlformats.org/officeDocument/2006/relationships/image" Target="media/image18.wmf"/><Relationship Id="rId76" Type="http://schemas.openxmlformats.org/officeDocument/2006/relationships/image" Target="media/image38.wmf"/><Relationship Id="rId141" Type="http://schemas.openxmlformats.org/officeDocument/2006/relationships/oleObject" Target="embeddings/oleObject50.bin"/><Relationship Id="rId7" Type="http://schemas.openxmlformats.org/officeDocument/2006/relationships/endnotes" Target="endnotes.xml"/><Relationship Id="rId183" Type="http://schemas.openxmlformats.org/officeDocument/2006/relationships/oleObject" Target="embeddings/oleObject68.bin"/><Relationship Id="rId239" Type="http://schemas.openxmlformats.org/officeDocument/2006/relationships/image" Target="media/image133.wmf"/><Relationship Id="rId250" Type="http://schemas.openxmlformats.org/officeDocument/2006/relationships/image" Target="media/image138.wmf"/><Relationship Id="rId292" Type="http://schemas.openxmlformats.org/officeDocument/2006/relationships/image" Target="media/image154.gif"/><Relationship Id="rId306" Type="http://schemas.openxmlformats.org/officeDocument/2006/relationships/oleObject" Target="embeddings/oleObject124.bin"/><Relationship Id="rId45" Type="http://schemas.openxmlformats.org/officeDocument/2006/relationships/image" Target="media/image24.wmf"/><Relationship Id="rId87" Type="http://schemas.openxmlformats.org/officeDocument/2006/relationships/image" Target="media/image44.gif"/><Relationship Id="rId110" Type="http://schemas.openxmlformats.org/officeDocument/2006/relationships/image" Target="media/image64.png"/><Relationship Id="rId348" Type="http://schemas.openxmlformats.org/officeDocument/2006/relationships/hyperlink" Target="http://www.uic.unn.ru/~zny/algebra/lectures/lectures/05_Polynomials.pdf" TargetMode="External"/><Relationship Id="rId152" Type="http://schemas.openxmlformats.org/officeDocument/2006/relationships/image" Target="media/image89.png"/><Relationship Id="rId194" Type="http://schemas.openxmlformats.org/officeDocument/2006/relationships/image" Target="media/image112.wmf"/><Relationship Id="rId208" Type="http://schemas.openxmlformats.org/officeDocument/2006/relationships/image" Target="media/image119.wmf"/><Relationship Id="rId261" Type="http://schemas.openxmlformats.org/officeDocument/2006/relationships/oleObject" Target="embeddings/oleObject108.bin"/><Relationship Id="rId14" Type="http://schemas.openxmlformats.org/officeDocument/2006/relationships/image" Target="media/image7.jpeg"/><Relationship Id="rId56" Type="http://schemas.openxmlformats.org/officeDocument/2006/relationships/oleObject" Target="embeddings/oleObject18.bin"/><Relationship Id="rId317" Type="http://schemas.openxmlformats.org/officeDocument/2006/relationships/oleObject" Target="embeddings/oleObject131.bin"/><Relationship Id="rId359" Type="http://schemas.openxmlformats.org/officeDocument/2006/relationships/hyperlink" Target="http://www.uic.unn.ru/~zny/algebra/lectures/lectures/05_Polynomials.pdf%20%20" TargetMode="External"/><Relationship Id="rId98" Type="http://schemas.openxmlformats.org/officeDocument/2006/relationships/image" Target="media/image54.png"/><Relationship Id="rId121" Type="http://schemas.openxmlformats.org/officeDocument/2006/relationships/oleObject" Target="embeddings/oleObject40.bin"/><Relationship Id="rId163" Type="http://schemas.openxmlformats.org/officeDocument/2006/relationships/oleObject" Target="embeddings/oleObject58.bin"/><Relationship Id="rId219" Type="http://schemas.openxmlformats.org/officeDocument/2006/relationships/oleObject" Target="embeddings/oleObject86.bin"/><Relationship Id="rId230" Type="http://schemas.openxmlformats.org/officeDocument/2006/relationships/image" Target="media/image129.png"/><Relationship Id="rId25" Type="http://schemas.openxmlformats.org/officeDocument/2006/relationships/oleObject" Target="embeddings/oleObject3.bin"/><Relationship Id="rId67" Type="http://schemas.openxmlformats.org/officeDocument/2006/relationships/oleObject" Target="embeddings/oleObject24.bin"/><Relationship Id="rId272" Type="http://schemas.openxmlformats.org/officeDocument/2006/relationships/oleObject" Target="embeddings/oleObject114.bin"/><Relationship Id="rId328" Type="http://schemas.openxmlformats.org/officeDocument/2006/relationships/oleObject" Target="embeddings/oleObject137.bin"/><Relationship Id="rId88" Type="http://schemas.openxmlformats.org/officeDocument/2006/relationships/image" Target="media/image45.gif"/><Relationship Id="rId111" Type="http://schemas.openxmlformats.org/officeDocument/2006/relationships/oleObject" Target="embeddings/oleObject38.bin"/><Relationship Id="rId132" Type="http://schemas.openxmlformats.org/officeDocument/2006/relationships/image" Target="media/image78.wmf"/><Relationship Id="rId153" Type="http://schemas.openxmlformats.org/officeDocument/2006/relationships/image" Target="media/image90.png"/><Relationship Id="rId174" Type="http://schemas.openxmlformats.org/officeDocument/2006/relationships/image" Target="media/image102.wmf"/><Relationship Id="rId195" Type="http://schemas.openxmlformats.org/officeDocument/2006/relationships/oleObject" Target="embeddings/oleObject74.bin"/><Relationship Id="rId209" Type="http://schemas.openxmlformats.org/officeDocument/2006/relationships/oleObject" Target="embeddings/oleObject81.bin"/><Relationship Id="rId360" Type="http://schemas.openxmlformats.org/officeDocument/2006/relationships/hyperlink" Target="http://www.uic.unn.ru/~zny/algebra/lectures/lectures/05_Polynomials.pdf" TargetMode="External"/><Relationship Id="rId220" Type="http://schemas.openxmlformats.org/officeDocument/2006/relationships/image" Target="media/image125.wmf"/><Relationship Id="rId241" Type="http://schemas.openxmlformats.org/officeDocument/2006/relationships/image" Target="media/image134.wmf"/><Relationship Id="rId15" Type="http://schemas.openxmlformats.org/officeDocument/2006/relationships/image" Target="media/image8.jpeg"/><Relationship Id="rId36" Type="http://schemas.openxmlformats.org/officeDocument/2006/relationships/image" Target="media/image19.wmf"/><Relationship Id="rId57" Type="http://schemas.openxmlformats.org/officeDocument/2006/relationships/image" Target="media/image30.wmf"/><Relationship Id="rId262" Type="http://schemas.openxmlformats.org/officeDocument/2006/relationships/image" Target="media/image143.wmf"/><Relationship Id="rId283" Type="http://schemas.openxmlformats.org/officeDocument/2006/relationships/hyperlink" Target="https://uk.wikipedia.org/wiki/%D0%9C%D0%B0%D1%81%D0%B8%D0%B2_(%D1%81%D1%82%D1%80%D1%83%D0%BA%D1%82%D1%83%D1%80%D0%B0_%D0%B4%D0%B0%D0%BD%D0%B8%D1%85)" TargetMode="External"/><Relationship Id="rId318" Type="http://schemas.openxmlformats.org/officeDocument/2006/relationships/image" Target="media/image170.wmf"/><Relationship Id="rId339" Type="http://schemas.openxmlformats.org/officeDocument/2006/relationships/oleObject" Target="embeddings/oleObject143.bin"/><Relationship Id="rId78" Type="http://schemas.openxmlformats.org/officeDocument/2006/relationships/image" Target="media/image39.wmf"/><Relationship Id="rId99" Type="http://schemas.openxmlformats.org/officeDocument/2006/relationships/oleObject" Target="embeddings/oleObject36.bin"/><Relationship Id="rId101" Type="http://schemas.openxmlformats.org/officeDocument/2006/relationships/image" Target="media/image56.gif"/><Relationship Id="rId122" Type="http://schemas.openxmlformats.org/officeDocument/2006/relationships/image" Target="media/image73.wmf"/><Relationship Id="rId143" Type="http://schemas.openxmlformats.org/officeDocument/2006/relationships/oleObject" Target="embeddings/oleObject51.bin"/><Relationship Id="rId164" Type="http://schemas.openxmlformats.org/officeDocument/2006/relationships/image" Target="media/image97.wmf"/><Relationship Id="rId185" Type="http://schemas.openxmlformats.org/officeDocument/2006/relationships/oleObject" Target="embeddings/oleObject69.bin"/><Relationship Id="rId350" Type="http://schemas.openxmlformats.org/officeDocument/2006/relationships/hyperlink" Target="https://disted.edu.vn.ua/courses/learn/1144" TargetMode="External"/><Relationship Id="rId9" Type="http://schemas.openxmlformats.org/officeDocument/2006/relationships/image" Target="media/image2.png"/><Relationship Id="rId210" Type="http://schemas.openxmlformats.org/officeDocument/2006/relationships/image" Target="media/image120.wmf"/><Relationship Id="rId26" Type="http://schemas.openxmlformats.org/officeDocument/2006/relationships/image" Target="media/image14.wmf"/><Relationship Id="rId231" Type="http://schemas.openxmlformats.org/officeDocument/2006/relationships/oleObject" Target="embeddings/oleObject92.bin"/><Relationship Id="rId252" Type="http://schemas.openxmlformats.org/officeDocument/2006/relationships/oleObject" Target="embeddings/oleObject103.bin"/><Relationship Id="rId273" Type="http://schemas.openxmlformats.org/officeDocument/2006/relationships/image" Target="media/image148.wmf"/><Relationship Id="rId294" Type="http://schemas.openxmlformats.org/officeDocument/2006/relationships/image" Target="media/image156.png"/><Relationship Id="rId308" Type="http://schemas.openxmlformats.org/officeDocument/2006/relationships/oleObject" Target="embeddings/oleObject126.bin"/><Relationship Id="rId329" Type="http://schemas.openxmlformats.org/officeDocument/2006/relationships/image" Target="media/image174.wmf"/><Relationship Id="rId47" Type="http://schemas.openxmlformats.org/officeDocument/2006/relationships/image" Target="media/image25.wmf"/><Relationship Id="rId68" Type="http://schemas.openxmlformats.org/officeDocument/2006/relationships/image" Target="media/image35.wmf"/><Relationship Id="rId89" Type="http://schemas.openxmlformats.org/officeDocument/2006/relationships/image" Target="media/image46.gif"/><Relationship Id="rId112" Type="http://schemas.openxmlformats.org/officeDocument/2006/relationships/image" Target="media/image65.gif"/><Relationship Id="rId133" Type="http://schemas.openxmlformats.org/officeDocument/2006/relationships/oleObject" Target="embeddings/oleObject46.bin"/><Relationship Id="rId154" Type="http://schemas.openxmlformats.org/officeDocument/2006/relationships/image" Target="media/image91.png"/><Relationship Id="rId175" Type="http://schemas.openxmlformats.org/officeDocument/2006/relationships/oleObject" Target="embeddings/oleObject64.bin"/><Relationship Id="rId340" Type="http://schemas.openxmlformats.org/officeDocument/2006/relationships/oleObject" Target="embeddings/oleObject144.bin"/><Relationship Id="rId361" Type="http://schemas.openxmlformats.org/officeDocument/2006/relationships/footer" Target="footer1.xml"/><Relationship Id="rId196" Type="http://schemas.openxmlformats.org/officeDocument/2006/relationships/image" Target="media/image113.wmf"/><Relationship Id="rId200" Type="http://schemas.openxmlformats.org/officeDocument/2006/relationships/image" Target="media/image115.wmf"/><Relationship Id="rId16" Type="http://schemas.openxmlformats.org/officeDocument/2006/relationships/image" Target="media/image9.jpeg"/><Relationship Id="rId221" Type="http://schemas.openxmlformats.org/officeDocument/2006/relationships/oleObject" Target="embeddings/oleObject87.bin"/><Relationship Id="rId242" Type="http://schemas.openxmlformats.org/officeDocument/2006/relationships/oleObject" Target="embeddings/oleObject97.bin"/><Relationship Id="rId263" Type="http://schemas.openxmlformats.org/officeDocument/2006/relationships/oleObject" Target="embeddings/oleObject109.bin"/><Relationship Id="rId284" Type="http://schemas.openxmlformats.org/officeDocument/2006/relationships/hyperlink" Target="https://uk.wikipedia.org/wiki/%D0%92%D0%BA%D0%B0%D0%B7%D1%96%D0%B2%D0%BD%D0%B8%D0%BA" TargetMode="External"/><Relationship Id="rId319" Type="http://schemas.openxmlformats.org/officeDocument/2006/relationships/oleObject" Target="embeddings/oleObject132.bin"/><Relationship Id="rId37" Type="http://schemas.openxmlformats.org/officeDocument/2006/relationships/oleObject" Target="embeddings/oleObject9.bin"/><Relationship Id="rId58" Type="http://schemas.openxmlformats.org/officeDocument/2006/relationships/oleObject" Target="embeddings/oleObject19.bin"/><Relationship Id="rId79" Type="http://schemas.openxmlformats.org/officeDocument/2006/relationships/oleObject" Target="embeddings/oleObject31.bin"/><Relationship Id="rId102" Type="http://schemas.openxmlformats.org/officeDocument/2006/relationships/image" Target="media/image57.gif"/><Relationship Id="rId123" Type="http://schemas.openxmlformats.org/officeDocument/2006/relationships/oleObject" Target="embeddings/oleObject41.bin"/><Relationship Id="rId144" Type="http://schemas.openxmlformats.org/officeDocument/2006/relationships/image" Target="media/image84.wmf"/><Relationship Id="rId330" Type="http://schemas.openxmlformats.org/officeDocument/2006/relationships/oleObject" Target="embeddings/oleObject138.bin"/><Relationship Id="rId90" Type="http://schemas.openxmlformats.org/officeDocument/2006/relationships/image" Target="media/image47.gif"/><Relationship Id="rId165" Type="http://schemas.openxmlformats.org/officeDocument/2006/relationships/oleObject" Target="embeddings/oleObject59.bin"/><Relationship Id="rId186" Type="http://schemas.openxmlformats.org/officeDocument/2006/relationships/image" Target="media/image108.wmf"/><Relationship Id="rId351" Type="http://schemas.openxmlformats.org/officeDocument/2006/relationships/hyperlink" Target="http://mmf.pskgu.ru/ebooks/gusak/gusak_gl08.pdf" TargetMode="External"/><Relationship Id="rId211" Type="http://schemas.openxmlformats.org/officeDocument/2006/relationships/oleObject" Target="embeddings/oleObject82.bin"/><Relationship Id="rId232" Type="http://schemas.openxmlformats.org/officeDocument/2006/relationships/image" Target="media/image130.png"/><Relationship Id="rId253" Type="http://schemas.openxmlformats.org/officeDocument/2006/relationships/image" Target="media/image139.wmf"/><Relationship Id="rId274" Type="http://schemas.openxmlformats.org/officeDocument/2006/relationships/oleObject" Target="embeddings/oleObject115.bin"/><Relationship Id="rId295" Type="http://schemas.openxmlformats.org/officeDocument/2006/relationships/image" Target="media/image157.png"/><Relationship Id="rId309" Type="http://schemas.openxmlformats.org/officeDocument/2006/relationships/image" Target="media/image166.wmf"/><Relationship Id="rId27" Type="http://schemas.openxmlformats.org/officeDocument/2006/relationships/oleObject" Target="embeddings/oleObject4.bin"/><Relationship Id="rId48" Type="http://schemas.openxmlformats.org/officeDocument/2006/relationships/oleObject" Target="embeddings/oleObject14.bin"/><Relationship Id="rId69" Type="http://schemas.openxmlformats.org/officeDocument/2006/relationships/oleObject" Target="embeddings/oleObject25.bin"/><Relationship Id="rId113" Type="http://schemas.openxmlformats.org/officeDocument/2006/relationships/image" Target="media/image66.gif"/><Relationship Id="rId134" Type="http://schemas.openxmlformats.org/officeDocument/2006/relationships/image" Target="media/image79.wmf"/><Relationship Id="rId320" Type="http://schemas.openxmlformats.org/officeDocument/2006/relationships/hyperlink" Target="file:///F:\Kovalyuk500\!!KH%D0%A3%20%D0%A8%D0%B5%D0%B2%D1%87%D0%B5%D0%BD%D0%BA%D0%B0\!COURSES=DISCIPLINES\%D0%BE%D1%81%D0%BD%D0%BE%D0%B2%D0%B8%20%D0%BF%D1%80%D0%BE%D0%B3%D1%80%D0%B0%D0%BC%D1%83%D0%B2%D0%B0%D0%BD%D0%BD%D1%8F%20%D0%A1&amp;C++\C&amp;C++\MethodLabWorkC++OP\labs\lab_06\variant.htm" TargetMode="External"/><Relationship Id="rId80" Type="http://schemas.openxmlformats.org/officeDocument/2006/relationships/image" Target="media/image40.wmf"/><Relationship Id="rId155" Type="http://schemas.openxmlformats.org/officeDocument/2006/relationships/image" Target="media/image92.png"/><Relationship Id="rId176" Type="http://schemas.openxmlformats.org/officeDocument/2006/relationships/image" Target="media/image103.wmf"/><Relationship Id="rId197" Type="http://schemas.openxmlformats.org/officeDocument/2006/relationships/oleObject" Target="embeddings/oleObject75.bin"/><Relationship Id="rId341" Type="http://schemas.openxmlformats.org/officeDocument/2006/relationships/image" Target="media/image179.wmf"/><Relationship Id="rId362" Type="http://schemas.openxmlformats.org/officeDocument/2006/relationships/fontTable" Target="fontTable.xml"/><Relationship Id="rId201" Type="http://schemas.openxmlformats.org/officeDocument/2006/relationships/oleObject" Target="embeddings/oleObject77.bin"/><Relationship Id="rId222" Type="http://schemas.openxmlformats.org/officeDocument/2006/relationships/image" Target="media/image126.wmf"/><Relationship Id="rId243" Type="http://schemas.openxmlformats.org/officeDocument/2006/relationships/image" Target="media/image135.wmf"/><Relationship Id="rId264" Type="http://schemas.openxmlformats.org/officeDocument/2006/relationships/image" Target="media/image144.wmf"/><Relationship Id="rId285" Type="http://schemas.openxmlformats.org/officeDocument/2006/relationships/hyperlink" Target="https://uk.wikipedia.org/wiki/%D0%92%D0%BA%D0%B0%D0%B7%D1%96%D0%B2%D0%BD%D0%B8%D0%BA" TargetMode="External"/><Relationship Id="rId17" Type="http://schemas.openxmlformats.org/officeDocument/2006/relationships/image" Target="media/image10.jpeg"/><Relationship Id="rId38" Type="http://schemas.openxmlformats.org/officeDocument/2006/relationships/image" Target="media/image20.wmf"/><Relationship Id="rId59" Type="http://schemas.openxmlformats.org/officeDocument/2006/relationships/image" Target="media/image31.wmf"/><Relationship Id="rId103" Type="http://schemas.openxmlformats.org/officeDocument/2006/relationships/image" Target="media/image58.gif"/><Relationship Id="rId124" Type="http://schemas.openxmlformats.org/officeDocument/2006/relationships/image" Target="media/image74.wmf"/><Relationship Id="rId310" Type="http://schemas.openxmlformats.org/officeDocument/2006/relationships/oleObject" Target="embeddings/oleObject127.bin"/><Relationship Id="rId70" Type="http://schemas.openxmlformats.org/officeDocument/2006/relationships/image" Target="media/image36.wmf"/><Relationship Id="rId91" Type="http://schemas.openxmlformats.org/officeDocument/2006/relationships/image" Target="media/image48.gif"/><Relationship Id="rId145" Type="http://schemas.openxmlformats.org/officeDocument/2006/relationships/oleObject" Target="embeddings/oleObject52.bin"/><Relationship Id="rId166" Type="http://schemas.openxmlformats.org/officeDocument/2006/relationships/image" Target="media/image98.wmf"/><Relationship Id="rId187" Type="http://schemas.openxmlformats.org/officeDocument/2006/relationships/oleObject" Target="embeddings/oleObject70.bin"/><Relationship Id="rId331" Type="http://schemas.openxmlformats.org/officeDocument/2006/relationships/image" Target="media/image175.wmf"/><Relationship Id="rId352" Type="http://schemas.openxmlformats.org/officeDocument/2006/relationships/hyperlink" Target="http://mmf.pskgu.ru/ebooks/gusak/gusak_gl08.pdf" TargetMode="External"/><Relationship Id="rId1" Type="http://schemas.openxmlformats.org/officeDocument/2006/relationships/customXml" Target="../customXml/item1.xml"/><Relationship Id="rId212" Type="http://schemas.openxmlformats.org/officeDocument/2006/relationships/image" Target="media/image121.wmf"/><Relationship Id="rId233" Type="http://schemas.openxmlformats.org/officeDocument/2006/relationships/oleObject" Target="embeddings/oleObject93.bin"/><Relationship Id="rId254" Type="http://schemas.openxmlformats.org/officeDocument/2006/relationships/oleObject" Target="embeddings/oleObject104.bin"/><Relationship Id="rId28" Type="http://schemas.openxmlformats.org/officeDocument/2006/relationships/image" Target="media/image15.wmf"/><Relationship Id="rId49" Type="http://schemas.openxmlformats.org/officeDocument/2006/relationships/image" Target="media/image26.wmf"/><Relationship Id="rId114" Type="http://schemas.openxmlformats.org/officeDocument/2006/relationships/image" Target="media/image67.png"/><Relationship Id="rId275" Type="http://schemas.openxmlformats.org/officeDocument/2006/relationships/oleObject" Target="embeddings/oleObject116.bin"/><Relationship Id="rId296" Type="http://schemas.openxmlformats.org/officeDocument/2006/relationships/image" Target="media/image158.png"/><Relationship Id="rId300" Type="http://schemas.openxmlformats.org/officeDocument/2006/relationships/image" Target="media/image162.png"/><Relationship Id="rId60" Type="http://schemas.openxmlformats.org/officeDocument/2006/relationships/oleObject" Target="embeddings/oleObject20.bin"/><Relationship Id="rId81" Type="http://schemas.openxmlformats.org/officeDocument/2006/relationships/oleObject" Target="embeddings/oleObject32.bin"/><Relationship Id="rId135" Type="http://schemas.openxmlformats.org/officeDocument/2006/relationships/oleObject" Target="embeddings/oleObject47.bin"/><Relationship Id="rId156" Type="http://schemas.openxmlformats.org/officeDocument/2006/relationships/image" Target="media/image93.wmf"/><Relationship Id="rId177" Type="http://schemas.openxmlformats.org/officeDocument/2006/relationships/oleObject" Target="embeddings/oleObject65.bin"/><Relationship Id="rId198" Type="http://schemas.openxmlformats.org/officeDocument/2006/relationships/image" Target="media/image114.wmf"/><Relationship Id="rId321" Type="http://schemas.openxmlformats.org/officeDocument/2006/relationships/image" Target="media/image171.wmf"/><Relationship Id="rId342" Type="http://schemas.openxmlformats.org/officeDocument/2006/relationships/oleObject" Target="embeddings/oleObject145.bin"/><Relationship Id="rId363" Type="http://schemas.openxmlformats.org/officeDocument/2006/relationships/theme" Target="theme/theme1.xml"/><Relationship Id="rId202" Type="http://schemas.openxmlformats.org/officeDocument/2006/relationships/image" Target="media/image116.wmf"/><Relationship Id="rId223" Type="http://schemas.openxmlformats.org/officeDocument/2006/relationships/oleObject" Target="embeddings/oleObject88.bin"/><Relationship Id="rId244" Type="http://schemas.openxmlformats.org/officeDocument/2006/relationships/oleObject" Target="embeddings/oleObject98.bin"/><Relationship Id="rId18" Type="http://schemas.openxmlformats.org/officeDocument/2006/relationships/hyperlink" Target="https://uk.wikipedia.org/wiki/Scheme" TargetMode="External"/><Relationship Id="rId39" Type="http://schemas.openxmlformats.org/officeDocument/2006/relationships/oleObject" Target="embeddings/oleObject10.bin"/><Relationship Id="rId265" Type="http://schemas.openxmlformats.org/officeDocument/2006/relationships/oleObject" Target="embeddings/oleObject110.bin"/><Relationship Id="rId286" Type="http://schemas.openxmlformats.org/officeDocument/2006/relationships/image" Target="media/image151.wmf"/><Relationship Id="rId50" Type="http://schemas.openxmlformats.org/officeDocument/2006/relationships/oleObject" Target="embeddings/oleObject15.bin"/><Relationship Id="rId104" Type="http://schemas.openxmlformats.org/officeDocument/2006/relationships/image" Target="media/image59.gif"/><Relationship Id="rId125" Type="http://schemas.openxmlformats.org/officeDocument/2006/relationships/oleObject" Target="embeddings/oleObject42.bin"/><Relationship Id="rId146" Type="http://schemas.openxmlformats.org/officeDocument/2006/relationships/image" Target="media/image85.wmf"/><Relationship Id="rId167" Type="http://schemas.openxmlformats.org/officeDocument/2006/relationships/oleObject" Target="embeddings/oleObject60.bin"/><Relationship Id="rId188" Type="http://schemas.openxmlformats.org/officeDocument/2006/relationships/image" Target="media/image109.wmf"/><Relationship Id="rId311" Type="http://schemas.openxmlformats.org/officeDocument/2006/relationships/oleObject" Target="embeddings/oleObject128.bin"/><Relationship Id="rId332" Type="http://schemas.openxmlformats.org/officeDocument/2006/relationships/oleObject" Target="embeddings/oleObject139.bin"/><Relationship Id="rId353" Type="http://schemas.openxmlformats.org/officeDocument/2006/relationships/hyperlink" Target="https://www.matburo.ru/Examples/Files/LinAlg35.pdf" TargetMode="External"/><Relationship Id="rId71" Type="http://schemas.openxmlformats.org/officeDocument/2006/relationships/oleObject" Target="embeddings/oleObject26.bin"/><Relationship Id="rId92" Type="http://schemas.openxmlformats.org/officeDocument/2006/relationships/image" Target="media/image49.gif"/><Relationship Id="rId213" Type="http://schemas.openxmlformats.org/officeDocument/2006/relationships/oleObject" Target="embeddings/oleObject83.bin"/><Relationship Id="rId234" Type="http://schemas.openxmlformats.org/officeDocument/2006/relationships/hyperlink" Target="https://100task.ru/sample/137.aspx" TargetMode="External"/><Relationship Id="rId2" Type="http://schemas.openxmlformats.org/officeDocument/2006/relationships/numbering" Target="numbering.xml"/><Relationship Id="rId29" Type="http://schemas.openxmlformats.org/officeDocument/2006/relationships/oleObject" Target="embeddings/oleObject5.bin"/><Relationship Id="rId255" Type="http://schemas.openxmlformats.org/officeDocument/2006/relationships/image" Target="media/image140.wmf"/><Relationship Id="rId276" Type="http://schemas.openxmlformats.org/officeDocument/2006/relationships/image" Target="media/image149.wmf"/><Relationship Id="rId297" Type="http://schemas.openxmlformats.org/officeDocument/2006/relationships/image" Target="media/image159.png"/><Relationship Id="rId40" Type="http://schemas.openxmlformats.org/officeDocument/2006/relationships/image" Target="media/image21.wmf"/><Relationship Id="rId115" Type="http://schemas.openxmlformats.org/officeDocument/2006/relationships/oleObject" Target="embeddings/oleObject39.bin"/><Relationship Id="rId136" Type="http://schemas.openxmlformats.org/officeDocument/2006/relationships/image" Target="media/image80.wmf"/><Relationship Id="rId157" Type="http://schemas.openxmlformats.org/officeDocument/2006/relationships/oleObject" Target="embeddings/oleObject55.bin"/><Relationship Id="rId178" Type="http://schemas.openxmlformats.org/officeDocument/2006/relationships/image" Target="media/image104.wmf"/><Relationship Id="rId301" Type="http://schemas.openxmlformats.org/officeDocument/2006/relationships/image" Target="media/image163.png"/><Relationship Id="rId322" Type="http://schemas.openxmlformats.org/officeDocument/2006/relationships/oleObject" Target="embeddings/oleObject133.bin"/><Relationship Id="rId343" Type="http://schemas.openxmlformats.org/officeDocument/2006/relationships/image" Target="media/image180.wmf"/><Relationship Id="rId61" Type="http://schemas.openxmlformats.org/officeDocument/2006/relationships/image" Target="media/image32.wmf"/><Relationship Id="rId82" Type="http://schemas.openxmlformats.org/officeDocument/2006/relationships/image" Target="media/image41.wmf"/><Relationship Id="rId199" Type="http://schemas.openxmlformats.org/officeDocument/2006/relationships/oleObject" Target="embeddings/oleObject76.bin"/><Relationship Id="rId203" Type="http://schemas.openxmlformats.org/officeDocument/2006/relationships/oleObject" Target="embeddings/oleObject78.bin"/><Relationship Id="rId19" Type="http://schemas.openxmlformats.org/officeDocument/2006/relationships/hyperlink" Target="https://uk.wikipedia.org/wiki/Scheme" TargetMode="External"/><Relationship Id="rId224" Type="http://schemas.openxmlformats.org/officeDocument/2006/relationships/oleObject" Target="embeddings/oleObject89.bin"/><Relationship Id="rId245" Type="http://schemas.openxmlformats.org/officeDocument/2006/relationships/image" Target="media/image136.wmf"/><Relationship Id="rId266" Type="http://schemas.openxmlformats.org/officeDocument/2006/relationships/image" Target="media/image145.wmf"/><Relationship Id="rId287" Type="http://schemas.openxmlformats.org/officeDocument/2006/relationships/oleObject" Target="embeddings/oleObject120.bin"/><Relationship Id="rId30" Type="http://schemas.openxmlformats.org/officeDocument/2006/relationships/image" Target="media/image16.wmf"/><Relationship Id="rId105" Type="http://schemas.openxmlformats.org/officeDocument/2006/relationships/image" Target="media/image60.gif"/><Relationship Id="rId126" Type="http://schemas.openxmlformats.org/officeDocument/2006/relationships/image" Target="media/image75.wmf"/><Relationship Id="rId147" Type="http://schemas.openxmlformats.org/officeDocument/2006/relationships/oleObject" Target="embeddings/oleObject53.bin"/><Relationship Id="rId168" Type="http://schemas.openxmlformats.org/officeDocument/2006/relationships/image" Target="media/image99.wmf"/><Relationship Id="rId312" Type="http://schemas.openxmlformats.org/officeDocument/2006/relationships/image" Target="media/image167.wmf"/><Relationship Id="rId333" Type="http://schemas.openxmlformats.org/officeDocument/2006/relationships/oleObject" Target="embeddings/oleObject140.bin"/><Relationship Id="rId354" Type="http://schemas.openxmlformats.org/officeDocument/2006/relationships/hyperlink" Target="https://www.matburo.ru/Examples/Files/LinAlg35.pdf" TargetMode="External"/><Relationship Id="rId51" Type="http://schemas.openxmlformats.org/officeDocument/2006/relationships/image" Target="media/image27.wmf"/><Relationship Id="rId72" Type="http://schemas.openxmlformats.org/officeDocument/2006/relationships/oleObject" Target="embeddings/oleObject27.bin"/><Relationship Id="rId93" Type="http://schemas.openxmlformats.org/officeDocument/2006/relationships/image" Target="media/image50.gif"/><Relationship Id="rId189" Type="http://schemas.openxmlformats.org/officeDocument/2006/relationships/oleObject" Target="embeddings/oleObject71.bin"/><Relationship Id="rId3" Type="http://schemas.openxmlformats.org/officeDocument/2006/relationships/styles" Target="styles.xml"/><Relationship Id="rId214" Type="http://schemas.openxmlformats.org/officeDocument/2006/relationships/image" Target="media/image122.wmf"/><Relationship Id="rId235" Type="http://schemas.openxmlformats.org/officeDocument/2006/relationships/image" Target="media/image131.wmf"/><Relationship Id="rId256" Type="http://schemas.openxmlformats.org/officeDocument/2006/relationships/oleObject" Target="embeddings/oleObject105.bin"/><Relationship Id="rId277" Type="http://schemas.openxmlformats.org/officeDocument/2006/relationships/oleObject" Target="embeddings/oleObject117.bin"/><Relationship Id="rId298" Type="http://schemas.openxmlformats.org/officeDocument/2006/relationships/image" Target="media/image160.png"/><Relationship Id="rId116" Type="http://schemas.openxmlformats.org/officeDocument/2006/relationships/image" Target="media/image68.gif"/><Relationship Id="rId137" Type="http://schemas.openxmlformats.org/officeDocument/2006/relationships/oleObject" Target="embeddings/oleObject48.bin"/><Relationship Id="rId158" Type="http://schemas.openxmlformats.org/officeDocument/2006/relationships/image" Target="media/image94.wmf"/><Relationship Id="rId302" Type="http://schemas.openxmlformats.org/officeDocument/2006/relationships/image" Target="media/image164.wmf"/><Relationship Id="rId323" Type="http://schemas.openxmlformats.org/officeDocument/2006/relationships/oleObject" Target="embeddings/oleObject134.bin"/><Relationship Id="rId344" Type="http://schemas.openxmlformats.org/officeDocument/2006/relationships/oleObject" Target="embeddings/oleObject146.bin"/><Relationship Id="rId20" Type="http://schemas.openxmlformats.org/officeDocument/2006/relationships/image" Target="media/image11.wmf"/><Relationship Id="rId41" Type="http://schemas.openxmlformats.org/officeDocument/2006/relationships/oleObject" Target="embeddings/oleObject11.bin"/><Relationship Id="rId62" Type="http://schemas.openxmlformats.org/officeDocument/2006/relationships/oleObject" Target="embeddings/oleObject21.bin"/><Relationship Id="rId83" Type="http://schemas.openxmlformats.org/officeDocument/2006/relationships/oleObject" Target="embeddings/oleObject33.bin"/><Relationship Id="rId179" Type="http://schemas.openxmlformats.org/officeDocument/2006/relationships/oleObject" Target="embeddings/oleObject66.bin"/><Relationship Id="rId190" Type="http://schemas.openxmlformats.org/officeDocument/2006/relationships/image" Target="media/image110.wmf"/><Relationship Id="rId204" Type="http://schemas.openxmlformats.org/officeDocument/2006/relationships/image" Target="media/image117.wmf"/><Relationship Id="rId225" Type="http://schemas.openxmlformats.org/officeDocument/2006/relationships/image" Target="media/image127.wmf"/><Relationship Id="rId246" Type="http://schemas.openxmlformats.org/officeDocument/2006/relationships/oleObject" Target="embeddings/oleObject99.bin"/><Relationship Id="rId267" Type="http://schemas.openxmlformats.org/officeDocument/2006/relationships/oleObject" Target="embeddings/oleObject111.bin"/><Relationship Id="rId288" Type="http://schemas.openxmlformats.org/officeDocument/2006/relationships/hyperlink" Target="http://langtoday.com/?p=351" TargetMode="External"/><Relationship Id="rId106" Type="http://schemas.openxmlformats.org/officeDocument/2006/relationships/image" Target="media/image61.gif"/><Relationship Id="rId127" Type="http://schemas.openxmlformats.org/officeDocument/2006/relationships/oleObject" Target="embeddings/oleObject43.bin"/><Relationship Id="rId313" Type="http://schemas.openxmlformats.org/officeDocument/2006/relationships/oleObject" Target="embeddings/oleObject129.bin"/><Relationship Id="rId10" Type="http://schemas.openxmlformats.org/officeDocument/2006/relationships/image" Target="media/image3.png"/><Relationship Id="rId31" Type="http://schemas.openxmlformats.org/officeDocument/2006/relationships/oleObject" Target="embeddings/oleObject6.bin"/><Relationship Id="rId52" Type="http://schemas.openxmlformats.org/officeDocument/2006/relationships/oleObject" Target="embeddings/oleObject16.bin"/><Relationship Id="rId73" Type="http://schemas.openxmlformats.org/officeDocument/2006/relationships/oleObject" Target="embeddings/oleObject28.bin"/><Relationship Id="rId94" Type="http://schemas.openxmlformats.org/officeDocument/2006/relationships/image" Target="media/image51.gif"/><Relationship Id="rId148" Type="http://schemas.openxmlformats.org/officeDocument/2006/relationships/image" Target="media/image86.wmf"/><Relationship Id="rId169" Type="http://schemas.openxmlformats.org/officeDocument/2006/relationships/oleObject" Target="embeddings/oleObject61.bin"/><Relationship Id="rId334" Type="http://schemas.openxmlformats.org/officeDocument/2006/relationships/image" Target="media/image176.wmf"/><Relationship Id="rId355" Type="http://schemas.openxmlformats.org/officeDocument/2006/relationships/hyperlink" Target="file:///F:\Kovalyuk500\!!KH%D0%A3%20%D0%A8%D0%B5%D0%B2%D1%87%D0%B5%D0%BD%D0%BA%D0%B0\!COURSES=DISCIPLINES\%D0%BE%D1%81%D0%BD%D0%BE%D0%B2%D0%B8%20%D0%BF%D1%80%D0%BE%D0%B3%D1%80%D0%B0%D0%BC%D1%83%D0%B2%D0%B0%D0%BD%D0%BD%D1%8F%20%D0%A1&amp;C++\C&amp;C++\MethodLabWorkC++OP\labs\lab_06\%20http:\www.uic.unn.ru\~zny\algebra\lectures\lectures\05_Polynomials.pdf" TargetMode="External"/><Relationship Id="rId4" Type="http://schemas.openxmlformats.org/officeDocument/2006/relationships/settings" Target="settings.xml"/><Relationship Id="rId180" Type="http://schemas.openxmlformats.org/officeDocument/2006/relationships/image" Target="media/image105.wmf"/><Relationship Id="rId215" Type="http://schemas.openxmlformats.org/officeDocument/2006/relationships/oleObject" Target="embeddings/oleObject84.bin"/><Relationship Id="rId236" Type="http://schemas.openxmlformats.org/officeDocument/2006/relationships/oleObject" Target="embeddings/oleObject94.bin"/><Relationship Id="rId257" Type="http://schemas.openxmlformats.org/officeDocument/2006/relationships/image" Target="media/image141.wmf"/><Relationship Id="rId278" Type="http://schemas.openxmlformats.org/officeDocument/2006/relationships/oleObject" Target="embeddings/oleObject118.bin"/><Relationship Id="rId303" Type="http://schemas.openxmlformats.org/officeDocument/2006/relationships/oleObject" Target="embeddings/oleObject122.bin"/><Relationship Id="rId42" Type="http://schemas.openxmlformats.org/officeDocument/2006/relationships/image" Target="media/image22.png"/><Relationship Id="rId84" Type="http://schemas.openxmlformats.org/officeDocument/2006/relationships/image" Target="media/image42.png"/><Relationship Id="rId138" Type="http://schemas.openxmlformats.org/officeDocument/2006/relationships/image" Target="media/image81.wmf"/><Relationship Id="rId345" Type="http://schemas.openxmlformats.org/officeDocument/2006/relationships/image" Target="media/image181.wmf"/><Relationship Id="rId191" Type="http://schemas.openxmlformats.org/officeDocument/2006/relationships/oleObject" Target="embeddings/oleObject72.bin"/><Relationship Id="rId205" Type="http://schemas.openxmlformats.org/officeDocument/2006/relationships/oleObject" Target="embeddings/oleObject79.bin"/><Relationship Id="rId247" Type="http://schemas.openxmlformats.org/officeDocument/2006/relationships/oleObject" Target="embeddings/oleObject100.bin"/><Relationship Id="rId107" Type="http://schemas.openxmlformats.org/officeDocument/2006/relationships/image" Target="media/image62.wmf"/><Relationship Id="rId289" Type="http://schemas.openxmlformats.org/officeDocument/2006/relationships/image" Target="media/image152.wmf"/><Relationship Id="rId11" Type="http://schemas.openxmlformats.org/officeDocument/2006/relationships/image" Target="media/image4.png"/><Relationship Id="rId53" Type="http://schemas.openxmlformats.org/officeDocument/2006/relationships/image" Target="media/image28.wmf"/><Relationship Id="rId149" Type="http://schemas.openxmlformats.org/officeDocument/2006/relationships/oleObject" Target="embeddings/oleObject54.bin"/><Relationship Id="rId314" Type="http://schemas.openxmlformats.org/officeDocument/2006/relationships/image" Target="media/image168.wmf"/><Relationship Id="rId356" Type="http://schemas.openxmlformats.org/officeDocument/2006/relationships/hyperlink" Target="file:///F:\Kovalyuk500\!!KH%D0%A3%20%D0%A8%D0%B5%D0%B2%D1%87%D0%B5%D0%BD%D0%BA%D0%B0\!COURSES=DISCIPLINES\%D0%BE%D1%81%D0%BD%D0%BE%D0%B2%D0%B8%20%D0%BF%D1%80%D0%BE%D0%B3%D1%80%D0%B0%D0%BC%D1%83%D0%B2%D0%B0%D0%BD%D0%BD%D1%8F%20%D0%A1&amp;C++\C&amp;C++\MethodLabWorkC++OP\labs\lab_06\%20http:\www.mathros.net.ua\rozvjazok-algebraichnyh-rivnjan-metodom-poslidovnyh-nablyzhen-z-vykorystannjam-shemy-gornera.html%20" TargetMode="External"/><Relationship Id="rId95" Type="http://schemas.openxmlformats.org/officeDocument/2006/relationships/image" Target="media/image52.png"/><Relationship Id="rId160" Type="http://schemas.openxmlformats.org/officeDocument/2006/relationships/image" Target="media/image95.wmf"/><Relationship Id="rId216" Type="http://schemas.openxmlformats.org/officeDocument/2006/relationships/image" Target="media/image123.wmf"/><Relationship Id="rId258" Type="http://schemas.openxmlformats.org/officeDocument/2006/relationships/oleObject" Target="embeddings/oleObject106.bin"/><Relationship Id="rId22" Type="http://schemas.openxmlformats.org/officeDocument/2006/relationships/image" Target="media/image12.wmf"/><Relationship Id="rId64" Type="http://schemas.openxmlformats.org/officeDocument/2006/relationships/oleObject" Target="embeddings/oleObject22.bin"/><Relationship Id="rId118" Type="http://schemas.openxmlformats.org/officeDocument/2006/relationships/image" Target="media/image70.gif"/><Relationship Id="rId325" Type="http://schemas.openxmlformats.org/officeDocument/2006/relationships/image" Target="media/image172.wmf"/><Relationship Id="rId171" Type="http://schemas.openxmlformats.org/officeDocument/2006/relationships/oleObject" Target="embeddings/oleObject62.bin"/><Relationship Id="rId227" Type="http://schemas.openxmlformats.org/officeDocument/2006/relationships/image" Target="media/image128.wmf"/><Relationship Id="rId269" Type="http://schemas.openxmlformats.org/officeDocument/2006/relationships/oleObject" Target="embeddings/oleObject112.bin"/><Relationship Id="rId33" Type="http://schemas.openxmlformats.org/officeDocument/2006/relationships/oleObject" Target="embeddings/oleObject7.bin"/><Relationship Id="rId129" Type="http://schemas.openxmlformats.org/officeDocument/2006/relationships/oleObject" Target="embeddings/oleObject44.bin"/><Relationship Id="rId280" Type="http://schemas.openxmlformats.org/officeDocument/2006/relationships/oleObject" Target="embeddings/oleObject119.bin"/><Relationship Id="rId336" Type="http://schemas.openxmlformats.org/officeDocument/2006/relationships/image" Target="media/image177.wmf"/><Relationship Id="rId75" Type="http://schemas.openxmlformats.org/officeDocument/2006/relationships/oleObject" Target="embeddings/oleObject29.bin"/><Relationship Id="rId140" Type="http://schemas.openxmlformats.org/officeDocument/2006/relationships/image" Target="media/image82.wmf"/><Relationship Id="rId182" Type="http://schemas.openxmlformats.org/officeDocument/2006/relationships/image" Target="media/image106.wmf"/><Relationship Id="rId6" Type="http://schemas.openxmlformats.org/officeDocument/2006/relationships/footnotes" Target="footnotes.xml"/><Relationship Id="rId238" Type="http://schemas.openxmlformats.org/officeDocument/2006/relationships/oleObject" Target="embeddings/oleObject95.bin"/><Relationship Id="rId291" Type="http://schemas.openxmlformats.org/officeDocument/2006/relationships/image" Target="media/image153.png"/><Relationship Id="rId305" Type="http://schemas.openxmlformats.org/officeDocument/2006/relationships/oleObject" Target="embeddings/oleObject123.bin"/><Relationship Id="rId347" Type="http://schemas.openxmlformats.org/officeDocument/2006/relationships/hyperlink" Target="http://www.uic.unn.ru/~zny/algebra/lectures/lectures/05_Polynomials.pdf" TargetMode="External"/><Relationship Id="rId44" Type="http://schemas.openxmlformats.org/officeDocument/2006/relationships/oleObject" Target="embeddings/oleObject12.bin"/><Relationship Id="rId86" Type="http://schemas.openxmlformats.org/officeDocument/2006/relationships/image" Target="media/image43.png"/><Relationship Id="rId151" Type="http://schemas.openxmlformats.org/officeDocument/2006/relationships/image" Target="media/image88.png"/><Relationship Id="rId193" Type="http://schemas.openxmlformats.org/officeDocument/2006/relationships/oleObject" Target="embeddings/oleObject73.bin"/><Relationship Id="rId207" Type="http://schemas.openxmlformats.org/officeDocument/2006/relationships/oleObject" Target="embeddings/oleObject80.bin"/><Relationship Id="rId249" Type="http://schemas.openxmlformats.org/officeDocument/2006/relationships/oleObject" Target="embeddings/oleObject101.bin"/><Relationship Id="rId13" Type="http://schemas.openxmlformats.org/officeDocument/2006/relationships/image" Target="media/image6.jpeg"/><Relationship Id="rId109" Type="http://schemas.openxmlformats.org/officeDocument/2006/relationships/image" Target="media/image63.gif"/><Relationship Id="rId260" Type="http://schemas.openxmlformats.org/officeDocument/2006/relationships/image" Target="media/image142.wmf"/><Relationship Id="rId316" Type="http://schemas.openxmlformats.org/officeDocument/2006/relationships/image" Target="media/image169.wmf"/><Relationship Id="rId55" Type="http://schemas.openxmlformats.org/officeDocument/2006/relationships/image" Target="media/image29.wmf"/><Relationship Id="rId97" Type="http://schemas.openxmlformats.org/officeDocument/2006/relationships/image" Target="media/image53.gif"/><Relationship Id="rId120" Type="http://schemas.openxmlformats.org/officeDocument/2006/relationships/image" Target="media/image72.wmf"/><Relationship Id="rId358" Type="http://schemas.openxmlformats.org/officeDocument/2006/relationships/hyperlink" Target="http://math.sfu-kras.ru/sites/default/files/kudr_zad_v1.pdf" TargetMode="External"/><Relationship Id="rId162" Type="http://schemas.openxmlformats.org/officeDocument/2006/relationships/image" Target="media/image96.wmf"/><Relationship Id="rId218" Type="http://schemas.openxmlformats.org/officeDocument/2006/relationships/image" Target="media/image124.wmf"/><Relationship Id="rId271" Type="http://schemas.openxmlformats.org/officeDocument/2006/relationships/oleObject" Target="embeddings/oleObject113.bin"/><Relationship Id="rId24" Type="http://schemas.openxmlformats.org/officeDocument/2006/relationships/image" Target="media/image13.wmf"/><Relationship Id="rId66" Type="http://schemas.openxmlformats.org/officeDocument/2006/relationships/image" Target="media/image34.wmf"/><Relationship Id="rId131" Type="http://schemas.openxmlformats.org/officeDocument/2006/relationships/oleObject" Target="embeddings/oleObject45.bin"/><Relationship Id="rId327" Type="http://schemas.openxmlformats.org/officeDocument/2006/relationships/image" Target="media/image173.wmf"/><Relationship Id="rId173" Type="http://schemas.openxmlformats.org/officeDocument/2006/relationships/oleObject" Target="embeddings/oleObject63.bin"/><Relationship Id="rId229" Type="http://schemas.openxmlformats.org/officeDocument/2006/relationships/hyperlink" Target="http://www.xsp.ru/online/pifagor/description.php" TargetMode="External"/><Relationship Id="rId240" Type="http://schemas.openxmlformats.org/officeDocument/2006/relationships/oleObject" Target="embeddings/oleObject96.bin"/><Relationship Id="rId35" Type="http://schemas.openxmlformats.org/officeDocument/2006/relationships/oleObject" Target="embeddings/oleObject8.bin"/><Relationship Id="rId77" Type="http://schemas.openxmlformats.org/officeDocument/2006/relationships/oleObject" Target="embeddings/oleObject30.bin"/><Relationship Id="rId100" Type="http://schemas.openxmlformats.org/officeDocument/2006/relationships/image" Target="media/image55.gif"/><Relationship Id="rId282" Type="http://schemas.openxmlformats.org/officeDocument/2006/relationships/hyperlink" Target="https://uk.wikipedia.org/wiki/LIFO" TargetMode="External"/><Relationship Id="rId338" Type="http://schemas.openxmlformats.org/officeDocument/2006/relationships/image" Target="media/image178.wmf"/><Relationship Id="rId8" Type="http://schemas.openxmlformats.org/officeDocument/2006/relationships/image" Target="media/image1.png"/><Relationship Id="rId142" Type="http://schemas.openxmlformats.org/officeDocument/2006/relationships/image" Target="media/image83.wmf"/><Relationship Id="rId184" Type="http://schemas.openxmlformats.org/officeDocument/2006/relationships/image" Target="media/image107.wmf"/><Relationship Id="rId251" Type="http://schemas.openxmlformats.org/officeDocument/2006/relationships/oleObject" Target="embeddings/oleObject102.bin"/><Relationship Id="rId46" Type="http://schemas.openxmlformats.org/officeDocument/2006/relationships/oleObject" Target="embeddings/oleObject13.bin"/><Relationship Id="rId293" Type="http://schemas.openxmlformats.org/officeDocument/2006/relationships/image" Target="media/image155.png"/><Relationship Id="rId307" Type="http://schemas.openxmlformats.org/officeDocument/2006/relationships/oleObject" Target="embeddings/oleObject125.bin"/><Relationship Id="rId349" Type="http://schemas.openxmlformats.org/officeDocument/2006/relationships/hyperlink" Target="file:///F:\Kovalyuk500\!!KH%D0%A3%20%D0%A8%D0%B5%D0%B2%D1%87%D0%B5%D0%BD%D0%BA%D0%B0\!COURSES=DISCIPLINES\%D0%BE%D1%81%D0%BD%D0%BE%D0%B2%D0%B8%20%D0%BF%D1%80%D0%BE%D0%B3%D1%80%D0%B0%D0%BC%D1%83%D0%B2%D0%B0%D0%BD%D0%BD%D1%8F%20%D0%A1&amp;C++\C&amp;C++\MethodLabWorkC++OP\labs\lab_06\%20https:\disted.edu.vn.ua\courses\learn\1144%20"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F6A669-3672-40D3-9A8A-985E4AA55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64</Pages>
  <Words>95896</Words>
  <Characters>54661</Characters>
  <Application>Microsoft Office Word</Application>
  <DocSecurity>0</DocSecurity>
  <Lines>455</Lines>
  <Paragraphs>30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0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yana Kovalyuk</dc:creator>
  <cp:keywords/>
  <dc:description/>
  <cp:lastModifiedBy>Tetyana Kovalyuk</cp:lastModifiedBy>
  <cp:revision>3</cp:revision>
  <dcterms:created xsi:type="dcterms:W3CDTF">2021-09-05T21:08:00Z</dcterms:created>
  <dcterms:modified xsi:type="dcterms:W3CDTF">2021-09-21T12:00:00Z</dcterms:modified>
</cp:coreProperties>
</file>